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E4AF87" w14:textId="77777777" w:rsidR="00F21BBD" w:rsidRDefault="00F21BBD" w:rsidP="00F21BBD">
      <w:pPr>
        <w:tabs>
          <w:tab w:val="left" w:pos="720"/>
          <w:tab w:val="left" w:pos="3122"/>
          <w:tab w:val="right" w:pos="8788"/>
        </w:tabs>
        <w:spacing w:before="0"/>
        <w:rPr>
          <w:rFonts w:eastAsia="Times New Roman"/>
          <w:noProof/>
          <w:sz w:val="30"/>
          <w:szCs w:val="30"/>
        </w:rPr>
      </w:pPr>
      <w:r>
        <w:rPr>
          <w:noProof/>
          <w:lang w:val="en-GB" w:eastAsia="en-GB"/>
        </w:rPr>
        <w:drawing>
          <wp:anchor distT="0" distB="0" distL="114300" distR="114300" simplePos="0" relativeHeight="251658240" behindDoc="1" locked="0" layoutInCell="1" allowOverlap="1">
            <wp:simplePos x="0" y="0"/>
            <wp:positionH relativeFrom="margin">
              <wp:posOffset>-165735</wp:posOffset>
            </wp:positionH>
            <wp:positionV relativeFrom="page">
              <wp:posOffset>905510</wp:posOffset>
            </wp:positionV>
            <wp:extent cx="6113780" cy="895985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t="-8" b="-8"/>
                    <a:stretch>
                      <a:fillRect/>
                    </a:stretch>
                  </pic:blipFill>
                  <pic:spPr bwMode="auto">
                    <a:xfrm>
                      <a:off x="0" y="0"/>
                      <a:ext cx="6113780" cy="8959850"/>
                    </a:xfrm>
                    <a:prstGeom prst="rect">
                      <a:avLst/>
                    </a:prstGeom>
                    <a:noFill/>
                  </pic:spPr>
                </pic:pic>
              </a:graphicData>
            </a:graphic>
            <wp14:sizeRelH relativeFrom="margin">
              <wp14:pctWidth>0</wp14:pctWidth>
            </wp14:sizeRelH>
            <wp14:sizeRelV relativeFrom="margin">
              <wp14:pctHeight>0</wp14:pctHeight>
            </wp14:sizeRelV>
          </wp:anchor>
        </w:drawing>
      </w:r>
      <w:r>
        <w:rPr>
          <w:rFonts w:eastAsia="Times New Roman"/>
          <w:noProof/>
          <w:sz w:val="30"/>
          <w:szCs w:val="30"/>
        </w:rPr>
        <w:tab/>
      </w:r>
      <w:r>
        <w:rPr>
          <w:rFonts w:eastAsia="Times New Roman"/>
          <w:noProof/>
          <w:sz w:val="30"/>
          <w:szCs w:val="30"/>
        </w:rPr>
        <w:tab/>
      </w:r>
      <w:r>
        <w:rPr>
          <w:rFonts w:eastAsia="Times New Roman"/>
          <w:noProof/>
          <w:sz w:val="30"/>
          <w:szCs w:val="30"/>
        </w:rPr>
        <w:tab/>
      </w:r>
    </w:p>
    <w:p w14:paraId="5A2EA795" w14:textId="77777777" w:rsidR="00C1699D" w:rsidRDefault="00C1699D" w:rsidP="00F21BBD">
      <w:pPr>
        <w:spacing w:before="0" w:line="312" w:lineRule="auto"/>
        <w:jc w:val="center"/>
        <w:rPr>
          <w:b/>
          <w:sz w:val="28"/>
          <w:szCs w:val="28"/>
        </w:rPr>
      </w:pPr>
    </w:p>
    <w:p w14:paraId="4ADFDB4A" w14:textId="77777777" w:rsidR="00F21BBD" w:rsidRDefault="00F21BBD" w:rsidP="00F21BBD">
      <w:pPr>
        <w:spacing w:before="0" w:line="312" w:lineRule="auto"/>
        <w:jc w:val="center"/>
        <w:rPr>
          <w:b/>
          <w:sz w:val="28"/>
          <w:szCs w:val="28"/>
        </w:rPr>
      </w:pPr>
      <w:r>
        <w:rPr>
          <w:b/>
          <w:sz w:val="28"/>
          <w:szCs w:val="28"/>
        </w:rPr>
        <w:t>HỌC VIỆN NGÂN HÀNG</w:t>
      </w:r>
    </w:p>
    <w:p w14:paraId="08EC8FC3" w14:textId="77777777" w:rsidR="00F21BBD" w:rsidRDefault="00F21BBD" w:rsidP="00F21BBD">
      <w:pPr>
        <w:tabs>
          <w:tab w:val="center" w:pos="4677"/>
          <w:tab w:val="left" w:pos="8235"/>
        </w:tabs>
        <w:spacing w:before="0" w:line="312" w:lineRule="auto"/>
        <w:jc w:val="left"/>
        <w:rPr>
          <w:b/>
          <w:sz w:val="28"/>
          <w:szCs w:val="28"/>
        </w:rPr>
      </w:pPr>
      <w:r>
        <w:rPr>
          <w:b/>
          <w:sz w:val="28"/>
          <w:szCs w:val="28"/>
        </w:rPr>
        <w:tab/>
        <w:t>KHOA HỆ THỐNG THÔNG TIN QUẢN LÝ</w:t>
      </w:r>
      <w:r>
        <w:rPr>
          <w:b/>
          <w:sz w:val="28"/>
          <w:szCs w:val="28"/>
        </w:rPr>
        <w:tab/>
      </w:r>
    </w:p>
    <w:p w14:paraId="7653D233" w14:textId="77777777" w:rsidR="00D91B03" w:rsidRDefault="00F21BBD" w:rsidP="003C79B3">
      <w:pPr>
        <w:spacing w:line="312" w:lineRule="auto"/>
        <w:jc w:val="center"/>
        <w:rPr>
          <w:rFonts w:eastAsia="Times New Roman"/>
          <w:sz w:val="28"/>
          <w:szCs w:val="28"/>
        </w:rPr>
      </w:pPr>
      <w:r>
        <w:rPr>
          <w:rFonts w:eastAsia="Times New Roman"/>
          <w:sz w:val="28"/>
          <w:szCs w:val="28"/>
        </w:rPr>
        <w:t>---</w:t>
      </w:r>
      <w:r>
        <w:rPr>
          <w:rFonts w:eastAsia="Times New Roman"/>
          <w:sz w:val="28"/>
          <w:szCs w:val="28"/>
        </w:rPr>
        <w:sym w:font="Wingdings" w:char="F09A"/>
      </w:r>
      <w:r>
        <w:rPr>
          <w:rFonts w:eastAsia="Times New Roman"/>
          <w:sz w:val="28"/>
          <w:szCs w:val="28"/>
        </w:rPr>
        <w:sym w:font="Wingdings" w:char="F09B"/>
      </w:r>
      <w:r>
        <w:rPr>
          <w:rFonts w:eastAsia="Times New Roman"/>
          <w:sz w:val="28"/>
          <w:szCs w:val="28"/>
        </w:rPr>
        <w:sym w:font="Wingdings" w:char="F026"/>
      </w:r>
      <w:r>
        <w:rPr>
          <w:rFonts w:eastAsia="Times New Roman"/>
          <w:sz w:val="28"/>
          <w:szCs w:val="28"/>
        </w:rPr>
        <w:sym w:font="Wingdings" w:char="F09A"/>
      </w:r>
      <w:r>
        <w:rPr>
          <w:rFonts w:eastAsia="Times New Roman"/>
          <w:sz w:val="28"/>
          <w:szCs w:val="28"/>
        </w:rPr>
        <w:sym w:font="Wingdings" w:char="F09B"/>
      </w:r>
      <w:r>
        <w:rPr>
          <w:rFonts w:eastAsia="Times New Roman"/>
          <w:sz w:val="28"/>
          <w:szCs w:val="28"/>
        </w:rPr>
        <w:t>---</w:t>
      </w:r>
    </w:p>
    <w:p w14:paraId="08B3EEBC" w14:textId="77777777" w:rsidR="00F21BBD" w:rsidRDefault="00F21BBD" w:rsidP="003C79B3">
      <w:pPr>
        <w:spacing w:before="240" w:after="240"/>
        <w:contextualSpacing w:val="0"/>
        <w:jc w:val="center"/>
        <w:rPr>
          <w:sz w:val="30"/>
        </w:rPr>
      </w:pPr>
      <w:r>
        <w:rPr>
          <w:noProof/>
          <w:sz w:val="30"/>
          <w:lang w:val="en-GB" w:eastAsia="en-GB"/>
        </w:rPr>
        <w:drawing>
          <wp:inline distT="0" distB="0" distL="0" distR="0">
            <wp:extent cx="1437005" cy="143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37005" cy="1437005"/>
                    </a:xfrm>
                    <a:prstGeom prst="rect">
                      <a:avLst/>
                    </a:prstGeom>
                    <a:noFill/>
                    <a:ln>
                      <a:noFill/>
                    </a:ln>
                  </pic:spPr>
                </pic:pic>
              </a:graphicData>
            </a:graphic>
          </wp:inline>
        </w:drawing>
      </w:r>
    </w:p>
    <w:p w14:paraId="79DA4DAD" w14:textId="77777777" w:rsidR="00F21BBD" w:rsidRDefault="00F21BBD" w:rsidP="00F21BBD">
      <w:pPr>
        <w:spacing w:before="0" w:after="0"/>
        <w:jc w:val="center"/>
        <w:rPr>
          <w:b/>
          <w:sz w:val="40"/>
          <w:szCs w:val="38"/>
        </w:rPr>
      </w:pPr>
      <w:r>
        <w:rPr>
          <w:b/>
          <w:sz w:val="40"/>
          <w:szCs w:val="38"/>
        </w:rPr>
        <w:t>BÁO CÁO BÀI TẬP LỚN</w:t>
      </w:r>
    </w:p>
    <w:p w14:paraId="46E2EC92" w14:textId="77777777" w:rsidR="00F21BBD" w:rsidRDefault="00F21BBD" w:rsidP="00F21BBD">
      <w:pPr>
        <w:spacing w:before="0" w:after="0" w:line="312" w:lineRule="auto"/>
        <w:jc w:val="center"/>
        <w:rPr>
          <w:b/>
          <w:i/>
          <w:sz w:val="32"/>
        </w:rPr>
      </w:pPr>
      <w:r>
        <w:rPr>
          <w:b/>
          <w:i/>
          <w:sz w:val="32"/>
        </w:rPr>
        <w:t>Học phần:</w:t>
      </w:r>
      <w:r>
        <w:rPr>
          <w:b/>
          <w:i/>
        </w:rPr>
        <w:t xml:space="preserve"> </w:t>
      </w:r>
      <w:r w:rsidR="00A252E9">
        <w:rPr>
          <w:b/>
          <w:i/>
          <w:sz w:val="32"/>
        </w:rPr>
        <w:t>Công nghệ ngân hàng</w:t>
      </w:r>
    </w:p>
    <w:p w14:paraId="0A9A674C" w14:textId="77777777" w:rsidR="00F21BBD" w:rsidRPr="003C79B3" w:rsidRDefault="00F21BBD" w:rsidP="00F21BBD">
      <w:pPr>
        <w:spacing w:before="0" w:after="0" w:line="312" w:lineRule="auto"/>
        <w:jc w:val="left"/>
        <w:rPr>
          <w:i/>
          <w:sz w:val="28"/>
          <w:szCs w:val="34"/>
          <w:u w:val="words"/>
        </w:rPr>
      </w:pPr>
    </w:p>
    <w:p w14:paraId="6079824F" w14:textId="77777777" w:rsidR="00F21BBD" w:rsidRDefault="00F21BBD" w:rsidP="00F21BBD">
      <w:pPr>
        <w:spacing w:before="0" w:after="0" w:line="312" w:lineRule="auto"/>
        <w:jc w:val="left"/>
        <w:rPr>
          <w:sz w:val="24"/>
          <w:szCs w:val="28"/>
        </w:rPr>
      </w:pPr>
      <w:r>
        <w:rPr>
          <w:i/>
          <w:sz w:val="32"/>
          <w:szCs w:val="34"/>
          <w:u w:val="words"/>
        </w:rPr>
        <w:tab/>
      </w:r>
      <w:r>
        <w:rPr>
          <w:i/>
          <w:sz w:val="32"/>
          <w:szCs w:val="34"/>
          <w:u w:val="single"/>
        </w:rPr>
        <w:t>Đề tài</w:t>
      </w:r>
      <w:r>
        <w:rPr>
          <w:sz w:val="24"/>
          <w:szCs w:val="28"/>
        </w:rPr>
        <w:t>:</w:t>
      </w:r>
    </w:p>
    <w:p w14:paraId="3088F747" w14:textId="77777777" w:rsidR="00F21BBD" w:rsidRPr="009A6394" w:rsidRDefault="009A6394" w:rsidP="009A6394">
      <w:pPr>
        <w:spacing w:before="0" w:after="0" w:line="312" w:lineRule="auto"/>
        <w:ind w:right="-1"/>
        <w:jc w:val="center"/>
        <w:rPr>
          <w:b/>
          <w:sz w:val="32"/>
          <w:szCs w:val="34"/>
        </w:rPr>
      </w:pPr>
      <w:r w:rsidRPr="009A6394">
        <w:rPr>
          <w:b/>
          <w:sz w:val="32"/>
          <w:szCs w:val="34"/>
        </w:rPr>
        <w:t>TÌM HIỂU VỀ CHUẨN CHỮ KÝ SỐ RSA (TCVN 7635:2007 VỀ KỸ THUẬT MẬT MÃ - CHỮ KÝ SỐ) SỬ DỤNG TRONG GIAO DỊCH ĐIỆN TỬ VÀ TRIỂN KHAI CÀI ĐẶT THỬ NGHIỆM</w:t>
      </w:r>
    </w:p>
    <w:p w14:paraId="11832BD3" w14:textId="77777777" w:rsidR="00F21BBD" w:rsidRDefault="00F21BBD" w:rsidP="00F21BBD">
      <w:pPr>
        <w:spacing w:before="0" w:after="0" w:line="312" w:lineRule="auto"/>
        <w:jc w:val="center"/>
        <w:rPr>
          <w:b/>
          <w:sz w:val="34"/>
          <w:szCs w:val="34"/>
        </w:rPr>
      </w:pPr>
    </w:p>
    <w:p w14:paraId="7034E6A3" w14:textId="77777777" w:rsidR="00F21BBD" w:rsidRDefault="00F21BBD" w:rsidP="00F21BBD">
      <w:pPr>
        <w:tabs>
          <w:tab w:val="left" w:pos="851"/>
          <w:tab w:val="left" w:pos="3828"/>
        </w:tabs>
        <w:spacing w:before="0" w:after="0" w:line="312" w:lineRule="auto"/>
        <w:jc w:val="left"/>
        <w:rPr>
          <w:sz w:val="28"/>
          <w:szCs w:val="28"/>
        </w:rPr>
      </w:pPr>
      <w:r>
        <w:rPr>
          <w:sz w:val="28"/>
          <w:szCs w:val="28"/>
        </w:rPr>
        <w:tab/>
        <w:t>Giảng viên hướng dẫ</w:t>
      </w:r>
      <w:r w:rsidR="00120362">
        <w:rPr>
          <w:sz w:val="28"/>
          <w:szCs w:val="28"/>
        </w:rPr>
        <w:t>n</w:t>
      </w:r>
      <w:r w:rsidR="00120362">
        <w:rPr>
          <w:sz w:val="28"/>
          <w:szCs w:val="28"/>
        </w:rPr>
        <w:tab/>
        <w:t>: Th</w:t>
      </w:r>
      <w:r>
        <w:rPr>
          <w:sz w:val="28"/>
          <w:szCs w:val="28"/>
        </w:rPr>
        <w:t>S</w:t>
      </w:r>
      <w:r w:rsidR="00120362">
        <w:rPr>
          <w:sz w:val="28"/>
          <w:szCs w:val="28"/>
        </w:rPr>
        <w:t>.</w:t>
      </w:r>
      <w:r>
        <w:rPr>
          <w:sz w:val="28"/>
          <w:szCs w:val="28"/>
        </w:rPr>
        <w:t xml:space="preserve"> </w:t>
      </w:r>
      <w:r w:rsidR="00A252E9">
        <w:rPr>
          <w:sz w:val="28"/>
          <w:szCs w:val="28"/>
        </w:rPr>
        <w:t>Vũ Duy Hiến</w:t>
      </w:r>
    </w:p>
    <w:p w14:paraId="3880E2C4" w14:textId="77777777" w:rsidR="00F21BBD" w:rsidRDefault="00F21BBD" w:rsidP="00F21BBD">
      <w:pPr>
        <w:tabs>
          <w:tab w:val="left" w:pos="851"/>
          <w:tab w:val="left" w:pos="3828"/>
        </w:tabs>
        <w:spacing w:before="0" w:after="0" w:line="312" w:lineRule="auto"/>
        <w:jc w:val="left"/>
        <w:rPr>
          <w:sz w:val="28"/>
          <w:szCs w:val="28"/>
        </w:rPr>
      </w:pPr>
      <w:r>
        <w:rPr>
          <w:sz w:val="28"/>
          <w:szCs w:val="28"/>
        </w:rPr>
        <w:tab/>
        <w:t>Mã lớp học phầ</w:t>
      </w:r>
      <w:r w:rsidR="00A252E9">
        <w:rPr>
          <w:sz w:val="28"/>
          <w:szCs w:val="28"/>
        </w:rPr>
        <w:t>n</w:t>
      </w:r>
      <w:r w:rsidR="00A252E9">
        <w:rPr>
          <w:sz w:val="28"/>
          <w:szCs w:val="28"/>
        </w:rPr>
        <w:tab/>
        <w:t>: 221IS3</w:t>
      </w:r>
      <w:r w:rsidR="00DC5FFE">
        <w:rPr>
          <w:sz w:val="28"/>
          <w:szCs w:val="28"/>
        </w:rPr>
        <w:t>6</w:t>
      </w:r>
      <w:r w:rsidR="00A252E9">
        <w:rPr>
          <w:sz w:val="28"/>
          <w:szCs w:val="28"/>
        </w:rPr>
        <w:t>A01</w:t>
      </w:r>
    </w:p>
    <w:p w14:paraId="4388543E" w14:textId="77777777" w:rsidR="00F21BBD" w:rsidRDefault="00F21BBD" w:rsidP="00F21BBD">
      <w:pPr>
        <w:tabs>
          <w:tab w:val="left" w:pos="851"/>
          <w:tab w:val="left" w:pos="3828"/>
        </w:tabs>
        <w:spacing w:before="0" w:after="0" w:line="312" w:lineRule="auto"/>
        <w:jc w:val="left"/>
        <w:rPr>
          <w:sz w:val="28"/>
          <w:szCs w:val="28"/>
        </w:rPr>
      </w:pPr>
      <w:r>
        <w:rPr>
          <w:sz w:val="28"/>
          <w:szCs w:val="28"/>
        </w:rPr>
        <w:tab/>
        <w:t>Nhóm sinh viên thực hiệ</w:t>
      </w:r>
      <w:r w:rsidR="00A252E9">
        <w:rPr>
          <w:sz w:val="28"/>
          <w:szCs w:val="28"/>
        </w:rPr>
        <w:t>n</w:t>
      </w:r>
      <w:r w:rsidR="00A252E9">
        <w:rPr>
          <w:sz w:val="28"/>
          <w:szCs w:val="28"/>
        </w:rPr>
        <w:tab/>
        <w:t>: Nhóm 1</w:t>
      </w:r>
    </w:p>
    <w:p w14:paraId="60149C99" w14:textId="77777777" w:rsidR="00DC5FFE" w:rsidRDefault="00DC5FFE" w:rsidP="00F21BBD">
      <w:pPr>
        <w:tabs>
          <w:tab w:val="left" w:pos="851"/>
          <w:tab w:val="left" w:pos="3828"/>
        </w:tabs>
        <w:spacing w:before="0" w:after="0" w:line="312" w:lineRule="auto"/>
        <w:jc w:val="left"/>
        <w:rPr>
          <w:sz w:val="28"/>
          <w:szCs w:val="28"/>
        </w:rPr>
      </w:pPr>
      <w:r>
        <w:rPr>
          <w:sz w:val="28"/>
          <w:szCs w:val="28"/>
        </w:rPr>
        <w:tab/>
      </w:r>
      <w:r>
        <w:rPr>
          <w:sz w:val="28"/>
          <w:szCs w:val="28"/>
        </w:rPr>
        <w:tab/>
        <w:t xml:space="preserve">  Trần Thị Hải Yến – 22A4040002</w:t>
      </w:r>
    </w:p>
    <w:p w14:paraId="11C87DC4" w14:textId="77777777" w:rsidR="00E36ACD" w:rsidRDefault="00E36ACD" w:rsidP="00F21BBD">
      <w:pPr>
        <w:tabs>
          <w:tab w:val="left" w:pos="851"/>
          <w:tab w:val="left" w:pos="3828"/>
        </w:tabs>
        <w:spacing w:before="0" w:after="0" w:line="312" w:lineRule="auto"/>
        <w:jc w:val="left"/>
        <w:rPr>
          <w:sz w:val="28"/>
          <w:szCs w:val="28"/>
        </w:rPr>
      </w:pPr>
      <w:r>
        <w:rPr>
          <w:sz w:val="28"/>
          <w:szCs w:val="28"/>
        </w:rPr>
        <w:tab/>
      </w:r>
      <w:r>
        <w:rPr>
          <w:sz w:val="28"/>
          <w:szCs w:val="28"/>
        </w:rPr>
        <w:tab/>
        <w:t xml:space="preserve">  Bùi Thị Bích Hằng – 22A4040026</w:t>
      </w:r>
    </w:p>
    <w:p w14:paraId="538D760F" w14:textId="77777777" w:rsidR="00F21BBD" w:rsidRDefault="00F21BBD" w:rsidP="00F21BBD">
      <w:pPr>
        <w:tabs>
          <w:tab w:val="left" w:pos="851"/>
          <w:tab w:val="left" w:pos="3828"/>
        </w:tabs>
        <w:spacing w:before="0" w:after="0" w:line="312" w:lineRule="auto"/>
        <w:jc w:val="left"/>
        <w:rPr>
          <w:sz w:val="28"/>
          <w:szCs w:val="28"/>
        </w:rPr>
      </w:pPr>
      <w:r>
        <w:rPr>
          <w:sz w:val="28"/>
          <w:szCs w:val="28"/>
        </w:rPr>
        <w:tab/>
      </w:r>
      <w:r>
        <w:rPr>
          <w:sz w:val="28"/>
          <w:szCs w:val="28"/>
        </w:rPr>
        <w:tab/>
        <w:t xml:space="preserve">  Nguyễn Thị Minh Nguyệt – 22A4040031</w:t>
      </w:r>
    </w:p>
    <w:p w14:paraId="74F6FD94" w14:textId="77777777" w:rsidR="00D91B03" w:rsidRDefault="00DC5FFE" w:rsidP="00F21BBD">
      <w:pPr>
        <w:tabs>
          <w:tab w:val="left" w:pos="851"/>
          <w:tab w:val="left" w:pos="3828"/>
        </w:tabs>
        <w:spacing w:before="0" w:after="0" w:line="312" w:lineRule="auto"/>
        <w:jc w:val="left"/>
        <w:rPr>
          <w:sz w:val="28"/>
          <w:szCs w:val="28"/>
        </w:rPr>
      </w:pPr>
      <w:r>
        <w:rPr>
          <w:sz w:val="28"/>
          <w:szCs w:val="28"/>
        </w:rPr>
        <w:tab/>
      </w:r>
      <w:r>
        <w:rPr>
          <w:sz w:val="28"/>
          <w:szCs w:val="28"/>
        </w:rPr>
        <w:tab/>
        <w:t xml:space="preserve">  Mai Thị Huyền – 22A4040008</w:t>
      </w:r>
    </w:p>
    <w:p w14:paraId="426B18B1" w14:textId="77777777" w:rsidR="009A6394" w:rsidRDefault="009A6394" w:rsidP="00F21BBD">
      <w:pPr>
        <w:tabs>
          <w:tab w:val="left" w:pos="851"/>
          <w:tab w:val="left" w:pos="3828"/>
        </w:tabs>
        <w:spacing w:before="0" w:after="0" w:line="312" w:lineRule="auto"/>
        <w:jc w:val="left"/>
        <w:rPr>
          <w:sz w:val="30"/>
        </w:rPr>
      </w:pPr>
    </w:p>
    <w:p w14:paraId="219F16F1" w14:textId="77777777" w:rsidR="00F21BBD" w:rsidRDefault="00F21BBD" w:rsidP="00D91B03">
      <w:pPr>
        <w:spacing w:before="0" w:after="0" w:line="312" w:lineRule="auto"/>
        <w:rPr>
          <w:sz w:val="30"/>
        </w:rPr>
      </w:pPr>
    </w:p>
    <w:p w14:paraId="3CA14658" w14:textId="77777777" w:rsidR="00D91B03" w:rsidRDefault="00F21BBD" w:rsidP="00D91B03">
      <w:pPr>
        <w:spacing w:before="0" w:after="0" w:line="312" w:lineRule="auto"/>
        <w:jc w:val="center"/>
        <w:rPr>
          <w:sz w:val="30"/>
        </w:rPr>
        <w:sectPr w:rsidR="00D91B03" w:rsidSect="00D91B03">
          <w:headerReference w:type="default" r:id="rId10"/>
          <w:pgSz w:w="11906" w:h="16838"/>
          <w:pgMar w:top="1134" w:right="1134" w:bottom="1134" w:left="1701" w:header="708" w:footer="708" w:gutter="0"/>
          <w:pgNumType w:fmt="lowerRoman"/>
          <w:cols w:space="708"/>
          <w:docGrid w:linePitch="360"/>
        </w:sectPr>
      </w:pPr>
      <w:r>
        <w:rPr>
          <w:sz w:val="30"/>
        </w:rPr>
        <w:t xml:space="preserve">Hà Nội </w:t>
      </w:r>
      <w:r>
        <w:rPr>
          <w:noProof/>
        </w:rPr>
        <w:t>–</w:t>
      </w:r>
      <w:r>
        <w:rPr>
          <w:sz w:val="30"/>
        </w:rPr>
        <w:t xml:space="preserve"> 2022</w:t>
      </w:r>
      <w:r>
        <w:rPr>
          <w:sz w:val="30"/>
        </w:rPr>
        <w:br w:type="page"/>
      </w:r>
    </w:p>
    <w:p w14:paraId="12147E54" w14:textId="77777777" w:rsidR="00F21BBD" w:rsidRDefault="00F21BBD" w:rsidP="00F21BBD">
      <w:pPr>
        <w:pStyle w:val="newHeading1"/>
      </w:pPr>
      <w:bookmarkStart w:id="0" w:name="_Toc114565382"/>
      <w:bookmarkStart w:id="1" w:name="_Toc123074244"/>
      <w:r>
        <w:lastRenderedPageBreak/>
        <w:t>NHẬN XÉT CỦA GIẢNG VIÊN HƯỚNG DẪN</w:t>
      </w:r>
      <w:bookmarkEnd w:id="0"/>
      <w:bookmarkEnd w:id="1"/>
    </w:p>
    <w:p w14:paraId="373F269F" w14:textId="77777777" w:rsidR="00F21BBD" w:rsidRDefault="00F21BBD" w:rsidP="00F21BBD">
      <w:r>
        <w:t>……………………………………………………………………………………………………………………………………………………………………………………………………………………………………………………………………………………………………………………………………………………………………………………………………………………………………………………………………………………………………………………………………………………………………………………………………………………………………………………………………………………………………………………………………………………………………………………………………………………………………………………………………………………………………………………………………………………………………………………………………………………………………………………………………………………………………………………………………………………………………………………………………………………………………………………………………………………………………………………………………………………………………………………………………………………………………………………………………………………………………………………………………………………………………………………………………………………………………………………………………………………………………………………………………………………………………………………………………………………………………………………………………………………………………………………………………………………………………………………………………………………………………………………………………………………………………………………………………………………………………………………………………………………………………………………………………………………………………………………………………………………………………………………………………………………………………………………</w:t>
      </w:r>
    </w:p>
    <w:p w14:paraId="0CB96DE4" w14:textId="77777777" w:rsidR="00F21BBD" w:rsidRDefault="00F21BBD" w:rsidP="00F21BBD">
      <w:r>
        <w:br w:type="page"/>
      </w:r>
    </w:p>
    <w:p w14:paraId="40B98C49" w14:textId="77777777" w:rsidR="00F21BBD" w:rsidRDefault="00F21BBD" w:rsidP="00F21BBD">
      <w:pPr>
        <w:pStyle w:val="newHeading1"/>
        <w:rPr>
          <w:lang w:val="vi-VN"/>
        </w:rPr>
      </w:pPr>
      <w:bookmarkStart w:id="2" w:name="_Toc114565383"/>
      <w:bookmarkStart w:id="3" w:name="_Toc123074245"/>
      <w:r>
        <w:rPr>
          <w:lang w:val="vi-VN"/>
        </w:rPr>
        <w:lastRenderedPageBreak/>
        <w:t>THÔNG TIN CHUNG</w:t>
      </w:r>
      <w:bookmarkEnd w:id="2"/>
      <w:bookmarkEnd w:id="3"/>
    </w:p>
    <w:p w14:paraId="294798CC" w14:textId="77777777" w:rsidR="00F21BBD" w:rsidRPr="00EA590F" w:rsidRDefault="00D32DCE" w:rsidP="00120362">
      <w:pPr>
        <w:rPr>
          <w:b/>
          <w:bCs/>
          <w:color w:val="000000"/>
          <w:szCs w:val="26"/>
          <w:lang w:val="vi-VN"/>
        </w:rPr>
      </w:pPr>
      <w:r w:rsidRPr="00EA590F">
        <w:rPr>
          <w:b/>
          <w:bCs/>
          <w:color w:val="000000"/>
          <w:szCs w:val="26"/>
          <w:lang w:val="vi-VN"/>
        </w:rPr>
        <w:t>Tên đề tài</w:t>
      </w:r>
      <w:r w:rsidR="00F21BBD" w:rsidRPr="00EA590F">
        <w:rPr>
          <w:b/>
          <w:bCs/>
          <w:color w:val="000000"/>
          <w:szCs w:val="26"/>
          <w:lang w:val="vi-VN"/>
        </w:rPr>
        <w:t xml:space="preserve">: </w:t>
      </w:r>
      <w:r w:rsidR="00120362">
        <w:rPr>
          <w:color w:val="000000"/>
          <w:szCs w:val="26"/>
        </w:rPr>
        <w:t>T</w:t>
      </w:r>
      <w:r w:rsidR="00120362" w:rsidRPr="00120362">
        <w:rPr>
          <w:color w:val="000000"/>
          <w:szCs w:val="26"/>
        </w:rPr>
        <w:t>ìm hiểu về chuẩn chữ ký số RSA (TCVN 7635:2007 về Kỹ thuật mật mã - Chữ ký số) sử dụng trong giao dịch điện tử và triển khai cài đặt thử nghiệm</w:t>
      </w:r>
    </w:p>
    <w:p w14:paraId="3ABDA081" w14:textId="77777777" w:rsidR="00F21BBD" w:rsidRPr="00EA590F" w:rsidRDefault="00F21BBD" w:rsidP="00EA590F">
      <w:pPr>
        <w:rPr>
          <w:b/>
          <w:bCs/>
          <w:color w:val="000000"/>
          <w:szCs w:val="26"/>
          <w:lang w:val="vi-VN"/>
        </w:rPr>
      </w:pPr>
      <w:r w:rsidRPr="00EA590F">
        <w:rPr>
          <w:b/>
          <w:bCs/>
          <w:color w:val="000000"/>
          <w:szCs w:val="26"/>
        </w:rPr>
        <w:t>D</w:t>
      </w:r>
      <w:r w:rsidR="00120362">
        <w:rPr>
          <w:b/>
          <w:bCs/>
          <w:color w:val="000000"/>
          <w:szCs w:val="26"/>
        </w:rPr>
        <w:t>anh sách thành viên nhóm 1</w:t>
      </w:r>
      <w:r w:rsidRPr="00EA590F">
        <w:rPr>
          <w:b/>
          <w:bCs/>
          <w:color w:val="000000"/>
          <w:szCs w:val="26"/>
          <w:lang w:val="vi-VN"/>
        </w:rPr>
        <w:t>:</w:t>
      </w:r>
    </w:p>
    <w:tbl>
      <w:tblPr>
        <w:tblStyle w:val="TableGrid1"/>
        <w:tblpPr w:leftFromText="180" w:rightFromText="180" w:vertAnchor="text" w:horzAnchor="margin" w:tblpXSpec="center" w:tblpY="28"/>
        <w:tblW w:w="9062" w:type="dxa"/>
        <w:tblInd w:w="0" w:type="dxa"/>
        <w:tblLayout w:type="fixed"/>
        <w:tblLook w:val="04A0" w:firstRow="1" w:lastRow="0" w:firstColumn="1" w:lastColumn="0" w:noHBand="0" w:noVBand="1"/>
      </w:tblPr>
      <w:tblGrid>
        <w:gridCol w:w="525"/>
        <w:gridCol w:w="3014"/>
        <w:gridCol w:w="1701"/>
        <w:gridCol w:w="2237"/>
        <w:gridCol w:w="1585"/>
      </w:tblGrid>
      <w:tr w:rsidR="00F21BBD" w:rsidRPr="00EA590F" w14:paraId="6D6D9D8C" w14:textId="77777777" w:rsidTr="0082451F">
        <w:trPr>
          <w:trHeight w:val="846"/>
        </w:trPr>
        <w:tc>
          <w:tcPr>
            <w:tcW w:w="525" w:type="dxa"/>
            <w:tcBorders>
              <w:top w:val="single" w:sz="4" w:space="0" w:color="auto"/>
              <w:left w:val="single" w:sz="4" w:space="0" w:color="auto"/>
              <w:bottom w:val="single" w:sz="4" w:space="0" w:color="auto"/>
              <w:right w:val="single" w:sz="4" w:space="0" w:color="auto"/>
            </w:tcBorders>
            <w:vAlign w:val="center"/>
            <w:hideMark/>
          </w:tcPr>
          <w:p w14:paraId="17C338E7" w14:textId="77777777" w:rsidR="00F21BBD" w:rsidRPr="00EA590F" w:rsidRDefault="00F21BBD" w:rsidP="00F346B2">
            <w:pPr>
              <w:jc w:val="center"/>
              <w:rPr>
                <w:b/>
                <w:color w:val="000000" w:themeColor="text1"/>
                <w:szCs w:val="26"/>
              </w:rPr>
            </w:pPr>
            <w:r w:rsidRPr="00EA590F">
              <w:rPr>
                <w:b/>
                <w:color w:val="000000" w:themeColor="text1"/>
                <w:szCs w:val="26"/>
              </w:rPr>
              <w:t>S</w:t>
            </w:r>
          </w:p>
          <w:p w14:paraId="376AA6B2" w14:textId="77777777" w:rsidR="00F21BBD" w:rsidRPr="00EA590F" w:rsidRDefault="00F21BBD" w:rsidP="00F346B2">
            <w:pPr>
              <w:jc w:val="center"/>
              <w:rPr>
                <w:b/>
                <w:color w:val="000000" w:themeColor="text1"/>
                <w:szCs w:val="26"/>
              </w:rPr>
            </w:pPr>
            <w:r w:rsidRPr="00EA590F">
              <w:rPr>
                <w:b/>
                <w:color w:val="000000" w:themeColor="text1"/>
                <w:szCs w:val="26"/>
              </w:rPr>
              <w:t>T</w:t>
            </w:r>
          </w:p>
          <w:p w14:paraId="1189DE06" w14:textId="77777777" w:rsidR="00F21BBD" w:rsidRPr="00EA590F" w:rsidRDefault="00F21BBD" w:rsidP="00F346B2">
            <w:pPr>
              <w:jc w:val="center"/>
              <w:rPr>
                <w:b/>
                <w:color w:val="000000" w:themeColor="text1"/>
                <w:szCs w:val="26"/>
              </w:rPr>
            </w:pPr>
            <w:r w:rsidRPr="00EA590F">
              <w:rPr>
                <w:b/>
                <w:color w:val="000000" w:themeColor="text1"/>
                <w:szCs w:val="26"/>
              </w:rPr>
              <w:t>T</w:t>
            </w:r>
          </w:p>
        </w:tc>
        <w:tc>
          <w:tcPr>
            <w:tcW w:w="3014" w:type="dxa"/>
            <w:tcBorders>
              <w:top w:val="single" w:sz="4" w:space="0" w:color="auto"/>
              <w:left w:val="single" w:sz="4" w:space="0" w:color="auto"/>
              <w:bottom w:val="single" w:sz="4" w:space="0" w:color="auto"/>
              <w:right w:val="single" w:sz="4" w:space="0" w:color="auto"/>
            </w:tcBorders>
            <w:vAlign w:val="center"/>
            <w:hideMark/>
          </w:tcPr>
          <w:p w14:paraId="71173A1C" w14:textId="77777777" w:rsidR="00F21BBD" w:rsidRPr="00EA590F" w:rsidRDefault="00F21BBD" w:rsidP="00F346B2">
            <w:pPr>
              <w:jc w:val="center"/>
              <w:rPr>
                <w:b/>
                <w:color w:val="000000" w:themeColor="text1"/>
                <w:szCs w:val="26"/>
              </w:rPr>
            </w:pPr>
            <w:r w:rsidRPr="00EA590F">
              <w:rPr>
                <w:b/>
                <w:color w:val="000000" w:themeColor="text1"/>
                <w:szCs w:val="26"/>
              </w:rPr>
              <w:t>Thành viê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31D2B46" w14:textId="77777777" w:rsidR="00F21BBD" w:rsidRPr="00EA590F" w:rsidRDefault="00F21BBD" w:rsidP="00F346B2">
            <w:pPr>
              <w:jc w:val="center"/>
              <w:rPr>
                <w:b/>
                <w:color w:val="000000" w:themeColor="text1"/>
                <w:szCs w:val="26"/>
              </w:rPr>
            </w:pPr>
            <w:r w:rsidRPr="00EA590F">
              <w:rPr>
                <w:b/>
                <w:color w:val="000000" w:themeColor="text1"/>
                <w:szCs w:val="26"/>
              </w:rPr>
              <w:t>Mã sinh viên</w:t>
            </w:r>
          </w:p>
        </w:tc>
        <w:tc>
          <w:tcPr>
            <w:tcW w:w="2237" w:type="dxa"/>
            <w:tcBorders>
              <w:top w:val="single" w:sz="4" w:space="0" w:color="auto"/>
              <w:left w:val="single" w:sz="4" w:space="0" w:color="auto"/>
              <w:bottom w:val="single" w:sz="4" w:space="0" w:color="auto"/>
              <w:right w:val="single" w:sz="4" w:space="0" w:color="auto"/>
            </w:tcBorders>
            <w:vAlign w:val="center"/>
            <w:hideMark/>
          </w:tcPr>
          <w:p w14:paraId="3111F3DF" w14:textId="4A7789E4" w:rsidR="00F21BBD" w:rsidRPr="00EA590F" w:rsidRDefault="00F21BBD" w:rsidP="005875C5">
            <w:pPr>
              <w:jc w:val="center"/>
              <w:rPr>
                <w:b/>
                <w:color w:val="000000" w:themeColor="text1"/>
                <w:szCs w:val="26"/>
              </w:rPr>
            </w:pPr>
            <w:r w:rsidRPr="00EA590F">
              <w:rPr>
                <w:b/>
                <w:color w:val="000000" w:themeColor="text1"/>
                <w:szCs w:val="26"/>
              </w:rPr>
              <w:t xml:space="preserve">Nội dung </w:t>
            </w:r>
            <w:r w:rsidR="005875C5">
              <w:rPr>
                <w:b/>
                <w:color w:val="000000" w:themeColor="text1"/>
                <w:szCs w:val="26"/>
              </w:rPr>
              <w:br/>
            </w:r>
            <w:r w:rsidRPr="00EA590F">
              <w:rPr>
                <w:b/>
                <w:color w:val="000000" w:themeColor="text1"/>
                <w:szCs w:val="26"/>
              </w:rPr>
              <w:t>công việc</w:t>
            </w:r>
          </w:p>
        </w:tc>
        <w:tc>
          <w:tcPr>
            <w:tcW w:w="1585" w:type="dxa"/>
            <w:tcBorders>
              <w:top w:val="single" w:sz="4" w:space="0" w:color="auto"/>
              <w:left w:val="single" w:sz="4" w:space="0" w:color="auto"/>
              <w:bottom w:val="single" w:sz="4" w:space="0" w:color="auto"/>
              <w:right w:val="single" w:sz="4" w:space="0" w:color="auto"/>
            </w:tcBorders>
            <w:vAlign w:val="center"/>
            <w:hideMark/>
          </w:tcPr>
          <w:p w14:paraId="18C58AE1" w14:textId="77777777" w:rsidR="00F21BBD" w:rsidRPr="00EA590F" w:rsidRDefault="00F21BBD" w:rsidP="0082451F">
            <w:pPr>
              <w:jc w:val="center"/>
              <w:rPr>
                <w:b/>
                <w:color w:val="000000" w:themeColor="text1"/>
                <w:szCs w:val="26"/>
              </w:rPr>
            </w:pPr>
            <w:r w:rsidRPr="00EA590F">
              <w:rPr>
                <w:b/>
                <w:color w:val="000000" w:themeColor="text1"/>
                <w:szCs w:val="26"/>
              </w:rPr>
              <w:t>Đóng góp (%)</w:t>
            </w:r>
          </w:p>
        </w:tc>
      </w:tr>
      <w:tr w:rsidR="00120362" w:rsidRPr="00EA590F" w14:paraId="3C0DF812" w14:textId="77777777" w:rsidTr="0082451F">
        <w:trPr>
          <w:trHeight w:val="846"/>
        </w:trPr>
        <w:tc>
          <w:tcPr>
            <w:tcW w:w="525" w:type="dxa"/>
            <w:tcBorders>
              <w:top w:val="single" w:sz="4" w:space="0" w:color="auto"/>
              <w:left w:val="single" w:sz="4" w:space="0" w:color="auto"/>
              <w:bottom w:val="single" w:sz="4" w:space="0" w:color="auto"/>
              <w:right w:val="single" w:sz="4" w:space="0" w:color="auto"/>
            </w:tcBorders>
            <w:vAlign w:val="center"/>
          </w:tcPr>
          <w:p w14:paraId="2141EC76" w14:textId="77777777" w:rsidR="00120362" w:rsidRPr="00EA590F" w:rsidRDefault="00120362" w:rsidP="004B73A7">
            <w:pPr>
              <w:jc w:val="center"/>
              <w:rPr>
                <w:b/>
                <w:color w:val="000000" w:themeColor="text1"/>
                <w:szCs w:val="26"/>
              </w:rPr>
            </w:pPr>
            <w:r w:rsidRPr="00EA590F">
              <w:rPr>
                <w:szCs w:val="26"/>
              </w:rPr>
              <w:t>1</w:t>
            </w:r>
          </w:p>
        </w:tc>
        <w:tc>
          <w:tcPr>
            <w:tcW w:w="3014" w:type="dxa"/>
            <w:tcBorders>
              <w:top w:val="single" w:sz="4" w:space="0" w:color="auto"/>
              <w:left w:val="single" w:sz="4" w:space="0" w:color="auto"/>
              <w:bottom w:val="single" w:sz="4" w:space="0" w:color="auto"/>
              <w:right w:val="single" w:sz="4" w:space="0" w:color="auto"/>
            </w:tcBorders>
            <w:vAlign w:val="center"/>
          </w:tcPr>
          <w:p w14:paraId="79193438" w14:textId="77777777" w:rsidR="00120362" w:rsidRPr="00EA590F" w:rsidRDefault="00120362" w:rsidP="00120362">
            <w:pPr>
              <w:rPr>
                <w:b/>
                <w:color w:val="000000" w:themeColor="text1"/>
                <w:szCs w:val="26"/>
              </w:rPr>
            </w:pPr>
            <w:r w:rsidRPr="00EA590F">
              <w:rPr>
                <w:szCs w:val="26"/>
              </w:rPr>
              <w:t>Trần Thị Hải Yến</w:t>
            </w:r>
          </w:p>
        </w:tc>
        <w:tc>
          <w:tcPr>
            <w:tcW w:w="1701" w:type="dxa"/>
            <w:tcBorders>
              <w:top w:val="single" w:sz="4" w:space="0" w:color="auto"/>
              <w:left w:val="single" w:sz="4" w:space="0" w:color="auto"/>
              <w:bottom w:val="single" w:sz="4" w:space="0" w:color="auto"/>
              <w:right w:val="single" w:sz="4" w:space="0" w:color="auto"/>
            </w:tcBorders>
            <w:vAlign w:val="center"/>
          </w:tcPr>
          <w:p w14:paraId="56F541E0" w14:textId="77777777" w:rsidR="00120362" w:rsidRPr="00EA590F" w:rsidRDefault="00120362" w:rsidP="004B73A7">
            <w:pPr>
              <w:jc w:val="center"/>
              <w:rPr>
                <w:b/>
                <w:color w:val="000000" w:themeColor="text1"/>
                <w:szCs w:val="26"/>
              </w:rPr>
            </w:pPr>
            <w:r w:rsidRPr="00EA590F">
              <w:rPr>
                <w:szCs w:val="26"/>
              </w:rPr>
              <w:t>22A4040002</w:t>
            </w:r>
          </w:p>
        </w:tc>
        <w:tc>
          <w:tcPr>
            <w:tcW w:w="2237" w:type="dxa"/>
            <w:tcBorders>
              <w:top w:val="single" w:sz="4" w:space="0" w:color="auto"/>
              <w:left w:val="single" w:sz="4" w:space="0" w:color="auto"/>
              <w:bottom w:val="single" w:sz="4" w:space="0" w:color="auto"/>
              <w:right w:val="single" w:sz="4" w:space="0" w:color="auto"/>
            </w:tcBorders>
            <w:vAlign w:val="center"/>
          </w:tcPr>
          <w:p w14:paraId="2FDB3D67" w14:textId="77777777" w:rsidR="00B405CE" w:rsidRDefault="00B405CE" w:rsidP="00120362">
            <w:pPr>
              <w:rPr>
                <w:color w:val="000000" w:themeColor="text1"/>
                <w:szCs w:val="26"/>
              </w:rPr>
            </w:pPr>
            <w:r>
              <w:rPr>
                <w:color w:val="000000" w:themeColor="text1"/>
                <w:szCs w:val="26"/>
              </w:rPr>
              <w:t>2.2, 2.3, Kết luận</w:t>
            </w:r>
          </w:p>
          <w:p w14:paraId="19ED2032" w14:textId="6058CC2E" w:rsidR="00120362" w:rsidRPr="00EA590F" w:rsidRDefault="00B405CE" w:rsidP="00B405CE">
            <w:pPr>
              <w:rPr>
                <w:b/>
                <w:color w:val="000000" w:themeColor="text1"/>
                <w:szCs w:val="26"/>
              </w:rPr>
            </w:pPr>
            <w:r>
              <w:rPr>
                <w:color w:val="000000" w:themeColor="text1"/>
                <w:szCs w:val="26"/>
              </w:rPr>
              <w:t>Tổng hợp, chỉnh sửa báo cáo.</w:t>
            </w:r>
          </w:p>
        </w:tc>
        <w:tc>
          <w:tcPr>
            <w:tcW w:w="1585" w:type="dxa"/>
            <w:tcBorders>
              <w:top w:val="single" w:sz="4" w:space="0" w:color="auto"/>
              <w:left w:val="single" w:sz="4" w:space="0" w:color="auto"/>
              <w:bottom w:val="single" w:sz="4" w:space="0" w:color="auto"/>
              <w:right w:val="single" w:sz="4" w:space="0" w:color="auto"/>
            </w:tcBorders>
            <w:vAlign w:val="center"/>
          </w:tcPr>
          <w:p w14:paraId="38F8CE45" w14:textId="6806D167" w:rsidR="00120362" w:rsidRPr="0082451F" w:rsidRDefault="0082451F" w:rsidP="0082451F">
            <w:pPr>
              <w:jc w:val="center"/>
              <w:rPr>
                <w:color w:val="000000" w:themeColor="text1"/>
                <w:szCs w:val="26"/>
              </w:rPr>
            </w:pPr>
            <w:r w:rsidRPr="0082451F">
              <w:rPr>
                <w:color w:val="000000" w:themeColor="text1"/>
                <w:szCs w:val="26"/>
              </w:rPr>
              <w:t>25 %</w:t>
            </w:r>
          </w:p>
        </w:tc>
      </w:tr>
      <w:tr w:rsidR="00120362" w:rsidRPr="00EA590F" w14:paraId="369BA644" w14:textId="77777777" w:rsidTr="0082451F">
        <w:trPr>
          <w:trHeight w:val="686"/>
        </w:trPr>
        <w:tc>
          <w:tcPr>
            <w:tcW w:w="525" w:type="dxa"/>
            <w:tcBorders>
              <w:top w:val="single" w:sz="4" w:space="0" w:color="auto"/>
              <w:left w:val="single" w:sz="4" w:space="0" w:color="auto"/>
              <w:bottom w:val="single" w:sz="4" w:space="0" w:color="auto"/>
              <w:right w:val="single" w:sz="4" w:space="0" w:color="auto"/>
            </w:tcBorders>
            <w:vAlign w:val="center"/>
            <w:hideMark/>
          </w:tcPr>
          <w:p w14:paraId="7EF29D8E" w14:textId="77777777" w:rsidR="00120362" w:rsidRPr="00EA590F" w:rsidRDefault="00120362" w:rsidP="004B73A7">
            <w:pPr>
              <w:jc w:val="center"/>
              <w:rPr>
                <w:szCs w:val="26"/>
              </w:rPr>
            </w:pPr>
            <w:r w:rsidRPr="00EA590F">
              <w:rPr>
                <w:szCs w:val="26"/>
              </w:rPr>
              <w:t>2</w:t>
            </w:r>
          </w:p>
        </w:tc>
        <w:tc>
          <w:tcPr>
            <w:tcW w:w="3014" w:type="dxa"/>
            <w:tcBorders>
              <w:top w:val="single" w:sz="4" w:space="0" w:color="auto"/>
              <w:left w:val="single" w:sz="4" w:space="0" w:color="auto"/>
              <w:bottom w:val="single" w:sz="4" w:space="0" w:color="auto"/>
              <w:right w:val="single" w:sz="4" w:space="0" w:color="auto"/>
            </w:tcBorders>
            <w:vAlign w:val="center"/>
            <w:hideMark/>
          </w:tcPr>
          <w:p w14:paraId="3C935AAE" w14:textId="77777777" w:rsidR="00120362" w:rsidRPr="00EA590F" w:rsidRDefault="00120362" w:rsidP="00120362">
            <w:pPr>
              <w:rPr>
                <w:szCs w:val="26"/>
              </w:rPr>
            </w:pPr>
            <w:r w:rsidRPr="00EA590F">
              <w:rPr>
                <w:szCs w:val="26"/>
              </w:rPr>
              <w:t>Nguyễn Thị Minh Nguyệ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0A960E" w14:textId="77777777" w:rsidR="00120362" w:rsidRPr="00EA590F" w:rsidRDefault="00120362" w:rsidP="004B73A7">
            <w:pPr>
              <w:jc w:val="center"/>
              <w:rPr>
                <w:szCs w:val="26"/>
              </w:rPr>
            </w:pPr>
            <w:r w:rsidRPr="00EA590F">
              <w:rPr>
                <w:szCs w:val="26"/>
              </w:rPr>
              <w:t>22A4040031</w:t>
            </w:r>
          </w:p>
        </w:tc>
        <w:tc>
          <w:tcPr>
            <w:tcW w:w="2237" w:type="dxa"/>
            <w:tcBorders>
              <w:top w:val="single" w:sz="4" w:space="0" w:color="auto"/>
              <w:left w:val="single" w:sz="4" w:space="0" w:color="auto"/>
              <w:bottom w:val="single" w:sz="4" w:space="0" w:color="auto"/>
              <w:right w:val="single" w:sz="4" w:space="0" w:color="auto"/>
            </w:tcBorders>
            <w:vAlign w:val="center"/>
          </w:tcPr>
          <w:p w14:paraId="3D2B96EA" w14:textId="3B553DE2" w:rsidR="00120362" w:rsidRPr="00EA590F" w:rsidRDefault="00B405CE" w:rsidP="00120362">
            <w:pPr>
              <w:rPr>
                <w:color w:val="000000" w:themeColor="text1"/>
                <w:szCs w:val="26"/>
              </w:rPr>
            </w:pPr>
            <w:r>
              <w:rPr>
                <w:color w:val="000000" w:themeColor="text1"/>
                <w:szCs w:val="26"/>
              </w:rPr>
              <w:t>Chương 3</w:t>
            </w:r>
          </w:p>
        </w:tc>
        <w:tc>
          <w:tcPr>
            <w:tcW w:w="1585" w:type="dxa"/>
            <w:tcBorders>
              <w:top w:val="single" w:sz="4" w:space="0" w:color="auto"/>
              <w:left w:val="single" w:sz="4" w:space="0" w:color="auto"/>
              <w:bottom w:val="single" w:sz="4" w:space="0" w:color="auto"/>
              <w:right w:val="single" w:sz="4" w:space="0" w:color="auto"/>
            </w:tcBorders>
            <w:vAlign w:val="center"/>
          </w:tcPr>
          <w:p w14:paraId="4C49645A" w14:textId="391A362F" w:rsidR="00120362" w:rsidRPr="00EA590F" w:rsidRDefault="0082451F" w:rsidP="0082451F">
            <w:pPr>
              <w:jc w:val="center"/>
              <w:rPr>
                <w:color w:val="000000" w:themeColor="text1"/>
                <w:szCs w:val="26"/>
              </w:rPr>
            </w:pPr>
            <w:r w:rsidRPr="0082451F">
              <w:rPr>
                <w:color w:val="000000" w:themeColor="text1"/>
                <w:szCs w:val="26"/>
              </w:rPr>
              <w:t>25 %</w:t>
            </w:r>
          </w:p>
        </w:tc>
      </w:tr>
      <w:tr w:rsidR="00120362" w:rsidRPr="00EA590F" w14:paraId="476AA0B6" w14:textId="77777777" w:rsidTr="0082451F">
        <w:trPr>
          <w:trHeight w:val="697"/>
        </w:trPr>
        <w:tc>
          <w:tcPr>
            <w:tcW w:w="525" w:type="dxa"/>
            <w:tcBorders>
              <w:top w:val="single" w:sz="4" w:space="0" w:color="auto"/>
              <w:left w:val="single" w:sz="4" w:space="0" w:color="auto"/>
              <w:bottom w:val="single" w:sz="4" w:space="0" w:color="auto"/>
              <w:right w:val="single" w:sz="4" w:space="0" w:color="auto"/>
            </w:tcBorders>
            <w:vAlign w:val="center"/>
            <w:hideMark/>
          </w:tcPr>
          <w:p w14:paraId="0C4642D1" w14:textId="77777777" w:rsidR="00120362" w:rsidRPr="00EA590F" w:rsidRDefault="00120362" w:rsidP="004B73A7">
            <w:pPr>
              <w:jc w:val="center"/>
              <w:rPr>
                <w:szCs w:val="26"/>
              </w:rPr>
            </w:pPr>
            <w:r w:rsidRPr="00EA590F">
              <w:rPr>
                <w:szCs w:val="26"/>
              </w:rPr>
              <w:t>3</w:t>
            </w:r>
          </w:p>
        </w:tc>
        <w:tc>
          <w:tcPr>
            <w:tcW w:w="3014" w:type="dxa"/>
            <w:tcBorders>
              <w:top w:val="single" w:sz="4" w:space="0" w:color="auto"/>
              <w:left w:val="single" w:sz="4" w:space="0" w:color="auto"/>
              <w:bottom w:val="single" w:sz="4" w:space="0" w:color="auto"/>
              <w:right w:val="single" w:sz="4" w:space="0" w:color="auto"/>
            </w:tcBorders>
            <w:vAlign w:val="center"/>
            <w:hideMark/>
          </w:tcPr>
          <w:p w14:paraId="7E7E03AB" w14:textId="77777777" w:rsidR="00120362" w:rsidRPr="00EA590F" w:rsidRDefault="00120362" w:rsidP="00120362">
            <w:pPr>
              <w:rPr>
                <w:szCs w:val="26"/>
              </w:rPr>
            </w:pPr>
            <w:r w:rsidRPr="00EA590F">
              <w:rPr>
                <w:szCs w:val="26"/>
              </w:rPr>
              <w:t>Bùi Thị Bích Hằ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35FBCB8" w14:textId="77777777" w:rsidR="00120362" w:rsidRPr="00EA590F" w:rsidRDefault="00120362" w:rsidP="004B73A7">
            <w:pPr>
              <w:jc w:val="center"/>
              <w:rPr>
                <w:szCs w:val="26"/>
              </w:rPr>
            </w:pPr>
            <w:r w:rsidRPr="00EA590F">
              <w:rPr>
                <w:szCs w:val="26"/>
              </w:rPr>
              <w:t>22A4040026</w:t>
            </w:r>
          </w:p>
        </w:tc>
        <w:tc>
          <w:tcPr>
            <w:tcW w:w="2237" w:type="dxa"/>
            <w:tcBorders>
              <w:top w:val="single" w:sz="4" w:space="0" w:color="auto"/>
              <w:left w:val="single" w:sz="4" w:space="0" w:color="auto"/>
              <w:bottom w:val="single" w:sz="4" w:space="0" w:color="auto"/>
              <w:right w:val="single" w:sz="4" w:space="0" w:color="auto"/>
            </w:tcBorders>
            <w:vAlign w:val="center"/>
          </w:tcPr>
          <w:p w14:paraId="37533D7E" w14:textId="1D001410" w:rsidR="00B405CE" w:rsidRDefault="00B405CE" w:rsidP="00B405CE">
            <w:pPr>
              <w:rPr>
                <w:color w:val="000000" w:themeColor="text1"/>
                <w:szCs w:val="26"/>
              </w:rPr>
            </w:pPr>
            <w:r>
              <w:rPr>
                <w:color w:val="000000" w:themeColor="text1"/>
                <w:szCs w:val="26"/>
              </w:rPr>
              <w:t>1.2</w:t>
            </w:r>
          </w:p>
          <w:p w14:paraId="4AD7B396" w14:textId="2E70C571" w:rsidR="00120362" w:rsidRPr="00EA590F" w:rsidRDefault="00B405CE" w:rsidP="00B405CE">
            <w:pPr>
              <w:rPr>
                <w:color w:val="000000" w:themeColor="text1"/>
                <w:szCs w:val="26"/>
              </w:rPr>
            </w:pPr>
            <w:r>
              <w:rPr>
                <w:color w:val="000000" w:themeColor="text1"/>
                <w:szCs w:val="26"/>
              </w:rPr>
              <w:t>Tạo bài trình bày.</w:t>
            </w:r>
          </w:p>
        </w:tc>
        <w:tc>
          <w:tcPr>
            <w:tcW w:w="1585" w:type="dxa"/>
            <w:tcBorders>
              <w:top w:val="single" w:sz="4" w:space="0" w:color="auto"/>
              <w:left w:val="single" w:sz="4" w:space="0" w:color="auto"/>
              <w:bottom w:val="single" w:sz="4" w:space="0" w:color="auto"/>
              <w:right w:val="single" w:sz="4" w:space="0" w:color="auto"/>
            </w:tcBorders>
            <w:vAlign w:val="center"/>
          </w:tcPr>
          <w:p w14:paraId="50116C0A" w14:textId="6E657226" w:rsidR="00120362" w:rsidRPr="00EA590F" w:rsidRDefault="0082451F" w:rsidP="0082451F">
            <w:pPr>
              <w:jc w:val="center"/>
              <w:rPr>
                <w:color w:val="000000" w:themeColor="text1"/>
                <w:szCs w:val="26"/>
              </w:rPr>
            </w:pPr>
            <w:r w:rsidRPr="0082451F">
              <w:rPr>
                <w:color w:val="000000" w:themeColor="text1"/>
                <w:szCs w:val="26"/>
              </w:rPr>
              <w:t>25 %</w:t>
            </w:r>
          </w:p>
        </w:tc>
      </w:tr>
      <w:tr w:rsidR="00120362" w:rsidRPr="00EA590F" w14:paraId="70B3883A" w14:textId="77777777" w:rsidTr="0082451F">
        <w:trPr>
          <w:trHeight w:val="697"/>
        </w:trPr>
        <w:tc>
          <w:tcPr>
            <w:tcW w:w="525" w:type="dxa"/>
            <w:tcBorders>
              <w:top w:val="single" w:sz="4" w:space="0" w:color="auto"/>
              <w:left w:val="single" w:sz="4" w:space="0" w:color="auto"/>
              <w:bottom w:val="single" w:sz="4" w:space="0" w:color="auto"/>
              <w:right w:val="single" w:sz="4" w:space="0" w:color="auto"/>
            </w:tcBorders>
            <w:vAlign w:val="center"/>
            <w:hideMark/>
          </w:tcPr>
          <w:p w14:paraId="60A4413A" w14:textId="77777777" w:rsidR="00120362" w:rsidRPr="00EA590F" w:rsidRDefault="00120362" w:rsidP="004B73A7">
            <w:pPr>
              <w:jc w:val="center"/>
              <w:rPr>
                <w:szCs w:val="26"/>
              </w:rPr>
            </w:pPr>
            <w:r>
              <w:rPr>
                <w:szCs w:val="26"/>
              </w:rPr>
              <w:t>4</w:t>
            </w:r>
          </w:p>
        </w:tc>
        <w:tc>
          <w:tcPr>
            <w:tcW w:w="3014" w:type="dxa"/>
            <w:tcBorders>
              <w:top w:val="single" w:sz="4" w:space="0" w:color="auto"/>
              <w:left w:val="single" w:sz="4" w:space="0" w:color="auto"/>
              <w:bottom w:val="single" w:sz="4" w:space="0" w:color="auto"/>
              <w:right w:val="single" w:sz="4" w:space="0" w:color="auto"/>
            </w:tcBorders>
            <w:vAlign w:val="center"/>
            <w:hideMark/>
          </w:tcPr>
          <w:p w14:paraId="1867497B" w14:textId="77777777" w:rsidR="00120362" w:rsidRPr="00EA590F" w:rsidRDefault="00120362" w:rsidP="00120362">
            <w:pPr>
              <w:rPr>
                <w:szCs w:val="26"/>
              </w:rPr>
            </w:pPr>
            <w:r>
              <w:rPr>
                <w:szCs w:val="26"/>
              </w:rPr>
              <w:t>Mai Thị Huyề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7AAD61" w14:textId="77777777" w:rsidR="00120362" w:rsidRPr="00EA590F" w:rsidRDefault="00120362" w:rsidP="004B73A7">
            <w:pPr>
              <w:jc w:val="center"/>
              <w:rPr>
                <w:szCs w:val="26"/>
              </w:rPr>
            </w:pPr>
            <w:r w:rsidRPr="00EA590F">
              <w:rPr>
                <w:szCs w:val="26"/>
              </w:rPr>
              <w:t>22A404000</w:t>
            </w:r>
            <w:r>
              <w:rPr>
                <w:szCs w:val="26"/>
              </w:rPr>
              <w:t>8</w:t>
            </w:r>
          </w:p>
        </w:tc>
        <w:tc>
          <w:tcPr>
            <w:tcW w:w="2237" w:type="dxa"/>
            <w:tcBorders>
              <w:top w:val="single" w:sz="4" w:space="0" w:color="auto"/>
              <w:left w:val="single" w:sz="4" w:space="0" w:color="auto"/>
              <w:bottom w:val="single" w:sz="4" w:space="0" w:color="auto"/>
              <w:right w:val="single" w:sz="4" w:space="0" w:color="auto"/>
            </w:tcBorders>
            <w:vAlign w:val="center"/>
          </w:tcPr>
          <w:p w14:paraId="33E0F743" w14:textId="45BD9FD4" w:rsidR="00B405CE" w:rsidRDefault="008F6AE8" w:rsidP="00120362">
            <w:pPr>
              <w:rPr>
                <w:color w:val="000000" w:themeColor="text1"/>
                <w:szCs w:val="26"/>
              </w:rPr>
            </w:pPr>
            <w:r>
              <w:rPr>
                <w:color w:val="000000" w:themeColor="text1"/>
                <w:szCs w:val="26"/>
              </w:rPr>
              <w:t>M</w:t>
            </w:r>
            <w:r w:rsidR="00B405CE">
              <w:rPr>
                <w:color w:val="000000" w:themeColor="text1"/>
                <w:szCs w:val="26"/>
              </w:rPr>
              <w:t>ở đầu, 1.1, 2.1</w:t>
            </w:r>
          </w:p>
          <w:p w14:paraId="765A36D4" w14:textId="4CF1152D" w:rsidR="00120362" w:rsidRPr="00EA590F" w:rsidRDefault="00B405CE" w:rsidP="00B405CE">
            <w:pPr>
              <w:rPr>
                <w:color w:val="000000" w:themeColor="text1"/>
                <w:szCs w:val="26"/>
              </w:rPr>
            </w:pPr>
            <w:r>
              <w:rPr>
                <w:color w:val="000000" w:themeColor="text1"/>
                <w:szCs w:val="26"/>
              </w:rPr>
              <w:t xml:space="preserve">Tạo bài trình bày. </w:t>
            </w:r>
          </w:p>
        </w:tc>
        <w:tc>
          <w:tcPr>
            <w:tcW w:w="1585" w:type="dxa"/>
            <w:tcBorders>
              <w:top w:val="single" w:sz="4" w:space="0" w:color="auto"/>
              <w:left w:val="single" w:sz="4" w:space="0" w:color="auto"/>
              <w:bottom w:val="single" w:sz="4" w:space="0" w:color="auto"/>
              <w:right w:val="single" w:sz="4" w:space="0" w:color="auto"/>
            </w:tcBorders>
            <w:vAlign w:val="center"/>
          </w:tcPr>
          <w:p w14:paraId="7DF665FD" w14:textId="4B6BE18F" w:rsidR="00120362" w:rsidRPr="00EA590F" w:rsidRDefault="0082451F" w:rsidP="0082451F">
            <w:pPr>
              <w:jc w:val="center"/>
              <w:rPr>
                <w:color w:val="000000" w:themeColor="text1"/>
                <w:szCs w:val="26"/>
              </w:rPr>
            </w:pPr>
            <w:r w:rsidRPr="0082451F">
              <w:rPr>
                <w:color w:val="000000" w:themeColor="text1"/>
                <w:szCs w:val="26"/>
              </w:rPr>
              <w:t>25 %</w:t>
            </w:r>
          </w:p>
        </w:tc>
      </w:tr>
    </w:tbl>
    <w:p w14:paraId="327E19E0" w14:textId="77777777" w:rsidR="00F21BBD" w:rsidRPr="00EA590F" w:rsidRDefault="00F21BBD" w:rsidP="00EA590F">
      <w:pPr>
        <w:rPr>
          <w:szCs w:val="26"/>
        </w:rPr>
      </w:pPr>
      <w:r w:rsidRPr="00EA590F">
        <w:rPr>
          <w:b/>
          <w:bCs/>
          <w:color w:val="000000"/>
          <w:szCs w:val="26"/>
          <w:lang w:val="vi-VN"/>
        </w:rPr>
        <w:br/>
      </w:r>
      <w:r w:rsidRPr="00EA590F">
        <w:rPr>
          <w:b/>
          <w:bCs/>
          <w:color w:val="000000"/>
          <w:szCs w:val="26"/>
        </w:rPr>
        <w:t>Giảng viên</w:t>
      </w:r>
      <w:r w:rsidRPr="00EA590F">
        <w:rPr>
          <w:b/>
          <w:bCs/>
          <w:color w:val="000000"/>
          <w:szCs w:val="26"/>
          <w:lang w:val="vi-VN"/>
        </w:rPr>
        <w:t xml:space="preserve"> hướng dẫn:</w:t>
      </w:r>
      <w:r w:rsidRPr="00EA590F">
        <w:rPr>
          <w:color w:val="000000"/>
          <w:szCs w:val="26"/>
          <w:lang w:val="vi-VN"/>
        </w:rPr>
        <w:t xml:space="preserve"> </w:t>
      </w:r>
      <w:r w:rsidR="001728C0">
        <w:rPr>
          <w:color w:val="000000"/>
          <w:szCs w:val="26"/>
        </w:rPr>
        <w:t>ThS</w:t>
      </w:r>
      <w:r w:rsidRPr="00EA590F">
        <w:rPr>
          <w:color w:val="000000"/>
          <w:szCs w:val="26"/>
        </w:rPr>
        <w:t>.</w:t>
      </w:r>
      <w:r w:rsidRPr="00EA590F">
        <w:rPr>
          <w:color w:val="000000"/>
          <w:szCs w:val="26"/>
          <w:lang w:val="vi-VN"/>
        </w:rPr>
        <w:t xml:space="preserve"> </w:t>
      </w:r>
      <w:r w:rsidR="001728C0">
        <w:rPr>
          <w:color w:val="000000"/>
          <w:szCs w:val="26"/>
        </w:rPr>
        <w:t>Vũ Duy Hiến</w:t>
      </w:r>
      <w:r w:rsidRPr="00EA590F">
        <w:rPr>
          <w:color w:val="000000"/>
          <w:szCs w:val="26"/>
        </w:rPr>
        <w:t>.</w:t>
      </w:r>
    </w:p>
    <w:p w14:paraId="2AB36325" w14:textId="77777777" w:rsidR="00F21BBD" w:rsidRDefault="00F21BBD" w:rsidP="00EA590F"/>
    <w:p w14:paraId="3EEF41D5" w14:textId="77777777" w:rsidR="00F21BBD" w:rsidRDefault="00F21BBD" w:rsidP="00EA590F">
      <w:pPr>
        <w:rPr>
          <w:sz w:val="30"/>
        </w:rPr>
      </w:pPr>
    </w:p>
    <w:p w14:paraId="7BBD557A" w14:textId="77777777" w:rsidR="00F21BBD" w:rsidRDefault="00F21BBD" w:rsidP="00F21BBD">
      <w:pPr>
        <w:rPr>
          <w:noProof/>
          <w:szCs w:val="26"/>
        </w:rPr>
      </w:pPr>
      <w:r>
        <w:rPr>
          <w:noProof/>
          <w:szCs w:val="26"/>
        </w:rPr>
        <w:br w:type="page"/>
      </w:r>
    </w:p>
    <w:p w14:paraId="29852601" w14:textId="77777777" w:rsidR="00937A1D" w:rsidRDefault="00937A1D" w:rsidP="00F21BBD">
      <w:pPr>
        <w:pStyle w:val="newHeading1"/>
      </w:pPr>
      <w:bookmarkStart w:id="4" w:name="_Toc114565384"/>
      <w:bookmarkStart w:id="5" w:name="_Toc123074246"/>
      <w:r>
        <w:lastRenderedPageBreak/>
        <w:t>LỜI CAM ĐOAN</w:t>
      </w:r>
      <w:bookmarkEnd w:id="5"/>
    </w:p>
    <w:p w14:paraId="740FB16D" w14:textId="77777777" w:rsidR="003027AE" w:rsidRDefault="00036835" w:rsidP="003027AE">
      <w:pPr>
        <w:pStyle w:val="Nidung-BodyText"/>
      </w:pPr>
      <w:r>
        <w:t>Nhóm 01</w:t>
      </w:r>
      <w:r w:rsidR="003027AE">
        <w:t xml:space="preserve"> xin cam đoan kết quả đạt được trong báo cáo là sản phẩm nghiên cứu, tìm hiểu của riêng của nhóm. Trong toàn bộ nội dung của báo cáo, những điều được trình bày hoặc là của nhóm hoặc là được tổng hợp từ nhiều nguồn tài liệu. Tất cả các tài liệu tham khảo đều có xuất xứ rõ ràng và được trích dẫn hợp pháp.</w:t>
      </w:r>
    </w:p>
    <w:p w14:paraId="1916A43A" w14:textId="77777777" w:rsidR="00C16A67" w:rsidRDefault="003027AE" w:rsidP="00ED32E8">
      <w:pPr>
        <w:pStyle w:val="Nidung-BodyText"/>
      </w:pPr>
      <w:r>
        <w:t>Chúng em xin hoàn chịu trách nhiệm và chịu mọi hình thức kỷ luật theo quy định cho lời cam đoan củ</w:t>
      </w:r>
      <w:r w:rsidR="00ED32E8">
        <w:t>a mình.</w:t>
      </w:r>
    </w:p>
    <w:p w14:paraId="14A701D7" w14:textId="77777777" w:rsidR="00937A1D" w:rsidRDefault="00C16A67" w:rsidP="00ED32E8">
      <w:pPr>
        <w:pStyle w:val="Nidung-BodyText"/>
        <w:jc w:val="right"/>
      </w:pPr>
      <w:r>
        <w:t>NHÓM SINH VIÊN THỰC HIỆN</w:t>
      </w:r>
      <w:r w:rsidR="00937A1D">
        <w:br w:type="page"/>
      </w:r>
    </w:p>
    <w:p w14:paraId="65FE547E" w14:textId="77777777" w:rsidR="00F21BBD" w:rsidRDefault="00F21BBD" w:rsidP="00F21BBD">
      <w:pPr>
        <w:pStyle w:val="newHeading1"/>
      </w:pPr>
      <w:bookmarkStart w:id="6" w:name="_Toc123074247"/>
      <w:r>
        <w:lastRenderedPageBreak/>
        <w:t>LỜI CẢM ƠN</w:t>
      </w:r>
      <w:bookmarkEnd w:id="4"/>
      <w:bookmarkEnd w:id="6"/>
    </w:p>
    <w:p w14:paraId="68FC593C" w14:textId="77777777" w:rsidR="00F21BBD" w:rsidRDefault="00F21BBD" w:rsidP="00F21BBD">
      <w:pPr>
        <w:ind w:firstLine="720"/>
        <w:rPr>
          <w:noProof/>
        </w:rPr>
      </w:pPr>
      <w:r>
        <w:rPr>
          <w:noProof/>
        </w:rPr>
        <w:t xml:space="preserve">Chúng em xin gửi lời cảm ơn chân thành tới thầy </w:t>
      </w:r>
      <w:r w:rsidR="00E61DC8">
        <w:rPr>
          <w:noProof/>
        </w:rPr>
        <w:t>Vũ Duy Hiến</w:t>
      </w:r>
      <w:r>
        <w:rPr>
          <w:noProof/>
        </w:rPr>
        <w:t xml:space="preserve"> - Giảng viên Khoa Hệ thống thông tin quản lý, Học viện Ngân hàng. Trong quá trình học tập và thực hiện bài báo cáo “</w:t>
      </w:r>
      <w:r w:rsidR="00E61DC8" w:rsidRPr="00E61DC8">
        <w:rPr>
          <w:color w:val="000000"/>
          <w:sz w:val="25"/>
          <w:szCs w:val="25"/>
        </w:rPr>
        <w:t>Tìm hiểu về chuẩn chữ ký số RSA (TCVN 7635:2007 về Kỹ thuật mật mã - Chữ ký số) sử dụng trong giao dịch điện tử và triển khai cài đặt thử nghiệm</w:t>
      </w:r>
      <w:r>
        <w:rPr>
          <w:noProof/>
        </w:rPr>
        <w:t>”, thầy đã luôn tạo điều kiện, giúp đỡ để chúng em hoàn thành được bài báo cáo này</w:t>
      </w:r>
      <w:r w:rsidR="00E61DC8">
        <w:rPr>
          <w:noProof/>
        </w:rPr>
        <w:t>.</w:t>
      </w:r>
    </w:p>
    <w:p w14:paraId="33F84F7B" w14:textId="77777777" w:rsidR="00F21BBD" w:rsidRDefault="00F21BBD" w:rsidP="00F21BBD">
      <w:pPr>
        <w:ind w:firstLine="720"/>
        <w:rPr>
          <w:noProof/>
        </w:rPr>
      </w:pPr>
      <w:r>
        <w:rPr>
          <w:noProof/>
        </w:rPr>
        <w:t>Nhóm đã cố gắng hoàn thiện bài báo cáo với tất cả sự nỗ lực và cố gắng của cả nhóm. Tuy nhiên, do còn thiếu nhiều kinh nghiệm, chắc chắn bài báo cáo sẽ không tránh khỏi thiếu sót. Vì vậy, chúng em rất mong nhận được sự quan tâm, những ý kiến đóng góp của thầy để bài báo cáo của chúng em có thể hoàn thiện hơn.</w:t>
      </w:r>
    </w:p>
    <w:p w14:paraId="580DDEC0" w14:textId="77777777" w:rsidR="00F21BBD" w:rsidRDefault="00F21BBD" w:rsidP="00F21BBD">
      <w:pPr>
        <w:ind w:firstLine="720"/>
        <w:rPr>
          <w:noProof/>
        </w:rPr>
      </w:pPr>
      <w:r>
        <w:rPr>
          <w:noProof/>
        </w:rPr>
        <w:t>Chúng em xin chân thành cả</w:t>
      </w:r>
      <w:r w:rsidR="00EA590F">
        <w:rPr>
          <w:noProof/>
        </w:rPr>
        <w:t>m ơn!</w:t>
      </w:r>
    </w:p>
    <w:p w14:paraId="27274704" w14:textId="77777777" w:rsidR="003A2E31" w:rsidRDefault="003A2E31">
      <w:pPr>
        <w:spacing w:before="0" w:after="160" w:line="259" w:lineRule="auto"/>
        <w:contextualSpacing w:val="0"/>
        <w:jc w:val="left"/>
        <w:rPr>
          <w:noProof/>
        </w:rPr>
      </w:pPr>
    </w:p>
    <w:p w14:paraId="28DC2112" w14:textId="77777777" w:rsidR="003A2E31" w:rsidRDefault="003A2E31" w:rsidP="00F21BBD">
      <w:pPr>
        <w:ind w:firstLine="720"/>
      </w:pPr>
    </w:p>
    <w:p w14:paraId="1FED875B" w14:textId="77777777" w:rsidR="00F21BBD" w:rsidRDefault="00F21BBD" w:rsidP="00F21BBD">
      <w:pPr>
        <w:rPr>
          <w:noProof/>
        </w:rPr>
      </w:pPr>
      <w:r>
        <w:br w:type="page"/>
      </w:r>
    </w:p>
    <w:p w14:paraId="766E8366" w14:textId="77777777" w:rsidR="00F21BBD" w:rsidRDefault="00F21BBD" w:rsidP="00F21BBD">
      <w:pPr>
        <w:pStyle w:val="newHeading1"/>
      </w:pPr>
      <w:bookmarkStart w:id="7" w:name="_Toc114565385"/>
      <w:bookmarkStart w:id="8" w:name="_Toc123074248"/>
      <w:r>
        <w:lastRenderedPageBreak/>
        <w:t>MỤC LỤC</w:t>
      </w:r>
      <w:bookmarkEnd w:id="7"/>
      <w:bookmarkEnd w:id="8"/>
    </w:p>
    <w:sdt>
      <w:sdtPr>
        <w:id w:val="1008560857"/>
        <w:docPartObj>
          <w:docPartGallery w:val="Table of Contents"/>
          <w:docPartUnique/>
        </w:docPartObj>
      </w:sdtPr>
      <w:sdtEndPr>
        <w:rPr>
          <w:b/>
          <w:bCs/>
          <w:noProof/>
        </w:rPr>
      </w:sdtEndPr>
      <w:sdtContent>
        <w:p w14:paraId="08B3DBFD" w14:textId="77777777" w:rsidR="00952384" w:rsidRPr="005C122D" w:rsidRDefault="00952384" w:rsidP="00952384">
          <w:pPr>
            <w:jc w:val="center"/>
            <w:rPr>
              <w:rStyle w:val="Heading1Char"/>
              <w:sz w:val="16"/>
              <w:szCs w:val="16"/>
            </w:rPr>
          </w:pPr>
        </w:p>
        <w:p w14:paraId="7DD60E1D" w14:textId="519F654E" w:rsidR="00F707EB" w:rsidRDefault="00F700FB">
          <w:pPr>
            <w:pStyle w:val="TOC1"/>
            <w:tabs>
              <w:tab w:val="right" w:leader="dot" w:pos="9061"/>
            </w:tabs>
            <w:rPr>
              <w:rFonts w:asciiTheme="minorHAnsi" w:eastAsiaTheme="minorEastAsia" w:hAnsiTheme="minorHAnsi" w:cstheme="minorBidi"/>
              <w:noProof/>
              <w:sz w:val="22"/>
              <w:lang w:val="en-GB" w:eastAsia="en-GB"/>
            </w:rPr>
          </w:pPr>
          <w:r>
            <w:fldChar w:fldCharType="begin"/>
          </w:r>
          <w:r>
            <w:instrText xml:space="preserve"> TOC \o "1-3" \h \z \u </w:instrText>
          </w:r>
          <w:r>
            <w:fldChar w:fldCharType="separate"/>
          </w:r>
          <w:hyperlink w:anchor="_Toc123074244" w:history="1">
            <w:r w:rsidR="00F707EB" w:rsidRPr="005938AD">
              <w:rPr>
                <w:rStyle w:val="Hyperlink"/>
                <w:noProof/>
              </w:rPr>
              <w:t>NHẬN XÉT CỦA GIẢNG VIÊN HƯỚNG DẪN</w:t>
            </w:r>
            <w:r w:rsidR="00F707EB">
              <w:rPr>
                <w:noProof/>
                <w:webHidden/>
              </w:rPr>
              <w:tab/>
            </w:r>
            <w:r w:rsidR="00F707EB">
              <w:rPr>
                <w:noProof/>
                <w:webHidden/>
              </w:rPr>
              <w:fldChar w:fldCharType="begin"/>
            </w:r>
            <w:r w:rsidR="00F707EB">
              <w:rPr>
                <w:noProof/>
                <w:webHidden/>
              </w:rPr>
              <w:instrText xml:space="preserve"> PAGEREF _Toc123074244 \h </w:instrText>
            </w:r>
            <w:r w:rsidR="00F707EB">
              <w:rPr>
                <w:noProof/>
                <w:webHidden/>
              </w:rPr>
            </w:r>
            <w:r w:rsidR="00F707EB">
              <w:rPr>
                <w:noProof/>
                <w:webHidden/>
              </w:rPr>
              <w:fldChar w:fldCharType="separate"/>
            </w:r>
            <w:r w:rsidR="00F707EB">
              <w:rPr>
                <w:noProof/>
                <w:webHidden/>
              </w:rPr>
              <w:t>i</w:t>
            </w:r>
            <w:r w:rsidR="00F707EB">
              <w:rPr>
                <w:noProof/>
                <w:webHidden/>
              </w:rPr>
              <w:fldChar w:fldCharType="end"/>
            </w:r>
          </w:hyperlink>
        </w:p>
        <w:p w14:paraId="17E862D4" w14:textId="62F29E29"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45" w:history="1">
            <w:r w:rsidRPr="005938AD">
              <w:rPr>
                <w:rStyle w:val="Hyperlink"/>
                <w:noProof/>
                <w:lang w:val="vi-VN"/>
              </w:rPr>
              <w:t>THÔNG TIN CHUNG</w:t>
            </w:r>
            <w:r>
              <w:rPr>
                <w:noProof/>
                <w:webHidden/>
              </w:rPr>
              <w:tab/>
            </w:r>
            <w:r>
              <w:rPr>
                <w:noProof/>
                <w:webHidden/>
              </w:rPr>
              <w:fldChar w:fldCharType="begin"/>
            </w:r>
            <w:r>
              <w:rPr>
                <w:noProof/>
                <w:webHidden/>
              </w:rPr>
              <w:instrText xml:space="preserve"> PAGEREF _Toc123074245 \h </w:instrText>
            </w:r>
            <w:r>
              <w:rPr>
                <w:noProof/>
                <w:webHidden/>
              </w:rPr>
            </w:r>
            <w:r>
              <w:rPr>
                <w:noProof/>
                <w:webHidden/>
              </w:rPr>
              <w:fldChar w:fldCharType="separate"/>
            </w:r>
            <w:r>
              <w:rPr>
                <w:noProof/>
                <w:webHidden/>
              </w:rPr>
              <w:t>ii</w:t>
            </w:r>
            <w:r>
              <w:rPr>
                <w:noProof/>
                <w:webHidden/>
              </w:rPr>
              <w:fldChar w:fldCharType="end"/>
            </w:r>
          </w:hyperlink>
        </w:p>
        <w:p w14:paraId="49240EE5" w14:textId="0E549EE9"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46" w:history="1">
            <w:r w:rsidRPr="005938AD">
              <w:rPr>
                <w:rStyle w:val="Hyperlink"/>
                <w:noProof/>
              </w:rPr>
              <w:t>LỜI CAM ĐOAN</w:t>
            </w:r>
            <w:r>
              <w:rPr>
                <w:noProof/>
                <w:webHidden/>
              </w:rPr>
              <w:tab/>
            </w:r>
            <w:r>
              <w:rPr>
                <w:noProof/>
                <w:webHidden/>
              </w:rPr>
              <w:fldChar w:fldCharType="begin"/>
            </w:r>
            <w:r>
              <w:rPr>
                <w:noProof/>
                <w:webHidden/>
              </w:rPr>
              <w:instrText xml:space="preserve"> PAGEREF _Toc123074246 \h </w:instrText>
            </w:r>
            <w:r>
              <w:rPr>
                <w:noProof/>
                <w:webHidden/>
              </w:rPr>
            </w:r>
            <w:r>
              <w:rPr>
                <w:noProof/>
                <w:webHidden/>
              </w:rPr>
              <w:fldChar w:fldCharType="separate"/>
            </w:r>
            <w:r>
              <w:rPr>
                <w:noProof/>
                <w:webHidden/>
              </w:rPr>
              <w:t>iii</w:t>
            </w:r>
            <w:r>
              <w:rPr>
                <w:noProof/>
                <w:webHidden/>
              </w:rPr>
              <w:fldChar w:fldCharType="end"/>
            </w:r>
          </w:hyperlink>
        </w:p>
        <w:p w14:paraId="075C43A8" w14:textId="586F3E6C"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47" w:history="1">
            <w:r w:rsidRPr="005938AD">
              <w:rPr>
                <w:rStyle w:val="Hyperlink"/>
                <w:noProof/>
              </w:rPr>
              <w:t>LỜI CẢM ƠN</w:t>
            </w:r>
            <w:r>
              <w:rPr>
                <w:noProof/>
                <w:webHidden/>
              </w:rPr>
              <w:tab/>
            </w:r>
            <w:r>
              <w:rPr>
                <w:noProof/>
                <w:webHidden/>
              </w:rPr>
              <w:fldChar w:fldCharType="begin"/>
            </w:r>
            <w:r>
              <w:rPr>
                <w:noProof/>
                <w:webHidden/>
              </w:rPr>
              <w:instrText xml:space="preserve"> PAGEREF _Toc123074247 \h </w:instrText>
            </w:r>
            <w:r>
              <w:rPr>
                <w:noProof/>
                <w:webHidden/>
              </w:rPr>
            </w:r>
            <w:r>
              <w:rPr>
                <w:noProof/>
                <w:webHidden/>
              </w:rPr>
              <w:fldChar w:fldCharType="separate"/>
            </w:r>
            <w:r>
              <w:rPr>
                <w:noProof/>
                <w:webHidden/>
              </w:rPr>
              <w:t>iv</w:t>
            </w:r>
            <w:r>
              <w:rPr>
                <w:noProof/>
                <w:webHidden/>
              </w:rPr>
              <w:fldChar w:fldCharType="end"/>
            </w:r>
          </w:hyperlink>
        </w:p>
        <w:p w14:paraId="799C3D0C" w14:textId="012F9D53"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48" w:history="1">
            <w:r w:rsidRPr="005938AD">
              <w:rPr>
                <w:rStyle w:val="Hyperlink"/>
                <w:noProof/>
              </w:rPr>
              <w:t>MỤC LỤC</w:t>
            </w:r>
            <w:r>
              <w:rPr>
                <w:noProof/>
                <w:webHidden/>
              </w:rPr>
              <w:tab/>
            </w:r>
            <w:r>
              <w:rPr>
                <w:noProof/>
                <w:webHidden/>
              </w:rPr>
              <w:fldChar w:fldCharType="begin"/>
            </w:r>
            <w:r>
              <w:rPr>
                <w:noProof/>
                <w:webHidden/>
              </w:rPr>
              <w:instrText xml:space="preserve"> PAGEREF _Toc123074248 \h </w:instrText>
            </w:r>
            <w:r>
              <w:rPr>
                <w:noProof/>
                <w:webHidden/>
              </w:rPr>
            </w:r>
            <w:r>
              <w:rPr>
                <w:noProof/>
                <w:webHidden/>
              </w:rPr>
              <w:fldChar w:fldCharType="separate"/>
            </w:r>
            <w:r>
              <w:rPr>
                <w:noProof/>
                <w:webHidden/>
              </w:rPr>
              <w:t>v</w:t>
            </w:r>
            <w:r>
              <w:rPr>
                <w:noProof/>
                <w:webHidden/>
              </w:rPr>
              <w:fldChar w:fldCharType="end"/>
            </w:r>
          </w:hyperlink>
        </w:p>
        <w:p w14:paraId="79DEFE53" w14:textId="09E8B49A"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49" w:history="1">
            <w:r w:rsidRPr="005938AD">
              <w:rPr>
                <w:rStyle w:val="Hyperlink"/>
                <w:noProof/>
              </w:rPr>
              <w:t>DANH MỤC HÌNH ẢNH</w:t>
            </w:r>
            <w:r>
              <w:rPr>
                <w:noProof/>
                <w:webHidden/>
              </w:rPr>
              <w:tab/>
            </w:r>
            <w:r>
              <w:rPr>
                <w:noProof/>
                <w:webHidden/>
              </w:rPr>
              <w:fldChar w:fldCharType="begin"/>
            </w:r>
            <w:r>
              <w:rPr>
                <w:noProof/>
                <w:webHidden/>
              </w:rPr>
              <w:instrText xml:space="preserve"> PAGEREF _Toc123074249 \h </w:instrText>
            </w:r>
            <w:r>
              <w:rPr>
                <w:noProof/>
                <w:webHidden/>
              </w:rPr>
            </w:r>
            <w:r>
              <w:rPr>
                <w:noProof/>
                <w:webHidden/>
              </w:rPr>
              <w:fldChar w:fldCharType="separate"/>
            </w:r>
            <w:r>
              <w:rPr>
                <w:noProof/>
                <w:webHidden/>
              </w:rPr>
              <w:t>vii</w:t>
            </w:r>
            <w:r>
              <w:rPr>
                <w:noProof/>
                <w:webHidden/>
              </w:rPr>
              <w:fldChar w:fldCharType="end"/>
            </w:r>
          </w:hyperlink>
        </w:p>
        <w:p w14:paraId="7ACFB7DA" w14:textId="33BF623E"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50" w:history="1">
            <w:r w:rsidRPr="005938AD">
              <w:rPr>
                <w:rStyle w:val="Hyperlink"/>
                <w:noProof/>
              </w:rPr>
              <w:t>DANH MỤC BẢNG BIỂU</w:t>
            </w:r>
            <w:r>
              <w:rPr>
                <w:noProof/>
                <w:webHidden/>
              </w:rPr>
              <w:tab/>
            </w:r>
            <w:r>
              <w:rPr>
                <w:noProof/>
                <w:webHidden/>
              </w:rPr>
              <w:fldChar w:fldCharType="begin"/>
            </w:r>
            <w:r>
              <w:rPr>
                <w:noProof/>
                <w:webHidden/>
              </w:rPr>
              <w:instrText xml:space="preserve"> PAGEREF _Toc123074250 \h </w:instrText>
            </w:r>
            <w:r>
              <w:rPr>
                <w:noProof/>
                <w:webHidden/>
              </w:rPr>
            </w:r>
            <w:r>
              <w:rPr>
                <w:noProof/>
                <w:webHidden/>
              </w:rPr>
              <w:fldChar w:fldCharType="separate"/>
            </w:r>
            <w:r>
              <w:rPr>
                <w:noProof/>
                <w:webHidden/>
              </w:rPr>
              <w:t>viii</w:t>
            </w:r>
            <w:r>
              <w:rPr>
                <w:noProof/>
                <w:webHidden/>
              </w:rPr>
              <w:fldChar w:fldCharType="end"/>
            </w:r>
          </w:hyperlink>
        </w:p>
        <w:p w14:paraId="0DCD1039" w14:textId="0EAD5CF4"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51" w:history="1">
            <w:r w:rsidRPr="005938AD">
              <w:rPr>
                <w:rStyle w:val="Hyperlink"/>
                <w:noProof/>
              </w:rPr>
              <w:t>LỜI MỞ ĐẦU</w:t>
            </w:r>
            <w:r>
              <w:rPr>
                <w:noProof/>
                <w:webHidden/>
              </w:rPr>
              <w:tab/>
            </w:r>
            <w:r>
              <w:rPr>
                <w:noProof/>
                <w:webHidden/>
              </w:rPr>
              <w:fldChar w:fldCharType="begin"/>
            </w:r>
            <w:r>
              <w:rPr>
                <w:noProof/>
                <w:webHidden/>
              </w:rPr>
              <w:instrText xml:space="preserve"> PAGEREF _Toc123074251 \h </w:instrText>
            </w:r>
            <w:r>
              <w:rPr>
                <w:noProof/>
                <w:webHidden/>
              </w:rPr>
            </w:r>
            <w:r>
              <w:rPr>
                <w:noProof/>
                <w:webHidden/>
              </w:rPr>
              <w:fldChar w:fldCharType="separate"/>
            </w:r>
            <w:r>
              <w:rPr>
                <w:noProof/>
                <w:webHidden/>
              </w:rPr>
              <w:t>1</w:t>
            </w:r>
            <w:r>
              <w:rPr>
                <w:noProof/>
                <w:webHidden/>
              </w:rPr>
              <w:fldChar w:fldCharType="end"/>
            </w:r>
          </w:hyperlink>
        </w:p>
        <w:p w14:paraId="0EF40F16" w14:textId="6296AC92" w:rsidR="00F707EB" w:rsidRDefault="00F707EB">
          <w:pPr>
            <w:pStyle w:val="TOC1"/>
            <w:tabs>
              <w:tab w:val="left" w:pos="1760"/>
              <w:tab w:val="right" w:leader="dot" w:pos="9061"/>
            </w:tabs>
            <w:rPr>
              <w:rFonts w:asciiTheme="minorHAnsi" w:eastAsiaTheme="minorEastAsia" w:hAnsiTheme="minorHAnsi" w:cstheme="minorBidi"/>
              <w:noProof/>
              <w:sz w:val="22"/>
              <w:lang w:val="en-GB" w:eastAsia="en-GB"/>
            </w:rPr>
          </w:pPr>
          <w:hyperlink w:anchor="_Toc123074252" w:history="1">
            <w:r w:rsidRPr="005938AD">
              <w:rPr>
                <w:rStyle w:val="Hyperlink"/>
                <w:noProof/>
              </w:rPr>
              <w:t>CHƯƠNG 1.</w:t>
            </w:r>
            <w:r>
              <w:rPr>
                <w:rFonts w:asciiTheme="minorHAnsi" w:eastAsiaTheme="minorEastAsia" w:hAnsiTheme="minorHAnsi" w:cstheme="minorBidi"/>
                <w:noProof/>
                <w:sz w:val="22"/>
                <w:lang w:val="en-GB" w:eastAsia="en-GB"/>
              </w:rPr>
              <w:tab/>
            </w:r>
            <w:r w:rsidRPr="005938AD">
              <w:rPr>
                <w:rStyle w:val="Hyperlink"/>
                <w:noProof/>
              </w:rPr>
              <w:t>TỔNG QUAN VỀ CHỮ KÝ SỐ RSA</w:t>
            </w:r>
            <w:r>
              <w:rPr>
                <w:noProof/>
                <w:webHidden/>
              </w:rPr>
              <w:tab/>
            </w:r>
            <w:r>
              <w:rPr>
                <w:noProof/>
                <w:webHidden/>
              </w:rPr>
              <w:fldChar w:fldCharType="begin"/>
            </w:r>
            <w:r>
              <w:rPr>
                <w:noProof/>
                <w:webHidden/>
              </w:rPr>
              <w:instrText xml:space="preserve"> PAGEREF _Toc123074252 \h </w:instrText>
            </w:r>
            <w:r>
              <w:rPr>
                <w:noProof/>
                <w:webHidden/>
              </w:rPr>
            </w:r>
            <w:r>
              <w:rPr>
                <w:noProof/>
                <w:webHidden/>
              </w:rPr>
              <w:fldChar w:fldCharType="separate"/>
            </w:r>
            <w:r>
              <w:rPr>
                <w:noProof/>
                <w:webHidden/>
              </w:rPr>
              <w:t>2</w:t>
            </w:r>
            <w:r>
              <w:rPr>
                <w:noProof/>
                <w:webHidden/>
              </w:rPr>
              <w:fldChar w:fldCharType="end"/>
            </w:r>
          </w:hyperlink>
        </w:p>
        <w:p w14:paraId="43F37132" w14:textId="52D9F961" w:rsidR="00F707EB" w:rsidRDefault="00F707EB">
          <w:pPr>
            <w:pStyle w:val="TOC2"/>
            <w:rPr>
              <w:rFonts w:asciiTheme="minorHAnsi" w:eastAsiaTheme="minorEastAsia" w:hAnsiTheme="minorHAnsi" w:cstheme="minorBidi"/>
              <w:noProof/>
              <w:sz w:val="22"/>
              <w:lang w:val="en-GB" w:eastAsia="en-GB"/>
            </w:rPr>
          </w:pPr>
          <w:hyperlink w:anchor="_Toc123074253" w:history="1">
            <w:r w:rsidRPr="005938AD">
              <w:rPr>
                <w:rStyle w:val="Hyperlink"/>
                <w:noProof/>
              </w:rPr>
              <w:t>1.1.</w:t>
            </w:r>
            <w:r>
              <w:rPr>
                <w:rFonts w:asciiTheme="minorHAnsi" w:eastAsiaTheme="minorEastAsia" w:hAnsiTheme="minorHAnsi" w:cstheme="minorBidi"/>
                <w:noProof/>
                <w:sz w:val="22"/>
                <w:lang w:val="en-GB" w:eastAsia="en-GB"/>
              </w:rPr>
              <w:tab/>
            </w:r>
            <w:r w:rsidRPr="005938AD">
              <w:rPr>
                <w:rStyle w:val="Hyperlink"/>
                <w:noProof/>
              </w:rPr>
              <w:t>Khái niệm</w:t>
            </w:r>
            <w:r>
              <w:rPr>
                <w:noProof/>
                <w:webHidden/>
              </w:rPr>
              <w:tab/>
            </w:r>
            <w:r>
              <w:rPr>
                <w:noProof/>
                <w:webHidden/>
              </w:rPr>
              <w:fldChar w:fldCharType="begin"/>
            </w:r>
            <w:r>
              <w:rPr>
                <w:noProof/>
                <w:webHidden/>
              </w:rPr>
              <w:instrText xml:space="preserve"> PAGEREF _Toc123074253 \h </w:instrText>
            </w:r>
            <w:r>
              <w:rPr>
                <w:noProof/>
                <w:webHidden/>
              </w:rPr>
            </w:r>
            <w:r>
              <w:rPr>
                <w:noProof/>
                <w:webHidden/>
              </w:rPr>
              <w:fldChar w:fldCharType="separate"/>
            </w:r>
            <w:r>
              <w:rPr>
                <w:noProof/>
                <w:webHidden/>
              </w:rPr>
              <w:t>2</w:t>
            </w:r>
            <w:r>
              <w:rPr>
                <w:noProof/>
                <w:webHidden/>
              </w:rPr>
              <w:fldChar w:fldCharType="end"/>
            </w:r>
          </w:hyperlink>
        </w:p>
        <w:p w14:paraId="6D4A5976" w14:textId="73C2E87B" w:rsidR="00F707EB" w:rsidRDefault="00F707EB">
          <w:pPr>
            <w:pStyle w:val="TOC2"/>
            <w:rPr>
              <w:rFonts w:asciiTheme="minorHAnsi" w:eastAsiaTheme="minorEastAsia" w:hAnsiTheme="minorHAnsi" w:cstheme="minorBidi"/>
              <w:noProof/>
              <w:sz w:val="22"/>
              <w:lang w:val="en-GB" w:eastAsia="en-GB"/>
            </w:rPr>
          </w:pPr>
          <w:hyperlink w:anchor="_Toc123074254" w:history="1">
            <w:r w:rsidRPr="005938AD">
              <w:rPr>
                <w:rStyle w:val="Hyperlink"/>
                <w:noProof/>
              </w:rPr>
              <w:t>1.2.</w:t>
            </w:r>
            <w:r>
              <w:rPr>
                <w:rFonts w:asciiTheme="minorHAnsi" w:eastAsiaTheme="minorEastAsia" w:hAnsiTheme="minorHAnsi" w:cstheme="minorBidi"/>
                <w:noProof/>
                <w:sz w:val="22"/>
                <w:lang w:val="en-GB" w:eastAsia="en-GB"/>
              </w:rPr>
              <w:tab/>
            </w:r>
            <w:r w:rsidRPr="005938AD">
              <w:rPr>
                <w:rStyle w:val="Hyperlink"/>
                <w:noProof/>
              </w:rPr>
              <w:t>Ứng dụng của chữ ký số tại Việt Nam</w:t>
            </w:r>
            <w:r>
              <w:rPr>
                <w:noProof/>
                <w:webHidden/>
              </w:rPr>
              <w:tab/>
            </w:r>
            <w:r>
              <w:rPr>
                <w:noProof/>
                <w:webHidden/>
              </w:rPr>
              <w:fldChar w:fldCharType="begin"/>
            </w:r>
            <w:r>
              <w:rPr>
                <w:noProof/>
                <w:webHidden/>
              </w:rPr>
              <w:instrText xml:space="preserve"> PAGEREF _Toc123074254 \h </w:instrText>
            </w:r>
            <w:r>
              <w:rPr>
                <w:noProof/>
                <w:webHidden/>
              </w:rPr>
            </w:r>
            <w:r>
              <w:rPr>
                <w:noProof/>
                <w:webHidden/>
              </w:rPr>
              <w:fldChar w:fldCharType="separate"/>
            </w:r>
            <w:r>
              <w:rPr>
                <w:noProof/>
                <w:webHidden/>
              </w:rPr>
              <w:t>5</w:t>
            </w:r>
            <w:r>
              <w:rPr>
                <w:noProof/>
                <w:webHidden/>
              </w:rPr>
              <w:fldChar w:fldCharType="end"/>
            </w:r>
          </w:hyperlink>
        </w:p>
        <w:p w14:paraId="5856FCF3" w14:textId="3E033725" w:rsidR="00F707EB" w:rsidRDefault="00F707EB">
          <w:pPr>
            <w:pStyle w:val="TOC3"/>
            <w:rPr>
              <w:rFonts w:asciiTheme="minorHAnsi" w:eastAsiaTheme="minorEastAsia" w:hAnsiTheme="minorHAnsi" w:cstheme="minorBidi"/>
              <w:noProof/>
              <w:sz w:val="22"/>
              <w:lang w:val="en-GB" w:eastAsia="en-GB"/>
            </w:rPr>
          </w:pPr>
          <w:hyperlink w:anchor="_Toc123074255" w:history="1">
            <w:r w:rsidRPr="005938AD">
              <w:rPr>
                <w:rStyle w:val="Hyperlink"/>
                <w:noProof/>
              </w:rPr>
              <w:t>1.2.1.</w:t>
            </w:r>
            <w:r>
              <w:rPr>
                <w:rFonts w:asciiTheme="minorHAnsi" w:eastAsiaTheme="minorEastAsia" w:hAnsiTheme="minorHAnsi" w:cstheme="minorBidi"/>
                <w:noProof/>
                <w:sz w:val="22"/>
                <w:lang w:val="en-GB" w:eastAsia="en-GB"/>
              </w:rPr>
              <w:tab/>
            </w:r>
            <w:r w:rsidRPr="005938AD">
              <w:rPr>
                <w:rStyle w:val="Hyperlink"/>
                <w:noProof/>
              </w:rPr>
              <w:t>Ứng dụng chữ ký số chuyên dùng trong cơ quan Nhà nước</w:t>
            </w:r>
            <w:r>
              <w:rPr>
                <w:noProof/>
                <w:webHidden/>
              </w:rPr>
              <w:tab/>
            </w:r>
            <w:r>
              <w:rPr>
                <w:noProof/>
                <w:webHidden/>
              </w:rPr>
              <w:fldChar w:fldCharType="begin"/>
            </w:r>
            <w:r>
              <w:rPr>
                <w:noProof/>
                <w:webHidden/>
              </w:rPr>
              <w:instrText xml:space="preserve"> PAGEREF _Toc123074255 \h </w:instrText>
            </w:r>
            <w:r>
              <w:rPr>
                <w:noProof/>
                <w:webHidden/>
              </w:rPr>
            </w:r>
            <w:r>
              <w:rPr>
                <w:noProof/>
                <w:webHidden/>
              </w:rPr>
              <w:fldChar w:fldCharType="separate"/>
            </w:r>
            <w:r>
              <w:rPr>
                <w:noProof/>
                <w:webHidden/>
              </w:rPr>
              <w:t>6</w:t>
            </w:r>
            <w:r>
              <w:rPr>
                <w:noProof/>
                <w:webHidden/>
              </w:rPr>
              <w:fldChar w:fldCharType="end"/>
            </w:r>
          </w:hyperlink>
        </w:p>
        <w:p w14:paraId="1C32E480" w14:textId="640AF26C" w:rsidR="00F707EB" w:rsidRDefault="00F707EB">
          <w:pPr>
            <w:pStyle w:val="TOC3"/>
            <w:rPr>
              <w:rFonts w:asciiTheme="minorHAnsi" w:eastAsiaTheme="minorEastAsia" w:hAnsiTheme="minorHAnsi" w:cstheme="minorBidi"/>
              <w:noProof/>
              <w:sz w:val="22"/>
              <w:lang w:val="en-GB" w:eastAsia="en-GB"/>
            </w:rPr>
          </w:pPr>
          <w:hyperlink w:anchor="_Toc123074256" w:history="1">
            <w:r w:rsidRPr="005938AD">
              <w:rPr>
                <w:rStyle w:val="Hyperlink"/>
                <w:noProof/>
              </w:rPr>
              <w:t>1.2.2.</w:t>
            </w:r>
            <w:r>
              <w:rPr>
                <w:rFonts w:asciiTheme="minorHAnsi" w:eastAsiaTheme="minorEastAsia" w:hAnsiTheme="minorHAnsi" w:cstheme="minorBidi"/>
                <w:noProof/>
                <w:sz w:val="22"/>
                <w:lang w:val="en-GB" w:eastAsia="en-GB"/>
              </w:rPr>
              <w:tab/>
            </w:r>
            <w:r w:rsidRPr="005938AD">
              <w:rPr>
                <w:rStyle w:val="Hyperlink"/>
                <w:noProof/>
              </w:rPr>
              <w:t>Ứng dụng chữ ký số trong cơ quan tổ chức</w:t>
            </w:r>
            <w:r>
              <w:rPr>
                <w:noProof/>
                <w:webHidden/>
              </w:rPr>
              <w:tab/>
            </w:r>
            <w:r>
              <w:rPr>
                <w:noProof/>
                <w:webHidden/>
              </w:rPr>
              <w:fldChar w:fldCharType="begin"/>
            </w:r>
            <w:r>
              <w:rPr>
                <w:noProof/>
                <w:webHidden/>
              </w:rPr>
              <w:instrText xml:space="preserve"> PAGEREF _Toc123074256 \h </w:instrText>
            </w:r>
            <w:r>
              <w:rPr>
                <w:noProof/>
                <w:webHidden/>
              </w:rPr>
            </w:r>
            <w:r>
              <w:rPr>
                <w:noProof/>
                <w:webHidden/>
              </w:rPr>
              <w:fldChar w:fldCharType="separate"/>
            </w:r>
            <w:r>
              <w:rPr>
                <w:noProof/>
                <w:webHidden/>
              </w:rPr>
              <w:t>9</w:t>
            </w:r>
            <w:r>
              <w:rPr>
                <w:noProof/>
                <w:webHidden/>
              </w:rPr>
              <w:fldChar w:fldCharType="end"/>
            </w:r>
          </w:hyperlink>
        </w:p>
        <w:p w14:paraId="6774BD64" w14:textId="68DCD1A8" w:rsidR="00F707EB" w:rsidRDefault="00F707EB">
          <w:pPr>
            <w:pStyle w:val="TOC3"/>
            <w:rPr>
              <w:rFonts w:asciiTheme="minorHAnsi" w:eastAsiaTheme="minorEastAsia" w:hAnsiTheme="minorHAnsi" w:cstheme="minorBidi"/>
              <w:noProof/>
              <w:sz w:val="22"/>
              <w:lang w:val="en-GB" w:eastAsia="en-GB"/>
            </w:rPr>
          </w:pPr>
          <w:hyperlink w:anchor="_Toc123074257" w:history="1">
            <w:r w:rsidRPr="005938AD">
              <w:rPr>
                <w:rStyle w:val="Hyperlink"/>
                <w:noProof/>
              </w:rPr>
              <w:t>1.2.3.</w:t>
            </w:r>
            <w:r>
              <w:rPr>
                <w:rFonts w:asciiTheme="minorHAnsi" w:eastAsiaTheme="minorEastAsia" w:hAnsiTheme="minorHAnsi" w:cstheme="minorBidi"/>
                <w:noProof/>
                <w:sz w:val="22"/>
                <w:lang w:val="en-GB" w:eastAsia="en-GB"/>
              </w:rPr>
              <w:tab/>
            </w:r>
            <w:r w:rsidRPr="005938AD">
              <w:rPr>
                <w:rStyle w:val="Hyperlink"/>
                <w:noProof/>
              </w:rPr>
              <w:t>Ứng dụng chữ ký số trong các lĩnh vực</w:t>
            </w:r>
            <w:r>
              <w:rPr>
                <w:noProof/>
                <w:webHidden/>
              </w:rPr>
              <w:tab/>
            </w:r>
            <w:r>
              <w:rPr>
                <w:noProof/>
                <w:webHidden/>
              </w:rPr>
              <w:fldChar w:fldCharType="begin"/>
            </w:r>
            <w:r>
              <w:rPr>
                <w:noProof/>
                <w:webHidden/>
              </w:rPr>
              <w:instrText xml:space="preserve"> PAGEREF _Toc123074257 \h </w:instrText>
            </w:r>
            <w:r>
              <w:rPr>
                <w:noProof/>
                <w:webHidden/>
              </w:rPr>
            </w:r>
            <w:r>
              <w:rPr>
                <w:noProof/>
                <w:webHidden/>
              </w:rPr>
              <w:fldChar w:fldCharType="separate"/>
            </w:r>
            <w:r>
              <w:rPr>
                <w:noProof/>
                <w:webHidden/>
              </w:rPr>
              <w:t>10</w:t>
            </w:r>
            <w:r>
              <w:rPr>
                <w:noProof/>
                <w:webHidden/>
              </w:rPr>
              <w:fldChar w:fldCharType="end"/>
            </w:r>
          </w:hyperlink>
        </w:p>
        <w:p w14:paraId="04929CB1" w14:textId="61D73134" w:rsidR="00F707EB" w:rsidRDefault="00F707EB">
          <w:pPr>
            <w:pStyle w:val="TOC1"/>
            <w:tabs>
              <w:tab w:val="left" w:pos="1760"/>
              <w:tab w:val="right" w:leader="dot" w:pos="9061"/>
            </w:tabs>
            <w:rPr>
              <w:rFonts w:asciiTheme="minorHAnsi" w:eastAsiaTheme="minorEastAsia" w:hAnsiTheme="minorHAnsi" w:cstheme="minorBidi"/>
              <w:noProof/>
              <w:sz w:val="22"/>
              <w:lang w:val="en-GB" w:eastAsia="en-GB"/>
            </w:rPr>
          </w:pPr>
          <w:hyperlink w:anchor="_Toc123074258" w:history="1">
            <w:r w:rsidRPr="005938AD">
              <w:rPr>
                <w:rStyle w:val="Hyperlink"/>
                <w:noProof/>
              </w:rPr>
              <w:t>CHƯƠNG 2.</w:t>
            </w:r>
            <w:r>
              <w:rPr>
                <w:rFonts w:asciiTheme="minorHAnsi" w:eastAsiaTheme="minorEastAsia" w:hAnsiTheme="minorHAnsi" w:cstheme="minorBidi"/>
                <w:noProof/>
                <w:sz w:val="22"/>
                <w:lang w:val="en-GB" w:eastAsia="en-GB"/>
              </w:rPr>
              <w:tab/>
            </w:r>
            <w:r w:rsidRPr="005938AD">
              <w:rPr>
                <w:rStyle w:val="Hyperlink"/>
                <w:noProof/>
              </w:rPr>
              <w:t>TIÊU CHUẨN CHỮ KÝ SỐ RSA</w:t>
            </w:r>
            <w:r>
              <w:rPr>
                <w:noProof/>
                <w:webHidden/>
              </w:rPr>
              <w:tab/>
            </w:r>
            <w:r>
              <w:rPr>
                <w:noProof/>
                <w:webHidden/>
              </w:rPr>
              <w:fldChar w:fldCharType="begin"/>
            </w:r>
            <w:r>
              <w:rPr>
                <w:noProof/>
                <w:webHidden/>
              </w:rPr>
              <w:instrText xml:space="preserve"> PAGEREF _Toc123074258 \h </w:instrText>
            </w:r>
            <w:r>
              <w:rPr>
                <w:noProof/>
                <w:webHidden/>
              </w:rPr>
            </w:r>
            <w:r>
              <w:rPr>
                <w:noProof/>
                <w:webHidden/>
              </w:rPr>
              <w:fldChar w:fldCharType="separate"/>
            </w:r>
            <w:r>
              <w:rPr>
                <w:noProof/>
                <w:webHidden/>
              </w:rPr>
              <w:t>14</w:t>
            </w:r>
            <w:r>
              <w:rPr>
                <w:noProof/>
                <w:webHidden/>
              </w:rPr>
              <w:fldChar w:fldCharType="end"/>
            </w:r>
          </w:hyperlink>
        </w:p>
        <w:p w14:paraId="0791F358" w14:textId="537BC055" w:rsidR="00F707EB" w:rsidRDefault="00F707EB">
          <w:pPr>
            <w:pStyle w:val="TOC2"/>
            <w:rPr>
              <w:rFonts w:asciiTheme="minorHAnsi" w:eastAsiaTheme="minorEastAsia" w:hAnsiTheme="minorHAnsi" w:cstheme="minorBidi"/>
              <w:noProof/>
              <w:sz w:val="22"/>
              <w:lang w:val="en-GB" w:eastAsia="en-GB"/>
            </w:rPr>
          </w:pPr>
          <w:hyperlink w:anchor="_Toc123074259" w:history="1">
            <w:r w:rsidRPr="005938AD">
              <w:rPr>
                <w:rStyle w:val="Hyperlink"/>
                <w:noProof/>
              </w:rPr>
              <w:t>2.1.</w:t>
            </w:r>
            <w:r>
              <w:rPr>
                <w:rFonts w:asciiTheme="minorHAnsi" w:eastAsiaTheme="minorEastAsia" w:hAnsiTheme="minorHAnsi" w:cstheme="minorBidi"/>
                <w:noProof/>
                <w:sz w:val="22"/>
                <w:lang w:val="en-GB" w:eastAsia="en-GB"/>
              </w:rPr>
              <w:tab/>
            </w:r>
            <w:r w:rsidRPr="005938AD">
              <w:rPr>
                <w:rStyle w:val="Hyperlink"/>
                <w:noProof/>
              </w:rPr>
              <w:t>Các quy định về chữ ký số RSA</w:t>
            </w:r>
            <w:r>
              <w:rPr>
                <w:noProof/>
                <w:webHidden/>
              </w:rPr>
              <w:tab/>
            </w:r>
            <w:r>
              <w:rPr>
                <w:noProof/>
                <w:webHidden/>
              </w:rPr>
              <w:fldChar w:fldCharType="begin"/>
            </w:r>
            <w:r>
              <w:rPr>
                <w:noProof/>
                <w:webHidden/>
              </w:rPr>
              <w:instrText xml:space="preserve"> PAGEREF _Toc123074259 \h </w:instrText>
            </w:r>
            <w:r>
              <w:rPr>
                <w:noProof/>
                <w:webHidden/>
              </w:rPr>
            </w:r>
            <w:r>
              <w:rPr>
                <w:noProof/>
                <w:webHidden/>
              </w:rPr>
              <w:fldChar w:fldCharType="separate"/>
            </w:r>
            <w:r>
              <w:rPr>
                <w:noProof/>
                <w:webHidden/>
              </w:rPr>
              <w:t>14</w:t>
            </w:r>
            <w:r>
              <w:rPr>
                <w:noProof/>
                <w:webHidden/>
              </w:rPr>
              <w:fldChar w:fldCharType="end"/>
            </w:r>
          </w:hyperlink>
        </w:p>
        <w:p w14:paraId="05311D90" w14:textId="145C2FA1" w:rsidR="00F707EB" w:rsidRDefault="00F707EB">
          <w:pPr>
            <w:pStyle w:val="TOC3"/>
            <w:rPr>
              <w:rFonts w:asciiTheme="minorHAnsi" w:eastAsiaTheme="minorEastAsia" w:hAnsiTheme="minorHAnsi" w:cstheme="minorBidi"/>
              <w:noProof/>
              <w:sz w:val="22"/>
              <w:lang w:val="en-GB" w:eastAsia="en-GB"/>
            </w:rPr>
          </w:pPr>
          <w:hyperlink w:anchor="_Toc123074260" w:history="1">
            <w:r w:rsidRPr="005938AD">
              <w:rPr>
                <w:rStyle w:val="Hyperlink"/>
                <w:noProof/>
              </w:rPr>
              <w:t>2.1.1.</w:t>
            </w:r>
            <w:r>
              <w:rPr>
                <w:rFonts w:asciiTheme="minorHAnsi" w:eastAsiaTheme="minorEastAsia" w:hAnsiTheme="minorHAnsi" w:cstheme="minorBidi"/>
                <w:noProof/>
                <w:sz w:val="22"/>
                <w:lang w:val="en-GB" w:eastAsia="en-GB"/>
              </w:rPr>
              <w:tab/>
            </w:r>
            <w:r w:rsidRPr="005938AD">
              <w:rPr>
                <w:rStyle w:val="Hyperlink"/>
                <w:noProof/>
              </w:rPr>
              <w:t>Giải thích từ ngữ</w:t>
            </w:r>
            <w:r>
              <w:rPr>
                <w:noProof/>
                <w:webHidden/>
              </w:rPr>
              <w:tab/>
            </w:r>
            <w:r>
              <w:rPr>
                <w:noProof/>
                <w:webHidden/>
              </w:rPr>
              <w:fldChar w:fldCharType="begin"/>
            </w:r>
            <w:r>
              <w:rPr>
                <w:noProof/>
                <w:webHidden/>
              </w:rPr>
              <w:instrText xml:space="preserve"> PAGEREF _Toc123074260 \h </w:instrText>
            </w:r>
            <w:r>
              <w:rPr>
                <w:noProof/>
                <w:webHidden/>
              </w:rPr>
            </w:r>
            <w:r>
              <w:rPr>
                <w:noProof/>
                <w:webHidden/>
              </w:rPr>
              <w:fldChar w:fldCharType="separate"/>
            </w:r>
            <w:r>
              <w:rPr>
                <w:noProof/>
                <w:webHidden/>
              </w:rPr>
              <w:t>14</w:t>
            </w:r>
            <w:r>
              <w:rPr>
                <w:noProof/>
                <w:webHidden/>
              </w:rPr>
              <w:fldChar w:fldCharType="end"/>
            </w:r>
          </w:hyperlink>
        </w:p>
        <w:p w14:paraId="4847BF54" w14:textId="49595B46" w:rsidR="00F707EB" w:rsidRDefault="00F707EB">
          <w:pPr>
            <w:pStyle w:val="TOC3"/>
            <w:rPr>
              <w:rFonts w:asciiTheme="minorHAnsi" w:eastAsiaTheme="minorEastAsia" w:hAnsiTheme="minorHAnsi" w:cstheme="minorBidi"/>
              <w:noProof/>
              <w:sz w:val="22"/>
              <w:lang w:val="en-GB" w:eastAsia="en-GB"/>
            </w:rPr>
          </w:pPr>
          <w:hyperlink w:anchor="_Toc123074261" w:history="1">
            <w:r w:rsidRPr="005938AD">
              <w:rPr>
                <w:rStyle w:val="Hyperlink"/>
                <w:noProof/>
              </w:rPr>
              <w:t>2.1.2.</w:t>
            </w:r>
            <w:r>
              <w:rPr>
                <w:rFonts w:asciiTheme="minorHAnsi" w:eastAsiaTheme="minorEastAsia" w:hAnsiTheme="minorHAnsi" w:cstheme="minorBidi"/>
                <w:noProof/>
                <w:sz w:val="22"/>
                <w:lang w:val="en-GB" w:eastAsia="en-GB"/>
              </w:rPr>
              <w:tab/>
            </w:r>
            <w:r w:rsidRPr="005938AD">
              <w:rPr>
                <w:rStyle w:val="Hyperlink"/>
                <w:noProof/>
              </w:rPr>
              <w:t>Các yêu cầu chung về cặp khóa RSA</w:t>
            </w:r>
            <w:r>
              <w:rPr>
                <w:noProof/>
                <w:webHidden/>
              </w:rPr>
              <w:tab/>
            </w:r>
            <w:r>
              <w:rPr>
                <w:noProof/>
                <w:webHidden/>
              </w:rPr>
              <w:fldChar w:fldCharType="begin"/>
            </w:r>
            <w:r>
              <w:rPr>
                <w:noProof/>
                <w:webHidden/>
              </w:rPr>
              <w:instrText xml:space="preserve"> PAGEREF _Toc123074261 \h </w:instrText>
            </w:r>
            <w:r>
              <w:rPr>
                <w:noProof/>
                <w:webHidden/>
              </w:rPr>
            </w:r>
            <w:r>
              <w:rPr>
                <w:noProof/>
                <w:webHidden/>
              </w:rPr>
              <w:fldChar w:fldCharType="separate"/>
            </w:r>
            <w:r>
              <w:rPr>
                <w:noProof/>
                <w:webHidden/>
              </w:rPr>
              <w:t>16</w:t>
            </w:r>
            <w:r>
              <w:rPr>
                <w:noProof/>
                <w:webHidden/>
              </w:rPr>
              <w:fldChar w:fldCharType="end"/>
            </w:r>
          </w:hyperlink>
        </w:p>
        <w:p w14:paraId="0383E531" w14:textId="020C880E" w:rsidR="00F707EB" w:rsidRDefault="00F707EB">
          <w:pPr>
            <w:pStyle w:val="TOC3"/>
            <w:rPr>
              <w:rFonts w:asciiTheme="minorHAnsi" w:eastAsiaTheme="minorEastAsia" w:hAnsiTheme="minorHAnsi" w:cstheme="minorBidi"/>
              <w:noProof/>
              <w:sz w:val="22"/>
              <w:lang w:val="en-GB" w:eastAsia="en-GB"/>
            </w:rPr>
          </w:pPr>
          <w:hyperlink w:anchor="_Toc123074262" w:history="1">
            <w:r w:rsidRPr="005938AD">
              <w:rPr>
                <w:rStyle w:val="Hyperlink"/>
                <w:noProof/>
                <w:lang w:val="vi-VN"/>
              </w:rPr>
              <w:t>2.1.3.</w:t>
            </w:r>
            <w:r>
              <w:rPr>
                <w:rFonts w:asciiTheme="minorHAnsi" w:eastAsiaTheme="minorEastAsia" w:hAnsiTheme="minorHAnsi" w:cstheme="minorBidi"/>
                <w:noProof/>
                <w:sz w:val="22"/>
                <w:lang w:val="en-GB" w:eastAsia="en-GB"/>
              </w:rPr>
              <w:tab/>
            </w:r>
            <w:r w:rsidRPr="005938AD">
              <w:rPr>
                <w:rStyle w:val="Hyperlink"/>
                <w:noProof/>
                <w:lang w:val="vi-VN"/>
              </w:rPr>
              <w:t>Quy định chi tiết về các khóa RSA</w:t>
            </w:r>
            <w:r>
              <w:rPr>
                <w:noProof/>
                <w:webHidden/>
              </w:rPr>
              <w:tab/>
            </w:r>
            <w:r>
              <w:rPr>
                <w:noProof/>
                <w:webHidden/>
              </w:rPr>
              <w:fldChar w:fldCharType="begin"/>
            </w:r>
            <w:r>
              <w:rPr>
                <w:noProof/>
                <w:webHidden/>
              </w:rPr>
              <w:instrText xml:space="preserve"> PAGEREF _Toc123074262 \h </w:instrText>
            </w:r>
            <w:r>
              <w:rPr>
                <w:noProof/>
                <w:webHidden/>
              </w:rPr>
            </w:r>
            <w:r>
              <w:rPr>
                <w:noProof/>
                <w:webHidden/>
              </w:rPr>
              <w:fldChar w:fldCharType="separate"/>
            </w:r>
            <w:r>
              <w:rPr>
                <w:noProof/>
                <w:webHidden/>
              </w:rPr>
              <w:t>17</w:t>
            </w:r>
            <w:r>
              <w:rPr>
                <w:noProof/>
                <w:webHidden/>
              </w:rPr>
              <w:fldChar w:fldCharType="end"/>
            </w:r>
          </w:hyperlink>
        </w:p>
        <w:p w14:paraId="75FC3CF3" w14:textId="5BCB29FA" w:rsidR="00F707EB" w:rsidRDefault="00F707EB">
          <w:pPr>
            <w:pStyle w:val="TOC2"/>
            <w:rPr>
              <w:rFonts w:asciiTheme="minorHAnsi" w:eastAsiaTheme="minorEastAsia" w:hAnsiTheme="minorHAnsi" w:cstheme="minorBidi"/>
              <w:noProof/>
              <w:sz w:val="22"/>
              <w:lang w:val="en-GB" w:eastAsia="en-GB"/>
            </w:rPr>
          </w:pPr>
          <w:hyperlink w:anchor="_Toc123074263" w:history="1">
            <w:r w:rsidRPr="005938AD">
              <w:rPr>
                <w:rStyle w:val="Hyperlink"/>
                <w:noProof/>
              </w:rPr>
              <w:t>2.2.</w:t>
            </w:r>
            <w:r>
              <w:rPr>
                <w:rFonts w:asciiTheme="minorHAnsi" w:eastAsiaTheme="minorEastAsia" w:hAnsiTheme="minorHAnsi" w:cstheme="minorBidi"/>
                <w:noProof/>
                <w:sz w:val="22"/>
                <w:lang w:val="en-GB" w:eastAsia="en-GB"/>
              </w:rPr>
              <w:tab/>
            </w:r>
            <w:r w:rsidRPr="005938AD">
              <w:rPr>
                <w:rStyle w:val="Hyperlink"/>
                <w:noProof/>
              </w:rPr>
              <w:t>Giới thiệu về Tiêu chuẩn Quốc gia Việt Nam về chữ ký số (TCVN 7635:2007 Các kỹ thuật mật mã - Chữ ký số)</w:t>
            </w:r>
            <w:r>
              <w:rPr>
                <w:noProof/>
                <w:webHidden/>
              </w:rPr>
              <w:tab/>
            </w:r>
            <w:r>
              <w:rPr>
                <w:noProof/>
                <w:webHidden/>
              </w:rPr>
              <w:fldChar w:fldCharType="begin"/>
            </w:r>
            <w:r>
              <w:rPr>
                <w:noProof/>
                <w:webHidden/>
              </w:rPr>
              <w:instrText xml:space="preserve"> PAGEREF _Toc123074263 \h </w:instrText>
            </w:r>
            <w:r>
              <w:rPr>
                <w:noProof/>
                <w:webHidden/>
              </w:rPr>
            </w:r>
            <w:r>
              <w:rPr>
                <w:noProof/>
                <w:webHidden/>
              </w:rPr>
              <w:fldChar w:fldCharType="separate"/>
            </w:r>
            <w:r>
              <w:rPr>
                <w:noProof/>
                <w:webHidden/>
              </w:rPr>
              <w:t>17</w:t>
            </w:r>
            <w:r>
              <w:rPr>
                <w:noProof/>
                <w:webHidden/>
              </w:rPr>
              <w:fldChar w:fldCharType="end"/>
            </w:r>
          </w:hyperlink>
        </w:p>
        <w:p w14:paraId="68BB204C" w14:textId="717F9EC9" w:rsidR="00F707EB" w:rsidRDefault="00F707EB">
          <w:pPr>
            <w:pStyle w:val="TOC3"/>
            <w:rPr>
              <w:rFonts w:asciiTheme="minorHAnsi" w:eastAsiaTheme="minorEastAsia" w:hAnsiTheme="minorHAnsi" w:cstheme="minorBidi"/>
              <w:noProof/>
              <w:sz w:val="22"/>
              <w:lang w:val="en-GB" w:eastAsia="en-GB"/>
            </w:rPr>
          </w:pPr>
          <w:hyperlink w:anchor="_Toc123074264" w:history="1">
            <w:r w:rsidRPr="005938AD">
              <w:rPr>
                <w:rStyle w:val="Hyperlink"/>
                <w:noProof/>
              </w:rPr>
              <w:t>2.2.1.</w:t>
            </w:r>
            <w:r>
              <w:rPr>
                <w:rFonts w:asciiTheme="minorHAnsi" w:eastAsiaTheme="minorEastAsia" w:hAnsiTheme="minorHAnsi" w:cstheme="minorBidi"/>
                <w:noProof/>
                <w:sz w:val="22"/>
                <w:lang w:val="en-GB" w:eastAsia="en-GB"/>
              </w:rPr>
              <w:tab/>
            </w:r>
            <w:r w:rsidRPr="005938AD">
              <w:rPr>
                <w:rStyle w:val="Hyperlink"/>
                <w:noProof/>
              </w:rPr>
              <w:t>Thuật toán chữ ký số RSA-PSS</w:t>
            </w:r>
            <w:r>
              <w:rPr>
                <w:noProof/>
                <w:webHidden/>
              </w:rPr>
              <w:tab/>
            </w:r>
            <w:r>
              <w:rPr>
                <w:noProof/>
                <w:webHidden/>
              </w:rPr>
              <w:fldChar w:fldCharType="begin"/>
            </w:r>
            <w:r>
              <w:rPr>
                <w:noProof/>
                <w:webHidden/>
              </w:rPr>
              <w:instrText xml:space="preserve"> PAGEREF _Toc123074264 \h </w:instrText>
            </w:r>
            <w:r>
              <w:rPr>
                <w:noProof/>
                <w:webHidden/>
              </w:rPr>
            </w:r>
            <w:r>
              <w:rPr>
                <w:noProof/>
                <w:webHidden/>
              </w:rPr>
              <w:fldChar w:fldCharType="separate"/>
            </w:r>
            <w:r>
              <w:rPr>
                <w:noProof/>
                <w:webHidden/>
              </w:rPr>
              <w:t>19</w:t>
            </w:r>
            <w:r>
              <w:rPr>
                <w:noProof/>
                <w:webHidden/>
              </w:rPr>
              <w:fldChar w:fldCharType="end"/>
            </w:r>
          </w:hyperlink>
        </w:p>
        <w:p w14:paraId="6DD304B5" w14:textId="57B972A7" w:rsidR="00F707EB" w:rsidRDefault="00F707EB">
          <w:pPr>
            <w:pStyle w:val="TOC3"/>
            <w:rPr>
              <w:rFonts w:asciiTheme="minorHAnsi" w:eastAsiaTheme="minorEastAsia" w:hAnsiTheme="minorHAnsi" w:cstheme="minorBidi"/>
              <w:noProof/>
              <w:sz w:val="22"/>
              <w:lang w:val="en-GB" w:eastAsia="en-GB"/>
            </w:rPr>
          </w:pPr>
          <w:hyperlink w:anchor="_Toc123074265" w:history="1">
            <w:r w:rsidRPr="005938AD">
              <w:rPr>
                <w:rStyle w:val="Hyperlink"/>
                <w:noProof/>
              </w:rPr>
              <w:t>2.2.2.</w:t>
            </w:r>
            <w:r>
              <w:rPr>
                <w:rFonts w:asciiTheme="minorHAnsi" w:eastAsiaTheme="minorEastAsia" w:hAnsiTheme="minorHAnsi" w:cstheme="minorBidi"/>
                <w:noProof/>
                <w:sz w:val="22"/>
                <w:lang w:val="en-GB" w:eastAsia="en-GB"/>
              </w:rPr>
              <w:tab/>
            </w:r>
            <w:r w:rsidRPr="005938AD">
              <w:rPr>
                <w:rStyle w:val="Hyperlink"/>
                <w:noProof/>
              </w:rPr>
              <w:t>Hàm băm SHA-256</w:t>
            </w:r>
            <w:r>
              <w:rPr>
                <w:noProof/>
                <w:webHidden/>
              </w:rPr>
              <w:tab/>
            </w:r>
            <w:r>
              <w:rPr>
                <w:noProof/>
                <w:webHidden/>
              </w:rPr>
              <w:fldChar w:fldCharType="begin"/>
            </w:r>
            <w:r>
              <w:rPr>
                <w:noProof/>
                <w:webHidden/>
              </w:rPr>
              <w:instrText xml:space="preserve"> PAGEREF _Toc123074265 \h </w:instrText>
            </w:r>
            <w:r>
              <w:rPr>
                <w:noProof/>
                <w:webHidden/>
              </w:rPr>
            </w:r>
            <w:r>
              <w:rPr>
                <w:noProof/>
                <w:webHidden/>
              </w:rPr>
              <w:fldChar w:fldCharType="separate"/>
            </w:r>
            <w:r>
              <w:rPr>
                <w:noProof/>
                <w:webHidden/>
              </w:rPr>
              <w:t>27</w:t>
            </w:r>
            <w:r>
              <w:rPr>
                <w:noProof/>
                <w:webHidden/>
              </w:rPr>
              <w:fldChar w:fldCharType="end"/>
            </w:r>
          </w:hyperlink>
        </w:p>
        <w:p w14:paraId="536892AE" w14:textId="42D71646" w:rsidR="00F707EB" w:rsidRDefault="00F707EB">
          <w:pPr>
            <w:pStyle w:val="TOC3"/>
            <w:rPr>
              <w:rFonts w:asciiTheme="minorHAnsi" w:eastAsiaTheme="minorEastAsia" w:hAnsiTheme="minorHAnsi" w:cstheme="minorBidi"/>
              <w:noProof/>
              <w:sz w:val="22"/>
              <w:lang w:val="en-GB" w:eastAsia="en-GB"/>
            </w:rPr>
          </w:pPr>
          <w:hyperlink w:anchor="_Toc123074266" w:history="1">
            <w:r w:rsidRPr="005938AD">
              <w:rPr>
                <w:rStyle w:val="Hyperlink"/>
                <w:noProof/>
              </w:rPr>
              <w:t>2.2.3.</w:t>
            </w:r>
            <w:r>
              <w:rPr>
                <w:rFonts w:asciiTheme="minorHAnsi" w:eastAsiaTheme="minorEastAsia" w:hAnsiTheme="minorHAnsi" w:cstheme="minorBidi"/>
                <w:noProof/>
                <w:sz w:val="22"/>
                <w:lang w:val="en-GB" w:eastAsia="en-GB"/>
              </w:rPr>
              <w:tab/>
            </w:r>
            <w:r w:rsidRPr="005938AD">
              <w:rPr>
                <w:rStyle w:val="Hyperlink"/>
                <w:noProof/>
              </w:rPr>
              <w:t>Bộ tạo số giả ngẫu nhiên dùng AES-128</w:t>
            </w:r>
            <w:r>
              <w:rPr>
                <w:noProof/>
                <w:webHidden/>
              </w:rPr>
              <w:tab/>
            </w:r>
            <w:r>
              <w:rPr>
                <w:noProof/>
                <w:webHidden/>
              </w:rPr>
              <w:fldChar w:fldCharType="begin"/>
            </w:r>
            <w:r>
              <w:rPr>
                <w:noProof/>
                <w:webHidden/>
              </w:rPr>
              <w:instrText xml:space="preserve"> PAGEREF _Toc123074266 \h </w:instrText>
            </w:r>
            <w:r>
              <w:rPr>
                <w:noProof/>
                <w:webHidden/>
              </w:rPr>
            </w:r>
            <w:r>
              <w:rPr>
                <w:noProof/>
                <w:webHidden/>
              </w:rPr>
              <w:fldChar w:fldCharType="separate"/>
            </w:r>
            <w:r>
              <w:rPr>
                <w:noProof/>
                <w:webHidden/>
              </w:rPr>
              <w:t>29</w:t>
            </w:r>
            <w:r>
              <w:rPr>
                <w:noProof/>
                <w:webHidden/>
              </w:rPr>
              <w:fldChar w:fldCharType="end"/>
            </w:r>
          </w:hyperlink>
        </w:p>
        <w:p w14:paraId="6DD01206" w14:textId="678835E0" w:rsidR="00F707EB" w:rsidRDefault="00F707EB">
          <w:pPr>
            <w:pStyle w:val="TOC3"/>
            <w:rPr>
              <w:rFonts w:asciiTheme="minorHAnsi" w:eastAsiaTheme="minorEastAsia" w:hAnsiTheme="minorHAnsi" w:cstheme="minorBidi"/>
              <w:noProof/>
              <w:sz w:val="22"/>
              <w:lang w:val="en-GB" w:eastAsia="en-GB"/>
            </w:rPr>
          </w:pPr>
          <w:hyperlink w:anchor="_Toc123074267" w:history="1">
            <w:r w:rsidRPr="005938AD">
              <w:rPr>
                <w:rStyle w:val="Hyperlink"/>
                <w:noProof/>
              </w:rPr>
              <w:t>2.2.4.</w:t>
            </w:r>
            <w:r>
              <w:rPr>
                <w:rFonts w:asciiTheme="minorHAnsi" w:eastAsiaTheme="minorEastAsia" w:hAnsiTheme="minorHAnsi" w:cstheme="minorBidi"/>
                <w:noProof/>
                <w:sz w:val="22"/>
                <w:lang w:val="en-GB" w:eastAsia="en-GB"/>
              </w:rPr>
              <w:tab/>
            </w:r>
            <w:r w:rsidRPr="005938AD">
              <w:rPr>
                <w:rStyle w:val="Hyperlink"/>
                <w:noProof/>
              </w:rPr>
              <w:t>Lý do cho việc sử dụng 3 thuật toán trong tiêu chuẩn</w:t>
            </w:r>
            <w:r>
              <w:rPr>
                <w:noProof/>
                <w:webHidden/>
              </w:rPr>
              <w:tab/>
            </w:r>
            <w:r>
              <w:rPr>
                <w:noProof/>
                <w:webHidden/>
              </w:rPr>
              <w:fldChar w:fldCharType="begin"/>
            </w:r>
            <w:r>
              <w:rPr>
                <w:noProof/>
                <w:webHidden/>
              </w:rPr>
              <w:instrText xml:space="preserve"> PAGEREF _Toc123074267 \h </w:instrText>
            </w:r>
            <w:r>
              <w:rPr>
                <w:noProof/>
                <w:webHidden/>
              </w:rPr>
            </w:r>
            <w:r>
              <w:rPr>
                <w:noProof/>
                <w:webHidden/>
              </w:rPr>
              <w:fldChar w:fldCharType="separate"/>
            </w:r>
            <w:r>
              <w:rPr>
                <w:noProof/>
                <w:webHidden/>
              </w:rPr>
              <w:t>30</w:t>
            </w:r>
            <w:r>
              <w:rPr>
                <w:noProof/>
                <w:webHidden/>
              </w:rPr>
              <w:fldChar w:fldCharType="end"/>
            </w:r>
          </w:hyperlink>
        </w:p>
        <w:p w14:paraId="625050D6" w14:textId="4C45B489" w:rsidR="00F707EB" w:rsidRDefault="00F707EB">
          <w:pPr>
            <w:pStyle w:val="TOC2"/>
            <w:rPr>
              <w:rFonts w:asciiTheme="minorHAnsi" w:eastAsiaTheme="minorEastAsia" w:hAnsiTheme="minorHAnsi" w:cstheme="minorBidi"/>
              <w:noProof/>
              <w:sz w:val="22"/>
              <w:lang w:val="en-GB" w:eastAsia="en-GB"/>
            </w:rPr>
          </w:pPr>
          <w:hyperlink w:anchor="_Toc123074268" w:history="1">
            <w:r w:rsidRPr="005938AD">
              <w:rPr>
                <w:rStyle w:val="Hyperlink"/>
                <w:noProof/>
              </w:rPr>
              <w:t>2.3.</w:t>
            </w:r>
            <w:r>
              <w:rPr>
                <w:rFonts w:asciiTheme="minorHAnsi" w:eastAsiaTheme="minorEastAsia" w:hAnsiTheme="minorHAnsi" w:cstheme="minorBidi"/>
                <w:noProof/>
                <w:sz w:val="22"/>
                <w:lang w:val="en-GB" w:eastAsia="en-GB"/>
              </w:rPr>
              <w:tab/>
            </w:r>
            <w:r w:rsidRPr="005938AD">
              <w:rPr>
                <w:rStyle w:val="Hyperlink"/>
                <w:noProof/>
              </w:rPr>
              <w:t>So sánh chữ ký số RSA trong lý thuyết và tiêu chuẩn</w:t>
            </w:r>
            <w:r>
              <w:rPr>
                <w:noProof/>
                <w:webHidden/>
              </w:rPr>
              <w:tab/>
            </w:r>
            <w:r>
              <w:rPr>
                <w:noProof/>
                <w:webHidden/>
              </w:rPr>
              <w:fldChar w:fldCharType="begin"/>
            </w:r>
            <w:r>
              <w:rPr>
                <w:noProof/>
                <w:webHidden/>
              </w:rPr>
              <w:instrText xml:space="preserve"> PAGEREF _Toc123074268 \h </w:instrText>
            </w:r>
            <w:r>
              <w:rPr>
                <w:noProof/>
                <w:webHidden/>
              </w:rPr>
            </w:r>
            <w:r>
              <w:rPr>
                <w:noProof/>
                <w:webHidden/>
              </w:rPr>
              <w:fldChar w:fldCharType="separate"/>
            </w:r>
            <w:r>
              <w:rPr>
                <w:noProof/>
                <w:webHidden/>
              </w:rPr>
              <w:t>31</w:t>
            </w:r>
            <w:r>
              <w:rPr>
                <w:noProof/>
                <w:webHidden/>
              </w:rPr>
              <w:fldChar w:fldCharType="end"/>
            </w:r>
          </w:hyperlink>
        </w:p>
        <w:p w14:paraId="3E3A07DF" w14:textId="28BAA8DC" w:rsidR="00F707EB" w:rsidRDefault="00F707EB">
          <w:pPr>
            <w:pStyle w:val="TOC1"/>
            <w:tabs>
              <w:tab w:val="left" w:pos="1760"/>
              <w:tab w:val="right" w:leader="dot" w:pos="9061"/>
            </w:tabs>
            <w:rPr>
              <w:rFonts w:asciiTheme="minorHAnsi" w:eastAsiaTheme="minorEastAsia" w:hAnsiTheme="minorHAnsi" w:cstheme="minorBidi"/>
              <w:noProof/>
              <w:sz w:val="22"/>
              <w:lang w:val="en-GB" w:eastAsia="en-GB"/>
            </w:rPr>
          </w:pPr>
          <w:hyperlink w:anchor="_Toc123074269" w:history="1">
            <w:r w:rsidRPr="005938AD">
              <w:rPr>
                <w:rStyle w:val="Hyperlink"/>
                <w:noProof/>
              </w:rPr>
              <w:t>CHƯƠNG 3.</w:t>
            </w:r>
            <w:r>
              <w:rPr>
                <w:rFonts w:asciiTheme="minorHAnsi" w:eastAsiaTheme="minorEastAsia" w:hAnsiTheme="minorHAnsi" w:cstheme="minorBidi"/>
                <w:noProof/>
                <w:sz w:val="22"/>
                <w:lang w:val="en-GB" w:eastAsia="en-GB"/>
              </w:rPr>
              <w:tab/>
            </w:r>
            <w:r w:rsidRPr="005938AD">
              <w:rPr>
                <w:rStyle w:val="Hyperlink"/>
                <w:noProof/>
              </w:rPr>
              <w:t>TRIỂN KHAI CÀI ĐẶT THỬ NGHIỆM</w:t>
            </w:r>
            <w:r>
              <w:rPr>
                <w:noProof/>
                <w:webHidden/>
              </w:rPr>
              <w:tab/>
            </w:r>
            <w:r>
              <w:rPr>
                <w:noProof/>
                <w:webHidden/>
              </w:rPr>
              <w:fldChar w:fldCharType="begin"/>
            </w:r>
            <w:r>
              <w:rPr>
                <w:noProof/>
                <w:webHidden/>
              </w:rPr>
              <w:instrText xml:space="preserve"> PAGEREF _Toc123074269 \h </w:instrText>
            </w:r>
            <w:r>
              <w:rPr>
                <w:noProof/>
                <w:webHidden/>
              </w:rPr>
            </w:r>
            <w:r>
              <w:rPr>
                <w:noProof/>
                <w:webHidden/>
              </w:rPr>
              <w:fldChar w:fldCharType="separate"/>
            </w:r>
            <w:r>
              <w:rPr>
                <w:noProof/>
                <w:webHidden/>
              </w:rPr>
              <w:t>33</w:t>
            </w:r>
            <w:r>
              <w:rPr>
                <w:noProof/>
                <w:webHidden/>
              </w:rPr>
              <w:fldChar w:fldCharType="end"/>
            </w:r>
          </w:hyperlink>
        </w:p>
        <w:p w14:paraId="534CBF97" w14:textId="383E30EE" w:rsidR="00F707EB" w:rsidRDefault="00F707EB">
          <w:pPr>
            <w:pStyle w:val="TOC2"/>
            <w:rPr>
              <w:rFonts w:asciiTheme="minorHAnsi" w:eastAsiaTheme="minorEastAsia" w:hAnsiTheme="minorHAnsi" w:cstheme="minorBidi"/>
              <w:noProof/>
              <w:sz w:val="22"/>
              <w:lang w:val="en-GB" w:eastAsia="en-GB"/>
            </w:rPr>
          </w:pPr>
          <w:hyperlink w:anchor="_Toc123074270" w:history="1">
            <w:r w:rsidRPr="005938AD">
              <w:rPr>
                <w:rStyle w:val="Hyperlink"/>
                <w:noProof/>
              </w:rPr>
              <w:t>3.1.</w:t>
            </w:r>
            <w:r>
              <w:rPr>
                <w:rFonts w:asciiTheme="minorHAnsi" w:eastAsiaTheme="minorEastAsia" w:hAnsiTheme="minorHAnsi" w:cstheme="minorBidi"/>
                <w:noProof/>
                <w:sz w:val="22"/>
                <w:lang w:val="en-GB" w:eastAsia="en-GB"/>
              </w:rPr>
              <w:tab/>
            </w:r>
            <w:r w:rsidRPr="005938AD">
              <w:rPr>
                <w:rStyle w:val="Hyperlink"/>
                <w:noProof/>
              </w:rPr>
              <w:t>Thiết lập môi trường và kịch bản thử nghiệm</w:t>
            </w:r>
            <w:r>
              <w:rPr>
                <w:noProof/>
                <w:webHidden/>
              </w:rPr>
              <w:tab/>
            </w:r>
            <w:r>
              <w:rPr>
                <w:noProof/>
                <w:webHidden/>
              </w:rPr>
              <w:fldChar w:fldCharType="begin"/>
            </w:r>
            <w:r>
              <w:rPr>
                <w:noProof/>
                <w:webHidden/>
              </w:rPr>
              <w:instrText xml:space="preserve"> PAGEREF _Toc123074270 \h </w:instrText>
            </w:r>
            <w:r>
              <w:rPr>
                <w:noProof/>
                <w:webHidden/>
              </w:rPr>
            </w:r>
            <w:r>
              <w:rPr>
                <w:noProof/>
                <w:webHidden/>
              </w:rPr>
              <w:fldChar w:fldCharType="separate"/>
            </w:r>
            <w:r>
              <w:rPr>
                <w:noProof/>
                <w:webHidden/>
              </w:rPr>
              <w:t>33</w:t>
            </w:r>
            <w:r>
              <w:rPr>
                <w:noProof/>
                <w:webHidden/>
              </w:rPr>
              <w:fldChar w:fldCharType="end"/>
            </w:r>
          </w:hyperlink>
        </w:p>
        <w:p w14:paraId="425EEBEE" w14:textId="5F662640" w:rsidR="00F707EB" w:rsidRDefault="00F707EB">
          <w:pPr>
            <w:pStyle w:val="TOC3"/>
            <w:rPr>
              <w:rFonts w:asciiTheme="minorHAnsi" w:eastAsiaTheme="minorEastAsia" w:hAnsiTheme="minorHAnsi" w:cstheme="minorBidi"/>
              <w:noProof/>
              <w:sz w:val="22"/>
              <w:lang w:val="en-GB" w:eastAsia="en-GB"/>
            </w:rPr>
          </w:pPr>
          <w:hyperlink w:anchor="_Toc123074271" w:history="1">
            <w:r w:rsidRPr="005938AD">
              <w:rPr>
                <w:rStyle w:val="Hyperlink"/>
                <w:bCs/>
                <w:noProof/>
              </w:rPr>
              <w:t>3.1.1.</w:t>
            </w:r>
            <w:r>
              <w:rPr>
                <w:rFonts w:asciiTheme="minorHAnsi" w:eastAsiaTheme="minorEastAsia" w:hAnsiTheme="minorHAnsi" w:cstheme="minorBidi"/>
                <w:noProof/>
                <w:sz w:val="22"/>
                <w:lang w:val="en-GB" w:eastAsia="en-GB"/>
              </w:rPr>
              <w:tab/>
            </w:r>
            <w:r w:rsidRPr="005938AD">
              <w:rPr>
                <w:rStyle w:val="Hyperlink"/>
                <w:bCs/>
                <w:noProof/>
              </w:rPr>
              <w:t>Thiết lập môi trường</w:t>
            </w:r>
            <w:r>
              <w:rPr>
                <w:noProof/>
                <w:webHidden/>
              </w:rPr>
              <w:tab/>
            </w:r>
            <w:r>
              <w:rPr>
                <w:noProof/>
                <w:webHidden/>
              </w:rPr>
              <w:fldChar w:fldCharType="begin"/>
            </w:r>
            <w:r>
              <w:rPr>
                <w:noProof/>
                <w:webHidden/>
              </w:rPr>
              <w:instrText xml:space="preserve"> PAGEREF _Toc123074271 \h </w:instrText>
            </w:r>
            <w:r>
              <w:rPr>
                <w:noProof/>
                <w:webHidden/>
              </w:rPr>
            </w:r>
            <w:r>
              <w:rPr>
                <w:noProof/>
                <w:webHidden/>
              </w:rPr>
              <w:fldChar w:fldCharType="separate"/>
            </w:r>
            <w:r>
              <w:rPr>
                <w:noProof/>
                <w:webHidden/>
              </w:rPr>
              <w:t>33</w:t>
            </w:r>
            <w:r>
              <w:rPr>
                <w:noProof/>
                <w:webHidden/>
              </w:rPr>
              <w:fldChar w:fldCharType="end"/>
            </w:r>
          </w:hyperlink>
        </w:p>
        <w:p w14:paraId="4E8DEEC3" w14:textId="57B70A57" w:rsidR="00F707EB" w:rsidRDefault="00F707EB">
          <w:pPr>
            <w:pStyle w:val="TOC3"/>
            <w:rPr>
              <w:rFonts w:asciiTheme="minorHAnsi" w:eastAsiaTheme="minorEastAsia" w:hAnsiTheme="minorHAnsi" w:cstheme="minorBidi"/>
              <w:noProof/>
              <w:sz w:val="22"/>
              <w:lang w:val="en-GB" w:eastAsia="en-GB"/>
            </w:rPr>
          </w:pPr>
          <w:hyperlink w:anchor="_Toc123074272" w:history="1">
            <w:r w:rsidRPr="005938AD">
              <w:rPr>
                <w:rStyle w:val="Hyperlink"/>
                <w:noProof/>
              </w:rPr>
              <w:t>3.1.2.</w:t>
            </w:r>
            <w:r>
              <w:rPr>
                <w:rFonts w:asciiTheme="minorHAnsi" w:eastAsiaTheme="minorEastAsia" w:hAnsiTheme="minorHAnsi" w:cstheme="minorBidi"/>
                <w:noProof/>
                <w:sz w:val="22"/>
                <w:lang w:val="en-GB" w:eastAsia="en-GB"/>
              </w:rPr>
              <w:tab/>
            </w:r>
            <w:r w:rsidRPr="005938AD">
              <w:rPr>
                <w:rStyle w:val="Hyperlink"/>
                <w:noProof/>
              </w:rPr>
              <w:t>Kịch bản thử nghiệm</w:t>
            </w:r>
            <w:r>
              <w:rPr>
                <w:noProof/>
                <w:webHidden/>
              </w:rPr>
              <w:tab/>
            </w:r>
            <w:r>
              <w:rPr>
                <w:noProof/>
                <w:webHidden/>
              </w:rPr>
              <w:fldChar w:fldCharType="begin"/>
            </w:r>
            <w:r>
              <w:rPr>
                <w:noProof/>
                <w:webHidden/>
              </w:rPr>
              <w:instrText xml:space="preserve"> PAGEREF _Toc123074272 \h </w:instrText>
            </w:r>
            <w:r>
              <w:rPr>
                <w:noProof/>
                <w:webHidden/>
              </w:rPr>
            </w:r>
            <w:r>
              <w:rPr>
                <w:noProof/>
                <w:webHidden/>
              </w:rPr>
              <w:fldChar w:fldCharType="separate"/>
            </w:r>
            <w:r>
              <w:rPr>
                <w:noProof/>
                <w:webHidden/>
              </w:rPr>
              <w:t>34</w:t>
            </w:r>
            <w:r>
              <w:rPr>
                <w:noProof/>
                <w:webHidden/>
              </w:rPr>
              <w:fldChar w:fldCharType="end"/>
            </w:r>
          </w:hyperlink>
        </w:p>
        <w:p w14:paraId="360D9EDC" w14:textId="46650793" w:rsidR="00F707EB" w:rsidRDefault="00F707EB">
          <w:pPr>
            <w:pStyle w:val="TOC2"/>
            <w:rPr>
              <w:rFonts w:asciiTheme="minorHAnsi" w:eastAsiaTheme="minorEastAsia" w:hAnsiTheme="minorHAnsi" w:cstheme="minorBidi"/>
              <w:noProof/>
              <w:sz w:val="22"/>
              <w:lang w:val="en-GB" w:eastAsia="en-GB"/>
            </w:rPr>
          </w:pPr>
          <w:hyperlink w:anchor="_Toc123074273" w:history="1">
            <w:r w:rsidRPr="005938AD">
              <w:rPr>
                <w:rStyle w:val="Hyperlink"/>
                <w:noProof/>
              </w:rPr>
              <w:t>3.2.</w:t>
            </w:r>
            <w:r>
              <w:rPr>
                <w:rFonts w:asciiTheme="minorHAnsi" w:eastAsiaTheme="minorEastAsia" w:hAnsiTheme="minorHAnsi" w:cstheme="minorBidi"/>
                <w:noProof/>
                <w:sz w:val="22"/>
                <w:lang w:val="en-GB" w:eastAsia="en-GB"/>
              </w:rPr>
              <w:tab/>
            </w:r>
            <w:r w:rsidRPr="005938AD">
              <w:rPr>
                <w:rStyle w:val="Hyperlink"/>
                <w:noProof/>
              </w:rPr>
              <w:t>Cài đặt thử nghiệm</w:t>
            </w:r>
            <w:r>
              <w:rPr>
                <w:noProof/>
                <w:webHidden/>
              </w:rPr>
              <w:tab/>
            </w:r>
            <w:r>
              <w:rPr>
                <w:noProof/>
                <w:webHidden/>
              </w:rPr>
              <w:fldChar w:fldCharType="begin"/>
            </w:r>
            <w:r>
              <w:rPr>
                <w:noProof/>
                <w:webHidden/>
              </w:rPr>
              <w:instrText xml:space="preserve"> PAGEREF _Toc123074273 \h </w:instrText>
            </w:r>
            <w:r>
              <w:rPr>
                <w:noProof/>
                <w:webHidden/>
              </w:rPr>
            </w:r>
            <w:r>
              <w:rPr>
                <w:noProof/>
                <w:webHidden/>
              </w:rPr>
              <w:fldChar w:fldCharType="separate"/>
            </w:r>
            <w:r>
              <w:rPr>
                <w:noProof/>
                <w:webHidden/>
              </w:rPr>
              <w:t>35</w:t>
            </w:r>
            <w:r>
              <w:rPr>
                <w:noProof/>
                <w:webHidden/>
              </w:rPr>
              <w:fldChar w:fldCharType="end"/>
            </w:r>
          </w:hyperlink>
        </w:p>
        <w:p w14:paraId="4394269A" w14:textId="1FEC318B" w:rsidR="00F707EB" w:rsidRDefault="00F707EB">
          <w:pPr>
            <w:pStyle w:val="TOC3"/>
            <w:rPr>
              <w:rFonts w:asciiTheme="minorHAnsi" w:eastAsiaTheme="minorEastAsia" w:hAnsiTheme="minorHAnsi" w:cstheme="minorBidi"/>
              <w:noProof/>
              <w:sz w:val="22"/>
              <w:lang w:val="en-GB" w:eastAsia="en-GB"/>
            </w:rPr>
          </w:pPr>
          <w:hyperlink w:anchor="_Toc123074274" w:history="1">
            <w:r w:rsidRPr="005938AD">
              <w:rPr>
                <w:rStyle w:val="Hyperlink"/>
                <w:noProof/>
              </w:rPr>
              <w:t>3.2.1.</w:t>
            </w:r>
            <w:r>
              <w:rPr>
                <w:rFonts w:asciiTheme="minorHAnsi" w:eastAsiaTheme="minorEastAsia" w:hAnsiTheme="minorHAnsi" w:cstheme="minorBidi"/>
                <w:noProof/>
                <w:sz w:val="22"/>
                <w:lang w:val="en-GB" w:eastAsia="en-GB"/>
              </w:rPr>
              <w:tab/>
            </w:r>
            <w:r w:rsidRPr="005938AD">
              <w:rPr>
                <w:rStyle w:val="Hyperlink"/>
                <w:noProof/>
              </w:rPr>
              <w:t>Mô tả các tệp</w:t>
            </w:r>
            <w:r>
              <w:rPr>
                <w:noProof/>
                <w:webHidden/>
              </w:rPr>
              <w:tab/>
            </w:r>
            <w:r>
              <w:rPr>
                <w:noProof/>
                <w:webHidden/>
              </w:rPr>
              <w:fldChar w:fldCharType="begin"/>
            </w:r>
            <w:r>
              <w:rPr>
                <w:noProof/>
                <w:webHidden/>
              </w:rPr>
              <w:instrText xml:space="preserve"> PAGEREF _Toc123074274 \h </w:instrText>
            </w:r>
            <w:r>
              <w:rPr>
                <w:noProof/>
                <w:webHidden/>
              </w:rPr>
            </w:r>
            <w:r>
              <w:rPr>
                <w:noProof/>
                <w:webHidden/>
              </w:rPr>
              <w:fldChar w:fldCharType="separate"/>
            </w:r>
            <w:r>
              <w:rPr>
                <w:noProof/>
                <w:webHidden/>
              </w:rPr>
              <w:t>35</w:t>
            </w:r>
            <w:r>
              <w:rPr>
                <w:noProof/>
                <w:webHidden/>
              </w:rPr>
              <w:fldChar w:fldCharType="end"/>
            </w:r>
          </w:hyperlink>
        </w:p>
        <w:p w14:paraId="2599C321" w14:textId="02351A69" w:rsidR="00F707EB" w:rsidRDefault="00F707EB">
          <w:pPr>
            <w:pStyle w:val="TOC3"/>
            <w:rPr>
              <w:rFonts w:asciiTheme="minorHAnsi" w:eastAsiaTheme="minorEastAsia" w:hAnsiTheme="minorHAnsi" w:cstheme="minorBidi"/>
              <w:noProof/>
              <w:sz w:val="22"/>
              <w:lang w:val="en-GB" w:eastAsia="en-GB"/>
            </w:rPr>
          </w:pPr>
          <w:hyperlink w:anchor="_Toc123074275" w:history="1">
            <w:r w:rsidRPr="005938AD">
              <w:rPr>
                <w:rStyle w:val="Hyperlink"/>
                <w:noProof/>
              </w:rPr>
              <w:t>3.2.2.</w:t>
            </w:r>
            <w:r>
              <w:rPr>
                <w:rFonts w:asciiTheme="minorHAnsi" w:eastAsiaTheme="minorEastAsia" w:hAnsiTheme="minorHAnsi" w:cstheme="minorBidi"/>
                <w:noProof/>
                <w:sz w:val="22"/>
                <w:lang w:val="en-GB" w:eastAsia="en-GB"/>
              </w:rPr>
              <w:tab/>
            </w:r>
            <w:r w:rsidRPr="005938AD">
              <w:rPr>
                <w:rStyle w:val="Hyperlink"/>
                <w:noProof/>
              </w:rPr>
              <w:t>Các hàm chính được sử dụng</w:t>
            </w:r>
            <w:r>
              <w:rPr>
                <w:noProof/>
                <w:webHidden/>
              </w:rPr>
              <w:tab/>
            </w:r>
            <w:r>
              <w:rPr>
                <w:noProof/>
                <w:webHidden/>
              </w:rPr>
              <w:fldChar w:fldCharType="begin"/>
            </w:r>
            <w:r>
              <w:rPr>
                <w:noProof/>
                <w:webHidden/>
              </w:rPr>
              <w:instrText xml:space="preserve"> PAGEREF _Toc123074275 \h </w:instrText>
            </w:r>
            <w:r>
              <w:rPr>
                <w:noProof/>
                <w:webHidden/>
              </w:rPr>
            </w:r>
            <w:r>
              <w:rPr>
                <w:noProof/>
                <w:webHidden/>
              </w:rPr>
              <w:fldChar w:fldCharType="separate"/>
            </w:r>
            <w:r>
              <w:rPr>
                <w:noProof/>
                <w:webHidden/>
              </w:rPr>
              <w:t>35</w:t>
            </w:r>
            <w:r>
              <w:rPr>
                <w:noProof/>
                <w:webHidden/>
              </w:rPr>
              <w:fldChar w:fldCharType="end"/>
            </w:r>
          </w:hyperlink>
        </w:p>
        <w:p w14:paraId="16DF9305" w14:textId="0D6AEA0B" w:rsidR="00F707EB" w:rsidRDefault="00F707EB">
          <w:pPr>
            <w:pStyle w:val="TOC3"/>
            <w:rPr>
              <w:rFonts w:asciiTheme="minorHAnsi" w:eastAsiaTheme="minorEastAsia" w:hAnsiTheme="minorHAnsi" w:cstheme="minorBidi"/>
              <w:noProof/>
              <w:sz w:val="22"/>
              <w:lang w:val="en-GB" w:eastAsia="en-GB"/>
            </w:rPr>
          </w:pPr>
          <w:hyperlink w:anchor="_Toc123074276" w:history="1">
            <w:r w:rsidRPr="005938AD">
              <w:rPr>
                <w:rStyle w:val="Hyperlink"/>
                <w:noProof/>
              </w:rPr>
              <w:t>3.2.3.</w:t>
            </w:r>
            <w:r>
              <w:rPr>
                <w:rFonts w:asciiTheme="minorHAnsi" w:eastAsiaTheme="minorEastAsia" w:hAnsiTheme="minorHAnsi" w:cstheme="minorBidi"/>
                <w:noProof/>
                <w:sz w:val="22"/>
                <w:lang w:val="en-GB" w:eastAsia="en-GB"/>
              </w:rPr>
              <w:tab/>
            </w:r>
            <w:r w:rsidRPr="005938AD">
              <w:rPr>
                <w:rStyle w:val="Hyperlink"/>
                <w:noProof/>
              </w:rPr>
              <w:t>Xây dựng giao diện chương trình</w:t>
            </w:r>
            <w:r>
              <w:rPr>
                <w:noProof/>
                <w:webHidden/>
              </w:rPr>
              <w:tab/>
            </w:r>
            <w:r>
              <w:rPr>
                <w:noProof/>
                <w:webHidden/>
              </w:rPr>
              <w:fldChar w:fldCharType="begin"/>
            </w:r>
            <w:r>
              <w:rPr>
                <w:noProof/>
                <w:webHidden/>
              </w:rPr>
              <w:instrText xml:space="preserve"> PAGEREF _Toc123074276 \h </w:instrText>
            </w:r>
            <w:r>
              <w:rPr>
                <w:noProof/>
                <w:webHidden/>
              </w:rPr>
            </w:r>
            <w:r>
              <w:rPr>
                <w:noProof/>
                <w:webHidden/>
              </w:rPr>
              <w:fldChar w:fldCharType="separate"/>
            </w:r>
            <w:r>
              <w:rPr>
                <w:noProof/>
                <w:webHidden/>
              </w:rPr>
              <w:t>36</w:t>
            </w:r>
            <w:r>
              <w:rPr>
                <w:noProof/>
                <w:webHidden/>
              </w:rPr>
              <w:fldChar w:fldCharType="end"/>
            </w:r>
          </w:hyperlink>
        </w:p>
        <w:p w14:paraId="1A17EBFA" w14:textId="0AD956BB" w:rsidR="00F707EB" w:rsidRDefault="00F707EB">
          <w:pPr>
            <w:pStyle w:val="TOC3"/>
            <w:rPr>
              <w:rFonts w:asciiTheme="minorHAnsi" w:eastAsiaTheme="minorEastAsia" w:hAnsiTheme="minorHAnsi" w:cstheme="minorBidi"/>
              <w:noProof/>
              <w:sz w:val="22"/>
              <w:lang w:val="en-GB" w:eastAsia="en-GB"/>
            </w:rPr>
          </w:pPr>
          <w:hyperlink w:anchor="_Toc123074277" w:history="1">
            <w:r w:rsidRPr="005938AD">
              <w:rPr>
                <w:rStyle w:val="Hyperlink"/>
                <w:noProof/>
              </w:rPr>
              <w:t>3.2.4.</w:t>
            </w:r>
            <w:r>
              <w:rPr>
                <w:rFonts w:asciiTheme="minorHAnsi" w:eastAsiaTheme="minorEastAsia" w:hAnsiTheme="minorHAnsi" w:cstheme="minorBidi"/>
                <w:noProof/>
                <w:sz w:val="22"/>
                <w:lang w:val="en-GB" w:eastAsia="en-GB"/>
              </w:rPr>
              <w:tab/>
            </w:r>
            <w:r w:rsidRPr="005938AD">
              <w:rPr>
                <w:rStyle w:val="Hyperlink"/>
                <w:noProof/>
              </w:rPr>
              <w:t>Khởi tạo khóa</w:t>
            </w:r>
            <w:r>
              <w:rPr>
                <w:noProof/>
                <w:webHidden/>
              </w:rPr>
              <w:tab/>
            </w:r>
            <w:r>
              <w:rPr>
                <w:noProof/>
                <w:webHidden/>
              </w:rPr>
              <w:fldChar w:fldCharType="begin"/>
            </w:r>
            <w:r>
              <w:rPr>
                <w:noProof/>
                <w:webHidden/>
              </w:rPr>
              <w:instrText xml:space="preserve"> PAGEREF _Toc123074277 \h </w:instrText>
            </w:r>
            <w:r>
              <w:rPr>
                <w:noProof/>
                <w:webHidden/>
              </w:rPr>
            </w:r>
            <w:r>
              <w:rPr>
                <w:noProof/>
                <w:webHidden/>
              </w:rPr>
              <w:fldChar w:fldCharType="separate"/>
            </w:r>
            <w:r>
              <w:rPr>
                <w:noProof/>
                <w:webHidden/>
              </w:rPr>
              <w:t>38</w:t>
            </w:r>
            <w:r>
              <w:rPr>
                <w:noProof/>
                <w:webHidden/>
              </w:rPr>
              <w:fldChar w:fldCharType="end"/>
            </w:r>
          </w:hyperlink>
        </w:p>
        <w:p w14:paraId="22C4A266" w14:textId="516140A4" w:rsidR="00F707EB" w:rsidRDefault="00F707EB">
          <w:pPr>
            <w:pStyle w:val="TOC3"/>
            <w:rPr>
              <w:rFonts w:asciiTheme="minorHAnsi" w:eastAsiaTheme="minorEastAsia" w:hAnsiTheme="minorHAnsi" w:cstheme="minorBidi"/>
              <w:noProof/>
              <w:sz w:val="22"/>
              <w:lang w:val="en-GB" w:eastAsia="en-GB"/>
            </w:rPr>
          </w:pPr>
          <w:hyperlink w:anchor="_Toc123074278" w:history="1">
            <w:r w:rsidRPr="005938AD">
              <w:rPr>
                <w:rStyle w:val="Hyperlink"/>
                <w:noProof/>
              </w:rPr>
              <w:t>3.2.5.</w:t>
            </w:r>
            <w:r>
              <w:rPr>
                <w:rFonts w:asciiTheme="minorHAnsi" w:eastAsiaTheme="minorEastAsia" w:hAnsiTheme="minorHAnsi" w:cstheme="minorBidi"/>
                <w:noProof/>
                <w:sz w:val="22"/>
                <w:lang w:val="en-GB" w:eastAsia="en-GB"/>
              </w:rPr>
              <w:tab/>
            </w:r>
            <w:r w:rsidRPr="005938AD">
              <w:rPr>
                <w:rStyle w:val="Hyperlink"/>
                <w:noProof/>
              </w:rPr>
              <w:t>Tạo chữ ký</w:t>
            </w:r>
            <w:r>
              <w:rPr>
                <w:noProof/>
                <w:webHidden/>
              </w:rPr>
              <w:tab/>
            </w:r>
            <w:r>
              <w:rPr>
                <w:noProof/>
                <w:webHidden/>
              </w:rPr>
              <w:fldChar w:fldCharType="begin"/>
            </w:r>
            <w:r>
              <w:rPr>
                <w:noProof/>
                <w:webHidden/>
              </w:rPr>
              <w:instrText xml:space="preserve"> PAGEREF _Toc123074278 \h </w:instrText>
            </w:r>
            <w:r>
              <w:rPr>
                <w:noProof/>
                <w:webHidden/>
              </w:rPr>
            </w:r>
            <w:r>
              <w:rPr>
                <w:noProof/>
                <w:webHidden/>
              </w:rPr>
              <w:fldChar w:fldCharType="separate"/>
            </w:r>
            <w:r>
              <w:rPr>
                <w:noProof/>
                <w:webHidden/>
              </w:rPr>
              <w:t>40</w:t>
            </w:r>
            <w:r>
              <w:rPr>
                <w:noProof/>
                <w:webHidden/>
              </w:rPr>
              <w:fldChar w:fldCharType="end"/>
            </w:r>
          </w:hyperlink>
        </w:p>
        <w:p w14:paraId="6C96EEF4" w14:textId="250ED5AC" w:rsidR="00F707EB" w:rsidRDefault="00F707EB">
          <w:pPr>
            <w:pStyle w:val="TOC3"/>
            <w:rPr>
              <w:rFonts w:asciiTheme="minorHAnsi" w:eastAsiaTheme="minorEastAsia" w:hAnsiTheme="minorHAnsi" w:cstheme="minorBidi"/>
              <w:noProof/>
              <w:sz w:val="22"/>
              <w:lang w:val="en-GB" w:eastAsia="en-GB"/>
            </w:rPr>
          </w:pPr>
          <w:hyperlink w:anchor="_Toc123074279" w:history="1">
            <w:r w:rsidRPr="005938AD">
              <w:rPr>
                <w:rStyle w:val="Hyperlink"/>
                <w:noProof/>
              </w:rPr>
              <w:t>3.2.6.</w:t>
            </w:r>
            <w:r>
              <w:rPr>
                <w:rFonts w:asciiTheme="minorHAnsi" w:eastAsiaTheme="minorEastAsia" w:hAnsiTheme="minorHAnsi" w:cstheme="minorBidi"/>
                <w:noProof/>
                <w:sz w:val="22"/>
                <w:lang w:val="en-GB" w:eastAsia="en-GB"/>
              </w:rPr>
              <w:tab/>
            </w:r>
            <w:r w:rsidRPr="005938AD">
              <w:rPr>
                <w:rStyle w:val="Hyperlink"/>
                <w:noProof/>
              </w:rPr>
              <w:t>Xác thực chữ ký</w:t>
            </w:r>
            <w:r>
              <w:rPr>
                <w:noProof/>
                <w:webHidden/>
              </w:rPr>
              <w:tab/>
            </w:r>
            <w:r>
              <w:rPr>
                <w:noProof/>
                <w:webHidden/>
              </w:rPr>
              <w:fldChar w:fldCharType="begin"/>
            </w:r>
            <w:r>
              <w:rPr>
                <w:noProof/>
                <w:webHidden/>
              </w:rPr>
              <w:instrText xml:space="preserve"> PAGEREF _Toc123074279 \h </w:instrText>
            </w:r>
            <w:r>
              <w:rPr>
                <w:noProof/>
                <w:webHidden/>
              </w:rPr>
            </w:r>
            <w:r>
              <w:rPr>
                <w:noProof/>
                <w:webHidden/>
              </w:rPr>
              <w:fldChar w:fldCharType="separate"/>
            </w:r>
            <w:r>
              <w:rPr>
                <w:noProof/>
                <w:webHidden/>
              </w:rPr>
              <w:t>42</w:t>
            </w:r>
            <w:r>
              <w:rPr>
                <w:noProof/>
                <w:webHidden/>
              </w:rPr>
              <w:fldChar w:fldCharType="end"/>
            </w:r>
          </w:hyperlink>
        </w:p>
        <w:p w14:paraId="755A06EA" w14:textId="0AEB048C" w:rsidR="00F707EB" w:rsidRDefault="00F707EB">
          <w:pPr>
            <w:pStyle w:val="TOC3"/>
            <w:rPr>
              <w:rFonts w:asciiTheme="minorHAnsi" w:eastAsiaTheme="minorEastAsia" w:hAnsiTheme="minorHAnsi" w:cstheme="minorBidi"/>
              <w:noProof/>
              <w:sz w:val="22"/>
              <w:lang w:val="en-GB" w:eastAsia="en-GB"/>
            </w:rPr>
          </w:pPr>
          <w:hyperlink w:anchor="_Toc123074280" w:history="1">
            <w:r w:rsidRPr="005938AD">
              <w:rPr>
                <w:rStyle w:val="Hyperlink"/>
                <w:noProof/>
              </w:rPr>
              <w:t>3.2.7.</w:t>
            </w:r>
            <w:r>
              <w:rPr>
                <w:rFonts w:asciiTheme="minorHAnsi" w:eastAsiaTheme="minorEastAsia" w:hAnsiTheme="minorHAnsi" w:cstheme="minorBidi"/>
                <w:noProof/>
                <w:sz w:val="22"/>
                <w:lang w:val="en-GB" w:eastAsia="en-GB"/>
              </w:rPr>
              <w:tab/>
            </w:r>
            <w:r w:rsidRPr="005938AD">
              <w:rPr>
                <w:rStyle w:val="Hyperlink"/>
                <w:noProof/>
              </w:rPr>
              <w:t>Giao diện chương trình</w:t>
            </w:r>
            <w:r>
              <w:rPr>
                <w:noProof/>
                <w:webHidden/>
              </w:rPr>
              <w:tab/>
            </w:r>
            <w:r>
              <w:rPr>
                <w:noProof/>
                <w:webHidden/>
              </w:rPr>
              <w:fldChar w:fldCharType="begin"/>
            </w:r>
            <w:r>
              <w:rPr>
                <w:noProof/>
                <w:webHidden/>
              </w:rPr>
              <w:instrText xml:space="preserve"> PAGEREF _Toc123074280 \h </w:instrText>
            </w:r>
            <w:r>
              <w:rPr>
                <w:noProof/>
                <w:webHidden/>
              </w:rPr>
            </w:r>
            <w:r>
              <w:rPr>
                <w:noProof/>
                <w:webHidden/>
              </w:rPr>
              <w:fldChar w:fldCharType="separate"/>
            </w:r>
            <w:r>
              <w:rPr>
                <w:noProof/>
                <w:webHidden/>
              </w:rPr>
              <w:t>42</w:t>
            </w:r>
            <w:r>
              <w:rPr>
                <w:noProof/>
                <w:webHidden/>
              </w:rPr>
              <w:fldChar w:fldCharType="end"/>
            </w:r>
          </w:hyperlink>
        </w:p>
        <w:p w14:paraId="19C83E04" w14:textId="10EC5A8E" w:rsidR="00F707EB" w:rsidRDefault="00F707EB">
          <w:pPr>
            <w:pStyle w:val="TOC2"/>
            <w:rPr>
              <w:rFonts w:asciiTheme="minorHAnsi" w:eastAsiaTheme="minorEastAsia" w:hAnsiTheme="minorHAnsi" w:cstheme="minorBidi"/>
              <w:noProof/>
              <w:sz w:val="22"/>
              <w:lang w:val="en-GB" w:eastAsia="en-GB"/>
            </w:rPr>
          </w:pPr>
          <w:hyperlink w:anchor="_Toc123074281" w:history="1">
            <w:r w:rsidRPr="005938AD">
              <w:rPr>
                <w:rStyle w:val="Hyperlink"/>
                <w:noProof/>
              </w:rPr>
              <w:t>3.3.</w:t>
            </w:r>
            <w:r>
              <w:rPr>
                <w:rFonts w:asciiTheme="minorHAnsi" w:eastAsiaTheme="minorEastAsia" w:hAnsiTheme="minorHAnsi" w:cstheme="minorBidi"/>
                <w:noProof/>
                <w:sz w:val="22"/>
                <w:lang w:val="en-GB" w:eastAsia="en-GB"/>
              </w:rPr>
              <w:tab/>
            </w:r>
            <w:r w:rsidRPr="005938AD">
              <w:rPr>
                <w:rStyle w:val="Hyperlink"/>
                <w:noProof/>
              </w:rPr>
              <w:t>Kết quả thử nghiệm</w:t>
            </w:r>
            <w:r>
              <w:rPr>
                <w:noProof/>
                <w:webHidden/>
              </w:rPr>
              <w:tab/>
            </w:r>
            <w:r>
              <w:rPr>
                <w:noProof/>
                <w:webHidden/>
              </w:rPr>
              <w:fldChar w:fldCharType="begin"/>
            </w:r>
            <w:r>
              <w:rPr>
                <w:noProof/>
                <w:webHidden/>
              </w:rPr>
              <w:instrText xml:space="preserve"> PAGEREF _Toc123074281 \h </w:instrText>
            </w:r>
            <w:r>
              <w:rPr>
                <w:noProof/>
                <w:webHidden/>
              </w:rPr>
            </w:r>
            <w:r>
              <w:rPr>
                <w:noProof/>
                <w:webHidden/>
              </w:rPr>
              <w:fldChar w:fldCharType="separate"/>
            </w:r>
            <w:r>
              <w:rPr>
                <w:noProof/>
                <w:webHidden/>
              </w:rPr>
              <w:t>46</w:t>
            </w:r>
            <w:r>
              <w:rPr>
                <w:noProof/>
                <w:webHidden/>
              </w:rPr>
              <w:fldChar w:fldCharType="end"/>
            </w:r>
          </w:hyperlink>
        </w:p>
        <w:p w14:paraId="31FFCE6F" w14:textId="38744362"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82" w:history="1">
            <w:r w:rsidRPr="005938AD">
              <w:rPr>
                <w:rStyle w:val="Hyperlink"/>
                <w:noProof/>
              </w:rPr>
              <w:t>KẾT LUẬN</w:t>
            </w:r>
            <w:r>
              <w:rPr>
                <w:noProof/>
                <w:webHidden/>
              </w:rPr>
              <w:tab/>
            </w:r>
            <w:r>
              <w:rPr>
                <w:noProof/>
                <w:webHidden/>
              </w:rPr>
              <w:fldChar w:fldCharType="begin"/>
            </w:r>
            <w:r>
              <w:rPr>
                <w:noProof/>
                <w:webHidden/>
              </w:rPr>
              <w:instrText xml:space="preserve"> PAGEREF _Toc123074282 \h </w:instrText>
            </w:r>
            <w:r>
              <w:rPr>
                <w:noProof/>
                <w:webHidden/>
              </w:rPr>
            </w:r>
            <w:r>
              <w:rPr>
                <w:noProof/>
                <w:webHidden/>
              </w:rPr>
              <w:fldChar w:fldCharType="separate"/>
            </w:r>
            <w:r>
              <w:rPr>
                <w:noProof/>
                <w:webHidden/>
              </w:rPr>
              <w:t>47</w:t>
            </w:r>
            <w:r>
              <w:rPr>
                <w:noProof/>
                <w:webHidden/>
              </w:rPr>
              <w:fldChar w:fldCharType="end"/>
            </w:r>
          </w:hyperlink>
        </w:p>
        <w:p w14:paraId="3D9F4DE5" w14:textId="5F0B66E9" w:rsidR="00F707EB" w:rsidRDefault="00F707EB">
          <w:pPr>
            <w:pStyle w:val="TOC1"/>
            <w:tabs>
              <w:tab w:val="right" w:leader="dot" w:pos="9061"/>
            </w:tabs>
            <w:rPr>
              <w:rFonts w:asciiTheme="minorHAnsi" w:eastAsiaTheme="minorEastAsia" w:hAnsiTheme="minorHAnsi" w:cstheme="minorBidi"/>
              <w:noProof/>
              <w:sz w:val="22"/>
              <w:lang w:val="en-GB" w:eastAsia="en-GB"/>
            </w:rPr>
          </w:pPr>
          <w:hyperlink w:anchor="_Toc123074283" w:history="1">
            <w:r w:rsidRPr="005938AD">
              <w:rPr>
                <w:rStyle w:val="Hyperlink"/>
                <w:noProof/>
              </w:rPr>
              <w:t>TÀI LIỆU THAM KHẢO</w:t>
            </w:r>
            <w:r>
              <w:rPr>
                <w:noProof/>
                <w:webHidden/>
              </w:rPr>
              <w:tab/>
            </w:r>
            <w:r>
              <w:rPr>
                <w:noProof/>
                <w:webHidden/>
              </w:rPr>
              <w:fldChar w:fldCharType="begin"/>
            </w:r>
            <w:r>
              <w:rPr>
                <w:noProof/>
                <w:webHidden/>
              </w:rPr>
              <w:instrText xml:space="preserve"> PAGEREF _Toc123074283 \h </w:instrText>
            </w:r>
            <w:r>
              <w:rPr>
                <w:noProof/>
                <w:webHidden/>
              </w:rPr>
            </w:r>
            <w:r>
              <w:rPr>
                <w:noProof/>
                <w:webHidden/>
              </w:rPr>
              <w:fldChar w:fldCharType="separate"/>
            </w:r>
            <w:r>
              <w:rPr>
                <w:noProof/>
                <w:webHidden/>
              </w:rPr>
              <w:t>48</w:t>
            </w:r>
            <w:r>
              <w:rPr>
                <w:noProof/>
                <w:webHidden/>
              </w:rPr>
              <w:fldChar w:fldCharType="end"/>
            </w:r>
          </w:hyperlink>
        </w:p>
        <w:p w14:paraId="18C9AA7A" w14:textId="55E64446" w:rsidR="00952384" w:rsidRDefault="00F700FB" w:rsidP="00952384">
          <w:pPr>
            <w:rPr>
              <w:b/>
              <w:bCs/>
              <w:noProof/>
            </w:rPr>
          </w:pPr>
          <w:r>
            <w:fldChar w:fldCharType="end"/>
          </w:r>
        </w:p>
      </w:sdtContent>
    </w:sdt>
    <w:p w14:paraId="0B9DD2B4" w14:textId="77777777" w:rsidR="00F21BBD" w:rsidRDefault="00F21BBD" w:rsidP="00F21BBD">
      <w:r>
        <w:rPr>
          <w:noProof/>
          <w:szCs w:val="26"/>
        </w:rPr>
        <w:br w:type="page"/>
      </w:r>
    </w:p>
    <w:p w14:paraId="40A908B3" w14:textId="77777777" w:rsidR="00F21BBD" w:rsidRDefault="00F21BBD" w:rsidP="00F21BBD">
      <w:pPr>
        <w:pStyle w:val="newHeading1"/>
      </w:pPr>
      <w:bookmarkStart w:id="9" w:name="_Toc123074249"/>
      <w:r>
        <w:lastRenderedPageBreak/>
        <w:t>DANH MỤC HÌNH ẢNH</w:t>
      </w:r>
      <w:bookmarkEnd w:id="9"/>
    </w:p>
    <w:p w14:paraId="47E09B97" w14:textId="03F5DA64" w:rsidR="00FD62BF" w:rsidRDefault="008B1414">
      <w:pPr>
        <w:pStyle w:val="TableofFigures"/>
        <w:tabs>
          <w:tab w:val="right" w:leader="dot" w:pos="9061"/>
        </w:tabs>
        <w:rPr>
          <w:rFonts w:asciiTheme="minorHAnsi" w:eastAsiaTheme="minorEastAsia" w:hAnsiTheme="minorHAnsi" w:cstheme="minorBidi"/>
          <w:noProof/>
          <w:sz w:val="22"/>
          <w:lang w:val="en-GB" w:eastAsia="en-GB"/>
        </w:rPr>
      </w:pPr>
      <w:r>
        <w:fldChar w:fldCharType="begin"/>
      </w:r>
      <w:r>
        <w:instrText xml:space="preserve"> TOC \h \z \c "Hình" </w:instrText>
      </w:r>
      <w:r>
        <w:fldChar w:fldCharType="separate"/>
      </w:r>
      <w:hyperlink w:anchor="_Toc123056201" w:history="1">
        <w:r w:rsidR="00FD62BF" w:rsidRPr="00F916BC">
          <w:rPr>
            <w:rStyle w:val="Hyperlink"/>
            <w:noProof/>
          </w:rPr>
          <w:t>Hình 1.1 Quy trình sinh khóa</w:t>
        </w:r>
        <w:r w:rsidR="00FD62BF">
          <w:rPr>
            <w:noProof/>
            <w:webHidden/>
          </w:rPr>
          <w:tab/>
        </w:r>
        <w:r w:rsidR="00FD62BF">
          <w:rPr>
            <w:noProof/>
            <w:webHidden/>
          </w:rPr>
          <w:fldChar w:fldCharType="begin"/>
        </w:r>
        <w:r w:rsidR="00FD62BF">
          <w:rPr>
            <w:noProof/>
            <w:webHidden/>
          </w:rPr>
          <w:instrText xml:space="preserve"> PAGEREF _Toc123056201 \h </w:instrText>
        </w:r>
        <w:r w:rsidR="00FD62BF">
          <w:rPr>
            <w:noProof/>
            <w:webHidden/>
          </w:rPr>
        </w:r>
        <w:r w:rsidR="00FD62BF">
          <w:rPr>
            <w:noProof/>
            <w:webHidden/>
          </w:rPr>
          <w:fldChar w:fldCharType="separate"/>
        </w:r>
        <w:r w:rsidR="00FD62BF">
          <w:rPr>
            <w:noProof/>
            <w:webHidden/>
          </w:rPr>
          <w:t>4</w:t>
        </w:r>
        <w:r w:rsidR="00FD62BF">
          <w:rPr>
            <w:noProof/>
            <w:webHidden/>
          </w:rPr>
          <w:fldChar w:fldCharType="end"/>
        </w:r>
      </w:hyperlink>
    </w:p>
    <w:p w14:paraId="0EBDDB75" w14:textId="4E66E2DF"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2" w:history="1">
        <w:r w:rsidR="00FD62BF" w:rsidRPr="00F916BC">
          <w:rPr>
            <w:rStyle w:val="Hyperlink"/>
            <w:noProof/>
          </w:rPr>
          <w:t>Hình 1.2 Quy trình tạo chữ ký số RSA</w:t>
        </w:r>
        <w:r w:rsidR="00FD62BF">
          <w:rPr>
            <w:noProof/>
            <w:webHidden/>
          </w:rPr>
          <w:tab/>
        </w:r>
        <w:r w:rsidR="00FD62BF">
          <w:rPr>
            <w:noProof/>
            <w:webHidden/>
          </w:rPr>
          <w:fldChar w:fldCharType="begin"/>
        </w:r>
        <w:r w:rsidR="00FD62BF">
          <w:rPr>
            <w:noProof/>
            <w:webHidden/>
          </w:rPr>
          <w:instrText xml:space="preserve"> PAGEREF _Toc123056202 \h </w:instrText>
        </w:r>
        <w:r w:rsidR="00FD62BF">
          <w:rPr>
            <w:noProof/>
            <w:webHidden/>
          </w:rPr>
        </w:r>
        <w:r w:rsidR="00FD62BF">
          <w:rPr>
            <w:noProof/>
            <w:webHidden/>
          </w:rPr>
          <w:fldChar w:fldCharType="separate"/>
        </w:r>
        <w:r w:rsidR="00FD62BF">
          <w:rPr>
            <w:noProof/>
            <w:webHidden/>
          </w:rPr>
          <w:t>4</w:t>
        </w:r>
        <w:r w:rsidR="00FD62BF">
          <w:rPr>
            <w:noProof/>
            <w:webHidden/>
          </w:rPr>
          <w:fldChar w:fldCharType="end"/>
        </w:r>
      </w:hyperlink>
    </w:p>
    <w:p w14:paraId="2498C4B0" w14:textId="21B7812B"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3" w:history="1">
        <w:r w:rsidR="00FD62BF" w:rsidRPr="00F916BC">
          <w:rPr>
            <w:rStyle w:val="Hyperlink"/>
            <w:noProof/>
          </w:rPr>
          <w:t>Hình 1.3 Quy trình thẩm định chữ ký số RSA</w:t>
        </w:r>
        <w:r w:rsidR="00FD62BF">
          <w:rPr>
            <w:noProof/>
            <w:webHidden/>
          </w:rPr>
          <w:tab/>
        </w:r>
        <w:r w:rsidR="00FD62BF">
          <w:rPr>
            <w:noProof/>
            <w:webHidden/>
          </w:rPr>
          <w:fldChar w:fldCharType="begin"/>
        </w:r>
        <w:r w:rsidR="00FD62BF">
          <w:rPr>
            <w:noProof/>
            <w:webHidden/>
          </w:rPr>
          <w:instrText xml:space="preserve"> PAGEREF _Toc123056203 \h </w:instrText>
        </w:r>
        <w:r w:rsidR="00FD62BF">
          <w:rPr>
            <w:noProof/>
            <w:webHidden/>
          </w:rPr>
        </w:r>
        <w:r w:rsidR="00FD62BF">
          <w:rPr>
            <w:noProof/>
            <w:webHidden/>
          </w:rPr>
          <w:fldChar w:fldCharType="separate"/>
        </w:r>
        <w:r w:rsidR="00FD62BF">
          <w:rPr>
            <w:noProof/>
            <w:webHidden/>
          </w:rPr>
          <w:t>5</w:t>
        </w:r>
        <w:r w:rsidR="00FD62BF">
          <w:rPr>
            <w:noProof/>
            <w:webHidden/>
          </w:rPr>
          <w:fldChar w:fldCharType="end"/>
        </w:r>
      </w:hyperlink>
    </w:p>
    <w:p w14:paraId="13BE5BB9" w14:textId="3E19BBA3"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4" w:history="1">
        <w:r w:rsidR="00FD62BF" w:rsidRPr="00F916BC">
          <w:rPr>
            <w:rStyle w:val="Hyperlink"/>
            <w:noProof/>
          </w:rPr>
          <w:t>Hình 1.4 Số lượng chứng thư số đang hoạt động theo từng CA công cộng tính đến 31/12/2022 Nguồn: (Trung tâm Chứng thực điện tử quốc gia - Bộ Thông tin và Truyền thông, 2021)</w:t>
        </w:r>
        <w:r w:rsidR="00FD62BF">
          <w:rPr>
            <w:noProof/>
            <w:webHidden/>
          </w:rPr>
          <w:tab/>
        </w:r>
        <w:r w:rsidR="00FD62BF">
          <w:rPr>
            <w:noProof/>
            <w:webHidden/>
          </w:rPr>
          <w:fldChar w:fldCharType="begin"/>
        </w:r>
        <w:r w:rsidR="00FD62BF">
          <w:rPr>
            <w:noProof/>
            <w:webHidden/>
          </w:rPr>
          <w:instrText xml:space="preserve"> PAGEREF _Toc123056204 \h </w:instrText>
        </w:r>
        <w:r w:rsidR="00FD62BF">
          <w:rPr>
            <w:noProof/>
            <w:webHidden/>
          </w:rPr>
        </w:r>
        <w:r w:rsidR="00FD62BF">
          <w:rPr>
            <w:noProof/>
            <w:webHidden/>
          </w:rPr>
          <w:fldChar w:fldCharType="separate"/>
        </w:r>
        <w:r w:rsidR="00FD62BF">
          <w:rPr>
            <w:noProof/>
            <w:webHidden/>
          </w:rPr>
          <w:t>6</w:t>
        </w:r>
        <w:r w:rsidR="00FD62BF">
          <w:rPr>
            <w:noProof/>
            <w:webHidden/>
          </w:rPr>
          <w:fldChar w:fldCharType="end"/>
        </w:r>
      </w:hyperlink>
    </w:p>
    <w:p w14:paraId="08D17C23" w14:textId="4FDD9986"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5" w:history="1">
        <w:r w:rsidR="00FD62BF" w:rsidRPr="00F916BC">
          <w:rPr>
            <w:rStyle w:val="Hyperlink"/>
            <w:noProof/>
          </w:rPr>
          <w:t>Hình 2.1 Mô tả quá trình tạo và kiểm tra chữ ký số</w:t>
        </w:r>
        <w:r w:rsidR="00FD62BF">
          <w:rPr>
            <w:noProof/>
            <w:webHidden/>
          </w:rPr>
          <w:tab/>
        </w:r>
        <w:r w:rsidR="00FD62BF">
          <w:rPr>
            <w:noProof/>
            <w:webHidden/>
          </w:rPr>
          <w:fldChar w:fldCharType="begin"/>
        </w:r>
        <w:r w:rsidR="00FD62BF">
          <w:rPr>
            <w:noProof/>
            <w:webHidden/>
          </w:rPr>
          <w:instrText xml:space="preserve"> PAGEREF _Toc123056205 \h </w:instrText>
        </w:r>
        <w:r w:rsidR="00FD62BF">
          <w:rPr>
            <w:noProof/>
            <w:webHidden/>
          </w:rPr>
        </w:r>
        <w:r w:rsidR="00FD62BF">
          <w:rPr>
            <w:noProof/>
            <w:webHidden/>
          </w:rPr>
          <w:fldChar w:fldCharType="separate"/>
        </w:r>
        <w:r w:rsidR="00FD62BF">
          <w:rPr>
            <w:noProof/>
            <w:webHidden/>
          </w:rPr>
          <w:t>18</w:t>
        </w:r>
        <w:r w:rsidR="00FD62BF">
          <w:rPr>
            <w:noProof/>
            <w:webHidden/>
          </w:rPr>
          <w:fldChar w:fldCharType="end"/>
        </w:r>
      </w:hyperlink>
    </w:p>
    <w:p w14:paraId="6793F978" w14:textId="33444AF1"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6" w:history="1">
        <w:r w:rsidR="00FD62BF" w:rsidRPr="00F916BC">
          <w:rPr>
            <w:rStyle w:val="Hyperlink"/>
            <w:noProof/>
          </w:rPr>
          <w:t>Hình 2.2 Mã hóa EMSA-PSS</w:t>
        </w:r>
        <w:r w:rsidR="00FD62BF">
          <w:rPr>
            <w:noProof/>
            <w:webHidden/>
          </w:rPr>
          <w:tab/>
        </w:r>
        <w:r w:rsidR="00FD62BF">
          <w:rPr>
            <w:noProof/>
            <w:webHidden/>
          </w:rPr>
          <w:fldChar w:fldCharType="begin"/>
        </w:r>
        <w:r w:rsidR="00FD62BF">
          <w:rPr>
            <w:noProof/>
            <w:webHidden/>
          </w:rPr>
          <w:instrText xml:space="preserve"> PAGEREF _Toc123056206 \h </w:instrText>
        </w:r>
        <w:r w:rsidR="00FD62BF">
          <w:rPr>
            <w:noProof/>
            <w:webHidden/>
          </w:rPr>
        </w:r>
        <w:r w:rsidR="00FD62BF">
          <w:rPr>
            <w:noProof/>
            <w:webHidden/>
          </w:rPr>
          <w:fldChar w:fldCharType="separate"/>
        </w:r>
        <w:r w:rsidR="00FD62BF">
          <w:rPr>
            <w:noProof/>
            <w:webHidden/>
          </w:rPr>
          <w:t>21</w:t>
        </w:r>
        <w:r w:rsidR="00FD62BF">
          <w:rPr>
            <w:noProof/>
            <w:webHidden/>
          </w:rPr>
          <w:fldChar w:fldCharType="end"/>
        </w:r>
      </w:hyperlink>
    </w:p>
    <w:p w14:paraId="32D6579F" w14:textId="7B29B413"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7" w:history="1">
        <w:r w:rsidR="00FD62BF" w:rsidRPr="00F916BC">
          <w:rPr>
            <w:rStyle w:val="Hyperlink"/>
            <w:noProof/>
          </w:rPr>
          <w:t>Hình 2.3 Kiểm tra EMSA-PSS</w:t>
        </w:r>
        <w:r w:rsidR="00FD62BF">
          <w:rPr>
            <w:noProof/>
            <w:webHidden/>
          </w:rPr>
          <w:tab/>
        </w:r>
        <w:r w:rsidR="00FD62BF">
          <w:rPr>
            <w:noProof/>
            <w:webHidden/>
          </w:rPr>
          <w:fldChar w:fldCharType="begin"/>
        </w:r>
        <w:r w:rsidR="00FD62BF">
          <w:rPr>
            <w:noProof/>
            <w:webHidden/>
          </w:rPr>
          <w:instrText xml:space="preserve"> PAGEREF _Toc123056207 \h </w:instrText>
        </w:r>
        <w:r w:rsidR="00FD62BF">
          <w:rPr>
            <w:noProof/>
            <w:webHidden/>
          </w:rPr>
        </w:r>
        <w:r w:rsidR="00FD62BF">
          <w:rPr>
            <w:noProof/>
            <w:webHidden/>
          </w:rPr>
          <w:fldChar w:fldCharType="separate"/>
        </w:r>
        <w:r w:rsidR="00FD62BF">
          <w:rPr>
            <w:noProof/>
            <w:webHidden/>
          </w:rPr>
          <w:t>23</w:t>
        </w:r>
        <w:r w:rsidR="00FD62BF">
          <w:rPr>
            <w:noProof/>
            <w:webHidden/>
          </w:rPr>
          <w:fldChar w:fldCharType="end"/>
        </w:r>
      </w:hyperlink>
    </w:p>
    <w:p w14:paraId="63EC3F3C" w14:textId="092E7375"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8" w:history="1">
        <w:r w:rsidR="00FD62BF" w:rsidRPr="00F916BC">
          <w:rPr>
            <w:rStyle w:val="Hyperlink"/>
            <w:noProof/>
          </w:rPr>
          <w:t>Hình 3.1 Số lượng tải xuống hàng ngày của gói RSA – Tổng thể</w:t>
        </w:r>
        <w:r w:rsidR="00FD62BF">
          <w:rPr>
            <w:noProof/>
            <w:webHidden/>
          </w:rPr>
          <w:tab/>
        </w:r>
        <w:r w:rsidR="00FD62BF">
          <w:rPr>
            <w:noProof/>
            <w:webHidden/>
          </w:rPr>
          <w:fldChar w:fldCharType="begin"/>
        </w:r>
        <w:r w:rsidR="00FD62BF">
          <w:rPr>
            <w:noProof/>
            <w:webHidden/>
          </w:rPr>
          <w:instrText xml:space="preserve"> PAGEREF _Toc123056208 \h </w:instrText>
        </w:r>
        <w:r w:rsidR="00FD62BF">
          <w:rPr>
            <w:noProof/>
            <w:webHidden/>
          </w:rPr>
        </w:r>
        <w:r w:rsidR="00FD62BF">
          <w:rPr>
            <w:noProof/>
            <w:webHidden/>
          </w:rPr>
          <w:fldChar w:fldCharType="separate"/>
        </w:r>
        <w:r w:rsidR="00FD62BF">
          <w:rPr>
            <w:noProof/>
            <w:webHidden/>
          </w:rPr>
          <w:t>33</w:t>
        </w:r>
        <w:r w:rsidR="00FD62BF">
          <w:rPr>
            <w:noProof/>
            <w:webHidden/>
          </w:rPr>
          <w:fldChar w:fldCharType="end"/>
        </w:r>
      </w:hyperlink>
    </w:p>
    <w:p w14:paraId="7942BDC8" w14:textId="36AC14D8"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09" w:history="1">
        <w:r w:rsidR="00FD62BF" w:rsidRPr="00F916BC">
          <w:rPr>
            <w:rStyle w:val="Hyperlink"/>
            <w:noProof/>
          </w:rPr>
          <w:t>Hình 3.2 Code giao diện form tạo khóa</w:t>
        </w:r>
        <w:r w:rsidR="00FD62BF">
          <w:rPr>
            <w:noProof/>
            <w:webHidden/>
          </w:rPr>
          <w:tab/>
        </w:r>
        <w:r w:rsidR="00FD62BF">
          <w:rPr>
            <w:noProof/>
            <w:webHidden/>
          </w:rPr>
          <w:fldChar w:fldCharType="begin"/>
        </w:r>
        <w:r w:rsidR="00FD62BF">
          <w:rPr>
            <w:noProof/>
            <w:webHidden/>
          </w:rPr>
          <w:instrText xml:space="preserve"> PAGEREF _Toc123056209 \h </w:instrText>
        </w:r>
        <w:r w:rsidR="00FD62BF">
          <w:rPr>
            <w:noProof/>
            <w:webHidden/>
          </w:rPr>
        </w:r>
        <w:r w:rsidR="00FD62BF">
          <w:rPr>
            <w:noProof/>
            <w:webHidden/>
          </w:rPr>
          <w:fldChar w:fldCharType="separate"/>
        </w:r>
        <w:r w:rsidR="00FD62BF">
          <w:rPr>
            <w:noProof/>
            <w:webHidden/>
          </w:rPr>
          <w:t>36</w:t>
        </w:r>
        <w:r w:rsidR="00FD62BF">
          <w:rPr>
            <w:noProof/>
            <w:webHidden/>
          </w:rPr>
          <w:fldChar w:fldCharType="end"/>
        </w:r>
      </w:hyperlink>
    </w:p>
    <w:p w14:paraId="10778B75" w14:textId="31D675B0"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0" w:history="1">
        <w:r w:rsidR="00FD62BF" w:rsidRPr="00F916BC">
          <w:rPr>
            <w:rStyle w:val="Hyperlink"/>
            <w:noProof/>
          </w:rPr>
          <w:t>Hình 3.3 Code giao diện form tạo chữ ký số</w:t>
        </w:r>
        <w:r w:rsidR="00FD62BF">
          <w:rPr>
            <w:noProof/>
            <w:webHidden/>
          </w:rPr>
          <w:tab/>
        </w:r>
        <w:r w:rsidR="00FD62BF">
          <w:rPr>
            <w:noProof/>
            <w:webHidden/>
          </w:rPr>
          <w:fldChar w:fldCharType="begin"/>
        </w:r>
        <w:r w:rsidR="00FD62BF">
          <w:rPr>
            <w:noProof/>
            <w:webHidden/>
          </w:rPr>
          <w:instrText xml:space="preserve"> PAGEREF _Toc123056210 \h </w:instrText>
        </w:r>
        <w:r w:rsidR="00FD62BF">
          <w:rPr>
            <w:noProof/>
            <w:webHidden/>
          </w:rPr>
        </w:r>
        <w:r w:rsidR="00FD62BF">
          <w:rPr>
            <w:noProof/>
            <w:webHidden/>
          </w:rPr>
          <w:fldChar w:fldCharType="separate"/>
        </w:r>
        <w:r w:rsidR="00FD62BF">
          <w:rPr>
            <w:noProof/>
            <w:webHidden/>
          </w:rPr>
          <w:t>37</w:t>
        </w:r>
        <w:r w:rsidR="00FD62BF">
          <w:rPr>
            <w:noProof/>
            <w:webHidden/>
          </w:rPr>
          <w:fldChar w:fldCharType="end"/>
        </w:r>
      </w:hyperlink>
    </w:p>
    <w:p w14:paraId="552DCD43" w14:textId="0820B786"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1" w:history="1">
        <w:r w:rsidR="00FD62BF" w:rsidRPr="00F916BC">
          <w:rPr>
            <w:rStyle w:val="Hyperlink"/>
            <w:noProof/>
          </w:rPr>
          <w:t>Hình 3.4 Code giao diện form xác minh chữ ký số</w:t>
        </w:r>
        <w:r w:rsidR="00FD62BF">
          <w:rPr>
            <w:noProof/>
            <w:webHidden/>
          </w:rPr>
          <w:tab/>
        </w:r>
        <w:r w:rsidR="00FD62BF">
          <w:rPr>
            <w:noProof/>
            <w:webHidden/>
          </w:rPr>
          <w:fldChar w:fldCharType="begin"/>
        </w:r>
        <w:r w:rsidR="00FD62BF">
          <w:rPr>
            <w:noProof/>
            <w:webHidden/>
          </w:rPr>
          <w:instrText xml:space="preserve"> PAGEREF _Toc123056211 \h </w:instrText>
        </w:r>
        <w:r w:rsidR="00FD62BF">
          <w:rPr>
            <w:noProof/>
            <w:webHidden/>
          </w:rPr>
        </w:r>
        <w:r w:rsidR="00FD62BF">
          <w:rPr>
            <w:noProof/>
            <w:webHidden/>
          </w:rPr>
          <w:fldChar w:fldCharType="separate"/>
        </w:r>
        <w:r w:rsidR="00FD62BF">
          <w:rPr>
            <w:noProof/>
            <w:webHidden/>
          </w:rPr>
          <w:t>38</w:t>
        </w:r>
        <w:r w:rsidR="00FD62BF">
          <w:rPr>
            <w:noProof/>
            <w:webHidden/>
          </w:rPr>
          <w:fldChar w:fldCharType="end"/>
        </w:r>
      </w:hyperlink>
    </w:p>
    <w:p w14:paraId="5928614C" w14:textId="4EF14F49"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2" w:history="1">
        <w:r w:rsidR="00FD62BF" w:rsidRPr="00F916BC">
          <w:rPr>
            <w:rStyle w:val="Hyperlink"/>
            <w:noProof/>
          </w:rPr>
          <w:t>Hình 3.5 Code khởi tạo khóa công khai và khóa bí mật</w:t>
        </w:r>
        <w:r w:rsidR="00FD62BF">
          <w:rPr>
            <w:noProof/>
            <w:webHidden/>
          </w:rPr>
          <w:tab/>
        </w:r>
        <w:r w:rsidR="00FD62BF">
          <w:rPr>
            <w:noProof/>
            <w:webHidden/>
          </w:rPr>
          <w:fldChar w:fldCharType="begin"/>
        </w:r>
        <w:r w:rsidR="00FD62BF">
          <w:rPr>
            <w:noProof/>
            <w:webHidden/>
          </w:rPr>
          <w:instrText xml:space="preserve"> PAGEREF _Toc123056212 \h </w:instrText>
        </w:r>
        <w:r w:rsidR="00FD62BF">
          <w:rPr>
            <w:noProof/>
            <w:webHidden/>
          </w:rPr>
        </w:r>
        <w:r w:rsidR="00FD62BF">
          <w:rPr>
            <w:noProof/>
            <w:webHidden/>
          </w:rPr>
          <w:fldChar w:fldCharType="separate"/>
        </w:r>
        <w:r w:rsidR="00FD62BF">
          <w:rPr>
            <w:noProof/>
            <w:webHidden/>
          </w:rPr>
          <w:t>38</w:t>
        </w:r>
        <w:r w:rsidR="00FD62BF">
          <w:rPr>
            <w:noProof/>
            <w:webHidden/>
          </w:rPr>
          <w:fldChar w:fldCharType="end"/>
        </w:r>
      </w:hyperlink>
    </w:p>
    <w:p w14:paraId="7D299844" w14:textId="0C9C45DA"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3" w:history="1">
        <w:r w:rsidR="00FD62BF" w:rsidRPr="00F916BC">
          <w:rPr>
            <w:rStyle w:val="Hyperlink"/>
            <w:noProof/>
          </w:rPr>
          <w:t>Hình 3.6 Code lưu khóa được tạo</w:t>
        </w:r>
        <w:r w:rsidR="00FD62BF">
          <w:rPr>
            <w:noProof/>
            <w:webHidden/>
          </w:rPr>
          <w:tab/>
        </w:r>
        <w:r w:rsidR="00FD62BF">
          <w:rPr>
            <w:noProof/>
            <w:webHidden/>
          </w:rPr>
          <w:fldChar w:fldCharType="begin"/>
        </w:r>
        <w:r w:rsidR="00FD62BF">
          <w:rPr>
            <w:noProof/>
            <w:webHidden/>
          </w:rPr>
          <w:instrText xml:space="preserve"> PAGEREF _Toc123056213 \h </w:instrText>
        </w:r>
        <w:r w:rsidR="00FD62BF">
          <w:rPr>
            <w:noProof/>
            <w:webHidden/>
          </w:rPr>
        </w:r>
        <w:r w:rsidR="00FD62BF">
          <w:rPr>
            <w:noProof/>
            <w:webHidden/>
          </w:rPr>
          <w:fldChar w:fldCharType="separate"/>
        </w:r>
        <w:r w:rsidR="00FD62BF">
          <w:rPr>
            <w:noProof/>
            <w:webHidden/>
          </w:rPr>
          <w:t>39</w:t>
        </w:r>
        <w:r w:rsidR="00FD62BF">
          <w:rPr>
            <w:noProof/>
            <w:webHidden/>
          </w:rPr>
          <w:fldChar w:fldCharType="end"/>
        </w:r>
      </w:hyperlink>
    </w:p>
    <w:p w14:paraId="3FC36BFA" w14:textId="3C2CF6BD"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4" w:history="1">
        <w:r w:rsidR="00FD62BF" w:rsidRPr="00F916BC">
          <w:rPr>
            <w:rStyle w:val="Hyperlink"/>
            <w:noProof/>
          </w:rPr>
          <w:t>Hình 3.7 Lưu khóa công khai với định dạng .pem</w:t>
        </w:r>
        <w:r w:rsidR="00FD62BF">
          <w:rPr>
            <w:noProof/>
            <w:webHidden/>
          </w:rPr>
          <w:tab/>
        </w:r>
        <w:r w:rsidR="00FD62BF">
          <w:rPr>
            <w:noProof/>
            <w:webHidden/>
          </w:rPr>
          <w:fldChar w:fldCharType="begin"/>
        </w:r>
        <w:r w:rsidR="00FD62BF">
          <w:rPr>
            <w:noProof/>
            <w:webHidden/>
          </w:rPr>
          <w:instrText xml:space="preserve"> PAGEREF _Toc123056214 \h </w:instrText>
        </w:r>
        <w:r w:rsidR="00FD62BF">
          <w:rPr>
            <w:noProof/>
            <w:webHidden/>
          </w:rPr>
        </w:r>
        <w:r w:rsidR="00FD62BF">
          <w:rPr>
            <w:noProof/>
            <w:webHidden/>
          </w:rPr>
          <w:fldChar w:fldCharType="separate"/>
        </w:r>
        <w:r w:rsidR="00FD62BF">
          <w:rPr>
            <w:noProof/>
            <w:webHidden/>
          </w:rPr>
          <w:t>39</w:t>
        </w:r>
        <w:r w:rsidR="00FD62BF">
          <w:rPr>
            <w:noProof/>
            <w:webHidden/>
          </w:rPr>
          <w:fldChar w:fldCharType="end"/>
        </w:r>
      </w:hyperlink>
    </w:p>
    <w:p w14:paraId="471238A7" w14:textId="158009D5"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5" w:history="1">
        <w:r w:rsidR="00FD62BF" w:rsidRPr="00F916BC">
          <w:rPr>
            <w:rStyle w:val="Hyperlink"/>
            <w:noProof/>
          </w:rPr>
          <w:t>Hình 3.8 Lưu khóa bí mật với định dạng .pem</w:t>
        </w:r>
        <w:r w:rsidR="00FD62BF">
          <w:rPr>
            <w:noProof/>
            <w:webHidden/>
          </w:rPr>
          <w:tab/>
        </w:r>
        <w:r w:rsidR="00FD62BF">
          <w:rPr>
            <w:noProof/>
            <w:webHidden/>
          </w:rPr>
          <w:fldChar w:fldCharType="begin"/>
        </w:r>
        <w:r w:rsidR="00FD62BF">
          <w:rPr>
            <w:noProof/>
            <w:webHidden/>
          </w:rPr>
          <w:instrText xml:space="preserve"> PAGEREF _Toc123056215 \h </w:instrText>
        </w:r>
        <w:r w:rsidR="00FD62BF">
          <w:rPr>
            <w:noProof/>
            <w:webHidden/>
          </w:rPr>
        </w:r>
        <w:r w:rsidR="00FD62BF">
          <w:rPr>
            <w:noProof/>
            <w:webHidden/>
          </w:rPr>
          <w:fldChar w:fldCharType="separate"/>
        </w:r>
        <w:r w:rsidR="00FD62BF">
          <w:rPr>
            <w:noProof/>
            <w:webHidden/>
          </w:rPr>
          <w:t>40</w:t>
        </w:r>
        <w:r w:rsidR="00FD62BF">
          <w:rPr>
            <w:noProof/>
            <w:webHidden/>
          </w:rPr>
          <w:fldChar w:fldCharType="end"/>
        </w:r>
      </w:hyperlink>
    </w:p>
    <w:p w14:paraId="2114288D" w14:textId="753C28B3"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6" w:history="1">
        <w:r w:rsidR="00FD62BF" w:rsidRPr="00F916BC">
          <w:rPr>
            <w:rStyle w:val="Hyperlink"/>
            <w:noProof/>
          </w:rPr>
          <w:t>Hình 3.9 Code băm thông điệp đầu vào</w:t>
        </w:r>
        <w:r w:rsidR="00FD62BF">
          <w:rPr>
            <w:noProof/>
            <w:webHidden/>
          </w:rPr>
          <w:tab/>
        </w:r>
        <w:r w:rsidR="00FD62BF">
          <w:rPr>
            <w:noProof/>
            <w:webHidden/>
          </w:rPr>
          <w:fldChar w:fldCharType="begin"/>
        </w:r>
        <w:r w:rsidR="00FD62BF">
          <w:rPr>
            <w:noProof/>
            <w:webHidden/>
          </w:rPr>
          <w:instrText xml:space="preserve"> PAGEREF _Toc123056216 \h </w:instrText>
        </w:r>
        <w:r w:rsidR="00FD62BF">
          <w:rPr>
            <w:noProof/>
            <w:webHidden/>
          </w:rPr>
        </w:r>
        <w:r w:rsidR="00FD62BF">
          <w:rPr>
            <w:noProof/>
            <w:webHidden/>
          </w:rPr>
          <w:fldChar w:fldCharType="separate"/>
        </w:r>
        <w:r w:rsidR="00FD62BF">
          <w:rPr>
            <w:noProof/>
            <w:webHidden/>
          </w:rPr>
          <w:t>40</w:t>
        </w:r>
        <w:r w:rsidR="00FD62BF">
          <w:rPr>
            <w:noProof/>
            <w:webHidden/>
          </w:rPr>
          <w:fldChar w:fldCharType="end"/>
        </w:r>
      </w:hyperlink>
    </w:p>
    <w:p w14:paraId="1D646072" w14:textId="79378178"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7" w:history="1">
        <w:r w:rsidR="00FD62BF" w:rsidRPr="00F916BC">
          <w:rPr>
            <w:rStyle w:val="Hyperlink"/>
            <w:noProof/>
          </w:rPr>
          <w:t>Hình 3.10 Code tạo chữ ký số</w:t>
        </w:r>
        <w:r w:rsidR="00FD62BF">
          <w:rPr>
            <w:noProof/>
            <w:webHidden/>
          </w:rPr>
          <w:tab/>
        </w:r>
        <w:r w:rsidR="00FD62BF">
          <w:rPr>
            <w:noProof/>
            <w:webHidden/>
          </w:rPr>
          <w:fldChar w:fldCharType="begin"/>
        </w:r>
        <w:r w:rsidR="00FD62BF">
          <w:rPr>
            <w:noProof/>
            <w:webHidden/>
          </w:rPr>
          <w:instrText xml:space="preserve"> PAGEREF _Toc123056217 \h </w:instrText>
        </w:r>
        <w:r w:rsidR="00FD62BF">
          <w:rPr>
            <w:noProof/>
            <w:webHidden/>
          </w:rPr>
        </w:r>
        <w:r w:rsidR="00FD62BF">
          <w:rPr>
            <w:noProof/>
            <w:webHidden/>
          </w:rPr>
          <w:fldChar w:fldCharType="separate"/>
        </w:r>
        <w:r w:rsidR="00FD62BF">
          <w:rPr>
            <w:noProof/>
            <w:webHidden/>
          </w:rPr>
          <w:t>41</w:t>
        </w:r>
        <w:r w:rsidR="00FD62BF">
          <w:rPr>
            <w:noProof/>
            <w:webHidden/>
          </w:rPr>
          <w:fldChar w:fldCharType="end"/>
        </w:r>
      </w:hyperlink>
    </w:p>
    <w:p w14:paraId="2ED4CA3C" w14:textId="27992C76"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8" w:history="1">
        <w:r w:rsidR="00FD62BF" w:rsidRPr="00F916BC">
          <w:rPr>
            <w:rStyle w:val="Hyperlink"/>
            <w:noProof/>
          </w:rPr>
          <w:t>Hình 3.11 Code xác thực chữ ký số</w:t>
        </w:r>
        <w:r w:rsidR="00FD62BF">
          <w:rPr>
            <w:noProof/>
            <w:webHidden/>
          </w:rPr>
          <w:tab/>
        </w:r>
        <w:r w:rsidR="00FD62BF">
          <w:rPr>
            <w:noProof/>
            <w:webHidden/>
          </w:rPr>
          <w:fldChar w:fldCharType="begin"/>
        </w:r>
        <w:r w:rsidR="00FD62BF">
          <w:rPr>
            <w:noProof/>
            <w:webHidden/>
          </w:rPr>
          <w:instrText xml:space="preserve"> PAGEREF _Toc123056218 \h </w:instrText>
        </w:r>
        <w:r w:rsidR="00FD62BF">
          <w:rPr>
            <w:noProof/>
            <w:webHidden/>
          </w:rPr>
        </w:r>
        <w:r w:rsidR="00FD62BF">
          <w:rPr>
            <w:noProof/>
            <w:webHidden/>
          </w:rPr>
          <w:fldChar w:fldCharType="separate"/>
        </w:r>
        <w:r w:rsidR="00FD62BF">
          <w:rPr>
            <w:noProof/>
            <w:webHidden/>
          </w:rPr>
          <w:t>42</w:t>
        </w:r>
        <w:r w:rsidR="00FD62BF">
          <w:rPr>
            <w:noProof/>
            <w:webHidden/>
          </w:rPr>
          <w:fldChar w:fldCharType="end"/>
        </w:r>
      </w:hyperlink>
    </w:p>
    <w:p w14:paraId="345F2AF3" w14:textId="3BC88577"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19" w:history="1">
        <w:r w:rsidR="00FD62BF" w:rsidRPr="00F916BC">
          <w:rPr>
            <w:rStyle w:val="Hyperlink"/>
            <w:noProof/>
          </w:rPr>
          <w:t>Hình 3.12 Giao diện tạo khóa</w:t>
        </w:r>
        <w:r w:rsidR="00FD62BF">
          <w:rPr>
            <w:noProof/>
            <w:webHidden/>
          </w:rPr>
          <w:tab/>
        </w:r>
        <w:r w:rsidR="00FD62BF">
          <w:rPr>
            <w:noProof/>
            <w:webHidden/>
          </w:rPr>
          <w:fldChar w:fldCharType="begin"/>
        </w:r>
        <w:r w:rsidR="00FD62BF">
          <w:rPr>
            <w:noProof/>
            <w:webHidden/>
          </w:rPr>
          <w:instrText xml:space="preserve"> PAGEREF _Toc123056219 \h </w:instrText>
        </w:r>
        <w:r w:rsidR="00FD62BF">
          <w:rPr>
            <w:noProof/>
            <w:webHidden/>
          </w:rPr>
        </w:r>
        <w:r w:rsidR="00FD62BF">
          <w:rPr>
            <w:noProof/>
            <w:webHidden/>
          </w:rPr>
          <w:fldChar w:fldCharType="separate"/>
        </w:r>
        <w:r w:rsidR="00FD62BF">
          <w:rPr>
            <w:noProof/>
            <w:webHidden/>
          </w:rPr>
          <w:t>43</w:t>
        </w:r>
        <w:r w:rsidR="00FD62BF">
          <w:rPr>
            <w:noProof/>
            <w:webHidden/>
          </w:rPr>
          <w:fldChar w:fldCharType="end"/>
        </w:r>
      </w:hyperlink>
    </w:p>
    <w:p w14:paraId="41FF8D3C" w14:textId="194C6A8A"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0" w:history="1">
        <w:r w:rsidR="00FD62BF" w:rsidRPr="00F916BC">
          <w:rPr>
            <w:rStyle w:val="Hyperlink"/>
            <w:noProof/>
          </w:rPr>
          <w:t>Hình 3.13 Giao diện tạo chữ ký số</w:t>
        </w:r>
        <w:r w:rsidR="00FD62BF">
          <w:rPr>
            <w:noProof/>
            <w:webHidden/>
          </w:rPr>
          <w:tab/>
        </w:r>
        <w:r w:rsidR="00FD62BF">
          <w:rPr>
            <w:noProof/>
            <w:webHidden/>
          </w:rPr>
          <w:fldChar w:fldCharType="begin"/>
        </w:r>
        <w:r w:rsidR="00FD62BF">
          <w:rPr>
            <w:noProof/>
            <w:webHidden/>
          </w:rPr>
          <w:instrText xml:space="preserve"> PAGEREF _Toc123056220 \h </w:instrText>
        </w:r>
        <w:r w:rsidR="00FD62BF">
          <w:rPr>
            <w:noProof/>
            <w:webHidden/>
          </w:rPr>
        </w:r>
        <w:r w:rsidR="00FD62BF">
          <w:rPr>
            <w:noProof/>
            <w:webHidden/>
          </w:rPr>
          <w:fldChar w:fldCharType="separate"/>
        </w:r>
        <w:r w:rsidR="00FD62BF">
          <w:rPr>
            <w:noProof/>
            <w:webHidden/>
          </w:rPr>
          <w:t>44</w:t>
        </w:r>
        <w:r w:rsidR="00FD62BF">
          <w:rPr>
            <w:noProof/>
            <w:webHidden/>
          </w:rPr>
          <w:fldChar w:fldCharType="end"/>
        </w:r>
      </w:hyperlink>
    </w:p>
    <w:p w14:paraId="03DA124A" w14:textId="7034E221"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1" w:history="1">
        <w:r w:rsidR="00FD62BF" w:rsidRPr="00F916BC">
          <w:rPr>
            <w:rStyle w:val="Hyperlink"/>
            <w:noProof/>
          </w:rPr>
          <w:t>Hình 3.14 Giao diện xác minh chữ ký số khi chữ ký hợp lệ</w:t>
        </w:r>
        <w:r w:rsidR="00FD62BF">
          <w:rPr>
            <w:noProof/>
            <w:webHidden/>
          </w:rPr>
          <w:tab/>
        </w:r>
        <w:r w:rsidR="00FD62BF">
          <w:rPr>
            <w:noProof/>
            <w:webHidden/>
          </w:rPr>
          <w:fldChar w:fldCharType="begin"/>
        </w:r>
        <w:r w:rsidR="00FD62BF">
          <w:rPr>
            <w:noProof/>
            <w:webHidden/>
          </w:rPr>
          <w:instrText xml:space="preserve"> PAGEREF _Toc123056221 \h </w:instrText>
        </w:r>
        <w:r w:rsidR="00FD62BF">
          <w:rPr>
            <w:noProof/>
            <w:webHidden/>
          </w:rPr>
        </w:r>
        <w:r w:rsidR="00FD62BF">
          <w:rPr>
            <w:noProof/>
            <w:webHidden/>
          </w:rPr>
          <w:fldChar w:fldCharType="separate"/>
        </w:r>
        <w:r w:rsidR="00FD62BF">
          <w:rPr>
            <w:noProof/>
            <w:webHidden/>
          </w:rPr>
          <w:t>45</w:t>
        </w:r>
        <w:r w:rsidR="00FD62BF">
          <w:rPr>
            <w:noProof/>
            <w:webHidden/>
          </w:rPr>
          <w:fldChar w:fldCharType="end"/>
        </w:r>
      </w:hyperlink>
    </w:p>
    <w:p w14:paraId="5FFC4C0A" w14:textId="7FB56FFE"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2" w:history="1">
        <w:r w:rsidR="00FD62BF" w:rsidRPr="00F916BC">
          <w:rPr>
            <w:rStyle w:val="Hyperlink"/>
            <w:noProof/>
          </w:rPr>
          <w:t>Hình 3.15 Giao diện xác minh chữ ký số khi chữ ký không hợp lệ</w:t>
        </w:r>
        <w:r w:rsidR="00FD62BF">
          <w:rPr>
            <w:noProof/>
            <w:webHidden/>
          </w:rPr>
          <w:tab/>
        </w:r>
        <w:r w:rsidR="00FD62BF">
          <w:rPr>
            <w:noProof/>
            <w:webHidden/>
          </w:rPr>
          <w:fldChar w:fldCharType="begin"/>
        </w:r>
        <w:r w:rsidR="00FD62BF">
          <w:rPr>
            <w:noProof/>
            <w:webHidden/>
          </w:rPr>
          <w:instrText xml:space="preserve"> PAGEREF _Toc123056222 \h </w:instrText>
        </w:r>
        <w:r w:rsidR="00FD62BF">
          <w:rPr>
            <w:noProof/>
            <w:webHidden/>
          </w:rPr>
        </w:r>
        <w:r w:rsidR="00FD62BF">
          <w:rPr>
            <w:noProof/>
            <w:webHidden/>
          </w:rPr>
          <w:fldChar w:fldCharType="separate"/>
        </w:r>
        <w:r w:rsidR="00FD62BF">
          <w:rPr>
            <w:noProof/>
            <w:webHidden/>
          </w:rPr>
          <w:t>45</w:t>
        </w:r>
        <w:r w:rsidR="00FD62BF">
          <w:rPr>
            <w:noProof/>
            <w:webHidden/>
          </w:rPr>
          <w:fldChar w:fldCharType="end"/>
        </w:r>
      </w:hyperlink>
    </w:p>
    <w:p w14:paraId="0C4E9F23" w14:textId="455ACFBF" w:rsidR="00F21BBD" w:rsidRDefault="008B1414" w:rsidP="003156F5">
      <w:r>
        <w:fldChar w:fldCharType="end"/>
      </w:r>
    </w:p>
    <w:p w14:paraId="3F3BCBF8" w14:textId="77777777" w:rsidR="008B1414" w:rsidRDefault="008B1414">
      <w:pPr>
        <w:spacing w:before="0" w:after="160" w:line="259" w:lineRule="auto"/>
        <w:contextualSpacing w:val="0"/>
        <w:jc w:val="left"/>
        <w:rPr>
          <w:b/>
          <w:noProof/>
          <w:sz w:val="32"/>
          <w:szCs w:val="36"/>
        </w:rPr>
      </w:pPr>
      <w:r>
        <w:br w:type="page"/>
      </w:r>
    </w:p>
    <w:p w14:paraId="740CC328" w14:textId="77777777" w:rsidR="00F21BBD" w:rsidRDefault="00F21BBD" w:rsidP="00F21BBD">
      <w:pPr>
        <w:pStyle w:val="newHeading1"/>
      </w:pPr>
      <w:bookmarkStart w:id="10" w:name="_Toc123074250"/>
      <w:r>
        <w:lastRenderedPageBreak/>
        <w:t>DANH MỤC BẢ</w:t>
      </w:r>
      <w:bookmarkStart w:id="11" w:name="_GoBack"/>
      <w:bookmarkEnd w:id="11"/>
      <w:r>
        <w:t>NG BIỂU</w:t>
      </w:r>
      <w:bookmarkEnd w:id="10"/>
    </w:p>
    <w:p w14:paraId="2AEC51E8" w14:textId="3E2F3A6D" w:rsidR="00FD62BF" w:rsidRDefault="008B1414">
      <w:pPr>
        <w:pStyle w:val="TableofFigures"/>
        <w:tabs>
          <w:tab w:val="right" w:leader="dot" w:pos="9061"/>
        </w:tabs>
        <w:rPr>
          <w:rFonts w:asciiTheme="minorHAnsi" w:eastAsiaTheme="minorEastAsia" w:hAnsiTheme="minorHAnsi" w:cstheme="minorBidi"/>
          <w:noProof/>
          <w:sz w:val="22"/>
          <w:lang w:val="en-GB" w:eastAsia="en-GB"/>
        </w:rPr>
      </w:pPr>
      <w:r>
        <w:fldChar w:fldCharType="begin"/>
      </w:r>
      <w:r>
        <w:instrText xml:space="preserve"> TOC \h \z \c "Bảng" </w:instrText>
      </w:r>
      <w:r>
        <w:fldChar w:fldCharType="separate"/>
      </w:r>
      <w:hyperlink w:anchor="_Toc123056223" w:history="1">
        <w:r w:rsidR="00FD62BF" w:rsidRPr="005921D9">
          <w:rPr>
            <w:rStyle w:val="Hyperlink"/>
            <w:noProof/>
          </w:rPr>
          <w:t>Bảng 1.1 Danh sách 5 Bộ, cơ quan ngang Bộ, cơ quan thuộc Chính phủ có số lượng chứng thư số đang hoạt động nhiều nhất năm 2020 (Nguồn: Ban Cơ yếu Chính phủ)</w:t>
        </w:r>
        <w:r w:rsidR="00FD62BF">
          <w:rPr>
            <w:noProof/>
            <w:webHidden/>
          </w:rPr>
          <w:tab/>
        </w:r>
        <w:r w:rsidR="00FD62BF">
          <w:rPr>
            <w:noProof/>
            <w:webHidden/>
          </w:rPr>
          <w:fldChar w:fldCharType="begin"/>
        </w:r>
        <w:r w:rsidR="00FD62BF">
          <w:rPr>
            <w:noProof/>
            <w:webHidden/>
          </w:rPr>
          <w:instrText xml:space="preserve"> PAGEREF _Toc123056223 \h </w:instrText>
        </w:r>
        <w:r w:rsidR="00FD62BF">
          <w:rPr>
            <w:noProof/>
            <w:webHidden/>
          </w:rPr>
        </w:r>
        <w:r w:rsidR="00FD62BF">
          <w:rPr>
            <w:noProof/>
            <w:webHidden/>
          </w:rPr>
          <w:fldChar w:fldCharType="separate"/>
        </w:r>
        <w:r w:rsidR="00F707EB">
          <w:rPr>
            <w:noProof/>
            <w:webHidden/>
          </w:rPr>
          <w:t>7</w:t>
        </w:r>
        <w:r w:rsidR="00FD62BF">
          <w:rPr>
            <w:noProof/>
            <w:webHidden/>
          </w:rPr>
          <w:fldChar w:fldCharType="end"/>
        </w:r>
      </w:hyperlink>
    </w:p>
    <w:p w14:paraId="470EEA14" w14:textId="210E297F"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4" w:history="1">
        <w:r w:rsidR="00FD62BF" w:rsidRPr="005921D9">
          <w:rPr>
            <w:rStyle w:val="Hyperlink"/>
            <w:noProof/>
          </w:rPr>
          <w:t>Bảng 1.2 Đối tượng, phạm vi sử dụng chữ ký số trong các Bộ, cơ quan ngang Bộ, cơ quan thuộc Chính Phủ tính đến 31/12/2020 (Nguồn NEAC)</w:t>
        </w:r>
        <w:r w:rsidR="00FD62BF">
          <w:rPr>
            <w:noProof/>
            <w:webHidden/>
          </w:rPr>
          <w:tab/>
        </w:r>
        <w:r w:rsidR="00FD62BF">
          <w:rPr>
            <w:noProof/>
            <w:webHidden/>
          </w:rPr>
          <w:fldChar w:fldCharType="begin"/>
        </w:r>
        <w:r w:rsidR="00FD62BF">
          <w:rPr>
            <w:noProof/>
            <w:webHidden/>
          </w:rPr>
          <w:instrText xml:space="preserve"> PAGEREF _Toc123056224 \h </w:instrText>
        </w:r>
        <w:r w:rsidR="00FD62BF">
          <w:rPr>
            <w:noProof/>
            <w:webHidden/>
          </w:rPr>
        </w:r>
        <w:r w:rsidR="00FD62BF">
          <w:rPr>
            <w:noProof/>
            <w:webHidden/>
          </w:rPr>
          <w:fldChar w:fldCharType="separate"/>
        </w:r>
        <w:r w:rsidR="00F707EB">
          <w:rPr>
            <w:noProof/>
            <w:webHidden/>
          </w:rPr>
          <w:t>8</w:t>
        </w:r>
        <w:r w:rsidR="00FD62BF">
          <w:rPr>
            <w:noProof/>
            <w:webHidden/>
          </w:rPr>
          <w:fldChar w:fldCharType="end"/>
        </w:r>
      </w:hyperlink>
    </w:p>
    <w:p w14:paraId="2236CEF8" w14:textId="402CBE88"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5" w:history="1">
        <w:r w:rsidR="00FD62BF" w:rsidRPr="005921D9">
          <w:rPr>
            <w:rStyle w:val="Hyperlink"/>
            <w:noProof/>
          </w:rPr>
          <w:t>Bảng 2.1 Các ký hiệu</w:t>
        </w:r>
        <w:r w:rsidR="00FD62BF">
          <w:rPr>
            <w:noProof/>
            <w:webHidden/>
          </w:rPr>
          <w:tab/>
        </w:r>
        <w:r w:rsidR="00FD62BF">
          <w:rPr>
            <w:noProof/>
            <w:webHidden/>
          </w:rPr>
          <w:fldChar w:fldCharType="begin"/>
        </w:r>
        <w:r w:rsidR="00FD62BF">
          <w:rPr>
            <w:noProof/>
            <w:webHidden/>
          </w:rPr>
          <w:instrText xml:space="preserve"> PAGEREF _Toc123056225 \h </w:instrText>
        </w:r>
        <w:r w:rsidR="00FD62BF">
          <w:rPr>
            <w:noProof/>
            <w:webHidden/>
          </w:rPr>
        </w:r>
        <w:r w:rsidR="00FD62BF">
          <w:rPr>
            <w:noProof/>
            <w:webHidden/>
          </w:rPr>
          <w:fldChar w:fldCharType="separate"/>
        </w:r>
        <w:r w:rsidR="00F707EB">
          <w:rPr>
            <w:noProof/>
            <w:webHidden/>
          </w:rPr>
          <w:t>15</w:t>
        </w:r>
        <w:r w:rsidR="00FD62BF">
          <w:rPr>
            <w:noProof/>
            <w:webHidden/>
          </w:rPr>
          <w:fldChar w:fldCharType="end"/>
        </w:r>
      </w:hyperlink>
    </w:p>
    <w:p w14:paraId="2BAEC16F" w14:textId="6D89D840"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6" w:history="1">
        <w:r w:rsidR="00FD62BF" w:rsidRPr="005921D9">
          <w:rPr>
            <w:rStyle w:val="Hyperlink"/>
            <w:noProof/>
          </w:rPr>
          <w:t>Bảng 2.2 Quy định kỹ thuật</w:t>
        </w:r>
        <w:r w:rsidR="00FD62BF">
          <w:rPr>
            <w:noProof/>
            <w:webHidden/>
          </w:rPr>
          <w:tab/>
        </w:r>
        <w:r w:rsidR="00FD62BF">
          <w:rPr>
            <w:noProof/>
            <w:webHidden/>
          </w:rPr>
          <w:fldChar w:fldCharType="begin"/>
        </w:r>
        <w:r w:rsidR="00FD62BF">
          <w:rPr>
            <w:noProof/>
            <w:webHidden/>
          </w:rPr>
          <w:instrText xml:space="preserve"> PAGEREF _Toc123056226 \h </w:instrText>
        </w:r>
        <w:r w:rsidR="00FD62BF">
          <w:rPr>
            <w:noProof/>
            <w:webHidden/>
          </w:rPr>
        </w:r>
        <w:r w:rsidR="00FD62BF">
          <w:rPr>
            <w:noProof/>
            <w:webHidden/>
          </w:rPr>
          <w:fldChar w:fldCharType="separate"/>
        </w:r>
        <w:r w:rsidR="00F707EB">
          <w:rPr>
            <w:noProof/>
            <w:webHidden/>
          </w:rPr>
          <w:t>16</w:t>
        </w:r>
        <w:r w:rsidR="00FD62BF">
          <w:rPr>
            <w:noProof/>
            <w:webHidden/>
          </w:rPr>
          <w:fldChar w:fldCharType="end"/>
        </w:r>
      </w:hyperlink>
    </w:p>
    <w:p w14:paraId="6A3F81C9" w14:textId="1BE92B2C"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7" w:history="1">
        <w:r w:rsidR="00FD62BF" w:rsidRPr="005921D9">
          <w:rPr>
            <w:rStyle w:val="Hyperlink"/>
            <w:noProof/>
          </w:rPr>
          <w:t>Bảng 2.3 So sánh chữ ký số RSA trong lý thuyết và tiêu chuẩn</w:t>
        </w:r>
        <w:r w:rsidR="00FD62BF">
          <w:rPr>
            <w:noProof/>
            <w:webHidden/>
          </w:rPr>
          <w:tab/>
        </w:r>
        <w:r w:rsidR="00FD62BF">
          <w:rPr>
            <w:noProof/>
            <w:webHidden/>
          </w:rPr>
          <w:fldChar w:fldCharType="begin"/>
        </w:r>
        <w:r w:rsidR="00FD62BF">
          <w:rPr>
            <w:noProof/>
            <w:webHidden/>
          </w:rPr>
          <w:instrText xml:space="preserve"> PAGEREF _Toc123056227 \h </w:instrText>
        </w:r>
        <w:r w:rsidR="00FD62BF">
          <w:rPr>
            <w:noProof/>
            <w:webHidden/>
          </w:rPr>
        </w:r>
        <w:r w:rsidR="00FD62BF">
          <w:rPr>
            <w:noProof/>
            <w:webHidden/>
          </w:rPr>
          <w:fldChar w:fldCharType="separate"/>
        </w:r>
        <w:r w:rsidR="00F707EB">
          <w:rPr>
            <w:noProof/>
            <w:webHidden/>
          </w:rPr>
          <w:t>31</w:t>
        </w:r>
        <w:r w:rsidR="00FD62BF">
          <w:rPr>
            <w:noProof/>
            <w:webHidden/>
          </w:rPr>
          <w:fldChar w:fldCharType="end"/>
        </w:r>
      </w:hyperlink>
    </w:p>
    <w:p w14:paraId="2162DA48" w14:textId="190CF6F3"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8" w:history="1">
        <w:r w:rsidR="00FD62BF" w:rsidRPr="005921D9">
          <w:rPr>
            <w:rStyle w:val="Hyperlink"/>
            <w:noProof/>
          </w:rPr>
          <w:t>Bảng 3.1 Dữ liệu thử nghiệm</w:t>
        </w:r>
        <w:r w:rsidR="00FD62BF">
          <w:rPr>
            <w:noProof/>
            <w:webHidden/>
          </w:rPr>
          <w:tab/>
        </w:r>
        <w:r w:rsidR="00FD62BF">
          <w:rPr>
            <w:noProof/>
            <w:webHidden/>
          </w:rPr>
          <w:fldChar w:fldCharType="begin"/>
        </w:r>
        <w:r w:rsidR="00FD62BF">
          <w:rPr>
            <w:noProof/>
            <w:webHidden/>
          </w:rPr>
          <w:instrText xml:space="preserve"> PAGEREF _Toc123056228 \h </w:instrText>
        </w:r>
        <w:r w:rsidR="00FD62BF">
          <w:rPr>
            <w:noProof/>
            <w:webHidden/>
          </w:rPr>
        </w:r>
        <w:r w:rsidR="00FD62BF">
          <w:rPr>
            <w:noProof/>
            <w:webHidden/>
          </w:rPr>
          <w:fldChar w:fldCharType="separate"/>
        </w:r>
        <w:r w:rsidR="00F707EB">
          <w:rPr>
            <w:noProof/>
            <w:webHidden/>
          </w:rPr>
          <w:t>35</w:t>
        </w:r>
        <w:r w:rsidR="00FD62BF">
          <w:rPr>
            <w:noProof/>
            <w:webHidden/>
          </w:rPr>
          <w:fldChar w:fldCharType="end"/>
        </w:r>
      </w:hyperlink>
    </w:p>
    <w:p w14:paraId="685CC2F6" w14:textId="45FE6C48" w:rsidR="00FD62BF" w:rsidRDefault="00A027C5">
      <w:pPr>
        <w:pStyle w:val="TableofFigures"/>
        <w:tabs>
          <w:tab w:val="right" w:leader="dot" w:pos="9061"/>
        </w:tabs>
        <w:rPr>
          <w:rFonts w:asciiTheme="minorHAnsi" w:eastAsiaTheme="minorEastAsia" w:hAnsiTheme="minorHAnsi" w:cstheme="minorBidi"/>
          <w:noProof/>
          <w:sz w:val="22"/>
          <w:lang w:val="en-GB" w:eastAsia="en-GB"/>
        </w:rPr>
      </w:pPr>
      <w:hyperlink w:anchor="_Toc123056229" w:history="1">
        <w:r w:rsidR="00FD62BF" w:rsidRPr="005921D9">
          <w:rPr>
            <w:rStyle w:val="Hyperlink"/>
            <w:noProof/>
          </w:rPr>
          <w:t>Bảng 3.2 Mô tả các tập tin để xây dựng chương trình</w:t>
        </w:r>
        <w:r w:rsidR="00FD62BF">
          <w:rPr>
            <w:noProof/>
            <w:webHidden/>
          </w:rPr>
          <w:tab/>
        </w:r>
        <w:r w:rsidR="00FD62BF">
          <w:rPr>
            <w:noProof/>
            <w:webHidden/>
          </w:rPr>
          <w:fldChar w:fldCharType="begin"/>
        </w:r>
        <w:r w:rsidR="00FD62BF">
          <w:rPr>
            <w:noProof/>
            <w:webHidden/>
          </w:rPr>
          <w:instrText xml:space="preserve"> PAGEREF _Toc123056229 \h </w:instrText>
        </w:r>
        <w:r w:rsidR="00FD62BF">
          <w:rPr>
            <w:noProof/>
            <w:webHidden/>
          </w:rPr>
        </w:r>
        <w:r w:rsidR="00FD62BF">
          <w:rPr>
            <w:noProof/>
            <w:webHidden/>
          </w:rPr>
          <w:fldChar w:fldCharType="separate"/>
        </w:r>
        <w:r w:rsidR="00F707EB">
          <w:rPr>
            <w:noProof/>
            <w:webHidden/>
          </w:rPr>
          <w:t>35</w:t>
        </w:r>
        <w:r w:rsidR="00FD62BF">
          <w:rPr>
            <w:noProof/>
            <w:webHidden/>
          </w:rPr>
          <w:fldChar w:fldCharType="end"/>
        </w:r>
      </w:hyperlink>
    </w:p>
    <w:p w14:paraId="19BB13FA" w14:textId="0B111F59" w:rsidR="00161C22" w:rsidRDefault="008B1414" w:rsidP="00161C22">
      <w:pPr>
        <w:sectPr w:rsidR="00161C22" w:rsidSect="00527CC3">
          <w:headerReference w:type="default" r:id="rId11"/>
          <w:type w:val="continuous"/>
          <w:pgSz w:w="11906" w:h="16838"/>
          <w:pgMar w:top="1134" w:right="1134" w:bottom="1134" w:left="1701" w:header="708" w:footer="708" w:gutter="0"/>
          <w:pgNumType w:fmt="lowerRoman" w:start="1"/>
          <w:cols w:space="708"/>
          <w:docGrid w:linePitch="360"/>
        </w:sectPr>
      </w:pPr>
      <w:r>
        <w:fldChar w:fldCharType="end"/>
      </w:r>
    </w:p>
    <w:p w14:paraId="65530DA0" w14:textId="38AE81EC" w:rsidR="00F21BBD" w:rsidRDefault="00F21BBD" w:rsidP="00161C22">
      <w:pPr>
        <w:pStyle w:val="newHeading1"/>
      </w:pPr>
      <w:bookmarkStart w:id="12" w:name="_Toc123074251"/>
      <w:r>
        <w:lastRenderedPageBreak/>
        <w:t>LỜI MỞ ĐẦU</w:t>
      </w:r>
      <w:bookmarkEnd w:id="12"/>
    </w:p>
    <w:p w14:paraId="3E3E8EB0" w14:textId="77777777" w:rsidR="00565CA0" w:rsidRDefault="00565CA0" w:rsidP="00565CA0">
      <w:pPr>
        <w:pStyle w:val="Nidung-BodyText"/>
      </w:pPr>
      <w:r>
        <w:t xml:space="preserve">Ngày nay trong mọi hoạt động của con người thông tin đóng một vai trò quan trọng không thể thiếu. Xã hội càng phát triển nhu cầu trao đổi thông tin giữa các thành phần trong xã hội ngày càng lớn. Mạng máy tính ra đời đã mang lại cho con người rất nhiều lợi ích trong việc trao đổi và xử lý thông tin một cách nhanh chóng và chính xác. Chính từ những thuận lợi này đã đặt ra cho chúng ta một câu hỏi, liệu thông tin đi từ nơi gửi đến nơi nhận có đảm bảo tuyệt đối an toàn, ai có thể đảm bảm thông tin của ta không bị truy cập bất hợp pháp. Thông tin được lưu giữ, truyền dẫn, cùng sử dụng trên mạng lưới thông tin công cộng có thể bị nghe trộm, chiếm đoạt, xuyên tạc hoặc phá huỷ dẫn đến sự tổn thất không thể lường được. Đặc biệt là đối với những số liệu của hệ thống ngân hàng, hệ thống thương mại, cơ quan quản lý của chính phủ hoặc thuộc lĩnh vực quân sự được lưu giữ và truyền dẫn trên mạng. </w:t>
      </w:r>
    </w:p>
    <w:p w14:paraId="00F4DCD1" w14:textId="1DA7E914" w:rsidR="00F21BBD" w:rsidRDefault="00565CA0" w:rsidP="00565CA0">
      <w:pPr>
        <w:pStyle w:val="Nidung-BodyText"/>
      </w:pPr>
      <w:r>
        <w:t>Các phương thức tấn công thông qua mạng ngày càng tinh vi, phức tạp có thể dẫn đến mất mát thông tin, thậm chí có thể làm sụp đổ hoàn toàn hệ thống thông tin của tổ chức. Để giải quyết vấn đề bảo mật thông tin, một trong những ứng dụng quan trọng đã được ra đời, đó là chữ ký số. Với đặc điểm là đơn giản cho người sử dụng mà vẫn đảm bảo được tính bảo mật, kỹ thuật sử dụng chữ ký số là một trong những kỹ thuật được sử dụng phổ biến, đa dạng trong hầu hết các lĩnh vực, nhất là Tài chính, Ngân hàng. Vì lý do đó, nhóm đã quyết định nghiên cứu về “Chữ ký số</w:t>
      </w:r>
      <w:r w:rsidR="00F45CC0">
        <w:t xml:space="preserve"> RSA” và </w:t>
      </w:r>
      <w:r w:rsidR="00F45CC0" w:rsidRPr="00F45CC0">
        <w:t xml:space="preserve">chuẩn chữ ký số RSA (TCVN 7635:2007 về </w:t>
      </w:r>
      <w:r w:rsidR="00F45CC0">
        <w:t>K</w:t>
      </w:r>
      <w:r w:rsidR="00F45CC0" w:rsidRPr="00F45CC0">
        <w:t>ỹ thuật mậ</w:t>
      </w:r>
      <w:r w:rsidR="00F45CC0">
        <w:t>t mã - C</w:t>
      </w:r>
      <w:r w:rsidR="00F45CC0" w:rsidRPr="00F45CC0">
        <w:t>hữ ký số</w:t>
      </w:r>
      <w:r w:rsidR="00F45CC0">
        <w:t>).</w:t>
      </w:r>
      <w:r w:rsidR="00F21BBD">
        <w:br w:type="page"/>
      </w:r>
    </w:p>
    <w:p w14:paraId="4CC80076" w14:textId="2F2433E2" w:rsidR="00F21BBD" w:rsidRDefault="00216820" w:rsidP="00565CA0">
      <w:pPr>
        <w:pStyle w:val="Heading1"/>
      </w:pPr>
      <w:bookmarkStart w:id="13" w:name="_Toc123074252"/>
      <w:r>
        <w:lastRenderedPageBreak/>
        <w:t>TỔNG QUAN</w:t>
      </w:r>
      <w:r w:rsidR="00565CA0" w:rsidRPr="00565CA0">
        <w:t xml:space="preserve"> VỀ CHỮ KÝ SỐ RSA</w:t>
      </w:r>
      <w:bookmarkEnd w:id="13"/>
    </w:p>
    <w:p w14:paraId="2FC69419" w14:textId="77777777" w:rsidR="00F21BBD" w:rsidRDefault="00F700FB" w:rsidP="00565CA0">
      <w:pPr>
        <w:pStyle w:val="Heading2"/>
      </w:pPr>
      <w:bookmarkStart w:id="14" w:name="_Toc123074253"/>
      <w:r>
        <w:t>Khái n</w:t>
      </w:r>
      <w:r w:rsidR="00565CA0" w:rsidRPr="00565CA0">
        <w:t>iệm</w:t>
      </w:r>
      <w:bookmarkEnd w:id="14"/>
    </w:p>
    <w:p w14:paraId="702C513B" w14:textId="77777777" w:rsidR="00565CA0" w:rsidRDefault="00565CA0" w:rsidP="00565CA0">
      <w:pPr>
        <w:pStyle w:val="Nidung-BodyText"/>
      </w:pPr>
      <w:r>
        <w:t>Theo Khoản 6, Điều 3, Nghị định 130/2018/NĐ-CP quy định về Luật giao dịch điện tử về chữ ký số và Dịch vụ chứng thực chữ ký số:</w:t>
      </w:r>
    </w:p>
    <w:p w14:paraId="6F352F94" w14:textId="0C047A62" w:rsidR="00565CA0" w:rsidRPr="00543672" w:rsidRDefault="00565CA0" w:rsidP="00565CA0">
      <w:pPr>
        <w:pStyle w:val="Quote"/>
        <w:spacing w:before="120" w:after="120"/>
        <w:ind w:left="567" w:right="567"/>
        <w:jc w:val="both"/>
        <w:rPr>
          <w:color w:val="0D0D0D" w:themeColor="text1" w:themeTint="F2"/>
        </w:rPr>
      </w:pPr>
      <w:r w:rsidRPr="00543672">
        <w:rPr>
          <w:color w:val="0D0D0D" w:themeColor="text1" w:themeTint="F2"/>
        </w:rPr>
        <w:t>“Chữ ký số là một dạng chữ ký điện tử được tạo ra bằng sự biến đổi một thông điệp dữ liệu sử dụng hệ thống mật mã không đối xứng, theo đó, người có được thông điệp dữ liệu ban đầu và khóa công khai của người ký có thể xác định được chính xác.”</w:t>
      </w:r>
      <w:sdt>
        <w:sdtPr>
          <w:rPr>
            <w:color w:val="0D0D0D" w:themeColor="text1" w:themeTint="F2"/>
          </w:rPr>
          <w:id w:val="1424690381"/>
          <w:citation/>
        </w:sdtPr>
        <w:sdtContent>
          <w:r w:rsidR="00544905">
            <w:rPr>
              <w:color w:val="0D0D0D" w:themeColor="text1" w:themeTint="F2"/>
            </w:rPr>
            <w:fldChar w:fldCharType="begin"/>
          </w:r>
          <w:r w:rsidR="00544905">
            <w:rPr>
              <w:color w:val="0D0D0D" w:themeColor="text1" w:themeTint="F2"/>
            </w:rPr>
            <w:instrText xml:space="preserve"> CITATION Cục16 \l 1033 </w:instrText>
          </w:r>
          <w:r w:rsidR="00544905">
            <w:rPr>
              <w:color w:val="0D0D0D" w:themeColor="text1" w:themeTint="F2"/>
            </w:rPr>
            <w:fldChar w:fldCharType="separate"/>
          </w:r>
          <w:r w:rsidR="00FD62BF">
            <w:rPr>
              <w:noProof/>
              <w:color w:val="0D0D0D" w:themeColor="text1" w:themeTint="F2"/>
            </w:rPr>
            <w:t xml:space="preserve"> </w:t>
          </w:r>
          <w:r w:rsidR="00FD62BF" w:rsidRPr="00FD62BF">
            <w:rPr>
              <w:noProof/>
              <w:color w:val="0D0D0D" w:themeColor="text1" w:themeTint="F2"/>
            </w:rPr>
            <w:t>(Cục Quản lý mật mã dân sự và Kiểm định sản phẩm mật mã, 2016)</w:t>
          </w:r>
          <w:r w:rsidR="00544905">
            <w:rPr>
              <w:color w:val="0D0D0D" w:themeColor="text1" w:themeTint="F2"/>
            </w:rPr>
            <w:fldChar w:fldCharType="end"/>
          </w:r>
        </w:sdtContent>
      </w:sdt>
    </w:p>
    <w:p w14:paraId="666F3760" w14:textId="77777777" w:rsidR="00906ED4" w:rsidRDefault="00565CA0" w:rsidP="00565CA0">
      <w:pPr>
        <w:pStyle w:val="Nidung-BodyText"/>
      </w:pPr>
      <w:r>
        <w:t>Vậy có thể hiểu, chữ ký số RSA là loại chữ ký số sử dụng hệ mã hóa RSA để tăng độ an toàn và truyền đạt dữ liệu dạng số hóa bảo mật hơn.</w:t>
      </w:r>
    </w:p>
    <w:p w14:paraId="53AC4C65" w14:textId="77777777" w:rsidR="00A477FA" w:rsidRPr="009B0FEB" w:rsidRDefault="00A477FA" w:rsidP="0079051C">
      <w:pPr>
        <w:pStyle w:val="Hoath"/>
        <w:numPr>
          <w:ilvl w:val="0"/>
          <w:numId w:val="3"/>
        </w:numPr>
        <w:rPr>
          <w:lang w:val="vi-VN"/>
        </w:rPr>
      </w:pPr>
      <w:r w:rsidRPr="009B0FEB">
        <w:rPr>
          <w:lang w:val="vi-VN"/>
        </w:rPr>
        <w:t xml:space="preserve">Hệ mã hóa RSA: </w:t>
      </w:r>
    </w:p>
    <w:p w14:paraId="13FB9576" w14:textId="77777777" w:rsidR="00A477FA" w:rsidRPr="009B0FEB" w:rsidRDefault="00A477FA" w:rsidP="00A477FA">
      <w:pPr>
        <w:ind w:firstLine="720"/>
        <w:rPr>
          <w:szCs w:val="26"/>
          <w:lang w:val="vi-VN"/>
        </w:rPr>
      </w:pPr>
      <w:r w:rsidRPr="009B0FEB">
        <w:rPr>
          <w:szCs w:val="26"/>
          <w:lang w:val="vi-VN"/>
        </w:rPr>
        <w:t>Trong mật mã học, RSA là một thuật toán mật mã hóa khóa công khai. Đây là thuật toán đầu tiên phù hợp với việc tạo ra chữ ký điện tử đồng thời với việc mã hóa. Nó đánh dấu một sự tiến bộ vượt bậc của lĩnh vực mật mã học trong việc sử dụ</w:t>
      </w:r>
      <w:r>
        <w:rPr>
          <w:szCs w:val="26"/>
          <w:lang w:val="vi-VN"/>
        </w:rPr>
        <w:t xml:space="preserve">ng khóa công </w:t>
      </w:r>
      <w:r>
        <w:rPr>
          <w:szCs w:val="26"/>
        </w:rPr>
        <w:t>khai (public key)</w:t>
      </w:r>
      <w:r w:rsidRPr="009B0FEB">
        <w:rPr>
          <w:szCs w:val="26"/>
          <w:lang w:val="vi-VN"/>
        </w:rPr>
        <w:t xml:space="preserve">. </w:t>
      </w:r>
    </w:p>
    <w:p w14:paraId="35A19062" w14:textId="77777777" w:rsidR="00A477FA" w:rsidRPr="00543672" w:rsidRDefault="00A477FA" w:rsidP="0079051C">
      <w:pPr>
        <w:pStyle w:val="Hoath"/>
        <w:numPr>
          <w:ilvl w:val="0"/>
          <w:numId w:val="4"/>
        </w:numPr>
        <w:rPr>
          <w:lang w:val="vi-VN"/>
        </w:rPr>
      </w:pPr>
      <w:r w:rsidRPr="00543672">
        <w:rPr>
          <w:lang w:val="vi-VN"/>
        </w:rPr>
        <w:t xml:space="preserve">Hàm băm (Hash Funtion): </w:t>
      </w:r>
    </w:p>
    <w:p w14:paraId="122CC224" w14:textId="77777777" w:rsidR="00A477FA" w:rsidRPr="009B0FEB" w:rsidRDefault="00A477FA" w:rsidP="00543672">
      <w:pPr>
        <w:pStyle w:val="Nidung-BodyText"/>
        <w:rPr>
          <w:lang w:val="vi-VN"/>
        </w:rPr>
      </w:pPr>
      <w:r w:rsidRPr="009B0FEB">
        <w:rPr>
          <w:lang w:val="vi-VN"/>
        </w:rPr>
        <w:t>Là hàm toán học chuyẻn đổi thông đi</w:t>
      </w:r>
      <w:r w:rsidR="00F700FB">
        <w:t>ệ</w:t>
      </w:r>
      <w:r w:rsidR="00F700FB">
        <w:rPr>
          <w:lang w:val="vi-VN"/>
        </w:rPr>
        <w:t>p (</w:t>
      </w:r>
      <w:r w:rsidRPr="009B0FEB">
        <w:rPr>
          <w:lang w:val="vi-VN"/>
        </w:rPr>
        <w:t>message) có độ dài bất kỳ (hữu hạn) thành một dãy bit có độ dài cố định (tùy thuộc vào thuật toán băm). Dãy bit này được gọi là thông điệp rút gọn</w:t>
      </w:r>
      <w:r w:rsidR="00543672">
        <w:t xml:space="preserve"> (</w:t>
      </w:r>
      <w:r w:rsidRPr="009B0FEB">
        <w:rPr>
          <w:lang w:val="vi-VN"/>
        </w:rPr>
        <w:t>message disgest) hay giá trị băm (hash value), đại diện cho thông điệp ban đầu.  Hàm băm có nhiều loại khác nhau, như: hàm băm SHA-1, SHA-256, .... Trong bài nghiên cứu này, nhóm sử dụng hàm băm SHA-256.</w:t>
      </w:r>
    </w:p>
    <w:p w14:paraId="5A209DF1" w14:textId="77777777" w:rsidR="00A477FA" w:rsidRPr="009B0FEB" w:rsidRDefault="00A477FA" w:rsidP="00543672">
      <w:pPr>
        <w:pStyle w:val="Nidung-BodyText"/>
        <w:rPr>
          <w:lang w:val="vi-VN"/>
        </w:rPr>
      </w:pPr>
      <w:r w:rsidRPr="009B0FEB">
        <w:rPr>
          <w:lang w:val="vi-VN"/>
        </w:rPr>
        <w:t xml:space="preserve">SHA-256 được sử dụng để tính giá trị băm của một thông điệp có độ dài là </w:t>
      </w:r>
      <m:oMath>
        <m:r>
          <w:rPr>
            <w:rFonts w:ascii="Cambria Math" w:hAnsi="Cambria Math"/>
            <w:lang w:val="vi-VN"/>
          </w:rPr>
          <m:t>l</m:t>
        </m:r>
      </m:oMath>
      <w:r w:rsidRPr="009B0FEB">
        <w:rPr>
          <w:lang w:val="vi-VN"/>
        </w:rPr>
        <w:t xml:space="preserve">, với </w:t>
      </w:r>
      <m:oMath>
        <m:r>
          <w:rPr>
            <w:rFonts w:ascii="Cambria Math" w:hAnsi="Cambria Math"/>
            <w:lang w:val="vi-VN"/>
          </w:rPr>
          <m:t>0 ≤ l&lt;264</m:t>
        </m:r>
      </m:oMath>
      <w:r w:rsidRPr="009B0FEB">
        <w:rPr>
          <w:lang w:val="vi-VN"/>
        </w:rPr>
        <w:t>. Thuật toán sử dụng một chuỗi 64 từ (32 bit) được tạo ra từ một khối thông điệp đầu vào, 8 biến làm việc cho mỗi từ 32 bit, giá trị băm trung gian gồm 8 từ (32 bit), kết quả cuối cùng của SHA-256 là 256 bit mã băm hay còn gọi là bản tóm lược thông điệp.</w:t>
      </w:r>
    </w:p>
    <w:p w14:paraId="30580F9A" w14:textId="77777777" w:rsidR="00A477FA" w:rsidRPr="009B0FEB" w:rsidRDefault="00A477FA" w:rsidP="00A477FA">
      <w:pPr>
        <w:pStyle w:val="ListParagraph"/>
        <w:ind w:left="0"/>
        <w:rPr>
          <w:szCs w:val="26"/>
          <w:lang w:val="vi-VN"/>
        </w:rPr>
      </w:pPr>
    </w:p>
    <w:p w14:paraId="3D5B53BF" w14:textId="77777777" w:rsidR="00A477FA" w:rsidRPr="009B0FEB" w:rsidRDefault="00A477FA" w:rsidP="00A477FA">
      <w:pPr>
        <w:pStyle w:val="ListParagraph"/>
        <w:ind w:left="0"/>
        <w:rPr>
          <w:szCs w:val="26"/>
          <w:lang w:val="vi-VN"/>
        </w:rPr>
      </w:pPr>
    </w:p>
    <w:p w14:paraId="73A8A731" w14:textId="77777777" w:rsidR="00A477FA" w:rsidRPr="009B0FEB" w:rsidRDefault="00A477FA" w:rsidP="00A477FA">
      <w:pPr>
        <w:pStyle w:val="ListParagraph"/>
        <w:ind w:left="0"/>
        <w:rPr>
          <w:szCs w:val="26"/>
          <w:lang w:val="vi-VN"/>
        </w:rPr>
      </w:pPr>
    </w:p>
    <w:p w14:paraId="2822F6B7" w14:textId="77777777" w:rsidR="00A477FA" w:rsidRPr="009804B3" w:rsidRDefault="00A477FA" w:rsidP="0079051C">
      <w:pPr>
        <w:pStyle w:val="Hoath"/>
        <w:numPr>
          <w:ilvl w:val="0"/>
          <w:numId w:val="4"/>
        </w:numPr>
        <w:tabs>
          <w:tab w:val="clear" w:pos="4394"/>
        </w:tabs>
        <w:ind w:left="0" w:firstLine="567"/>
        <w:rPr>
          <w:lang w:val="vi-VN"/>
        </w:rPr>
      </w:pPr>
      <w:r w:rsidRPr="009804B3">
        <w:rPr>
          <w:lang w:val="vi-VN"/>
        </w:rPr>
        <w:t>Lược đồ chữ ký số RSA: độ an toàn của lược đồ chữ ký RSA dựa vào độ an toàn của hệ mã RSA. Lược đồ bao gồm cả chữ ký số kèm theo bản rõ và tự khôi phục thông điệp từ chữ ký số.</w:t>
      </w:r>
    </w:p>
    <w:p w14:paraId="605FA451" w14:textId="77777777" w:rsidR="00A477FA" w:rsidRPr="009B0FEB" w:rsidRDefault="00A477FA" w:rsidP="0079051C">
      <w:pPr>
        <w:pStyle w:val="Gchudng"/>
        <w:numPr>
          <w:ilvl w:val="0"/>
          <w:numId w:val="5"/>
        </w:numPr>
        <w:rPr>
          <w:lang w:val="vi-VN"/>
        </w:rPr>
      </w:pPr>
      <w:r w:rsidRPr="009B0FEB">
        <w:rPr>
          <w:lang w:val="vi-VN"/>
        </w:rPr>
        <w:t>Thuật toán sinh khóa cho lược đồ chữ ký RSA</w:t>
      </w:r>
    </w:p>
    <w:p w14:paraId="502FAF76" w14:textId="77777777" w:rsidR="00A477FA" w:rsidRPr="009B0FEB" w:rsidRDefault="00A477FA" w:rsidP="0079051C">
      <w:pPr>
        <w:pStyle w:val="Gchudng"/>
        <w:numPr>
          <w:ilvl w:val="0"/>
          <w:numId w:val="5"/>
        </w:numPr>
        <w:rPr>
          <w:lang w:val="vi-VN"/>
        </w:rPr>
      </w:pPr>
      <w:r w:rsidRPr="009B0FEB">
        <w:rPr>
          <w:lang w:val="vi-VN"/>
        </w:rPr>
        <w:t>Thuật toán sinh chữ ký RSA</w:t>
      </w:r>
    </w:p>
    <w:p w14:paraId="506B1B42" w14:textId="77777777" w:rsidR="00A477FA" w:rsidRPr="009B0FEB" w:rsidRDefault="00A477FA" w:rsidP="0079051C">
      <w:pPr>
        <w:pStyle w:val="Gchudng"/>
        <w:numPr>
          <w:ilvl w:val="0"/>
          <w:numId w:val="5"/>
        </w:numPr>
        <w:rPr>
          <w:lang w:val="vi-VN"/>
        </w:rPr>
      </w:pPr>
      <w:r w:rsidRPr="009B0FEB">
        <w:rPr>
          <w:lang w:val="vi-VN"/>
        </w:rPr>
        <w:t>Thuật toán chứng thực chữ ký RSA</w:t>
      </w:r>
    </w:p>
    <w:p w14:paraId="38018134" w14:textId="77777777" w:rsidR="00A477FA" w:rsidRPr="009B0FEB" w:rsidRDefault="00A477FA" w:rsidP="00A93755">
      <w:pPr>
        <w:pStyle w:val="Nidung-BodyText"/>
        <w:rPr>
          <w:lang w:val="vi-VN"/>
        </w:rPr>
      </w:pPr>
      <w:r w:rsidRPr="009B0FEB">
        <w:rPr>
          <w:lang w:val="vi-VN"/>
        </w:rPr>
        <w:t xml:space="preserve">Dựa trên công nghệ mã hóa trên, Chữ ký số RSA gồm một cặp khóa được mã hóa không đối xứng như một </w:t>
      </w:r>
      <w:r w:rsidRPr="009B0FEB">
        <w:rPr>
          <w:b/>
          <w:i/>
          <w:lang w:val="vi-VN"/>
        </w:rPr>
        <w:t>khóa công khai (Public Key)</w:t>
      </w:r>
      <w:r w:rsidRPr="009B0FEB">
        <w:rPr>
          <w:lang w:val="vi-VN"/>
        </w:rPr>
        <w:t xml:space="preserve"> và </w:t>
      </w:r>
      <w:r w:rsidRPr="009B0FEB">
        <w:rPr>
          <w:b/>
          <w:i/>
          <w:lang w:val="vi-VN"/>
        </w:rPr>
        <w:t>khóa bí mật (Private Key)</w:t>
      </w:r>
      <w:r w:rsidRPr="00A93755">
        <w:rPr>
          <w:i/>
          <w:lang w:val="vi-VN"/>
        </w:rPr>
        <w:t>.</w:t>
      </w:r>
      <w:r w:rsidRPr="00A93755">
        <w:rPr>
          <w:lang w:val="vi-VN"/>
        </w:rPr>
        <w:t xml:space="preserve"> </w:t>
      </w:r>
      <w:r w:rsidRPr="009B0FEB">
        <w:rPr>
          <w:lang w:val="vi-VN"/>
        </w:rPr>
        <w:t xml:space="preserve">Trong đó:  </w:t>
      </w:r>
    </w:p>
    <w:p w14:paraId="2CC673A5" w14:textId="77777777" w:rsidR="00A477FA" w:rsidRPr="009B0FEB" w:rsidRDefault="00A477FA" w:rsidP="0079051C">
      <w:pPr>
        <w:pStyle w:val="Gchudng"/>
        <w:numPr>
          <w:ilvl w:val="0"/>
          <w:numId w:val="6"/>
        </w:numPr>
        <w:rPr>
          <w:lang w:val="vi-VN"/>
        </w:rPr>
      </w:pPr>
      <w:r w:rsidRPr="009B0FEB">
        <w:rPr>
          <w:lang w:val="vi-VN"/>
        </w:rPr>
        <w:t>Khóa bí mật được dùng để tạo ra chữ ký số RSA</w:t>
      </w:r>
    </w:p>
    <w:p w14:paraId="544F4CEB" w14:textId="77777777" w:rsidR="00A477FA" w:rsidRPr="009B0FEB" w:rsidRDefault="00A477FA" w:rsidP="0079051C">
      <w:pPr>
        <w:pStyle w:val="Gchudng"/>
        <w:numPr>
          <w:ilvl w:val="0"/>
          <w:numId w:val="6"/>
        </w:numPr>
        <w:rPr>
          <w:lang w:val="vi-VN"/>
        </w:rPr>
      </w:pPr>
      <w:r w:rsidRPr="009B0FEB">
        <w:rPr>
          <w:lang w:val="vi-VN"/>
        </w:rPr>
        <w:t xml:space="preserve">Khóa công khai được dụng trong việc kiểm tra chữ ký số và xác thực người dùng. Nó được tạo ra bởi khóa bí mật tương ứng trong mỗi cặp khóa. </w:t>
      </w:r>
    </w:p>
    <w:p w14:paraId="0146B442" w14:textId="77777777" w:rsidR="00A477FA" w:rsidRPr="007040D4" w:rsidRDefault="00A477FA" w:rsidP="007040D4">
      <w:pPr>
        <w:pStyle w:val="Nidung-BodyText"/>
        <w:rPr>
          <w:i/>
          <w:lang w:val="vi-VN"/>
        </w:rPr>
      </w:pPr>
      <w:r w:rsidRPr="007040D4">
        <w:rPr>
          <w:i/>
          <w:lang w:val="vi-VN"/>
        </w:rPr>
        <w:t xml:space="preserve">Ví dụ minh họa sử dụng cặp khóa : </w:t>
      </w:r>
    </w:p>
    <w:p w14:paraId="107DF623" w14:textId="77777777" w:rsidR="00A477FA" w:rsidRPr="009B0FEB" w:rsidRDefault="00A477FA" w:rsidP="007040D4">
      <w:pPr>
        <w:pStyle w:val="Nidung-BodyText"/>
        <w:rPr>
          <w:lang w:val="vi-VN"/>
        </w:rPr>
      </w:pPr>
      <w:r w:rsidRPr="009B0FEB">
        <w:rPr>
          <w:lang w:val="vi-VN"/>
        </w:rPr>
        <w:t xml:space="preserve">Pepper muốn gửi thư mật cho Lisa và mong muốn chỉ có Lisa đọc được bức thư đó. Để bức thư được an toàn, trước đó Lisa đã gửi cho Pepper một cái hộp rỗng có khóa đã mở sẵn (Khóa công khai) và Lisa đã giữ chìa khóa. Pepper nhận được cái hộp liền bỏ thư mật vào trong và đóng khóa lại( khóa không cần chìa để đóng). Tiếp theo, Pepper gửi lại cái hộp cho Lisa, Lisa có thể dùng chìa khóa đang giữ để mở hộp và đọc thư. </w:t>
      </w:r>
    </w:p>
    <w:p w14:paraId="4B584BFF" w14:textId="77777777" w:rsidR="00A477FA" w:rsidRPr="000C39B8" w:rsidRDefault="00A477FA" w:rsidP="000C39B8">
      <w:pPr>
        <w:pStyle w:val="Nidung-BodyText"/>
        <w:rPr>
          <w:i/>
          <w:lang w:val="vi-VN"/>
        </w:rPr>
      </w:pPr>
      <w:r w:rsidRPr="000C39B8">
        <w:rPr>
          <w:i/>
          <w:lang w:val="vi-VN"/>
        </w:rPr>
        <w:t xml:space="preserve">Trong đó, </w:t>
      </w:r>
    </w:p>
    <w:p w14:paraId="15684C38" w14:textId="77777777" w:rsidR="00A477FA" w:rsidRPr="009B0FEB" w:rsidRDefault="00A477FA" w:rsidP="007E4F0A">
      <w:pPr>
        <w:pStyle w:val="Nidung-BodyText"/>
        <w:numPr>
          <w:ilvl w:val="0"/>
          <w:numId w:val="17"/>
        </w:numPr>
        <w:ind w:left="1134"/>
        <w:rPr>
          <w:lang w:val="vi-VN"/>
        </w:rPr>
      </w:pPr>
      <w:r w:rsidRPr="009B0FEB">
        <w:rPr>
          <w:lang w:val="vi-VN"/>
        </w:rPr>
        <w:t xml:space="preserve">Cái hộp và khóa mở đóng vai trò khóa công khai; chìa khóa đóng vai trò khóa bí mật. </w:t>
      </w:r>
    </w:p>
    <w:p w14:paraId="5D40C294" w14:textId="77777777" w:rsidR="00A477FA" w:rsidRPr="00F06A76" w:rsidRDefault="00A477FA" w:rsidP="007E4F0A">
      <w:pPr>
        <w:pStyle w:val="Nidung-BodyText"/>
        <w:numPr>
          <w:ilvl w:val="0"/>
          <w:numId w:val="17"/>
        </w:numPr>
        <w:ind w:left="1134"/>
        <w:rPr>
          <w:lang w:val="vi-VN"/>
        </w:rPr>
      </w:pPr>
      <w:r w:rsidRPr="009B0FEB">
        <w:rPr>
          <w:lang w:val="vi-VN"/>
        </w:rPr>
        <w:t>Sau khi bỏ thư mật vô hộp và khóa lại, Pepper không thể mở lại hay sửa thông tin trong thư. Chỉ Lisa có thể mở được cái hộp đó.</w:t>
      </w:r>
    </w:p>
    <w:p w14:paraId="1875977D" w14:textId="77777777" w:rsidR="00A477FA" w:rsidRPr="005218AB" w:rsidRDefault="00A477FA" w:rsidP="005218AB">
      <w:pPr>
        <w:pStyle w:val="Nidung-BodyText"/>
        <w:rPr>
          <w:lang w:val="vi-VN"/>
        </w:rPr>
      </w:pPr>
      <w:r>
        <w:rPr>
          <w:lang w:val="vi-VN"/>
        </w:rPr>
        <w:t>Từ những thuyết và định nghĩa trên, ta có các sơ đồ miêu tả cụ thể 3 quá trình của chữ ký số</w:t>
      </w:r>
      <w:r w:rsidR="005218AB">
        <w:rPr>
          <w:lang w:val="vi-VN"/>
        </w:rPr>
        <w:t xml:space="preserve"> RSA </w:t>
      </w:r>
      <w:r w:rsidR="005218AB">
        <w:t xml:space="preserve">bao gồm: </w:t>
      </w:r>
      <w:r w:rsidRPr="005218AB">
        <w:rPr>
          <w:i/>
          <w:lang w:val="vi-VN"/>
        </w:rPr>
        <w:t>Quy trình sinh khóa</w:t>
      </w:r>
      <w:r w:rsidR="005218AB">
        <w:rPr>
          <w:b/>
          <w:i/>
        </w:rPr>
        <w:t xml:space="preserve">, </w:t>
      </w:r>
      <w:r w:rsidR="005218AB" w:rsidRPr="009B0FEB">
        <w:rPr>
          <w:i/>
          <w:lang w:val="vi-VN"/>
        </w:rPr>
        <w:t>Quy trình tạo chữ ký số RSA</w:t>
      </w:r>
      <w:r w:rsidR="005218AB">
        <w:rPr>
          <w:i/>
        </w:rPr>
        <w:t xml:space="preserve">, </w:t>
      </w:r>
      <w:r w:rsidR="005218AB" w:rsidRPr="009B0FEB">
        <w:rPr>
          <w:i/>
          <w:lang w:val="vi-VN"/>
        </w:rPr>
        <w:t>Quy trình thẩm định chữ ký số RSA</w:t>
      </w:r>
      <w:r w:rsidR="005218AB">
        <w:rPr>
          <w:i/>
        </w:rPr>
        <w:t>.</w:t>
      </w:r>
    </w:p>
    <w:p w14:paraId="72414337" w14:textId="77777777" w:rsidR="005218AB" w:rsidRDefault="00A477FA" w:rsidP="005218AB">
      <w:pPr>
        <w:keepNext/>
        <w:jc w:val="center"/>
      </w:pPr>
      <w:r w:rsidRPr="0082715E">
        <w:rPr>
          <w:b/>
          <w:i/>
          <w:iCs/>
          <w:noProof/>
          <w:sz w:val="28"/>
          <w:szCs w:val="28"/>
          <w:lang w:val="en-GB" w:eastAsia="en-GB"/>
        </w:rPr>
        <w:lastRenderedPageBreak/>
        <w:drawing>
          <wp:inline distT="0" distB="0" distL="0" distR="0" wp14:anchorId="19093C0D" wp14:editId="3BFB47CF">
            <wp:extent cx="5760000" cy="3420000"/>
            <wp:effectExtent l="0" t="0" r="0" b="9525"/>
            <wp:docPr id="470" name="Picture 1"/>
            <wp:cNvGraphicFramePr/>
            <a:graphic xmlns:a="http://schemas.openxmlformats.org/drawingml/2006/main">
              <a:graphicData uri="http://schemas.openxmlformats.org/drawingml/2006/picture">
                <pic:pic xmlns:pic="http://schemas.openxmlformats.org/drawingml/2006/picture">
                  <pic:nvPicPr>
                    <pic:cNvPr id="9217" name="Picture 1"/>
                    <pic:cNvPicPr>
                      <a:picLocks noChangeAspect="1" noChangeArrowheads="1"/>
                    </pic:cNvPicPr>
                  </pic:nvPicPr>
                  <pic:blipFill>
                    <a:blip r:embed="rId12"/>
                    <a:srcRect/>
                    <a:stretch>
                      <a:fillRect/>
                    </a:stretch>
                  </pic:blipFill>
                  <pic:spPr bwMode="auto">
                    <a:xfrm>
                      <a:off x="0" y="0"/>
                      <a:ext cx="5760000" cy="3420000"/>
                    </a:xfrm>
                    <a:prstGeom prst="rect">
                      <a:avLst/>
                    </a:prstGeom>
                    <a:noFill/>
                    <a:ln w="9525">
                      <a:noFill/>
                      <a:miter lim="800000"/>
                      <a:headEnd/>
                      <a:tailEnd/>
                    </a:ln>
                    <a:effectLst/>
                  </pic:spPr>
                </pic:pic>
              </a:graphicData>
            </a:graphic>
          </wp:inline>
        </w:drawing>
      </w:r>
    </w:p>
    <w:p w14:paraId="4CBC86A5" w14:textId="1E467370" w:rsidR="00A477FA" w:rsidRPr="009B0FEB" w:rsidRDefault="005218AB" w:rsidP="005218AB">
      <w:pPr>
        <w:pStyle w:val="Caption"/>
        <w:rPr>
          <w:sz w:val="26"/>
          <w:szCs w:val="26"/>
          <w:lang w:val="vi-VN"/>
        </w:rPr>
      </w:pPr>
      <w:bookmarkStart w:id="15" w:name="_Toc123056201"/>
      <w:r>
        <w:t xml:space="preserve">Hình </w:t>
      </w:r>
      <w:r w:rsidR="009B31AD">
        <w:fldChar w:fldCharType="begin"/>
      </w:r>
      <w:r w:rsidR="009B31AD">
        <w:instrText xml:space="preserve"> STYLEREF 1 \s </w:instrText>
      </w:r>
      <w:r w:rsidR="009B31AD">
        <w:fldChar w:fldCharType="separate"/>
      </w:r>
      <w:r w:rsidR="009B31AD">
        <w:rPr>
          <w:noProof/>
        </w:rPr>
        <w:t>1</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w:t>
      </w:r>
      <w:r w:rsidR="009B31AD">
        <w:fldChar w:fldCharType="end"/>
      </w:r>
      <w:r>
        <w:rPr>
          <w:noProof/>
        </w:rPr>
        <w:t xml:space="preserve"> </w:t>
      </w:r>
      <w:r w:rsidRPr="001860E8">
        <w:rPr>
          <w:noProof/>
        </w:rPr>
        <w:t>Quy trình sinh khóa</w:t>
      </w:r>
      <w:bookmarkEnd w:id="15"/>
    </w:p>
    <w:p w14:paraId="778656E8" w14:textId="77777777" w:rsidR="005218AB" w:rsidRDefault="00A477FA" w:rsidP="005218AB">
      <w:pPr>
        <w:keepNext/>
        <w:jc w:val="center"/>
      </w:pPr>
      <w:r w:rsidRPr="009B0FEB">
        <w:rPr>
          <w:noProof/>
          <w:szCs w:val="26"/>
          <w:lang w:val="en-GB" w:eastAsia="en-GB"/>
        </w:rPr>
        <w:drawing>
          <wp:inline distT="0" distB="0" distL="0" distR="0" wp14:anchorId="5CBE9BDB" wp14:editId="044307C1">
            <wp:extent cx="5760000" cy="36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00" cy="3640000"/>
                    </a:xfrm>
                    <a:prstGeom prst="rect">
                      <a:avLst/>
                    </a:prstGeom>
                  </pic:spPr>
                </pic:pic>
              </a:graphicData>
            </a:graphic>
          </wp:inline>
        </w:drawing>
      </w:r>
    </w:p>
    <w:p w14:paraId="77C102DB" w14:textId="66828DC0" w:rsidR="00A477FA" w:rsidRPr="009B0FEB" w:rsidRDefault="005218AB" w:rsidP="005218AB">
      <w:pPr>
        <w:pStyle w:val="Caption"/>
        <w:rPr>
          <w:sz w:val="26"/>
          <w:szCs w:val="26"/>
          <w:lang w:val="vi-VN"/>
        </w:rPr>
      </w:pPr>
      <w:bookmarkStart w:id="16" w:name="_Toc123056202"/>
      <w:r>
        <w:t xml:space="preserve">Hình </w:t>
      </w:r>
      <w:r w:rsidR="009B31AD">
        <w:fldChar w:fldCharType="begin"/>
      </w:r>
      <w:r w:rsidR="009B31AD">
        <w:instrText xml:space="preserve"> STYLEREF 1 \s </w:instrText>
      </w:r>
      <w:r w:rsidR="009B31AD">
        <w:fldChar w:fldCharType="separate"/>
      </w:r>
      <w:r w:rsidR="009B31AD">
        <w:rPr>
          <w:noProof/>
        </w:rPr>
        <w:t>1</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2</w:t>
      </w:r>
      <w:r w:rsidR="009B31AD">
        <w:fldChar w:fldCharType="end"/>
      </w:r>
      <w:r>
        <w:rPr>
          <w:noProof/>
        </w:rPr>
        <w:t xml:space="preserve"> </w:t>
      </w:r>
      <w:r w:rsidRPr="007B40CF">
        <w:rPr>
          <w:noProof/>
        </w:rPr>
        <w:t>Quy trình tạo chữ ký số RSA</w:t>
      </w:r>
      <w:bookmarkEnd w:id="16"/>
    </w:p>
    <w:p w14:paraId="42978012" w14:textId="77777777" w:rsidR="005218AB" w:rsidRDefault="00A477FA" w:rsidP="005218AB">
      <w:pPr>
        <w:keepNext/>
        <w:jc w:val="center"/>
      </w:pPr>
      <w:r w:rsidRPr="009B0FEB">
        <w:rPr>
          <w:noProof/>
          <w:szCs w:val="26"/>
          <w:lang w:val="en-GB" w:eastAsia="en-GB"/>
        </w:rPr>
        <w:lastRenderedPageBreak/>
        <w:drawing>
          <wp:inline distT="0" distB="0" distL="0" distR="0" wp14:anchorId="75C95792" wp14:editId="62A02D1B">
            <wp:extent cx="5760000" cy="3457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00" cy="3457844"/>
                    </a:xfrm>
                    <a:prstGeom prst="rect">
                      <a:avLst/>
                    </a:prstGeom>
                  </pic:spPr>
                </pic:pic>
              </a:graphicData>
            </a:graphic>
          </wp:inline>
        </w:drawing>
      </w:r>
    </w:p>
    <w:p w14:paraId="49191DC3" w14:textId="76CABA38" w:rsidR="00A477FA" w:rsidRPr="009B0FEB" w:rsidRDefault="005218AB" w:rsidP="005218AB">
      <w:pPr>
        <w:pStyle w:val="Caption"/>
        <w:rPr>
          <w:sz w:val="26"/>
          <w:szCs w:val="26"/>
          <w:lang w:val="vi-VN"/>
        </w:rPr>
      </w:pPr>
      <w:bookmarkStart w:id="17" w:name="_Toc123056203"/>
      <w:r>
        <w:t xml:space="preserve">Hình </w:t>
      </w:r>
      <w:r w:rsidR="009B31AD">
        <w:fldChar w:fldCharType="begin"/>
      </w:r>
      <w:r w:rsidR="009B31AD">
        <w:instrText xml:space="preserve"> STYLEREF 1 \s </w:instrText>
      </w:r>
      <w:r w:rsidR="009B31AD">
        <w:fldChar w:fldCharType="separate"/>
      </w:r>
      <w:r w:rsidR="009B31AD">
        <w:rPr>
          <w:noProof/>
        </w:rPr>
        <w:t>1</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3</w:t>
      </w:r>
      <w:r w:rsidR="009B31AD">
        <w:fldChar w:fldCharType="end"/>
      </w:r>
      <w:r>
        <w:rPr>
          <w:noProof/>
        </w:rPr>
        <w:t xml:space="preserve"> </w:t>
      </w:r>
      <w:r w:rsidRPr="007C0BC1">
        <w:rPr>
          <w:noProof/>
        </w:rPr>
        <w:t>Quy trình thẩm định chữ ký số RSA</w:t>
      </w:r>
      <w:bookmarkEnd w:id="17"/>
    </w:p>
    <w:p w14:paraId="33F7E0EA" w14:textId="07ADBCD9" w:rsidR="00216820" w:rsidRDefault="00216820" w:rsidP="00216820">
      <w:pPr>
        <w:pStyle w:val="Heading2"/>
      </w:pPr>
      <w:bookmarkStart w:id="18" w:name="_Toc123074254"/>
      <w:r>
        <w:t>Ứng dụng của chữ ký số tại Việt Nam</w:t>
      </w:r>
      <w:bookmarkEnd w:id="18"/>
    </w:p>
    <w:p w14:paraId="477C4527" w14:textId="77777777" w:rsidR="00216820" w:rsidRDefault="00216820" w:rsidP="00216820">
      <w:pPr>
        <w:pStyle w:val="Nidung-BodyText"/>
      </w:pPr>
      <w:r>
        <w:rPr>
          <w:highlight w:val="white"/>
        </w:rPr>
        <w:t>Chữ ký số đã và đang đóng vai trò quan trọng trong công cuộc chuyển đổi số. Với cấu tạo dựa trên công nghệ RSA đảm bảo tính chính xác và bảo mật, chữ ký số mang lại những chức năng tiện lợi, phù hợp với sự thay đổi và phát triển của thời đại.</w:t>
      </w:r>
    </w:p>
    <w:p w14:paraId="0575C256" w14:textId="77777777" w:rsidR="00216820" w:rsidRDefault="00216820" w:rsidP="00216820">
      <w:pPr>
        <w:pStyle w:val="Nidung-BodyText"/>
        <w:rPr>
          <w:highlight w:val="white"/>
        </w:rPr>
      </w:pPr>
      <w:r>
        <w:rPr>
          <w:highlight w:val="white"/>
        </w:rPr>
        <w:t xml:space="preserve">Phạm vi ứng dụng của chữ ký rất rộng và bao gồm nhiều lĩnh vực như ký số trong thư điện tử cho phép khách hàng xác định người gửi, sử dụng chữ ký số thực hiện việc đăng ký các văn bản xác nhận khi đầu tư chứng khoán trực tuyến, bán hàng trực tuyến, thanh toán trực tuyến, chuyển tiền trực tuyến; Ký số trong hợp đồng kinh tế mà không cần gặp nhau trực tiếp, ký trong khai nộp thuế... </w:t>
      </w:r>
    </w:p>
    <w:p w14:paraId="6B3336E5" w14:textId="74B8B136" w:rsidR="002609E6" w:rsidRDefault="00216820" w:rsidP="002609E6">
      <w:pPr>
        <w:pStyle w:val="Nidung-BodyText"/>
        <w:rPr>
          <w:highlight w:val="white"/>
        </w:rPr>
      </w:pPr>
      <w:r>
        <w:rPr>
          <w:highlight w:val="white"/>
        </w:rPr>
        <w:t>Danh sách các đơn vị cung cấp chữ ký số công cộng hiệ</w:t>
      </w:r>
      <w:r w:rsidR="00E42FED">
        <w:rPr>
          <w:highlight w:val="white"/>
        </w:rPr>
        <w:t>n nay như sau:</w:t>
      </w:r>
    </w:p>
    <w:tbl>
      <w:tblPr>
        <w:tblW w:w="9067" w:type="dxa"/>
        <w:tblLook w:val="04A0" w:firstRow="1" w:lastRow="0" w:firstColumn="1" w:lastColumn="0" w:noHBand="0" w:noVBand="1"/>
      </w:tblPr>
      <w:tblGrid>
        <w:gridCol w:w="3022"/>
        <w:gridCol w:w="3022"/>
        <w:gridCol w:w="3023"/>
      </w:tblGrid>
      <w:tr w:rsidR="002609E6" w:rsidRPr="002609E6" w14:paraId="4F7670B4" w14:textId="77777777" w:rsidTr="00161D4F">
        <w:trPr>
          <w:trHeight w:val="510"/>
        </w:trPr>
        <w:tc>
          <w:tcPr>
            <w:tcW w:w="3022" w:type="dxa"/>
            <w:shd w:val="clear" w:color="auto" w:fill="auto"/>
            <w:vAlign w:val="center"/>
            <w:hideMark/>
          </w:tcPr>
          <w:p w14:paraId="4A2A6CEB"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VNPT-CA</w:t>
            </w:r>
          </w:p>
        </w:tc>
        <w:tc>
          <w:tcPr>
            <w:tcW w:w="3022" w:type="dxa"/>
            <w:shd w:val="clear" w:color="auto" w:fill="auto"/>
            <w:vAlign w:val="center"/>
            <w:hideMark/>
          </w:tcPr>
          <w:p w14:paraId="58A14352"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SAFE-CA</w:t>
            </w:r>
          </w:p>
        </w:tc>
        <w:tc>
          <w:tcPr>
            <w:tcW w:w="3023" w:type="dxa"/>
            <w:shd w:val="clear" w:color="auto" w:fill="auto"/>
            <w:vAlign w:val="center"/>
            <w:hideMark/>
          </w:tcPr>
          <w:p w14:paraId="3DA0735C" w14:textId="77777777" w:rsidR="002609E6" w:rsidRPr="002609E6" w:rsidRDefault="002609E6" w:rsidP="007E4F0A">
            <w:pPr>
              <w:pStyle w:val="ListParagraph"/>
              <w:numPr>
                <w:ilvl w:val="0"/>
                <w:numId w:val="41"/>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NC-CA</w:t>
            </w:r>
          </w:p>
        </w:tc>
      </w:tr>
      <w:tr w:rsidR="002609E6" w:rsidRPr="002609E6" w14:paraId="10AA5E22" w14:textId="77777777" w:rsidTr="00161D4F">
        <w:trPr>
          <w:trHeight w:val="510"/>
        </w:trPr>
        <w:tc>
          <w:tcPr>
            <w:tcW w:w="3022" w:type="dxa"/>
            <w:shd w:val="clear" w:color="auto" w:fill="auto"/>
            <w:vAlign w:val="center"/>
            <w:hideMark/>
          </w:tcPr>
          <w:p w14:paraId="0DCE92E5"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CA2</w:t>
            </w:r>
          </w:p>
        </w:tc>
        <w:tc>
          <w:tcPr>
            <w:tcW w:w="3022" w:type="dxa"/>
            <w:shd w:val="clear" w:color="auto" w:fill="auto"/>
            <w:vAlign w:val="center"/>
            <w:hideMark/>
          </w:tcPr>
          <w:p w14:paraId="48E60513"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SMARTSIGN</w:t>
            </w:r>
          </w:p>
        </w:tc>
        <w:tc>
          <w:tcPr>
            <w:tcW w:w="3023" w:type="dxa"/>
            <w:shd w:val="clear" w:color="auto" w:fill="auto"/>
            <w:vAlign w:val="center"/>
            <w:hideMark/>
          </w:tcPr>
          <w:p w14:paraId="3B5D9859" w14:textId="77777777" w:rsidR="002609E6" w:rsidRPr="002609E6" w:rsidRDefault="002609E6" w:rsidP="007E4F0A">
            <w:pPr>
              <w:pStyle w:val="ListParagraph"/>
              <w:numPr>
                <w:ilvl w:val="0"/>
                <w:numId w:val="41"/>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LCS-CA</w:t>
            </w:r>
          </w:p>
        </w:tc>
      </w:tr>
      <w:tr w:rsidR="002609E6" w:rsidRPr="002609E6" w14:paraId="0EAF330C" w14:textId="77777777" w:rsidTr="00161D4F">
        <w:trPr>
          <w:trHeight w:val="510"/>
        </w:trPr>
        <w:tc>
          <w:tcPr>
            <w:tcW w:w="3022" w:type="dxa"/>
            <w:shd w:val="clear" w:color="auto" w:fill="auto"/>
            <w:vAlign w:val="center"/>
            <w:hideMark/>
          </w:tcPr>
          <w:p w14:paraId="72EA02FC"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Bkav-CA</w:t>
            </w:r>
          </w:p>
        </w:tc>
        <w:tc>
          <w:tcPr>
            <w:tcW w:w="3022" w:type="dxa"/>
            <w:shd w:val="clear" w:color="auto" w:fill="auto"/>
            <w:vAlign w:val="center"/>
            <w:hideMark/>
          </w:tcPr>
          <w:p w14:paraId="16816613"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EFY-CA</w:t>
            </w:r>
          </w:p>
        </w:tc>
        <w:tc>
          <w:tcPr>
            <w:tcW w:w="3023" w:type="dxa"/>
            <w:shd w:val="clear" w:color="auto" w:fill="auto"/>
            <w:vAlign w:val="center"/>
            <w:hideMark/>
          </w:tcPr>
          <w:p w14:paraId="7D35A95C" w14:textId="77777777" w:rsidR="002609E6" w:rsidRPr="002609E6" w:rsidRDefault="002609E6" w:rsidP="007E4F0A">
            <w:pPr>
              <w:pStyle w:val="ListParagraph"/>
              <w:numPr>
                <w:ilvl w:val="0"/>
                <w:numId w:val="41"/>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EASYCA</w:t>
            </w:r>
          </w:p>
        </w:tc>
      </w:tr>
      <w:tr w:rsidR="002609E6" w:rsidRPr="002609E6" w14:paraId="4ACBC23D" w14:textId="77777777" w:rsidTr="00161D4F">
        <w:trPr>
          <w:trHeight w:val="510"/>
        </w:trPr>
        <w:tc>
          <w:tcPr>
            <w:tcW w:w="3022" w:type="dxa"/>
            <w:shd w:val="clear" w:color="auto" w:fill="auto"/>
            <w:vAlign w:val="center"/>
            <w:hideMark/>
          </w:tcPr>
          <w:p w14:paraId="72461A50"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Viettel-CA</w:t>
            </w:r>
          </w:p>
        </w:tc>
        <w:tc>
          <w:tcPr>
            <w:tcW w:w="3022" w:type="dxa"/>
            <w:shd w:val="clear" w:color="auto" w:fill="auto"/>
            <w:vAlign w:val="center"/>
            <w:hideMark/>
          </w:tcPr>
          <w:p w14:paraId="066C6FCB"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TrustCA</w:t>
            </w:r>
          </w:p>
        </w:tc>
        <w:tc>
          <w:tcPr>
            <w:tcW w:w="3023" w:type="dxa"/>
            <w:shd w:val="clear" w:color="auto" w:fill="auto"/>
            <w:vAlign w:val="center"/>
            <w:hideMark/>
          </w:tcPr>
          <w:p w14:paraId="090974A0" w14:textId="77777777" w:rsidR="002609E6" w:rsidRPr="002609E6" w:rsidRDefault="002609E6" w:rsidP="007E4F0A">
            <w:pPr>
              <w:pStyle w:val="ListParagraph"/>
              <w:numPr>
                <w:ilvl w:val="0"/>
                <w:numId w:val="41"/>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FASTCA</w:t>
            </w:r>
          </w:p>
        </w:tc>
      </w:tr>
      <w:tr w:rsidR="002609E6" w:rsidRPr="002609E6" w14:paraId="5382ECC8" w14:textId="77777777" w:rsidTr="00161D4F">
        <w:trPr>
          <w:trHeight w:val="510"/>
        </w:trPr>
        <w:tc>
          <w:tcPr>
            <w:tcW w:w="3022" w:type="dxa"/>
            <w:shd w:val="clear" w:color="auto" w:fill="auto"/>
            <w:vAlign w:val="center"/>
            <w:hideMark/>
          </w:tcPr>
          <w:p w14:paraId="05E78D22"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FPT-CA</w:t>
            </w:r>
          </w:p>
        </w:tc>
        <w:tc>
          <w:tcPr>
            <w:tcW w:w="3022" w:type="dxa"/>
            <w:shd w:val="clear" w:color="auto" w:fill="auto"/>
            <w:vAlign w:val="center"/>
            <w:hideMark/>
          </w:tcPr>
          <w:p w14:paraId="1F1E0534"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MISA-CA</w:t>
            </w:r>
          </w:p>
        </w:tc>
        <w:tc>
          <w:tcPr>
            <w:tcW w:w="3023" w:type="dxa"/>
            <w:shd w:val="clear" w:color="auto" w:fill="auto"/>
            <w:vAlign w:val="bottom"/>
            <w:hideMark/>
          </w:tcPr>
          <w:p w14:paraId="5DBA6A0A" w14:textId="77777777" w:rsidR="002609E6" w:rsidRPr="002609E6" w:rsidRDefault="002609E6" w:rsidP="007E4F0A">
            <w:pPr>
              <w:pStyle w:val="ListParagraph"/>
              <w:numPr>
                <w:ilvl w:val="0"/>
                <w:numId w:val="41"/>
              </w:numPr>
              <w:spacing w:before="0" w:after="0" w:line="240" w:lineRule="auto"/>
              <w:contextualSpacing w:val="0"/>
              <w:jc w:val="left"/>
              <w:rPr>
                <w:rFonts w:eastAsia="Times New Roman"/>
                <w:color w:val="000000"/>
                <w:szCs w:val="26"/>
                <w:lang w:val="en-GB" w:eastAsia="en-GB"/>
              </w:rPr>
            </w:pPr>
            <w:r w:rsidRPr="002609E6">
              <w:rPr>
                <w:rFonts w:eastAsia="Times New Roman"/>
                <w:color w:val="000000"/>
                <w:szCs w:val="26"/>
                <w:lang w:eastAsia="en-GB"/>
              </w:rPr>
              <w:t>I-CA</w:t>
            </w:r>
          </w:p>
        </w:tc>
      </w:tr>
      <w:tr w:rsidR="002609E6" w:rsidRPr="002609E6" w14:paraId="733981B8" w14:textId="77777777" w:rsidTr="00161D4F">
        <w:trPr>
          <w:trHeight w:val="510"/>
        </w:trPr>
        <w:tc>
          <w:tcPr>
            <w:tcW w:w="3022" w:type="dxa"/>
            <w:shd w:val="clear" w:color="auto" w:fill="auto"/>
            <w:vAlign w:val="center"/>
            <w:hideMark/>
          </w:tcPr>
          <w:p w14:paraId="60C284C1" w14:textId="77777777" w:rsidR="002609E6" w:rsidRPr="002609E6" w:rsidRDefault="002609E6" w:rsidP="007E4F0A">
            <w:pPr>
              <w:pStyle w:val="ListParagraph"/>
              <w:numPr>
                <w:ilvl w:val="0"/>
                <w:numId w:val="39"/>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Newtel-CA</w:t>
            </w:r>
          </w:p>
        </w:tc>
        <w:tc>
          <w:tcPr>
            <w:tcW w:w="3022" w:type="dxa"/>
            <w:shd w:val="clear" w:color="auto" w:fill="auto"/>
            <w:vAlign w:val="center"/>
            <w:hideMark/>
          </w:tcPr>
          <w:p w14:paraId="216BC0A0" w14:textId="77777777" w:rsidR="002609E6" w:rsidRPr="002609E6" w:rsidRDefault="002609E6" w:rsidP="007E4F0A">
            <w:pPr>
              <w:pStyle w:val="ListParagraph"/>
              <w:numPr>
                <w:ilvl w:val="0"/>
                <w:numId w:val="40"/>
              </w:numPr>
              <w:spacing w:before="0" w:after="0" w:line="240" w:lineRule="auto"/>
              <w:contextualSpacing w:val="0"/>
              <w:rPr>
                <w:rFonts w:eastAsia="Times New Roman"/>
                <w:color w:val="000000"/>
                <w:szCs w:val="26"/>
                <w:lang w:val="en-GB" w:eastAsia="en-GB"/>
              </w:rPr>
            </w:pPr>
            <w:r w:rsidRPr="002609E6">
              <w:rPr>
                <w:rFonts w:eastAsia="Times New Roman"/>
                <w:color w:val="000000"/>
                <w:szCs w:val="26"/>
                <w:lang w:eastAsia="en-GB"/>
              </w:rPr>
              <w:t>CMC-CA</w:t>
            </w:r>
          </w:p>
        </w:tc>
        <w:tc>
          <w:tcPr>
            <w:tcW w:w="3023" w:type="dxa"/>
            <w:shd w:val="clear" w:color="auto" w:fill="auto"/>
            <w:vAlign w:val="bottom"/>
            <w:hideMark/>
          </w:tcPr>
          <w:p w14:paraId="3DC96BCE" w14:textId="77777777" w:rsidR="002609E6" w:rsidRPr="002609E6" w:rsidRDefault="002609E6" w:rsidP="002609E6">
            <w:pPr>
              <w:spacing w:before="0" w:after="0" w:line="240" w:lineRule="auto"/>
              <w:contextualSpacing w:val="0"/>
              <w:rPr>
                <w:rFonts w:eastAsia="Times New Roman"/>
                <w:color w:val="000000"/>
                <w:szCs w:val="26"/>
                <w:lang w:val="en-GB" w:eastAsia="en-GB"/>
              </w:rPr>
            </w:pPr>
          </w:p>
        </w:tc>
      </w:tr>
    </w:tbl>
    <w:p w14:paraId="650EA20C" w14:textId="6DFB73B2" w:rsidR="004A4CE4" w:rsidRDefault="00216820" w:rsidP="004954CF">
      <w:r w:rsidRPr="00F91C9B">
        <w:rPr>
          <w:noProof/>
          <w:lang w:val="en-GB" w:eastAsia="en-GB"/>
        </w:rPr>
        <w:lastRenderedPageBreak/>
        <w:drawing>
          <wp:inline distT="0" distB="0" distL="0" distR="0" wp14:anchorId="0BC195B5" wp14:editId="1C98F4D5">
            <wp:extent cx="5760085" cy="353833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7216"/>
                    <a:stretch/>
                  </pic:blipFill>
                  <pic:spPr bwMode="auto">
                    <a:xfrm>
                      <a:off x="0" y="0"/>
                      <a:ext cx="5760085" cy="3538330"/>
                    </a:xfrm>
                    <a:prstGeom prst="rect">
                      <a:avLst/>
                    </a:prstGeom>
                    <a:ln>
                      <a:noFill/>
                    </a:ln>
                    <a:extLst>
                      <a:ext uri="{53640926-AAD7-44D8-BBD7-CCE9431645EC}">
                        <a14:shadowObscured xmlns:a14="http://schemas.microsoft.com/office/drawing/2010/main"/>
                      </a:ext>
                    </a:extLst>
                  </pic:spPr>
                </pic:pic>
              </a:graphicData>
            </a:graphic>
          </wp:inline>
        </w:drawing>
      </w:r>
    </w:p>
    <w:p w14:paraId="3E02F77F" w14:textId="36BEA5EA" w:rsidR="00216820" w:rsidRDefault="004A4CE4" w:rsidP="004A4CE4">
      <w:pPr>
        <w:pStyle w:val="Caption"/>
      </w:pPr>
      <w:bookmarkStart w:id="19" w:name="_Toc123056204"/>
      <w:r>
        <w:t xml:space="preserve">Hình </w:t>
      </w:r>
      <w:r w:rsidR="009B31AD">
        <w:fldChar w:fldCharType="begin"/>
      </w:r>
      <w:r w:rsidR="009B31AD">
        <w:instrText xml:space="preserve"> STYLEREF 1 \s </w:instrText>
      </w:r>
      <w:r w:rsidR="009B31AD">
        <w:fldChar w:fldCharType="separate"/>
      </w:r>
      <w:r w:rsidR="009B31AD">
        <w:rPr>
          <w:noProof/>
        </w:rPr>
        <w:t>1</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4</w:t>
      </w:r>
      <w:r w:rsidR="009B31AD">
        <w:fldChar w:fldCharType="end"/>
      </w:r>
      <w:r>
        <w:rPr>
          <w:noProof/>
        </w:rPr>
        <w:t xml:space="preserve"> </w:t>
      </w:r>
      <w:r w:rsidRPr="00EA179A">
        <w:rPr>
          <w:noProof/>
        </w:rPr>
        <w:t>Số lượng chứng thư số đang hoạt động theo từng CA công cộng tính đến 31/12/2022 Nguồn:</w:t>
      </w:r>
      <w:r>
        <w:rPr>
          <w:noProof/>
        </w:rPr>
        <w:t xml:space="preserve"> </w:t>
      </w:r>
      <w:sdt>
        <w:sdtPr>
          <w:rPr>
            <w:noProof/>
          </w:rPr>
          <w:id w:val="1776437795"/>
          <w:citation/>
        </w:sdtPr>
        <w:sdtContent>
          <w:r>
            <w:rPr>
              <w:noProof/>
            </w:rPr>
            <w:fldChar w:fldCharType="begin"/>
          </w:r>
          <w:r>
            <w:rPr>
              <w:noProof/>
            </w:rPr>
            <w:instrText xml:space="preserve"> CITATION Tru21 \l 1033 </w:instrText>
          </w:r>
          <w:r>
            <w:rPr>
              <w:noProof/>
            </w:rPr>
            <w:fldChar w:fldCharType="separate"/>
          </w:r>
          <w:r w:rsidR="00FD62BF" w:rsidRPr="00FD62BF">
            <w:rPr>
              <w:noProof/>
            </w:rPr>
            <w:t>(Trung tâm Chứng thực điện tử quốc gia - Bộ Thông tin và Truyền thông, 2021)</w:t>
          </w:r>
          <w:r>
            <w:rPr>
              <w:noProof/>
            </w:rPr>
            <w:fldChar w:fldCharType="end"/>
          </w:r>
        </w:sdtContent>
      </w:sdt>
      <w:bookmarkEnd w:id="19"/>
      <w:r w:rsidR="00216820">
        <w:rPr>
          <w:noProof/>
        </w:rPr>
        <w:t xml:space="preserve"> </w:t>
      </w:r>
    </w:p>
    <w:p w14:paraId="12DD8BAC" w14:textId="77777777" w:rsidR="00216820" w:rsidRDefault="00216820" w:rsidP="00216820">
      <w:pPr>
        <w:pStyle w:val="Heading3"/>
      </w:pPr>
      <w:bookmarkStart w:id="20" w:name="_Toc123074255"/>
      <w:r w:rsidRPr="00F91C9B">
        <w:t>Ứng dụng chữ ký số chuyên dùng trong cơ quan Nhà nước</w:t>
      </w:r>
      <w:bookmarkEnd w:id="20"/>
    </w:p>
    <w:p w14:paraId="5843F25E" w14:textId="77777777" w:rsidR="00216820" w:rsidRDefault="00216820" w:rsidP="00216820">
      <w:pPr>
        <w:pStyle w:val="Nidung-BodyText"/>
      </w:pPr>
      <w:r>
        <w:t>Thực hiện các quy định của pháp luật trong giao dịch điện tử và chữ ký số, trong thời gian qua, các cơ quan nhà nước các cấp đã chủ động tích cực triển khai chữ ký số chuyên dùng Chính phủ trong công tác quản lý, điều hành, trao đổi văn bản điện tử, cung cấp dịch vụ công trực tuyến và đã đạt được những kết quả quan trọng đảm bảo an toàn các giao dịch điện tử, tạo môi trường hiện đại, tiết kiệm thời gian và chi phí; nâng cao hiệu quả công việc, tăng tính công khai, minh bạch trong quản lý, điều hành; góp phần tích cực trong việc đẩy mạnh ứng dụng công nghệ thông tin, cải cách hành chính và phát triển Chính phủ điện tử.</w:t>
      </w:r>
    </w:p>
    <w:p w14:paraId="41B5D26C" w14:textId="6DDE1599" w:rsidR="00216820" w:rsidRDefault="00216820" w:rsidP="00216820">
      <w:pPr>
        <w:pStyle w:val="Nidung-BodyText"/>
      </w:pPr>
      <w:r>
        <w:t>Từ</w:t>
      </w:r>
      <w:r w:rsidR="001A0BBE">
        <w:t xml:space="preserve"> năm 2019, 100% B</w:t>
      </w:r>
      <w:r>
        <w:t>ộ</w:t>
      </w:r>
      <w:r w:rsidR="001A0BBE">
        <w:t>, cơ quan ngang B</w:t>
      </w:r>
      <w:r>
        <w:t>ộ, cơ quan thuộc Chính phủ đã hoàn thành việc kết nối liên thông trên Trục liên thông văn bản quốc gia và đã ứng dụng chữ ký số hiệu quả để trao đổi văn bản điện tử. Một số</w:t>
      </w:r>
      <w:r w:rsidR="001A0BBE">
        <w:t xml:space="preserve"> B</w:t>
      </w:r>
      <w:r>
        <w:t>ộ, ngành tập trung đẩy mạnh phát triển cung cấp dịch vụ công trực tuyến ứng dụng chữ ký số hiệu quả như thuế, hải quản, bảo hiểm xã hội, kho bạc,…</w:t>
      </w:r>
    </w:p>
    <w:p w14:paraId="77563DA4" w14:textId="77777777" w:rsidR="00216820" w:rsidRDefault="00216820" w:rsidP="00216820">
      <w:pPr>
        <w:pStyle w:val="Nidung-BodyText"/>
      </w:pPr>
      <w:r>
        <w:t xml:space="preserve">Phần mềm ký số được sử dụng chủ yếu là phần mềm do Ban cơ yếu Chính phủ cung cấp cụ thể: phần mềm VGCA Sign Service; phần mềm ký số văn bản điện tử định dạng (vSignPDF), bộ công cụ tích hợp chữ ký số và xác thực chữ ký số vào các hệ thống </w:t>
      </w:r>
      <w:r>
        <w:lastRenderedPageBreak/>
        <w:t>quản lý văn bản và điều hành, dịch vụ công trực tuyến, một cửa điện tử của các bộ, ngành, địa phương, bộ công cụ tích hợp chữ ký số trên các thiết bị di động.</w:t>
      </w:r>
    </w:p>
    <w:p w14:paraId="4287B690" w14:textId="77777777" w:rsidR="00216820" w:rsidRDefault="00216820" w:rsidP="00216820">
      <w:pPr>
        <w:pStyle w:val="Nidung-BodyText"/>
      </w:pPr>
      <w:r>
        <w:t>Năm 2020, các bộ, cơ quan ngang bộ, cơ quan thuộc Chính phủ được cấp 32520 chứng thư số, trong đó có 8656 chứng thư số cơ quan, tổ chức và 23864 chứng thư số cho cá nhân.</w:t>
      </w:r>
    </w:p>
    <w:tbl>
      <w:tblPr>
        <w:tblStyle w:val="TableGrid1"/>
        <w:tblW w:w="9350" w:type="dxa"/>
        <w:tblInd w:w="0" w:type="dxa"/>
        <w:tblLayout w:type="fixed"/>
        <w:tblLook w:val="04A0" w:firstRow="1" w:lastRow="0" w:firstColumn="1" w:lastColumn="0" w:noHBand="0" w:noVBand="1"/>
      </w:tblPr>
      <w:tblGrid>
        <w:gridCol w:w="708"/>
        <w:gridCol w:w="2973"/>
        <w:gridCol w:w="1984"/>
        <w:gridCol w:w="2410"/>
        <w:gridCol w:w="1275"/>
      </w:tblGrid>
      <w:tr w:rsidR="00216820" w14:paraId="073D4B5E" w14:textId="77777777" w:rsidTr="004A4CE4">
        <w:tc>
          <w:tcPr>
            <w:tcW w:w="708" w:type="dxa"/>
            <w:vAlign w:val="center"/>
          </w:tcPr>
          <w:p w14:paraId="6B73810F" w14:textId="77777777" w:rsidR="00216820" w:rsidRDefault="00216820" w:rsidP="004A4CE4">
            <w:pPr>
              <w:jc w:val="center"/>
            </w:pPr>
            <w:r>
              <w:t>STT</w:t>
            </w:r>
          </w:p>
        </w:tc>
        <w:tc>
          <w:tcPr>
            <w:tcW w:w="2973" w:type="dxa"/>
            <w:vAlign w:val="center"/>
          </w:tcPr>
          <w:p w14:paraId="492B18FB" w14:textId="77777777" w:rsidR="00216820" w:rsidRDefault="00216820" w:rsidP="004A4CE4">
            <w:pPr>
              <w:jc w:val="center"/>
            </w:pPr>
            <w:r>
              <w:t>Tên đơn vị</w:t>
            </w:r>
          </w:p>
        </w:tc>
        <w:tc>
          <w:tcPr>
            <w:tcW w:w="1984" w:type="dxa"/>
            <w:vAlign w:val="center"/>
          </w:tcPr>
          <w:p w14:paraId="156A2AD4" w14:textId="77777777" w:rsidR="00216820" w:rsidRDefault="00216820" w:rsidP="004A4CE4">
            <w:pPr>
              <w:jc w:val="center"/>
            </w:pPr>
            <w:r>
              <w:t>Chứng thư số đang hoạt động</w:t>
            </w:r>
          </w:p>
        </w:tc>
        <w:tc>
          <w:tcPr>
            <w:tcW w:w="2410" w:type="dxa"/>
            <w:vAlign w:val="center"/>
          </w:tcPr>
          <w:p w14:paraId="24F9D219" w14:textId="77777777" w:rsidR="00216820" w:rsidRDefault="00216820" w:rsidP="004A4CE4">
            <w:pPr>
              <w:jc w:val="center"/>
            </w:pPr>
            <w:r>
              <w:t>Chứng thư số đang hoạt động của công chức, viên chức</w:t>
            </w:r>
          </w:p>
        </w:tc>
        <w:tc>
          <w:tcPr>
            <w:tcW w:w="1275" w:type="dxa"/>
            <w:vAlign w:val="center"/>
          </w:tcPr>
          <w:p w14:paraId="1EFDBCB6" w14:textId="77777777" w:rsidR="00216820" w:rsidRDefault="00216820" w:rsidP="004A4CE4">
            <w:pPr>
              <w:jc w:val="center"/>
            </w:pPr>
            <w:r>
              <w:t>Tổng</w:t>
            </w:r>
          </w:p>
        </w:tc>
      </w:tr>
      <w:tr w:rsidR="00216820" w14:paraId="7690200E" w14:textId="77777777" w:rsidTr="001B5B7D">
        <w:trPr>
          <w:trHeight w:val="520"/>
        </w:trPr>
        <w:tc>
          <w:tcPr>
            <w:tcW w:w="708" w:type="dxa"/>
            <w:vAlign w:val="center"/>
          </w:tcPr>
          <w:p w14:paraId="5580FFEE" w14:textId="77777777" w:rsidR="00216820" w:rsidRDefault="00216820" w:rsidP="001B5B7D">
            <w:pPr>
              <w:jc w:val="center"/>
            </w:pPr>
            <w:r>
              <w:t>1</w:t>
            </w:r>
          </w:p>
        </w:tc>
        <w:tc>
          <w:tcPr>
            <w:tcW w:w="2973" w:type="dxa"/>
            <w:vAlign w:val="center"/>
          </w:tcPr>
          <w:p w14:paraId="50E742CC" w14:textId="43724830" w:rsidR="00216820" w:rsidRDefault="00216820" w:rsidP="004A4CE4">
            <w:pPr>
              <w:jc w:val="left"/>
            </w:pPr>
            <w:r>
              <w:t>Bộ</w:t>
            </w:r>
            <w:r w:rsidR="001B5B7D">
              <w:t xml:space="preserve"> C</w:t>
            </w:r>
            <w:r>
              <w:t>ông an</w:t>
            </w:r>
          </w:p>
        </w:tc>
        <w:tc>
          <w:tcPr>
            <w:tcW w:w="1984" w:type="dxa"/>
            <w:vAlign w:val="center"/>
          </w:tcPr>
          <w:p w14:paraId="52FA772E" w14:textId="77777777" w:rsidR="00216820" w:rsidRDefault="00216820" w:rsidP="004A4CE4">
            <w:pPr>
              <w:jc w:val="center"/>
            </w:pPr>
            <w:r>
              <w:t>17643</w:t>
            </w:r>
          </w:p>
        </w:tc>
        <w:tc>
          <w:tcPr>
            <w:tcW w:w="2410" w:type="dxa"/>
            <w:vAlign w:val="center"/>
          </w:tcPr>
          <w:p w14:paraId="6DBB0F34" w14:textId="77777777" w:rsidR="00216820" w:rsidRDefault="00216820" w:rsidP="004A4CE4">
            <w:pPr>
              <w:jc w:val="center"/>
            </w:pPr>
            <w:r>
              <w:t>15264</w:t>
            </w:r>
          </w:p>
        </w:tc>
        <w:tc>
          <w:tcPr>
            <w:tcW w:w="1275" w:type="dxa"/>
            <w:vAlign w:val="center"/>
          </w:tcPr>
          <w:p w14:paraId="3C432285" w14:textId="77777777" w:rsidR="00216820" w:rsidRDefault="00216820" w:rsidP="004A4CE4">
            <w:pPr>
              <w:jc w:val="center"/>
            </w:pPr>
            <w:r>
              <w:t>32907</w:t>
            </w:r>
          </w:p>
        </w:tc>
      </w:tr>
      <w:tr w:rsidR="00216820" w14:paraId="116E6870" w14:textId="77777777" w:rsidTr="001B5B7D">
        <w:trPr>
          <w:trHeight w:val="520"/>
        </w:trPr>
        <w:tc>
          <w:tcPr>
            <w:tcW w:w="708" w:type="dxa"/>
            <w:vAlign w:val="center"/>
          </w:tcPr>
          <w:p w14:paraId="122AADD4" w14:textId="77777777" w:rsidR="00216820" w:rsidRDefault="00216820" w:rsidP="001B5B7D">
            <w:pPr>
              <w:jc w:val="center"/>
            </w:pPr>
            <w:r>
              <w:t>2</w:t>
            </w:r>
          </w:p>
        </w:tc>
        <w:tc>
          <w:tcPr>
            <w:tcW w:w="2973" w:type="dxa"/>
            <w:vAlign w:val="center"/>
          </w:tcPr>
          <w:p w14:paraId="0A5B517F" w14:textId="083CA9A8" w:rsidR="00216820" w:rsidRDefault="00216820" w:rsidP="004A4CE4">
            <w:pPr>
              <w:jc w:val="left"/>
            </w:pPr>
            <w:r>
              <w:t>Bộ</w:t>
            </w:r>
            <w:r w:rsidR="001B5B7D">
              <w:t xml:space="preserve"> T</w:t>
            </w:r>
            <w:r>
              <w:t>ài chính</w:t>
            </w:r>
          </w:p>
        </w:tc>
        <w:tc>
          <w:tcPr>
            <w:tcW w:w="1984" w:type="dxa"/>
            <w:vAlign w:val="center"/>
          </w:tcPr>
          <w:p w14:paraId="6C522071" w14:textId="77777777" w:rsidR="00216820" w:rsidRDefault="00216820" w:rsidP="004A4CE4">
            <w:pPr>
              <w:jc w:val="center"/>
            </w:pPr>
            <w:r>
              <w:t>3454</w:t>
            </w:r>
          </w:p>
        </w:tc>
        <w:tc>
          <w:tcPr>
            <w:tcW w:w="2410" w:type="dxa"/>
            <w:vAlign w:val="center"/>
          </w:tcPr>
          <w:p w14:paraId="25B38ECE" w14:textId="77777777" w:rsidR="00216820" w:rsidRDefault="00216820" w:rsidP="004A4CE4">
            <w:pPr>
              <w:jc w:val="center"/>
            </w:pPr>
            <w:r>
              <w:t>28275</w:t>
            </w:r>
          </w:p>
        </w:tc>
        <w:tc>
          <w:tcPr>
            <w:tcW w:w="1275" w:type="dxa"/>
            <w:vAlign w:val="center"/>
          </w:tcPr>
          <w:p w14:paraId="747A4322" w14:textId="77777777" w:rsidR="00216820" w:rsidRDefault="00216820" w:rsidP="004A4CE4">
            <w:pPr>
              <w:jc w:val="center"/>
            </w:pPr>
            <w:r>
              <w:t>31729</w:t>
            </w:r>
          </w:p>
        </w:tc>
      </w:tr>
      <w:tr w:rsidR="00216820" w14:paraId="0A51FE71" w14:textId="77777777" w:rsidTr="001B5B7D">
        <w:trPr>
          <w:trHeight w:val="520"/>
        </w:trPr>
        <w:tc>
          <w:tcPr>
            <w:tcW w:w="708" w:type="dxa"/>
            <w:vAlign w:val="center"/>
          </w:tcPr>
          <w:p w14:paraId="53A9588B" w14:textId="77777777" w:rsidR="00216820" w:rsidRDefault="00216820" w:rsidP="001B5B7D">
            <w:pPr>
              <w:jc w:val="center"/>
            </w:pPr>
            <w:r>
              <w:t>3</w:t>
            </w:r>
          </w:p>
        </w:tc>
        <w:tc>
          <w:tcPr>
            <w:tcW w:w="2973" w:type="dxa"/>
            <w:vAlign w:val="center"/>
          </w:tcPr>
          <w:p w14:paraId="22B6ADC1" w14:textId="77777777" w:rsidR="00216820" w:rsidRDefault="00216820" w:rsidP="004A4CE4">
            <w:r>
              <w:t>Bảo hiểm xã hội Việt Nam</w:t>
            </w:r>
          </w:p>
        </w:tc>
        <w:tc>
          <w:tcPr>
            <w:tcW w:w="1984" w:type="dxa"/>
            <w:vAlign w:val="center"/>
          </w:tcPr>
          <w:p w14:paraId="5534961C" w14:textId="77777777" w:rsidR="00216820" w:rsidRDefault="00216820" w:rsidP="004A4CE4">
            <w:pPr>
              <w:jc w:val="center"/>
            </w:pPr>
            <w:r>
              <w:t>1806</w:t>
            </w:r>
          </w:p>
        </w:tc>
        <w:tc>
          <w:tcPr>
            <w:tcW w:w="2410" w:type="dxa"/>
            <w:vAlign w:val="center"/>
          </w:tcPr>
          <w:p w14:paraId="5D6F9792" w14:textId="77777777" w:rsidR="00216820" w:rsidRDefault="00216820" w:rsidP="004A4CE4">
            <w:pPr>
              <w:jc w:val="center"/>
            </w:pPr>
            <w:r>
              <w:t>5850</w:t>
            </w:r>
          </w:p>
        </w:tc>
        <w:tc>
          <w:tcPr>
            <w:tcW w:w="1275" w:type="dxa"/>
            <w:vAlign w:val="center"/>
          </w:tcPr>
          <w:p w14:paraId="1D16AF5B" w14:textId="77777777" w:rsidR="00216820" w:rsidRDefault="00216820" w:rsidP="004A4CE4">
            <w:pPr>
              <w:jc w:val="center"/>
            </w:pPr>
            <w:r>
              <w:t>7656</w:t>
            </w:r>
          </w:p>
        </w:tc>
      </w:tr>
      <w:tr w:rsidR="00216820" w14:paraId="62CEAE08" w14:textId="77777777" w:rsidTr="001B5B7D">
        <w:trPr>
          <w:trHeight w:val="520"/>
        </w:trPr>
        <w:tc>
          <w:tcPr>
            <w:tcW w:w="708" w:type="dxa"/>
            <w:vAlign w:val="center"/>
          </w:tcPr>
          <w:p w14:paraId="069AFA5D" w14:textId="77777777" w:rsidR="00216820" w:rsidRDefault="00216820" w:rsidP="001B5B7D">
            <w:pPr>
              <w:jc w:val="center"/>
            </w:pPr>
            <w:r>
              <w:t>4</w:t>
            </w:r>
          </w:p>
        </w:tc>
        <w:tc>
          <w:tcPr>
            <w:tcW w:w="2973" w:type="dxa"/>
            <w:vAlign w:val="center"/>
          </w:tcPr>
          <w:p w14:paraId="028375F0" w14:textId="77777777" w:rsidR="00216820" w:rsidRDefault="00216820" w:rsidP="004A4CE4">
            <w:pPr>
              <w:jc w:val="left"/>
            </w:pPr>
            <w:r>
              <w:t>Bộ Kế hoạch và Đầu tư</w:t>
            </w:r>
          </w:p>
        </w:tc>
        <w:tc>
          <w:tcPr>
            <w:tcW w:w="1984" w:type="dxa"/>
            <w:vAlign w:val="center"/>
          </w:tcPr>
          <w:p w14:paraId="08503BDA" w14:textId="77777777" w:rsidR="00216820" w:rsidRDefault="00216820" w:rsidP="004A4CE4">
            <w:pPr>
              <w:jc w:val="center"/>
            </w:pPr>
            <w:r>
              <w:t>751</w:t>
            </w:r>
          </w:p>
        </w:tc>
        <w:tc>
          <w:tcPr>
            <w:tcW w:w="2410" w:type="dxa"/>
            <w:vAlign w:val="center"/>
          </w:tcPr>
          <w:p w14:paraId="0914CE80" w14:textId="77777777" w:rsidR="00216820" w:rsidRDefault="00216820" w:rsidP="004A4CE4">
            <w:pPr>
              <w:jc w:val="center"/>
            </w:pPr>
            <w:r>
              <w:t>5284</w:t>
            </w:r>
          </w:p>
        </w:tc>
        <w:tc>
          <w:tcPr>
            <w:tcW w:w="1275" w:type="dxa"/>
            <w:vAlign w:val="center"/>
          </w:tcPr>
          <w:p w14:paraId="7E42C6B9" w14:textId="77777777" w:rsidR="00216820" w:rsidRDefault="00216820" w:rsidP="004A4CE4">
            <w:pPr>
              <w:jc w:val="center"/>
            </w:pPr>
            <w:r>
              <w:t>6035</w:t>
            </w:r>
          </w:p>
        </w:tc>
      </w:tr>
      <w:tr w:rsidR="00216820" w14:paraId="47A21BBA" w14:textId="77777777" w:rsidTr="001B5B7D">
        <w:trPr>
          <w:trHeight w:val="520"/>
        </w:trPr>
        <w:tc>
          <w:tcPr>
            <w:tcW w:w="708" w:type="dxa"/>
            <w:vAlign w:val="center"/>
          </w:tcPr>
          <w:p w14:paraId="2DF74166" w14:textId="77777777" w:rsidR="00216820" w:rsidRDefault="00216820" w:rsidP="001B5B7D">
            <w:pPr>
              <w:jc w:val="center"/>
            </w:pPr>
            <w:r>
              <w:t>5</w:t>
            </w:r>
          </w:p>
        </w:tc>
        <w:tc>
          <w:tcPr>
            <w:tcW w:w="2973" w:type="dxa"/>
            <w:vAlign w:val="center"/>
          </w:tcPr>
          <w:p w14:paraId="0194AD64" w14:textId="038CFCC2" w:rsidR="00216820" w:rsidRDefault="00216820" w:rsidP="004A4CE4">
            <w:pPr>
              <w:jc w:val="left"/>
            </w:pPr>
            <w:r>
              <w:t>Bộ</w:t>
            </w:r>
            <w:r w:rsidR="001B5B7D">
              <w:t xml:space="preserve"> T</w:t>
            </w:r>
            <w:r>
              <w:t>ư pháp</w:t>
            </w:r>
          </w:p>
        </w:tc>
        <w:tc>
          <w:tcPr>
            <w:tcW w:w="1984" w:type="dxa"/>
            <w:vAlign w:val="center"/>
          </w:tcPr>
          <w:p w14:paraId="3FCC85CF" w14:textId="77777777" w:rsidR="00216820" w:rsidRDefault="00216820" w:rsidP="004A4CE4">
            <w:pPr>
              <w:jc w:val="center"/>
            </w:pPr>
            <w:r>
              <w:t>821</w:t>
            </w:r>
          </w:p>
        </w:tc>
        <w:tc>
          <w:tcPr>
            <w:tcW w:w="2410" w:type="dxa"/>
            <w:vAlign w:val="center"/>
          </w:tcPr>
          <w:p w14:paraId="24361DAF" w14:textId="77777777" w:rsidR="00216820" w:rsidRDefault="00216820" w:rsidP="004A4CE4">
            <w:pPr>
              <w:jc w:val="center"/>
            </w:pPr>
            <w:r>
              <w:t>2483</w:t>
            </w:r>
          </w:p>
        </w:tc>
        <w:tc>
          <w:tcPr>
            <w:tcW w:w="1275" w:type="dxa"/>
            <w:vAlign w:val="center"/>
          </w:tcPr>
          <w:p w14:paraId="4B1D8C74" w14:textId="77777777" w:rsidR="00216820" w:rsidRDefault="00216820" w:rsidP="00FC5053">
            <w:pPr>
              <w:keepNext/>
              <w:jc w:val="center"/>
            </w:pPr>
            <w:r>
              <w:t>3304</w:t>
            </w:r>
          </w:p>
        </w:tc>
      </w:tr>
    </w:tbl>
    <w:p w14:paraId="5EB93D4C" w14:textId="15872E6D" w:rsidR="00FC5053" w:rsidRDefault="00FC5053">
      <w:pPr>
        <w:pStyle w:val="Caption"/>
      </w:pPr>
      <w:bookmarkStart w:id="21" w:name="_Toc123056223"/>
      <w:r>
        <w:t xml:space="preserve">Bảng </w:t>
      </w:r>
      <w:r w:rsidR="00DF01E2">
        <w:fldChar w:fldCharType="begin"/>
      </w:r>
      <w:r w:rsidR="00DF01E2">
        <w:instrText xml:space="preserve"> STYLEREF 1 \s </w:instrText>
      </w:r>
      <w:r w:rsidR="00DF01E2">
        <w:fldChar w:fldCharType="separate"/>
      </w:r>
      <w:r w:rsidR="00DF01E2">
        <w:rPr>
          <w:noProof/>
        </w:rPr>
        <w:t>1</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1</w:t>
      </w:r>
      <w:r w:rsidR="00DF01E2">
        <w:fldChar w:fldCharType="end"/>
      </w:r>
      <w:r>
        <w:rPr>
          <w:noProof/>
        </w:rPr>
        <w:t xml:space="preserve"> </w:t>
      </w:r>
      <w:r w:rsidRPr="00060219">
        <w:rPr>
          <w:noProof/>
        </w:rPr>
        <w:t xml:space="preserve">Danh sách 5 </w:t>
      </w:r>
      <w:r w:rsidR="001B5B7D">
        <w:rPr>
          <w:noProof/>
        </w:rPr>
        <w:t>Bộ, cơ quan ngang Bộ,</w:t>
      </w:r>
      <w:r w:rsidRPr="00060219">
        <w:rPr>
          <w:noProof/>
        </w:rPr>
        <w:t xml:space="preserve"> cơ quan thuộc Chính phủ có số lượng chứng thư số đang hoạt động nhiều nhất năm 2020 (Nguồn: </w:t>
      </w:r>
      <w:r w:rsidR="001A0BBE">
        <w:rPr>
          <w:noProof/>
        </w:rPr>
        <w:t>Ban Cơ yếu Chính phủ</w:t>
      </w:r>
      <w:r w:rsidRPr="00060219">
        <w:rPr>
          <w:noProof/>
        </w:rPr>
        <w:t>)</w:t>
      </w:r>
      <w:bookmarkEnd w:id="21"/>
    </w:p>
    <w:p w14:paraId="14D35E7C" w14:textId="5240A355" w:rsidR="00216820" w:rsidRDefault="00216820" w:rsidP="00216820">
      <w:pPr>
        <w:pStyle w:val="Nidung-BodyText"/>
      </w:pPr>
      <w:r>
        <w:t xml:space="preserve">Thông tin, số liệu về đối tượng, phạm vi, mục đích sử dụng chữ ký số trong các </w:t>
      </w:r>
      <w:r w:rsidR="001B5B7D">
        <w:t>Bộ, cơ quan ngang Bộ,</w:t>
      </w:r>
      <w:r>
        <w:t xml:space="preserve"> cơ quan thuộc Chính phủ được thể hiện trong bảng sau:</w:t>
      </w:r>
    </w:p>
    <w:tbl>
      <w:tblPr>
        <w:tblStyle w:val="TableGrid1"/>
        <w:tblW w:w="9349" w:type="dxa"/>
        <w:tblInd w:w="0" w:type="dxa"/>
        <w:tblLayout w:type="fixed"/>
        <w:tblLook w:val="0400" w:firstRow="0" w:lastRow="0" w:firstColumn="0" w:lastColumn="0" w:noHBand="0" w:noVBand="1"/>
      </w:tblPr>
      <w:tblGrid>
        <w:gridCol w:w="703"/>
        <w:gridCol w:w="3969"/>
        <w:gridCol w:w="2268"/>
        <w:gridCol w:w="70"/>
        <w:gridCol w:w="2339"/>
      </w:tblGrid>
      <w:tr w:rsidR="00216820" w14:paraId="19326027" w14:textId="77777777" w:rsidTr="004A4CE4">
        <w:tc>
          <w:tcPr>
            <w:tcW w:w="704" w:type="dxa"/>
            <w:vAlign w:val="center"/>
          </w:tcPr>
          <w:p w14:paraId="0BDC75A5" w14:textId="77777777" w:rsidR="00216820" w:rsidRDefault="00216820" w:rsidP="004A4CE4">
            <w:pPr>
              <w:jc w:val="center"/>
            </w:pPr>
            <w:r>
              <w:t>STT</w:t>
            </w:r>
          </w:p>
        </w:tc>
        <w:tc>
          <w:tcPr>
            <w:tcW w:w="3969" w:type="dxa"/>
            <w:vAlign w:val="center"/>
          </w:tcPr>
          <w:p w14:paraId="2399F011" w14:textId="77777777" w:rsidR="00216820" w:rsidRDefault="00216820" w:rsidP="004A4CE4">
            <w:pPr>
              <w:jc w:val="center"/>
            </w:pPr>
            <w:r>
              <w:t>Nội dung</w:t>
            </w:r>
          </w:p>
        </w:tc>
        <w:tc>
          <w:tcPr>
            <w:tcW w:w="2338" w:type="dxa"/>
            <w:gridSpan w:val="2"/>
            <w:vAlign w:val="center"/>
          </w:tcPr>
          <w:p w14:paraId="639B8DB2" w14:textId="77777777" w:rsidR="00216820" w:rsidRDefault="00216820" w:rsidP="004A4CE4">
            <w:pPr>
              <w:jc w:val="center"/>
            </w:pPr>
            <w:r>
              <w:t>Số lượng/Tổng số</w:t>
            </w:r>
          </w:p>
        </w:tc>
        <w:tc>
          <w:tcPr>
            <w:tcW w:w="2339" w:type="dxa"/>
            <w:vAlign w:val="center"/>
          </w:tcPr>
          <w:p w14:paraId="6197D77A" w14:textId="77777777" w:rsidR="00216820" w:rsidRDefault="00216820" w:rsidP="004A4CE4">
            <w:pPr>
              <w:jc w:val="center"/>
            </w:pPr>
            <w:r>
              <w:t>Tỉ lệ (%)</w:t>
            </w:r>
          </w:p>
        </w:tc>
      </w:tr>
      <w:tr w:rsidR="00216820" w14:paraId="6CF1C417" w14:textId="77777777" w:rsidTr="004A4CE4">
        <w:tc>
          <w:tcPr>
            <w:tcW w:w="704" w:type="dxa"/>
            <w:vAlign w:val="center"/>
          </w:tcPr>
          <w:p w14:paraId="3C9F832C" w14:textId="77777777" w:rsidR="00216820" w:rsidRDefault="00216820" w:rsidP="004A4CE4">
            <w:pPr>
              <w:jc w:val="left"/>
            </w:pPr>
            <w:r>
              <w:t>1</w:t>
            </w:r>
          </w:p>
        </w:tc>
        <w:tc>
          <w:tcPr>
            <w:tcW w:w="8646" w:type="dxa"/>
            <w:gridSpan w:val="4"/>
            <w:vAlign w:val="center"/>
          </w:tcPr>
          <w:p w14:paraId="4E780201" w14:textId="77777777" w:rsidR="00216820" w:rsidRDefault="00216820" w:rsidP="004A4CE4">
            <w:pPr>
              <w:jc w:val="left"/>
              <w:rPr>
                <w:b/>
              </w:rPr>
            </w:pPr>
            <w:r>
              <w:rPr>
                <w:b/>
              </w:rPr>
              <w:t>Đối tượng sử dụng chữ ký số</w:t>
            </w:r>
          </w:p>
        </w:tc>
      </w:tr>
      <w:tr w:rsidR="00216820" w14:paraId="5C8EA746" w14:textId="77777777" w:rsidTr="004A4CE4">
        <w:trPr>
          <w:trHeight w:val="454"/>
        </w:trPr>
        <w:tc>
          <w:tcPr>
            <w:tcW w:w="704" w:type="dxa"/>
            <w:vAlign w:val="center"/>
          </w:tcPr>
          <w:p w14:paraId="11FC9D7F" w14:textId="77777777" w:rsidR="00216820" w:rsidRDefault="00216820" w:rsidP="004A4CE4">
            <w:pPr>
              <w:jc w:val="left"/>
            </w:pPr>
            <w:r>
              <w:t>1.1</w:t>
            </w:r>
          </w:p>
        </w:tc>
        <w:tc>
          <w:tcPr>
            <w:tcW w:w="3969" w:type="dxa"/>
            <w:vAlign w:val="center"/>
          </w:tcPr>
          <w:p w14:paraId="2332BD6C" w14:textId="5D5C484B" w:rsidR="00216820" w:rsidRDefault="00216820" w:rsidP="004A4CE4">
            <w:pPr>
              <w:jc w:val="left"/>
            </w:pPr>
            <w:r>
              <w:t>Lãnh đạo cấ</w:t>
            </w:r>
            <w:r w:rsidR="001B5B7D">
              <w:t>p B</w:t>
            </w:r>
            <w:r>
              <w:t>ộ</w:t>
            </w:r>
          </w:p>
        </w:tc>
        <w:tc>
          <w:tcPr>
            <w:tcW w:w="2338" w:type="dxa"/>
            <w:gridSpan w:val="2"/>
            <w:vAlign w:val="center"/>
          </w:tcPr>
          <w:p w14:paraId="6C99991F" w14:textId="77777777" w:rsidR="00216820" w:rsidRDefault="00216820" w:rsidP="004A4CE4">
            <w:pPr>
              <w:jc w:val="center"/>
            </w:pPr>
            <w:r>
              <w:t>24/30</w:t>
            </w:r>
          </w:p>
        </w:tc>
        <w:tc>
          <w:tcPr>
            <w:tcW w:w="2339" w:type="dxa"/>
            <w:vAlign w:val="center"/>
          </w:tcPr>
          <w:p w14:paraId="5B941FA3" w14:textId="77777777" w:rsidR="00216820" w:rsidRDefault="00216820" w:rsidP="004A4CE4">
            <w:pPr>
              <w:jc w:val="center"/>
            </w:pPr>
            <w:r>
              <w:t>80</w:t>
            </w:r>
          </w:p>
        </w:tc>
      </w:tr>
      <w:tr w:rsidR="00216820" w14:paraId="6A01F98D" w14:textId="77777777" w:rsidTr="004A4CE4">
        <w:trPr>
          <w:trHeight w:val="454"/>
        </w:trPr>
        <w:tc>
          <w:tcPr>
            <w:tcW w:w="704" w:type="dxa"/>
            <w:vAlign w:val="center"/>
          </w:tcPr>
          <w:p w14:paraId="67B41A52" w14:textId="77777777" w:rsidR="00216820" w:rsidRDefault="00216820" w:rsidP="004A4CE4">
            <w:pPr>
              <w:jc w:val="left"/>
            </w:pPr>
            <w:r>
              <w:t>1.2</w:t>
            </w:r>
          </w:p>
        </w:tc>
        <w:tc>
          <w:tcPr>
            <w:tcW w:w="3969" w:type="dxa"/>
            <w:vAlign w:val="center"/>
          </w:tcPr>
          <w:p w14:paraId="0362993B" w14:textId="1A408CD9" w:rsidR="00216820" w:rsidRDefault="00216820" w:rsidP="004A4CE4">
            <w:pPr>
              <w:jc w:val="left"/>
            </w:pPr>
            <w:r>
              <w:t>Lãnh đạo cấ</w:t>
            </w:r>
            <w:r w:rsidR="001B5B7D">
              <w:t>p V</w:t>
            </w:r>
            <w:r>
              <w:t>ụ</w:t>
            </w:r>
          </w:p>
        </w:tc>
        <w:tc>
          <w:tcPr>
            <w:tcW w:w="2338" w:type="dxa"/>
            <w:gridSpan w:val="2"/>
            <w:vAlign w:val="center"/>
          </w:tcPr>
          <w:p w14:paraId="789D0CF3" w14:textId="77777777" w:rsidR="00216820" w:rsidRDefault="00216820" w:rsidP="004A4CE4">
            <w:pPr>
              <w:jc w:val="center"/>
            </w:pPr>
            <w:r>
              <w:t>25/30</w:t>
            </w:r>
          </w:p>
        </w:tc>
        <w:tc>
          <w:tcPr>
            <w:tcW w:w="2339" w:type="dxa"/>
            <w:vAlign w:val="center"/>
          </w:tcPr>
          <w:p w14:paraId="3C06C009" w14:textId="77777777" w:rsidR="00216820" w:rsidRDefault="00216820" w:rsidP="004A4CE4">
            <w:pPr>
              <w:jc w:val="center"/>
            </w:pPr>
            <w:r>
              <w:t>80,33</w:t>
            </w:r>
          </w:p>
        </w:tc>
      </w:tr>
      <w:tr w:rsidR="00216820" w14:paraId="1B1ACFA0" w14:textId="77777777" w:rsidTr="004A4CE4">
        <w:trPr>
          <w:trHeight w:val="454"/>
        </w:trPr>
        <w:tc>
          <w:tcPr>
            <w:tcW w:w="704" w:type="dxa"/>
            <w:vAlign w:val="center"/>
          </w:tcPr>
          <w:p w14:paraId="68CF7FB8" w14:textId="77777777" w:rsidR="00216820" w:rsidRDefault="00216820" w:rsidP="004A4CE4">
            <w:pPr>
              <w:jc w:val="left"/>
            </w:pPr>
            <w:r>
              <w:t>1.3</w:t>
            </w:r>
          </w:p>
        </w:tc>
        <w:tc>
          <w:tcPr>
            <w:tcW w:w="3969" w:type="dxa"/>
            <w:vAlign w:val="center"/>
          </w:tcPr>
          <w:p w14:paraId="7B63AC74" w14:textId="55B77168" w:rsidR="00216820" w:rsidRDefault="00216820" w:rsidP="004A4CE4">
            <w:pPr>
              <w:jc w:val="left"/>
            </w:pPr>
            <w:r>
              <w:t>Lãnh đạo cấ</w:t>
            </w:r>
            <w:r w:rsidR="001B5B7D">
              <w:t>p P</w:t>
            </w:r>
            <w:r>
              <w:t>hòng</w:t>
            </w:r>
          </w:p>
        </w:tc>
        <w:tc>
          <w:tcPr>
            <w:tcW w:w="2338" w:type="dxa"/>
            <w:gridSpan w:val="2"/>
            <w:vAlign w:val="center"/>
          </w:tcPr>
          <w:p w14:paraId="39DBCC96" w14:textId="77777777" w:rsidR="00216820" w:rsidRDefault="00216820" w:rsidP="004A4CE4">
            <w:pPr>
              <w:jc w:val="center"/>
            </w:pPr>
            <w:r>
              <w:t>12/30</w:t>
            </w:r>
          </w:p>
        </w:tc>
        <w:tc>
          <w:tcPr>
            <w:tcW w:w="2339" w:type="dxa"/>
            <w:vAlign w:val="center"/>
          </w:tcPr>
          <w:p w14:paraId="40446671" w14:textId="77777777" w:rsidR="00216820" w:rsidRDefault="00216820" w:rsidP="004A4CE4">
            <w:pPr>
              <w:jc w:val="center"/>
            </w:pPr>
            <w:r>
              <w:t>40</w:t>
            </w:r>
          </w:p>
        </w:tc>
      </w:tr>
      <w:tr w:rsidR="00216820" w14:paraId="2F3FDC08" w14:textId="77777777" w:rsidTr="004A4CE4">
        <w:trPr>
          <w:trHeight w:val="454"/>
        </w:trPr>
        <w:tc>
          <w:tcPr>
            <w:tcW w:w="704" w:type="dxa"/>
            <w:vAlign w:val="center"/>
          </w:tcPr>
          <w:p w14:paraId="6E9BE70B" w14:textId="77777777" w:rsidR="00216820" w:rsidRDefault="00216820" w:rsidP="004A4CE4">
            <w:pPr>
              <w:jc w:val="left"/>
            </w:pPr>
            <w:r>
              <w:t>1.4</w:t>
            </w:r>
          </w:p>
        </w:tc>
        <w:tc>
          <w:tcPr>
            <w:tcW w:w="3969" w:type="dxa"/>
            <w:vAlign w:val="center"/>
          </w:tcPr>
          <w:p w14:paraId="6DFB7A7E" w14:textId="7C42B442" w:rsidR="00216820" w:rsidRDefault="001B5B7D" w:rsidP="004A4CE4">
            <w:pPr>
              <w:jc w:val="left"/>
            </w:pPr>
            <w:r>
              <w:t>Văn thư/cơ quan ngang B</w:t>
            </w:r>
            <w:r w:rsidR="00216820">
              <w:t>ộ</w:t>
            </w:r>
          </w:p>
        </w:tc>
        <w:tc>
          <w:tcPr>
            <w:tcW w:w="2338" w:type="dxa"/>
            <w:gridSpan w:val="2"/>
            <w:vAlign w:val="center"/>
          </w:tcPr>
          <w:p w14:paraId="63972A62" w14:textId="77777777" w:rsidR="00216820" w:rsidRDefault="00216820" w:rsidP="004A4CE4">
            <w:pPr>
              <w:jc w:val="center"/>
            </w:pPr>
            <w:r>
              <w:t>23/30</w:t>
            </w:r>
          </w:p>
        </w:tc>
        <w:tc>
          <w:tcPr>
            <w:tcW w:w="2339" w:type="dxa"/>
            <w:vAlign w:val="center"/>
          </w:tcPr>
          <w:p w14:paraId="3941E01F" w14:textId="77777777" w:rsidR="00216820" w:rsidRDefault="00216820" w:rsidP="004A4CE4">
            <w:pPr>
              <w:jc w:val="center"/>
            </w:pPr>
            <w:r>
              <w:t>76,67</w:t>
            </w:r>
          </w:p>
        </w:tc>
      </w:tr>
      <w:tr w:rsidR="00216820" w14:paraId="289FE0EA" w14:textId="77777777" w:rsidTr="004A4CE4">
        <w:trPr>
          <w:trHeight w:val="454"/>
        </w:trPr>
        <w:tc>
          <w:tcPr>
            <w:tcW w:w="704" w:type="dxa"/>
            <w:vAlign w:val="center"/>
          </w:tcPr>
          <w:p w14:paraId="3FE8DF6B" w14:textId="77777777" w:rsidR="00216820" w:rsidRDefault="00216820" w:rsidP="004A4CE4">
            <w:pPr>
              <w:jc w:val="left"/>
            </w:pPr>
            <w:r>
              <w:t>1.5</w:t>
            </w:r>
          </w:p>
        </w:tc>
        <w:tc>
          <w:tcPr>
            <w:tcW w:w="3969" w:type="dxa"/>
            <w:vAlign w:val="center"/>
          </w:tcPr>
          <w:p w14:paraId="63CFF4C5" w14:textId="77777777" w:rsidR="00216820" w:rsidRDefault="00216820" w:rsidP="004A4CE4">
            <w:pPr>
              <w:jc w:val="left"/>
            </w:pPr>
            <w:r>
              <w:t>Kế toán trưởng/Phụ trách kế toán</w:t>
            </w:r>
          </w:p>
        </w:tc>
        <w:tc>
          <w:tcPr>
            <w:tcW w:w="2338" w:type="dxa"/>
            <w:gridSpan w:val="2"/>
            <w:vAlign w:val="center"/>
          </w:tcPr>
          <w:p w14:paraId="3BEE0ECC" w14:textId="77777777" w:rsidR="00216820" w:rsidRDefault="00216820" w:rsidP="004A4CE4">
            <w:pPr>
              <w:jc w:val="center"/>
            </w:pPr>
            <w:r>
              <w:t>19/30</w:t>
            </w:r>
          </w:p>
        </w:tc>
        <w:tc>
          <w:tcPr>
            <w:tcW w:w="2339" w:type="dxa"/>
            <w:vAlign w:val="center"/>
          </w:tcPr>
          <w:p w14:paraId="36BA6ACC" w14:textId="77777777" w:rsidR="00216820" w:rsidRDefault="00216820" w:rsidP="004A4CE4">
            <w:pPr>
              <w:jc w:val="center"/>
            </w:pPr>
            <w:r>
              <w:t>63,33</w:t>
            </w:r>
          </w:p>
        </w:tc>
      </w:tr>
      <w:tr w:rsidR="00216820" w14:paraId="24D23940" w14:textId="77777777" w:rsidTr="004A4CE4">
        <w:trPr>
          <w:trHeight w:val="454"/>
        </w:trPr>
        <w:tc>
          <w:tcPr>
            <w:tcW w:w="704" w:type="dxa"/>
            <w:vAlign w:val="center"/>
          </w:tcPr>
          <w:p w14:paraId="18842B74" w14:textId="77777777" w:rsidR="00216820" w:rsidRDefault="00216820" w:rsidP="004A4CE4">
            <w:pPr>
              <w:jc w:val="left"/>
            </w:pPr>
            <w:r>
              <w:t>1.6</w:t>
            </w:r>
          </w:p>
        </w:tc>
        <w:tc>
          <w:tcPr>
            <w:tcW w:w="3969" w:type="dxa"/>
            <w:vAlign w:val="center"/>
          </w:tcPr>
          <w:p w14:paraId="2183CEB2" w14:textId="6BEB635E" w:rsidR="00216820" w:rsidRDefault="00216820" w:rsidP="004A4CE4">
            <w:pPr>
              <w:jc w:val="left"/>
            </w:pPr>
            <w:r>
              <w:t>Tất cả</w:t>
            </w:r>
            <w:r w:rsidR="001B5B7D">
              <w:t xml:space="preserve"> cán b</w:t>
            </w:r>
            <w:r>
              <w:t>ộ</w:t>
            </w:r>
          </w:p>
        </w:tc>
        <w:tc>
          <w:tcPr>
            <w:tcW w:w="2338" w:type="dxa"/>
            <w:gridSpan w:val="2"/>
            <w:vAlign w:val="center"/>
          </w:tcPr>
          <w:p w14:paraId="589D3610" w14:textId="77777777" w:rsidR="00216820" w:rsidRDefault="00216820" w:rsidP="004A4CE4">
            <w:pPr>
              <w:jc w:val="center"/>
            </w:pPr>
            <w:r>
              <w:t>7/30</w:t>
            </w:r>
          </w:p>
        </w:tc>
        <w:tc>
          <w:tcPr>
            <w:tcW w:w="2339" w:type="dxa"/>
            <w:vAlign w:val="center"/>
          </w:tcPr>
          <w:p w14:paraId="222FF4E2" w14:textId="77777777" w:rsidR="00216820" w:rsidRDefault="00216820" w:rsidP="004A4CE4">
            <w:pPr>
              <w:jc w:val="center"/>
            </w:pPr>
            <w:r>
              <w:t>23,33</w:t>
            </w:r>
          </w:p>
        </w:tc>
      </w:tr>
      <w:tr w:rsidR="00216820" w14:paraId="2D7B0D71" w14:textId="77777777" w:rsidTr="004A4CE4">
        <w:trPr>
          <w:trHeight w:val="454"/>
        </w:trPr>
        <w:tc>
          <w:tcPr>
            <w:tcW w:w="704" w:type="dxa"/>
            <w:vAlign w:val="center"/>
          </w:tcPr>
          <w:p w14:paraId="2FEB1A1A" w14:textId="77777777" w:rsidR="00216820" w:rsidRDefault="00216820" w:rsidP="004A4CE4">
            <w:pPr>
              <w:jc w:val="left"/>
            </w:pPr>
            <w:r>
              <w:t>1.7</w:t>
            </w:r>
          </w:p>
        </w:tc>
        <w:tc>
          <w:tcPr>
            <w:tcW w:w="3969" w:type="dxa"/>
            <w:vAlign w:val="center"/>
          </w:tcPr>
          <w:p w14:paraId="695526B8" w14:textId="77777777" w:rsidR="00216820" w:rsidRDefault="00216820" w:rsidP="004A4CE4">
            <w:pPr>
              <w:jc w:val="left"/>
            </w:pPr>
            <w:r>
              <w:t>Khác</w:t>
            </w:r>
          </w:p>
        </w:tc>
        <w:tc>
          <w:tcPr>
            <w:tcW w:w="2338" w:type="dxa"/>
            <w:gridSpan w:val="2"/>
            <w:vAlign w:val="center"/>
          </w:tcPr>
          <w:p w14:paraId="02BB416E" w14:textId="77777777" w:rsidR="00216820" w:rsidRDefault="00216820" w:rsidP="004A4CE4">
            <w:pPr>
              <w:jc w:val="center"/>
            </w:pPr>
            <w:r>
              <w:t>8/30</w:t>
            </w:r>
          </w:p>
        </w:tc>
        <w:tc>
          <w:tcPr>
            <w:tcW w:w="2339" w:type="dxa"/>
            <w:vAlign w:val="center"/>
          </w:tcPr>
          <w:p w14:paraId="64C9D19B" w14:textId="77777777" w:rsidR="00216820" w:rsidRDefault="00216820" w:rsidP="004A4CE4">
            <w:pPr>
              <w:jc w:val="center"/>
            </w:pPr>
            <w:r>
              <w:t>26,67</w:t>
            </w:r>
          </w:p>
        </w:tc>
      </w:tr>
      <w:tr w:rsidR="00216820" w14:paraId="68204F07" w14:textId="77777777" w:rsidTr="004A4CE4">
        <w:tc>
          <w:tcPr>
            <w:tcW w:w="704" w:type="dxa"/>
            <w:vAlign w:val="center"/>
          </w:tcPr>
          <w:p w14:paraId="64BF6245" w14:textId="77777777" w:rsidR="00216820" w:rsidRDefault="00216820" w:rsidP="004A4CE4">
            <w:pPr>
              <w:jc w:val="left"/>
            </w:pPr>
            <w:r>
              <w:t>2</w:t>
            </w:r>
          </w:p>
        </w:tc>
        <w:tc>
          <w:tcPr>
            <w:tcW w:w="8646" w:type="dxa"/>
            <w:gridSpan w:val="4"/>
            <w:vAlign w:val="center"/>
          </w:tcPr>
          <w:p w14:paraId="1D29D014" w14:textId="77777777" w:rsidR="00216820" w:rsidRDefault="00216820" w:rsidP="004A4CE4">
            <w:pPr>
              <w:jc w:val="left"/>
            </w:pPr>
            <w:r>
              <w:rPr>
                <w:b/>
              </w:rPr>
              <w:t>Phạm vi, mục đích sử dụng chữ ký số</w:t>
            </w:r>
          </w:p>
        </w:tc>
      </w:tr>
      <w:tr w:rsidR="00216820" w14:paraId="70E4238F" w14:textId="77777777" w:rsidTr="004A4CE4">
        <w:tc>
          <w:tcPr>
            <w:tcW w:w="704" w:type="dxa"/>
            <w:vAlign w:val="center"/>
          </w:tcPr>
          <w:p w14:paraId="3A84AF7D" w14:textId="77777777" w:rsidR="00216820" w:rsidRDefault="00216820" w:rsidP="004A4CE4">
            <w:pPr>
              <w:jc w:val="left"/>
            </w:pPr>
            <w:r>
              <w:t>2.1</w:t>
            </w:r>
          </w:p>
        </w:tc>
        <w:tc>
          <w:tcPr>
            <w:tcW w:w="3969" w:type="dxa"/>
            <w:vAlign w:val="center"/>
          </w:tcPr>
          <w:p w14:paraId="0F4D1020" w14:textId="77777777" w:rsidR="00216820" w:rsidRDefault="00216820" w:rsidP="004A4CE4">
            <w:pPr>
              <w:jc w:val="left"/>
            </w:pPr>
            <w:r>
              <w:t>Sử dụng hệ thống trục liên thông văn bản quốc gia</w:t>
            </w:r>
          </w:p>
        </w:tc>
        <w:tc>
          <w:tcPr>
            <w:tcW w:w="2268" w:type="dxa"/>
            <w:vAlign w:val="center"/>
          </w:tcPr>
          <w:p w14:paraId="1A705A91" w14:textId="77777777" w:rsidR="00216820" w:rsidRDefault="00216820" w:rsidP="004A4CE4">
            <w:pPr>
              <w:jc w:val="center"/>
            </w:pPr>
            <w:r>
              <w:t>30/30</w:t>
            </w:r>
          </w:p>
        </w:tc>
        <w:tc>
          <w:tcPr>
            <w:tcW w:w="2409" w:type="dxa"/>
            <w:gridSpan w:val="2"/>
            <w:vAlign w:val="center"/>
          </w:tcPr>
          <w:p w14:paraId="634F3654" w14:textId="77777777" w:rsidR="00216820" w:rsidRDefault="00216820" w:rsidP="004A4CE4">
            <w:pPr>
              <w:jc w:val="center"/>
            </w:pPr>
            <w:r>
              <w:t>100</w:t>
            </w:r>
          </w:p>
        </w:tc>
      </w:tr>
      <w:tr w:rsidR="00216820" w14:paraId="3280C3DE" w14:textId="77777777" w:rsidTr="004A4CE4">
        <w:trPr>
          <w:trHeight w:val="510"/>
        </w:trPr>
        <w:tc>
          <w:tcPr>
            <w:tcW w:w="704" w:type="dxa"/>
            <w:vAlign w:val="center"/>
          </w:tcPr>
          <w:p w14:paraId="7B350621" w14:textId="77777777" w:rsidR="00216820" w:rsidRDefault="00216820" w:rsidP="004A4CE4">
            <w:pPr>
              <w:jc w:val="left"/>
            </w:pPr>
            <w:r>
              <w:lastRenderedPageBreak/>
              <w:t>2.2</w:t>
            </w:r>
          </w:p>
        </w:tc>
        <w:tc>
          <w:tcPr>
            <w:tcW w:w="3969" w:type="dxa"/>
            <w:vAlign w:val="center"/>
          </w:tcPr>
          <w:p w14:paraId="3C391075" w14:textId="77777777" w:rsidR="00216820" w:rsidRDefault="00216820" w:rsidP="004A4CE4">
            <w:pPr>
              <w:jc w:val="left"/>
            </w:pPr>
            <w:r>
              <w:t>Ký email</w:t>
            </w:r>
          </w:p>
        </w:tc>
        <w:tc>
          <w:tcPr>
            <w:tcW w:w="2268" w:type="dxa"/>
            <w:vAlign w:val="center"/>
          </w:tcPr>
          <w:p w14:paraId="743924B4" w14:textId="77777777" w:rsidR="00216820" w:rsidRDefault="00216820" w:rsidP="004A4CE4">
            <w:pPr>
              <w:jc w:val="center"/>
            </w:pPr>
            <w:r>
              <w:t>7/30</w:t>
            </w:r>
          </w:p>
        </w:tc>
        <w:tc>
          <w:tcPr>
            <w:tcW w:w="2409" w:type="dxa"/>
            <w:gridSpan w:val="2"/>
            <w:vAlign w:val="center"/>
          </w:tcPr>
          <w:p w14:paraId="4F42032D" w14:textId="77777777" w:rsidR="00216820" w:rsidRDefault="00216820" w:rsidP="004A4CE4">
            <w:pPr>
              <w:jc w:val="center"/>
            </w:pPr>
            <w:r>
              <w:t>23,33</w:t>
            </w:r>
          </w:p>
        </w:tc>
      </w:tr>
      <w:tr w:rsidR="00216820" w14:paraId="7005869E" w14:textId="77777777" w:rsidTr="004A4CE4">
        <w:trPr>
          <w:trHeight w:val="510"/>
        </w:trPr>
        <w:tc>
          <w:tcPr>
            <w:tcW w:w="704" w:type="dxa"/>
            <w:vAlign w:val="center"/>
          </w:tcPr>
          <w:p w14:paraId="10E6F26B" w14:textId="77777777" w:rsidR="00216820" w:rsidRDefault="00216820" w:rsidP="004A4CE4">
            <w:pPr>
              <w:jc w:val="left"/>
            </w:pPr>
            <w:r>
              <w:t>2.3</w:t>
            </w:r>
          </w:p>
        </w:tc>
        <w:tc>
          <w:tcPr>
            <w:tcW w:w="3969" w:type="dxa"/>
            <w:vAlign w:val="center"/>
          </w:tcPr>
          <w:p w14:paraId="06EEB363" w14:textId="77777777" w:rsidR="00216820" w:rsidRDefault="00216820" w:rsidP="004A4CE4">
            <w:pPr>
              <w:jc w:val="left"/>
            </w:pPr>
            <w:r>
              <w:t>Ký các văn bản ban hành nội bộ</w:t>
            </w:r>
          </w:p>
        </w:tc>
        <w:tc>
          <w:tcPr>
            <w:tcW w:w="2268" w:type="dxa"/>
            <w:vAlign w:val="center"/>
          </w:tcPr>
          <w:p w14:paraId="0E649F81" w14:textId="77777777" w:rsidR="00216820" w:rsidRDefault="00216820" w:rsidP="004A4CE4">
            <w:pPr>
              <w:jc w:val="center"/>
            </w:pPr>
            <w:r>
              <w:t>25/30</w:t>
            </w:r>
          </w:p>
        </w:tc>
        <w:tc>
          <w:tcPr>
            <w:tcW w:w="2409" w:type="dxa"/>
            <w:gridSpan w:val="2"/>
            <w:vAlign w:val="center"/>
          </w:tcPr>
          <w:p w14:paraId="4547D6BA" w14:textId="77777777" w:rsidR="00216820" w:rsidRDefault="00216820" w:rsidP="004A4CE4">
            <w:pPr>
              <w:jc w:val="center"/>
            </w:pPr>
            <w:r>
              <w:t>83,33</w:t>
            </w:r>
          </w:p>
        </w:tc>
      </w:tr>
      <w:tr w:rsidR="00216820" w14:paraId="54DDFB6C" w14:textId="77777777" w:rsidTr="004A4CE4">
        <w:trPr>
          <w:trHeight w:val="510"/>
        </w:trPr>
        <w:tc>
          <w:tcPr>
            <w:tcW w:w="704" w:type="dxa"/>
            <w:vAlign w:val="center"/>
          </w:tcPr>
          <w:p w14:paraId="1F0A4E91" w14:textId="77777777" w:rsidR="00216820" w:rsidRDefault="00216820" w:rsidP="004A4CE4">
            <w:pPr>
              <w:jc w:val="left"/>
            </w:pPr>
            <w:r>
              <w:t>2.4</w:t>
            </w:r>
          </w:p>
        </w:tc>
        <w:tc>
          <w:tcPr>
            <w:tcW w:w="3969" w:type="dxa"/>
            <w:vAlign w:val="center"/>
          </w:tcPr>
          <w:p w14:paraId="6974CB31" w14:textId="77777777" w:rsidR="00216820" w:rsidRDefault="00216820" w:rsidP="004A4CE4">
            <w:pPr>
              <w:jc w:val="left"/>
            </w:pPr>
            <w:r>
              <w:t>Ký các văn bản trao đổi với các cơ quan hành chính khác</w:t>
            </w:r>
          </w:p>
        </w:tc>
        <w:tc>
          <w:tcPr>
            <w:tcW w:w="2268" w:type="dxa"/>
            <w:vAlign w:val="center"/>
          </w:tcPr>
          <w:p w14:paraId="40A411AF" w14:textId="77777777" w:rsidR="00216820" w:rsidRDefault="00216820" w:rsidP="004A4CE4">
            <w:pPr>
              <w:jc w:val="center"/>
            </w:pPr>
            <w:r>
              <w:t>28/30</w:t>
            </w:r>
          </w:p>
        </w:tc>
        <w:tc>
          <w:tcPr>
            <w:tcW w:w="2409" w:type="dxa"/>
            <w:gridSpan w:val="2"/>
            <w:vAlign w:val="center"/>
          </w:tcPr>
          <w:p w14:paraId="71473C37" w14:textId="77777777" w:rsidR="00216820" w:rsidRDefault="00216820" w:rsidP="004A4CE4">
            <w:pPr>
              <w:jc w:val="center"/>
            </w:pPr>
            <w:r>
              <w:t>93,33</w:t>
            </w:r>
          </w:p>
        </w:tc>
      </w:tr>
      <w:tr w:rsidR="00216820" w14:paraId="2FE818B0" w14:textId="77777777" w:rsidTr="004A4CE4">
        <w:trPr>
          <w:trHeight w:val="510"/>
        </w:trPr>
        <w:tc>
          <w:tcPr>
            <w:tcW w:w="704" w:type="dxa"/>
            <w:vAlign w:val="center"/>
          </w:tcPr>
          <w:p w14:paraId="6303385F" w14:textId="77777777" w:rsidR="00216820" w:rsidRDefault="00216820" w:rsidP="004A4CE4">
            <w:pPr>
              <w:jc w:val="left"/>
            </w:pPr>
            <w:r>
              <w:t>2.5</w:t>
            </w:r>
          </w:p>
        </w:tc>
        <w:tc>
          <w:tcPr>
            <w:tcW w:w="3969" w:type="dxa"/>
            <w:vAlign w:val="center"/>
          </w:tcPr>
          <w:p w14:paraId="0D96820F" w14:textId="77777777" w:rsidR="00216820" w:rsidRDefault="00216820" w:rsidP="004A4CE4">
            <w:pPr>
              <w:jc w:val="left"/>
            </w:pPr>
            <w:r>
              <w:t>Báo cáo nhiệm vụ Chính phủ giao</w:t>
            </w:r>
          </w:p>
        </w:tc>
        <w:tc>
          <w:tcPr>
            <w:tcW w:w="2268" w:type="dxa"/>
            <w:vAlign w:val="center"/>
          </w:tcPr>
          <w:p w14:paraId="6208425A" w14:textId="77777777" w:rsidR="00216820" w:rsidRDefault="00216820" w:rsidP="004A4CE4">
            <w:pPr>
              <w:jc w:val="center"/>
            </w:pPr>
            <w:r>
              <w:t>22/30</w:t>
            </w:r>
          </w:p>
        </w:tc>
        <w:tc>
          <w:tcPr>
            <w:tcW w:w="2409" w:type="dxa"/>
            <w:gridSpan w:val="2"/>
            <w:vAlign w:val="center"/>
          </w:tcPr>
          <w:p w14:paraId="71E66CC8" w14:textId="77777777" w:rsidR="00216820" w:rsidRDefault="00216820" w:rsidP="004A4CE4">
            <w:pPr>
              <w:jc w:val="center"/>
            </w:pPr>
            <w:r>
              <w:t>73,33</w:t>
            </w:r>
          </w:p>
        </w:tc>
      </w:tr>
      <w:tr w:rsidR="00216820" w14:paraId="14A9DB02" w14:textId="77777777" w:rsidTr="004A4CE4">
        <w:trPr>
          <w:trHeight w:val="510"/>
        </w:trPr>
        <w:tc>
          <w:tcPr>
            <w:tcW w:w="704" w:type="dxa"/>
            <w:vAlign w:val="center"/>
          </w:tcPr>
          <w:p w14:paraId="7607DE4B" w14:textId="77777777" w:rsidR="00216820" w:rsidRDefault="00216820" w:rsidP="004A4CE4">
            <w:pPr>
              <w:jc w:val="left"/>
            </w:pPr>
            <w:r>
              <w:t>2.6</w:t>
            </w:r>
          </w:p>
        </w:tc>
        <w:tc>
          <w:tcPr>
            <w:tcW w:w="3969" w:type="dxa"/>
            <w:vAlign w:val="center"/>
          </w:tcPr>
          <w:p w14:paraId="26E7D297" w14:textId="77777777" w:rsidR="00216820" w:rsidRDefault="00216820" w:rsidP="004A4CE4">
            <w:pPr>
              <w:jc w:val="left"/>
            </w:pPr>
            <w:r>
              <w:t>Sử dụng hệ thống dịch vụ công quốc gia</w:t>
            </w:r>
          </w:p>
        </w:tc>
        <w:tc>
          <w:tcPr>
            <w:tcW w:w="2268" w:type="dxa"/>
            <w:vAlign w:val="center"/>
          </w:tcPr>
          <w:p w14:paraId="2686C1B3" w14:textId="77777777" w:rsidR="00216820" w:rsidRDefault="00216820" w:rsidP="004A4CE4">
            <w:pPr>
              <w:jc w:val="center"/>
            </w:pPr>
            <w:r>
              <w:t>16/30</w:t>
            </w:r>
          </w:p>
        </w:tc>
        <w:tc>
          <w:tcPr>
            <w:tcW w:w="2409" w:type="dxa"/>
            <w:gridSpan w:val="2"/>
            <w:vAlign w:val="center"/>
          </w:tcPr>
          <w:p w14:paraId="1AC1B783" w14:textId="77777777" w:rsidR="00216820" w:rsidRDefault="00216820" w:rsidP="004A4CE4">
            <w:pPr>
              <w:jc w:val="center"/>
            </w:pPr>
            <w:r>
              <w:t>53,33</w:t>
            </w:r>
          </w:p>
        </w:tc>
      </w:tr>
      <w:tr w:rsidR="00216820" w14:paraId="3A3E3915" w14:textId="77777777" w:rsidTr="004A4CE4">
        <w:trPr>
          <w:trHeight w:val="510"/>
        </w:trPr>
        <w:tc>
          <w:tcPr>
            <w:tcW w:w="704" w:type="dxa"/>
            <w:vAlign w:val="center"/>
          </w:tcPr>
          <w:p w14:paraId="53439AF7" w14:textId="77777777" w:rsidR="00216820" w:rsidRDefault="00216820" w:rsidP="004A4CE4">
            <w:pPr>
              <w:jc w:val="left"/>
            </w:pPr>
            <w:r>
              <w:t>2.7</w:t>
            </w:r>
          </w:p>
        </w:tc>
        <w:tc>
          <w:tcPr>
            <w:tcW w:w="3969" w:type="dxa"/>
            <w:vAlign w:val="center"/>
          </w:tcPr>
          <w:p w14:paraId="639CDB42" w14:textId="77777777" w:rsidR="00216820" w:rsidRDefault="00216820" w:rsidP="004A4CE4">
            <w:pPr>
              <w:jc w:val="left"/>
            </w:pPr>
            <w:r>
              <w:t>Sử dụng dịch vụ công Kho bạc nhà nước</w:t>
            </w:r>
          </w:p>
        </w:tc>
        <w:tc>
          <w:tcPr>
            <w:tcW w:w="2268" w:type="dxa"/>
            <w:vAlign w:val="center"/>
          </w:tcPr>
          <w:p w14:paraId="1394518A" w14:textId="77777777" w:rsidR="00216820" w:rsidRDefault="00216820" w:rsidP="004A4CE4">
            <w:pPr>
              <w:jc w:val="center"/>
            </w:pPr>
            <w:r>
              <w:t>21/30</w:t>
            </w:r>
          </w:p>
        </w:tc>
        <w:tc>
          <w:tcPr>
            <w:tcW w:w="2409" w:type="dxa"/>
            <w:gridSpan w:val="2"/>
            <w:vAlign w:val="center"/>
          </w:tcPr>
          <w:p w14:paraId="3C08D773" w14:textId="77777777" w:rsidR="00216820" w:rsidRDefault="00216820" w:rsidP="004A4CE4">
            <w:pPr>
              <w:jc w:val="center"/>
            </w:pPr>
            <w:r>
              <w:t>70</w:t>
            </w:r>
          </w:p>
        </w:tc>
      </w:tr>
      <w:tr w:rsidR="00216820" w14:paraId="1551E503" w14:textId="77777777" w:rsidTr="004A4CE4">
        <w:trPr>
          <w:trHeight w:val="510"/>
        </w:trPr>
        <w:tc>
          <w:tcPr>
            <w:tcW w:w="704" w:type="dxa"/>
            <w:vAlign w:val="center"/>
          </w:tcPr>
          <w:p w14:paraId="0020C076" w14:textId="77777777" w:rsidR="00216820" w:rsidRDefault="00216820" w:rsidP="004A4CE4">
            <w:pPr>
              <w:jc w:val="left"/>
            </w:pPr>
            <w:r>
              <w:t>2.8</w:t>
            </w:r>
          </w:p>
        </w:tc>
        <w:tc>
          <w:tcPr>
            <w:tcW w:w="3969" w:type="dxa"/>
            <w:vAlign w:val="center"/>
          </w:tcPr>
          <w:p w14:paraId="03841C94" w14:textId="77777777" w:rsidR="00216820" w:rsidRDefault="00216820" w:rsidP="004A4CE4">
            <w:pPr>
              <w:jc w:val="left"/>
            </w:pPr>
            <w:r>
              <w:t>Ký xử lý và trả kết quả trên công DVCTT</w:t>
            </w:r>
          </w:p>
        </w:tc>
        <w:tc>
          <w:tcPr>
            <w:tcW w:w="2268" w:type="dxa"/>
            <w:vAlign w:val="center"/>
          </w:tcPr>
          <w:p w14:paraId="7E490599" w14:textId="77777777" w:rsidR="00216820" w:rsidRDefault="00216820" w:rsidP="004A4CE4">
            <w:pPr>
              <w:jc w:val="center"/>
            </w:pPr>
            <w:r>
              <w:t>9/30</w:t>
            </w:r>
          </w:p>
        </w:tc>
        <w:tc>
          <w:tcPr>
            <w:tcW w:w="2409" w:type="dxa"/>
            <w:gridSpan w:val="2"/>
            <w:vAlign w:val="center"/>
          </w:tcPr>
          <w:p w14:paraId="5268B0C2" w14:textId="77777777" w:rsidR="00216820" w:rsidRDefault="00216820" w:rsidP="004A4CE4">
            <w:pPr>
              <w:jc w:val="center"/>
            </w:pPr>
            <w:r>
              <w:t>30</w:t>
            </w:r>
          </w:p>
        </w:tc>
      </w:tr>
      <w:tr w:rsidR="00216820" w14:paraId="59CA114E" w14:textId="77777777" w:rsidTr="004A4CE4">
        <w:trPr>
          <w:trHeight w:val="510"/>
        </w:trPr>
        <w:tc>
          <w:tcPr>
            <w:tcW w:w="704" w:type="dxa"/>
            <w:vAlign w:val="center"/>
          </w:tcPr>
          <w:p w14:paraId="01CB521A" w14:textId="77777777" w:rsidR="00216820" w:rsidRDefault="00216820" w:rsidP="004A4CE4">
            <w:pPr>
              <w:jc w:val="left"/>
            </w:pPr>
            <w:r>
              <w:t>2.9</w:t>
            </w:r>
          </w:p>
        </w:tc>
        <w:tc>
          <w:tcPr>
            <w:tcW w:w="3969" w:type="dxa"/>
            <w:vAlign w:val="center"/>
          </w:tcPr>
          <w:p w14:paraId="701950C9" w14:textId="77777777" w:rsidR="00216820" w:rsidRDefault="00216820" w:rsidP="004A4CE4">
            <w:pPr>
              <w:jc w:val="left"/>
            </w:pPr>
            <w:r>
              <w:t>Sử dụng trong hoạt động đấu thầu</w:t>
            </w:r>
          </w:p>
        </w:tc>
        <w:tc>
          <w:tcPr>
            <w:tcW w:w="2268" w:type="dxa"/>
            <w:vAlign w:val="center"/>
          </w:tcPr>
          <w:p w14:paraId="163D28B5" w14:textId="77777777" w:rsidR="00216820" w:rsidRDefault="00216820" w:rsidP="004A4CE4">
            <w:pPr>
              <w:jc w:val="center"/>
            </w:pPr>
            <w:r>
              <w:t>17/30</w:t>
            </w:r>
          </w:p>
        </w:tc>
        <w:tc>
          <w:tcPr>
            <w:tcW w:w="2409" w:type="dxa"/>
            <w:gridSpan w:val="2"/>
            <w:vAlign w:val="center"/>
          </w:tcPr>
          <w:p w14:paraId="434F71B5" w14:textId="77777777" w:rsidR="00216820" w:rsidRDefault="00216820" w:rsidP="004A4CE4">
            <w:pPr>
              <w:jc w:val="center"/>
            </w:pPr>
            <w:r>
              <w:t>56,67</w:t>
            </w:r>
          </w:p>
        </w:tc>
      </w:tr>
      <w:tr w:rsidR="00216820" w14:paraId="5EADEF37" w14:textId="77777777" w:rsidTr="004A4CE4">
        <w:trPr>
          <w:trHeight w:val="510"/>
        </w:trPr>
        <w:tc>
          <w:tcPr>
            <w:tcW w:w="704" w:type="dxa"/>
            <w:vAlign w:val="center"/>
          </w:tcPr>
          <w:p w14:paraId="3806D466" w14:textId="77777777" w:rsidR="00216820" w:rsidRDefault="00216820" w:rsidP="004A4CE4">
            <w:pPr>
              <w:jc w:val="left"/>
            </w:pPr>
            <w:r>
              <w:t>2.10</w:t>
            </w:r>
          </w:p>
        </w:tc>
        <w:tc>
          <w:tcPr>
            <w:tcW w:w="3969" w:type="dxa"/>
            <w:vAlign w:val="center"/>
          </w:tcPr>
          <w:p w14:paraId="790F1894" w14:textId="77777777" w:rsidR="00216820" w:rsidRDefault="00216820" w:rsidP="004A4CE4">
            <w:pPr>
              <w:jc w:val="left"/>
            </w:pPr>
            <w:r>
              <w:t>Kê khai thuế</w:t>
            </w:r>
          </w:p>
        </w:tc>
        <w:tc>
          <w:tcPr>
            <w:tcW w:w="2268" w:type="dxa"/>
            <w:vAlign w:val="center"/>
          </w:tcPr>
          <w:p w14:paraId="532EE990" w14:textId="77777777" w:rsidR="00216820" w:rsidRDefault="00216820" w:rsidP="004A4CE4">
            <w:pPr>
              <w:jc w:val="center"/>
            </w:pPr>
            <w:r>
              <w:t>23/30</w:t>
            </w:r>
          </w:p>
        </w:tc>
        <w:tc>
          <w:tcPr>
            <w:tcW w:w="2409" w:type="dxa"/>
            <w:gridSpan w:val="2"/>
            <w:vAlign w:val="center"/>
          </w:tcPr>
          <w:p w14:paraId="49C326A2" w14:textId="77777777" w:rsidR="00216820" w:rsidRDefault="00216820" w:rsidP="004A4CE4">
            <w:pPr>
              <w:jc w:val="center"/>
            </w:pPr>
            <w:r>
              <w:t>76,67</w:t>
            </w:r>
          </w:p>
        </w:tc>
      </w:tr>
      <w:tr w:rsidR="00216820" w14:paraId="67C5BF36" w14:textId="77777777" w:rsidTr="004A4CE4">
        <w:trPr>
          <w:trHeight w:val="510"/>
        </w:trPr>
        <w:tc>
          <w:tcPr>
            <w:tcW w:w="704" w:type="dxa"/>
            <w:vAlign w:val="center"/>
          </w:tcPr>
          <w:p w14:paraId="51BEED11" w14:textId="77777777" w:rsidR="00216820" w:rsidRDefault="00216820" w:rsidP="004A4CE4">
            <w:pPr>
              <w:jc w:val="left"/>
            </w:pPr>
            <w:r>
              <w:t>2.11</w:t>
            </w:r>
          </w:p>
        </w:tc>
        <w:tc>
          <w:tcPr>
            <w:tcW w:w="3969" w:type="dxa"/>
            <w:vAlign w:val="center"/>
          </w:tcPr>
          <w:p w14:paraId="24998815" w14:textId="77777777" w:rsidR="00216820" w:rsidRDefault="00216820" w:rsidP="004A4CE4">
            <w:pPr>
              <w:jc w:val="left"/>
            </w:pPr>
            <w:r>
              <w:t>Kê khai bảo hiểm xã hội</w:t>
            </w:r>
          </w:p>
        </w:tc>
        <w:tc>
          <w:tcPr>
            <w:tcW w:w="2268" w:type="dxa"/>
            <w:vAlign w:val="center"/>
          </w:tcPr>
          <w:p w14:paraId="31065E7A" w14:textId="77777777" w:rsidR="00216820" w:rsidRDefault="00216820" w:rsidP="004A4CE4">
            <w:pPr>
              <w:jc w:val="center"/>
            </w:pPr>
            <w:r>
              <w:t>20/30</w:t>
            </w:r>
          </w:p>
        </w:tc>
        <w:tc>
          <w:tcPr>
            <w:tcW w:w="2409" w:type="dxa"/>
            <w:gridSpan w:val="2"/>
            <w:vAlign w:val="center"/>
          </w:tcPr>
          <w:p w14:paraId="5C6347C9" w14:textId="77777777" w:rsidR="00216820" w:rsidRDefault="00216820" w:rsidP="004A4CE4">
            <w:pPr>
              <w:jc w:val="center"/>
            </w:pPr>
            <w:r>
              <w:t>86,67</w:t>
            </w:r>
          </w:p>
        </w:tc>
      </w:tr>
      <w:tr w:rsidR="00216820" w14:paraId="1E0BA37B" w14:textId="77777777" w:rsidTr="004A4CE4">
        <w:trPr>
          <w:trHeight w:val="510"/>
        </w:trPr>
        <w:tc>
          <w:tcPr>
            <w:tcW w:w="704" w:type="dxa"/>
            <w:vAlign w:val="center"/>
          </w:tcPr>
          <w:p w14:paraId="2845689D" w14:textId="77777777" w:rsidR="00216820" w:rsidRDefault="00216820" w:rsidP="004A4CE4">
            <w:pPr>
              <w:jc w:val="left"/>
            </w:pPr>
            <w:r>
              <w:t>2.12</w:t>
            </w:r>
          </w:p>
        </w:tc>
        <w:tc>
          <w:tcPr>
            <w:tcW w:w="3969" w:type="dxa"/>
            <w:vAlign w:val="center"/>
          </w:tcPr>
          <w:p w14:paraId="09CB1B64" w14:textId="77777777" w:rsidR="00216820" w:rsidRDefault="00216820" w:rsidP="004A4CE4">
            <w:pPr>
              <w:jc w:val="left"/>
            </w:pPr>
            <w:r>
              <w:t>Kê khai hải quan điện tử</w:t>
            </w:r>
          </w:p>
        </w:tc>
        <w:tc>
          <w:tcPr>
            <w:tcW w:w="2268" w:type="dxa"/>
            <w:vAlign w:val="center"/>
          </w:tcPr>
          <w:p w14:paraId="4FE68253" w14:textId="77777777" w:rsidR="00216820" w:rsidRDefault="00216820" w:rsidP="004A4CE4">
            <w:pPr>
              <w:jc w:val="center"/>
            </w:pPr>
            <w:r>
              <w:t>6/30</w:t>
            </w:r>
          </w:p>
        </w:tc>
        <w:tc>
          <w:tcPr>
            <w:tcW w:w="2409" w:type="dxa"/>
            <w:gridSpan w:val="2"/>
            <w:vAlign w:val="center"/>
          </w:tcPr>
          <w:p w14:paraId="5922906E" w14:textId="77777777" w:rsidR="00216820" w:rsidRDefault="00216820" w:rsidP="004A4CE4">
            <w:pPr>
              <w:jc w:val="center"/>
            </w:pPr>
            <w:r>
              <w:t>20</w:t>
            </w:r>
          </w:p>
        </w:tc>
      </w:tr>
      <w:tr w:rsidR="00216820" w14:paraId="35DAE5B1" w14:textId="77777777" w:rsidTr="004A4CE4">
        <w:trPr>
          <w:trHeight w:val="510"/>
        </w:trPr>
        <w:tc>
          <w:tcPr>
            <w:tcW w:w="704" w:type="dxa"/>
            <w:vAlign w:val="center"/>
          </w:tcPr>
          <w:p w14:paraId="3F8B5F27" w14:textId="77777777" w:rsidR="00216820" w:rsidRDefault="00216820" w:rsidP="004A4CE4">
            <w:pPr>
              <w:jc w:val="left"/>
            </w:pPr>
            <w:r>
              <w:t>2.13</w:t>
            </w:r>
          </w:p>
        </w:tc>
        <w:tc>
          <w:tcPr>
            <w:tcW w:w="3969" w:type="dxa"/>
            <w:vAlign w:val="center"/>
          </w:tcPr>
          <w:p w14:paraId="60CE4138" w14:textId="77777777" w:rsidR="00216820" w:rsidRDefault="00216820" w:rsidP="004A4CE4">
            <w:pPr>
              <w:jc w:val="left"/>
            </w:pPr>
            <w:r>
              <w:t>Khác (*)</w:t>
            </w:r>
          </w:p>
        </w:tc>
        <w:tc>
          <w:tcPr>
            <w:tcW w:w="2268" w:type="dxa"/>
            <w:vAlign w:val="center"/>
          </w:tcPr>
          <w:p w14:paraId="63A8EA51" w14:textId="77777777" w:rsidR="00216820" w:rsidRDefault="00216820" w:rsidP="004A4CE4">
            <w:pPr>
              <w:jc w:val="center"/>
            </w:pPr>
            <w:r>
              <w:t>5/30</w:t>
            </w:r>
          </w:p>
        </w:tc>
        <w:tc>
          <w:tcPr>
            <w:tcW w:w="2409" w:type="dxa"/>
            <w:gridSpan w:val="2"/>
            <w:vAlign w:val="center"/>
          </w:tcPr>
          <w:p w14:paraId="6232119F" w14:textId="77777777" w:rsidR="00216820" w:rsidRDefault="00216820" w:rsidP="004A4CE4">
            <w:pPr>
              <w:keepNext/>
              <w:jc w:val="center"/>
            </w:pPr>
            <w:r>
              <w:t>16,67</w:t>
            </w:r>
          </w:p>
        </w:tc>
      </w:tr>
    </w:tbl>
    <w:p w14:paraId="29AA847B" w14:textId="096EDC4A" w:rsidR="00216820" w:rsidRPr="00F91C9B" w:rsidRDefault="00216820" w:rsidP="00216820">
      <w:pPr>
        <w:pStyle w:val="Caption"/>
      </w:pPr>
      <w:bookmarkStart w:id="22" w:name="_Toc123056224"/>
      <w:r>
        <w:t xml:space="preserve">Bảng </w:t>
      </w:r>
      <w:r w:rsidR="00DF01E2">
        <w:fldChar w:fldCharType="begin"/>
      </w:r>
      <w:r w:rsidR="00DF01E2">
        <w:instrText xml:space="preserve"> STYLEREF 1 \s </w:instrText>
      </w:r>
      <w:r w:rsidR="00DF01E2">
        <w:fldChar w:fldCharType="separate"/>
      </w:r>
      <w:r w:rsidR="00DF01E2">
        <w:rPr>
          <w:noProof/>
        </w:rPr>
        <w:t>1</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2</w:t>
      </w:r>
      <w:r w:rsidR="00DF01E2">
        <w:fldChar w:fldCharType="end"/>
      </w:r>
      <w:r>
        <w:rPr>
          <w:noProof/>
        </w:rPr>
        <w:t xml:space="preserve"> </w:t>
      </w:r>
      <w:r w:rsidRPr="00586495">
        <w:rPr>
          <w:noProof/>
        </w:rPr>
        <w:t xml:space="preserve">Đối tượng, phạm vi sử dụng chữ ký số trong các </w:t>
      </w:r>
      <w:r w:rsidR="001B5B7D">
        <w:rPr>
          <w:noProof/>
        </w:rPr>
        <w:t>Bộ, cơ quan ngang Bộ,</w:t>
      </w:r>
      <w:r w:rsidRPr="00586495">
        <w:rPr>
          <w:noProof/>
        </w:rPr>
        <w:t xml:space="preserve"> cơ quan thuộc Chính Phủ tính đến 31/12/2020 (Nguồn NEAC)</w:t>
      </w:r>
      <w:bookmarkEnd w:id="22"/>
    </w:p>
    <w:p w14:paraId="0DA9199C" w14:textId="77777777" w:rsidR="00216820" w:rsidRDefault="00216820" w:rsidP="00216820">
      <w:r>
        <w:t>(*) Phạm vi khác:</w:t>
      </w:r>
    </w:p>
    <w:p w14:paraId="2B482E9E" w14:textId="77777777" w:rsidR="00216820" w:rsidRDefault="00216820" w:rsidP="00216820">
      <w:pPr>
        <w:pStyle w:val="Nidung-BodyText"/>
      </w:pPr>
      <w:r>
        <w:t>Bộ Công an: Cấp căn cước công dân điện tử.</w:t>
      </w:r>
    </w:p>
    <w:p w14:paraId="0B313F0A" w14:textId="77777777" w:rsidR="00216820" w:rsidRDefault="00216820" w:rsidP="00216820">
      <w:pPr>
        <w:pStyle w:val="Nidung-BodyText"/>
      </w:pPr>
      <w:r>
        <w:t>Bộ Quốc phòng: Phần mềm quản lý công văn và hồ sơ công việc của Bộ Quốc phòng, phần mềm quản lý ngành Xe-Máy/Cục Xe-máy/Tổng cục kỹ thuật; Phần mềm quản lý công văn của Bộ Tư Lệnh Cảnh sát biển Việt Nam.</w:t>
      </w:r>
    </w:p>
    <w:p w14:paraId="7B4C1BBA" w14:textId="77777777" w:rsidR="00216820" w:rsidRDefault="00216820" w:rsidP="00216820">
      <w:pPr>
        <w:pStyle w:val="Nidung-BodyText"/>
      </w:pPr>
      <w:r>
        <w:t>Bộ Tư pháp: Phần mềm quản lý văn bản và điều hành; Biểu mẫu thống kê ngành Tư pháp; Công tác báo cáo thu, chi hành án dân sự.</w:t>
      </w:r>
    </w:p>
    <w:p w14:paraId="31D09825" w14:textId="77777777" w:rsidR="00216820" w:rsidRDefault="00216820" w:rsidP="00216820">
      <w:pPr>
        <w:pStyle w:val="Nidung-BodyText"/>
      </w:pPr>
      <w:r>
        <w:t>Bộ y tế: Ký các văn bản và dịch vụ công trực tuyến.</w:t>
      </w:r>
    </w:p>
    <w:p w14:paraId="2A699ABC" w14:textId="77777777" w:rsidR="00216820" w:rsidRPr="00906ED4" w:rsidRDefault="00216820" w:rsidP="00216820">
      <w:pPr>
        <w:pStyle w:val="Nidung-BodyText"/>
      </w:pPr>
      <w:r>
        <w:t>Bảo hiểm xã hội Việt Nam: Các hệ thống nghiệp vụ Ngành có ứng dụng chữ ký số: Thu và quản lý sổ - thẻ; Xét duyệt chính sách; Phần mềm kế toán tập trung; Tiếp nhận và quản lý hồ sơ; Thẩm định quyết toán; Lưu trữ hồ sơ điện tử; Quản lý đầu tư quỹ; Hệ thống thu, nộp, chi trả BHXH điện tử; Giám định BHYT.</w:t>
      </w:r>
    </w:p>
    <w:p w14:paraId="3061E93A" w14:textId="77777777" w:rsidR="00216820" w:rsidRDefault="00216820" w:rsidP="00216820">
      <w:pPr>
        <w:pStyle w:val="Heading3"/>
      </w:pPr>
      <w:bookmarkStart w:id="23" w:name="_Toc123074256"/>
      <w:r w:rsidRPr="00C0595C">
        <w:lastRenderedPageBreak/>
        <w:t>Ứng dụng chữ ký số trong cơ quan tổ chức</w:t>
      </w:r>
      <w:bookmarkEnd w:id="23"/>
    </w:p>
    <w:p w14:paraId="373D2220" w14:textId="77777777" w:rsidR="00216820" w:rsidRDefault="00216820" w:rsidP="00216820">
      <w:pPr>
        <w:pStyle w:val="Nidung-BodyText"/>
      </w:pPr>
      <w:r>
        <w:t>Tính đến 2020, Bộ thông tin và Truyền thông đã cấp giấy chứng nhận đăng ký hoạt động cho 6 tổ chức cung cấp dịch vụ chứng thực chữ ký số chuyên dùng của cơ quan tổ chức, bao gồm:</w:t>
      </w:r>
    </w:p>
    <w:p w14:paraId="3F52E71D" w14:textId="77777777" w:rsidR="00216820" w:rsidRDefault="00216820" w:rsidP="007E4F0A">
      <w:pPr>
        <w:pStyle w:val="Gchudng"/>
        <w:numPr>
          <w:ilvl w:val="0"/>
          <w:numId w:val="13"/>
        </w:numPr>
      </w:pPr>
      <w:r>
        <w:t>Ngân hàng Nhà nước;</w:t>
      </w:r>
    </w:p>
    <w:p w14:paraId="6A7913EE" w14:textId="77777777" w:rsidR="00216820" w:rsidRDefault="00216820" w:rsidP="007E4F0A">
      <w:pPr>
        <w:pStyle w:val="Gchudng"/>
        <w:numPr>
          <w:ilvl w:val="0"/>
          <w:numId w:val="13"/>
        </w:numPr>
      </w:pPr>
      <w:r>
        <w:t>Ngân hàng Thương mại Cổ phần Kỹ thương Việt Nam;</w:t>
      </w:r>
    </w:p>
    <w:p w14:paraId="41FE8DD8" w14:textId="77777777" w:rsidR="00216820" w:rsidRDefault="00216820" w:rsidP="007E4F0A">
      <w:pPr>
        <w:pStyle w:val="Gchudng"/>
        <w:numPr>
          <w:ilvl w:val="0"/>
          <w:numId w:val="13"/>
        </w:numPr>
      </w:pPr>
      <w:r>
        <w:t>Ngân hàng Nông nghiệp và Phát triển nông thôn Việt Nam;</w:t>
      </w:r>
    </w:p>
    <w:p w14:paraId="5D945F06" w14:textId="77777777" w:rsidR="00216820" w:rsidRDefault="00216820" w:rsidP="007E4F0A">
      <w:pPr>
        <w:pStyle w:val="Gchudng"/>
        <w:numPr>
          <w:ilvl w:val="0"/>
          <w:numId w:val="13"/>
        </w:numPr>
      </w:pPr>
      <w:r>
        <w:t>Ngân hàng Thương mại Cổ phần Đông Nam Á;</w:t>
      </w:r>
    </w:p>
    <w:p w14:paraId="200E54EE" w14:textId="77777777" w:rsidR="00216820" w:rsidRDefault="00216820" w:rsidP="007E4F0A">
      <w:pPr>
        <w:pStyle w:val="Gchudng"/>
        <w:numPr>
          <w:ilvl w:val="0"/>
          <w:numId w:val="13"/>
        </w:numPr>
      </w:pPr>
      <w:r>
        <w:t>Ngân hàng Thương mại Cổ phần Á Châu;</w:t>
      </w:r>
    </w:p>
    <w:p w14:paraId="60DCE994" w14:textId="77777777" w:rsidR="00216820" w:rsidRDefault="00216820" w:rsidP="007E4F0A">
      <w:pPr>
        <w:pStyle w:val="Gchudng"/>
        <w:numPr>
          <w:ilvl w:val="0"/>
          <w:numId w:val="13"/>
        </w:numPr>
      </w:pPr>
      <w:r>
        <w:t>Bảo hiểm xã hội Việt Nam.</w:t>
      </w:r>
    </w:p>
    <w:p w14:paraId="15F9B8AC" w14:textId="77777777" w:rsidR="00216820" w:rsidRPr="00C0595C" w:rsidRDefault="00216820" w:rsidP="00FC5053">
      <w:pPr>
        <w:pStyle w:val="Heading4"/>
      </w:pPr>
      <w:r w:rsidRPr="00C0595C">
        <w:t>Ứng dụng chữ ký số chuyên dùng tại Ngân hàng Thương mại Cổ phầ</w:t>
      </w:r>
      <w:r>
        <w:t>n Đông Nam Á – SeAB</w:t>
      </w:r>
      <w:r w:rsidRPr="00C0595C">
        <w:t>ank</w:t>
      </w:r>
    </w:p>
    <w:p w14:paraId="282E5329" w14:textId="77777777" w:rsidR="00216820" w:rsidRDefault="00216820" w:rsidP="00216820">
      <w:pPr>
        <w:pStyle w:val="Nidung-BodyText"/>
      </w:pPr>
      <w:r>
        <w:t>Đối tượng sử dụng: Nhân sự trong nội bộ SeABank, các hệ thống, ứng dụng phục vụ cho các hoạt động nội bộ của SeABank và những đơn vị nội bộ SeABank.</w:t>
      </w:r>
    </w:p>
    <w:p w14:paraId="143919F9" w14:textId="77777777" w:rsidR="00216820" w:rsidRDefault="00216820" w:rsidP="00216820">
      <w:pPr>
        <w:pStyle w:val="Nidung-BodyText"/>
      </w:pPr>
      <w:r>
        <w:t>Chữ ký số chuyên dùng của SeABank không sử dụng trong các giao dịch, chỉ sử dụng trong các văn bản chính sách ban hành trong nội bộ SeABank, cụ thể:</w:t>
      </w:r>
    </w:p>
    <w:p w14:paraId="6DA62345" w14:textId="77777777" w:rsidR="00216820" w:rsidRDefault="00216820" w:rsidP="007E4F0A">
      <w:pPr>
        <w:pStyle w:val="Gchudng"/>
        <w:numPr>
          <w:ilvl w:val="0"/>
          <w:numId w:val="34"/>
        </w:numPr>
        <w:ind w:left="1003" w:hanging="357"/>
      </w:pPr>
      <w:r>
        <w:t>Ký các văn bản, tài liệu có giá trị sử dụng trong hoạt động nội bộ của SeABank.</w:t>
      </w:r>
    </w:p>
    <w:p w14:paraId="19A408A7" w14:textId="77777777" w:rsidR="00216820" w:rsidRDefault="00216820" w:rsidP="007E4F0A">
      <w:pPr>
        <w:pStyle w:val="Gchudng"/>
        <w:numPr>
          <w:ilvl w:val="0"/>
          <w:numId w:val="34"/>
        </w:numPr>
        <w:ind w:left="1003" w:hanging="357"/>
      </w:pPr>
      <w:r>
        <w:t>Xác thực email trong SeABank.</w:t>
      </w:r>
    </w:p>
    <w:p w14:paraId="44ECA870" w14:textId="77777777" w:rsidR="00216820" w:rsidRDefault="00216820" w:rsidP="007E4F0A">
      <w:pPr>
        <w:pStyle w:val="Gchudng"/>
        <w:numPr>
          <w:ilvl w:val="0"/>
          <w:numId w:val="34"/>
        </w:numPr>
        <w:ind w:left="1003" w:hanging="357"/>
      </w:pPr>
      <w:r>
        <w:t>Xác thực đa thành phần nhằm đảm bảo an toàn với các hệ thống máy chủ, ứng dụng quan trọng của SeABank.</w:t>
      </w:r>
    </w:p>
    <w:p w14:paraId="4606AC40" w14:textId="77777777" w:rsidR="00216820" w:rsidRDefault="00216820" w:rsidP="007E4F0A">
      <w:pPr>
        <w:pStyle w:val="Gchudng"/>
        <w:numPr>
          <w:ilvl w:val="0"/>
          <w:numId w:val="34"/>
        </w:numPr>
        <w:ind w:left="1003" w:hanging="357"/>
      </w:pPr>
      <w:r>
        <w:t>Mã hóa, bảo vệ thông tin truyền tải qua mạng.</w:t>
      </w:r>
    </w:p>
    <w:p w14:paraId="090AEBBE" w14:textId="77777777" w:rsidR="00216820" w:rsidRDefault="00216820" w:rsidP="00216820">
      <w:pPr>
        <w:pStyle w:val="Nidung-BodyText"/>
      </w:pPr>
      <w:r>
        <w:t>Tần suất sử dụng khoản 5200 lần ký trong tháng.</w:t>
      </w:r>
    </w:p>
    <w:p w14:paraId="03029F5C" w14:textId="3379A90E" w:rsidR="00216820" w:rsidRDefault="00216820" w:rsidP="00216820">
      <w:pPr>
        <w:pStyle w:val="Nidung-BodyText"/>
      </w:pPr>
      <w:r>
        <w:t xml:space="preserve">Các văn bản sử dụng chữ ký số chuyên dùng: tờ trình, báo cáo, tài liệu, chính sách, file dữ liệu phục vụ các hoạt động nghiệp vụ nội bộ SeABank. </w:t>
      </w:r>
      <w:sdt>
        <w:sdtPr>
          <w:id w:val="211240205"/>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16A83CE7" w14:textId="77777777" w:rsidR="00216820" w:rsidRDefault="00216820" w:rsidP="001A0E27">
      <w:pPr>
        <w:pStyle w:val="Heading4"/>
      </w:pPr>
      <w:r>
        <w:t>Ứng dụng chữ ký số chuyên dùng tại Ngân hàng Nông nghiệp và Phát triển nông thôn Việt Nam – Agribank</w:t>
      </w:r>
    </w:p>
    <w:p w14:paraId="4F353167" w14:textId="7745BFAC" w:rsidR="00216820" w:rsidRDefault="00216820" w:rsidP="00216820">
      <w:pPr>
        <w:pStyle w:val="Nidung-BodyText"/>
      </w:pPr>
      <w:r>
        <w:t>Đối tượng sử dụng: Cán bộ, nhân viên Ngân hàng Agribank.</w:t>
      </w:r>
      <w:r w:rsidR="0033050E">
        <w:t xml:space="preserve"> </w:t>
      </w:r>
    </w:p>
    <w:p w14:paraId="46B511D6" w14:textId="77777777" w:rsidR="00216820" w:rsidRDefault="00216820" w:rsidP="00216820">
      <w:pPr>
        <w:pStyle w:val="Nidung-BodyText"/>
      </w:pPr>
      <w:r>
        <w:t>Ngân hàng Agribank ứng dụng chữ ký số để xác thực vào hệ thống và ký giao dịch chuyển tiền, tiền gửi nội bộ.</w:t>
      </w:r>
    </w:p>
    <w:p w14:paraId="2B7A1B48" w14:textId="77777777" w:rsidR="00216820" w:rsidRDefault="00216820" w:rsidP="00216820">
      <w:pPr>
        <w:pStyle w:val="Nidung-BodyText"/>
      </w:pPr>
      <w:r>
        <w:lastRenderedPageBreak/>
        <w:t>Tần suất sử dụng chữ ký số chuyên dùng để ký xác thực, giao dịch khoảng 420.000 lần trong ngày.</w:t>
      </w:r>
    </w:p>
    <w:p w14:paraId="06755926" w14:textId="7F2DD6B9" w:rsidR="00216820" w:rsidRDefault="00216820" w:rsidP="00216820">
      <w:pPr>
        <w:pStyle w:val="Nidung-BodyText"/>
      </w:pPr>
      <w:r>
        <w:t xml:space="preserve">Hiệu quả sử dụng chữ ký số chuyên dùng tại Agribank: chống sửa đổi giao dịch sau khi đã ký, tăng cường an toàn trong xác thực đăng nhập hệ thống công nghệ thông tin. </w:t>
      </w:r>
      <w:sdt>
        <w:sdtPr>
          <w:id w:val="-1103653098"/>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5EE9BEED" w14:textId="77777777" w:rsidR="00216820" w:rsidRDefault="00216820" w:rsidP="001A0E27">
      <w:pPr>
        <w:pStyle w:val="Heading4"/>
      </w:pPr>
      <w:r>
        <w:t>Ứng dụng chữ ký số chuyên dùng tại Ngân hàng Nhà nước Việt Nam</w:t>
      </w:r>
    </w:p>
    <w:p w14:paraId="484E65CF" w14:textId="77777777" w:rsidR="00216820" w:rsidRDefault="00216820" w:rsidP="00216820">
      <w:pPr>
        <w:pStyle w:val="Nidung-BodyText"/>
      </w:pPr>
      <w:r>
        <w:t>Ngân hàng Nhà nước Việt Nam cung cấp các dịch vụ công trực tuyến cho các doanh nghiệp, cụ thể là các tổ chức tín dụng.</w:t>
      </w:r>
    </w:p>
    <w:p w14:paraId="02A49CA1" w14:textId="77777777" w:rsidR="00216820" w:rsidRDefault="00216820" w:rsidP="00216820">
      <w:pPr>
        <w:pStyle w:val="Nidung-BodyText"/>
      </w:pPr>
      <w:r>
        <w:t>Đối tượng sử dụng: là những người thuộc Ngân hàng Nhà nước Việt Nam, các tổ chức tín dụng, Kho bạc Nhà nước, công ty tài chính và gần 1200 Quỹ tín dụng nhân dân.</w:t>
      </w:r>
    </w:p>
    <w:p w14:paraId="00198B95" w14:textId="456FE822" w:rsidR="00216820" w:rsidRDefault="00216820" w:rsidP="00216820">
      <w:pPr>
        <w:pStyle w:val="Nidung-BodyText"/>
      </w:pPr>
      <w:r>
        <w:t>Phạm vi sử dụng: Trong các ứng dụng nghiệp vụ của Ngân hàng Nhà nước Việt Nam như hệ thống thanh toán điện tử liên ngân hàng, hệ thống đấu thầu và nghiệp vụ thị trường mở, hệ thống quản lý văn bản và điều hành tác nghiệp (eDOC), hệ thống báo cáo mới và kho dữ liệu, hệ thống cung cấp dịch vụ công trực tuyến, hệ thống thư điện tử và hệ thống báo cáo bảo hiểm tiền gửi</w:t>
      </w:r>
      <w:r w:rsidRPr="00ED7BB8">
        <w:t xml:space="preserve">,… </w:t>
      </w:r>
      <w:sdt>
        <w:sdtPr>
          <w:id w:val="-1965489833"/>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6F0C845B" w14:textId="35A38026" w:rsidR="00216820" w:rsidRDefault="00216820" w:rsidP="001A0E27">
      <w:pPr>
        <w:pStyle w:val="Heading4"/>
      </w:pPr>
      <w:r>
        <w:t>Ứng dụng chữ ký số chuyên dùng tại Ngân hàng TMCP Kỹ thương Việ</w:t>
      </w:r>
      <w:r w:rsidR="001A0E27">
        <w:t xml:space="preserve">t Nam </w:t>
      </w:r>
      <w:r>
        <w:t>Techcombank</w:t>
      </w:r>
    </w:p>
    <w:p w14:paraId="538F0A4A" w14:textId="07AA921D" w:rsidR="00216820" w:rsidRDefault="00572F92" w:rsidP="00216820">
      <w:pPr>
        <w:pStyle w:val="Nidung-BodyText"/>
      </w:pPr>
      <w:r>
        <w:t>Tại Techcombank, đ</w:t>
      </w:r>
      <w:r w:rsidR="00216820">
        <w:t>ối tượng sử dụng</w:t>
      </w:r>
      <w:r>
        <w:t xml:space="preserve"> chữ ký số là c</w:t>
      </w:r>
      <w:r w:rsidR="00216820">
        <w:t>án bộ, nhân viên trong nội bộ hệ thống ngân hàng.</w:t>
      </w:r>
      <w:r>
        <w:t xml:space="preserve"> </w:t>
      </w:r>
      <w:r w:rsidR="00216820">
        <w:t>Các loại giao dịch yêu cầu sử dụng chữ ký số chuyên dùng: Ký văn bản điện tử nội bộ</w:t>
      </w:r>
      <w:r w:rsidR="004616B4">
        <w:t xml:space="preserve"> Techcombank với t</w:t>
      </w:r>
      <w:r w:rsidR="00216820">
        <w:t>ần suất sử dụ</w:t>
      </w:r>
      <w:r w:rsidR="004616B4">
        <w:t>ng là</w:t>
      </w:r>
      <w:r w:rsidR="00216820">
        <w:t xml:space="preserve"> trên 3000 lượt ký số mỗi tháng. </w:t>
      </w:r>
      <w:sdt>
        <w:sdtPr>
          <w:id w:val="-402070739"/>
          <w:citation/>
        </w:sdtPr>
        <w:sdtContent>
          <w:r w:rsidR="00216820">
            <w:fldChar w:fldCharType="begin"/>
          </w:r>
          <w:r w:rsidR="00216820">
            <w:instrText xml:space="preserve"> CITATION Tru21 \l 1033 </w:instrText>
          </w:r>
          <w:r w:rsidR="00216820">
            <w:fldChar w:fldCharType="separate"/>
          </w:r>
          <w:r w:rsidR="00FD62BF" w:rsidRPr="00FD62BF">
            <w:t>(Trung tâm Chứng thực điện tử quốc gia - Bộ Thông tin và Truyền thông, 2021)</w:t>
          </w:r>
          <w:r w:rsidR="00216820">
            <w:fldChar w:fldCharType="end"/>
          </w:r>
        </w:sdtContent>
      </w:sdt>
    </w:p>
    <w:p w14:paraId="318AA801" w14:textId="77777777" w:rsidR="00216820" w:rsidRDefault="00216820" w:rsidP="00216820">
      <w:pPr>
        <w:pStyle w:val="Heading3"/>
      </w:pPr>
      <w:bookmarkStart w:id="24" w:name="_Toc123074257"/>
      <w:r>
        <w:t>Ứng dụng chữ ký số trong các lĩnh vực</w:t>
      </w:r>
      <w:bookmarkEnd w:id="24"/>
    </w:p>
    <w:p w14:paraId="2F5BF027" w14:textId="77777777" w:rsidR="00216820" w:rsidRDefault="00216820" w:rsidP="00FC5053">
      <w:pPr>
        <w:pStyle w:val="Heading4"/>
      </w:pPr>
      <w:r>
        <w:t>Ứng dụng chữ ký số trong lĩnh vực thuế</w:t>
      </w:r>
    </w:p>
    <w:p w14:paraId="7518CE13" w14:textId="6B68E843" w:rsidR="00216820" w:rsidRDefault="00216820" w:rsidP="00216820">
      <w:pPr>
        <w:pStyle w:val="Nidung-BodyText"/>
      </w:pPr>
      <w:r>
        <w:t xml:space="preserve">Tính đến 31/12/2020, </w:t>
      </w:r>
      <w:r w:rsidR="00E92369" w:rsidRPr="00E92369">
        <w:t xml:space="preserve">Tổng Cục Thuế - Bộ Tài Chính </w:t>
      </w:r>
      <w:r>
        <w:t xml:space="preserve">đang cung cấp 153 dịch vụ công trực tuyến (DVCTT) sử dụng chữ ký số để xác thực, trong đó có 18 DVCTT ở mức độ 3 và 135 DVCTT ở mức độ 4. Một vài dịch vụ công trực tuyến tiêu biểu theo </w:t>
      </w:r>
      <w:r w:rsidRPr="00ED7BB8">
        <w:t>Báo cáo của NEAC, 2021</w:t>
      </w:r>
      <w:r>
        <w:t xml:space="preserve"> gồm:</w:t>
      </w:r>
    </w:p>
    <w:p w14:paraId="53A69ACC" w14:textId="77777777" w:rsidR="00216820" w:rsidRDefault="00216820" w:rsidP="007E4F0A">
      <w:pPr>
        <w:pStyle w:val="Gchudng"/>
        <w:numPr>
          <w:ilvl w:val="0"/>
          <w:numId w:val="14"/>
        </w:numPr>
      </w:pPr>
      <w:r>
        <w:t>Dịch vụ khai thuế điện tử: Số lượng doanh nghiệp sử dụng dịch vụ khai thuế qua mạng 50314 doanh nghiệp so với cùng kỳ năm 2019.</w:t>
      </w:r>
    </w:p>
    <w:p w14:paraId="398D7387" w14:textId="77777777" w:rsidR="00216820" w:rsidRDefault="00216820" w:rsidP="007E4F0A">
      <w:pPr>
        <w:pStyle w:val="Gchudng"/>
        <w:numPr>
          <w:ilvl w:val="0"/>
          <w:numId w:val="14"/>
        </w:numPr>
      </w:pPr>
      <w:r>
        <w:lastRenderedPageBreak/>
        <w:t>Nộp thuế qua mạng: Tính đến 31/12/2020, số lượng doanh nghiệp đăng ký tham gia sử dụng dịch vụ nộp thuế với cơ quan thuế tăng 43149 so với cùng kỳ 2019.</w:t>
      </w:r>
    </w:p>
    <w:p w14:paraId="0295DFB5" w14:textId="77777777" w:rsidR="00216820" w:rsidRDefault="00216820" w:rsidP="007E4F0A">
      <w:pPr>
        <w:pStyle w:val="Gchudng"/>
        <w:numPr>
          <w:ilvl w:val="0"/>
          <w:numId w:val="14"/>
        </w:numPr>
      </w:pPr>
      <w:r>
        <w:t>Hóa đơn điện tử.</w:t>
      </w:r>
    </w:p>
    <w:p w14:paraId="4AB3D82D" w14:textId="77777777" w:rsidR="00216820" w:rsidRDefault="00216820" w:rsidP="007E4F0A">
      <w:pPr>
        <w:pStyle w:val="Gchudng"/>
        <w:numPr>
          <w:ilvl w:val="0"/>
          <w:numId w:val="14"/>
        </w:numPr>
      </w:pPr>
      <w:r>
        <w:t>Dịch vụ hoàn thuế…</w:t>
      </w:r>
    </w:p>
    <w:p w14:paraId="707923BE" w14:textId="77777777" w:rsidR="00216820" w:rsidRDefault="00216820" w:rsidP="00216820">
      <w:pPr>
        <w:pStyle w:val="Nidung-BodyText"/>
      </w:pPr>
      <w:r>
        <w:t>Triển khai ứng dụng chữ ký số trong các DVCTT để xác thực tại Tổng cục thuế giúp cho giao dịch điện tử giữa người nộp thuế với cơ quan thuế được đảm bảo an toàn, dữ liệu được toàn vẹn, xác thực. Đồng thời việc xác thực chữ ký số giúp doanh nghiệp cắt giảm nhiều thủ tục hành chính, giảm thời gian đi lại đến các cơ quan thuế trực tiếp nộp hồ sơ và giúp đẩy mạnh công tác cải cách thủ tục hành chính trong cơ quan thuế.</w:t>
      </w:r>
    </w:p>
    <w:p w14:paraId="725D285B" w14:textId="77777777" w:rsidR="00216820" w:rsidRDefault="00216820" w:rsidP="00FC5053">
      <w:pPr>
        <w:pStyle w:val="Heading4"/>
      </w:pPr>
      <w:r>
        <w:t>Ứng dụng chữ ký số trong lĩnh vực hải quan</w:t>
      </w:r>
    </w:p>
    <w:p w14:paraId="7AE22078" w14:textId="0DFE4BA8" w:rsidR="00216820" w:rsidRDefault="00216820" w:rsidP="00216820">
      <w:pPr>
        <w:pStyle w:val="Nidung-BodyText"/>
      </w:pPr>
      <w:r>
        <w:t xml:space="preserve">Năm 2020, Tổng cục Hải quan cung cấp 238 DVCTT trong đó có 202 DVCTT ứng dụng chữ ký số để xác thực (chiếm 85% tổng số thủ tục hành chính) và 196 DVCTT mức độ 4 ứng dụng chữ ký số để xác thực. </w:t>
      </w:r>
      <w:sdt>
        <w:sdtPr>
          <w:id w:val="-535663763"/>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50048DB5" w14:textId="77777777" w:rsidR="00216820" w:rsidRDefault="00216820" w:rsidP="00216820">
      <w:pPr>
        <w:pStyle w:val="Nidung-BodyText"/>
      </w:pPr>
      <w:r>
        <w:t>Ứng dụng chữ ký số trong dịch vụ công trực tuyến của Tổng cục Hải quan đã góp phần đảm bảo tính pháp lý của các giao dịch điện tử giữa các cơ quan hải quan và các doanh nghiệp tham gia hoạt động xuất nhập khẩu; đảm bảo bảo mật an toàn, chống chối bỏ, giảm thiểu những thiệt hại về kinh tế; giảm thiểu thời gian thông quan hàng hóa, các chi phí phát sinh khi làm thủ tục xuất nhập khẩu, doanh nghiệp không cần tiếp xúc với các cơ quan nhà nước và giảm thiểu nhân sự trong công tác xác minh, kiểm tra các doanh nghiệp khai báo hải quan điện tử.</w:t>
      </w:r>
    </w:p>
    <w:p w14:paraId="59BD4B2B" w14:textId="77777777" w:rsidR="00216820" w:rsidRDefault="00216820" w:rsidP="00FC5053">
      <w:pPr>
        <w:pStyle w:val="Heading4"/>
      </w:pPr>
      <w:r>
        <w:t>Ứng dụng chữ ký số trong lĩnh vực bảo hiểm xã hội</w:t>
      </w:r>
    </w:p>
    <w:p w14:paraId="4DF99879" w14:textId="77777777" w:rsidR="00216820" w:rsidRDefault="00216820" w:rsidP="00216820">
      <w:pPr>
        <w:pStyle w:val="Nidung-BodyText"/>
      </w:pPr>
      <w:r>
        <w:t>Trong những năm qua, ngành bảo hiểm xã hộ đã có nhiều đổi mới trong công tác cải cách thủ tục hành chính và ứng dụng công nghệ thông tin vào các hoạt động nghiệp vụ với mục tiêu cung cấp nhiều dịch vụ, tiện ích cho người tham gia và hưởng chế độ chính sách bảo hiểm xã hội, bảo hiểm y tế.</w:t>
      </w:r>
    </w:p>
    <w:p w14:paraId="7B5B2A5A" w14:textId="6B55C50B" w:rsidR="00216820" w:rsidRDefault="00216820" w:rsidP="00216820">
      <w:pPr>
        <w:pStyle w:val="Nidung-BodyText"/>
      </w:pPr>
      <w:r>
        <w:t xml:space="preserve">Năm 2020, Bảo hiểm y tế Việt Nam ban hành văn bản số 3968/BHXH-CNTT triển khai bổ sung 09 DVCTT mức độ 4, theo đó Bảo hiểm Xã hội Việt Nam đã hoàn thành cung cấp 100% các dịch vụ công mức độ 4 cho các thủ tục hành chính của ngành, cụ thể 30 DVCTT có ứng dụng chữ ký số mức 4 dành cho doanh nghiệp, trong đó 14 </w:t>
      </w:r>
      <w:r>
        <w:lastRenderedPageBreak/>
        <w:t xml:space="preserve">DVCTT dành cho doanh nghiệp/cơ quan và 16 DVCTT dành cho cá nhân. </w:t>
      </w:r>
      <w:sdt>
        <w:sdtPr>
          <w:id w:val="1664969933"/>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7374BB13" w14:textId="77777777" w:rsidR="00216820" w:rsidRDefault="00216820" w:rsidP="00216820">
      <w:pPr>
        <w:pStyle w:val="Nidung-BodyText"/>
      </w:pPr>
      <w:r>
        <w:t>Triển khai DVCTT ứng dụng chữ ký số đã góp phần đơn giản hóa quy trình gửi, nhận hồ sơ; bảo mật danh tính doanh nghiệp, cá nhân giao dịch; linh hoạt trong cách nộp hồ sơ giao dịch điện tử; hỗ trợ cơ quan tổ chức thực hiện giao dịch hồ sơ bảo hiểm xã hội với cơ quan bảo hiểm được thuận tiện và tiết kiệm được thời gian, chi phí trong quá trình thực hiện giao dịch.</w:t>
      </w:r>
    </w:p>
    <w:p w14:paraId="6039B5D2" w14:textId="77777777" w:rsidR="00216820" w:rsidRDefault="00216820" w:rsidP="00FC5053">
      <w:pPr>
        <w:pStyle w:val="Heading4"/>
      </w:pPr>
      <w:r>
        <w:t>Ứng dụng chữ ký số trong lĩnh vực chứng khoán</w:t>
      </w:r>
    </w:p>
    <w:p w14:paraId="2101251D" w14:textId="7C3EC78F" w:rsidR="00216820" w:rsidRDefault="00216820" w:rsidP="00216820">
      <w:pPr>
        <w:pStyle w:val="Nidung-BodyText"/>
      </w:pPr>
      <w:r>
        <w:t xml:space="preserve">Hiện nay, Ủy Ban chứng khoán Nhà nước đang sử dụng 154 chứng thư số chuyên dùng do </w:t>
      </w:r>
      <w:r w:rsidR="001A0BBE">
        <w:t>Ban Cơ yếu Chính phủ</w:t>
      </w:r>
      <w:r>
        <w:t xml:space="preserve"> cấp, trong đó 2 chứng thư số của cơ quan, tổ chức và 143 chứng thư số của công chức, viên chức và người lao động. Chứng thư số chuyên dùng được sử dụng để thực hiện ký số và mã hóa các tập tin báo cáo trước khi gửi lên hệ thống, đảm bảo an toàn bảo mật trên đường truyền trong một số hệ thống nội bộ ngành chứng khoán.</w:t>
      </w:r>
    </w:p>
    <w:p w14:paraId="43F98B9F" w14:textId="77777777" w:rsidR="00216820" w:rsidRDefault="00216820" w:rsidP="00216820">
      <w:pPr>
        <w:pStyle w:val="Nidung-BodyText"/>
      </w:pPr>
      <w:r>
        <w:t>Các hệ thống phần mềm dùng cho các đối tượng bên người để nhận báo cáo đều được sử dụng chữ ký số công cộng để ký số các tập tin như văn bản, báo cáo, tài liệu,… trước khi gửi lên hệ thống đảm bảo tính pháp lý của văn bản.</w:t>
      </w:r>
    </w:p>
    <w:p w14:paraId="576E348B" w14:textId="4786DB9B" w:rsidR="00216820" w:rsidRDefault="00216820" w:rsidP="00216820">
      <w:pPr>
        <w:pStyle w:val="Nidung-BodyText"/>
      </w:pPr>
      <w:r>
        <w:t xml:space="preserve">Chữ ký số công cộng cũng được sử dụng trong các DVCTT của Ủy ban Chứng khoán Nhà nước. Tính đến 31/12/2020, Ủy ban Chứng khoán Nhà nước đã cấp 165 DVCTT trong đó có 132 DVCTT yêu cầu tổ chức, doanh nghiệp khi nộp hồ sơ phải sử dụng chữ ký số để xác thực trước khi gửi lên hệ thống. </w:t>
      </w:r>
      <w:sdt>
        <w:sdtPr>
          <w:id w:val="293034906"/>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39E293E9" w14:textId="77777777" w:rsidR="00216820" w:rsidRDefault="00216820" w:rsidP="00216820">
      <w:pPr>
        <w:pStyle w:val="Nidung-BodyText"/>
      </w:pPr>
      <w:r>
        <w:t>Việc ứng dụng chữ ký số trong các DVCTT đảm bảo tính xác thực của hồ sơ do các tổ chức gửi lên hệ thống, công tác lưu trữ hồ sơ, dữ liệu khoa học hiểu quả, nhanh chóng trong công tác tra cứu dữ liệu.</w:t>
      </w:r>
    </w:p>
    <w:p w14:paraId="44511C33" w14:textId="77777777" w:rsidR="00216820" w:rsidRDefault="00216820" w:rsidP="001A0E27">
      <w:pPr>
        <w:pStyle w:val="Heading4"/>
      </w:pPr>
      <w:r>
        <w:t>Ứng dụng chữ ký số trong các hoạt động nghiệp vụ của Kho bạc Nhà nước</w:t>
      </w:r>
    </w:p>
    <w:p w14:paraId="76B3A019" w14:textId="77777777" w:rsidR="00216820" w:rsidRDefault="00216820" w:rsidP="00216820">
      <w:pPr>
        <w:pStyle w:val="Nidung-BodyText"/>
      </w:pPr>
      <w:r>
        <w:t>Ứng dụng chữ ký số trong các 7 DVCTT:</w:t>
      </w:r>
    </w:p>
    <w:p w14:paraId="6411DB89" w14:textId="77777777" w:rsidR="00216820" w:rsidRDefault="00216820" w:rsidP="007E4F0A">
      <w:pPr>
        <w:pStyle w:val="Gchudng"/>
        <w:numPr>
          <w:ilvl w:val="0"/>
          <w:numId w:val="15"/>
        </w:numPr>
      </w:pPr>
      <w:r>
        <w:t>Thủ tục kiểm soát thanh toán các khoản chi thường xuyên, chi sự nghiệp có tính chất thường xuyên, chỉ chương trình mục tiêu quốc gia, chương trình mục tiêu sử dụng kinh phí sự nghiệp.</w:t>
      </w:r>
    </w:p>
    <w:p w14:paraId="1C200BBC" w14:textId="77777777" w:rsidR="00216820" w:rsidRDefault="00216820" w:rsidP="007E4F0A">
      <w:pPr>
        <w:pStyle w:val="Gchudng"/>
        <w:numPr>
          <w:ilvl w:val="0"/>
          <w:numId w:val="15"/>
        </w:numPr>
      </w:pPr>
      <w:r>
        <w:lastRenderedPageBreak/>
        <w:t>Thủ tục kiểm soát thanh toán vốn đầu tư nguồn vốn ngân sách.</w:t>
      </w:r>
    </w:p>
    <w:p w14:paraId="146EF388" w14:textId="77777777" w:rsidR="00216820" w:rsidRDefault="00216820" w:rsidP="007E4F0A">
      <w:pPr>
        <w:pStyle w:val="Gchudng"/>
        <w:numPr>
          <w:ilvl w:val="0"/>
          <w:numId w:val="15"/>
        </w:numPr>
      </w:pPr>
      <w:r>
        <w:t>Thủ tục kiểm soát, thanh toán chi phí quản lý dự án đầu tư của các dự án sử dụng vốn ngân sách kho bạc Nhà nước.</w:t>
      </w:r>
    </w:p>
    <w:p w14:paraId="7F815FC6" w14:textId="77777777" w:rsidR="00216820" w:rsidRDefault="00216820" w:rsidP="007E4F0A">
      <w:pPr>
        <w:pStyle w:val="Gchudng"/>
        <w:numPr>
          <w:ilvl w:val="0"/>
          <w:numId w:val="15"/>
        </w:numPr>
      </w:pPr>
      <w:r>
        <w:t>Thủ tục kiểm soát chi vốn nước ngoài qua Kho bạc Nhà nước.</w:t>
      </w:r>
    </w:p>
    <w:p w14:paraId="2144380D" w14:textId="77777777" w:rsidR="00216820" w:rsidRDefault="00216820" w:rsidP="007E4F0A">
      <w:pPr>
        <w:pStyle w:val="Gchudng"/>
        <w:numPr>
          <w:ilvl w:val="0"/>
          <w:numId w:val="15"/>
        </w:numPr>
      </w:pPr>
      <w:r>
        <w:t>Thủ tục hạch toán vốn ODA, vốn vay ưu đãi vào ngân sách nhà nước.</w:t>
      </w:r>
    </w:p>
    <w:p w14:paraId="51270DC8" w14:textId="77777777" w:rsidR="00216820" w:rsidRDefault="00216820" w:rsidP="007E4F0A">
      <w:pPr>
        <w:pStyle w:val="Gchudng"/>
        <w:numPr>
          <w:ilvl w:val="0"/>
          <w:numId w:val="15"/>
        </w:numPr>
      </w:pPr>
      <w:r>
        <w:t>Thủ tục đăng ký sử dụng tài khoản, bổ sung tài khoản và thay đổi mẫu dấu, mẫu chữ ký của đơn vị tại Kho bạc Nhà nước.</w:t>
      </w:r>
    </w:p>
    <w:p w14:paraId="6248A14C" w14:textId="77777777" w:rsidR="00216820" w:rsidRDefault="00216820" w:rsidP="007E4F0A">
      <w:pPr>
        <w:pStyle w:val="Gchudng"/>
        <w:numPr>
          <w:ilvl w:val="0"/>
          <w:numId w:val="15"/>
        </w:numPr>
      </w:pPr>
      <w:r>
        <w:t>Thủ tục hoàn tất tài khoản của đơn vị giao dịch mở tại kho bạc Nhà nước.</w:t>
      </w:r>
    </w:p>
    <w:p w14:paraId="1760D32D" w14:textId="5AC45514" w:rsidR="00216820" w:rsidRDefault="00216820" w:rsidP="00216820">
      <w:pPr>
        <w:pStyle w:val="Nidung-BodyText"/>
      </w:pPr>
      <w:r>
        <w:t xml:space="preserve">Dịch vụ công trực tuyến của Kho bạc Nhà nước sử dụng chữ ký số đã tạo thuận tiên, tăng tiện ích, giảm thời gian giao dịch cũng như tiện lợi trong quá trình giao dịch. </w:t>
      </w:r>
      <w:sdt>
        <w:sdtPr>
          <w:id w:val="1350063099"/>
          <w:citation/>
        </w:sdtPr>
        <w:sdtContent>
          <w:r>
            <w:fldChar w:fldCharType="begin"/>
          </w:r>
          <w:r>
            <w:instrText xml:space="preserve"> CITATION Tru21 \l 1033 </w:instrText>
          </w:r>
          <w:r>
            <w:fldChar w:fldCharType="separate"/>
          </w:r>
          <w:r w:rsidR="00FD62BF" w:rsidRPr="00FD62BF">
            <w:t>(Trung tâm Chứng thực điện tử quốc gia - Bộ Thông tin và Truyền thông, 2021)</w:t>
          </w:r>
          <w:r>
            <w:fldChar w:fldCharType="end"/>
          </w:r>
        </w:sdtContent>
      </w:sdt>
    </w:p>
    <w:p w14:paraId="789234C5" w14:textId="0D9B85E8" w:rsidR="00216820" w:rsidRDefault="00216820" w:rsidP="00FC5053">
      <w:pPr>
        <w:pStyle w:val="Heading4"/>
      </w:pPr>
      <w:r>
        <w:t>Ứng dụng chữ ký số trong hoạt động của hệ thống mạng đấu thầ</w:t>
      </w:r>
      <w:r w:rsidR="00BE5123">
        <w:t>u q</w:t>
      </w:r>
      <w:r>
        <w:t>uốc gia</w:t>
      </w:r>
    </w:p>
    <w:p w14:paraId="1BFF5817" w14:textId="77777777" w:rsidR="00216820" w:rsidRDefault="00216820" w:rsidP="00216820">
      <w:pPr>
        <w:pStyle w:val="Nidung-BodyText"/>
      </w:pPr>
      <w:r>
        <w:t>Hệ thống mạng đấu thầu quốc gia cung cấp các dịch vụ công liên quan đến hoạt động đấu thầu sử dụng chữ ký số công cộng và chữ ký số chuyên dùng do Bộ Kế hoạch và Đầu tư xây dựng và cấp.</w:t>
      </w:r>
    </w:p>
    <w:p w14:paraId="2DE31AD6" w14:textId="77777777" w:rsidR="00216820" w:rsidRDefault="00216820" w:rsidP="00216820">
      <w:pPr>
        <w:pStyle w:val="Nidung-BodyText"/>
      </w:pPr>
      <w:r>
        <w:t>Theo số liệu của Cục quản lý đấu thầu – Bộ kế hoạch và Đầu tư cung cấp, số lượng người sử dụng trên hệ thống mạng đấu thầu quốc gia năm 2020 cụ thể như sau:</w:t>
      </w:r>
    </w:p>
    <w:p w14:paraId="7C894B38" w14:textId="77777777" w:rsidR="00216820" w:rsidRDefault="00216820" w:rsidP="007E4F0A">
      <w:pPr>
        <w:pStyle w:val="Gchudng"/>
        <w:numPr>
          <w:ilvl w:val="0"/>
          <w:numId w:val="16"/>
        </w:numPr>
      </w:pPr>
      <w:r>
        <w:t>Chứng thư số bên mời thầu: 6412 tăng 39 chứng thư số so với năm 2019</w:t>
      </w:r>
    </w:p>
    <w:p w14:paraId="3A17AE7C" w14:textId="77777777" w:rsidR="00216820" w:rsidRDefault="00216820" w:rsidP="007E4F0A">
      <w:pPr>
        <w:pStyle w:val="Gchudng"/>
        <w:numPr>
          <w:ilvl w:val="0"/>
          <w:numId w:val="16"/>
        </w:numPr>
      </w:pPr>
      <w:r>
        <w:t>Chứng thư số nhà thầu: 18825 tăng 1402 chứng thư số so với năm 2019</w:t>
      </w:r>
    </w:p>
    <w:p w14:paraId="398DB0BA" w14:textId="77777777" w:rsidR="00216820" w:rsidRDefault="00216820" w:rsidP="00216820">
      <w:pPr>
        <w:pStyle w:val="Nidung-BodyText"/>
      </w:pPr>
      <w:r>
        <w:t>Việc ứng dụng chữ ký số vào hệ thống mạng đấu thầu quốc gia đảm bảo các giao dịch chính xác, toàn viện dữ liệu. Đầu thầy qua mạng góp phần nâng cao hiệu quả của các công tác đấu thầu, tạo môi trường cạnh tranh công bằng, minh bạch, tiết kiệm thời gian, chi phí, giảm thủ tục hành chính.</w:t>
      </w:r>
      <w:r>
        <w:br w:type="page"/>
      </w:r>
    </w:p>
    <w:p w14:paraId="1A3E149B" w14:textId="5C365C73" w:rsidR="001950B1" w:rsidRDefault="00527CC3" w:rsidP="00DF545E">
      <w:pPr>
        <w:pStyle w:val="Heading1"/>
      </w:pPr>
      <w:bookmarkStart w:id="25" w:name="_Toc123074258"/>
      <w:r>
        <w:lastRenderedPageBreak/>
        <w:t>TIÊU CHUẨN</w:t>
      </w:r>
      <w:r w:rsidR="00DF545E">
        <w:t xml:space="preserve"> </w:t>
      </w:r>
      <w:r w:rsidR="007A69DB">
        <w:t>CHỮ KÝ SỐ</w:t>
      </w:r>
      <w:r w:rsidR="00DF545E">
        <w:t xml:space="preserve"> RSA</w:t>
      </w:r>
      <w:bookmarkEnd w:id="25"/>
    </w:p>
    <w:p w14:paraId="49B8C6C9" w14:textId="77777777" w:rsidR="00216820" w:rsidRDefault="00216820" w:rsidP="00216820">
      <w:pPr>
        <w:pStyle w:val="Heading2"/>
      </w:pPr>
      <w:bookmarkStart w:id="26" w:name="_Toc123074259"/>
      <w:r w:rsidRPr="005218AB">
        <w:t>Các quy định về chữ ký số RSA</w:t>
      </w:r>
      <w:bookmarkEnd w:id="26"/>
    </w:p>
    <w:p w14:paraId="50AEE848" w14:textId="5D61ADF1" w:rsidR="00216820" w:rsidRDefault="00CC38D0" w:rsidP="00216820">
      <w:pPr>
        <w:pStyle w:val="Heading3"/>
      </w:pPr>
      <w:bookmarkStart w:id="27" w:name="_Toc123074260"/>
      <w:r>
        <w:t>Giải thích từ ngữ</w:t>
      </w:r>
      <w:bookmarkEnd w:id="27"/>
    </w:p>
    <w:p w14:paraId="6111F523" w14:textId="77777777" w:rsidR="00216820" w:rsidRDefault="00216820" w:rsidP="00216820">
      <w:pPr>
        <w:pStyle w:val="Heading4"/>
        <w:rPr>
          <w:b/>
        </w:rPr>
      </w:pPr>
      <w:r w:rsidRPr="00843B9D">
        <w:t>Mật mã</w:t>
      </w:r>
    </w:p>
    <w:p w14:paraId="08F61789" w14:textId="77777777" w:rsidR="00216820" w:rsidRPr="009B0FEB" w:rsidRDefault="00216820" w:rsidP="00216820">
      <w:pPr>
        <w:pStyle w:val="Nidung-BodyText"/>
        <w:rPr>
          <w:lang w:val="vi-VN"/>
        </w:rPr>
      </w:pPr>
      <w:r w:rsidRPr="009B0FEB">
        <w:rPr>
          <w:lang w:val="vi-VN"/>
        </w:rPr>
        <w:t>Là những quy tắc, quy ước riêng dùng để thay đổi hình thức biểu hiện thông tin nhằm bảo đảm bí mật, xác thực, toàn vẹn của nội dung thông tin.</w:t>
      </w:r>
    </w:p>
    <w:p w14:paraId="63F191BF" w14:textId="77777777" w:rsidR="00216820" w:rsidRPr="009B0FEB" w:rsidRDefault="00216820" w:rsidP="00216820">
      <w:pPr>
        <w:pStyle w:val="Heading4"/>
        <w:rPr>
          <w:lang w:val="vi-VN"/>
        </w:rPr>
      </w:pPr>
      <w:r w:rsidRPr="009B0FEB">
        <w:rPr>
          <w:lang w:val="vi-VN"/>
        </w:rPr>
        <w:t>Mật mã dân sự</w:t>
      </w:r>
    </w:p>
    <w:p w14:paraId="45714851" w14:textId="77777777" w:rsidR="00216820" w:rsidRPr="009B0FEB" w:rsidRDefault="00216820" w:rsidP="00216820">
      <w:pPr>
        <w:pStyle w:val="Nidung-BodyText"/>
        <w:rPr>
          <w:lang w:val="vi-VN"/>
        </w:rPr>
      </w:pPr>
      <w:r w:rsidRPr="009B0FEB">
        <w:rPr>
          <w:lang w:val="vi-VN"/>
        </w:rPr>
        <w:t>Là kỹ thuật mật mã và sản phẩm mật mã được sử dụng để bảo mật hoặc xác thực đối với thông tin không thuộc phạm vi bí mật nhà nước.</w:t>
      </w:r>
    </w:p>
    <w:p w14:paraId="25F035E7" w14:textId="77777777" w:rsidR="00216820" w:rsidRPr="009B0FEB" w:rsidRDefault="00216820" w:rsidP="00216820">
      <w:pPr>
        <w:pStyle w:val="Heading4"/>
        <w:rPr>
          <w:lang w:val="vi-VN"/>
        </w:rPr>
      </w:pPr>
      <w:r w:rsidRPr="009B0FEB">
        <w:rPr>
          <w:lang w:val="vi-VN"/>
        </w:rPr>
        <w:t>Kỹ thuật mật mã</w:t>
      </w:r>
    </w:p>
    <w:p w14:paraId="0B5096AB" w14:textId="77777777" w:rsidR="00216820" w:rsidRPr="009B0FEB" w:rsidRDefault="00216820" w:rsidP="00216820">
      <w:pPr>
        <w:pStyle w:val="Nidung-BodyText"/>
        <w:rPr>
          <w:lang w:val="vi-VN"/>
        </w:rPr>
      </w:pPr>
      <w:r w:rsidRPr="009B0FEB">
        <w:rPr>
          <w:lang w:val="vi-VN"/>
        </w:rPr>
        <w:t>Là phương pháp, phương tiện có ứng dụng mật mã để bảo vệ thông tin.</w:t>
      </w:r>
    </w:p>
    <w:p w14:paraId="2DB0D6FE" w14:textId="77777777" w:rsidR="00216820" w:rsidRPr="009B0FEB" w:rsidRDefault="00216820" w:rsidP="00216820">
      <w:pPr>
        <w:pStyle w:val="Heading4"/>
        <w:rPr>
          <w:lang w:val="vi-VN"/>
        </w:rPr>
      </w:pPr>
      <w:r w:rsidRPr="009B0FEB">
        <w:rPr>
          <w:lang w:val="vi-VN"/>
        </w:rPr>
        <w:t>Mã hóa</w:t>
      </w:r>
    </w:p>
    <w:p w14:paraId="7434A2F1" w14:textId="77777777" w:rsidR="00216820" w:rsidRPr="009B0FEB" w:rsidRDefault="00216820" w:rsidP="00216820">
      <w:pPr>
        <w:pStyle w:val="Nidung-BodyText"/>
        <w:rPr>
          <w:lang w:val="vi-VN"/>
        </w:rPr>
      </w:pPr>
      <w:r w:rsidRPr="009B0FEB">
        <w:rPr>
          <w:lang w:val="vi-VN"/>
        </w:rPr>
        <w:t>Phép biến đổi (khả nghịch) dữ liệu bởi thuật toán mật mã để tạo ra bản mã, tức là che giấu nội dung thông tin của dữ liệu.</w:t>
      </w:r>
    </w:p>
    <w:p w14:paraId="225BDB22" w14:textId="77777777" w:rsidR="00216820" w:rsidRPr="009B0FEB" w:rsidRDefault="00216820" w:rsidP="00216820">
      <w:pPr>
        <w:pStyle w:val="Heading4"/>
        <w:rPr>
          <w:lang w:val="vi-VN"/>
        </w:rPr>
      </w:pPr>
      <w:r w:rsidRPr="009B0FEB">
        <w:rPr>
          <w:lang w:val="vi-VN"/>
        </w:rPr>
        <w:t>Giải mã</w:t>
      </w:r>
    </w:p>
    <w:p w14:paraId="38F26A43" w14:textId="77777777" w:rsidR="00216820" w:rsidRPr="009B0FEB" w:rsidRDefault="00216820" w:rsidP="00216820">
      <w:pPr>
        <w:pStyle w:val="Nidung-BodyText"/>
        <w:rPr>
          <w:lang w:val="vi-VN"/>
        </w:rPr>
      </w:pPr>
      <w:r w:rsidRPr="009B0FEB">
        <w:rPr>
          <w:lang w:val="vi-VN"/>
        </w:rPr>
        <w:t>Phép toán ngược với phép mã hóa tương ứng.</w:t>
      </w:r>
    </w:p>
    <w:p w14:paraId="46E36E0C" w14:textId="77777777" w:rsidR="00216820" w:rsidRPr="009B0FEB" w:rsidRDefault="00216820" w:rsidP="00216820">
      <w:pPr>
        <w:pStyle w:val="Heading4"/>
        <w:rPr>
          <w:lang w:val="vi-VN"/>
        </w:rPr>
      </w:pPr>
      <w:r w:rsidRPr="009B0FEB">
        <w:rPr>
          <w:lang w:val="vi-VN"/>
        </w:rPr>
        <w:t>Mật mã phi đối xứng</w:t>
      </w:r>
    </w:p>
    <w:p w14:paraId="1E0196CE" w14:textId="77777777" w:rsidR="00216820" w:rsidRPr="009B0FEB" w:rsidRDefault="00216820" w:rsidP="00216820">
      <w:pPr>
        <w:pStyle w:val="Nidung-BodyText"/>
        <w:rPr>
          <w:lang w:val="vi-VN"/>
        </w:rPr>
      </w:pPr>
      <w:r w:rsidRPr="009B0FEB">
        <w:rPr>
          <w:lang w:val="vi-VN"/>
        </w:rPr>
        <w:t>Hệ thống dựa trên kỹ thuật mật mã phi đối xứng, trong đó phép biến đổi công khai được sử dụng để mã hóa, phép biến đổi bí mật được sử dụng để giải mã.</w:t>
      </w:r>
    </w:p>
    <w:p w14:paraId="3E032B83" w14:textId="77777777" w:rsidR="00216820" w:rsidRPr="009B0FEB" w:rsidRDefault="00216820" w:rsidP="00216820">
      <w:pPr>
        <w:pStyle w:val="Heading4"/>
        <w:rPr>
          <w:lang w:val="vi-VN"/>
        </w:rPr>
      </w:pPr>
      <w:r w:rsidRPr="009B0FEB">
        <w:rPr>
          <w:lang w:val="vi-VN"/>
        </w:rPr>
        <w:t>Kỹ thuật mật mã phi đối xứng</w:t>
      </w:r>
    </w:p>
    <w:p w14:paraId="61C42590" w14:textId="77777777" w:rsidR="001E39A8" w:rsidRDefault="00216820" w:rsidP="001E39A8">
      <w:pPr>
        <w:pStyle w:val="Nidung-BodyText"/>
        <w:rPr>
          <w:lang w:val="vi-VN"/>
        </w:rPr>
      </w:pPr>
      <w:r w:rsidRPr="009B0FEB">
        <w:rPr>
          <w:lang w:val="vi-VN"/>
        </w:rPr>
        <w:t>Kỹ thuật mật mã phi đối xứng sử dụng hai phép biến đổi liên quan đến nhau, phép biến đổi công khai (được xác định bởi khóa công khai) và phép biến đổi bí mật (được xác định bởi khóa riêng). Cả hai phép biến đổi này có tính chất là cho biết phép biến đổi công khai, về mặt tính toán không thể có khả năng xác định được phép biến đổi bí mật.</w:t>
      </w:r>
    </w:p>
    <w:p w14:paraId="405D2B4A" w14:textId="77777777" w:rsidR="001E39A8" w:rsidRDefault="001E39A8">
      <w:pPr>
        <w:spacing w:before="0" w:after="160" w:line="259" w:lineRule="auto"/>
        <w:contextualSpacing w:val="0"/>
        <w:jc w:val="left"/>
        <w:rPr>
          <w:noProof/>
          <w:szCs w:val="26"/>
          <w:lang w:val="vi-VN"/>
        </w:rPr>
      </w:pPr>
      <w:r>
        <w:rPr>
          <w:lang w:val="vi-VN"/>
        </w:rPr>
        <w:br w:type="page"/>
      </w:r>
    </w:p>
    <w:p w14:paraId="62CF91FF" w14:textId="77777777" w:rsidR="00216820" w:rsidRPr="009B0FEB" w:rsidRDefault="00216820" w:rsidP="00216820">
      <w:pPr>
        <w:pStyle w:val="Heading4"/>
        <w:rPr>
          <w:lang w:val="vi-VN"/>
        </w:rPr>
      </w:pPr>
      <w:r w:rsidRPr="009B0FEB">
        <w:rPr>
          <w:lang w:val="vi-VN"/>
        </w:rPr>
        <w:lastRenderedPageBreak/>
        <w:t>Chữ ký số</w:t>
      </w:r>
    </w:p>
    <w:p w14:paraId="5020C6C4" w14:textId="77777777" w:rsidR="00216820" w:rsidRPr="009B0FEB" w:rsidRDefault="00216820" w:rsidP="00216820">
      <w:pPr>
        <w:pStyle w:val="Nidung-BodyText"/>
        <w:rPr>
          <w:lang w:val="vi-VN"/>
        </w:rPr>
      </w:pPr>
      <w:r w:rsidRPr="009B0FEB">
        <w:rPr>
          <w:lang w:val="vi-VN"/>
        </w:rPr>
        <w:t>Một chuỗi số, kết quả của phép biến đổi mật mã trên thông điệp dữ liệu nhằm cung cấp một phương tiện để kiểm tra tính xác thực của nguồn gốc thông điệp dữ liệu, tính toàn vẹn của dữ liệu và tính không thể chối bỏ của người đã ký.</w:t>
      </w:r>
    </w:p>
    <w:p w14:paraId="147632F5" w14:textId="77777777" w:rsidR="00216820" w:rsidRDefault="00216820" w:rsidP="00216820">
      <w:pPr>
        <w:pStyle w:val="Heading4"/>
        <w:rPr>
          <w:lang w:val="vi-VN"/>
        </w:rPr>
      </w:pPr>
      <w:r w:rsidRPr="009B0FEB">
        <w:rPr>
          <w:lang w:val="vi-VN"/>
        </w:rPr>
        <w:t>Các ký hiệu</w:t>
      </w:r>
    </w:p>
    <w:tbl>
      <w:tblPr>
        <w:tblW w:w="4459"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083"/>
        <w:gridCol w:w="6998"/>
      </w:tblGrid>
      <w:tr w:rsidR="00216820" w:rsidRPr="009B0FEB" w14:paraId="4973670E" w14:textId="77777777" w:rsidTr="00790A22">
        <w:trPr>
          <w:trHeight w:val="567"/>
        </w:trPr>
        <w:tc>
          <w:tcPr>
            <w:tcW w:w="1083" w:type="dxa"/>
            <w:shd w:val="clear" w:color="auto" w:fill="auto"/>
            <w:tcMar>
              <w:top w:w="0" w:type="dxa"/>
              <w:left w:w="108" w:type="dxa"/>
              <w:bottom w:w="0" w:type="dxa"/>
              <w:right w:w="108" w:type="dxa"/>
            </w:tcMar>
            <w:vAlign w:val="center"/>
            <w:hideMark/>
          </w:tcPr>
          <w:p w14:paraId="158DAE1C" w14:textId="77777777" w:rsidR="00216820" w:rsidRPr="009B0FEB" w:rsidRDefault="00216820" w:rsidP="00790A22">
            <w:pPr>
              <w:jc w:val="left"/>
              <w:textAlignment w:val="baseline"/>
              <w:rPr>
                <w:rFonts w:eastAsia="Times New Roman"/>
                <w:color w:val="000000"/>
                <w:szCs w:val="26"/>
              </w:rPr>
            </w:pPr>
            <w:r w:rsidRPr="009B0FEB">
              <w:rPr>
                <w:rFonts w:eastAsia="Times New Roman"/>
                <w:i/>
                <w:iCs/>
                <w:color w:val="000000"/>
                <w:szCs w:val="26"/>
                <w:bdr w:val="none" w:sz="0" w:space="0" w:color="auto" w:frame="1"/>
              </w:rPr>
              <w:t>n</w:t>
            </w:r>
          </w:p>
        </w:tc>
        <w:tc>
          <w:tcPr>
            <w:tcW w:w="6997" w:type="dxa"/>
            <w:shd w:val="clear" w:color="auto" w:fill="auto"/>
            <w:tcMar>
              <w:top w:w="0" w:type="dxa"/>
              <w:left w:w="108" w:type="dxa"/>
              <w:bottom w:w="0" w:type="dxa"/>
              <w:right w:w="108" w:type="dxa"/>
            </w:tcMar>
            <w:vAlign w:val="center"/>
            <w:hideMark/>
          </w:tcPr>
          <w:p w14:paraId="775D181F" w14:textId="77777777" w:rsidR="00216820" w:rsidRPr="009B0FEB" w:rsidRDefault="00216820" w:rsidP="00790A22">
            <w:pPr>
              <w:jc w:val="left"/>
              <w:textAlignment w:val="baseline"/>
              <w:rPr>
                <w:rFonts w:eastAsia="Times New Roman"/>
                <w:color w:val="000000"/>
                <w:szCs w:val="26"/>
              </w:rPr>
            </w:pPr>
            <w:r w:rsidRPr="009B0FEB">
              <w:rPr>
                <w:rFonts w:eastAsia="Times New Roman"/>
                <w:color w:val="000000"/>
                <w:szCs w:val="26"/>
                <w:bdr w:val="none" w:sz="0" w:space="0" w:color="auto" w:frame="1"/>
              </w:rPr>
              <w:t>Modulo RSA</w:t>
            </w:r>
          </w:p>
        </w:tc>
      </w:tr>
      <w:tr w:rsidR="00216820" w:rsidRPr="009B0FEB" w14:paraId="17F68AEC" w14:textId="77777777" w:rsidTr="00790A22">
        <w:trPr>
          <w:trHeight w:val="567"/>
        </w:trPr>
        <w:tc>
          <w:tcPr>
            <w:tcW w:w="1083" w:type="dxa"/>
            <w:shd w:val="clear" w:color="auto" w:fill="auto"/>
            <w:tcMar>
              <w:top w:w="0" w:type="dxa"/>
              <w:left w:w="108" w:type="dxa"/>
              <w:bottom w:w="0" w:type="dxa"/>
              <w:right w:w="108" w:type="dxa"/>
            </w:tcMar>
            <w:vAlign w:val="center"/>
            <w:hideMark/>
          </w:tcPr>
          <w:p w14:paraId="6B455F6C" w14:textId="77777777" w:rsidR="00216820" w:rsidRPr="009B0FEB" w:rsidRDefault="00216820" w:rsidP="00790A22">
            <w:pPr>
              <w:jc w:val="left"/>
              <w:textAlignment w:val="baseline"/>
              <w:rPr>
                <w:rFonts w:eastAsia="Times New Roman"/>
                <w:color w:val="000000"/>
                <w:szCs w:val="26"/>
              </w:rPr>
            </w:pPr>
            <w:r w:rsidRPr="009B0FEB">
              <w:rPr>
                <w:rFonts w:eastAsia="Times New Roman"/>
                <w:i/>
                <w:iCs/>
                <w:color w:val="000000"/>
                <w:szCs w:val="26"/>
                <w:bdr w:val="none" w:sz="0" w:space="0" w:color="auto" w:frame="1"/>
              </w:rPr>
              <w:t>d</w:t>
            </w:r>
          </w:p>
        </w:tc>
        <w:tc>
          <w:tcPr>
            <w:tcW w:w="6997" w:type="dxa"/>
            <w:shd w:val="clear" w:color="auto" w:fill="auto"/>
            <w:tcMar>
              <w:top w:w="0" w:type="dxa"/>
              <w:left w:w="108" w:type="dxa"/>
              <w:bottom w:w="0" w:type="dxa"/>
              <w:right w:w="108" w:type="dxa"/>
            </w:tcMar>
            <w:vAlign w:val="center"/>
            <w:hideMark/>
          </w:tcPr>
          <w:p w14:paraId="5F6A9C2E" w14:textId="77777777" w:rsidR="00216820" w:rsidRPr="009B0FEB" w:rsidRDefault="00216820" w:rsidP="00790A22">
            <w:pPr>
              <w:jc w:val="left"/>
              <w:textAlignment w:val="baseline"/>
              <w:rPr>
                <w:rFonts w:eastAsia="Times New Roman"/>
                <w:color w:val="000000"/>
                <w:szCs w:val="26"/>
              </w:rPr>
            </w:pPr>
            <w:r w:rsidRPr="009B0FEB">
              <w:rPr>
                <w:rFonts w:eastAsia="Times New Roman"/>
                <w:color w:val="000000"/>
                <w:szCs w:val="26"/>
                <w:bdr w:val="none" w:sz="0" w:space="0" w:color="auto" w:frame="1"/>
              </w:rPr>
              <w:t>Số mũ bí mật RSA</w:t>
            </w:r>
          </w:p>
        </w:tc>
      </w:tr>
      <w:tr w:rsidR="00216820" w:rsidRPr="009B0FEB" w14:paraId="5039CFF3" w14:textId="77777777" w:rsidTr="00790A22">
        <w:trPr>
          <w:trHeight w:val="567"/>
        </w:trPr>
        <w:tc>
          <w:tcPr>
            <w:tcW w:w="1083" w:type="dxa"/>
            <w:shd w:val="clear" w:color="auto" w:fill="auto"/>
            <w:tcMar>
              <w:top w:w="0" w:type="dxa"/>
              <w:left w:w="108" w:type="dxa"/>
              <w:bottom w:w="0" w:type="dxa"/>
              <w:right w:w="108" w:type="dxa"/>
            </w:tcMar>
            <w:vAlign w:val="center"/>
            <w:hideMark/>
          </w:tcPr>
          <w:p w14:paraId="683C3D06" w14:textId="77777777" w:rsidR="00216820" w:rsidRPr="009B0FEB" w:rsidRDefault="00216820" w:rsidP="00790A22">
            <w:pPr>
              <w:jc w:val="left"/>
              <w:textAlignment w:val="baseline"/>
              <w:rPr>
                <w:rFonts w:eastAsia="Times New Roman"/>
                <w:color w:val="000000"/>
                <w:szCs w:val="26"/>
              </w:rPr>
            </w:pPr>
            <w:r w:rsidRPr="009B0FEB">
              <w:rPr>
                <w:rFonts w:eastAsia="Times New Roman"/>
                <w:i/>
                <w:iCs/>
                <w:color w:val="000000"/>
                <w:szCs w:val="26"/>
                <w:bdr w:val="none" w:sz="0" w:space="0" w:color="auto" w:frame="1"/>
              </w:rPr>
              <w:t>e</w:t>
            </w:r>
          </w:p>
        </w:tc>
        <w:tc>
          <w:tcPr>
            <w:tcW w:w="6997" w:type="dxa"/>
            <w:shd w:val="clear" w:color="auto" w:fill="auto"/>
            <w:tcMar>
              <w:top w:w="0" w:type="dxa"/>
              <w:left w:w="108" w:type="dxa"/>
              <w:bottom w:w="0" w:type="dxa"/>
              <w:right w:w="108" w:type="dxa"/>
            </w:tcMar>
            <w:vAlign w:val="center"/>
            <w:hideMark/>
          </w:tcPr>
          <w:p w14:paraId="69FDFF58" w14:textId="77777777" w:rsidR="00216820" w:rsidRPr="009B0FEB" w:rsidRDefault="00216820" w:rsidP="00790A22">
            <w:pPr>
              <w:jc w:val="left"/>
              <w:textAlignment w:val="baseline"/>
              <w:rPr>
                <w:rFonts w:eastAsia="Times New Roman"/>
                <w:color w:val="000000"/>
                <w:szCs w:val="26"/>
              </w:rPr>
            </w:pPr>
            <w:r w:rsidRPr="009B0FEB">
              <w:rPr>
                <w:rFonts w:eastAsia="Times New Roman"/>
                <w:color w:val="000000"/>
                <w:szCs w:val="26"/>
                <w:bdr w:val="none" w:sz="0" w:space="0" w:color="auto" w:frame="1"/>
              </w:rPr>
              <w:t>Số mũ công khai RSA</w:t>
            </w:r>
          </w:p>
        </w:tc>
      </w:tr>
      <w:tr w:rsidR="00216820" w:rsidRPr="009B0FEB" w14:paraId="23BB42BE" w14:textId="77777777" w:rsidTr="00790A22">
        <w:trPr>
          <w:trHeight w:val="567"/>
        </w:trPr>
        <w:tc>
          <w:tcPr>
            <w:tcW w:w="1083" w:type="dxa"/>
            <w:shd w:val="clear" w:color="auto" w:fill="auto"/>
            <w:tcMar>
              <w:top w:w="0" w:type="dxa"/>
              <w:left w:w="108" w:type="dxa"/>
              <w:bottom w:w="0" w:type="dxa"/>
              <w:right w:w="108" w:type="dxa"/>
            </w:tcMar>
            <w:vAlign w:val="center"/>
            <w:hideMark/>
          </w:tcPr>
          <w:p w14:paraId="54EB7637" w14:textId="77777777" w:rsidR="00216820" w:rsidRPr="009B0FEB" w:rsidRDefault="00216820" w:rsidP="00790A22">
            <w:pPr>
              <w:jc w:val="left"/>
              <w:textAlignment w:val="baseline"/>
              <w:rPr>
                <w:rFonts w:eastAsia="Times New Roman"/>
                <w:color w:val="000000"/>
                <w:szCs w:val="26"/>
              </w:rPr>
            </w:pPr>
            <w:r w:rsidRPr="009B0FEB">
              <w:rPr>
                <w:rFonts w:eastAsia="Times New Roman"/>
                <w:i/>
                <w:iCs/>
                <w:color w:val="000000"/>
                <w:szCs w:val="26"/>
                <w:bdr w:val="none" w:sz="0" w:space="0" w:color="auto" w:frame="1"/>
              </w:rPr>
              <w:t>(n,e)</w:t>
            </w:r>
          </w:p>
        </w:tc>
        <w:tc>
          <w:tcPr>
            <w:tcW w:w="6997" w:type="dxa"/>
            <w:shd w:val="clear" w:color="auto" w:fill="auto"/>
            <w:tcMar>
              <w:top w:w="0" w:type="dxa"/>
              <w:left w:w="108" w:type="dxa"/>
              <w:bottom w:w="0" w:type="dxa"/>
              <w:right w:w="108" w:type="dxa"/>
            </w:tcMar>
            <w:vAlign w:val="center"/>
            <w:hideMark/>
          </w:tcPr>
          <w:p w14:paraId="68230D1F" w14:textId="77777777" w:rsidR="00216820" w:rsidRPr="009B0FEB" w:rsidRDefault="00216820" w:rsidP="00790A22">
            <w:pPr>
              <w:jc w:val="left"/>
              <w:textAlignment w:val="baseline"/>
              <w:rPr>
                <w:rFonts w:eastAsia="Times New Roman"/>
                <w:color w:val="000000"/>
                <w:szCs w:val="26"/>
              </w:rPr>
            </w:pPr>
            <w:r w:rsidRPr="009B0FEB">
              <w:rPr>
                <w:rFonts w:eastAsia="Times New Roman"/>
                <w:color w:val="000000"/>
                <w:szCs w:val="26"/>
                <w:bdr w:val="none" w:sz="0" w:space="0" w:color="auto" w:frame="1"/>
              </w:rPr>
              <w:t>Khóa công khai RSA của người ký</w:t>
            </w:r>
          </w:p>
        </w:tc>
      </w:tr>
      <w:tr w:rsidR="00216820" w:rsidRPr="009B0FEB" w14:paraId="166C20E7" w14:textId="77777777" w:rsidTr="00790A22">
        <w:trPr>
          <w:trHeight w:val="567"/>
        </w:trPr>
        <w:tc>
          <w:tcPr>
            <w:tcW w:w="1083" w:type="dxa"/>
            <w:shd w:val="clear" w:color="auto" w:fill="auto"/>
            <w:tcMar>
              <w:top w:w="0" w:type="dxa"/>
              <w:left w:w="108" w:type="dxa"/>
              <w:bottom w:w="0" w:type="dxa"/>
              <w:right w:w="108" w:type="dxa"/>
            </w:tcMar>
            <w:vAlign w:val="center"/>
            <w:hideMark/>
          </w:tcPr>
          <w:p w14:paraId="61FC3CC0"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C</w:t>
            </w:r>
          </w:p>
        </w:tc>
        <w:tc>
          <w:tcPr>
            <w:tcW w:w="6997" w:type="dxa"/>
            <w:shd w:val="clear" w:color="auto" w:fill="auto"/>
            <w:tcMar>
              <w:top w:w="0" w:type="dxa"/>
              <w:left w:w="108" w:type="dxa"/>
              <w:bottom w:w="0" w:type="dxa"/>
              <w:right w:w="108" w:type="dxa"/>
            </w:tcMar>
            <w:vAlign w:val="center"/>
            <w:hideMark/>
          </w:tcPr>
          <w:p w14:paraId="24B387C4"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Bản mã được biểu diễn ở dạng chuỗi octet</w:t>
            </w:r>
          </w:p>
        </w:tc>
      </w:tr>
      <w:tr w:rsidR="00216820" w:rsidRPr="009B0FEB" w14:paraId="69B538B7" w14:textId="77777777" w:rsidTr="00790A22">
        <w:trPr>
          <w:trHeight w:val="567"/>
        </w:trPr>
        <w:tc>
          <w:tcPr>
            <w:tcW w:w="1083" w:type="dxa"/>
            <w:shd w:val="clear" w:color="auto" w:fill="auto"/>
            <w:tcMar>
              <w:top w:w="0" w:type="dxa"/>
              <w:left w:w="108" w:type="dxa"/>
              <w:bottom w:w="0" w:type="dxa"/>
              <w:right w:w="108" w:type="dxa"/>
            </w:tcMar>
            <w:vAlign w:val="center"/>
            <w:hideMark/>
          </w:tcPr>
          <w:p w14:paraId="4D370852"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M</w:t>
            </w:r>
          </w:p>
        </w:tc>
        <w:tc>
          <w:tcPr>
            <w:tcW w:w="6997" w:type="dxa"/>
            <w:shd w:val="clear" w:color="auto" w:fill="auto"/>
            <w:tcMar>
              <w:top w:w="0" w:type="dxa"/>
              <w:left w:w="108" w:type="dxa"/>
              <w:bottom w:w="0" w:type="dxa"/>
              <w:right w:w="108" w:type="dxa"/>
            </w:tcMar>
            <w:vAlign w:val="center"/>
            <w:hideMark/>
          </w:tcPr>
          <w:p w14:paraId="534719CA"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hông điệp (văn bản), chuỗi octet</w:t>
            </w:r>
          </w:p>
        </w:tc>
      </w:tr>
      <w:tr w:rsidR="00216820" w:rsidRPr="009B0FEB" w14:paraId="746194E0" w14:textId="77777777" w:rsidTr="00790A22">
        <w:trPr>
          <w:trHeight w:val="567"/>
        </w:trPr>
        <w:tc>
          <w:tcPr>
            <w:tcW w:w="1083" w:type="dxa"/>
            <w:shd w:val="clear" w:color="auto" w:fill="auto"/>
            <w:tcMar>
              <w:top w:w="0" w:type="dxa"/>
              <w:left w:w="108" w:type="dxa"/>
              <w:bottom w:w="0" w:type="dxa"/>
              <w:right w:w="108" w:type="dxa"/>
            </w:tcMar>
            <w:vAlign w:val="center"/>
            <w:hideMark/>
          </w:tcPr>
          <w:p w14:paraId="684DB89E"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N</w:t>
            </w:r>
          </w:p>
        </w:tc>
        <w:tc>
          <w:tcPr>
            <w:tcW w:w="6997" w:type="dxa"/>
            <w:shd w:val="clear" w:color="auto" w:fill="auto"/>
            <w:tcMar>
              <w:top w:w="0" w:type="dxa"/>
              <w:left w:w="108" w:type="dxa"/>
              <w:bottom w:w="0" w:type="dxa"/>
              <w:right w:w="108" w:type="dxa"/>
            </w:tcMar>
            <w:vAlign w:val="center"/>
            <w:hideMark/>
          </w:tcPr>
          <w:p w14:paraId="08B07412"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là ký hiệu độ dài theo bit của số nguyên tố q</w:t>
            </w:r>
          </w:p>
        </w:tc>
      </w:tr>
      <w:tr w:rsidR="00216820" w:rsidRPr="009B0FEB" w14:paraId="1F705AF4" w14:textId="77777777" w:rsidTr="00790A22">
        <w:trPr>
          <w:trHeight w:val="567"/>
        </w:trPr>
        <w:tc>
          <w:tcPr>
            <w:tcW w:w="1083" w:type="dxa"/>
            <w:shd w:val="clear" w:color="auto" w:fill="auto"/>
            <w:tcMar>
              <w:top w:w="0" w:type="dxa"/>
              <w:left w:w="108" w:type="dxa"/>
              <w:bottom w:w="0" w:type="dxa"/>
              <w:right w:w="108" w:type="dxa"/>
            </w:tcMar>
            <w:vAlign w:val="center"/>
            <w:hideMark/>
          </w:tcPr>
          <w:p w14:paraId="5E995A5F"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L</w:t>
            </w:r>
          </w:p>
        </w:tc>
        <w:tc>
          <w:tcPr>
            <w:tcW w:w="6997" w:type="dxa"/>
            <w:shd w:val="clear" w:color="auto" w:fill="auto"/>
            <w:tcMar>
              <w:top w:w="0" w:type="dxa"/>
              <w:left w:w="108" w:type="dxa"/>
              <w:bottom w:w="0" w:type="dxa"/>
              <w:right w:w="108" w:type="dxa"/>
            </w:tcMar>
            <w:vAlign w:val="center"/>
            <w:hideMark/>
          </w:tcPr>
          <w:p w14:paraId="3C2CD83C"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là ký hiệu độ dài theo bit của số nguyên tố p</w:t>
            </w:r>
          </w:p>
        </w:tc>
      </w:tr>
      <w:tr w:rsidR="00216820" w:rsidRPr="009B0FEB" w14:paraId="6AF27066" w14:textId="77777777" w:rsidTr="00790A22">
        <w:trPr>
          <w:trHeight w:val="567"/>
        </w:trPr>
        <w:tc>
          <w:tcPr>
            <w:tcW w:w="1083" w:type="dxa"/>
            <w:shd w:val="clear" w:color="auto" w:fill="auto"/>
            <w:tcMar>
              <w:top w:w="0" w:type="dxa"/>
              <w:left w:w="108" w:type="dxa"/>
              <w:bottom w:w="0" w:type="dxa"/>
              <w:right w:w="108" w:type="dxa"/>
            </w:tcMar>
            <w:vAlign w:val="center"/>
            <w:hideMark/>
          </w:tcPr>
          <w:p w14:paraId="345DFE5C"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w:t>
            </w:r>
          </w:p>
        </w:tc>
        <w:tc>
          <w:tcPr>
            <w:tcW w:w="6997" w:type="dxa"/>
            <w:shd w:val="clear" w:color="auto" w:fill="auto"/>
            <w:tcMar>
              <w:top w:w="0" w:type="dxa"/>
              <w:left w:w="108" w:type="dxa"/>
              <w:bottom w:w="0" w:type="dxa"/>
              <w:right w:w="108" w:type="dxa"/>
            </w:tcMar>
            <w:vAlign w:val="center"/>
            <w:hideMark/>
          </w:tcPr>
          <w:p w14:paraId="14F3E059"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oán tử nối hai chuỗi</w:t>
            </w:r>
          </w:p>
        </w:tc>
      </w:tr>
      <w:tr w:rsidR="00216820" w:rsidRPr="009B0FEB" w14:paraId="5B71564D" w14:textId="77777777" w:rsidTr="00790A22">
        <w:trPr>
          <w:trHeight w:val="964"/>
        </w:trPr>
        <w:tc>
          <w:tcPr>
            <w:tcW w:w="1083" w:type="dxa"/>
            <w:shd w:val="clear" w:color="auto" w:fill="auto"/>
            <w:tcMar>
              <w:top w:w="0" w:type="dxa"/>
              <w:left w:w="108" w:type="dxa"/>
              <w:bottom w:w="0" w:type="dxa"/>
              <w:right w:w="108" w:type="dxa"/>
            </w:tcMar>
            <w:vAlign w:val="center"/>
            <w:hideMark/>
          </w:tcPr>
          <w:p w14:paraId="71CEF07D"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PKCS</w:t>
            </w:r>
          </w:p>
        </w:tc>
        <w:tc>
          <w:tcPr>
            <w:tcW w:w="6997" w:type="dxa"/>
            <w:shd w:val="clear" w:color="auto" w:fill="auto"/>
            <w:tcMar>
              <w:top w:w="0" w:type="dxa"/>
              <w:left w:w="108" w:type="dxa"/>
              <w:bottom w:w="0" w:type="dxa"/>
              <w:right w:w="108" w:type="dxa"/>
            </w:tcMar>
            <w:vAlign w:val="center"/>
            <w:hideMark/>
          </w:tcPr>
          <w:p w14:paraId="2AECD9EE"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iêu chuẩn mật mã khóa công khai (Puplic Key Cryptography Standard) do Phòng thí nghiệm RSA (Mỹ) ban hành.</w:t>
            </w:r>
          </w:p>
        </w:tc>
      </w:tr>
      <w:tr w:rsidR="00216820" w:rsidRPr="009B0FEB" w14:paraId="5FB299FE" w14:textId="77777777" w:rsidTr="00790A22">
        <w:trPr>
          <w:trHeight w:val="567"/>
        </w:trPr>
        <w:tc>
          <w:tcPr>
            <w:tcW w:w="1083" w:type="dxa"/>
            <w:shd w:val="clear" w:color="auto" w:fill="auto"/>
            <w:tcMar>
              <w:top w:w="0" w:type="dxa"/>
              <w:left w:w="108" w:type="dxa"/>
              <w:bottom w:w="0" w:type="dxa"/>
              <w:right w:w="108" w:type="dxa"/>
            </w:tcMar>
            <w:vAlign w:val="center"/>
            <w:hideMark/>
          </w:tcPr>
          <w:p w14:paraId="2608B5D2"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PSS</w:t>
            </w:r>
          </w:p>
        </w:tc>
        <w:tc>
          <w:tcPr>
            <w:tcW w:w="6997" w:type="dxa"/>
            <w:shd w:val="clear" w:color="auto" w:fill="auto"/>
            <w:tcMar>
              <w:top w:w="0" w:type="dxa"/>
              <w:left w:w="108" w:type="dxa"/>
              <w:bottom w:w="0" w:type="dxa"/>
              <w:right w:w="108" w:type="dxa"/>
            </w:tcMar>
            <w:vAlign w:val="center"/>
            <w:hideMark/>
          </w:tcPr>
          <w:p w14:paraId="3733F7B5"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Lược đồ ký xác suất (Probabilistic Signature Scheme)</w:t>
            </w:r>
          </w:p>
        </w:tc>
      </w:tr>
      <w:tr w:rsidR="00216820" w:rsidRPr="009B0FEB" w14:paraId="38364A96" w14:textId="77777777" w:rsidTr="00790A22">
        <w:trPr>
          <w:trHeight w:val="907"/>
        </w:trPr>
        <w:tc>
          <w:tcPr>
            <w:tcW w:w="1083" w:type="dxa"/>
            <w:shd w:val="clear" w:color="auto" w:fill="auto"/>
            <w:tcMar>
              <w:top w:w="0" w:type="dxa"/>
              <w:left w:w="108" w:type="dxa"/>
              <w:bottom w:w="0" w:type="dxa"/>
              <w:right w:w="108" w:type="dxa"/>
            </w:tcMar>
            <w:vAlign w:val="center"/>
            <w:hideMark/>
          </w:tcPr>
          <w:p w14:paraId="61CA8ACD"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RSA</w:t>
            </w:r>
          </w:p>
        </w:tc>
        <w:tc>
          <w:tcPr>
            <w:tcW w:w="6997" w:type="dxa"/>
            <w:shd w:val="clear" w:color="auto" w:fill="auto"/>
            <w:tcMar>
              <w:top w:w="0" w:type="dxa"/>
              <w:left w:w="108" w:type="dxa"/>
              <w:bottom w:w="0" w:type="dxa"/>
              <w:right w:w="108" w:type="dxa"/>
            </w:tcMar>
            <w:vAlign w:val="center"/>
            <w:hideMark/>
          </w:tcPr>
          <w:p w14:paraId="323BB909"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ên của hệ mã do ba nhà toán học Rivest, Shamir và Adleman RSA sáng tạo ra</w:t>
            </w:r>
          </w:p>
        </w:tc>
      </w:tr>
      <w:tr w:rsidR="00216820" w:rsidRPr="009B0FEB" w14:paraId="7C33B441" w14:textId="77777777" w:rsidTr="00790A22">
        <w:trPr>
          <w:trHeight w:val="510"/>
        </w:trPr>
        <w:tc>
          <w:tcPr>
            <w:tcW w:w="1083" w:type="dxa"/>
            <w:shd w:val="clear" w:color="auto" w:fill="auto"/>
            <w:tcMar>
              <w:top w:w="0" w:type="dxa"/>
              <w:left w:w="108" w:type="dxa"/>
              <w:bottom w:w="0" w:type="dxa"/>
              <w:right w:w="108" w:type="dxa"/>
            </w:tcMar>
            <w:vAlign w:val="center"/>
            <w:hideMark/>
          </w:tcPr>
          <w:p w14:paraId="15D83ECD"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RSAVP</w:t>
            </w:r>
          </w:p>
        </w:tc>
        <w:tc>
          <w:tcPr>
            <w:tcW w:w="6997" w:type="dxa"/>
            <w:shd w:val="clear" w:color="auto" w:fill="auto"/>
            <w:tcMar>
              <w:top w:w="0" w:type="dxa"/>
              <w:left w:w="108" w:type="dxa"/>
              <w:bottom w:w="0" w:type="dxa"/>
              <w:right w:w="108" w:type="dxa"/>
            </w:tcMar>
            <w:vAlign w:val="center"/>
            <w:hideMark/>
          </w:tcPr>
          <w:p w14:paraId="23EDFDF0"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Phép toán cơ sở phục vụ cho kiểm tra chữ ký RSA</w:t>
            </w:r>
          </w:p>
        </w:tc>
      </w:tr>
      <w:tr w:rsidR="00216820" w:rsidRPr="009B0FEB" w14:paraId="565915FE" w14:textId="77777777" w:rsidTr="00790A22">
        <w:trPr>
          <w:trHeight w:val="510"/>
        </w:trPr>
        <w:tc>
          <w:tcPr>
            <w:tcW w:w="1083" w:type="dxa"/>
            <w:shd w:val="clear" w:color="auto" w:fill="auto"/>
            <w:tcMar>
              <w:top w:w="0" w:type="dxa"/>
              <w:left w:w="108" w:type="dxa"/>
              <w:bottom w:w="0" w:type="dxa"/>
              <w:right w:w="108" w:type="dxa"/>
            </w:tcMar>
            <w:vAlign w:val="center"/>
            <w:hideMark/>
          </w:tcPr>
          <w:p w14:paraId="66971A2C"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RSASP</w:t>
            </w:r>
          </w:p>
        </w:tc>
        <w:tc>
          <w:tcPr>
            <w:tcW w:w="6997" w:type="dxa"/>
            <w:shd w:val="clear" w:color="auto" w:fill="auto"/>
            <w:tcMar>
              <w:top w:w="0" w:type="dxa"/>
              <w:left w:w="108" w:type="dxa"/>
              <w:bottom w:w="0" w:type="dxa"/>
              <w:right w:w="108" w:type="dxa"/>
            </w:tcMar>
            <w:vAlign w:val="center"/>
            <w:hideMark/>
          </w:tcPr>
          <w:p w14:paraId="4DD3EDDD"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Phép toán ký RSA cơ sở</w:t>
            </w:r>
          </w:p>
        </w:tc>
      </w:tr>
      <w:tr w:rsidR="00216820" w:rsidRPr="009B0FEB" w14:paraId="0F0BEE69" w14:textId="77777777" w:rsidTr="00790A22">
        <w:trPr>
          <w:trHeight w:val="907"/>
        </w:trPr>
        <w:tc>
          <w:tcPr>
            <w:tcW w:w="1083" w:type="dxa"/>
            <w:shd w:val="clear" w:color="auto" w:fill="auto"/>
            <w:tcMar>
              <w:top w:w="0" w:type="dxa"/>
              <w:left w:w="108" w:type="dxa"/>
              <w:bottom w:w="0" w:type="dxa"/>
              <w:right w:w="108" w:type="dxa"/>
            </w:tcMar>
            <w:vAlign w:val="center"/>
            <w:hideMark/>
          </w:tcPr>
          <w:p w14:paraId="32ADA1E4"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RSASSA</w:t>
            </w:r>
          </w:p>
        </w:tc>
        <w:tc>
          <w:tcPr>
            <w:tcW w:w="6997" w:type="dxa"/>
            <w:shd w:val="clear" w:color="auto" w:fill="auto"/>
            <w:tcMar>
              <w:top w:w="0" w:type="dxa"/>
              <w:left w:w="108" w:type="dxa"/>
              <w:bottom w:w="0" w:type="dxa"/>
              <w:right w:w="108" w:type="dxa"/>
            </w:tcMar>
            <w:vAlign w:val="center"/>
            <w:hideMark/>
          </w:tcPr>
          <w:p w14:paraId="4A2881E4"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Lược đồ ký RSA kèm phụ lục (RSA Signature Scheme with Appendix)</w:t>
            </w:r>
          </w:p>
        </w:tc>
      </w:tr>
      <w:tr w:rsidR="00216820" w:rsidRPr="009B0FEB" w14:paraId="1E547E6A" w14:textId="77777777" w:rsidTr="00790A22">
        <w:trPr>
          <w:trHeight w:val="510"/>
        </w:trPr>
        <w:tc>
          <w:tcPr>
            <w:tcW w:w="1083" w:type="dxa"/>
            <w:shd w:val="clear" w:color="auto" w:fill="auto"/>
            <w:tcMar>
              <w:top w:w="0" w:type="dxa"/>
              <w:left w:w="108" w:type="dxa"/>
              <w:bottom w:w="0" w:type="dxa"/>
              <w:right w:w="108" w:type="dxa"/>
            </w:tcMar>
            <w:vAlign w:val="center"/>
            <w:hideMark/>
          </w:tcPr>
          <w:p w14:paraId="57C5D8CE"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SHA</w:t>
            </w:r>
          </w:p>
        </w:tc>
        <w:tc>
          <w:tcPr>
            <w:tcW w:w="6997" w:type="dxa"/>
            <w:shd w:val="clear" w:color="auto" w:fill="auto"/>
            <w:tcMar>
              <w:top w:w="0" w:type="dxa"/>
              <w:left w:w="108" w:type="dxa"/>
              <w:bottom w:w="0" w:type="dxa"/>
              <w:right w:w="108" w:type="dxa"/>
            </w:tcMar>
            <w:vAlign w:val="center"/>
            <w:hideMark/>
          </w:tcPr>
          <w:p w14:paraId="5C1B4C8C"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huật toán băm an toàn (Secure Hash Algorithm).</w:t>
            </w:r>
          </w:p>
        </w:tc>
      </w:tr>
      <w:tr w:rsidR="00216820" w:rsidRPr="009B0FEB" w14:paraId="08F59C35" w14:textId="77777777" w:rsidTr="00790A22">
        <w:trPr>
          <w:trHeight w:val="510"/>
        </w:trPr>
        <w:tc>
          <w:tcPr>
            <w:tcW w:w="1083" w:type="dxa"/>
            <w:shd w:val="clear" w:color="auto" w:fill="auto"/>
            <w:tcMar>
              <w:top w:w="0" w:type="dxa"/>
              <w:left w:w="108" w:type="dxa"/>
              <w:bottom w:w="0" w:type="dxa"/>
              <w:right w:w="108" w:type="dxa"/>
            </w:tcMar>
            <w:vAlign w:val="center"/>
            <w:hideMark/>
          </w:tcPr>
          <w:p w14:paraId="2A825D09"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Word</w:t>
            </w:r>
          </w:p>
        </w:tc>
        <w:tc>
          <w:tcPr>
            <w:tcW w:w="6997" w:type="dxa"/>
            <w:shd w:val="clear" w:color="auto" w:fill="auto"/>
            <w:tcMar>
              <w:top w:w="0" w:type="dxa"/>
              <w:left w:w="108" w:type="dxa"/>
              <w:bottom w:w="0" w:type="dxa"/>
              <w:right w:w="108" w:type="dxa"/>
            </w:tcMar>
            <w:vAlign w:val="center"/>
            <w:hideMark/>
          </w:tcPr>
          <w:p w14:paraId="6637E268" w14:textId="77777777" w:rsidR="00216820" w:rsidRPr="009B0FEB" w:rsidRDefault="00216820" w:rsidP="00790A22">
            <w:pPr>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ừ (32 bit)</w:t>
            </w:r>
          </w:p>
        </w:tc>
      </w:tr>
      <w:tr w:rsidR="00216820" w:rsidRPr="009B0FEB" w14:paraId="6A77D5FD" w14:textId="77777777" w:rsidTr="00790A22">
        <w:trPr>
          <w:trHeight w:val="510"/>
        </w:trPr>
        <w:tc>
          <w:tcPr>
            <w:tcW w:w="1083" w:type="dxa"/>
            <w:shd w:val="clear" w:color="auto" w:fill="auto"/>
            <w:tcMar>
              <w:top w:w="0" w:type="dxa"/>
              <w:left w:w="108" w:type="dxa"/>
              <w:bottom w:w="0" w:type="dxa"/>
              <w:right w:w="108" w:type="dxa"/>
            </w:tcMar>
            <w:vAlign w:val="center"/>
            <w:hideMark/>
          </w:tcPr>
          <w:p w14:paraId="51764A5C" w14:textId="77777777" w:rsidR="00216820" w:rsidRPr="009B0FEB" w:rsidRDefault="00216820" w:rsidP="00790A22">
            <w:pPr>
              <w:jc w:val="left"/>
              <w:textAlignment w:val="baseline"/>
              <w:rPr>
                <w:rFonts w:eastAsia="Times New Roman"/>
                <w:i/>
                <w:iCs/>
                <w:color w:val="000000"/>
                <w:szCs w:val="26"/>
                <w:bdr w:val="none" w:sz="0" w:space="0" w:color="auto" w:frame="1"/>
              </w:rPr>
            </w:pPr>
            <w:r w:rsidRPr="009B0FEB">
              <w:rPr>
                <w:rFonts w:eastAsia="Times New Roman"/>
                <w:i/>
                <w:iCs/>
                <w:color w:val="000000"/>
                <w:szCs w:val="26"/>
                <w:bdr w:val="none" w:sz="0" w:space="0" w:color="auto" w:frame="1"/>
              </w:rPr>
              <w:t>ECDSA</w:t>
            </w:r>
          </w:p>
        </w:tc>
        <w:tc>
          <w:tcPr>
            <w:tcW w:w="6997" w:type="dxa"/>
            <w:shd w:val="clear" w:color="auto" w:fill="auto"/>
            <w:tcMar>
              <w:top w:w="0" w:type="dxa"/>
              <w:left w:w="108" w:type="dxa"/>
              <w:bottom w:w="0" w:type="dxa"/>
              <w:right w:w="108" w:type="dxa"/>
            </w:tcMar>
            <w:vAlign w:val="center"/>
            <w:hideMark/>
          </w:tcPr>
          <w:p w14:paraId="420F9299" w14:textId="77777777" w:rsidR="00216820" w:rsidRPr="009B0FEB" w:rsidRDefault="00216820" w:rsidP="00790A22">
            <w:pPr>
              <w:keepNext/>
              <w:jc w:val="left"/>
              <w:textAlignment w:val="baseline"/>
              <w:rPr>
                <w:rFonts w:eastAsia="Times New Roman"/>
                <w:color w:val="000000"/>
                <w:szCs w:val="26"/>
                <w:bdr w:val="none" w:sz="0" w:space="0" w:color="auto" w:frame="1"/>
              </w:rPr>
            </w:pPr>
            <w:r w:rsidRPr="009B0FEB">
              <w:rPr>
                <w:rFonts w:eastAsia="Times New Roman"/>
                <w:color w:val="000000"/>
                <w:szCs w:val="26"/>
                <w:bdr w:val="none" w:sz="0" w:space="0" w:color="auto" w:frame="1"/>
              </w:rPr>
              <w:t>Thuật toán chữ ký số dựa trên đường cong Elliptic</w:t>
            </w:r>
          </w:p>
        </w:tc>
      </w:tr>
    </w:tbl>
    <w:p w14:paraId="12594605" w14:textId="488566DE" w:rsidR="00216820" w:rsidRPr="009B0FEB" w:rsidRDefault="00216820" w:rsidP="00216820">
      <w:pPr>
        <w:pStyle w:val="Caption"/>
        <w:rPr>
          <w:sz w:val="26"/>
          <w:szCs w:val="26"/>
          <w:lang w:val="vi-VN"/>
        </w:rPr>
      </w:pPr>
      <w:bookmarkStart w:id="28" w:name="_Toc123056225"/>
      <w:r>
        <w:t xml:space="preserve">Bảng </w:t>
      </w:r>
      <w:r w:rsidR="00DF01E2">
        <w:fldChar w:fldCharType="begin"/>
      </w:r>
      <w:r w:rsidR="00DF01E2">
        <w:instrText xml:space="preserve"> STYLEREF 1 \s </w:instrText>
      </w:r>
      <w:r w:rsidR="00DF01E2">
        <w:fldChar w:fldCharType="separate"/>
      </w:r>
      <w:r w:rsidR="00DF01E2">
        <w:rPr>
          <w:noProof/>
        </w:rPr>
        <w:t>2</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1</w:t>
      </w:r>
      <w:r w:rsidR="00DF01E2">
        <w:fldChar w:fldCharType="end"/>
      </w:r>
      <w:r>
        <w:rPr>
          <w:noProof/>
        </w:rPr>
        <w:t xml:space="preserve"> Các ký hiệu</w:t>
      </w:r>
      <w:bookmarkEnd w:id="28"/>
    </w:p>
    <w:p w14:paraId="05DFF201" w14:textId="77777777" w:rsidR="00216820" w:rsidRPr="009B0FEB" w:rsidRDefault="00216820" w:rsidP="00216820">
      <w:pPr>
        <w:pStyle w:val="Heading4"/>
        <w:rPr>
          <w:lang w:val="vi-VN"/>
        </w:rPr>
      </w:pPr>
      <w:r w:rsidRPr="009B0FEB">
        <w:rPr>
          <w:lang w:val="vi-VN"/>
        </w:rPr>
        <w:lastRenderedPageBreak/>
        <w:t>Quy định kỹ thuật</w:t>
      </w:r>
    </w:p>
    <w:tbl>
      <w:tblPr>
        <w:tblStyle w:val="TableGrid"/>
        <w:tblW w:w="0" w:type="auto"/>
        <w:tblInd w:w="279" w:type="dxa"/>
        <w:tblLook w:val="04A0" w:firstRow="1" w:lastRow="0" w:firstColumn="1" w:lastColumn="0" w:noHBand="0" w:noVBand="1"/>
      </w:tblPr>
      <w:tblGrid>
        <w:gridCol w:w="3060"/>
        <w:gridCol w:w="5020"/>
      </w:tblGrid>
      <w:tr w:rsidR="00216820" w:rsidRPr="009B0FEB" w14:paraId="6FDA1748" w14:textId="77777777" w:rsidTr="004A4CE4">
        <w:trPr>
          <w:trHeight w:val="505"/>
        </w:trPr>
        <w:tc>
          <w:tcPr>
            <w:tcW w:w="3060" w:type="dxa"/>
          </w:tcPr>
          <w:p w14:paraId="7B53CF13" w14:textId="77777777" w:rsidR="00216820" w:rsidRPr="009B0FEB" w:rsidRDefault="00216820" w:rsidP="004A4CE4">
            <w:pPr>
              <w:pStyle w:val="ListParagraph"/>
              <w:ind w:left="0"/>
              <w:jc w:val="center"/>
              <w:rPr>
                <w:szCs w:val="26"/>
                <w:lang w:val="vi-VN"/>
              </w:rPr>
            </w:pPr>
            <w:r w:rsidRPr="009B0FEB">
              <w:rPr>
                <w:b/>
                <w:bCs/>
                <w:color w:val="000000"/>
                <w:szCs w:val="26"/>
                <w:shd w:val="clear" w:color="auto" w:fill="FFFFFF"/>
              </w:rPr>
              <w:t>Quá trình chữ ký số</w:t>
            </w:r>
          </w:p>
        </w:tc>
        <w:tc>
          <w:tcPr>
            <w:tcW w:w="5020" w:type="dxa"/>
          </w:tcPr>
          <w:p w14:paraId="593C0D61" w14:textId="77777777" w:rsidR="00216820" w:rsidRPr="009B0FEB" w:rsidRDefault="00216820" w:rsidP="004A4CE4">
            <w:pPr>
              <w:pStyle w:val="ListParagraph"/>
              <w:ind w:left="0"/>
              <w:jc w:val="center"/>
              <w:rPr>
                <w:szCs w:val="26"/>
                <w:lang w:val="vi-VN"/>
              </w:rPr>
            </w:pPr>
            <w:r w:rsidRPr="009B0FEB">
              <w:rPr>
                <w:b/>
                <w:bCs/>
                <w:color w:val="000000"/>
                <w:szCs w:val="26"/>
                <w:shd w:val="clear" w:color="auto" w:fill="FFFFFF"/>
              </w:rPr>
              <w:t>Sử dụng</w:t>
            </w:r>
          </w:p>
        </w:tc>
      </w:tr>
      <w:tr w:rsidR="00216820" w:rsidRPr="009B0FEB" w14:paraId="79F27ED4" w14:textId="77777777" w:rsidTr="004A4CE4">
        <w:trPr>
          <w:trHeight w:val="1543"/>
        </w:trPr>
        <w:tc>
          <w:tcPr>
            <w:tcW w:w="3060" w:type="dxa"/>
          </w:tcPr>
          <w:p w14:paraId="1CBC0538" w14:textId="77777777" w:rsidR="00216820" w:rsidRPr="009B0FEB" w:rsidRDefault="00216820" w:rsidP="004A4CE4">
            <w:pPr>
              <w:pStyle w:val="ListParagraph"/>
              <w:ind w:left="0"/>
              <w:jc w:val="center"/>
              <w:rPr>
                <w:szCs w:val="26"/>
                <w:lang w:val="vi-VN"/>
              </w:rPr>
            </w:pPr>
            <w:r w:rsidRPr="009B0FEB">
              <w:rPr>
                <w:color w:val="000000"/>
                <w:szCs w:val="26"/>
                <w:shd w:val="clear" w:color="auto" w:fill="FFFFFF"/>
              </w:rPr>
              <w:t>Tạo chữ ký số</w:t>
            </w:r>
          </w:p>
        </w:tc>
        <w:tc>
          <w:tcPr>
            <w:tcW w:w="5020" w:type="dxa"/>
          </w:tcPr>
          <w:p w14:paraId="7420E3B9"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Độ an toàn ≥ 112 bit:</w:t>
            </w:r>
          </w:p>
          <w:p w14:paraId="2CCD1AC2"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DSA: |</w:t>
            </w:r>
            <w:r w:rsidRPr="009B0FEB">
              <w:rPr>
                <w:i/>
                <w:iCs/>
                <w:color w:val="000000"/>
                <w:sz w:val="26"/>
                <w:szCs w:val="26"/>
                <w:bdr w:val="none" w:sz="0" w:space="0" w:color="auto" w:frame="1"/>
              </w:rPr>
              <w:t>p</w:t>
            </w:r>
            <w:r w:rsidRPr="009B0FEB">
              <w:rPr>
                <w:color w:val="000000"/>
                <w:sz w:val="26"/>
                <w:szCs w:val="26"/>
                <w:bdr w:val="none" w:sz="0" w:space="0" w:color="auto" w:frame="1"/>
              </w:rPr>
              <w:t>| ≥ 2048 và |</w:t>
            </w:r>
            <w:r w:rsidRPr="009B0FEB">
              <w:rPr>
                <w:i/>
                <w:iCs/>
                <w:color w:val="000000"/>
                <w:sz w:val="26"/>
                <w:szCs w:val="26"/>
                <w:bdr w:val="none" w:sz="0" w:space="0" w:color="auto" w:frame="1"/>
              </w:rPr>
              <w:t>q</w:t>
            </w:r>
            <w:r w:rsidRPr="009B0FEB">
              <w:rPr>
                <w:color w:val="000000"/>
                <w:sz w:val="26"/>
                <w:szCs w:val="26"/>
                <w:bdr w:val="none" w:sz="0" w:space="0" w:color="auto" w:frame="1"/>
              </w:rPr>
              <w:t>| ≥ 224</w:t>
            </w:r>
          </w:p>
          <w:p w14:paraId="53884357"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RSA: |</w:t>
            </w:r>
            <w:r w:rsidRPr="009B0FEB">
              <w:rPr>
                <w:i/>
                <w:iCs/>
                <w:color w:val="000000"/>
                <w:sz w:val="26"/>
                <w:szCs w:val="26"/>
                <w:bdr w:val="none" w:sz="0" w:space="0" w:color="auto" w:frame="1"/>
              </w:rPr>
              <w:t>n|</w:t>
            </w:r>
            <w:r w:rsidRPr="009B0FEB">
              <w:rPr>
                <w:color w:val="000000"/>
                <w:sz w:val="26"/>
                <w:szCs w:val="26"/>
                <w:bdr w:val="none" w:sz="0" w:space="0" w:color="auto" w:frame="1"/>
              </w:rPr>
              <w:t> ≥ 2048</w:t>
            </w:r>
          </w:p>
          <w:p w14:paraId="2D8C49A8" w14:textId="77777777" w:rsidR="00216820" w:rsidRPr="00095530"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EC: |</w:t>
            </w:r>
            <w:r w:rsidRPr="009B0FEB">
              <w:rPr>
                <w:i/>
                <w:iCs/>
                <w:color w:val="000000"/>
                <w:sz w:val="26"/>
                <w:szCs w:val="26"/>
                <w:bdr w:val="none" w:sz="0" w:space="0" w:color="auto" w:frame="1"/>
              </w:rPr>
              <w:t>n</w:t>
            </w:r>
            <w:r w:rsidRPr="009B0FEB">
              <w:rPr>
                <w:color w:val="000000"/>
                <w:sz w:val="26"/>
                <w:szCs w:val="26"/>
                <w:bdr w:val="none" w:sz="0" w:space="0" w:color="auto" w:frame="1"/>
              </w:rPr>
              <w:t>| ≥ 224</w:t>
            </w:r>
          </w:p>
        </w:tc>
      </w:tr>
      <w:tr w:rsidR="00216820" w:rsidRPr="009B0FEB" w14:paraId="5CE84625" w14:textId="77777777" w:rsidTr="004A4CE4">
        <w:trPr>
          <w:trHeight w:val="1153"/>
        </w:trPr>
        <w:tc>
          <w:tcPr>
            <w:tcW w:w="3060" w:type="dxa"/>
          </w:tcPr>
          <w:p w14:paraId="66F8922F" w14:textId="77777777" w:rsidR="00216820" w:rsidRPr="009B0FEB" w:rsidRDefault="00216820" w:rsidP="004A4CE4">
            <w:pPr>
              <w:pStyle w:val="ListParagraph"/>
              <w:ind w:left="0"/>
              <w:jc w:val="center"/>
              <w:rPr>
                <w:szCs w:val="26"/>
                <w:lang w:val="vi-VN"/>
              </w:rPr>
            </w:pPr>
            <w:r w:rsidRPr="009B0FEB">
              <w:rPr>
                <w:color w:val="000000"/>
                <w:szCs w:val="26"/>
                <w:shd w:val="clear" w:color="auto" w:fill="FFFFFF"/>
              </w:rPr>
              <w:t>Xác thực chữ ký số</w:t>
            </w:r>
          </w:p>
        </w:tc>
        <w:tc>
          <w:tcPr>
            <w:tcW w:w="5020" w:type="dxa"/>
          </w:tcPr>
          <w:p w14:paraId="690D08FC"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Độ an toàn ≥ 112 bit:</w:t>
            </w:r>
          </w:p>
          <w:p w14:paraId="341EABAD"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DSA: |</w:t>
            </w:r>
            <w:r w:rsidRPr="009B0FEB">
              <w:rPr>
                <w:i/>
                <w:iCs/>
                <w:color w:val="000000"/>
                <w:sz w:val="26"/>
                <w:szCs w:val="26"/>
                <w:bdr w:val="none" w:sz="0" w:space="0" w:color="auto" w:frame="1"/>
              </w:rPr>
              <w:t>p</w:t>
            </w:r>
            <w:r w:rsidRPr="009B0FEB">
              <w:rPr>
                <w:color w:val="000000"/>
                <w:sz w:val="26"/>
                <w:szCs w:val="26"/>
                <w:bdr w:val="none" w:sz="0" w:space="0" w:color="auto" w:frame="1"/>
              </w:rPr>
              <w:t>| ≥ 2048 và |</w:t>
            </w:r>
            <w:r w:rsidRPr="009B0FEB">
              <w:rPr>
                <w:i/>
                <w:iCs/>
                <w:color w:val="000000"/>
                <w:sz w:val="26"/>
                <w:szCs w:val="26"/>
                <w:bdr w:val="none" w:sz="0" w:space="0" w:color="auto" w:frame="1"/>
              </w:rPr>
              <w:t>q</w:t>
            </w:r>
            <w:r w:rsidRPr="009B0FEB">
              <w:rPr>
                <w:color w:val="000000"/>
                <w:sz w:val="26"/>
                <w:szCs w:val="26"/>
                <w:bdr w:val="none" w:sz="0" w:space="0" w:color="auto" w:frame="1"/>
              </w:rPr>
              <w:t>| ≥ 224</w:t>
            </w:r>
          </w:p>
          <w:p w14:paraId="17ACD68E" w14:textId="77777777" w:rsidR="00216820" w:rsidRPr="009B0FEB" w:rsidRDefault="00216820" w:rsidP="004A4CE4">
            <w:pPr>
              <w:pStyle w:val="NormalWeb"/>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RSA: |</w:t>
            </w:r>
            <w:r w:rsidRPr="009B0FEB">
              <w:rPr>
                <w:i/>
                <w:iCs/>
                <w:color w:val="000000"/>
                <w:sz w:val="26"/>
                <w:szCs w:val="26"/>
                <w:bdr w:val="none" w:sz="0" w:space="0" w:color="auto" w:frame="1"/>
              </w:rPr>
              <w:t>n|</w:t>
            </w:r>
            <w:r w:rsidRPr="009B0FEB">
              <w:rPr>
                <w:color w:val="000000"/>
                <w:sz w:val="26"/>
                <w:szCs w:val="26"/>
                <w:bdr w:val="none" w:sz="0" w:space="0" w:color="auto" w:frame="1"/>
              </w:rPr>
              <w:t> ≥ 2048</w:t>
            </w:r>
          </w:p>
          <w:p w14:paraId="5CAFBCBB" w14:textId="77777777" w:rsidR="00216820" w:rsidRPr="00095530" w:rsidRDefault="00216820" w:rsidP="004A4CE4">
            <w:pPr>
              <w:pStyle w:val="NormalWeb"/>
              <w:keepNext/>
              <w:shd w:val="clear" w:color="auto" w:fill="FFFFFF"/>
              <w:spacing w:before="0" w:beforeAutospacing="0" w:after="0" w:afterAutospacing="0" w:line="360" w:lineRule="auto"/>
              <w:jc w:val="center"/>
              <w:textAlignment w:val="baseline"/>
              <w:rPr>
                <w:color w:val="000000"/>
                <w:sz w:val="26"/>
                <w:szCs w:val="26"/>
              </w:rPr>
            </w:pPr>
            <w:r w:rsidRPr="009B0FEB">
              <w:rPr>
                <w:color w:val="000000"/>
                <w:sz w:val="26"/>
                <w:szCs w:val="26"/>
                <w:bdr w:val="none" w:sz="0" w:space="0" w:color="auto" w:frame="1"/>
              </w:rPr>
              <w:t>EC: |</w:t>
            </w:r>
            <w:r w:rsidRPr="009B0FEB">
              <w:rPr>
                <w:i/>
                <w:iCs/>
                <w:color w:val="000000"/>
                <w:sz w:val="26"/>
                <w:szCs w:val="26"/>
                <w:bdr w:val="none" w:sz="0" w:space="0" w:color="auto" w:frame="1"/>
              </w:rPr>
              <w:t>n</w:t>
            </w:r>
            <w:r w:rsidRPr="009B0FEB">
              <w:rPr>
                <w:color w:val="000000"/>
                <w:sz w:val="26"/>
                <w:szCs w:val="26"/>
                <w:bdr w:val="none" w:sz="0" w:space="0" w:color="auto" w:frame="1"/>
              </w:rPr>
              <w:t>| ≥ 224</w:t>
            </w:r>
          </w:p>
        </w:tc>
      </w:tr>
    </w:tbl>
    <w:p w14:paraId="55D7EF14" w14:textId="1B9E7AE1" w:rsidR="00216820" w:rsidRDefault="00216820" w:rsidP="00216820">
      <w:pPr>
        <w:pStyle w:val="Caption"/>
        <w:rPr>
          <w:noProof/>
        </w:rPr>
      </w:pPr>
      <w:bookmarkStart w:id="29" w:name="_Toc123056226"/>
      <w:r>
        <w:t xml:space="preserve">Bảng </w:t>
      </w:r>
      <w:r w:rsidR="00DF01E2">
        <w:fldChar w:fldCharType="begin"/>
      </w:r>
      <w:r w:rsidR="00DF01E2">
        <w:instrText xml:space="preserve"> STYLEREF 1 \s </w:instrText>
      </w:r>
      <w:r w:rsidR="00DF01E2">
        <w:fldChar w:fldCharType="separate"/>
      </w:r>
      <w:r w:rsidR="00DF01E2">
        <w:rPr>
          <w:noProof/>
        </w:rPr>
        <w:t>2</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2</w:t>
      </w:r>
      <w:r w:rsidR="00DF01E2">
        <w:fldChar w:fldCharType="end"/>
      </w:r>
      <w:r>
        <w:t xml:space="preserve"> </w:t>
      </w:r>
      <w:r w:rsidRPr="00B67196">
        <w:rPr>
          <w:noProof/>
        </w:rPr>
        <w:t>Quy định kỹ thuật</w:t>
      </w:r>
      <w:bookmarkEnd w:id="29"/>
    </w:p>
    <w:p w14:paraId="57FBB2D9" w14:textId="77777777" w:rsidR="00216820" w:rsidRDefault="00216820" w:rsidP="00216820">
      <w:pPr>
        <w:pStyle w:val="Heading3"/>
      </w:pPr>
      <w:bookmarkStart w:id="30" w:name="_Toc123074261"/>
      <w:r w:rsidRPr="00FC7834">
        <w:t>Các yêu cầu chung về cặp khóa RSA</w:t>
      </w:r>
      <w:bookmarkEnd w:id="30"/>
    </w:p>
    <w:p w14:paraId="6E090DD7" w14:textId="77777777" w:rsidR="00216820" w:rsidRPr="00FC7834" w:rsidRDefault="00216820" w:rsidP="00216820">
      <w:pPr>
        <w:pStyle w:val="ListParagraph"/>
        <w:numPr>
          <w:ilvl w:val="0"/>
          <w:numId w:val="7"/>
        </w:numPr>
        <w:rPr>
          <w:lang w:val="vi-VN"/>
        </w:rPr>
      </w:pPr>
      <w:r w:rsidRPr="00FC7834">
        <w:rPr>
          <w:lang w:val="vi-VN"/>
        </w:rPr>
        <w:t>Cặp khóa RSA dùng để ký thì không được dùng cho mục đích khác (chẳng hạn dùng lại để mã thông điệp);</w:t>
      </w:r>
    </w:p>
    <w:p w14:paraId="6C64D73B" w14:textId="77777777" w:rsidR="00216820" w:rsidRPr="00FC7834" w:rsidRDefault="00216820" w:rsidP="00216820">
      <w:pPr>
        <w:pStyle w:val="ListParagraph"/>
        <w:numPr>
          <w:ilvl w:val="0"/>
          <w:numId w:val="7"/>
        </w:numPr>
        <w:rPr>
          <w:lang w:val="vi-VN"/>
        </w:rPr>
      </w:pPr>
      <w:r w:rsidRPr="00FC7834">
        <w:rPr>
          <w:lang w:val="vi-VN"/>
        </w:rPr>
        <w:t xml:space="preserve">Hai số nguyên tố </w:t>
      </w:r>
      <w:r w:rsidRPr="00FC7834">
        <w:rPr>
          <w:b/>
          <w:lang w:val="vi-VN"/>
        </w:rPr>
        <w:t>p</w:t>
      </w:r>
      <w:r w:rsidRPr="00FC7834">
        <w:rPr>
          <w:lang w:val="vi-VN"/>
        </w:rPr>
        <w:t xml:space="preserve">, </w:t>
      </w:r>
      <w:r w:rsidRPr="00FC7834">
        <w:rPr>
          <w:b/>
          <w:lang w:val="vi-VN"/>
        </w:rPr>
        <w:t xml:space="preserve">q </w:t>
      </w:r>
      <w:r w:rsidRPr="00FC7834">
        <w:rPr>
          <w:lang w:val="vi-VN"/>
        </w:rPr>
        <w:t xml:space="preserve">và số mũ bí mật </w:t>
      </w:r>
      <w:r w:rsidRPr="00FC7834">
        <w:rPr>
          <w:b/>
          <w:lang w:val="vi-VN"/>
        </w:rPr>
        <w:t>d</w:t>
      </w:r>
      <w:r w:rsidRPr="00FC7834">
        <w:rPr>
          <w:lang w:val="vi-VN"/>
        </w:rPr>
        <w:t xml:space="preserve"> cần phải được giữ bí mật tránh việc bị truy cập bất hợp pháp, làm lộ hoặc sửa đổi. Modulo </w:t>
      </w:r>
      <w:r w:rsidRPr="00FC7834">
        <w:rPr>
          <w:b/>
          <w:lang w:val="vi-VN"/>
        </w:rPr>
        <w:t>n</w:t>
      </w:r>
      <w:r w:rsidRPr="00FC7834">
        <w:rPr>
          <w:lang w:val="vi-VN"/>
        </w:rPr>
        <w:t xml:space="preserve"> và số mũ công khai </w:t>
      </w:r>
      <w:r w:rsidRPr="00FC7834">
        <w:rPr>
          <w:b/>
          <w:lang w:val="vi-VN"/>
        </w:rPr>
        <w:t>e</w:t>
      </w:r>
      <w:r w:rsidRPr="00FC7834">
        <w:rPr>
          <w:lang w:val="vi-VN"/>
        </w:rPr>
        <w:t xml:space="preserve"> phải được công bố công khai;</w:t>
      </w:r>
    </w:p>
    <w:p w14:paraId="73A1E273" w14:textId="77777777" w:rsidR="00216820" w:rsidRPr="00FC7834" w:rsidRDefault="00216820" w:rsidP="00216820">
      <w:pPr>
        <w:pStyle w:val="ListParagraph"/>
        <w:numPr>
          <w:ilvl w:val="0"/>
          <w:numId w:val="7"/>
        </w:numPr>
        <w:rPr>
          <w:lang w:val="vi-VN"/>
        </w:rPr>
      </w:pPr>
      <w:r w:rsidRPr="00FC7834">
        <w:rPr>
          <w:lang w:val="vi-VN"/>
        </w:rPr>
        <w:t>Mỗi người sử dụng cần có Modulo n riêng;</w:t>
      </w:r>
    </w:p>
    <w:p w14:paraId="247944E6" w14:textId="77777777" w:rsidR="00216820" w:rsidRPr="00FC7834" w:rsidRDefault="00216820" w:rsidP="00216820">
      <w:pPr>
        <w:pStyle w:val="ListParagraph"/>
        <w:numPr>
          <w:ilvl w:val="0"/>
          <w:numId w:val="7"/>
        </w:numPr>
        <w:rPr>
          <w:lang w:val="vi-VN"/>
        </w:rPr>
      </w:pPr>
      <w:r w:rsidRPr="00FC7834">
        <w:rPr>
          <w:lang w:val="vi-VN"/>
        </w:rPr>
        <w:t xml:space="preserve">Độ dài của Modulo </w:t>
      </w:r>
      <w:r w:rsidRPr="00FC7834">
        <w:rPr>
          <w:b/>
          <w:lang w:val="vi-VN"/>
        </w:rPr>
        <w:t>n</w:t>
      </w:r>
      <w:r w:rsidRPr="00FC7834">
        <w:rPr>
          <w:lang w:val="vi-VN"/>
        </w:rPr>
        <w:t xml:space="preserve"> (nlen) không được nhỏ hơn 2048 bit và nên được thay đổi theo thời gian như sau.</w:t>
      </w:r>
    </w:p>
    <w:tbl>
      <w:tblPr>
        <w:tblW w:w="4300" w:type="pct"/>
        <w:tblInd w:w="848" w:type="dxa"/>
        <w:shd w:val="clear" w:color="auto" w:fill="FFFFFF"/>
        <w:tblCellMar>
          <w:left w:w="0" w:type="dxa"/>
          <w:right w:w="0" w:type="dxa"/>
        </w:tblCellMar>
        <w:tblLook w:val="04A0" w:firstRow="1" w:lastRow="0" w:firstColumn="1" w:lastColumn="0" w:noHBand="0" w:noVBand="1"/>
      </w:tblPr>
      <w:tblGrid>
        <w:gridCol w:w="2598"/>
        <w:gridCol w:w="2599"/>
        <w:gridCol w:w="2599"/>
      </w:tblGrid>
      <w:tr w:rsidR="00216820" w:rsidRPr="009B0FEB" w14:paraId="19E7FDB1" w14:textId="77777777" w:rsidTr="004A4CE4">
        <w:trPr>
          <w:trHeight w:val="20"/>
        </w:trPr>
        <w:tc>
          <w:tcPr>
            <w:tcW w:w="2598"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5B54ED6A" w14:textId="77777777" w:rsidR="00216820" w:rsidRPr="009B0FEB" w:rsidRDefault="00216820" w:rsidP="004A4CE4">
            <w:pPr>
              <w:jc w:val="center"/>
              <w:textAlignment w:val="baseline"/>
              <w:rPr>
                <w:rFonts w:eastAsia="Times New Roman"/>
                <w:color w:val="000000"/>
                <w:szCs w:val="26"/>
              </w:rPr>
            </w:pPr>
            <w:r w:rsidRPr="009B0FEB">
              <w:rPr>
                <w:rFonts w:eastAsia="Times New Roman"/>
                <w:b/>
                <w:bCs/>
                <w:color w:val="000000"/>
                <w:szCs w:val="26"/>
                <w:bdr w:val="none" w:sz="0" w:space="0" w:color="auto" w:frame="1"/>
              </w:rPr>
              <w:t>Năm (y)</w:t>
            </w:r>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6424EEBF" w14:textId="77777777" w:rsidR="00216820" w:rsidRPr="009B0FEB" w:rsidRDefault="00216820" w:rsidP="004A4CE4">
            <w:pPr>
              <w:jc w:val="center"/>
              <w:textAlignment w:val="baseline"/>
              <w:rPr>
                <w:rFonts w:eastAsia="Times New Roman"/>
                <w:color w:val="000000"/>
                <w:szCs w:val="26"/>
              </w:rPr>
            </w:pPr>
            <w:r w:rsidRPr="009B0FEB">
              <w:rPr>
                <w:rFonts w:eastAsia="Times New Roman"/>
                <w:b/>
                <w:bCs/>
                <w:color w:val="000000"/>
                <w:szCs w:val="26"/>
                <w:bdr w:val="none" w:sz="0" w:space="0" w:color="auto" w:frame="1"/>
              </w:rPr>
              <w:t>độ an toàn</w:t>
            </w:r>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77E7FD29" w14:textId="77777777" w:rsidR="00216820" w:rsidRPr="009B0FEB" w:rsidRDefault="00216820" w:rsidP="004A4CE4">
            <w:pPr>
              <w:jc w:val="center"/>
              <w:textAlignment w:val="baseline"/>
              <w:rPr>
                <w:rFonts w:eastAsia="Times New Roman"/>
                <w:color w:val="000000"/>
                <w:szCs w:val="26"/>
              </w:rPr>
            </w:pPr>
            <w:r w:rsidRPr="009B0FEB">
              <w:rPr>
                <w:rFonts w:eastAsia="Times New Roman"/>
                <w:b/>
                <w:bCs/>
                <w:i/>
                <w:iCs/>
                <w:color w:val="000000"/>
                <w:szCs w:val="26"/>
                <w:bdr w:val="none" w:sz="0" w:space="0" w:color="auto" w:frame="1"/>
              </w:rPr>
              <w:t>nlen</w:t>
            </w:r>
            <w:r w:rsidRPr="009B0FEB">
              <w:rPr>
                <w:rFonts w:eastAsia="Times New Roman"/>
                <w:b/>
                <w:bCs/>
                <w:color w:val="000000"/>
                <w:szCs w:val="26"/>
                <w:bdr w:val="none" w:sz="0" w:space="0" w:color="auto" w:frame="1"/>
              </w:rPr>
              <w:t> tối thiểu</w:t>
            </w:r>
          </w:p>
        </w:tc>
      </w:tr>
      <w:tr w:rsidR="00216820" w:rsidRPr="009B0FEB" w14:paraId="2081620B" w14:textId="77777777" w:rsidTr="004A4CE4">
        <w:trPr>
          <w:trHeight w:val="20"/>
        </w:trPr>
        <w:tc>
          <w:tcPr>
            <w:tcW w:w="2598" w:type="dxa"/>
            <w:vMerge w:val="restart"/>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73FC2313" w14:textId="77777777" w:rsidR="00216820" w:rsidRPr="009B0FEB" w:rsidRDefault="00216820" w:rsidP="004A4CE4">
            <w:pPr>
              <w:jc w:val="center"/>
              <w:textAlignment w:val="baseline"/>
              <w:rPr>
                <w:rFonts w:eastAsia="Times New Roman"/>
                <w:color w:val="000000"/>
                <w:szCs w:val="26"/>
              </w:rPr>
            </w:pPr>
            <m:oMathPara>
              <m:oMath>
                <m:r>
                  <w:rPr>
                    <w:rFonts w:ascii="Cambria Math" w:eastAsia="Times New Roman" w:hAnsi="Cambria Math"/>
                    <w:color w:val="000000"/>
                    <w:szCs w:val="26"/>
                    <w:bdr w:val="none" w:sz="0" w:space="0" w:color="auto" w:frame="1"/>
                  </w:rPr>
                  <m:t>y&lt;2020</m:t>
                </m:r>
              </m:oMath>
            </m:oMathPara>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2ADA7D73" w14:textId="77777777" w:rsidR="00216820" w:rsidRPr="009B0FEB" w:rsidRDefault="00216820" w:rsidP="004A4CE4">
            <w:pPr>
              <w:jc w:val="center"/>
              <w:textAlignment w:val="baseline"/>
              <w:rPr>
                <w:rFonts w:eastAsia="Times New Roman"/>
                <w:color w:val="000000"/>
                <w:szCs w:val="26"/>
              </w:rPr>
            </w:pPr>
            <w:r w:rsidRPr="009B0FEB">
              <w:rPr>
                <w:rFonts w:eastAsia="Times New Roman"/>
                <w:color w:val="000000"/>
                <w:szCs w:val="26"/>
                <w:bdr w:val="none" w:sz="0" w:space="0" w:color="auto" w:frame="1"/>
              </w:rPr>
              <w:t>112</w:t>
            </w:r>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1B0B6DD6" w14:textId="77777777" w:rsidR="00216820" w:rsidRPr="009B0FEB" w:rsidRDefault="00216820" w:rsidP="004A4CE4">
            <w:pPr>
              <w:jc w:val="center"/>
              <w:textAlignment w:val="baseline"/>
              <w:rPr>
                <w:rFonts w:eastAsia="Times New Roman"/>
                <w:color w:val="000000"/>
                <w:szCs w:val="26"/>
              </w:rPr>
            </w:pPr>
            <w:r w:rsidRPr="009B0FEB">
              <w:rPr>
                <w:rFonts w:eastAsia="Times New Roman"/>
                <w:color w:val="000000"/>
                <w:szCs w:val="26"/>
                <w:bdr w:val="none" w:sz="0" w:space="0" w:color="auto" w:frame="1"/>
              </w:rPr>
              <w:t>2048</w:t>
            </w:r>
          </w:p>
        </w:tc>
      </w:tr>
      <w:tr w:rsidR="00216820" w:rsidRPr="009B0FEB" w14:paraId="2BE5AA3D" w14:textId="77777777" w:rsidTr="004A4CE4">
        <w:tc>
          <w:tcPr>
            <w:tcW w:w="2598" w:type="dxa"/>
            <w:vMerge/>
            <w:tcBorders>
              <w:top w:val="single" w:sz="2" w:space="0" w:color="000000"/>
              <w:left w:val="single" w:sz="2" w:space="0" w:color="000000"/>
              <w:bottom w:val="single" w:sz="2" w:space="0" w:color="000000"/>
              <w:right w:val="single" w:sz="2" w:space="0" w:color="000000"/>
            </w:tcBorders>
            <w:shd w:val="clear" w:color="auto" w:fill="FFFFFF"/>
            <w:vAlign w:val="center"/>
            <w:hideMark/>
          </w:tcPr>
          <w:p w14:paraId="1E9AF56C" w14:textId="77777777" w:rsidR="00216820" w:rsidRPr="009B0FEB" w:rsidRDefault="00216820" w:rsidP="004A4CE4">
            <w:pPr>
              <w:jc w:val="left"/>
              <w:rPr>
                <w:rFonts w:eastAsia="Times New Roman"/>
                <w:color w:val="000000"/>
                <w:szCs w:val="26"/>
              </w:rPr>
            </w:pPr>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39C5F744" w14:textId="77777777" w:rsidR="00216820" w:rsidRPr="009B0FEB" w:rsidRDefault="00216820" w:rsidP="004A4CE4">
            <w:pPr>
              <w:jc w:val="center"/>
              <w:textAlignment w:val="baseline"/>
              <w:rPr>
                <w:rFonts w:eastAsia="Times New Roman"/>
                <w:color w:val="000000"/>
                <w:szCs w:val="26"/>
              </w:rPr>
            </w:pPr>
            <w:r w:rsidRPr="009B0FEB">
              <w:rPr>
                <w:rFonts w:eastAsia="Times New Roman"/>
                <w:color w:val="000000"/>
                <w:szCs w:val="26"/>
                <w:bdr w:val="none" w:sz="0" w:space="0" w:color="auto" w:frame="1"/>
              </w:rPr>
              <w:t>128</w:t>
            </w:r>
          </w:p>
        </w:tc>
        <w:tc>
          <w:tcPr>
            <w:tcW w:w="2599" w:type="dxa"/>
            <w:tcBorders>
              <w:top w:val="single" w:sz="2" w:space="0" w:color="000000"/>
              <w:left w:val="single" w:sz="2" w:space="0" w:color="000000"/>
              <w:bottom w:val="single" w:sz="2" w:space="0" w:color="000000"/>
              <w:right w:val="single" w:sz="2" w:space="0" w:color="000000"/>
            </w:tcBorders>
            <w:shd w:val="clear" w:color="auto" w:fill="auto"/>
            <w:tcMar>
              <w:top w:w="0" w:type="dxa"/>
              <w:left w:w="115" w:type="dxa"/>
              <w:bottom w:w="0" w:type="dxa"/>
              <w:right w:w="115" w:type="dxa"/>
            </w:tcMar>
            <w:vAlign w:val="center"/>
            <w:hideMark/>
          </w:tcPr>
          <w:p w14:paraId="7AABCD08" w14:textId="77777777" w:rsidR="00216820" w:rsidRPr="009B0FEB" w:rsidRDefault="00216820" w:rsidP="004A4CE4">
            <w:pPr>
              <w:jc w:val="center"/>
              <w:textAlignment w:val="baseline"/>
              <w:rPr>
                <w:rFonts w:eastAsia="Times New Roman"/>
                <w:color w:val="000000"/>
                <w:szCs w:val="26"/>
              </w:rPr>
            </w:pPr>
            <w:r w:rsidRPr="009B0FEB">
              <w:rPr>
                <w:rFonts w:eastAsia="Times New Roman"/>
                <w:color w:val="000000"/>
                <w:szCs w:val="26"/>
                <w:bdr w:val="none" w:sz="0" w:space="0" w:color="auto" w:frame="1"/>
              </w:rPr>
              <w:t>3072</w:t>
            </w:r>
          </w:p>
        </w:tc>
      </w:tr>
    </w:tbl>
    <w:p w14:paraId="24C0A33B" w14:textId="77777777" w:rsidR="00216820" w:rsidRPr="009B0FEB" w:rsidRDefault="00216820" w:rsidP="00216820">
      <w:pPr>
        <w:rPr>
          <w:szCs w:val="26"/>
          <w:lang w:val="vi-VN"/>
        </w:rPr>
      </w:pPr>
    </w:p>
    <w:p w14:paraId="0D42C356" w14:textId="77777777" w:rsidR="00216820" w:rsidRPr="009B0FEB" w:rsidRDefault="00216820" w:rsidP="00216820">
      <w:pPr>
        <w:pStyle w:val="Nidung-BodyText"/>
        <w:rPr>
          <w:lang w:val="vi-VN"/>
        </w:rPr>
      </w:pPr>
      <w:r w:rsidRPr="009B0FEB">
        <w:rPr>
          <w:lang w:val="vi-VN"/>
        </w:rPr>
        <w:t>Trong đó, độ mạnh về an toàn (security_strength) là một số nguyên biểu thị lượng tính toán cần thiết đề phá hệ mã. Vì các phương pháp phá hệ mã thường xuyên được hoàn thiện nên cần phải định kỳ 3 đến 5 năm một lần xem xét lại nlen tối thiểu (có thể tham khảo chi tiết yêu cầu này trong tài liệu NIST Special Publication 800-57: Recommendation for Key Management - Part1: General, January 2016).</w:t>
      </w:r>
    </w:p>
    <w:p w14:paraId="554C76DC" w14:textId="77777777" w:rsidR="00216820" w:rsidRPr="00C11FAD" w:rsidRDefault="00216820" w:rsidP="00216820">
      <w:pPr>
        <w:pStyle w:val="ListParagraph"/>
        <w:numPr>
          <w:ilvl w:val="0"/>
          <w:numId w:val="8"/>
        </w:numPr>
        <w:rPr>
          <w:lang w:val="vi-VN"/>
        </w:rPr>
      </w:pPr>
      <w:r w:rsidRPr="00C11FAD">
        <w:rPr>
          <w:lang w:val="vi-VN"/>
        </w:rPr>
        <w:lastRenderedPageBreak/>
        <w:t>Phiên bản áp dụng: Áp dụng phiên bản 2.1 của tiêu chuẩn RSA Cryptography Standard PKCS #1 v2.1.</w:t>
      </w:r>
    </w:p>
    <w:p w14:paraId="7178ADBC" w14:textId="77777777" w:rsidR="00216820" w:rsidRPr="00C11FAD" w:rsidRDefault="00216820" w:rsidP="00216820">
      <w:pPr>
        <w:pStyle w:val="ListParagraph"/>
        <w:numPr>
          <w:ilvl w:val="0"/>
          <w:numId w:val="8"/>
        </w:numPr>
        <w:rPr>
          <w:lang w:val="vi-VN"/>
        </w:rPr>
      </w:pPr>
      <w:r w:rsidRPr="00C11FAD">
        <w:rPr>
          <w:lang w:val="vi-VN"/>
        </w:rPr>
        <w:t>Áp dụng lược đồ RSAES-OAEP để mã hóa và RSASSA-PSS để ký.</w:t>
      </w:r>
    </w:p>
    <w:p w14:paraId="3DAE0101" w14:textId="77777777" w:rsidR="00216820" w:rsidRDefault="00216820" w:rsidP="00216820">
      <w:pPr>
        <w:pStyle w:val="Heading3"/>
        <w:rPr>
          <w:lang w:val="vi-VN"/>
        </w:rPr>
      </w:pPr>
      <w:bookmarkStart w:id="31" w:name="_Toc123074262"/>
      <w:r w:rsidRPr="009B0FEB">
        <w:rPr>
          <w:lang w:val="vi-VN"/>
        </w:rPr>
        <w:t>Quy định chi tiết về các khóa RSA</w:t>
      </w:r>
      <w:bookmarkEnd w:id="31"/>
    </w:p>
    <w:p w14:paraId="57695901" w14:textId="77777777" w:rsidR="00216820" w:rsidRPr="00A14947" w:rsidRDefault="00216820" w:rsidP="00216820">
      <w:pPr>
        <w:pStyle w:val="ListParagraph"/>
        <w:numPr>
          <w:ilvl w:val="0"/>
          <w:numId w:val="9"/>
        </w:numPr>
        <w:rPr>
          <w:lang w:val="vi-VN"/>
        </w:rPr>
      </w:pPr>
      <w:r w:rsidRPr="00A14947">
        <w:rPr>
          <w:lang w:val="vi-VN"/>
        </w:rPr>
        <w:t xml:space="preserve">Số mũ công khai </w:t>
      </w:r>
      <w:r w:rsidRPr="00A14947">
        <w:rPr>
          <w:b/>
          <w:lang w:val="vi-VN"/>
        </w:rPr>
        <w:t xml:space="preserve">e </w:t>
      </w:r>
      <w:r w:rsidRPr="00A14947">
        <w:rPr>
          <w:lang w:val="vi-VN"/>
        </w:rPr>
        <w:t>cần phải được chọn với các ràng buộc sau:</w:t>
      </w:r>
    </w:p>
    <w:p w14:paraId="7F886CCD" w14:textId="77777777" w:rsidR="00216820" w:rsidRPr="00A14947" w:rsidRDefault="00216820" w:rsidP="00216820">
      <w:pPr>
        <w:pStyle w:val="ListParagraph"/>
        <w:numPr>
          <w:ilvl w:val="0"/>
          <w:numId w:val="10"/>
        </w:numPr>
        <w:ind w:left="851"/>
        <w:rPr>
          <w:lang w:val="vi-VN"/>
        </w:rPr>
      </w:pPr>
      <w:r w:rsidRPr="00A14947">
        <w:rPr>
          <w:lang w:val="vi-VN"/>
        </w:rPr>
        <w:t>Số mũ công khai</w:t>
      </w:r>
      <w:r w:rsidRPr="00A14947">
        <w:rPr>
          <w:b/>
          <w:lang w:val="vi-VN"/>
        </w:rPr>
        <w:t xml:space="preserve"> e</w:t>
      </w:r>
      <w:r w:rsidRPr="00A14947">
        <w:rPr>
          <w:lang w:val="vi-VN"/>
        </w:rPr>
        <w:t xml:space="preserve"> cần được chọn trước khi tạo số mũ bí mật </w:t>
      </w:r>
      <w:r w:rsidRPr="00A14947">
        <w:rPr>
          <w:b/>
          <w:lang w:val="vi-VN"/>
        </w:rPr>
        <w:t>d</w:t>
      </w:r>
      <w:r w:rsidRPr="00A14947">
        <w:rPr>
          <w:lang w:val="vi-VN"/>
        </w:rPr>
        <w:t>;</w:t>
      </w:r>
    </w:p>
    <w:p w14:paraId="2FC2F4D3" w14:textId="77777777" w:rsidR="00216820" w:rsidRPr="00A14947" w:rsidRDefault="00216820" w:rsidP="00216820">
      <w:pPr>
        <w:pStyle w:val="ListParagraph"/>
        <w:numPr>
          <w:ilvl w:val="0"/>
          <w:numId w:val="10"/>
        </w:numPr>
        <w:ind w:left="851"/>
        <w:rPr>
          <w:lang w:val="vi-VN"/>
        </w:rPr>
      </w:pPr>
      <w:r w:rsidRPr="00A14947">
        <w:rPr>
          <w:lang w:val="vi-VN"/>
        </w:rPr>
        <w:t>Số mũ công khai</w:t>
      </w:r>
      <w:r w:rsidRPr="00A14947">
        <w:rPr>
          <w:b/>
          <w:lang w:val="vi-VN"/>
        </w:rPr>
        <w:t xml:space="preserve"> e</w:t>
      </w:r>
      <w:r w:rsidRPr="00A14947">
        <w:rPr>
          <w:lang w:val="vi-VN"/>
        </w:rPr>
        <w:t xml:space="preserve"> cần phải là số nguyên dương lẻ sao cho</w:t>
      </w:r>
      <w:r>
        <w:t xml:space="preserve">: </w:t>
      </w:r>
      <w:r>
        <w:br/>
      </w:r>
      <m:oMath>
        <m:r>
          <w:rPr>
            <w:rFonts w:ascii="Cambria Math" w:hAnsi="Cambria Math"/>
            <w:lang w:val="vi-VN"/>
          </w:rPr>
          <m:t xml:space="preserve">65,537 ≤ e &lt; </m:t>
        </m:r>
        <m:sSup>
          <m:sSupPr>
            <m:ctrlPr>
              <w:rPr>
                <w:rFonts w:ascii="Cambria Math" w:hAnsi="Cambria Math"/>
                <w:i/>
                <w:lang w:val="vi-VN"/>
              </w:rPr>
            </m:ctrlPr>
          </m:sSupPr>
          <m:e>
            <m:r>
              <w:rPr>
                <w:rFonts w:ascii="Cambria Math" w:hAnsi="Cambria Math"/>
                <w:lang w:val="vi-VN"/>
              </w:rPr>
              <m:t>2</m:t>
            </m:r>
          </m:e>
          <m:sup>
            <m:r>
              <w:rPr>
                <w:rFonts w:ascii="Cambria Math" w:hAnsi="Cambria Math"/>
                <w:lang w:val="vi-VN"/>
              </w:rPr>
              <m:t>nlen-2security_strengt</m:t>
            </m:r>
          </m:sup>
        </m:sSup>
      </m:oMath>
      <w:r>
        <w:rPr>
          <w:b/>
          <w:lang w:val="vi-VN"/>
        </w:rPr>
        <w:tab/>
      </w:r>
      <w:r>
        <w:rPr>
          <w:b/>
          <w:lang w:val="vi-VN"/>
        </w:rPr>
        <w:br/>
      </w:r>
      <w:r w:rsidRPr="00A14947">
        <w:rPr>
          <w:lang w:val="vi-VN"/>
        </w:rPr>
        <w:t xml:space="preserve">Với nlen là độ dài của modulo </w:t>
      </w:r>
      <w:r w:rsidRPr="00A14947">
        <w:rPr>
          <w:b/>
          <w:lang w:val="vi-VN"/>
        </w:rPr>
        <w:t>n</w:t>
      </w:r>
      <w:r w:rsidRPr="00A14947">
        <w:rPr>
          <w:lang w:val="vi-VN"/>
        </w:rPr>
        <w:t xml:space="preserve"> theo bit.</w:t>
      </w:r>
    </w:p>
    <w:p w14:paraId="65372255" w14:textId="77777777" w:rsidR="00216820" w:rsidRPr="009B0FEB" w:rsidRDefault="00216820" w:rsidP="00216820">
      <w:pPr>
        <w:pStyle w:val="Nidung-BodyText"/>
        <w:rPr>
          <w:lang w:val="vi-VN"/>
        </w:rPr>
      </w:pPr>
      <w:r w:rsidRPr="009B0FEB">
        <w:rPr>
          <w:b/>
          <w:i/>
          <w:lang w:val="vi-VN"/>
        </w:rPr>
        <w:t xml:space="preserve">Chú ý: </w:t>
      </w:r>
      <w:r w:rsidRPr="009B0FEB">
        <w:rPr>
          <w:lang w:val="vi-VN"/>
        </w:rPr>
        <w:t xml:space="preserve"> </w:t>
      </w:r>
      <w:r w:rsidRPr="009B0FEB">
        <w:rPr>
          <w:b/>
          <w:lang w:val="vi-VN"/>
        </w:rPr>
        <w:t>e</w:t>
      </w:r>
      <w:r w:rsidRPr="009B0FEB">
        <w:rPr>
          <w:lang w:val="vi-VN"/>
        </w:rPr>
        <w:t xml:space="preserve"> có thể là giá trị bất kỳ mà thỏa mãn ràng buộc 1(b); </w:t>
      </w:r>
      <w:r w:rsidRPr="009B0FEB">
        <w:rPr>
          <w:b/>
          <w:lang w:val="vi-VN"/>
        </w:rPr>
        <w:t xml:space="preserve">p </w:t>
      </w:r>
      <w:r w:rsidRPr="009B0FEB">
        <w:rPr>
          <w:lang w:val="vi-VN"/>
        </w:rPr>
        <w:t>và</w:t>
      </w:r>
      <w:r w:rsidRPr="009B0FEB">
        <w:rPr>
          <w:b/>
          <w:lang w:val="vi-VN"/>
        </w:rPr>
        <w:t xml:space="preserve"> q</w:t>
      </w:r>
      <w:r w:rsidRPr="009B0FEB">
        <w:rPr>
          <w:lang w:val="vi-VN"/>
        </w:rPr>
        <w:t xml:space="preserve"> sẽ được chọn (trong mục 2) sao cho </w:t>
      </w:r>
      <w:r w:rsidRPr="009B0FEB">
        <w:rPr>
          <w:b/>
          <w:lang w:val="vi-VN"/>
        </w:rPr>
        <w:t>e</w:t>
      </w:r>
      <w:r w:rsidRPr="009B0FEB">
        <w:rPr>
          <w:lang w:val="vi-VN"/>
        </w:rPr>
        <w:t xml:space="preserve"> là nguyên tố cùng nhau với cả (</w:t>
      </w:r>
      <w:r w:rsidRPr="009B0FEB">
        <w:rPr>
          <w:b/>
          <w:lang w:val="vi-VN"/>
        </w:rPr>
        <w:t>p</w:t>
      </w:r>
      <w:r w:rsidRPr="009B0FEB">
        <w:rPr>
          <w:lang w:val="vi-VN"/>
        </w:rPr>
        <w:t xml:space="preserve"> - 1) và (</w:t>
      </w:r>
      <w:r w:rsidRPr="009B0FEB">
        <w:rPr>
          <w:b/>
          <w:lang w:val="vi-VN"/>
        </w:rPr>
        <w:t>q</w:t>
      </w:r>
      <w:r w:rsidRPr="009B0FEB">
        <w:rPr>
          <w:lang w:val="vi-VN"/>
        </w:rPr>
        <w:t xml:space="preserve"> - 1).</w:t>
      </w:r>
    </w:p>
    <w:p w14:paraId="0F2D155C" w14:textId="77777777" w:rsidR="00216820" w:rsidRPr="00A14947" w:rsidRDefault="00216820" w:rsidP="00216820">
      <w:pPr>
        <w:pStyle w:val="ListParagraph"/>
        <w:numPr>
          <w:ilvl w:val="0"/>
          <w:numId w:val="9"/>
        </w:numPr>
        <w:rPr>
          <w:lang w:val="vi-VN"/>
        </w:rPr>
      </w:pPr>
      <w:r w:rsidRPr="00A14947">
        <w:rPr>
          <w:lang w:val="vi-VN"/>
        </w:rPr>
        <w:t xml:space="preserve">Hai số nguyên tố </w:t>
      </w:r>
      <w:r w:rsidRPr="00A14947">
        <w:rPr>
          <w:b/>
          <w:lang w:val="vi-VN"/>
        </w:rPr>
        <w:t>p</w:t>
      </w:r>
      <w:r w:rsidRPr="00A14947">
        <w:rPr>
          <w:lang w:val="vi-VN"/>
        </w:rPr>
        <w:t xml:space="preserve"> và </w:t>
      </w:r>
      <w:r w:rsidRPr="00A14947">
        <w:rPr>
          <w:b/>
          <w:lang w:val="vi-VN"/>
        </w:rPr>
        <w:t>q</w:t>
      </w:r>
      <w:r w:rsidRPr="00A14947">
        <w:rPr>
          <w:lang w:val="vi-VN"/>
        </w:rPr>
        <w:t xml:space="preserve"> được tạo ngẫu nhiên và giữ bí mật cần phải được chọn với các ràng buộc sau:</w:t>
      </w:r>
    </w:p>
    <w:p w14:paraId="4F993546" w14:textId="77777777" w:rsidR="00216820" w:rsidRPr="00A14947" w:rsidRDefault="00216820" w:rsidP="00216820">
      <w:pPr>
        <w:pStyle w:val="ListParagraph"/>
        <w:numPr>
          <w:ilvl w:val="0"/>
          <w:numId w:val="11"/>
        </w:numPr>
        <w:ind w:left="851"/>
        <w:rPr>
          <w:lang w:val="vi-VN"/>
        </w:rPr>
      </w:pPr>
      <w:r w:rsidRPr="00A14947">
        <w:rPr>
          <w:lang w:val="vi-VN"/>
        </w:rPr>
        <w:t>(</w:t>
      </w:r>
      <w:r w:rsidRPr="00A14947">
        <w:rPr>
          <w:b/>
          <w:lang w:val="vi-VN"/>
        </w:rPr>
        <w:t>p</w:t>
      </w:r>
      <w:r w:rsidRPr="00A14947">
        <w:rPr>
          <w:lang w:val="vi-VN"/>
        </w:rPr>
        <w:t xml:space="preserve"> - 1) và (</w:t>
      </w:r>
      <w:r w:rsidRPr="00A14947">
        <w:rPr>
          <w:b/>
          <w:lang w:val="vi-VN"/>
        </w:rPr>
        <w:t>q</w:t>
      </w:r>
      <w:r w:rsidRPr="00A14947">
        <w:rPr>
          <w:lang w:val="vi-VN"/>
        </w:rPr>
        <w:t xml:space="preserve"> - 1) cần phải là nguyên tố cùng nhau với số mũ công khai e;</w:t>
      </w:r>
    </w:p>
    <w:p w14:paraId="439DA9E1" w14:textId="77777777" w:rsidR="00216820" w:rsidRPr="00A14947" w:rsidRDefault="00216820" w:rsidP="00216820">
      <w:pPr>
        <w:pStyle w:val="ListParagraph"/>
        <w:numPr>
          <w:ilvl w:val="0"/>
          <w:numId w:val="11"/>
        </w:numPr>
        <w:ind w:left="851"/>
        <w:rPr>
          <w:lang w:val="vi-VN"/>
        </w:rPr>
      </w:pPr>
      <w:r w:rsidRPr="00A14947">
        <w:rPr>
          <w:lang w:val="vi-VN"/>
        </w:rPr>
        <w:t>Mỗi một trong bốn số (</w:t>
      </w:r>
      <w:r w:rsidRPr="00A14947">
        <w:rPr>
          <w:b/>
          <w:lang w:val="vi-VN"/>
        </w:rPr>
        <w:t>p</w:t>
      </w:r>
      <w:r w:rsidRPr="00A14947">
        <w:rPr>
          <w:lang w:val="vi-VN"/>
        </w:rPr>
        <w:t xml:space="preserve"> + 1), (</w:t>
      </w:r>
      <w:r w:rsidRPr="00A14947">
        <w:rPr>
          <w:b/>
          <w:lang w:val="vi-VN"/>
        </w:rPr>
        <w:t>p</w:t>
      </w:r>
      <w:r w:rsidRPr="00A14947">
        <w:rPr>
          <w:lang w:val="vi-VN"/>
        </w:rPr>
        <w:t xml:space="preserve"> - 1) và (</w:t>
      </w:r>
      <w:r w:rsidRPr="00A14947">
        <w:rPr>
          <w:b/>
          <w:lang w:val="vi-VN"/>
        </w:rPr>
        <w:t>q</w:t>
      </w:r>
      <w:r w:rsidRPr="00A14947">
        <w:rPr>
          <w:lang w:val="vi-VN"/>
        </w:rPr>
        <w:t xml:space="preserve"> + 1), (</w:t>
      </w:r>
      <w:r w:rsidRPr="00A14947">
        <w:rPr>
          <w:b/>
          <w:lang w:val="vi-VN"/>
        </w:rPr>
        <w:t>q</w:t>
      </w:r>
      <w:r w:rsidRPr="00A14947">
        <w:rPr>
          <w:lang w:val="vi-VN"/>
        </w:rPr>
        <w:t xml:space="preserve"> - 1) cần phải có các nhân tử nguyên tố lớn hơn 2security-strength+20;</w:t>
      </w:r>
    </w:p>
    <w:p w14:paraId="128AE25A" w14:textId="77777777" w:rsidR="00216820" w:rsidRDefault="00216820" w:rsidP="00216820">
      <w:pPr>
        <w:pStyle w:val="ListParagraph"/>
        <w:numPr>
          <w:ilvl w:val="0"/>
          <w:numId w:val="11"/>
        </w:numPr>
        <w:ind w:left="851"/>
        <w:rPr>
          <w:color w:val="000000"/>
          <w:bdr w:val="none" w:sz="0" w:space="0" w:color="auto" w:frame="1"/>
          <w:shd w:val="clear" w:color="auto" w:fill="FFFFFF"/>
        </w:rPr>
      </w:pPr>
      <w:r w:rsidRPr="00A14947">
        <w:rPr>
          <w:lang w:val="vi-VN"/>
        </w:rPr>
        <w:t>Nhân tử nguyên tố bí mật p, q cần phải được chọn ngẫu nhiên từ các số nguyên tố thỏa mãn</w:t>
      </w:r>
      <w:r w:rsidRPr="009B0FEB">
        <w:t xml:space="preserve"> </w:t>
      </w:r>
      <m:oMath>
        <m:rad>
          <m:radPr>
            <m:degHide m:val="1"/>
            <m:ctrlPr>
              <w:rPr>
                <w:rFonts w:ascii="Cambria Math" w:hAnsi="Cambria Math"/>
                <w:i/>
                <w:lang w:val="vi-VN"/>
              </w:rPr>
            </m:ctrlPr>
          </m:radPr>
          <m:deg/>
          <m:e>
            <m:r>
              <w:rPr>
                <w:rFonts w:ascii="Cambria Math" w:hAnsi="Cambria Math"/>
                <w:lang w:val="vi-VN"/>
              </w:rPr>
              <m:t>2</m:t>
            </m:r>
          </m:e>
        </m:rad>
        <m:r>
          <w:rPr>
            <w:rFonts w:ascii="Cambria Math" w:eastAsiaTheme="minorEastAsia" w:hAnsi="Cambria Math"/>
            <w:lang w:val="vi-VN"/>
          </w:rPr>
          <m:t>×</m:t>
        </m:r>
        <m:sSup>
          <m:sSupPr>
            <m:ctrlPr>
              <w:rPr>
                <w:rFonts w:ascii="Cambria Math" w:eastAsiaTheme="minorEastAsia" w:hAnsi="Cambria Math"/>
                <w:i/>
                <w:lang w:val="vi-VN"/>
              </w:rPr>
            </m:ctrlPr>
          </m:sSupPr>
          <m:e>
            <m:r>
              <w:rPr>
                <w:rFonts w:ascii="Cambria Math" w:eastAsiaTheme="minorEastAsia" w:hAnsi="Cambria Math"/>
                <w:lang w:val="vi-VN"/>
              </w:rPr>
              <m:t>2</m:t>
            </m:r>
          </m:e>
          <m:sup>
            <m:f>
              <m:fPr>
                <m:ctrlPr>
                  <w:rPr>
                    <w:rFonts w:ascii="Cambria Math" w:eastAsiaTheme="minorEastAsia" w:hAnsi="Cambria Math"/>
                    <w:i/>
                    <w:lang w:val="vi-VN"/>
                  </w:rPr>
                </m:ctrlPr>
              </m:fPr>
              <m:num>
                <m:r>
                  <w:rPr>
                    <w:rFonts w:ascii="Cambria Math" w:hAnsi="Cambria Math"/>
                    <w:color w:val="000000"/>
                    <w:bdr w:val="none" w:sz="0" w:space="0" w:color="auto" w:frame="1"/>
                    <w:shd w:val="clear" w:color="auto" w:fill="FFFFFF"/>
                    <w:vertAlign w:val="superscript"/>
                  </w:rPr>
                  <m:t>nlen</m:t>
                </m:r>
              </m:num>
              <m:den>
                <m:r>
                  <w:rPr>
                    <w:rFonts w:ascii="Cambria Math" w:eastAsiaTheme="minorEastAsia" w:hAnsi="Cambria Math"/>
                    <w:lang w:val="vi-VN"/>
                  </w:rPr>
                  <m:t>2</m:t>
                </m:r>
              </m:den>
            </m:f>
            <m:r>
              <w:rPr>
                <w:rFonts w:ascii="Cambria Math" w:eastAsiaTheme="minorEastAsia" w:hAnsi="Cambria Math"/>
                <w:lang w:val="vi-VN"/>
              </w:rPr>
              <m:t>-1</m:t>
            </m:r>
          </m:sup>
        </m:sSup>
      </m:oMath>
      <w:r>
        <w:rPr>
          <w:color w:val="000000"/>
          <w:bdr w:val="none" w:sz="0" w:space="0" w:color="auto" w:frame="1"/>
          <w:shd w:val="clear" w:color="auto" w:fill="FFFFFF"/>
        </w:rPr>
        <w:t xml:space="preserve"> ≤ q &lt; p ≤ </w:t>
      </w:r>
      <m:oMath>
        <m:sSup>
          <m:sSupPr>
            <m:ctrlPr>
              <w:rPr>
                <w:rFonts w:ascii="Cambria Math" w:hAnsi="Cambria Math"/>
                <w:i/>
                <w:color w:val="000000"/>
                <w:bdr w:val="none" w:sz="0" w:space="0" w:color="auto" w:frame="1"/>
                <w:shd w:val="clear" w:color="auto" w:fill="FFFFFF"/>
                <w:lang w:val="vi-VN"/>
              </w:rPr>
            </m:ctrlPr>
          </m:sSupPr>
          <m:e>
            <m:r>
              <w:rPr>
                <w:rFonts w:ascii="Cambria Math" w:hAnsi="Cambria Math"/>
                <w:color w:val="000000"/>
                <w:bdr w:val="none" w:sz="0" w:space="0" w:color="auto" w:frame="1"/>
                <w:shd w:val="clear" w:color="auto" w:fill="FFFFFF"/>
                <w:lang w:val="vi-VN"/>
              </w:rPr>
              <m:t>2</m:t>
            </m:r>
          </m:e>
          <m:sup>
            <m:f>
              <m:fPr>
                <m:ctrlPr>
                  <w:rPr>
                    <w:rFonts w:ascii="Cambria Math" w:hAnsi="Cambria Math"/>
                    <w:i/>
                    <w:color w:val="000000"/>
                    <w:bdr w:val="none" w:sz="0" w:space="0" w:color="auto" w:frame="1"/>
                    <w:shd w:val="clear" w:color="auto" w:fill="FFFFFF"/>
                    <w:lang w:val="vi-VN"/>
                  </w:rPr>
                </m:ctrlPr>
              </m:fPr>
              <m:num>
                <m:r>
                  <w:rPr>
                    <w:rFonts w:ascii="Cambria Math" w:hAnsi="Cambria Math"/>
                    <w:color w:val="000000"/>
                    <w:bdr w:val="none" w:sz="0" w:space="0" w:color="auto" w:frame="1"/>
                    <w:shd w:val="clear" w:color="auto" w:fill="FFFFFF"/>
                    <w:vertAlign w:val="superscript"/>
                  </w:rPr>
                  <m:t>nlen</m:t>
                </m:r>
              </m:num>
              <m:den>
                <m:r>
                  <w:rPr>
                    <w:rFonts w:ascii="Cambria Math" w:hAnsi="Cambria Math"/>
                    <w:color w:val="000000"/>
                    <w:bdr w:val="none" w:sz="0" w:space="0" w:color="auto" w:frame="1"/>
                    <w:shd w:val="clear" w:color="auto" w:fill="FFFFFF"/>
                    <w:lang w:val="vi-VN"/>
                  </w:rPr>
                  <m:t>2</m:t>
                </m:r>
              </m:den>
            </m:f>
          </m:sup>
        </m:sSup>
        <m:r>
          <w:rPr>
            <w:rFonts w:ascii="Cambria Math" w:hAnsi="Cambria Math"/>
            <w:color w:val="000000"/>
            <w:bdr w:val="none" w:sz="0" w:space="0" w:color="auto" w:frame="1"/>
            <w:shd w:val="clear" w:color="auto" w:fill="FFFFFF"/>
          </w:rPr>
          <m:t>- 1</m:t>
        </m:r>
      </m:oMath>
      <w:r w:rsidRPr="00A14947">
        <w:rPr>
          <w:color w:val="000000"/>
          <w:bdr w:val="none" w:sz="0" w:space="0" w:color="auto" w:frame="1"/>
          <w:shd w:val="clear" w:color="auto" w:fill="FFFFFF"/>
        </w:rPr>
        <w:t>;</w:t>
      </w:r>
    </w:p>
    <w:p w14:paraId="751A405A" w14:textId="77777777" w:rsidR="00216820" w:rsidRPr="00A14947" w:rsidRDefault="00216820" w:rsidP="00216820">
      <w:pPr>
        <w:pStyle w:val="ListParagraph"/>
        <w:numPr>
          <w:ilvl w:val="0"/>
          <w:numId w:val="11"/>
        </w:numPr>
        <w:ind w:left="851"/>
        <w:rPr>
          <w:color w:val="000000"/>
          <w:bdr w:val="none" w:sz="0" w:space="0" w:color="auto" w:frame="1"/>
          <w:shd w:val="clear" w:color="auto" w:fill="FFFFFF"/>
        </w:rPr>
      </w:pPr>
      <w:r w:rsidRPr="00A14947">
        <w:rPr>
          <w:lang w:val="vi-VN"/>
        </w:rPr>
        <w:t>|</w:t>
      </w:r>
      <w:r w:rsidRPr="00A14947">
        <w:rPr>
          <w:b/>
          <w:lang w:val="vi-VN"/>
        </w:rPr>
        <w:t>p - q</w:t>
      </w:r>
      <w:r w:rsidRPr="00A14947">
        <w:rPr>
          <w:lang w:val="vi-VN"/>
        </w:rPr>
        <w:t xml:space="preserve">| &gt; </w:t>
      </w:r>
      <m:oMath>
        <m:sSup>
          <m:sSupPr>
            <m:ctrlPr>
              <w:rPr>
                <w:rFonts w:ascii="Cambria Math" w:hAnsi="Cambria Math"/>
                <w:i/>
                <w:color w:val="000000"/>
                <w:bdr w:val="none" w:sz="0" w:space="0" w:color="auto" w:frame="1"/>
                <w:shd w:val="clear" w:color="auto" w:fill="FFFFFF"/>
                <w:lang w:val="vi-VN"/>
              </w:rPr>
            </m:ctrlPr>
          </m:sSupPr>
          <m:e>
            <m:r>
              <w:rPr>
                <w:rFonts w:ascii="Cambria Math" w:hAnsi="Cambria Math"/>
                <w:color w:val="000000"/>
                <w:bdr w:val="none" w:sz="0" w:space="0" w:color="auto" w:frame="1"/>
                <w:shd w:val="clear" w:color="auto" w:fill="FFFFFF"/>
                <w:lang w:val="vi-VN"/>
              </w:rPr>
              <m:t>2</m:t>
            </m:r>
          </m:e>
          <m:sup>
            <m:f>
              <m:fPr>
                <m:ctrlPr>
                  <w:rPr>
                    <w:rFonts w:ascii="Cambria Math" w:hAnsi="Cambria Math"/>
                    <w:i/>
                    <w:color w:val="000000"/>
                    <w:bdr w:val="none" w:sz="0" w:space="0" w:color="auto" w:frame="1"/>
                    <w:shd w:val="clear" w:color="auto" w:fill="FFFFFF"/>
                    <w:lang w:val="vi-VN"/>
                  </w:rPr>
                </m:ctrlPr>
              </m:fPr>
              <m:num>
                <m:r>
                  <w:rPr>
                    <w:rFonts w:ascii="Cambria Math" w:hAnsi="Cambria Math"/>
                    <w:color w:val="000000"/>
                    <w:bdr w:val="none" w:sz="0" w:space="0" w:color="auto" w:frame="1"/>
                    <w:shd w:val="clear" w:color="auto" w:fill="FFFFFF"/>
                    <w:vertAlign w:val="superscript"/>
                  </w:rPr>
                  <m:t>nlen</m:t>
                </m:r>
              </m:num>
              <m:den>
                <m:r>
                  <w:rPr>
                    <w:rFonts w:ascii="Cambria Math" w:hAnsi="Cambria Math"/>
                    <w:color w:val="000000"/>
                    <w:bdr w:val="none" w:sz="0" w:space="0" w:color="auto" w:frame="1"/>
                    <w:shd w:val="clear" w:color="auto" w:fill="FFFFFF"/>
                    <w:lang w:val="vi-VN"/>
                  </w:rPr>
                  <m:t>2</m:t>
                </m:r>
              </m:den>
            </m:f>
            <m:r>
              <w:rPr>
                <w:rFonts w:ascii="Cambria Math" w:hAnsi="Cambria Math"/>
                <w:color w:val="000000"/>
                <w:bdr w:val="none" w:sz="0" w:space="0" w:color="auto" w:frame="1"/>
                <w:shd w:val="clear" w:color="auto" w:fill="FFFFFF"/>
                <w:lang w:val="vi-VN"/>
              </w:rPr>
              <m:t>-100</m:t>
            </m:r>
          </m:sup>
        </m:sSup>
      </m:oMath>
      <w:r>
        <w:rPr>
          <w:rFonts w:eastAsiaTheme="minorEastAsia"/>
          <w:color w:val="000000"/>
          <w:bdr w:val="none" w:sz="0" w:space="0" w:color="auto" w:frame="1"/>
          <w:shd w:val="clear" w:color="auto" w:fill="FFFFFF"/>
        </w:rPr>
        <w:t xml:space="preserve">    </w:t>
      </w:r>
      <w:r w:rsidRPr="00A14947">
        <w:rPr>
          <w:lang w:val="vi-VN"/>
        </w:rPr>
        <w:t>.</w:t>
      </w:r>
    </w:p>
    <w:p w14:paraId="0B23BC9A" w14:textId="77777777" w:rsidR="00216820" w:rsidRPr="00A14947" w:rsidRDefault="00216820" w:rsidP="00216820">
      <w:pPr>
        <w:pStyle w:val="ListParagraph"/>
        <w:numPr>
          <w:ilvl w:val="0"/>
          <w:numId w:val="9"/>
        </w:numPr>
        <w:rPr>
          <w:lang w:val="vi-VN"/>
        </w:rPr>
      </w:pPr>
      <w:r w:rsidRPr="00A14947">
        <w:rPr>
          <w:lang w:val="vi-VN"/>
        </w:rPr>
        <w:t xml:space="preserve">Số mũ bí mật </w:t>
      </w:r>
      <w:r w:rsidRPr="00A14947">
        <w:rPr>
          <w:b/>
          <w:lang w:val="vi-VN"/>
        </w:rPr>
        <w:t>d</w:t>
      </w:r>
      <w:r w:rsidRPr="00A14947">
        <w:rPr>
          <w:lang w:val="vi-VN"/>
        </w:rPr>
        <w:t xml:space="preserve"> cần phải được lựa chọn sau khi tạo </w:t>
      </w:r>
      <w:r w:rsidRPr="00A14947">
        <w:rPr>
          <w:b/>
          <w:lang w:val="vi-VN"/>
        </w:rPr>
        <w:t xml:space="preserve">p </w:t>
      </w:r>
      <w:r w:rsidRPr="00A14947">
        <w:rPr>
          <w:lang w:val="vi-VN"/>
        </w:rPr>
        <w:t xml:space="preserve">và </w:t>
      </w:r>
      <w:r w:rsidRPr="00A14947">
        <w:rPr>
          <w:b/>
          <w:lang w:val="vi-VN"/>
        </w:rPr>
        <w:t>q</w:t>
      </w:r>
      <w:r w:rsidRPr="00A14947">
        <w:rPr>
          <w:lang w:val="vi-VN"/>
        </w:rPr>
        <w:t xml:space="preserve"> với các ràng buộc:</w:t>
      </w:r>
    </w:p>
    <w:p w14:paraId="750715D1" w14:textId="77777777" w:rsidR="00216820" w:rsidRPr="00A14947" w:rsidRDefault="00216820" w:rsidP="00216820">
      <w:pPr>
        <w:pStyle w:val="ListParagraph"/>
        <w:numPr>
          <w:ilvl w:val="0"/>
          <w:numId w:val="12"/>
        </w:numPr>
        <w:ind w:left="851"/>
        <w:rPr>
          <w:lang w:val="vi-VN"/>
        </w:rPr>
      </w:pPr>
      <w:r w:rsidRPr="00A14947">
        <w:rPr>
          <w:lang w:val="vi-VN"/>
        </w:rPr>
        <w:t xml:space="preserve">Số mũ </w:t>
      </w:r>
      <w:r w:rsidRPr="00A14947">
        <w:rPr>
          <w:b/>
          <w:lang w:val="vi-VN"/>
        </w:rPr>
        <w:t>d</w:t>
      </w:r>
      <w:r w:rsidRPr="00A14947">
        <w:rPr>
          <w:lang w:val="vi-VN"/>
        </w:rPr>
        <w:t xml:space="preserve"> cần phải lớn hơn </w:t>
      </w:r>
      <m:oMath>
        <m:sSup>
          <m:sSupPr>
            <m:ctrlPr>
              <w:rPr>
                <w:rFonts w:ascii="Cambria Math" w:hAnsi="Cambria Math"/>
                <w:i/>
                <w:color w:val="000000"/>
                <w:bdr w:val="none" w:sz="0" w:space="0" w:color="auto" w:frame="1"/>
                <w:shd w:val="clear" w:color="auto" w:fill="FFFFFF"/>
                <w:lang w:val="vi-VN"/>
              </w:rPr>
            </m:ctrlPr>
          </m:sSupPr>
          <m:e>
            <m:r>
              <w:rPr>
                <w:rFonts w:ascii="Cambria Math" w:hAnsi="Cambria Math"/>
                <w:color w:val="000000"/>
                <w:bdr w:val="none" w:sz="0" w:space="0" w:color="auto" w:frame="1"/>
                <w:shd w:val="clear" w:color="auto" w:fill="FFFFFF"/>
                <w:lang w:val="vi-VN"/>
              </w:rPr>
              <m:t>2</m:t>
            </m:r>
          </m:e>
          <m:sup>
            <m:f>
              <m:fPr>
                <m:ctrlPr>
                  <w:rPr>
                    <w:rFonts w:ascii="Cambria Math" w:hAnsi="Cambria Math"/>
                    <w:i/>
                    <w:color w:val="000000"/>
                    <w:bdr w:val="none" w:sz="0" w:space="0" w:color="auto" w:frame="1"/>
                    <w:shd w:val="clear" w:color="auto" w:fill="FFFFFF"/>
                    <w:lang w:val="vi-VN"/>
                  </w:rPr>
                </m:ctrlPr>
              </m:fPr>
              <m:num>
                <m:r>
                  <w:rPr>
                    <w:rFonts w:ascii="Cambria Math" w:hAnsi="Cambria Math"/>
                    <w:color w:val="000000"/>
                    <w:bdr w:val="none" w:sz="0" w:space="0" w:color="auto" w:frame="1"/>
                    <w:shd w:val="clear" w:color="auto" w:fill="FFFFFF"/>
                    <w:vertAlign w:val="superscript"/>
                  </w:rPr>
                  <m:t>nlen</m:t>
                </m:r>
              </m:num>
              <m:den>
                <m:r>
                  <w:rPr>
                    <w:rFonts w:ascii="Cambria Math" w:hAnsi="Cambria Math"/>
                    <w:color w:val="000000"/>
                    <w:bdr w:val="none" w:sz="0" w:space="0" w:color="auto" w:frame="1"/>
                    <w:shd w:val="clear" w:color="auto" w:fill="FFFFFF"/>
                    <w:lang w:val="vi-VN"/>
                  </w:rPr>
                  <m:t>2</m:t>
                </m:r>
              </m:den>
            </m:f>
          </m:sup>
        </m:sSup>
      </m:oMath>
    </w:p>
    <w:p w14:paraId="2BDCE3C5" w14:textId="77777777" w:rsidR="00216820" w:rsidRPr="00A14947" w:rsidRDefault="00216820" w:rsidP="00216820">
      <w:pPr>
        <w:pStyle w:val="ListParagraph"/>
        <w:numPr>
          <w:ilvl w:val="0"/>
          <w:numId w:val="12"/>
        </w:numPr>
        <w:ind w:left="851"/>
        <w:rPr>
          <w:lang w:val="vi-VN"/>
        </w:rPr>
      </w:pPr>
      <m:oMath>
        <m:r>
          <w:rPr>
            <w:rFonts w:ascii="Cambria Math" w:hAnsi="Cambria Math"/>
            <w:lang w:val="vi-VN"/>
          </w:rPr>
          <m:t xml:space="preserve">d = </m:t>
        </m:r>
        <m:sSup>
          <m:sSupPr>
            <m:ctrlPr>
              <w:rPr>
                <w:rFonts w:ascii="Cambria Math" w:hAnsi="Cambria Math"/>
                <w:i/>
                <w:lang w:val="vi-VN"/>
              </w:rPr>
            </m:ctrlPr>
          </m:sSupPr>
          <m:e>
            <m:r>
              <w:rPr>
                <w:rFonts w:ascii="Cambria Math" w:hAnsi="Cambria Math"/>
                <w:lang w:val="vi-VN"/>
              </w:rPr>
              <m:t>e</m:t>
            </m:r>
          </m:e>
          <m:sup>
            <m:r>
              <w:rPr>
                <w:rFonts w:ascii="Cambria Math" w:hAnsi="Cambria Math"/>
                <w:lang w:val="vi-VN"/>
              </w:rPr>
              <m:t>-1</m:t>
            </m:r>
          </m:sup>
        </m:sSup>
        <m:r>
          <w:rPr>
            <w:rFonts w:ascii="Cambria Math" w:hAnsi="Cambria Math"/>
            <w:lang w:val="vi-VN"/>
          </w:rPr>
          <m:t>mod(LCM((p - 1), (q - 1)))</m:t>
        </m:r>
        <m:r>
          <w:rPr>
            <w:rFonts w:ascii="Cambria Math" w:hAnsi="Cambria Math"/>
          </w:rPr>
          <m:t xml:space="preserve"> </m:t>
        </m:r>
      </m:oMath>
    </w:p>
    <w:p w14:paraId="541AC552" w14:textId="77777777" w:rsidR="00216820" w:rsidRDefault="00216820" w:rsidP="00216820">
      <w:pPr>
        <w:pStyle w:val="Nidung-BodyText"/>
        <w:rPr>
          <w:lang w:val="vi-VN"/>
        </w:rPr>
      </w:pPr>
      <w:r w:rsidRPr="009B0FEB">
        <w:rPr>
          <w:lang w:val="vi-VN"/>
        </w:rPr>
        <w:t xml:space="preserve">(Chi tiết </w:t>
      </w:r>
      <w:r w:rsidRPr="00A14947">
        <w:rPr>
          <w:lang w:val="vi-VN"/>
        </w:rPr>
        <w:t>về hàm tạo các tham số RSA có thể tham khảo trong tài liệ</w:t>
      </w:r>
      <w:r>
        <w:rPr>
          <w:lang w:val="vi-VN"/>
        </w:rPr>
        <w:t xml:space="preserve">u FIPS </w:t>
      </w:r>
      <w:r>
        <w:t>186-4</w:t>
      </w:r>
      <w:r w:rsidRPr="00A14947">
        <w:rPr>
          <w:lang w:val="vi-VN"/>
        </w:rPr>
        <w:t>: Digital Signature Standard).</w:t>
      </w:r>
    </w:p>
    <w:p w14:paraId="5AA9359B" w14:textId="318E62A2" w:rsidR="00EA262F" w:rsidRPr="00906ED4" w:rsidRDefault="00EA262F" w:rsidP="00EA262F">
      <w:pPr>
        <w:pStyle w:val="Heading2"/>
      </w:pPr>
      <w:bookmarkStart w:id="32" w:name="_Toc123074263"/>
      <w:r>
        <w:t xml:space="preserve">Giới thiệu về </w:t>
      </w:r>
      <w:r w:rsidRPr="00EA262F">
        <w:t>Tiêu chuẩn Quốc gia Việt Nam về chữ ký số</w:t>
      </w:r>
      <w:r>
        <w:t xml:space="preserve"> (</w:t>
      </w:r>
      <w:r w:rsidRPr="00EA262F">
        <w:t>TCVN 7635:2007 Các kỹ thuật mật mã - Chữ ký số</w:t>
      </w:r>
      <w:r>
        <w:t>)</w:t>
      </w:r>
      <w:bookmarkEnd w:id="32"/>
    </w:p>
    <w:p w14:paraId="287A5719" w14:textId="7F07971F" w:rsidR="000F0946" w:rsidRDefault="00E43CEB" w:rsidP="00B9147A">
      <w:pPr>
        <w:pStyle w:val="Nidung-BodyText"/>
      </w:pPr>
      <w:r>
        <w:t xml:space="preserve">Ban hành từ </w:t>
      </w:r>
      <w:r w:rsidRPr="00E43CEB">
        <w:t>quyết định số</w:t>
      </w:r>
      <w:r>
        <w:t xml:space="preserve"> 1470/QĐ-BKHCN </w:t>
      </w:r>
      <w:r w:rsidRPr="00E43CEB">
        <w:t>ngày 14/8/2007 của Bộ trưởng Bộ Khoa học</w:t>
      </w:r>
      <w:r w:rsidR="00626E77">
        <w:t xml:space="preserve"> </w:t>
      </w:r>
      <w:r w:rsidRPr="00E43CEB">
        <w:t>- Công nghệ</w:t>
      </w:r>
      <w:r>
        <w:t xml:space="preserve">, </w:t>
      </w:r>
      <w:r w:rsidR="00B9147A" w:rsidRPr="00B9147A">
        <w:t xml:space="preserve">TCVN 7635:2007 </w:t>
      </w:r>
      <w:r>
        <w:t>“</w:t>
      </w:r>
      <w:r w:rsidR="00B9147A" w:rsidRPr="00B9147A">
        <w:t>Các kỹ thuật mật mã - Chữ ký số</w:t>
      </w:r>
      <w:r>
        <w:t>”</w:t>
      </w:r>
      <w:r w:rsidR="00B9147A">
        <w:t xml:space="preserve"> </w:t>
      </w:r>
      <w:r w:rsidR="00B9147A" w:rsidRPr="00B9147A">
        <w:t xml:space="preserve">là tiêu chuẩn quốc gia đầu tiên trong lĩnh vực Kỹ thuật mật mã do Tiểu Ban kỹ thuật tiêu chuẩn </w:t>
      </w:r>
      <w:r w:rsidR="00B9147A" w:rsidRPr="00B9147A">
        <w:lastRenderedPageBreak/>
        <w:t xml:space="preserve">TCVN/JTC 1/SC 27 “Các kỹ thuật mật mã” biên soạn theo đề nghị của </w:t>
      </w:r>
      <w:r w:rsidR="001A0BBE">
        <w:t>Ban Cơ yếu Chính phủ</w:t>
      </w:r>
      <w:r w:rsidR="00B9147A" w:rsidRPr="00B9147A">
        <w:t>.</w:t>
      </w:r>
      <w:r w:rsidR="00B9147A">
        <w:t xml:space="preserve"> </w:t>
      </w:r>
      <w:r w:rsidR="000F0946" w:rsidRPr="000F0946">
        <w:t>Tiêu chuẩn này áp dụng cho các chữ ký số trong hoạt động giao dịch điện tử của mọi tổ chức, công dân Việt Nam và tổ chức, công dân nước ngoài có quan hệ kinh tế - xã hội với tổ chức, công dân Việ</w:t>
      </w:r>
      <w:r w:rsidR="001C0E63">
        <w:t xml:space="preserve">t Nam và được viện dẫn theo </w:t>
      </w:r>
      <w:r w:rsidR="001C0E63" w:rsidRPr="001C0E63">
        <w:t>Tiêu chuẩn Mã hóa tiên tiến của Mỹ FIPS 197: Advanced Encryption Standard (</w:t>
      </w:r>
      <w:r w:rsidR="001C0E63">
        <w:t>26/11/2001</w:t>
      </w:r>
      <w:r w:rsidR="001C0E63" w:rsidRPr="001C0E63">
        <w:t>)</w:t>
      </w:r>
      <w:r w:rsidR="001C0E63">
        <w:t>.</w:t>
      </w:r>
    </w:p>
    <w:p w14:paraId="786C211C" w14:textId="22175484" w:rsidR="006609B1" w:rsidRDefault="000F0946" w:rsidP="000F0946">
      <w:pPr>
        <w:pStyle w:val="Nidung-BodyText"/>
      </w:pPr>
      <w:r w:rsidRPr="006609B1">
        <w:t xml:space="preserve">Tiểu Ban kỹ thuật TCVN/JTC 1/SC 27 </w:t>
      </w:r>
      <w:r>
        <w:t>đã</w:t>
      </w:r>
      <w:r w:rsidRPr="006609B1">
        <w:t xml:space="preserve"> thống nhất một số nguyên tắc sau: không nên đưa ra quá nhiều phương án trong Tiêu chuẩn bởi điều này có thể gây khó khăn cho người dùng trong khi lựa chọn;  ưu tiên lựa chọn Tiêu chuẩn được nhiều nước trên thế giới sử dụng</w:t>
      </w:r>
      <w:r>
        <w:t xml:space="preserve"> vào thời điểm đó</w:t>
      </w:r>
      <w:r w:rsidRPr="006609B1">
        <w:t xml:space="preserve">, </w:t>
      </w:r>
      <w:r>
        <w:t>nhằm</w:t>
      </w:r>
      <w:r w:rsidRPr="006609B1">
        <w:t xml:space="preserve"> tạo điều kiện thuận lợi trong việc tuân thủ yêu cầu về hội nhập khu vực và quốc tế và cũng thể hiện được tính an toàn cao qua việc trải nghiệm thực tiễn.</w:t>
      </w:r>
      <w:r>
        <w:t xml:space="preserve"> </w:t>
      </w:r>
      <w:r w:rsidRPr="006609B1">
        <w:t xml:space="preserve">Bởi vậy, </w:t>
      </w:r>
      <w:r w:rsidR="00B9147A" w:rsidRPr="00B9147A">
        <w:t>Tiêu chuẩn quy định 3 thành phần cần thiết cho lược đồ chữ ký số</w:t>
      </w:r>
      <w:r>
        <w:t>:</w:t>
      </w:r>
      <w:r w:rsidR="00B9147A" w:rsidRPr="00B9147A">
        <w:t xml:space="preserve"> Thành phần thứ nhất là thuật toán chữ ký số RSA-PSS</w:t>
      </w:r>
      <w:r>
        <w:t xml:space="preserve"> </w:t>
      </w:r>
      <w:r w:rsidRPr="006609B1">
        <w:t>(theo RS</w:t>
      </w:r>
      <w:r>
        <w:t>A Cryptography Standard – 2002)</w:t>
      </w:r>
      <w:r w:rsidR="00B9147A" w:rsidRPr="00B9147A">
        <w:t xml:space="preserve">. Thành phần thứ hai là thuật toán hàm băm SHA-256 </w:t>
      </w:r>
      <w:r w:rsidRPr="006609B1">
        <w:t>(theo FIPS PUB 180-2: Secure Hash Standard – 2001)</w:t>
      </w:r>
      <w:r>
        <w:t xml:space="preserve"> </w:t>
      </w:r>
      <w:r w:rsidR="00B9147A" w:rsidRPr="00B9147A">
        <w:t>và thành phần cuối cùng là thuật toán tạo số giả ngẫu nhiên dùng AES-128</w:t>
      </w:r>
      <w:r>
        <w:t xml:space="preserve"> </w:t>
      </w:r>
      <w:r w:rsidRPr="006609B1">
        <w:t>(theo FIPS PUB 197: Advanced Encryption Standard – 2001)</w:t>
      </w:r>
      <w:r w:rsidR="00B9147A">
        <w:t xml:space="preserve">. </w:t>
      </w:r>
      <w:sdt>
        <w:sdtPr>
          <w:id w:val="1987904092"/>
          <w:citation/>
        </w:sdtPr>
        <w:sdtContent>
          <w:r w:rsidR="0034513C">
            <w:fldChar w:fldCharType="begin"/>
          </w:r>
          <w:r w:rsidR="0034513C">
            <w:instrText xml:space="preserve"> CITATION Tiể07 \l 1033 </w:instrText>
          </w:r>
          <w:r w:rsidR="0034513C">
            <w:fldChar w:fldCharType="separate"/>
          </w:r>
          <w:r w:rsidR="00FD62BF" w:rsidRPr="00FD62BF">
            <w:t>(Tiểu Ban kỹ thuật tiêu chuẩn TCVN/JTC 1/SC 27 “Các kỹ thuật mật mã”, 2007)</w:t>
          </w:r>
          <w:r w:rsidR="0034513C">
            <w:fldChar w:fldCharType="end"/>
          </w:r>
        </w:sdtContent>
      </w:sdt>
    </w:p>
    <w:p w14:paraId="7F28BAB0" w14:textId="4F037625" w:rsidR="008959D5" w:rsidRDefault="008959D5" w:rsidP="008959D5">
      <w:pPr>
        <w:keepNext/>
        <w:jc w:val="center"/>
      </w:pPr>
      <w:r w:rsidRPr="00D4467B">
        <w:rPr>
          <w:rFonts w:ascii="Arial" w:hAnsi="Arial" w:cs="Arial"/>
          <w:noProof/>
          <w:szCs w:val="20"/>
          <w:lang w:val="en-GB" w:eastAsia="en-GB"/>
        </w:rPr>
        <w:drawing>
          <wp:inline distT="0" distB="0" distL="0" distR="0" wp14:anchorId="75FB798A" wp14:editId="1A7F0E1D">
            <wp:extent cx="5688000" cy="3792000"/>
            <wp:effectExtent l="0" t="0" r="952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i1253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8000" cy="3792000"/>
                    </a:xfrm>
                    <a:prstGeom prst="rect">
                      <a:avLst/>
                    </a:prstGeom>
                    <a:noFill/>
                    <a:ln>
                      <a:noFill/>
                    </a:ln>
                  </pic:spPr>
                </pic:pic>
              </a:graphicData>
            </a:graphic>
          </wp:inline>
        </w:drawing>
      </w:r>
    </w:p>
    <w:p w14:paraId="588EDC2F" w14:textId="7E74C701" w:rsidR="008959D5" w:rsidRDefault="008959D5" w:rsidP="008959D5">
      <w:pPr>
        <w:pStyle w:val="Caption"/>
      </w:pPr>
      <w:bookmarkStart w:id="33" w:name="_Toc123056205"/>
      <w:r>
        <w:t xml:space="preserve">Hình </w:t>
      </w:r>
      <w:r w:rsidR="009B31AD">
        <w:fldChar w:fldCharType="begin"/>
      </w:r>
      <w:r w:rsidR="009B31AD">
        <w:instrText xml:space="preserve"> STYLEREF 1 \s </w:instrText>
      </w:r>
      <w:r w:rsidR="009B31AD">
        <w:fldChar w:fldCharType="separate"/>
      </w:r>
      <w:r w:rsidR="009B31AD">
        <w:rPr>
          <w:noProof/>
        </w:rPr>
        <w:t>2</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w:t>
      </w:r>
      <w:r w:rsidR="009B31AD">
        <w:fldChar w:fldCharType="end"/>
      </w:r>
      <w:r>
        <w:rPr>
          <w:noProof/>
        </w:rPr>
        <w:t xml:space="preserve"> </w:t>
      </w:r>
      <w:r w:rsidRPr="00F63551">
        <w:rPr>
          <w:noProof/>
        </w:rPr>
        <w:t>Mô tả quá trình tạo và kiểm tra chữ ký số</w:t>
      </w:r>
      <w:bookmarkEnd w:id="33"/>
    </w:p>
    <w:p w14:paraId="7BA1E6CA" w14:textId="271B4F70" w:rsidR="00BF3D9E" w:rsidRDefault="00BF3D9E" w:rsidP="00BF3D9E">
      <w:pPr>
        <w:pStyle w:val="Heading3"/>
      </w:pPr>
      <w:bookmarkStart w:id="34" w:name="_Toc123074264"/>
      <w:r w:rsidRPr="00BF3D9E">
        <w:lastRenderedPageBreak/>
        <w:t>Thuật</w:t>
      </w:r>
      <w:r>
        <w:t xml:space="preserve"> toán chữ ký số RSA-PSS</w:t>
      </w:r>
      <w:bookmarkEnd w:id="34"/>
    </w:p>
    <w:p w14:paraId="5DC33BAD" w14:textId="199F88DA" w:rsidR="00EA73E1" w:rsidRDefault="00207C8F" w:rsidP="00EA73E1">
      <w:pPr>
        <w:pStyle w:val="Nidung-BodyText"/>
      </w:pPr>
      <w:r>
        <w:t xml:space="preserve">RSA-PSS là viết tắt của </w:t>
      </w:r>
      <w:r w:rsidRPr="00207C8F">
        <w:t>RSASSA-PSS</w:t>
      </w:r>
      <w:r>
        <w:t xml:space="preserve"> (</w:t>
      </w:r>
      <w:r w:rsidRPr="00207C8F">
        <w:t>RSA Signature Scheme with Appendix</w:t>
      </w:r>
      <w:r>
        <w:t xml:space="preserve"> - </w:t>
      </w:r>
      <w:r w:rsidRPr="00207C8F">
        <w:t>Probabilistic Signature Scheme</w:t>
      </w:r>
      <w:r>
        <w:t xml:space="preserve"> hay</w:t>
      </w:r>
      <w:r w:rsidRPr="00207C8F">
        <w:t> Lược đồ chữ ký RSA có phụ lục - Lược đồ chữ ký xác suất</w:t>
      </w:r>
      <w:r>
        <w:t>). Ở thuật toán chữ ký số RSA-PSS, c</w:t>
      </w:r>
      <w:r w:rsidR="00EA73E1" w:rsidRPr="00EA73E1">
        <w:t xml:space="preserve">ác thao tác tạo chữ ký số áp dụng </w:t>
      </w:r>
      <w:r>
        <w:t>bước</w:t>
      </w:r>
      <w:r w:rsidR="00EA73E1" w:rsidRPr="00EA73E1">
        <w:t xml:space="preserve"> định dạng một thông điệp trước khi nó được chuyển thành một biểu diễn thông điệp ở dạng số nguyên. Phép toán cơ sở RSASP được áp dụng vào biểu diễn thông điệp này để tạo ra chữ ký số. Đảo ngược quá trình này, các thao tác kiểm tra chữ ký áp dụng một phép toán cơ sở RSAVP vào một chữ ký để khôi phục một biểu diễn thông điệp, sau đó nó được chuyển thành thông điệp đã được định dạng ở dạng chuỗi octet. Thao tác kiểm tra được áp dụng vào thông điệp ban đầu và thông điệp đã được định dạng để xác định xem chúng có tương ứng với nhau hay không.</w:t>
      </w:r>
    </w:p>
    <w:p w14:paraId="06340E1C" w14:textId="64FA83AD" w:rsidR="00C27B6A" w:rsidRPr="00EA73E1" w:rsidRDefault="00C27B6A" w:rsidP="00EA73E1">
      <w:pPr>
        <w:pStyle w:val="Nidung-BodyText"/>
      </w:pPr>
      <w:r>
        <w:t xml:space="preserve">Thuật toán sử dụng dạng chuỗi octet tương đương với 8 bit (theo chuẩn ISO) thay cho ký hiệu byte nhằm tránh sự nhầm lẫn do thuật ngữ “byte” trong quá khứ mang nhiều giá trị: 6 bits, 8 bits, </w:t>
      </w:r>
      <w:r>
        <w:rPr>
          <w:color w:val="000000"/>
          <w:sz w:val="27"/>
          <w:szCs w:val="27"/>
          <w:shd w:val="clear" w:color="auto" w:fill="FFFFFF"/>
        </w:rPr>
        <w:t>9 bits, …</w:t>
      </w:r>
    </w:p>
    <w:p w14:paraId="01CA6044" w14:textId="7CCBA333" w:rsidR="004D6721" w:rsidRDefault="004D6721" w:rsidP="007E4F0A">
      <w:pPr>
        <w:pStyle w:val="Heading4"/>
      </w:pPr>
      <w:r>
        <w:t>Các hàm hỗ trợ thuật toán</w:t>
      </w:r>
    </w:p>
    <w:p w14:paraId="68B9D20F" w14:textId="706585C9" w:rsidR="007E4F0A" w:rsidRDefault="007E4F0A" w:rsidP="004D6721">
      <w:pPr>
        <w:pStyle w:val="Heading5"/>
      </w:pPr>
      <w:r w:rsidRPr="007E4F0A">
        <w:t>Các hàm cơ sở chuyển đổi dữ liệu</w:t>
      </w:r>
    </w:p>
    <w:p w14:paraId="18DAEEA1" w14:textId="68FF43FB" w:rsidR="007E4F0A" w:rsidRPr="007E4F0A" w:rsidRDefault="007E4F0A" w:rsidP="007E4F0A">
      <w:pPr>
        <w:pStyle w:val="ListParagraph"/>
        <w:numPr>
          <w:ilvl w:val="0"/>
          <w:numId w:val="9"/>
        </w:numPr>
        <w:rPr>
          <w:i/>
        </w:rPr>
      </w:pPr>
      <w:r w:rsidRPr="007E4F0A">
        <w:t>Hàm cơ sở chuyển đổi dữ liệu số nguyên sang dạng chuỗi octet</w:t>
      </w:r>
    </w:p>
    <w:p w14:paraId="23DFE211" w14:textId="0BB09497" w:rsidR="007E4F0A" w:rsidRPr="007E4F0A" w:rsidRDefault="007E4F0A" w:rsidP="007E4F0A">
      <w:pPr>
        <w:jc w:val="center"/>
        <w:rPr>
          <w:b/>
        </w:rPr>
      </w:pPr>
      <w:r w:rsidRPr="007E4F0A">
        <w:rPr>
          <w:b/>
        </w:rPr>
        <w:t xml:space="preserve">I2OSP </w:t>
      </w:r>
      <w:r w:rsidRPr="007E4F0A">
        <w:rPr>
          <w:b/>
          <w:i/>
        </w:rPr>
        <w:t>(x, xL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46"/>
        <w:gridCol w:w="891"/>
        <w:gridCol w:w="6417"/>
      </w:tblGrid>
      <w:tr w:rsidR="007E4F0A" w:rsidRPr="007E4F0A" w14:paraId="641C0A6F" w14:textId="77777777" w:rsidTr="00882E57">
        <w:trPr>
          <w:trHeight w:val="624"/>
        </w:trPr>
        <w:tc>
          <w:tcPr>
            <w:tcW w:w="1646" w:type="dxa"/>
            <w:vAlign w:val="center"/>
          </w:tcPr>
          <w:p w14:paraId="08C7994A" w14:textId="5E7D8D85" w:rsidR="007E4F0A" w:rsidRPr="007E4F0A" w:rsidRDefault="007E4F0A" w:rsidP="00882528">
            <w:pPr>
              <w:ind w:left="57"/>
              <w:jc w:val="left"/>
            </w:pPr>
            <w:r w:rsidRPr="007E4F0A">
              <w:t>Chức năng</w:t>
            </w:r>
          </w:p>
        </w:tc>
        <w:tc>
          <w:tcPr>
            <w:tcW w:w="7308" w:type="dxa"/>
            <w:gridSpan w:val="2"/>
            <w:vAlign w:val="center"/>
          </w:tcPr>
          <w:p w14:paraId="6C506ABF" w14:textId="77777777" w:rsidR="007E4F0A" w:rsidRPr="007E4F0A" w:rsidRDefault="007E4F0A" w:rsidP="00882528">
            <w:pPr>
              <w:ind w:left="57"/>
              <w:jc w:val="left"/>
            </w:pPr>
            <w:r w:rsidRPr="007E4F0A">
              <w:t xml:space="preserve">Chuyển số nguyên không âm x thành một chuỗi octet có độ dài </w:t>
            </w:r>
            <w:r w:rsidRPr="007E4F0A">
              <w:rPr>
                <w:i/>
              </w:rPr>
              <w:t>xLen</w:t>
            </w:r>
          </w:p>
        </w:tc>
      </w:tr>
      <w:tr w:rsidR="007E4F0A" w:rsidRPr="007E4F0A" w14:paraId="59A4275C" w14:textId="77777777" w:rsidTr="00882E57">
        <w:trPr>
          <w:trHeight w:val="624"/>
        </w:trPr>
        <w:tc>
          <w:tcPr>
            <w:tcW w:w="1646" w:type="dxa"/>
            <w:vAlign w:val="center"/>
          </w:tcPr>
          <w:p w14:paraId="22C937A4" w14:textId="0E55E3AB" w:rsidR="007E4F0A" w:rsidRPr="007E4F0A" w:rsidRDefault="007E4F0A" w:rsidP="00882528">
            <w:pPr>
              <w:ind w:left="57"/>
              <w:jc w:val="left"/>
            </w:pPr>
            <w:r w:rsidRPr="007E4F0A">
              <w:t>Đầu vào</w:t>
            </w:r>
          </w:p>
        </w:tc>
        <w:tc>
          <w:tcPr>
            <w:tcW w:w="891" w:type="dxa"/>
            <w:vAlign w:val="center"/>
          </w:tcPr>
          <w:p w14:paraId="1C6856F6" w14:textId="77777777" w:rsidR="007E4F0A" w:rsidRPr="007E4F0A" w:rsidRDefault="007E4F0A" w:rsidP="00882528">
            <w:pPr>
              <w:ind w:left="57"/>
              <w:jc w:val="left"/>
            </w:pPr>
            <w:r w:rsidRPr="007E4F0A">
              <w:t>x</w:t>
            </w:r>
          </w:p>
        </w:tc>
        <w:tc>
          <w:tcPr>
            <w:tcW w:w="6417" w:type="dxa"/>
            <w:vAlign w:val="center"/>
          </w:tcPr>
          <w:p w14:paraId="69DCE0AC" w14:textId="77777777" w:rsidR="007E4F0A" w:rsidRPr="007E4F0A" w:rsidRDefault="007E4F0A" w:rsidP="00882528">
            <w:pPr>
              <w:ind w:left="57"/>
              <w:jc w:val="left"/>
            </w:pPr>
            <w:r w:rsidRPr="007E4F0A">
              <w:t>Số nguyên không âm cần chuyển đổi</w:t>
            </w:r>
          </w:p>
        </w:tc>
      </w:tr>
      <w:tr w:rsidR="007E4F0A" w:rsidRPr="007E4F0A" w14:paraId="449046B5" w14:textId="77777777" w:rsidTr="00882E57">
        <w:trPr>
          <w:trHeight w:val="624"/>
        </w:trPr>
        <w:tc>
          <w:tcPr>
            <w:tcW w:w="1646" w:type="dxa"/>
            <w:vAlign w:val="center"/>
          </w:tcPr>
          <w:p w14:paraId="0986DE73" w14:textId="687DAB88" w:rsidR="007E4F0A" w:rsidRPr="007E4F0A" w:rsidRDefault="007E4F0A" w:rsidP="00882528">
            <w:pPr>
              <w:ind w:left="57"/>
              <w:jc w:val="left"/>
            </w:pPr>
            <w:r w:rsidRPr="007E4F0A">
              <w:t>Đầu ra</w:t>
            </w:r>
          </w:p>
        </w:tc>
        <w:tc>
          <w:tcPr>
            <w:tcW w:w="891" w:type="dxa"/>
            <w:vAlign w:val="center"/>
          </w:tcPr>
          <w:p w14:paraId="16109615" w14:textId="77777777" w:rsidR="007E4F0A" w:rsidRPr="007E4F0A" w:rsidRDefault="007E4F0A" w:rsidP="00882528">
            <w:pPr>
              <w:ind w:left="57"/>
              <w:jc w:val="left"/>
            </w:pPr>
            <w:r w:rsidRPr="007E4F0A">
              <w:t>X</w:t>
            </w:r>
          </w:p>
        </w:tc>
        <w:tc>
          <w:tcPr>
            <w:tcW w:w="6417" w:type="dxa"/>
            <w:vAlign w:val="center"/>
          </w:tcPr>
          <w:p w14:paraId="155A4EDE" w14:textId="77777777" w:rsidR="007E4F0A" w:rsidRPr="007E4F0A" w:rsidRDefault="007E4F0A" w:rsidP="00882528">
            <w:pPr>
              <w:ind w:left="57"/>
              <w:jc w:val="left"/>
            </w:pPr>
            <w:r w:rsidRPr="007E4F0A">
              <w:t>Chuỗi octet tương ứng có độ dài xLen</w:t>
            </w:r>
          </w:p>
        </w:tc>
      </w:tr>
      <w:tr w:rsidR="007E4F0A" w:rsidRPr="007E4F0A" w14:paraId="07E4BE4E" w14:textId="77777777" w:rsidTr="00882E57">
        <w:trPr>
          <w:trHeight w:val="624"/>
        </w:trPr>
        <w:tc>
          <w:tcPr>
            <w:tcW w:w="1646" w:type="dxa"/>
            <w:vAlign w:val="center"/>
          </w:tcPr>
          <w:p w14:paraId="6DF56019" w14:textId="64565F08" w:rsidR="007E4F0A" w:rsidRPr="007E4F0A" w:rsidRDefault="007E4F0A" w:rsidP="00882528">
            <w:pPr>
              <w:ind w:left="57"/>
              <w:jc w:val="left"/>
            </w:pPr>
            <w:r w:rsidRPr="007E4F0A">
              <w:t>Thông báo lỗi</w:t>
            </w:r>
          </w:p>
        </w:tc>
        <w:tc>
          <w:tcPr>
            <w:tcW w:w="7308" w:type="dxa"/>
            <w:gridSpan w:val="2"/>
            <w:vAlign w:val="center"/>
          </w:tcPr>
          <w:p w14:paraId="797490D2" w14:textId="77777777" w:rsidR="007E4F0A" w:rsidRPr="007E4F0A" w:rsidRDefault="007E4F0A" w:rsidP="00882528">
            <w:pPr>
              <w:ind w:left="57"/>
              <w:jc w:val="left"/>
            </w:pPr>
            <w:r w:rsidRPr="007E4F0A">
              <w:t>“số nguyên quá lớn”</w:t>
            </w:r>
          </w:p>
        </w:tc>
      </w:tr>
    </w:tbl>
    <w:p w14:paraId="6D656D1B" w14:textId="77777777" w:rsidR="007E4F0A" w:rsidRPr="007E4F0A" w:rsidRDefault="007E4F0A" w:rsidP="007E4F0A">
      <w:r w:rsidRPr="007E4F0A">
        <w:t>Các bước:</w:t>
      </w:r>
    </w:p>
    <w:p w14:paraId="67179C8B" w14:textId="5B0D3786" w:rsidR="007E4F0A" w:rsidRPr="007E4F0A" w:rsidRDefault="007E4F0A" w:rsidP="007E4F0A">
      <w:pPr>
        <w:pStyle w:val="ListParagraph"/>
        <w:numPr>
          <w:ilvl w:val="1"/>
          <w:numId w:val="12"/>
        </w:numPr>
        <w:ind w:left="567"/>
      </w:pPr>
      <w:r>
        <w:t>N</w:t>
      </w:r>
      <w:r w:rsidRPr="007E4F0A">
        <w:t xml:space="preserve">ếu </w:t>
      </w:r>
      <w:r w:rsidRPr="007E4F0A">
        <w:rPr>
          <w:i/>
        </w:rPr>
        <w:t>x</w:t>
      </w:r>
      <w:r w:rsidRPr="007E4F0A">
        <w:t xml:space="preserve"> ≥ 256</w:t>
      </w:r>
      <w:r w:rsidRPr="007E4F0A">
        <w:rPr>
          <w:i/>
          <w:vertAlign w:val="superscript"/>
        </w:rPr>
        <w:t>xLen</w:t>
      </w:r>
      <w:r w:rsidRPr="007E4F0A">
        <w:t>, cho ra thông báo lỗi “số nguyên quá lớn” và dừng</w:t>
      </w:r>
    </w:p>
    <w:p w14:paraId="5FE43987" w14:textId="39780806" w:rsidR="007E4F0A" w:rsidRPr="007E4F0A" w:rsidRDefault="007E4F0A" w:rsidP="007E4F0A">
      <w:pPr>
        <w:pStyle w:val="ListParagraph"/>
        <w:numPr>
          <w:ilvl w:val="1"/>
          <w:numId w:val="12"/>
        </w:numPr>
        <w:ind w:left="567"/>
        <w:rPr>
          <w:i/>
        </w:rPr>
      </w:pPr>
      <w:r>
        <w:t>V</w:t>
      </w:r>
      <w:r w:rsidRPr="007E4F0A">
        <w:t xml:space="preserve">iết số nguyên </w:t>
      </w:r>
      <w:r w:rsidRPr="007E4F0A">
        <w:rPr>
          <w:i/>
        </w:rPr>
        <w:t>x</w:t>
      </w:r>
      <w:r w:rsidRPr="007E4F0A">
        <w:t xml:space="preserve"> duy nhất gồm </w:t>
      </w:r>
      <w:r w:rsidRPr="007E4F0A">
        <w:rPr>
          <w:i/>
        </w:rPr>
        <w:t>xLen</w:t>
      </w:r>
      <w:r w:rsidRPr="007E4F0A">
        <w:t xml:space="preserve"> chữ số với cơ số 256:</w:t>
      </w:r>
      <w:r>
        <w:t xml:space="preserve"> </w:t>
      </w:r>
      <w:r>
        <w:br/>
      </w:r>
      <w:r w:rsidRPr="007E4F0A">
        <w:rPr>
          <w:i/>
        </w:rPr>
        <w:t>x</w:t>
      </w:r>
      <w:r w:rsidRPr="007E4F0A">
        <w:t xml:space="preserve"> = </w:t>
      </w:r>
      <w:r w:rsidRPr="007E4F0A">
        <w:rPr>
          <w:i/>
        </w:rPr>
        <w:t>x</w:t>
      </w:r>
      <w:r w:rsidRPr="007E4F0A">
        <w:rPr>
          <w:i/>
          <w:vertAlign w:val="subscript"/>
        </w:rPr>
        <w:t>xLen-1</w:t>
      </w:r>
      <w:r w:rsidRPr="007E4F0A">
        <w:t>·256</w:t>
      </w:r>
      <w:r w:rsidRPr="007E4F0A">
        <w:rPr>
          <w:i/>
          <w:vertAlign w:val="superscript"/>
        </w:rPr>
        <w:t>xLen-1</w:t>
      </w:r>
      <w:r w:rsidRPr="007E4F0A">
        <w:t xml:space="preserve"> + </w:t>
      </w:r>
      <w:r w:rsidRPr="007E4F0A">
        <w:rPr>
          <w:i/>
        </w:rPr>
        <w:t>x</w:t>
      </w:r>
      <w:r w:rsidRPr="007E4F0A">
        <w:rPr>
          <w:i/>
          <w:vertAlign w:val="subscript"/>
        </w:rPr>
        <w:t>xLen-2</w:t>
      </w:r>
      <w:r w:rsidRPr="007E4F0A">
        <w:t>·256</w:t>
      </w:r>
      <w:r w:rsidRPr="007E4F0A">
        <w:rPr>
          <w:i/>
          <w:vertAlign w:val="superscript"/>
        </w:rPr>
        <w:t>xLen-2</w:t>
      </w:r>
      <w:r w:rsidRPr="007E4F0A">
        <w:rPr>
          <w:i/>
        </w:rPr>
        <w:t xml:space="preserve"> + … + x</w:t>
      </w:r>
      <w:r w:rsidRPr="007E4F0A">
        <w:rPr>
          <w:i/>
          <w:vertAlign w:val="subscript"/>
        </w:rPr>
        <w:t>1</w:t>
      </w:r>
      <w:r w:rsidRPr="007E4F0A">
        <w:t xml:space="preserve">·256 + </w:t>
      </w:r>
      <w:r w:rsidRPr="007E4F0A">
        <w:rPr>
          <w:i/>
        </w:rPr>
        <w:t>x</w:t>
      </w:r>
      <w:r w:rsidRPr="007E4F0A">
        <w:rPr>
          <w:vertAlign w:val="subscript"/>
        </w:rPr>
        <w:t xml:space="preserve">0 </w:t>
      </w:r>
      <w:r>
        <w:rPr>
          <w:vertAlign w:val="subscript"/>
        </w:rPr>
        <w:tab/>
      </w:r>
      <w:r>
        <w:rPr>
          <w:vertAlign w:val="subscript"/>
        </w:rPr>
        <w:br/>
      </w:r>
      <w:r>
        <w:t>V</w:t>
      </w:r>
      <w:r w:rsidRPr="007E4F0A">
        <w:t xml:space="preserve">ới 0 ≤ </w:t>
      </w:r>
      <w:r w:rsidRPr="007E4F0A">
        <w:rPr>
          <w:i/>
        </w:rPr>
        <w:t>x</w:t>
      </w:r>
      <w:r w:rsidRPr="007E4F0A">
        <w:rPr>
          <w:i/>
          <w:vertAlign w:val="subscript"/>
        </w:rPr>
        <w:t>i</w:t>
      </w:r>
      <w:r w:rsidRPr="007E4F0A">
        <w:t xml:space="preserve"> &lt; 256 (chú ý rằng một hay nhiều chữ số đầu sẽ bằng 0 nếu x nhỏ hơn 256</w:t>
      </w:r>
      <w:r w:rsidRPr="007E4F0A">
        <w:rPr>
          <w:i/>
          <w:vertAlign w:val="superscript"/>
        </w:rPr>
        <w:t>xLen-1</w:t>
      </w:r>
      <w:r w:rsidRPr="007E4F0A">
        <w:rPr>
          <w:i/>
        </w:rPr>
        <w:t xml:space="preserve">). </w:t>
      </w:r>
    </w:p>
    <w:p w14:paraId="2E961318" w14:textId="325CE9EC" w:rsidR="007E4F0A" w:rsidRPr="007E4F0A" w:rsidRDefault="007E4F0A" w:rsidP="007E4F0A">
      <w:pPr>
        <w:pStyle w:val="ListParagraph"/>
        <w:numPr>
          <w:ilvl w:val="1"/>
          <w:numId w:val="12"/>
        </w:numPr>
        <w:ind w:left="567"/>
      </w:pPr>
      <w:r>
        <w:lastRenderedPageBreak/>
        <w:t>C</w:t>
      </w:r>
      <w:r w:rsidRPr="007E4F0A">
        <w:t xml:space="preserve">ho octet </w:t>
      </w:r>
      <w:r w:rsidRPr="007E4F0A">
        <w:rPr>
          <w:i/>
        </w:rPr>
        <w:t>X</w:t>
      </w:r>
      <w:r w:rsidRPr="007E4F0A">
        <w:rPr>
          <w:i/>
          <w:vertAlign w:val="subscript"/>
        </w:rPr>
        <w:t>i</w:t>
      </w:r>
      <w:r w:rsidRPr="007E4F0A">
        <w:t xml:space="preserve"> giá trị nguyên </w:t>
      </w:r>
      <w:r w:rsidRPr="007E4F0A">
        <w:rPr>
          <w:i/>
        </w:rPr>
        <w:t>x</w:t>
      </w:r>
      <w:r w:rsidRPr="007E4F0A">
        <w:rPr>
          <w:i/>
          <w:vertAlign w:val="subscript"/>
        </w:rPr>
        <w:t>xLen-i</w:t>
      </w:r>
      <w:r w:rsidRPr="007E4F0A">
        <w:t xml:space="preserve"> với 1 ≤ </w:t>
      </w:r>
      <w:r w:rsidRPr="007E4F0A">
        <w:rPr>
          <w:i/>
        </w:rPr>
        <w:t>i</w:t>
      </w:r>
      <w:r w:rsidRPr="007E4F0A">
        <w:t xml:space="preserve"> ≤ </w:t>
      </w:r>
      <w:r w:rsidRPr="007E4F0A">
        <w:rPr>
          <w:i/>
        </w:rPr>
        <w:t>xLen</w:t>
      </w:r>
      <w:r w:rsidRPr="007E4F0A">
        <w:t>.</w:t>
      </w:r>
      <w:r w:rsidR="00EA73E1">
        <w:tab/>
      </w:r>
      <w:r w:rsidRPr="007E4F0A">
        <w:t xml:space="preserve"> </w:t>
      </w:r>
      <w:r>
        <w:br/>
      </w:r>
      <w:r w:rsidRPr="007E4F0A">
        <w:t>Cho ra chuỗi octet</w:t>
      </w:r>
      <w:r>
        <w:t xml:space="preserve"> </w:t>
      </w:r>
      <w:r w:rsidRPr="007E4F0A">
        <w:rPr>
          <w:i/>
        </w:rPr>
        <w:t>X</w:t>
      </w:r>
      <w:r w:rsidRPr="007E4F0A">
        <w:t xml:space="preserve"> = </w:t>
      </w:r>
      <w:r w:rsidRPr="007E4F0A">
        <w:rPr>
          <w:i/>
        </w:rPr>
        <w:t>X</w:t>
      </w:r>
      <w:r w:rsidRPr="007E4F0A">
        <w:rPr>
          <w:i/>
          <w:vertAlign w:val="subscript"/>
        </w:rPr>
        <w:t>1</w:t>
      </w:r>
      <w:r w:rsidRPr="007E4F0A">
        <w:rPr>
          <w:i/>
        </w:rPr>
        <w:t xml:space="preserve"> X</w:t>
      </w:r>
      <w:r w:rsidRPr="007E4F0A">
        <w:rPr>
          <w:i/>
          <w:vertAlign w:val="subscript"/>
        </w:rPr>
        <w:t>2</w:t>
      </w:r>
      <w:r w:rsidRPr="007E4F0A">
        <w:t xml:space="preserve">… </w:t>
      </w:r>
      <w:r w:rsidRPr="007E4F0A">
        <w:rPr>
          <w:i/>
        </w:rPr>
        <w:t>X</w:t>
      </w:r>
      <w:r w:rsidRPr="007E4F0A">
        <w:rPr>
          <w:i/>
          <w:vertAlign w:val="subscript"/>
        </w:rPr>
        <w:t>xLen</w:t>
      </w:r>
    </w:p>
    <w:p w14:paraId="4E6749E6" w14:textId="4EF0481F" w:rsidR="007E4F0A" w:rsidRPr="007E4F0A" w:rsidRDefault="007E4F0A" w:rsidP="007E4F0A">
      <w:pPr>
        <w:pStyle w:val="Nidung-BodyText"/>
        <w:numPr>
          <w:ilvl w:val="0"/>
          <w:numId w:val="9"/>
        </w:numPr>
      </w:pPr>
      <w:r w:rsidRPr="007E4F0A">
        <w:t>Hàm cơ sở chuyển đổi từ dạng chuỗi octet về dạng số nguyên</w:t>
      </w:r>
    </w:p>
    <w:p w14:paraId="6FB93903" w14:textId="6B36DBD8" w:rsidR="007E4F0A" w:rsidRPr="007E4F0A" w:rsidRDefault="007E4F0A" w:rsidP="007E4F0A">
      <w:pPr>
        <w:jc w:val="center"/>
        <w:rPr>
          <w:b/>
        </w:rPr>
      </w:pPr>
      <w:r w:rsidRPr="007E4F0A">
        <w:rPr>
          <w:b/>
        </w:rPr>
        <w:t>OS2IP (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548"/>
        <w:gridCol w:w="891"/>
        <w:gridCol w:w="6417"/>
      </w:tblGrid>
      <w:tr w:rsidR="007E4F0A" w:rsidRPr="007E4F0A" w14:paraId="4C0ED6AB" w14:textId="77777777" w:rsidTr="002B555B">
        <w:trPr>
          <w:trHeight w:val="567"/>
        </w:trPr>
        <w:tc>
          <w:tcPr>
            <w:tcW w:w="1548" w:type="dxa"/>
            <w:vAlign w:val="center"/>
          </w:tcPr>
          <w:p w14:paraId="2FCD2153" w14:textId="75F9881E" w:rsidR="007E4F0A" w:rsidRPr="007E4F0A" w:rsidRDefault="007E4F0A" w:rsidP="007E4F0A">
            <w:pPr>
              <w:ind w:left="57"/>
              <w:jc w:val="left"/>
            </w:pPr>
            <w:r w:rsidRPr="007E4F0A">
              <w:t>Chức năng</w:t>
            </w:r>
          </w:p>
        </w:tc>
        <w:tc>
          <w:tcPr>
            <w:tcW w:w="7308" w:type="dxa"/>
            <w:gridSpan w:val="2"/>
            <w:vAlign w:val="center"/>
          </w:tcPr>
          <w:p w14:paraId="6B844318" w14:textId="77777777" w:rsidR="007E4F0A" w:rsidRPr="007E4F0A" w:rsidRDefault="007E4F0A" w:rsidP="007E4F0A">
            <w:pPr>
              <w:ind w:left="57"/>
              <w:jc w:val="left"/>
            </w:pPr>
            <w:r w:rsidRPr="007E4F0A">
              <w:t xml:space="preserve">Chuyển chuỗi octet thành một số nguyên không âm </w:t>
            </w:r>
          </w:p>
        </w:tc>
      </w:tr>
      <w:tr w:rsidR="007E4F0A" w:rsidRPr="007E4F0A" w14:paraId="1B70FF2B" w14:textId="77777777" w:rsidTr="002B555B">
        <w:trPr>
          <w:trHeight w:val="567"/>
        </w:trPr>
        <w:tc>
          <w:tcPr>
            <w:tcW w:w="1548" w:type="dxa"/>
            <w:vAlign w:val="center"/>
          </w:tcPr>
          <w:p w14:paraId="704E4E23" w14:textId="52CDC250" w:rsidR="007E4F0A" w:rsidRPr="007E4F0A" w:rsidRDefault="007E4F0A" w:rsidP="007E4F0A">
            <w:pPr>
              <w:ind w:left="57"/>
              <w:jc w:val="left"/>
            </w:pPr>
            <w:r w:rsidRPr="007E4F0A">
              <w:t>Đầu vào</w:t>
            </w:r>
          </w:p>
        </w:tc>
        <w:tc>
          <w:tcPr>
            <w:tcW w:w="891" w:type="dxa"/>
            <w:vAlign w:val="center"/>
          </w:tcPr>
          <w:p w14:paraId="071883C3" w14:textId="77777777" w:rsidR="007E4F0A" w:rsidRPr="007E4F0A" w:rsidRDefault="007E4F0A" w:rsidP="007E4F0A">
            <w:pPr>
              <w:ind w:left="57"/>
              <w:jc w:val="left"/>
            </w:pPr>
            <w:r w:rsidRPr="007E4F0A">
              <w:t>X</w:t>
            </w:r>
          </w:p>
        </w:tc>
        <w:tc>
          <w:tcPr>
            <w:tcW w:w="6417" w:type="dxa"/>
            <w:vAlign w:val="center"/>
          </w:tcPr>
          <w:p w14:paraId="52838ACF" w14:textId="77777777" w:rsidR="007E4F0A" w:rsidRPr="007E4F0A" w:rsidRDefault="007E4F0A" w:rsidP="007E4F0A">
            <w:pPr>
              <w:ind w:left="57"/>
              <w:jc w:val="left"/>
            </w:pPr>
            <w:r w:rsidRPr="007E4F0A">
              <w:t>Chuỗi octet cần chuyển đổi</w:t>
            </w:r>
          </w:p>
        </w:tc>
      </w:tr>
      <w:tr w:rsidR="007E4F0A" w:rsidRPr="007E4F0A" w14:paraId="6F8C25A3" w14:textId="77777777" w:rsidTr="002B555B">
        <w:trPr>
          <w:trHeight w:val="567"/>
        </w:trPr>
        <w:tc>
          <w:tcPr>
            <w:tcW w:w="1548" w:type="dxa"/>
            <w:vAlign w:val="center"/>
          </w:tcPr>
          <w:p w14:paraId="58F9D189" w14:textId="5E241FEB" w:rsidR="007E4F0A" w:rsidRPr="007E4F0A" w:rsidRDefault="007E4F0A" w:rsidP="007E4F0A">
            <w:pPr>
              <w:ind w:left="57"/>
              <w:jc w:val="left"/>
            </w:pPr>
            <w:r w:rsidRPr="007E4F0A">
              <w:t>Đầu ra</w:t>
            </w:r>
          </w:p>
        </w:tc>
        <w:tc>
          <w:tcPr>
            <w:tcW w:w="891" w:type="dxa"/>
            <w:vAlign w:val="center"/>
          </w:tcPr>
          <w:p w14:paraId="02E86876" w14:textId="77777777" w:rsidR="007E4F0A" w:rsidRPr="007E4F0A" w:rsidRDefault="007E4F0A" w:rsidP="007E4F0A">
            <w:pPr>
              <w:ind w:left="57"/>
              <w:jc w:val="left"/>
            </w:pPr>
            <w:r w:rsidRPr="007E4F0A">
              <w:t>x</w:t>
            </w:r>
          </w:p>
        </w:tc>
        <w:tc>
          <w:tcPr>
            <w:tcW w:w="6417" w:type="dxa"/>
            <w:vAlign w:val="center"/>
          </w:tcPr>
          <w:p w14:paraId="28FC3BBA" w14:textId="77777777" w:rsidR="007E4F0A" w:rsidRPr="007E4F0A" w:rsidRDefault="007E4F0A" w:rsidP="007E4F0A">
            <w:pPr>
              <w:ind w:left="57"/>
              <w:jc w:val="left"/>
            </w:pPr>
            <w:r w:rsidRPr="007E4F0A">
              <w:t>Số nguyên không âm tương ứng</w:t>
            </w:r>
          </w:p>
        </w:tc>
      </w:tr>
    </w:tbl>
    <w:p w14:paraId="6E8CD19A" w14:textId="77777777" w:rsidR="007E4F0A" w:rsidRPr="007E4F0A" w:rsidRDefault="007E4F0A" w:rsidP="007E4F0A">
      <w:r w:rsidRPr="007E4F0A">
        <w:t>Các bước:</w:t>
      </w:r>
    </w:p>
    <w:p w14:paraId="2B51F6A9" w14:textId="1AD86F40" w:rsidR="007E4F0A" w:rsidRPr="007E4F0A" w:rsidRDefault="007E4F0A" w:rsidP="007E4F0A">
      <w:pPr>
        <w:pStyle w:val="ListParagraph"/>
        <w:numPr>
          <w:ilvl w:val="1"/>
          <w:numId w:val="11"/>
        </w:numPr>
        <w:ind w:left="567"/>
      </w:pPr>
      <w:r>
        <w:t>C</w:t>
      </w:r>
      <w:r w:rsidRPr="007E4F0A">
        <w:t xml:space="preserve">ho </w:t>
      </w:r>
      <w:r w:rsidRPr="007E4F0A">
        <w:rPr>
          <w:i/>
        </w:rPr>
        <w:t>X</w:t>
      </w:r>
      <w:r w:rsidRPr="007E4F0A">
        <w:rPr>
          <w:i/>
          <w:vertAlign w:val="subscript"/>
        </w:rPr>
        <w:t>1</w:t>
      </w:r>
      <w:r w:rsidRPr="007E4F0A">
        <w:rPr>
          <w:i/>
        </w:rPr>
        <w:t>X</w:t>
      </w:r>
      <w:r w:rsidRPr="007E4F0A">
        <w:rPr>
          <w:i/>
          <w:vertAlign w:val="subscript"/>
        </w:rPr>
        <w:t>2</w:t>
      </w:r>
      <w:r w:rsidRPr="007E4F0A">
        <w:rPr>
          <w:i/>
        </w:rPr>
        <w:t>…X</w:t>
      </w:r>
      <w:r w:rsidRPr="007E4F0A">
        <w:rPr>
          <w:i/>
          <w:vertAlign w:val="subscript"/>
        </w:rPr>
        <w:t>xLen</w:t>
      </w:r>
      <w:r w:rsidRPr="007E4F0A">
        <w:t xml:space="preserve"> là các octet của X từ octet đầu tiên với octet cuối cùng, </w:t>
      </w:r>
      <w:r w:rsidRPr="007E4F0A">
        <w:rPr>
          <w:i/>
        </w:rPr>
        <w:t>x</w:t>
      </w:r>
      <w:r w:rsidRPr="007E4F0A">
        <w:rPr>
          <w:i/>
          <w:vertAlign w:val="subscript"/>
        </w:rPr>
        <w:t>xLen-i</w:t>
      </w:r>
      <w:r w:rsidRPr="007E4F0A">
        <w:t xml:space="preserve"> là giá trị nguyên của octet Xi với 1 ≤ i ≤ </w:t>
      </w:r>
      <w:r w:rsidRPr="007E4F0A">
        <w:rPr>
          <w:i/>
        </w:rPr>
        <w:t>xLen</w:t>
      </w:r>
      <w:r w:rsidRPr="007E4F0A">
        <w:t>;</w:t>
      </w:r>
    </w:p>
    <w:p w14:paraId="027072A9" w14:textId="177A0C7C" w:rsidR="007E4F0A" w:rsidRPr="007E4F0A" w:rsidRDefault="007E4F0A" w:rsidP="007E4F0A">
      <w:pPr>
        <w:pStyle w:val="ListParagraph"/>
        <w:numPr>
          <w:ilvl w:val="1"/>
          <w:numId w:val="11"/>
        </w:numPr>
        <w:ind w:left="567"/>
      </w:pPr>
      <w:r>
        <w:t>C</w:t>
      </w:r>
      <w:r w:rsidRPr="007E4F0A">
        <w:t xml:space="preserve">ho x = </w:t>
      </w:r>
      <w:r w:rsidRPr="007E4F0A">
        <w:rPr>
          <w:i/>
        </w:rPr>
        <w:t>x</w:t>
      </w:r>
      <w:r w:rsidRPr="007E4F0A">
        <w:rPr>
          <w:i/>
          <w:vertAlign w:val="subscript"/>
        </w:rPr>
        <w:t>xLen-1</w:t>
      </w:r>
      <w:r w:rsidRPr="007E4F0A">
        <w:t>·256</w:t>
      </w:r>
      <w:r w:rsidRPr="007E4F0A">
        <w:rPr>
          <w:i/>
          <w:vertAlign w:val="superscript"/>
        </w:rPr>
        <w:t>xLen-1</w:t>
      </w:r>
      <w:r w:rsidRPr="007E4F0A">
        <w:t xml:space="preserve"> + </w:t>
      </w:r>
      <w:r w:rsidRPr="007E4F0A">
        <w:rPr>
          <w:i/>
        </w:rPr>
        <w:t>x</w:t>
      </w:r>
      <w:r w:rsidRPr="007E4F0A">
        <w:rPr>
          <w:i/>
          <w:vertAlign w:val="subscript"/>
        </w:rPr>
        <w:t>xLen-2</w:t>
      </w:r>
      <w:r w:rsidRPr="007E4F0A">
        <w:t>·256</w:t>
      </w:r>
      <w:r w:rsidRPr="007E4F0A">
        <w:rPr>
          <w:i/>
          <w:vertAlign w:val="superscript"/>
        </w:rPr>
        <w:t>xLen-2</w:t>
      </w:r>
      <w:r w:rsidRPr="007E4F0A">
        <w:rPr>
          <w:i/>
        </w:rPr>
        <w:t xml:space="preserve"> + … + x</w:t>
      </w:r>
      <w:r w:rsidRPr="007E4F0A">
        <w:rPr>
          <w:i/>
          <w:vertAlign w:val="subscript"/>
        </w:rPr>
        <w:t>1</w:t>
      </w:r>
      <w:r w:rsidRPr="007E4F0A">
        <w:t xml:space="preserve">·256 + </w:t>
      </w:r>
      <w:r w:rsidRPr="007E4F0A">
        <w:rPr>
          <w:i/>
        </w:rPr>
        <w:t>x</w:t>
      </w:r>
      <w:r w:rsidRPr="007E4F0A">
        <w:rPr>
          <w:vertAlign w:val="subscript"/>
        </w:rPr>
        <w:t>0</w:t>
      </w:r>
      <w:r w:rsidRPr="007E4F0A">
        <w:t>;</w:t>
      </w:r>
    </w:p>
    <w:p w14:paraId="2C27A7BC" w14:textId="3E044DC1" w:rsidR="007E4F0A" w:rsidRPr="007E4F0A" w:rsidRDefault="007E4F0A" w:rsidP="007E4F0A">
      <w:pPr>
        <w:pStyle w:val="ListParagraph"/>
        <w:numPr>
          <w:ilvl w:val="1"/>
          <w:numId w:val="11"/>
        </w:numPr>
        <w:ind w:left="567"/>
      </w:pPr>
      <w:r>
        <w:t>X</w:t>
      </w:r>
      <w:r w:rsidRPr="007E4F0A">
        <w:t>uất ra x.</w:t>
      </w:r>
    </w:p>
    <w:p w14:paraId="02527DF0" w14:textId="05A2B199" w:rsidR="00483B98" w:rsidRDefault="005E72D7" w:rsidP="004D6721">
      <w:pPr>
        <w:pStyle w:val="Heading5"/>
      </w:pPr>
      <w:r>
        <w:t xml:space="preserve">Các hàm định dạng </w:t>
      </w:r>
      <w:r w:rsidR="00483B98" w:rsidRPr="00483B98">
        <w:t>chữ ký kèm phụ lục theo PSS (EMSA-PSS)</w:t>
      </w:r>
    </w:p>
    <w:p w14:paraId="039E306E" w14:textId="1026D6A7" w:rsidR="00A0777D" w:rsidRDefault="00A0777D" w:rsidP="00DA1E66">
      <w:pPr>
        <w:pStyle w:val="ListParagraph"/>
        <w:numPr>
          <w:ilvl w:val="0"/>
          <w:numId w:val="9"/>
        </w:numPr>
      </w:pPr>
      <w:r w:rsidRPr="00A0777D">
        <w:t>Hàm tạo mặt nạ MGF dựa vào hàm băm</w:t>
      </w:r>
    </w:p>
    <w:p w14:paraId="3D057DD7" w14:textId="6B00D8DE" w:rsidR="00A0777D" w:rsidRDefault="00A0777D" w:rsidP="00A0777D">
      <w:pPr>
        <w:jc w:val="center"/>
        <w:rPr>
          <w:b/>
          <w:i/>
        </w:rPr>
      </w:pPr>
      <w:r w:rsidRPr="00A0777D">
        <w:rPr>
          <w:b/>
        </w:rPr>
        <w:t>MGF</w:t>
      </w:r>
      <w:r w:rsidRPr="00A0777D">
        <w:rPr>
          <w:b/>
          <w:i/>
        </w:rPr>
        <w:t>(mgfSeed, maskLen)</w:t>
      </w:r>
    </w:p>
    <w:p w14:paraId="1A8CA89F" w14:textId="2B563DE1" w:rsidR="00A0777D" w:rsidRPr="00A0777D" w:rsidRDefault="00A0777D" w:rsidP="00A0777D">
      <w:pPr>
        <w:pStyle w:val="Nidung-BodyText"/>
      </w:pPr>
      <w:r>
        <w:t>Trong đó:</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46"/>
        <w:gridCol w:w="1021"/>
        <w:gridCol w:w="6125"/>
      </w:tblGrid>
      <w:tr w:rsidR="00A0777D" w:rsidRPr="00A0777D" w14:paraId="41FC4925" w14:textId="77777777" w:rsidTr="00A0777D">
        <w:tc>
          <w:tcPr>
            <w:tcW w:w="1646" w:type="dxa"/>
            <w:vAlign w:val="center"/>
          </w:tcPr>
          <w:p w14:paraId="41DD2C98" w14:textId="77777777" w:rsidR="00A0777D" w:rsidRPr="00A0777D" w:rsidRDefault="00A0777D" w:rsidP="00A0777D">
            <w:pPr>
              <w:ind w:left="57"/>
              <w:jc w:val="left"/>
            </w:pPr>
            <w:r w:rsidRPr="00A0777D">
              <w:t>Lựa chọn</w:t>
            </w:r>
          </w:p>
        </w:tc>
        <w:tc>
          <w:tcPr>
            <w:tcW w:w="1021" w:type="dxa"/>
            <w:vAlign w:val="center"/>
          </w:tcPr>
          <w:p w14:paraId="5D048C46" w14:textId="77777777" w:rsidR="00A0777D" w:rsidRPr="00A0777D" w:rsidRDefault="00A0777D" w:rsidP="00A0777D">
            <w:pPr>
              <w:ind w:left="57"/>
              <w:jc w:val="left"/>
              <w:rPr>
                <w:i/>
              </w:rPr>
            </w:pPr>
            <w:r w:rsidRPr="00A0777D">
              <w:rPr>
                <w:i/>
              </w:rPr>
              <w:t>h</w:t>
            </w:r>
          </w:p>
        </w:tc>
        <w:tc>
          <w:tcPr>
            <w:tcW w:w="6125" w:type="dxa"/>
            <w:vAlign w:val="center"/>
          </w:tcPr>
          <w:p w14:paraId="12863718" w14:textId="77777777" w:rsidR="00A0777D" w:rsidRPr="00A0777D" w:rsidRDefault="00A0777D" w:rsidP="00A0777D">
            <w:pPr>
              <w:ind w:left="57"/>
              <w:jc w:val="left"/>
            </w:pPr>
            <w:r w:rsidRPr="00A0777D">
              <w:t xml:space="preserve">Hàm băm (độ dài đầu ra của nó theo octet là </w:t>
            </w:r>
            <w:r w:rsidRPr="00A0777D">
              <w:rPr>
                <w:i/>
              </w:rPr>
              <w:t>hLen)</w:t>
            </w:r>
          </w:p>
        </w:tc>
      </w:tr>
      <w:tr w:rsidR="00A0777D" w:rsidRPr="00A0777D" w14:paraId="5B856C1C" w14:textId="77777777" w:rsidTr="00A0777D">
        <w:tc>
          <w:tcPr>
            <w:tcW w:w="1646" w:type="dxa"/>
            <w:vMerge w:val="restart"/>
            <w:vAlign w:val="center"/>
          </w:tcPr>
          <w:p w14:paraId="068ED77A" w14:textId="01B9DD16" w:rsidR="00A0777D" w:rsidRPr="00A0777D" w:rsidRDefault="00A0777D" w:rsidP="00A0777D">
            <w:pPr>
              <w:ind w:left="57"/>
              <w:jc w:val="left"/>
            </w:pPr>
            <w:r w:rsidRPr="00A0777D">
              <w:t>Đầu vào</w:t>
            </w:r>
          </w:p>
        </w:tc>
        <w:tc>
          <w:tcPr>
            <w:tcW w:w="1021" w:type="dxa"/>
            <w:vAlign w:val="center"/>
          </w:tcPr>
          <w:p w14:paraId="30ED1E4A" w14:textId="77777777" w:rsidR="00A0777D" w:rsidRPr="00A0777D" w:rsidRDefault="00A0777D" w:rsidP="00A0777D">
            <w:pPr>
              <w:ind w:left="57"/>
              <w:jc w:val="left"/>
              <w:rPr>
                <w:i/>
              </w:rPr>
            </w:pPr>
            <w:r w:rsidRPr="00A0777D">
              <w:rPr>
                <w:i/>
              </w:rPr>
              <w:t>mgfSeed</w:t>
            </w:r>
          </w:p>
        </w:tc>
        <w:tc>
          <w:tcPr>
            <w:tcW w:w="6125" w:type="dxa"/>
            <w:vAlign w:val="center"/>
          </w:tcPr>
          <w:p w14:paraId="13AFD4DA" w14:textId="77777777" w:rsidR="00A0777D" w:rsidRPr="00A0777D" w:rsidRDefault="00A0777D" w:rsidP="00A0777D">
            <w:pPr>
              <w:ind w:left="57"/>
              <w:jc w:val="left"/>
            </w:pPr>
            <w:r w:rsidRPr="00A0777D">
              <w:t>Mầm được dùng để tạo mặt nạ, là chuỗi octet</w:t>
            </w:r>
          </w:p>
        </w:tc>
      </w:tr>
      <w:tr w:rsidR="00A0777D" w:rsidRPr="00A0777D" w14:paraId="119711C4" w14:textId="77777777" w:rsidTr="00A0777D">
        <w:tc>
          <w:tcPr>
            <w:tcW w:w="1646" w:type="dxa"/>
            <w:vMerge/>
            <w:vAlign w:val="center"/>
          </w:tcPr>
          <w:p w14:paraId="289161DD" w14:textId="77777777" w:rsidR="00A0777D" w:rsidRPr="00A0777D" w:rsidRDefault="00A0777D" w:rsidP="00A0777D">
            <w:pPr>
              <w:ind w:left="57"/>
              <w:jc w:val="left"/>
            </w:pPr>
          </w:p>
        </w:tc>
        <w:tc>
          <w:tcPr>
            <w:tcW w:w="1021" w:type="dxa"/>
            <w:vAlign w:val="center"/>
          </w:tcPr>
          <w:p w14:paraId="6C642024" w14:textId="77777777" w:rsidR="00A0777D" w:rsidRPr="00A0777D" w:rsidRDefault="00A0777D" w:rsidP="00A0777D">
            <w:pPr>
              <w:ind w:left="57"/>
              <w:jc w:val="left"/>
              <w:rPr>
                <w:i/>
              </w:rPr>
            </w:pPr>
            <w:r w:rsidRPr="00A0777D">
              <w:rPr>
                <w:i/>
              </w:rPr>
              <w:t>maskLen</w:t>
            </w:r>
          </w:p>
        </w:tc>
        <w:tc>
          <w:tcPr>
            <w:tcW w:w="6125" w:type="dxa"/>
            <w:vAlign w:val="center"/>
          </w:tcPr>
          <w:p w14:paraId="58320282" w14:textId="77777777" w:rsidR="00A0777D" w:rsidRPr="00A0777D" w:rsidRDefault="00A0777D" w:rsidP="00A0777D">
            <w:pPr>
              <w:ind w:left="57"/>
              <w:jc w:val="left"/>
            </w:pPr>
            <w:r w:rsidRPr="00A0777D">
              <w:t xml:space="preserve">Độ dài chủ ý theo octet của mặt nạ, nhiều nhất là </w:t>
            </w:r>
            <w:r w:rsidRPr="00A0777D">
              <w:rPr>
                <w:i/>
              </w:rPr>
              <w:t>2</w:t>
            </w:r>
            <w:r w:rsidRPr="00A0777D">
              <w:rPr>
                <w:i/>
                <w:vertAlign w:val="superscript"/>
              </w:rPr>
              <w:t>32</w:t>
            </w:r>
            <w:r w:rsidRPr="00A0777D">
              <w:rPr>
                <w:i/>
              </w:rPr>
              <w:t>hLen</w:t>
            </w:r>
          </w:p>
        </w:tc>
      </w:tr>
      <w:tr w:rsidR="00A0777D" w:rsidRPr="00A0777D" w14:paraId="34F89BBB" w14:textId="77777777" w:rsidTr="00A0777D">
        <w:tc>
          <w:tcPr>
            <w:tcW w:w="1646" w:type="dxa"/>
            <w:vAlign w:val="center"/>
          </w:tcPr>
          <w:p w14:paraId="6B914C31" w14:textId="488796AA" w:rsidR="00A0777D" w:rsidRPr="00A0777D" w:rsidRDefault="00A0777D" w:rsidP="00A0777D">
            <w:pPr>
              <w:ind w:left="57"/>
              <w:jc w:val="left"/>
            </w:pPr>
            <w:r w:rsidRPr="00A0777D">
              <w:t>Đầu ra</w:t>
            </w:r>
          </w:p>
        </w:tc>
        <w:tc>
          <w:tcPr>
            <w:tcW w:w="1021" w:type="dxa"/>
            <w:vAlign w:val="center"/>
          </w:tcPr>
          <w:p w14:paraId="4024D249" w14:textId="77777777" w:rsidR="00A0777D" w:rsidRPr="00A0777D" w:rsidRDefault="00A0777D" w:rsidP="00A0777D">
            <w:pPr>
              <w:ind w:left="57"/>
              <w:jc w:val="left"/>
              <w:rPr>
                <w:i/>
              </w:rPr>
            </w:pPr>
            <w:r w:rsidRPr="00A0777D">
              <w:rPr>
                <w:i/>
              </w:rPr>
              <w:t>mask</w:t>
            </w:r>
          </w:p>
        </w:tc>
        <w:tc>
          <w:tcPr>
            <w:tcW w:w="6125" w:type="dxa"/>
            <w:vAlign w:val="center"/>
          </w:tcPr>
          <w:p w14:paraId="5FA4164E" w14:textId="77777777" w:rsidR="00A0777D" w:rsidRPr="00A0777D" w:rsidRDefault="00A0777D" w:rsidP="00A0777D">
            <w:pPr>
              <w:ind w:left="57"/>
              <w:jc w:val="left"/>
            </w:pPr>
            <w:r w:rsidRPr="00A0777D">
              <w:t xml:space="preserve">Mặt nạ, là chuỗi octet có độ dài </w:t>
            </w:r>
            <w:r w:rsidRPr="00A0777D">
              <w:rPr>
                <w:i/>
              </w:rPr>
              <w:t>maskLen</w:t>
            </w:r>
          </w:p>
        </w:tc>
      </w:tr>
      <w:tr w:rsidR="00A0777D" w:rsidRPr="00A0777D" w14:paraId="3F4FD167" w14:textId="77777777" w:rsidTr="00A0777D">
        <w:tc>
          <w:tcPr>
            <w:tcW w:w="1646" w:type="dxa"/>
            <w:vAlign w:val="center"/>
          </w:tcPr>
          <w:p w14:paraId="407B3644" w14:textId="454D4EF4" w:rsidR="00A0777D" w:rsidRPr="00A0777D" w:rsidRDefault="00A0777D" w:rsidP="00A0777D">
            <w:pPr>
              <w:ind w:left="57"/>
              <w:jc w:val="left"/>
            </w:pPr>
            <w:r w:rsidRPr="00A0777D">
              <w:t>Thông báo lỗi</w:t>
            </w:r>
          </w:p>
        </w:tc>
        <w:tc>
          <w:tcPr>
            <w:tcW w:w="7146" w:type="dxa"/>
            <w:gridSpan w:val="2"/>
            <w:vAlign w:val="center"/>
          </w:tcPr>
          <w:p w14:paraId="51DDA6AB" w14:textId="77777777" w:rsidR="00A0777D" w:rsidRPr="00A0777D" w:rsidRDefault="00A0777D" w:rsidP="00A0777D">
            <w:pPr>
              <w:ind w:left="57"/>
              <w:jc w:val="left"/>
            </w:pPr>
            <w:r w:rsidRPr="00A0777D">
              <w:t>“mặt nạ quá dài”</w:t>
            </w:r>
          </w:p>
        </w:tc>
      </w:tr>
    </w:tbl>
    <w:p w14:paraId="1F2D2F37" w14:textId="77777777" w:rsidR="00A0777D" w:rsidRPr="00A0777D" w:rsidRDefault="00A0777D" w:rsidP="00A0777D">
      <w:pPr>
        <w:spacing w:before="0" w:after="160" w:line="259" w:lineRule="auto"/>
        <w:contextualSpacing w:val="0"/>
        <w:jc w:val="left"/>
      </w:pPr>
      <w:r w:rsidRPr="00A0777D">
        <w:t>Các bước:</w:t>
      </w:r>
    </w:p>
    <w:p w14:paraId="2379013D" w14:textId="7996A510" w:rsidR="00A0777D" w:rsidRPr="00A0777D" w:rsidRDefault="00A0777D" w:rsidP="00671AC0">
      <w:pPr>
        <w:pStyle w:val="ListParagraph"/>
        <w:numPr>
          <w:ilvl w:val="0"/>
          <w:numId w:val="47"/>
        </w:numPr>
        <w:spacing w:before="0" w:after="160" w:line="259" w:lineRule="auto"/>
        <w:ind w:left="567"/>
        <w:contextualSpacing w:val="0"/>
        <w:jc w:val="left"/>
      </w:pPr>
      <w:r>
        <w:t>N</w:t>
      </w:r>
      <w:r w:rsidRPr="00A0777D">
        <w:t xml:space="preserve">ếu </w:t>
      </w:r>
      <w:r w:rsidRPr="00A0777D">
        <w:rPr>
          <w:i/>
        </w:rPr>
        <w:t>maskLen</w:t>
      </w:r>
      <w:r w:rsidRPr="00A0777D">
        <w:t xml:space="preserve"> &gt; 2</w:t>
      </w:r>
      <w:r w:rsidRPr="00A0777D">
        <w:rPr>
          <w:vertAlign w:val="superscript"/>
        </w:rPr>
        <w:t>32</w:t>
      </w:r>
      <w:r w:rsidRPr="00A0777D">
        <w:t xml:space="preserve"> </w:t>
      </w:r>
      <w:r w:rsidRPr="00A0777D">
        <w:rPr>
          <w:i/>
        </w:rPr>
        <w:t>hLen</w:t>
      </w:r>
      <w:r w:rsidRPr="00A0777D">
        <w:t>, cho ra thông báo lỗi “mặt nạ quá dài” và dừng;</w:t>
      </w:r>
    </w:p>
    <w:p w14:paraId="743133BC" w14:textId="1F418555" w:rsidR="00A0777D" w:rsidRPr="00A0777D" w:rsidRDefault="00A0777D" w:rsidP="00671AC0">
      <w:pPr>
        <w:pStyle w:val="ListParagraph"/>
        <w:numPr>
          <w:ilvl w:val="0"/>
          <w:numId w:val="47"/>
        </w:numPr>
        <w:spacing w:before="0" w:after="160" w:line="259" w:lineRule="auto"/>
        <w:ind w:left="567"/>
        <w:contextualSpacing w:val="0"/>
        <w:jc w:val="left"/>
      </w:pPr>
      <w:r>
        <w:t>L</w:t>
      </w:r>
      <w:r w:rsidRPr="00A0777D">
        <w:t xml:space="preserve">ấy </w:t>
      </w:r>
      <w:r w:rsidRPr="00A0777D">
        <w:rPr>
          <w:i/>
        </w:rPr>
        <w:t>T</w:t>
      </w:r>
      <w:r w:rsidRPr="00A0777D">
        <w:t xml:space="preserve"> là chuỗi octet rỗng;</w:t>
      </w:r>
    </w:p>
    <w:p w14:paraId="1E9AA471" w14:textId="55FDC0FF" w:rsidR="00A0777D" w:rsidRPr="00A0777D" w:rsidRDefault="00A0777D" w:rsidP="00671AC0">
      <w:pPr>
        <w:pStyle w:val="ListParagraph"/>
        <w:numPr>
          <w:ilvl w:val="0"/>
          <w:numId w:val="47"/>
        </w:numPr>
        <w:spacing w:before="0" w:after="160" w:line="259" w:lineRule="auto"/>
        <w:ind w:left="567"/>
        <w:contextualSpacing w:val="0"/>
        <w:jc w:val="left"/>
      </w:pPr>
      <w:r>
        <w:t>V</w:t>
      </w:r>
      <w:r w:rsidRPr="00A0777D">
        <w:t xml:space="preserve">ới </w:t>
      </w:r>
      <w:r w:rsidRPr="00A0777D">
        <w:rPr>
          <w:i/>
        </w:rPr>
        <w:t>counter</w:t>
      </w:r>
      <w:r w:rsidRPr="00A0777D">
        <w:t xml:space="preserve"> chạy từ 0 tới </w:t>
      </w:r>
      <w:r w:rsidRPr="00A0777D">
        <w:sym w:font="Symbol" w:char="F0E9"/>
      </w:r>
      <w:r w:rsidRPr="00A0777D">
        <w:rPr>
          <w:i/>
        </w:rPr>
        <w:t>maskLen/hLen</w:t>
      </w:r>
      <w:r w:rsidRPr="00A0777D">
        <w:sym w:font="Symbol" w:char="F0F9"/>
      </w:r>
      <w:r w:rsidRPr="00A0777D">
        <w:t xml:space="preserve"> -1, thực hiện các bước</w:t>
      </w:r>
    </w:p>
    <w:p w14:paraId="6B0D9817" w14:textId="4C107C1F" w:rsidR="00A0777D" w:rsidRPr="00A0777D" w:rsidRDefault="00A0777D" w:rsidP="00671AC0">
      <w:pPr>
        <w:pStyle w:val="ListParagraph"/>
        <w:numPr>
          <w:ilvl w:val="0"/>
          <w:numId w:val="43"/>
        </w:numPr>
        <w:spacing w:before="0" w:after="160" w:line="259" w:lineRule="auto"/>
        <w:ind w:left="851"/>
        <w:contextualSpacing w:val="0"/>
        <w:jc w:val="left"/>
      </w:pPr>
      <w:r>
        <w:t>C</w:t>
      </w:r>
      <w:r w:rsidRPr="00A0777D">
        <w:t xml:space="preserve">huyển </w:t>
      </w:r>
      <w:r w:rsidRPr="008A7995">
        <w:rPr>
          <w:i/>
        </w:rPr>
        <w:t>counter</w:t>
      </w:r>
      <w:r w:rsidRPr="00A0777D">
        <w:t xml:space="preserve"> thành một chuỗi octet C có độ dài 4 octet;</w:t>
      </w:r>
      <w:r w:rsidR="008A7995">
        <w:t xml:space="preserve"> </w:t>
      </w:r>
      <w:r w:rsidR="008A7995">
        <w:br/>
      </w:r>
      <w:r w:rsidRPr="00A0777D">
        <w:t>C = I2OSP (</w:t>
      </w:r>
      <w:r w:rsidRPr="008A7995">
        <w:rPr>
          <w:i/>
        </w:rPr>
        <w:t>counter,</w:t>
      </w:r>
      <w:r w:rsidRPr="00A0777D">
        <w:t xml:space="preserve"> 4)</w:t>
      </w:r>
    </w:p>
    <w:p w14:paraId="5D28E182" w14:textId="5FB47ADA" w:rsidR="00A0777D" w:rsidRPr="00A0777D" w:rsidRDefault="00A0777D" w:rsidP="00671AC0">
      <w:pPr>
        <w:pStyle w:val="ListParagraph"/>
        <w:numPr>
          <w:ilvl w:val="0"/>
          <w:numId w:val="43"/>
        </w:numPr>
        <w:spacing w:before="0" w:after="160" w:line="259" w:lineRule="auto"/>
        <w:ind w:left="851"/>
        <w:contextualSpacing w:val="0"/>
        <w:jc w:val="left"/>
      </w:pPr>
      <w:r>
        <w:lastRenderedPageBreak/>
        <w:t>N</w:t>
      </w:r>
      <w:r w:rsidRPr="00A0777D">
        <w:t xml:space="preserve">ối hàm </w:t>
      </w:r>
      <w:r w:rsidRPr="008A7995">
        <w:rPr>
          <w:i/>
        </w:rPr>
        <w:t>mgfSeed</w:t>
      </w:r>
      <w:r w:rsidRPr="00A0777D">
        <w:t xml:space="preserve"> với C, tính hàm băm của chuỗi này. Sau đó nối chuỗi octet </w:t>
      </w:r>
      <w:r w:rsidRPr="008A7995">
        <w:rPr>
          <w:i/>
        </w:rPr>
        <w:t>T</w:t>
      </w:r>
      <w:r w:rsidRPr="00A0777D">
        <w:t xml:space="preserve"> với giá trị băm vừa thu được.</w:t>
      </w:r>
      <w:r w:rsidR="008A7995">
        <w:t xml:space="preserve"> </w:t>
      </w:r>
      <w:r w:rsidR="008A7995">
        <w:br/>
      </w:r>
      <w:r w:rsidRPr="00A0777D">
        <w:t xml:space="preserve">T = T || </w:t>
      </w:r>
      <w:r w:rsidRPr="008A7995">
        <w:rPr>
          <w:i/>
        </w:rPr>
        <w:t>h</w:t>
      </w:r>
      <w:r w:rsidRPr="00A0777D">
        <w:t>(</w:t>
      </w:r>
      <w:r w:rsidRPr="008A7995">
        <w:rPr>
          <w:i/>
        </w:rPr>
        <w:t>mgfSeed</w:t>
      </w:r>
      <w:r w:rsidRPr="00A0777D">
        <w:t xml:space="preserve"> || C)</w:t>
      </w:r>
    </w:p>
    <w:p w14:paraId="046028EC" w14:textId="02CBD175" w:rsidR="00A0777D" w:rsidRPr="00A0777D" w:rsidRDefault="00A0777D" w:rsidP="00671AC0">
      <w:pPr>
        <w:pStyle w:val="ListParagraph"/>
        <w:numPr>
          <w:ilvl w:val="0"/>
          <w:numId w:val="47"/>
        </w:numPr>
        <w:spacing w:before="0" w:after="160" w:line="259" w:lineRule="auto"/>
        <w:ind w:left="567"/>
        <w:contextualSpacing w:val="0"/>
        <w:jc w:val="left"/>
      </w:pPr>
      <w:r>
        <w:t>X</w:t>
      </w:r>
      <w:r w:rsidRPr="00A0777D">
        <w:t xml:space="preserve">uất ra </w:t>
      </w:r>
      <w:r w:rsidRPr="008A7995">
        <w:rPr>
          <w:i/>
        </w:rPr>
        <w:t>maskLen</w:t>
      </w:r>
      <w:r w:rsidRPr="00A0777D">
        <w:t xml:space="preserve"> octet đầu tiên của T như là chuỗi octet </w:t>
      </w:r>
      <w:r w:rsidRPr="008A7995">
        <w:rPr>
          <w:i/>
        </w:rPr>
        <w:t>mask</w:t>
      </w:r>
      <w:r w:rsidRPr="00A0777D">
        <w:t>.</w:t>
      </w:r>
    </w:p>
    <w:p w14:paraId="38A1F217" w14:textId="5C183E54" w:rsidR="00BC65CD" w:rsidRDefault="00DA1E66" w:rsidP="009B31AD">
      <w:pPr>
        <w:pStyle w:val="ListParagraph"/>
        <w:numPr>
          <w:ilvl w:val="0"/>
          <w:numId w:val="9"/>
        </w:numPr>
      </w:pPr>
      <w:r w:rsidRPr="00DA1E66">
        <w:t>Mã hóa EMSA-PSS</w:t>
      </w:r>
    </w:p>
    <w:p w14:paraId="6F3A228E" w14:textId="5B014EA2" w:rsidR="00DA1E66" w:rsidRPr="00DA1E66" w:rsidRDefault="00DA1E66" w:rsidP="00DA1E66">
      <w:pPr>
        <w:jc w:val="center"/>
        <w:rPr>
          <w:b/>
        </w:rPr>
      </w:pPr>
      <w:r w:rsidRPr="00DA1E66">
        <w:rPr>
          <w:b/>
        </w:rPr>
        <w:t>EMSA-PSS-ENCODE</w:t>
      </w:r>
      <w:r w:rsidRPr="00DA1E66">
        <w:rPr>
          <w:b/>
          <w:i/>
        </w:rPr>
        <w:t xml:space="preserve"> (M, emBits)</w:t>
      </w:r>
    </w:p>
    <w:p w14:paraId="7A4247D9" w14:textId="77777777" w:rsidR="00DA1E66" w:rsidRDefault="00DA1E66" w:rsidP="00DA1E66">
      <w:r>
        <w:t xml:space="preserve">Trong đó: </w:t>
      </w:r>
    </w:p>
    <w:tbl>
      <w:tblPr>
        <w:tblW w:w="4666"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796"/>
        <w:gridCol w:w="794"/>
        <w:gridCol w:w="5866"/>
      </w:tblGrid>
      <w:tr w:rsidR="00DA1E66" w:rsidRPr="009B0FEB" w14:paraId="5CC1987F" w14:textId="77777777" w:rsidTr="00DA1E66">
        <w:trPr>
          <w:trHeight w:val="330"/>
        </w:trPr>
        <w:tc>
          <w:tcPr>
            <w:tcW w:w="1796" w:type="dxa"/>
            <w:vMerge w:val="restart"/>
            <w:shd w:val="clear" w:color="auto" w:fill="auto"/>
            <w:tcMar>
              <w:top w:w="0" w:type="dxa"/>
              <w:left w:w="115" w:type="dxa"/>
              <w:bottom w:w="0" w:type="dxa"/>
              <w:right w:w="115" w:type="dxa"/>
            </w:tcMar>
            <w:hideMark/>
          </w:tcPr>
          <w:p w14:paraId="1F7455EB" w14:textId="457612FD" w:rsidR="00DA1E66" w:rsidRPr="009B0FEB" w:rsidRDefault="00DA1E66" w:rsidP="00DA1E66">
            <w:pPr>
              <w:jc w:val="left"/>
              <w:textAlignment w:val="baseline"/>
              <w:rPr>
                <w:rFonts w:eastAsia="Times New Roman"/>
                <w:color w:val="000000"/>
                <w:szCs w:val="26"/>
              </w:rPr>
            </w:pPr>
            <w:r w:rsidRPr="00DA1E66">
              <w:rPr>
                <w:rFonts w:eastAsia="Times New Roman"/>
                <w:color w:val="000000"/>
                <w:szCs w:val="26"/>
                <w:bdr w:val="none" w:sz="0" w:space="0" w:color="auto" w:frame="1"/>
              </w:rPr>
              <w:t>Lựa chọn</w:t>
            </w:r>
          </w:p>
        </w:tc>
        <w:tc>
          <w:tcPr>
            <w:tcW w:w="794" w:type="dxa"/>
            <w:shd w:val="clear" w:color="auto" w:fill="auto"/>
            <w:tcMar>
              <w:top w:w="0" w:type="dxa"/>
              <w:left w:w="115" w:type="dxa"/>
              <w:bottom w:w="0" w:type="dxa"/>
              <w:right w:w="115" w:type="dxa"/>
            </w:tcMar>
            <w:hideMark/>
          </w:tcPr>
          <w:p w14:paraId="4D10DF8D" w14:textId="547F2828" w:rsidR="00DA1E66" w:rsidRPr="00DA1E66" w:rsidRDefault="00DA1E66" w:rsidP="00DA1E66">
            <w:pPr>
              <w:jc w:val="left"/>
              <w:textAlignment w:val="baseline"/>
              <w:rPr>
                <w:rFonts w:eastAsia="Times New Roman"/>
                <w:i/>
                <w:color w:val="000000"/>
                <w:szCs w:val="26"/>
              </w:rPr>
            </w:pPr>
            <w:r w:rsidRPr="00DA1E66">
              <w:rPr>
                <w:i/>
              </w:rPr>
              <w:t>h</w:t>
            </w:r>
          </w:p>
        </w:tc>
        <w:tc>
          <w:tcPr>
            <w:tcW w:w="5866" w:type="dxa"/>
            <w:shd w:val="clear" w:color="auto" w:fill="auto"/>
            <w:tcMar>
              <w:top w:w="0" w:type="dxa"/>
              <w:left w:w="115" w:type="dxa"/>
              <w:bottom w:w="0" w:type="dxa"/>
              <w:right w:w="115" w:type="dxa"/>
            </w:tcMar>
            <w:hideMark/>
          </w:tcPr>
          <w:p w14:paraId="1B5D137E" w14:textId="6BD933BB" w:rsidR="00DA1E66" w:rsidRPr="009B0FEB" w:rsidRDefault="00DA1E66" w:rsidP="00DA1E66">
            <w:pPr>
              <w:jc w:val="left"/>
              <w:textAlignment w:val="baseline"/>
              <w:rPr>
                <w:rFonts w:eastAsia="Times New Roman"/>
                <w:color w:val="000000"/>
                <w:szCs w:val="26"/>
              </w:rPr>
            </w:pPr>
            <w:r w:rsidRPr="00E952CC">
              <w:t>Hàm băm (độ dài đầu ra của nó theo octet là hLen)</w:t>
            </w:r>
          </w:p>
        </w:tc>
      </w:tr>
      <w:tr w:rsidR="00DA1E66" w:rsidRPr="009B0FEB" w14:paraId="1E25A910" w14:textId="77777777" w:rsidTr="00DA1E66">
        <w:trPr>
          <w:trHeight w:val="330"/>
        </w:trPr>
        <w:tc>
          <w:tcPr>
            <w:tcW w:w="1796" w:type="dxa"/>
            <w:vMerge/>
            <w:shd w:val="clear" w:color="auto" w:fill="auto"/>
            <w:tcMar>
              <w:top w:w="0" w:type="dxa"/>
              <w:left w:w="115" w:type="dxa"/>
              <w:bottom w:w="0" w:type="dxa"/>
              <w:right w:w="115" w:type="dxa"/>
            </w:tcMar>
            <w:hideMark/>
          </w:tcPr>
          <w:p w14:paraId="0A04242B" w14:textId="77777777" w:rsidR="00DA1E66" w:rsidRPr="009B0FEB" w:rsidRDefault="00DA1E66" w:rsidP="00DA1E66">
            <w:pPr>
              <w:jc w:val="left"/>
              <w:textAlignment w:val="baseline"/>
              <w:rPr>
                <w:rFonts w:eastAsia="Times New Roman"/>
                <w:color w:val="000000"/>
                <w:szCs w:val="26"/>
              </w:rPr>
            </w:pPr>
          </w:p>
        </w:tc>
        <w:tc>
          <w:tcPr>
            <w:tcW w:w="794" w:type="dxa"/>
            <w:shd w:val="clear" w:color="auto" w:fill="auto"/>
            <w:tcMar>
              <w:top w:w="0" w:type="dxa"/>
              <w:left w:w="115" w:type="dxa"/>
              <w:bottom w:w="0" w:type="dxa"/>
              <w:right w:w="115" w:type="dxa"/>
            </w:tcMar>
            <w:hideMark/>
          </w:tcPr>
          <w:p w14:paraId="5BEC4BE7" w14:textId="503C0D56" w:rsidR="00DA1E66" w:rsidRPr="00DA1E66" w:rsidRDefault="00DA1E66" w:rsidP="00DA1E66">
            <w:pPr>
              <w:jc w:val="left"/>
              <w:textAlignment w:val="baseline"/>
              <w:rPr>
                <w:rFonts w:eastAsia="Times New Roman"/>
                <w:i/>
                <w:color w:val="000000"/>
                <w:szCs w:val="26"/>
              </w:rPr>
            </w:pPr>
            <w:r w:rsidRPr="00DA1E66">
              <w:rPr>
                <w:i/>
              </w:rPr>
              <w:t>MGF</w:t>
            </w:r>
          </w:p>
        </w:tc>
        <w:tc>
          <w:tcPr>
            <w:tcW w:w="5866" w:type="dxa"/>
            <w:shd w:val="clear" w:color="auto" w:fill="auto"/>
            <w:tcMar>
              <w:top w:w="0" w:type="dxa"/>
              <w:left w:w="115" w:type="dxa"/>
              <w:bottom w:w="0" w:type="dxa"/>
              <w:right w:w="115" w:type="dxa"/>
            </w:tcMar>
            <w:hideMark/>
          </w:tcPr>
          <w:p w14:paraId="1328C54C" w14:textId="20BD7B20" w:rsidR="00DA1E66" w:rsidRPr="009B0FEB" w:rsidRDefault="00DA1E66" w:rsidP="00DA1E66">
            <w:pPr>
              <w:jc w:val="left"/>
              <w:textAlignment w:val="baseline"/>
              <w:rPr>
                <w:rFonts w:eastAsia="Times New Roman"/>
                <w:color w:val="000000"/>
                <w:szCs w:val="26"/>
              </w:rPr>
            </w:pPr>
            <w:r w:rsidRPr="00E952CC">
              <w:t>Hàm tạo mặt nạ</w:t>
            </w:r>
          </w:p>
        </w:tc>
      </w:tr>
      <w:tr w:rsidR="00DA1E66" w:rsidRPr="009B0FEB" w14:paraId="7A0355FF" w14:textId="77777777" w:rsidTr="00DA1E66">
        <w:trPr>
          <w:trHeight w:val="330"/>
        </w:trPr>
        <w:tc>
          <w:tcPr>
            <w:tcW w:w="1796" w:type="dxa"/>
            <w:vMerge/>
            <w:shd w:val="clear" w:color="auto" w:fill="auto"/>
            <w:tcMar>
              <w:top w:w="0" w:type="dxa"/>
              <w:left w:w="115" w:type="dxa"/>
              <w:bottom w:w="0" w:type="dxa"/>
              <w:right w:w="115" w:type="dxa"/>
            </w:tcMar>
          </w:tcPr>
          <w:p w14:paraId="4230000F" w14:textId="77777777" w:rsidR="00DA1E66" w:rsidRPr="009B0FEB" w:rsidRDefault="00DA1E66" w:rsidP="00DA1E66">
            <w:pPr>
              <w:jc w:val="left"/>
              <w:textAlignment w:val="baseline"/>
              <w:rPr>
                <w:rFonts w:eastAsia="Times New Roman"/>
                <w:color w:val="000000"/>
                <w:szCs w:val="26"/>
              </w:rPr>
            </w:pPr>
          </w:p>
        </w:tc>
        <w:tc>
          <w:tcPr>
            <w:tcW w:w="794" w:type="dxa"/>
            <w:shd w:val="clear" w:color="auto" w:fill="auto"/>
            <w:tcMar>
              <w:top w:w="0" w:type="dxa"/>
              <w:left w:w="115" w:type="dxa"/>
              <w:bottom w:w="0" w:type="dxa"/>
              <w:right w:w="115" w:type="dxa"/>
            </w:tcMar>
          </w:tcPr>
          <w:p w14:paraId="467F29ED" w14:textId="2AD86AB2" w:rsidR="00DA1E66" w:rsidRPr="00DA1E66" w:rsidRDefault="00DA1E66" w:rsidP="00DA1E66">
            <w:pPr>
              <w:jc w:val="left"/>
              <w:textAlignment w:val="baseline"/>
              <w:rPr>
                <w:rFonts w:eastAsia="Times New Roman"/>
                <w:i/>
                <w:iCs/>
                <w:color w:val="000000"/>
                <w:szCs w:val="26"/>
                <w:bdr w:val="none" w:sz="0" w:space="0" w:color="auto" w:frame="1"/>
              </w:rPr>
            </w:pPr>
            <w:r w:rsidRPr="00DA1E66">
              <w:rPr>
                <w:i/>
              </w:rPr>
              <w:t>sLen</w:t>
            </w:r>
          </w:p>
        </w:tc>
        <w:tc>
          <w:tcPr>
            <w:tcW w:w="5866" w:type="dxa"/>
            <w:shd w:val="clear" w:color="auto" w:fill="auto"/>
            <w:tcMar>
              <w:top w:w="0" w:type="dxa"/>
              <w:left w:w="115" w:type="dxa"/>
              <w:bottom w:w="0" w:type="dxa"/>
              <w:right w:w="115" w:type="dxa"/>
            </w:tcMar>
          </w:tcPr>
          <w:p w14:paraId="177837DA" w14:textId="20293E36" w:rsidR="00DA1E66" w:rsidRPr="009B0FEB" w:rsidRDefault="00DA1E66" w:rsidP="00DA1E66">
            <w:pPr>
              <w:jc w:val="left"/>
              <w:textAlignment w:val="baseline"/>
              <w:rPr>
                <w:rFonts w:eastAsia="Times New Roman"/>
                <w:color w:val="000000"/>
                <w:szCs w:val="26"/>
                <w:bdr w:val="none" w:sz="0" w:space="0" w:color="auto" w:frame="1"/>
              </w:rPr>
            </w:pPr>
            <w:r w:rsidRPr="00E952CC">
              <w:t>Đô dài chủ định của phần phụ thêm theo octet</w:t>
            </w:r>
          </w:p>
        </w:tc>
      </w:tr>
      <w:tr w:rsidR="00DA1E66" w:rsidRPr="009B0FEB" w14:paraId="579E5274" w14:textId="77777777" w:rsidTr="00DA1E66">
        <w:tc>
          <w:tcPr>
            <w:tcW w:w="1796" w:type="dxa"/>
            <w:vMerge w:val="restart"/>
            <w:shd w:val="clear" w:color="auto" w:fill="auto"/>
            <w:tcMar>
              <w:top w:w="0" w:type="dxa"/>
              <w:left w:w="115" w:type="dxa"/>
              <w:bottom w:w="0" w:type="dxa"/>
              <w:right w:w="115" w:type="dxa"/>
            </w:tcMar>
            <w:hideMark/>
          </w:tcPr>
          <w:p w14:paraId="25D383FC" w14:textId="37E4955B" w:rsidR="00DA1E66" w:rsidRPr="009B0FEB" w:rsidRDefault="00DA1E66" w:rsidP="00DA1E66">
            <w:pPr>
              <w:jc w:val="left"/>
              <w:textAlignment w:val="baseline"/>
              <w:rPr>
                <w:rFonts w:eastAsia="Times New Roman"/>
                <w:color w:val="000000"/>
                <w:szCs w:val="26"/>
              </w:rPr>
            </w:pPr>
            <w:r w:rsidRPr="00DA1E66">
              <w:rPr>
                <w:rFonts w:eastAsia="Times New Roman"/>
                <w:color w:val="000000"/>
                <w:szCs w:val="26"/>
                <w:bdr w:val="none" w:sz="0" w:space="0" w:color="auto" w:frame="1"/>
              </w:rPr>
              <w:t>Đầu vào</w:t>
            </w:r>
          </w:p>
        </w:tc>
        <w:tc>
          <w:tcPr>
            <w:tcW w:w="794" w:type="dxa"/>
            <w:shd w:val="clear" w:color="auto" w:fill="auto"/>
            <w:tcMar>
              <w:top w:w="0" w:type="dxa"/>
              <w:left w:w="115" w:type="dxa"/>
              <w:bottom w:w="0" w:type="dxa"/>
              <w:right w:w="115" w:type="dxa"/>
            </w:tcMar>
            <w:hideMark/>
          </w:tcPr>
          <w:p w14:paraId="3E7B24BA" w14:textId="2A4F3E7D" w:rsidR="00DA1E66" w:rsidRPr="00DA1E66" w:rsidRDefault="00DA1E66" w:rsidP="00DA1E66">
            <w:pPr>
              <w:jc w:val="left"/>
              <w:textAlignment w:val="baseline"/>
              <w:rPr>
                <w:rFonts w:eastAsia="Times New Roman"/>
                <w:i/>
                <w:color w:val="000000"/>
                <w:szCs w:val="26"/>
              </w:rPr>
            </w:pPr>
            <w:r w:rsidRPr="00DA1E66">
              <w:rPr>
                <w:i/>
              </w:rPr>
              <w:t>M</w:t>
            </w:r>
          </w:p>
        </w:tc>
        <w:tc>
          <w:tcPr>
            <w:tcW w:w="5866" w:type="dxa"/>
            <w:shd w:val="clear" w:color="auto" w:fill="auto"/>
            <w:tcMar>
              <w:top w:w="0" w:type="dxa"/>
              <w:left w:w="115" w:type="dxa"/>
              <w:bottom w:w="0" w:type="dxa"/>
              <w:right w:w="115" w:type="dxa"/>
            </w:tcMar>
            <w:hideMark/>
          </w:tcPr>
          <w:p w14:paraId="153CC6AB" w14:textId="1F86051E" w:rsidR="00DA1E66" w:rsidRPr="009B0FEB" w:rsidRDefault="00DA1E66" w:rsidP="00DA1E66">
            <w:pPr>
              <w:jc w:val="left"/>
              <w:textAlignment w:val="baseline"/>
              <w:rPr>
                <w:rFonts w:eastAsia="Times New Roman"/>
                <w:color w:val="000000"/>
                <w:szCs w:val="26"/>
              </w:rPr>
            </w:pPr>
            <w:r w:rsidRPr="00DA6E62">
              <w:t>Văn bản để mã hóa, là một chuỗi octet</w:t>
            </w:r>
          </w:p>
        </w:tc>
      </w:tr>
      <w:tr w:rsidR="00DA1E66" w:rsidRPr="009B0FEB" w14:paraId="4757C5A5" w14:textId="77777777" w:rsidTr="00C27B6A">
        <w:tc>
          <w:tcPr>
            <w:tcW w:w="1796" w:type="dxa"/>
            <w:vMerge/>
            <w:shd w:val="clear" w:color="auto" w:fill="auto"/>
            <w:tcMar>
              <w:top w:w="0" w:type="dxa"/>
              <w:left w:w="115" w:type="dxa"/>
              <w:bottom w:w="0" w:type="dxa"/>
              <w:right w:w="115" w:type="dxa"/>
            </w:tcMar>
          </w:tcPr>
          <w:p w14:paraId="3A0BFA22" w14:textId="77777777" w:rsidR="00DA1E66" w:rsidRPr="00DA1E66" w:rsidRDefault="00DA1E66" w:rsidP="00C27B6A">
            <w:pPr>
              <w:jc w:val="left"/>
              <w:textAlignment w:val="baseline"/>
              <w:rPr>
                <w:rFonts w:eastAsia="Times New Roman"/>
                <w:color w:val="000000"/>
                <w:szCs w:val="26"/>
                <w:bdr w:val="none" w:sz="0" w:space="0" w:color="auto" w:frame="1"/>
              </w:rPr>
            </w:pPr>
          </w:p>
        </w:tc>
        <w:tc>
          <w:tcPr>
            <w:tcW w:w="6660" w:type="dxa"/>
            <w:gridSpan w:val="2"/>
            <w:shd w:val="clear" w:color="auto" w:fill="auto"/>
            <w:tcMar>
              <w:top w:w="0" w:type="dxa"/>
              <w:left w:w="115" w:type="dxa"/>
              <w:bottom w:w="0" w:type="dxa"/>
              <w:right w:w="115" w:type="dxa"/>
            </w:tcMar>
          </w:tcPr>
          <w:p w14:paraId="08B29DAE" w14:textId="7B1184D4" w:rsidR="00DA1E66" w:rsidRPr="009B0FEB" w:rsidRDefault="00DA1E66" w:rsidP="00C27B6A">
            <w:pPr>
              <w:jc w:val="left"/>
              <w:textAlignment w:val="baseline"/>
              <w:rPr>
                <w:rFonts w:eastAsia="Times New Roman"/>
                <w:color w:val="000000"/>
                <w:szCs w:val="26"/>
                <w:bdr w:val="none" w:sz="0" w:space="0" w:color="auto" w:frame="1"/>
              </w:rPr>
            </w:pPr>
            <w:r w:rsidRPr="00DA1E66">
              <w:rPr>
                <w:rFonts w:eastAsia="Times New Roman"/>
                <w:color w:val="000000"/>
                <w:szCs w:val="26"/>
                <w:bdr w:val="none" w:sz="0" w:space="0" w:color="auto" w:frame="1"/>
              </w:rPr>
              <w:t>emBits độ dài tối đa theo bit của số nguyên OS2IP (EM), ít nhất bằng 8hLen + 8sLen + 9</w:t>
            </w:r>
          </w:p>
        </w:tc>
      </w:tr>
      <w:tr w:rsidR="00DA1E66" w:rsidRPr="009B0FEB" w14:paraId="7FEF755F" w14:textId="77777777" w:rsidTr="00DA1E66">
        <w:trPr>
          <w:trHeight w:val="330"/>
        </w:trPr>
        <w:tc>
          <w:tcPr>
            <w:tcW w:w="1796" w:type="dxa"/>
            <w:shd w:val="clear" w:color="auto" w:fill="auto"/>
            <w:tcMar>
              <w:top w:w="0" w:type="dxa"/>
              <w:left w:w="115" w:type="dxa"/>
              <w:bottom w:w="0" w:type="dxa"/>
              <w:right w:w="115" w:type="dxa"/>
            </w:tcMar>
            <w:hideMark/>
          </w:tcPr>
          <w:p w14:paraId="6FCE1F27" w14:textId="064D4876" w:rsidR="00DA1E66" w:rsidRPr="009B0FEB" w:rsidRDefault="00DA1E66" w:rsidP="00DA1E66">
            <w:pPr>
              <w:jc w:val="left"/>
              <w:textAlignment w:val="baseline"/>
              <w:rPr>
                <w:rFonts w:eastAsia="Times New Roman"/>
                <w:color w:val="000000"/>
                <w:szCs w:val="26"/>
              </w:rPr>
            </w:pPr>
            <w:r w:rsidRPr="00DA1E66">
              <w:rPr>
                <w:rFonts w:eastAsia="Times New Roman"/>
                <w:color w:val="000000"/>
                <w:szCs w:val="26"/>
                <w:bdr w:val="none" w:sz="0" w:space="0" w:color="auto" w:frame="1"/>
              </w:rPr>
              <w:t>Đầu ra</w:t>
            </w:r>
          </w:p>
        </w:tc>
        <w:tc>
          <w:tcPr>
            <w:tcW w:w="794" w:type="dxa"/>
            <w:shd w:val="clear" w:color="auto" w:fill="auto"/>
            <w:tcMar>
              <w:top w:w="0" w:type="dxa"/>
              <w:left w:w="115" w:type="dxa"/>
              <w:bottom w:w="0" w:type="dxa"/>
              <w:right w:w="115" w:type="dxa"/>
            </w:tcMar>
            <w:hideMark/>
          </w:tcPr>
          <w:p w14:paraId="518E1467" w14:textId="3F707333" w:rsidR="00DA1E66" w:rsidRPr="00DA1E66" w:rsidRDefault="00DA1E66" w:rsidP="00DA1E66">
            <w:pPr>
              <w:jc w:val="left"/>
              <w:textAlignment w:val="baseline"/>
              <w:rPr>
                <w:rFonts w:eastAsia="Times New Roman"/>
                <w:i/>
                <w:color w:val="000000"/>
                <w:szCs w:val="26"/>
              </w:rPr>
            </w:pPr>
            <w:r w:rsidRPr="00DA1E66">
              <w:rPr>
                <w:i/>
              </w:rPr>
              <w:t>EM</w:t>
            </w:r>
          </w:p>
        </w:tc>
        <w:tc>
          <w:tcPr>
            <w:tcW w:w="5866" w:type="dxa"/>
            <w:shd w:val="clear" w:color="auto" w:fill="auto"/>
            <w:tcMar>
              <w:top w:w="0" w:type="dxa"/>
              <w:left w:w="115" w:type="dxa"/>
              <w:bottom w:w="0" w:type="dxa"/>
              <w:right w:w="115" w:type="dxa"/>
            </w:tcMar>
            <w:hideMark/>
          </w:tcPr>
          <w:p w14:paraId="52B1895C" w14:textId="64A7B029" w:rsidR="00DA1E66" w:rsidRPr="009B0FEB" w:rsidRDefault="00DA1E66" w:rsidP="00DA1E66">
            <w:pPr>
              <w:jc w:val="left"/>
              <w:textAlignment w:val="baseline"/>
              <w:rPr>
                <w:rFonts w:eastAsia="Times New Roman"/>
                <w:color w:val="000000"/>
                <w:szCs w:val="26"/>
              </w:rPr>
            </w:pPr>
            <w:r w:rsidRPr="00912D00">
              <w:t xml:space="preserve">Văn bản đã được mã, đó là chuỗi octet có độ dài emLen = </w:t>
            </w:r>
            <w:r w:rsidRPr="00D4467B">
              <w:rPr>
                <w:rFonts w:ascii="Arial" w:hAnsi="Arial" w:cs="Arial"/>
                <w:szCs w:val="20"/>
              </w:rPr>
              <w:sym w:font="Symbol" w:char="F0E9"/>
            </w:r>
            <w:r w:rsidRPr="00912D00">
              <w:t>emBits/8</w:t>
            </w:r>
            <w:r w:rsidRPr="00D4467B">
              <w:rPr>
                <w:rFonts w:ascii="Arial" w:hAnsi="Arial" w:cs="Arial"/>
                <w:szCs w:val="20"/>
              </w:rPr>
              <w:sym w:font="Symbol" w:char="F0F9"/>
            </w:r>
          </w:p>
        </w:tc>
      </w:tr>
      <w:tr w:rsidR="00DE58A9" w:rsidRPr="009B0FEB" w14:paraId="2DC33CF8" w14:textId="77777777" w:rsidTr="00C27B6A">
        <w:trPr>
          <w:trHeight w:val="330"/>
        </w:trPr>
        <w:tc>
          <w:tcPr>
            <w:tcW w:w="8456" w:type="dxa"/>
            <w:gridSpan w:val="3"/>
            <w:shd w:val="clear" w:color="auto" w:fill="auto"/>
            <w:tcMar>
              <w:top w:w="0" w:type="dxa"/>
              <w:left w:w="115" w:type="dxa"/>
              <w:bottom w:w="0" w:type="dxa"/>
              <w:right w:w="115" w:type="dxa"/>
            </w:tcMar>
          </w:tcPr>
          <w:p w14:paraId="0EDC1FF9" w14:textId="5AA0BF9B" w:rsidR="00DE58A9" w:rsidRPr="00912D00" w:rsidRDefault="00DE58A9" w:rsidP="00DA1E66">
            <w:pPr>
              <w:jc w:val="left"/>
              <w:textAlignment w:val="baseline"/>
            </w:pPr>
            <w:r w:rsidRPr="00DE58A9">
              <w:rPr>
                <w:rFonts w:eastAsia="Times New Roman"/>
                <w:color w:val="000000"/>
                <w:szCs w:val="26"/>
                <w:bdr w:val="none" w:sz="0" w:space="0" w:color="auto" w:frame="1"/>
              </w:rPr>
              <w:t>Thông báo lỗi: “lỗi định dạng”; “văn bản quá dài”</w:t>
            </w:r>
          </w:p>
        </w:tc>
      </w:tr>
    </w:tbl>
    <w:p w14:paraId="26CA6A8B" w14:textId="77777777" w:rsidR="00DA2D5C" w:rsidRDefault="00DA2D5C" w:rsidP="00DA2D5C">
      <w:pPr>
        <w:keepNext/>
        <w:jc w:val="center"/>
      </w:pPr>
      <w:r>
        <w:rPr>
          <w:noProof/>
          <w:lang w:val="en-GB" w:eastAsia="en-GB"/>
        </w:rPr>
        <w:drawing>
          <wp:inline distT="0" distB="0" distL="0" distR="0" wp14:anchorId="6FF4B4F3" wp14:editId="19CEB3F5">
            <wp:extent cx="4733290" cy="4085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290" cy="4085590"/>
                    </a:xfrm>
                    <a:prstGeom prst="rect">
                      <a:avLst/>
                    </a:prstGeom>
                    <a:noFill/>
                  </pic:spPr>
                </pic:pic>
              </a:graphicData>
            </a:graphic>
          </wp:inline>
        </w:drawing>
      </w:r>
    </w:p>
    <w:p w14:paraId="3E66270B" w14:textId="4863AF8B" w:rsidR="00DA2D5C" w:rsidRDefault="00DA2D5C" w:rsidP="00DA2D5C">
      <w:pPr>
        <w:pStyle w:val="Caption"/>
      </w:pPr>
      <w:bookmarkStart w:id="35" w:name="_Toc123056206"/>
      <w:r>
        <w:t xml:space="preserve">Hình </w:t>
      </w:r>
      <w:r w:rsidR="009B31AD">
        <w:fldChar w:fldCharType="begin"/>
      </w:r>
      <w:r w:rsidR="009B31AD">
        <w:instrText xml:space="preserve"> STYLEREF 1 \s </w:instrText>
      </w:r>
      <w:r w:rsidR="009B31AD">
        <w:fldChar w:fldCharType="separate"/>
      </w:r>
      <w:r w:rsidR="009B31AD">
        <w:rPr>
          <w:noProof/>
        </w:rPr>
        <w:t>2</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2</w:t>
      </w:r>
      <w:r w:rsidR="009B31AD">
        <w:fldChar w:fldCharType="end"/>
      </w:r>
      <w:r>
        <w:rPr>
          <w:noProof/>
        </w:rPr>
        <w:t xml:space="preserve"> Mã hóa EMSA-PSS</w:t>
      </w:r>
      <w:bookmarkEnd w:id="35"/>
    </w:p>
    <w:p w14:paraId="1C5D312E" w14:textId="2ABA87F1" w:rsidR="00DE58A9" w:rsidRPr="00DE58A9" w:rsidRDefault="00DE58A9" w:rsidP="00DE58A9">
      <w:r w:rsidRPr="00DE58A9">
        <w:lastRenderedPageBreak/>
        <w:t>Các bước:</w:t>
      </w:r>
    </w:p>
    <w:p w14:paraId="3E346BEE" w14:textId="288002E9" w:rsidR="00DE58A9" w:rsidRPr="00DE58A9" w:rsidRDefault="00DE58A9" w:rsidP="00671AC0">
      <w:pPr>
        <w:pStyle w:val="ListParagraph"/>
        <w:numPr>
          <w:ilvl w:val="0"/>
          <w:numId w:val="48"/>
        </w:numPr>
        <w:ind w:left="709"/>
      </w:pPr>
      <w:r>
        <w:t>N</w:t>
      </w:r>
      <w:r w:rsidRPr="00DE58A9">
        <w:t xml:space="preserve">ếu độ dài của </w:t>
      </w:r>
      <w:r w:rsidRPr="00DE58A9">
        <w:rPr>
          <w:i/>
        </w:rPr>
        <w:t>M</w:t>
      </w:r>
      <w:r w:rsidRPr="00DE58A9">
        <w:t xml:space="preserve"> lớn hơn giới hạn đầu vào cho hàm băm (2</w:t>
      </w:r>
      <w:r w:rsidRPr="00DE58A9">
        <w:rPr>
          <w:vertAlign w:val="superscript"/>
        </w:rPr>
        <w:t>64</w:t>
      </w:r>
      <w:r w:rsidRPr="00DE58A9">
        <w:t>-1 đối với SHA-256 thì cho ra thông báo lỗi “văn bản quá dài” và dừng;</w:t>
      </w:r>
    </w:p>
    <w:p w14:paraId="7C1D6877" w14:textId="655E4CC5" w:rsidR="00DE58A9" w:rsidRPr="00DE58A9" w:rsidRDefault="00DE58A9" w:rsidP="00671AC0">
      <w:pPr>
        <w:pStyle w:val="ListParagraph"/>
        <w:numPr>
          <w:ilvl w:val="0"/>
          <w:numId w:val="48"/>
        </w:numPr>
        <w:ind w:left="709"/>
      </w:pPr>
      <w:r>
        <w:t>L</w:t>
      </w:r>
      <w:r w:rsidRPr="00DE58A9">
        <w:t xml:space="preserve">ấy </w:t>
      </w:r>
      <w:r w:rsidRPr="00DE58A9">
        <w:rPr>
          <w:i/>
        </w:rPr>
        <w:t>mHash = h(M)</w:t>
      </w:r>
      <w:r w:rsidRPr="00DE58A9">
        <w:t xml:space="preserve">, đó là một chuỗi octet dài </w:t>
      </w:r>
      <w:r w:rsidRPr="00DE58A9">
        <w:rPr>
          <w:i/>
        </w:rPr>
        <w:t>hLen</w:t>
      </w:r>
      <w:r w:rsidRPr="00DE58A9">
        <w:t>;</w:t>
      </w:r>
    </w:p>
    <w:p w14:paraId="0F3DA9B9" w14:textId="1E31BC83" w:rsidR="00DE58A9" w:rsidRPr="00DE58A9" w:rsidRDefault="00DE58A9" w:rsidP="00671AC0">
      <w:pPr>
        <w:pStyle w:val="ListParagraph"/>
        <w:numPr>
          <w:ilvl w:val="0"/>
          <w:numId w:val="48"/>
        </w:numPr>
        <w:ind w:left="709"/>
      </w:pPr>
      <w:r>
        <w:t>N</w:t>
      </w:r>
      <w:r w:rsidRPr="00DE58A9">
        <w:t xml:space="preserve">ếu </w:t>
      </w:r>
      <w:r w:rsidRPr="00DE58A9">
        <w:rPr>
          <w:i/>
        </w:rPr>
        <w:t>emLen &lt; hLen</w:t>
      </w:r>
      <w:r w:rsidRPr="00DE58A9">
        <w:t xml:space="preserve"> + </w:t>
      </w:r>
      <w:r w:rsidRPr="00DE58A9">
        <w:rPr>
          <w:i/>
        </w:rPr>
        <w:t>sLen</w:t>
      </w:r>
      <w:r w:rsidRPr="00DE58A9">
        <w:t xml:space="preserve"> + 2, cho ra thông báo “lỗi định dạng” và dừng;</w:t>
      </w:r>
    </w:p>
    <w:p w14:paraId="4BA4E7DC" w14:textId="161145F6" w:rsidR="00DE58A9" w:rsidRPr="00DE58A9" w:rsidRDefault="00DE58A9" w:rsidP="00671AC0">
      <w:pPr>
        <w:pStyle w:val="ListParagraph"/>
        <w:numPr>
          <w:ilvl w:val="0"/>
          <w:numId w:val="48"/>
        </w:numPr>
        <w:ind w:left="709"/>
      </w:pPr>
      <w:r>
        <w:t>T</w:t>
      </w:r>
      <w:r w:rsidRPr="00DE58A9">
        <w:t xml:space="preserve">ạo ra chuỗi octet ngẫu nhiên salt có độ dài </w:t>
      </w:r>
      <w:r w:rsidRPr="00DE58A9">
        <w:rPr>
          <w:i/>
        </w:rPr>
        <w:t>sLen</w:t>
      </w:r>
      <w:r w:rsidRPr="00DE58A9">
        <w:t xml:space="preserve">; nếu </w:t>
      </w:r>
      <w:r w:rsidRPr="00DE58A9">
        <w:rPr>
          <w:i/>
        </w:rPr>
        <w:t>sLen</w:t>
      </w:r>
      <w:r w:rsidRPr="00DE58A9">
        <w:t xml:space="preserve"> = 0 thì salt không có;</w:t>
      </w:r>
    </w:p>
    <w:p w14:paraId="105FD1F8" w14:textId="793DA34D" w:rsidR="00DE58A9" w:rsidRPr="00DE58A9" w:rsidRDefault="00DE58A9" w:rsidP="00671AC0">
      <w:pPr>
        <w:pStyle w:val="ListParagraph"/>
        <w:numPr>
          <w:ilvl w:val="0"/>
          <w:numId w:val="48"/>
        </w:numPr>
        <w:ind w:left="709"/>
      </w:pPr>
      <w:r>
        <w:t>Đ</w:t>
      </w:r>
      <w:r w:rsidRPr="00DE58A9">
        <w:t xml:space="preserve">ặt </w:t>
      </w:r>
      <w:r w:rsidRPr="00DE58A9">
        <w:rPr>
          <w:i/>
        </w:rPr>
        <w:t>M’</w:t>
      </w:r>
      <w:r w:rsidRPr="00DE58A9">
        <w:t xml:space="preserve"> = (0x)00 00 00 00 00 00 00 00 || </w:t>
      </w:r>
      <w:r w:rsidRPr="00DE58A9">
        <w:rPr>
          <w:i/>
        </w:rPr>
        <w:t>mHash</w:t>
      </w:r>
      <w:r w:rsidRPr="00DE58A9">
        <w:t xml:space="preserve"> ||</w:t>
      </w:r>
      <w:r w:rsidRPr="00DE58A9">
        <w:rPr>
          <w:i/>
        </w:rPr>
        <w:t>salt</w:t>
      </w:r>
      <w:r w:rsidRPr="00DE58A9">
        <w:t>;</w:t>
      </w:r>
    </w:p>
    <w:p w14:paraId="4706D1EA" w14:textId="77C93B79" w:rsidR="00DE58A9" w:rsidRPr="00DE58A9" w:rsidRDefault="00DE58A9" w:rsidP="00671AC0">
      <w:pPr>
        <w:pStyle w:val="ListParagraph"/>
        <w:numPr>
          <w:ilvl w:val="0"/>
          <w:numId w:val="48"/>
        </w:numPr>
        <w:ind w:left="709"/>
      </w:pPr>
      <w:r>
        <w:t>L</w:t>
      </w:r>
      <w:r w:rsidRPr="00DE58A9">
        <w:t xml:space="preserve">ấy </w:t>
      </w:r>
      <w:r w:rsidRPr="00DE58A9">
        <w:rPr>
          <w:i/>
        </w:rPr>
        <w:t>H = Hash(M’)</w:t>
      </w:r>
      <w:r w:rsidRPr="00DE58A9">
        <w:t xml:space="preserve">, đó là một chuỗi octet dài </w:t>
      </w:r>
      <w:r w:rsidRPr="00DE58A9">
        <w:rPr>
          <w:i/>
        </w:rPr>
        <w:t>hLen</w:t>
      </w:r>
      <w:r w:rsidRPr="00DE58A9">
        <w:t>;</w:t>
      </w:r>
    </w:p>
    <w:p w14:paraId="6BAFC809" w14:textId="50EF0D6D" w:rsidR="00DE58A9" w:rsidRPr="00DE58A9" w:rsidRDefault="00DE58A9" w:rsidP="00671AC0">
      <w:pPr>
        <w:pStyle w:val="ListParagraph"/>
        <w:numPr>
          <w:ilvl w:val="0"/>
          <w:numId w:val="48"/>
        </w:numPr>
        <w:ind w:left="709"/>
      </w:pPr>
      <w:r>
        <w:t>L</w:t>
      </w:r>
      <w:r w:rsidRPr="00DE58A9">
        <w:t xml:space="preserve">ấy PS là một chuỗi octet bằng 0 dài </w:t>
      </w:r>
      <w:r w:rsidRPr="00DE58A9">
        <w:rPr>
          <w:i/>
        </w:rPr>
        <w:t>emLen</w:t>
      </w:r>
      <w:r w:rsidRPr="00DE58A9">
        <w:t xml:space="preserve"> - </w:t>
      </w:r>
      <w:r w:rsidRPr="00DE58A9">
        <w:rPr>
          <w:i/>
        </w:rPr>
        <w:t>hLen</w:t>
      </w:r>
      <w:r w:rsidRPr="00DE58A9">
        <w:t xml:space="preserve"> - </w:t>
      </w:r>
      <w:r w:rsidRPr="00DE58A9">
        <w:rPr>
          <w:i/>
        </w:rPr>
        <w:t>sLen</w:t>
      </w:r>
      <w:r w:rsidRPr="00DE58A9">
        <w:t xml:space="preserve"> - 2;</w:t>
      </w:r>
    </w:p>
    <w:p w14:paraId="5199ECCA" w14:textId="39458314" w:rsidR="00DE58A9" w:rsidRPr="00DE58A9" w:rsidRDefault="00DE58A9" w:rsidP="00671AC0">
      <w:pPr>
        <w:pStyle w:val="ListParagraph"/>
        <w:numPr>
          <w:ilvl w:val="0"/>
          <w:numId w:val="48"/>
        </w:numPr>
        <w:ind w:left="709"/>
      </w:pPr>
      <w:r w:rsidRPr="00DE58A9">
        <w:t xml:space="preserve">Lấy </w:t>
      </w:r>
      <w:r w:rsidRPr="00DE58A9">
        <w:rPr>
          <w:i/>
        </w:rPr>
        <w:t>DB = PS</w:t>
      </w:r>
      <w:r w:rsidRPr="00DE58A9">
        <w:t xml:space="preserve"> || 0x01 || </w:t>
      </w:r>
      <w:r w:rsidRPr="00DE58A9">
        <w:rPr>
          <w:i/>
        </w:rPr>
        <w:t>salt</w:t>
      </w:r>
      <w:r w:rsidRPr="00DE58A9">
        <w:t xml:space="preserve">; </w:t>
      </w:r>
      <w:r w:rsidRPr="00DE58A9">
        <w:rPr>
          <w:i/>
        </w:rPr>
        <w:t>DB</w:t>
      </w:r>
      <w:r w:rsidRPr="00DE58A9">
        <w:t xml:space="preserve"> là một chuỗi octet dài </w:t>
      </w:r>
      <w:r w:rsidRPr="00DE58A9">
        <w:rPr>
          <w:i/>
        </w:rPr>
        <w:t xml:space="preserve">emLen-hLen </w:t>
      </w:r>
      <w:r w:rsidRPr="00DE58A9">
        <w:t>- 1;</w:t>
      </w:r>
    </w:p>
    <w:p w14:paraId="191DF467" w14:textId="6E4E4C7A" w:rsidR="00DE58A9" w:rsidRPr="00DE58A9" w:rsidRDefault="00DE58A9" w:rsidP="00671AC0">
      <w:pPr>
        <w:pStyle w:val="ListParagraph"/>
        <w:numPr>
          <w:ilvl w:val="0"/>
          <w:numId w:val="48"/>
        </w:numPr>
        <w:ind w:left="709"/>
      </w:pPr>
      <w:r>
        <w:t>L</w:t>
      </w:r>
      <w:r w:rsidRPr="00DE58A9">
        <w:t xml:space="preserve">ấy </w:t>
      </w:r>
      <w:r w:rsidRPr="00DE58A9">
        <w:rPr>
          <w:i/>
        </w:rPr>
        <w:t>maskedDB</w:t>
      </w:r>
      <w:r w:rsidRPr="00DE58A9">
        <w:t xml:space="preserve"> = </w:t>
      </w:r>
      <w:r w:rsidRPr="00DE58A9">
        <w:rPr>
          <w:i/>
        </w:rPr>
        <w:t>DB</w:t>
      </w:r>
      <w:r w:rsidRPr="00DE58A9">
        <w:t xml:space="preserve"> </w:t>
      </w:r>
      <w:r w:rsidRPr="00DE58A9">
        <w:sym w:font="Symbol" w:char="F0C5"/>
      </w:r>
      <w:r w:rsidRPr="00DE58A9">
        <w:t xml:space="preserve"> </w:t>
      </w:r>
      <w:r w:rsidRPr="00DE58A9">
        <w:rPr>
          <w:i/>
        </w:rPr>
        <w:t>dbMask</w:t>
      </w:r>
      <w:r w:rsidRPr="00DE58A9">
        <w:t>;</w:t>
      </w:r>
    </w:p>
    <w:p w14:paraId="2D35BFED" w14:textId="5F5C9C3C" w:rsidR="00DE58A9" w:rsidRPr="00DE58A9" w:rsidRDefault="00DE58A9" w:rsidP="00671AC0">
      <w:pPr>
        <w:pStyle w:val="ListParagraph"/>
        <w:numPr>
          <w:ilvl w:val="0"/>
          <w:numId w:val="48"/>
        </w:numPr>
        <w:ind w:left="709"/>
      </w:pPr>
      <w:r>
        <w:t>Đ</w:t>
      </w:r>
      <w:r w:rsidRPr="00DE58A9">
        <w:t xml:space="preserve">ặt </w:t>
      </w:r>
      <w:r w:rsidRPr="00DE58A9">
        <w:rPr>
          <w:i/>
        </w:rPr>
        <w:t>8emLen-emBits</w:t>
      </w:r>
      <w:r w:rsidRPr="00DE58A9">
        <w:t xml:space="preserve"> bit đầu tiên bên trái của octet đầu tiên bên trái trong </w:t>
      </w:r>
      <w:r w:rsidRPr="00DE58A9">
        <w:rPr>
          <w:i/>
        </w:rPr>
        <w:t>maskedDB</w:t>
      </w:r>
      <w:r w:rsidRPr="00DE58A9">
        <w:t xml:space="preserve"> bằng 0;</w:t>
      </w:r>
    </w:p>
    <w:p w14:paraId="0210BCE5" w14:textId="18F9B5EB" w:rsidR="00DE58A9" w:rsidRPr="00DE58A9" w:rsidRDefault="00DE58A9" w:rsidP="00671AC0">
      <w:pPr>
        <w:pStyle w:val="ListParagraph"/>
        <w:numPr>
          <w:ilvl w:val="0"/>
          <w:numId w:val="48"/>
        </w:numPr>
        <w:ind w:left="709"/>
      </w:pPr>
      <w:r>
        <w:t>L</w:t>
      </w:r>
      <w:r w:rsidRPr="00DE58A9">
        <w:t xml:space="preserve">ấy </w:t>
      </w:r>
      <w:r w:rsidRPr="00DE58A9">
        <w:rPr>
          <w:i/>
        </w:rPr>
        <w:t>EM = maskedDB</w:t>
      </w:r>
      <w:r w:rsidRPr="00DE58A9">
        <w:t xml:space="preserve"> ||</w:t>
      </w:r>
      <w:r w:rsidRPr="00DE58A9">
        <w:rPr>
          <w:i/>
        </w:rPr>
        <w:t>H</w:t>
      </w:r>
      <w:r w:rsidRPr="00DE58A9">
        <w:t xml:space="preserve"> || </w:t>
      </w:r>
      <w:r w:rsidRPr="00DE58A9">
        <w:rPr>
          <w:i/>
        </w:rPr>
        <w:t>0xbc</w:t>
      </w:r>
      <w:r w:rsidRPr="00DE58A9">
        <w:t>;</w:t>
      </w:r>
    </w:p>
    <w:p w14:paraId="572B4FD8" w14:textId="354B9179" w:rsidR="00DE58A9" w:rsidRPr="00DE58A9" w:rsidRDefault="00DE58A9" w:rsidP="00671AC0">
      <w:pPr>
        <w:pStyle w:val="ListParagraph"/>
        <w:numPr>
          <w:ilvl w:val="0"/>
          <w:numId w:val="48"/>
        </w:numPr>
        <w:ind w:left="709"/>
      </w:pPr>
      <w:r>
        <w:t>X</w:t>
      </w:r>
      <w:r w:rsidRPr="00DE58A9">
        <w:t xml:space="preserve">uất ra </w:t>
      </w:r>
      <w:r w:rsidRPr="00DE58A9">
        <w:rPr>
          <w:i/>
        </w:rPr>
        <w:t>EM</w:t>
      </w:r>
      <w:r w:rsidRPr="00DE58A9">
        <w:t>.</w:t>
      </w:r>
    </w:p>
    <w:p w14:paraId="78E28AB2" w14:textId="77777777" w:rsidR="00193F5A" w:rsidRDefault="00193F5A" w:rsidP="00193F5A">
      <w:pPr>
        <w:pStyle w:val="Nidung-BodyText"/>
      </w:pPr>
      <w:r>
        <w:t xml:space="preserve">Ta có công thức để tính EM: </w:t>
      </w:r>
    </w:p>
    <w:p w14:paraId="4D7D3CBC" w14:textId="3DD03DE0" w:rsidR="00193F5A" w:rsidRPr="00193F5A" w:rsidRDefault="00193F5A" w:rsidP="00193F5A">
      <w:pPr>
        <w:pStyle w:val="Nidung-BodyText"/>
        <w:rPr>
          <w:b/>
          <w:i/>
        </w:rPr>
      </w:pPr>
      <w:r w:rsidRPr="00193F5A">
        <w:rPr>
          <w:b/>
        </w:rPr>
        <w:t>((PD2||</w:t>
      </w:r>
      <w:r w:rsidRPr="00193F5A">
        <w:rPr>
          <w:b/>
          <w:i/>
        </w:rPr>
        <w:t xml:space="preserve">r) </w:t>
      </w:r>
      <w:r w:rsidRPr="00193F5A">
        <w:rPr>
          <w:b/>
        </w:rPr>
        <w:sym w:font="Symbol" w:char="F0C5"/>
      </w:r>
      <w:r w:rsidRPr="00193F5A">
        <w:rPr>
          <w:b/>
        </w:rPr>
        <w:t xml:space="preserve"> MGF(</w:t>
      </w:r>
      <w:r w:rsidRPr="00193F5A">
        <w:rPr>
          <w:b/>
          <w:i/>
        </w:rPr>
        <w:t>h(</w:t>
      </w:r>
      <w:r w:rsidRPr="00193F5A">
        <w:rPr>
          <w:b/>
        </w:rPr>
        <w:t>PD1||</w:t>
      </w:r>
      <w:r w:rsidRPr="00193F5A">
        <w:rPr>
          <w:b/>
          <w:i/>
        </w:rPr>
        <w:t>h(</w:t>
      </w:r>
      <w:r w:rsidRPr="00193F5A">
        <w:rPr>
          <w:b/>
        </w:rPr>
        <w:t>M</w:t>
      </w:r>
      <w:r w:rsidRPr="00193F5A">
        <w:rPr>
          <w:b/>
          <w:i/>
        </w:rPr>
        <w:t>)</w:t>
      </w:r>
      <w:r w:rsidRPr="00193F5A">
        <w:rPr>
          <w:b/>
        </w:rPr>
        <w:t>||</w:t>
      </w:r>
      <w:r w:rsidRPr="00193F5A">
        <w:rPr>
          <w:b/>
          <w:i/>
        </w:rPr>
        <w:t>r</w:t>
      </w:r>
      <w:r w:rsidRPr="00193F5A">
        <w:rPr>
          <w:b/>
        </w:rPr>
        <w:t xml:space="preserve">))) || </w:t>
      </w:r>
      <w:r w:rsidRPr="00193F5A">
        <w:rPr>
          <w:b/>
          <w:i/>
        </w:rPr>
        <w:t>h(</w:t>
      </w:r>
      <w:r w:rsidRPr="00193F5A">
        <w:rPr>
          <w:b/>
        </w:rPr>
        <w:t>PD1||</w:t>
      </w:r>
      <w:r w:rsidRPr="00193F5A">
        <w:rPr>
          <w:b/>
          <w:i/>
        </w:rPr>
        <w:t>h(M)||r)) || 0xbc</w:t>
      </w:r>
    </w:p>
    <w:p w14:paraId="7189FFDD" w14:textId="6C0F2B5F" w:rsidR="00DE58A9" w:rsidRDefault="00193F5A" w:rsidP="00193F5A">
      <w:pPr>
        <w:pStyle w:val="Nidung-BodyText"/>
        <w:numPr>
          <w:ilvl w:val="0"/>
          <w:numId w:val="9"/>
        </w:numPr>
      </w:pPr>
      <w:r>
        <w:t>K</w:t>
      </w:r>
      <w:r w:rsidRPr="00193F5A">
        <w:t>iểm tra EMSA-PSS-VERIFY</w:t>
      </w:r>
    </w:p>
    <w:p w14:paraId="45750C97" w14:textId="4E11C2FA" w:rsidR="00193F5A" w:rsidRPr="00193F5A" w:rsidRDefault="00193F5A" w:rsidP="00193F5A">
      <w:pPr>
        <w:jc w:val="center"/>
        <w:rPr>
          <w:b/>
        </w:rPr>
      </w:pPr>
      <w:r w:rsidRPr="00193F5A">
        <w:rPr>
          <w:b/>
        </w:rPr>
        <w:t>EMSA-PSS-VERIFY</w:t>
      </w:r>
      <w:r w:rsidRPr="00193F5A">
        <w:rPr>
          <w:b/>
          <w:i/>
        </w:rPr>
        <w:t>(M, EM, em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548"/>
        <w:gridCol w:w="892"/>
        <w:gridCol w:w="6416"/>
      </w:tblGrid>
      <w:tr w:rsidR="00193F5A" w:rsidRPr="00193F5A" w14:paraId="39F9B45A" w14:textId="77777777" w:rsidTr="00193F5A">
        <w:tc>
          <w:tcPr>
            <w:tcW w:w="1548" w:type="dxa"/>
            <w:vMerge w:val="restart"/>
          </w:tcPr>
          <w:p w14:paraId="65F17EF0" w14:textId="084909F1" w:rsidR="00193F5A" w:rsidRPr="00193F5A" w:rsidRDefault="00193F5A" w:rsidP="00193F5A">
            <w:pPr>
              <w:ind w:left="57"/>
              <w:jc w:val="left"/>
            </w:pPr>
            <w:r w:rsidRPr="00193F5A">
              <w:t>Lựa chọn</w:t>
            </w:r>
          </w:p>
        </w:tc>
        <w:tc>
          <w:tcPr>
            <w:tcW w:w="892" w:type="dxa"/>
          </w:tcPr>
          <w:p w14:paraId="7C9FB572" w14:textId="77777777" w:rsidR="00193F5A" w:rsidRPr="00193F5A" w:rsidRDefault="00193F5A" w:rsidP="00193F5A">
            <w:pPr>
              <w:ind w:left="57"/>
              <w:jc w:val="left"/>
              <w:rPr>
                <w:i/>
              </w:rPr>
            </w:pPr>
            <w:r w:rsidRPr="00193F5A">
              <w:rPr>
                <w:i/>
              </w:rPr>
              <w:t>h</w:t>
            </w:r>
          </w:p>
        </w:tc>
        <w:tc>
          <w:tcPr>
            <w:tcW w:w="6416" w:type="dxa"/>
          </w:tcPr>
          <w:p w14:paraId="1600DBB7" w14:textId="77777777" w:rsidR="00193F5A" w:rsidRPr="00193F5A" w:rsidRDefault="00193F5A" w:rsidP="00193F5A">
            <w:pPr>
              <w:ind w:left="57"/>
              <w:jc w:val="left"/>
            </w:pPr>
            <w:r w:rsidRPr="00193F5A">
              <w:t xml:space="preserve">Hàm băm (độ dài đầu ra của nó theo octet là </w:t>
            </w:r>
            <w:r w:rsidRPr="00193F5A">
              <w:rPr>
                <w:i/>
              </w:rPr>
              <w:t>hLen)</w:t>
            </w:r>
          </w:p>
        </w:tc>
      </w:tr>
      <w:tr w:rsidR="00193F5A" w:rsidRPr="00193F5A" w14:paraId="18ED4A4A" w14:textId="77777777" w:rsidTr="00193F5A">
        <w:tc>
          <w:tcPr>
            <w:tcW w:w="1548" w:type="dxa"/>
            <w:vMerge/>
          </w:tcPr>
          <w:p w14:paraId="3B88B55D" w14:textId="77777777" w:rsidR="00193F5A" w:rsidRPr="00193F5A" w:rsidRDefault="00193F5A" w:rsidP="00193F5A">
            <w:pPr>
              <w:ind w:left="57"/>
              <w:jc w:val="left"/>
            </w:pPr>
          </w:p>
        </w:tc>
        <w:tc>
          <w:tcPr>
            <w:tcW w:w="892" w:type="dxa"/>
          </w:tcPr>
          <w:p w14:paraId="06A2945E" w14:textId="77777777" w:rsidR="00193F5A" w:rsidRPr="00193F5A" w:rsidRDefault="00193F5A" w:rsidP="00193F5A">
            <w:pPr>
              <w:ind w:left="57"/>
              <w:jc w:val="left"/>
              <w:rPr>
                <w:i/>
              </w:rPr>
            </w:pPr>
            <w:r w:rsidRPr="00193F5A">
              <w:rPr>
                <w:i/>
              </w:rPr>
              <w:t>MGF</w:t>
            </w:r>
          </w:p>
        </w:tc>
        <w:tc>
          <w:tcPr>
            <w:tcW w:w="6416" w:type="dxa"/>
          </w:tcPr>
          <w:p w14:paraId="26229CFD" w14:textId="77777777" w:rsidR="00193F5A" w:rsidRPr="00193F5A" w:rsidRDefault="00193F5A" w:rsidP="00193F5A">
            <w:pPr>
              <w:ind w:left="57"/>
              <w:jc w:val="left"/>
            </w:pPr>
            <w:r w:rsidRPr="00193F5A">
              <w:t>Hàm tạo mặt nạ</w:t>
            </w:r>
          </w:p>
        </w:tc>
      </w:tr>
      <w:tr w:rsidR="00193F5A" w:rsidRPr="00193F5A" w14:paraId="67FE25F3" w14:textId="77777777" w:rsidTr="00193F5A">
        <w:tc>
          <w:tcPr>
            <w:tcW w:w="1548" w:type="dxa"/>
            <w:vMerge/>
          </w:tcPr>
          <w:p w14:paraId="6247AB15" w14:textId="77777777" w:rsidR="00193F5A" w:rsidRPr="00193F5A" w:rsidRDefault="00193F5A" w:rsidP="00193F5A">
            <w:pPr>
              <w:ind w:left="57"/>
              <w:jc w:val="left"/>
            </w:pPr>
          </w:p>
        </w:tc>
        <w:tc>
          <w:tcPr>
            <w:tcW w:w="892" w:type="dxa"/>
          </w:tcPr>
          <w:p w14:paraId="727B394A" w14:textId="77777777" w:rsidR="00193F5A" w:rsidRPr="00193F5A" w:rsidRDefault="00193F5A" w:rsidP="00193F5A">
            <w:pPr>
              <w:ind w:left="57"/>
              <w:jc w:val="left"/>
              <w:rPr>
                <w:i/>
              </w:rPr>
            </w:pPr>
            <w:r w:rsidRPr="00193F5A">
              <w:rPr>
                <w:i/>
              </w:rPr>
              <w:t>sLen</w:t>
            </w:r>
          </w:p>
        </w:tc>
        <w:tc>
          <w:tcPr>
            <w:tcW w:w="6416" w:type="dxa"/>
          </w:tcPr>
          <w:p w14:paraId="7C51C4F7" w14:textId="77777777" w:rsidR="00193F5A" w:rsidRPr="00193F5A" w:rsidRDefault="00193F5A" w:rsidP="00193F5A">
            <w:pPr>
              <w:ind w:left="57"/>
              <w:jc w:val="left"/>
            </w:pPr>
            <w:r w:rsidRPr="00193F5A">
              <w:t>Đô dài dự kiến của phần thêm theo octet</w:t>
            </w:r>
          </w:p>
        </w:tc>
      </w:tr>
      <w:tr w:rsidR="00193F5A" w:rsidRPr="00193F5A" w14:paraId="79438976" w14:textId="77777777" w:rsidTr="00193F5A">
        <w:tc>
          <w:tcPr>
            <w:tcW w:w="1548" w:type="dxa"/>
            <w:vMerge w:val="restart"/>
          </w:tcPr>
          <w:p w14:paraId="1C02BC9D" w14:textId="69B1318E" w:rsidR="00193F5A" w:rsidRPr="00193F5A" w:rsidRDefault="00193F5A" w:rsidP="00193F5A">
            <w:pPr>
              <w:ind w:left="57"/>
              <w:jc w:val="left"/>
            </w:pPr>
            <w:r w:rsidRPr="00193F5A">
              <w:t>Đầu vào</w:t>
            </w:r>
          </w:p>
        </w:tc>
        <w:tc>
          <w:tcPr>
            <w:tcW w:w="892" w:type="dxa"/>
          </w:tcPr>
          <w:p w14:paraId="300A84A4" w14:textId="77777777" w:rsidR="00193F5A" w:rsidRPr="00193F5A" w:rsidRDefault="00193F5A" w:rsidP="00193F5A">
            <w:pPr>
              <w:ind w:left="57"/>
              <w:jc w:val="left"/>
              <w:rPr>
                <w:i/>
              </w:rPr>
            </w:pPr>
            <w:r w:rsidRPr="00193F5A">
              <w:rPr>
                <w:i/>
              </w:rPr>
              <w:t>M</w:t>
            </w:r>
          </w:p>
        </w:tc>
        <w:tc>
          <w:tcPr>
            <w:tcW w:w="6416" w:type="dxa"/>
          </w:tcPr>
          <w:p w14:paraId="1E8F447F" w14:textId="77777777" w:rsidR="00193F5A" w:rsidRPr="00193F5A" w:rsidRDefault="00193F5A" w:rsidP="00193F5A">
            <w:pPr>
              <w:ind w:left="57"/>
              <w:jc w:val="left"/>
            </w:pPr>
            <w:r w:rsidRPr="00193F5A">
              <w:t>Thông điệp cần kiểm tra chữ ký, là chuỗi octet</w:t>
            </w:r>
          </w:p>
        </w:tc>
      </w:tr>
      <w:tr w:rsidR="00193F5A" w:rsidRPr="00193F5A" w14:paraId="19734112" w14:textId="77777777" w:rsidTr="00193F5A">
        <w:tc>
          <w:tcPr>
            <w:tcW w:w="1548" w:type="dxa"/>
            <w:vMerge/>
          </w:tcPr>
          <w:p w14:paraId="2EFD5F17" w14:textId="77777777" w:rsidR="00193F5A" w:rsidRPr="00193F5A" w:rsidRDefault="00193F5A" w:rsidP="00193F5A">
            <w:pPr>
              <w:ind w:left="57"/>
              <w:jc w:val="left"/>
            </w:pPr>
          </w:p>
        </w:tc>
        <w:tc>
          <w:tcPr>
            <w:tcW w:w="892" w:type="dxa"/>
          </w:tcPr>
          <w:p w14:paraId="4935CC7F" w14:textId="77777777" w:rsidR="00193F5A" w:rsidRPr="00193F5A" w:rsidRDefault="00193F5A" w:rsidP="00193F5A">
            <w:pPr>
              <w:ind w:left="57"/>
              <w:jc w:val="left"/>
              <w:rPr>
                <w:i/>
              </w:rPr>
            </w:pPr>
            <w:r w:rsidRPr="00193F5A">
              <w:rPr>
                <w:i/>
              </w:rPr>
              <w:t>EM</w:t>
            </w:r>
          </w:p>
        </w:tc>
        <w:tc>
          <w:tcPr>
            <w:tcW w:w="6416" w:type="dxa"/>
          </w:tcPr>
          <w:p w14:paraId="2FF3077E" w14:textId="77777777" w:rsidR="00193F5A" w:rsidRPr="00193F5A" w:rsidRDefault="00193F5A" w:rsidP="00193F5A">
            <w:pPr>
              <w:ind w:left="57"/>
              <w:jc w:val="left"/>
            </w:pPr>
            <w:r w:rsidRPr="00193F5A">
              <w:t xml:space="preserve">Thông điệp đã được định dạng, là chuỗi octet có độ dài </w:t>
            </w:r>
            <w:r w:rsidRPr="00193F5A">
              <w:rPr>
                <w:i/>
              </w:rPr>
              <w:t>emLen</w:t>
            </w:r>
            <w:r w:rsidRPr="00193F5A">
              <w:t xml:space="preserve"> = </w:t>
            </w:r>
            <w:r w:rsidRPr="00193F5A">
              <w:sym w:font="Symbol" w:char="F0E9"/>
            </w:r>
            <w:r w:rsidRPr="00193F5A">
              <w:rPr>
                <w:i/>
              </w:rPr>
              <w:t>emBits/8</w:t>
            </w:r>
            <w:r w:rsidRPr="00193F5A">
              <w:sym w:font="Symbol" w:char="F0F9"/>
            </w:r>
          </w:p>
        </w:tc>
      </w:tr>
      <w:tr w:rsidR="00193F5A" w:rsidRPr="00193F5A" w14:paraId="7FF015BC" w14:textId="77777777" w:rsidTr="00193F5A">
        <w:tc>
          <w:tcPr>
            <w:tcW w:w="1548" w:type="dxa"/>
            <w:vMerge/>
          </w:tcPr>
          <w:p w14:paraId="75941046" w14:textId="77777777" w:rsidR="00193F5A" w:rsidRPr="00193F5A" w:rsidRDefault="00193F5A" w:rsidP="00193F5A">
            <w:pPr>
              <w:ind w:left="57"/>
              <w:jc w:val="left"/>
            </w:pPr>
          </w:p>
        </w:tc>
        <w:tc>
          <w:tcPr>
            <w:tcW w:w="7308" w:type="dxa"/>
            <w:gridSpan w:val="2"/>
          </w:tcPr>
          <w:p w14:paraId="4C414B3C" w14:textId="77777777" w:rsidR="00193F5A" w:rsidRPr="00193F5A" w:rsidRDefault="00193F5A" w:rsidP="00193F5A">
            <w:pPr>
              <w:ind w:left="57"/>
              <w:jc w:val="left"/>
            </w:pPr>
            <w:r w:rsidRPr="00193F5A">
              <w:rPr>
                <w:i/>
              </w:rPr>
              <w:t xml:space="preserve">emBits  </w:t>
            </w:r>
            <w:r w:rsidRPr="00193F5A">
              <w:t xml:space="preserve">Độ dài tối đa theo bit của số nguyên OS2IP (EM), tối thiểu là </w:t>
            </w:r>
            <w:r w:rsidRPr="00193F5A">
              <w:rPr>
                <w:i/>
              </w:rPr>
              <w:t>8hLen + 8sLen + 9</w:t>
            </w:r>
          </w:p>
        </w:tc>
      </w:tr>
      <w:tr w:rsidR="00193F5A" w:rsidRPr="00193F5A" w14:paraId="0C580218" w14:textId="77777777" w:rsidTr="00193F5A">
        <w:tc>
          <w:tcPr>
            <w:tcW w:w="1548" w:type="dxa"/>
          </w:tcPr>
          <w:p w14:paraId="387EBE70" w14:textId="14F3196C" w:rsidR="00193F5A" w:rsidRPr="00193F5A" w:rsidRDefault="00193F5A" w:rsidP="00193F5A">
            <w:pPr>
              <w:ind w:left="57"/>
              <w:jc w:val="left"/>
            </w:pPr>
            <w:r w:rsidRPr="00193F5A">
              <w:t>Đầu ra</w:t>
            </w:r>
          </w:p>
        </w:tc>
        <w:tc>
          <w:tcPr>
            <w:tcW w:w="7308" w:type="dxa"/>
            <w:gridSpan w:val="2"/>
          </w:tcPr>
          <w:p w14:paraId="715CB350" w14:textId="77777777" w:rsidR="00193F5A" w:rsidRPr="00193F5A" w:rsidRDefault="00193F5A" w:rsidP="00193F5A">
            <w:pPr>
              <w:ind w:left="57"/>
              <w:jc w:val="left"/>
            </w:pPr>
            <w:r w:rsidRPr="00193F5A">
              <w:t>“phù hợp” hoặc “không phù hợp”.</w:t>
            </w:r>
          </w:p>
        </w:tc>
      </w:tr>
    </w:tbl>
    <w:p w14:paraId="244A1627" w14:textId="77777777" w:rsidR="00DA2D5C" w:rsidRDefault="00DA2D5C" w:rsidP="00DA2D5C">
      <w:pPr>
        <w:keepNext/>
        <w:jc w:val="center"/>
      </w:pPr>
      <w:r w:rsidRPr="005F64B1">
        <w:rPr>
          <w:noProof/>
          <w:lang w:val="en-GB" w:eastAsia="en-GB"/>
        </w:rPr>
        <w:lastRenderedPageBreak/>
        <w:drawing>
          <wp:inline distT="0" distB="0" distL="0" distR="0" wp14:anchorId="0AFCD630" wp14:editId="20B1A4CA">
            <wp:extent cx="5143500" cy="46958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43500" cy="4695825"/>
                    </a:xfrm>
                    <a:prstGeom prst="rect">
                      <a:avLst/>
                    </a:prstGeom>
                  </pic:spPr>
                </pic:pic>
              </a:graphicData>
            </a:graphic>
          </wp:inline>
        </w:drawing>
      </w:r>
    </w:p>
    <w:p w14:paraId="7711B006" w14:textId="725CC963" w:rsidR="00DA2D5C" w:rsidRDefault="00DA2D5C" w:rsidP="00DA2D5C">
      <w:pPr>
        <w:pStyle w:val="Caption"/>
      </w:pPr>
      <w:bookmarkStart w:id="36" w:name="_Toc123056207"/>
      <w:r>
        <w:t xml:space="preserve">Hình </w:t>
      </w:r>
      <w:r w:rsidR="009B31AD">
        <w:fldChar w:fldCharType="begin"/>
      </w:r>
      <w:r w:rsidR="009B31AD">
        <w:instrText xml:space="preserve"> STYLEREF 1 \s </w:instrText>
      </w:r>
      <w:r w:rsidR="009B31AD">
        <w:fldChar w:fldCharType="separate"/>
      </w:r>
      <w:r w:rsidR="009B31AD">
        <w:rPr>
          <w:noProof/>
        </w:rPr>
        <w:t>2</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3</w:t>
      </w:r>
      <w:r w:rsidR="009B31AD">
        <w:fldChar w:fldCharType="end"/>
      </w:r>
      <w:r>
        <w:rPr>
          <w:noProof/>
        </w:rPr>
        <w:t xml:space="preserve"> Kiểm tra EMSA-PSS</w:t>
      </w:r>
      <w:bookmarkEnd w:id="36"/>
    </w:p>
    <w:p w14:paraId="4063F800" w14:textId="77EDC0FD" w:rsidR="005063E5" w:rsidRPr="005063E5" w:rsidRDefault="005063E5" w:rsidP="005063E5">
      <w:r w:rsidRPr="005063E5">
        <w:t>Các bước:</w:t>
      </w:r>
    </w:p>
    <w:p w14:paraId="562DF210" w14:textId="7C7076E1" w:rsidR="005063E5" w:rsidRPr="005063E5" w:rsidRDefault="005063E5" w:rsidP="00671AC0">
      <w:pPr>
        <w:pStyle w:val="ListParagraph"/>
        <w:numPr>
          <w:ilvl w:val="0"/>
          <w:numId w:val="49"/>
        </w:numPr>
        <w:ind w:left="567"/>
      </w:pPr>
      <w:r>
        <w:t>N</w:t>
      </w:r>
      <w:r w:rsidRPr="005063E5">
        <w:t xml:space="preserve">ếu độ dài của </w:t>
      </w:r>
      <w:r w:rsidRPr="005063E5">
        <w:rPr>
          <w:i/>
        </w:rPr>
        <w:t>M</w:t>
      </w:r>
      <w:r w:rsidRPr="005063E5">
        <w:t xml:space="preserve"> lớn hơn giới hạn đầu vào của hàm băm (2</w:t>
      </w:r>
      <w:r w:rsidRPr="005063E5">
        <w:rPr>
          <w:vertAlign w:val="superscript"/>
        </w:rPr>
        <w:t>64</w:t>
      </w:r>
      <w:r w:rsidRPr="005063E5">
        <w:t xml:space="preserve"> - 1 octet đối với SHA-256, thì đưa ra thông báo “không phù hợp” và dừng;</w:t>
      </w:r>
    </w:p>
    <w:p w14:paraId="3BAC3664" w14:textId="404D0D84" w:rsidR="005063E5" w:rsidRPr="005063E5" w:rsidRDefault="005063E5" w:rsidP="00671AC0">
      <w:pPr>
        <w:pStyle w:val="ListParagraph"/>
        <w:numPr>
          <w:ilvl w:val="0"/>
          <w:numId w:val="49"/>
        </w:numPr>
        <w:ind w:left="567"/>
      </w:pPr>
      <w:r>
        <w:t>Đ</w:t>
      </w:r>
      <w:r w:rsidRPr="005063E5">
        <w:t xml:space="preserve">ặt </w:t>
      </w:r>
      <w:r w:rsidRPr="005063E5">
        <w:rPr>
          <w:i/>
        </w:rPr>
        <w:t>mHash = h(M)</w:t>
      </w:r>
      <w:r w:rsidRPr="005063E5">
        <w:t xml:space="preserve">, là chuỗi octet có độ dài </w:t>
      </w:r>
      <w:r w:rsidRPr="005063E5">
        <w:rPr>
          <w:i/>
        </w:rPr>
        <w:t>hLen</w:t>
      </w:r>
      <w:r w:rsidRPr="005063E5">
        <w:t>;</w:t>
      </w:r>
    </w:p>
    <w:p w14:paraId="58AF675A" w14:textId="1BBF0212" w:rsidR="005063E5" w:rsidRPr="005063E5" w:rsidRDefault="005063E5" w:rsidP="00671AC0">
      <w:pPr>
        <w:pStyle w:val="ListParagraph"/>
        <w:numPr>
          <w:ilvl w:val="0"/>
          <w:numId w:val="49"/>
        </w:numPr>
        <w:ind w:left="567"/>
      </w:pPr>
      <w:r>
        <w:t>N</w:t>
      </w:r>
      <w:r w:rsidRPr="005063E5">
        <w:t>ếu</w:t>
      </w:r>
      <w:r w:rsidRPr="005063E5">
        <w:rPr>
          <w:i/>
        </w:rPr>
        <w:t xml:space="preserve"> emBits</w:t>
      </w:r>
      <w:r w:rsidRPr="005063E5">
        <w:t xml:space="preserve"> &lt; </w:t>
      </w:r>
      <w:r w:rsidRPr="005063E5">
        <w:rPr>
          <w:i/>
        </w:rPr>
        <w:t>8hLen+8sLen+9</w:t>
      </w:r>
      <w:r w:rsidRPr="005063E5">
        <w:t>, đưa ra thông báo “không phù hợp” và dừng;</w:t>
      </w:r>
    </w:p>
    <w:p w14:paraId="5C1CDD68" w14:textId="1E300233" w:rsidR="005063E5" w:rsidRPr="005063E5" w:rsidRDefault="005063E5" w:rsidP="00671AC0">
      <w:pPr>
        <w:pStyle w:val="ListParagraph"/>
        <w:numPr>
          <w:ilvl w:val="0"/>
          <w:numId w:val="49"/>
        </w:numPr>
        <w:ind w:left="567"/>
      </w:pPr>
      <w:r>
        <w:t>N</w:t>
      </w:r>
      <w:r w:rsidRPr="005063E5">
        <w:t>ếu octet đầu tiên bên phải của EM không chứa giá trị bc, đưa ra thông báo “không phù hợp” và dừng;</w:t>
      </w:r>
    </w:p>
    <w:p w14:paraId="5A66C655" w14:textId="0B05390F" w:rsidR="005063E5" w:rsidRPr="005063E5" w:rsidRDefault="005063E5" w:rsidP="00671AC0">
      <w:pPr>
        <w:pStyle w:val="ListParagraph"/>
        <w:numPr>
          <w:ilvl w:val="0"/>
          <w:numId w:val="49"/>
        </w:numPr>
        <w:ind w:left="567"/>
      </w:pPr>
      <w:r>
        <w:t>Đ</w:t>
      </w:r>
      <w:r w:rsidRPr="005063E5">
        <w:t xml:space="preserve">ặt </w:t>
      </w:r>
      <w:r w:rsidRPr="005063E5">
        <w:rPr>
          <w:i/>
        </w:rPr>
        <w:t>maskedDB</w:t>
      </w:r>
      <w:r w:rsidRPr="005063E5">
        <w:t xml:space="preserve"> là </w:t>
      </w:r>
      <w:r w:rsidRPr="005063E5">
        <w:rPr>
          <w:i/>
        </w:rPr>
        <w:t>emLen-hLen-1</w:t>
      </w:r>
      <w:r w:rsidRPr="005063E5">
        <w:t xml:space="preserve"> octet đầu tiên bên trái của </w:t>
      </w:r>
      <w:r w:rsidRPr="005063E5">
        <w:rPr>
          <w:i/>
        </w:rPr>
        <w:t>EM</w:t>
      </w:r>
      <w:r w:rsidRPr="005063E5">
        <w:t xml:space="preserve">, và </w:t>
      </w:r>
      <w:r w:rsidRPr="005063E5">
        <w:rPr>
          <w:i/>
        </w:rPr>
        <w:t xml:space="preserve">H </w:t>
      </w:r>
      <w:r w:rsidRPr="005063E5">
        <w:t xml:space="preserve">là </w:t>
      </w:r>
      <w:r w:rsidRPr="005063E5">
        <w:rPr>
          <w:i/>
        </w:rPr>
        <w:t>hLen</w:t>
      </w:r>
      <w:r w:rsidRPr="005063E5">
        <w:t xml:space="preserve"> octet tiếp theo;</w:t>
      </w:r>
    </w:p>
    <w:p w14:paraId="33D385C5" w14:textId="5B37A0C3" w:rsidR="005063E5" w:rsidRPr="005063E5" w:rsidRDefault="005063E5" w:rsidP="00671AC0">
      <w:pPr>
        <w:pStyle w:val="ListParagraph"/>
        <w:numPr>
          <w:ilvl w:val="0"/>
          <w:numId w:val="49"/>
        </w:numPr>
        <w:ind w:left="567"/>
      </w:pPr>
      <w:r>
        <w:t>N</w:t>
      </w:r>
      <w:r w:rsidRPr="005063E5">
        <w:t xml:space="preserve">ếu </w:t>
      </w:r>
      <w:r w:rsidRPr="005063E5">
        <w:rPr>
          <w:i/>
        </w:rPr>
        <w:t>8emLen-emBits</w:t>
      </w:r>
      <w:r w:rsidRPr="005063E5">
        <w:t xml:space="preserve"> bit đầu tiên bên trái của octet đầu tiên bên trái trong </w:t>
      </w:r>
      <w:r w:rsidRPr="005063E5">
        <w:rPr>
          <w:i/>
        </w:rPr>
        <w:t>maskedDB</w:t>
      </w:r>
      <w:r w:rsidRPr="005063E5">
        <w:t xml:space="preserve"> không phải tất cả bằng 0, đưa ra thông báo “không phù hợp” và dừng;</w:t>
      </w:r>
    </w:p>
    <w:p w14:paraId="54BF96B4" w14:textId="1F401B69" w:rsidR="005063E5" w:rsidRPr="005063E5" w:rsidRDefault="005063E5" w:rsidP="00671AC0">
      <w:pPr>
        <w:pStyle w:val="ListParagraph"/>
        <w:numPr>
          <w:ilvl w:val="0"/>
          <w:numId w:val="49"/>
        </w:numPr>
        <w:ind w:left="567"/>
      </w:pPr>
      <w:r>
        <w:t>Đ</w:t>
      </w:r>
      <w:r w:rsidRPr="005063E5">
        <w:t xml:space="preserve">ặt </w:t>
      </w:r>
      <w:r w:rsidRPr="005063E5">
        <w:rPr>
          <w:i/>
        </w:rPr>
        <w:t>dbMask = MGF</w:t>
      </w:r>
      <w:r w:rsidRPr="005063E5">
        <w:t>(</w:t>
      </w:r>
      <w:r w:rsidRPr="005063E5">
        <w:rPr>
          <w:i/>
        </w:rPr>
        <w:t>H, emLen-hLen-1</w:t>
      </w:r>
      <w:r w:rsidRPr="005063E5">
        <w:t>);</w:t>
      </w:r>
    </w:p>
    <w:p w14:paraId="550563D0" w14:textId="2F6BF8C6" w:rsidR="005063E5" w:rsidRPr="005063E5" w:rsidRDefault="005063E5" w:rsidP="00671AC0">
      <w:pPr>
        <w:pStyle w:val="ListParagraph"/>
        <w:numPr>
          <w:ilvl w:val="0"/>
          <w:numId w:val="49"/>
        </w:numPr>
        <w:ind w:left="567"/>
      </w:pPr>
      <w:r>
        <w:t>Đ</w:t>
      </w:r>
      <w:r w:rsidRPr="005063E5">
        <w:t xml:space="preserve">ặt </w:t>
      </w:r>
      <w:r w:rsidRPr="005063E5">
        <w:rPr>
          <w:i/>
        </w:rPr>
        <w:t>DB = maskedDB</w:t>
      </w:r>
      <w:r w:rsidRPr="005063E5">
        <w:t xml:space="preserve"> </w:t>
      </w:r>
      <w:r w:rsidRPr="005063E5">
        <w:sym w:font="Symbol" w:char="F0C5"/>
      </w:r>
      <w:r w:rsidRPr="005063E5">
        <w:t xml:space="preserve"> </w:t>
      </w:r>
      <w:r w:rsidRPr="005063E5">
        <w:rPr>
          <w:i/>
        </w:rPr>
        <w:t>dbMask</w:t>
      </w:r>
      <w:r w:rsidRPr="005063E5">
        <w:t>;</w:t>
      </w:r>
    </w:p>
    <w:p w14:paraId="4AD2F608" w14:textId="5CDFE2AB" w:rsidR="005063E5" w:rsidRPr="005063E5" w:rsidRDefault="005063E5" w:rsidP="00671AC0">
      <w:pPr>
        <w:pStyle w:val="ListParagraph"/>
        <w:numPr>
          <w:ilvl w:val="0"/>
          <w:numId w:val="49"/>
        </w:numPr>
        <w:ind w:left="567"/>
      </w:pPr>
      <w:r>
        <w:lastRenderedPageBreak/>
        <w:t>T</w:t>
      </w:r>
      <w:r w:rsidRPr="005063E5">
        <w:t xml:space="preserve">hiết lập </w:t>
      </w:r>
      <w:r w:rsidRPr="005063E5">
        <w:rPr>
          <w:i/>
        </w:rPr>
        <w:t>8emLen-emBits</w:t>
      </w:r>
      <w:r w:rsidRPr="005063E5">
        <w:t xml:space="preserve"> bit đầu tiên bên trái của </w:t>
      </w:r>
      <w:r w:rsidRPr="005063E5">
        <w:rPr>
          <w:i/>
        </w:rPr>
        <w:t>DB</w:t>
      </w:r>
      <w:r w:rsidRPr="005063E5">
        <w:t xml:space="preserve"> bằng 0;</w:t>
      </w:r>
    </w:p>
    <w:p w14:paraId="1A357816" w14:textId="15950FCF" w:rsidR="005063E5" w:rsidRPr="005063E5" w:rsidRDefault="005063E5" w:rsidP="00671AC0">
      <w:pPr>
        <w:pStyle w:val="ListParagraph"/>
        <w:numPr>
          <w:ilvl w:val="0"/>
          <w:numId w:val="49"/>
        </w:numPr>
        <w:ind w:left="567"/>
      </w:pPr>
      <w:r>
        <w:t>N</w:t>
      </w:r>
      <w:r w:rsidRPr="005063E5">
        <w:t xml:space="preserve">ếu </w:t>
      </w:r>
      <w:r w:rsidRPr="005063E5">
        <w:rPr>
          <w:i/>
        </w:rPr>
        <w:t>emLen-hLen-sLen-2</w:t>
      </w:r>
      <w:r w:rsidRPr="005063E5">
        <w:t xml:space="preserve"> octet đầu tiên bên trái của </w:t>
      </w:r>
      <w:r w:rsidRPr="005063E5">
        <w:rPr>
          <w:i/>
        </w:rPr>
        <w:t>DB</w:t>
      </w:r>
      <w:r w:rsidRPr="005063E5">
        <w:t xml:space="preserve"> không phải bằng 0 hoặc nếu octet tại vị trí thử </w:t>
      </w:r>
      <w:r w:rsidRPr="005063E5">
        <w:rPr>
          <w:i/>
        </w:rPr>
        <w:t>emLen-hLen-sLen-1</w:t>
      </w:r>
      <w:r w:rsidRPr="005063E5">
        <w:t xml:space="preserve"> không bằng 0x01, đưa ra thông báo “không phù hợp” và dừng;</w:t>
      </w:r>
    </w:p>
    <w:p w14:paraId="104C9C0B" w14:textId="37AA3E1D" w:rsidR="005063E5" w:rsidRPr="005063E5" w:rsidRDefault="005063E5" w:rsidP="00671AC0">
      <w:pPr>
        <w:pStyle w:val="ListParagraph"/>
        <w:numPr>
          <w:ilvl w:val="0"/>
          <w:numId w:val="49"/>
        </w:numPr>
        <w:ind w:left="567"/>
      </w:pPr>
      <w:r>
        <w:t>Đ</w:t>
      </w:r>
      <w:r w:rsidRPr="005063E5">
        <w:t xml:space="preserve">ặt </w:t>
      </w:r>
      <w:r w:rsidRPr="005063E5">
        <w:rPr>
          <w:i/>
        </w:rPr>
        <w:t>salt</w:t>
      </w:r>
      <w:r w:rsidRPr="005063E5">
        <w:t xml:space="preserve"> bằng </w:t>
      </w:r>
      <w:r w:rsidRPr="005063E5">
        <w:rPr>
          <w:i/>
        </w:rPr>
        <w:t>sLen</w:t>
      </w:r>
      <w:r w:rsidRPr="005063E5">
        <w:t xml:space="preserve"> octet cuối cùng của DB;</w:t>
      </w:r>
    </w:p>
    <w:p w14:paraId="4F1A4D6C" w14:textId="24C58C55" w:rsidR="005063E5" w:rsidRPr="005063E5" w:rsidRDefault="005063E5" w:rsidP="00671AC0">
      <w:pPr>
        <w:pStyle w:val="ListParagraph"/>
        <w:numPr>
          <w:ilvl w:val="0"/>
          <w:numId w:val="49"/>
        </w:numPr>
        <w:ind w:left="567"/>
      </w:pPr>
      <w:r>
        <w:t>Đ</w:t>
      </w:r>
      <w:r w:rsidRPr="005063E5">
        <w:t xml:space="preserve">ặt M’ = 00 00 00 00 00 00 00 00 || </w:t>
      </w:r>
      <w:r w:rsidRPr="005063E5">
        <w:rPr>
          <w:i/>
        </w:rPr>
        <w:t>mHash</w:t>
      </w:r>
      <w:r w:rsidRPr="005063E5">
        <w:t xml:space="preserve"> || </w:t>
      </w:r>
      <w:r w:rsidRPr="005063E5">
        <w:rPr>
          <w:i/>
        </w:rPr>
        <w:t>salt</w:t>
      </w:r>
      <w:r>
        <w:t xml:space="preserve"> </w:t>
      </w:r>
      <w:r>
        <w:tab/>
      </w:r>
      <w:r>
        <w:br/>
      </w:r>
      <w:r w:rsidRPr="005063E5">
        <w:t xml:space="preserve">M’ là chuỗi octet có độ dài </w:t>
      </w:r>
      <w:r w:rsidRPr="005063E5">
        <w:rPr>
          <w:i/>
        </w:rPr>
        <w:t>8+hLen+sLen</w:t>
      </w:r>
      <w:r w:rsidRPr="005063E5">
        <w:t xml:space="preserve"> với 8 octet bằng 0 khởi đầu;</w:t>
      </w:r>
    </w:p>
    <w:p w14:paraId="3F190D50" w14:textId="14AF1290" w:rsidR="005063E5" w:rsidRPr="005063E5" w:rsidRDefault="005063E5" w:rsidP="00671AC0">
      <w:pPr>
        <w:pStyle w:val="ListParagraph"/>
        <w:numPr>
          <w:ilvl w:val="0"/>
          <w:numId w:val="49"/>
        </w:numPr>
        <w:ind w:left="567"/>
      </w:pPr>
      <w:r>
        <w:t>Đ</w:t>
      </w:r>
      <w:r w:rsidRPr="005063E5">
        <w:t xml:space="preserve">ặt </w:t>
      </w:r>
      <w:r w:rsidRPr="005063E5">
        <w:rPr>
          <w:i/>
        </w:rPr>
        <w:t>H’</w:t>
      </w:r>
      <w:r w:rsidRPr="005063E5">
        <w:t xml:space="preserve"> </w:t>
      </w:r>
      <w:r w:rsidRPr="005063E5">
        <w:rPr>
          <w:i/>
        </w:rPr>
        <w:t>= h(M’)</w:t>
      </w:r>
      <w:r w:rsidRPr="005063E5">
        <w:t xml:space="preserve">, là chuỗi octet có độ dài </w:t>
      </w:r>
      <w:r w:rsidRPr="005063E5">
        <w:rPr>
          <w:i/>
        </w:rPr>
        <w:t>hLen</w:t>
      </w:r>
      <w:r w:rsidRPr="005063E5">
        <w:t>;</w:t>
      </w:r>
    </w:p>
    <w:p w14:paraId="2F816361" w14:textId="748EE6F4" w:rsidR="00193F5A" w:rsidRDefault="005063E5" w:rsidP="00671AC0">
      <w:pPr>
        <w:pStyle w:val="ListParagraph"/>
        <w:numPr>
          <w:ilvl w:val="0"/>
          <w:numId w:val="49"/>
        </w:numPr>
        <w:ind w:left="567"/>
      </w:pPr>
      <w:r>
        <w:t>N</w:t>
      </w:r>
      <w:r w:rsidRPr="005063E5">
        <w:t xml:space="preserve">ếu </w:t>
      </w:r>
      <w:r w:rsidRPr="005063E5">
        <w:rPr>
          <w:i/>
        </w:rPr>
        <w:t>H = H’</w:t>
      </w:r>
      <w:r w:rsidR="00760417">
        <w:t xml:space="preserve"> thì </w:t>
      </w:r>
      <w:r w:rsidRPr="005063E5">
        <w:t>đưa ra thông báo “phù hợp”. Ngược lại, đưa ra thông báo “không phù hợ</w:t>
      </w:r>
      <w:r>
        <w:t>p”</w:t>
      </w:r>
      <w:r w:rsidRPr="005063E5">
        <w:t>.</w:t>
      </w:r>
    </w:p>
    <w:p w14:paraId="293F1A80" w14:textId="3F37D074" w:rsidR="00211716" w:rsidRDefault="00211716" w:rsidP="004D6721">
      <w:pPr>
        <w:pStyle w:val="Heading5"/>
      </w:pPr>
      <w:r w:rsidRPr="00211716">
        <w:t>Các phép toán mật mã cơ sở</w:t>
      </w:r>
    </w:p>
    <w:p w14:paraId="4A7E92B8" w14:textId="77777777" w:rsidR="00211716" w:rsidRPr="00D4467B" w:rsidRDefault="00211716" w:rsidP="00211716">
      <w:pPr>
        <w:pStyle w:val="ListParagraph"/>
        <w:numPr>
          <w:ilvl w:val="0"/>
          <w:numId w:val="9"/>
        </w:numPr>
      </w:pPr>
      <w:r w:rsidRPr="00D4467B">
        <w:t>Phép toán cơ sở RSASP</w:t>
      </w:r>
    </w:p>
    <w:p w14:paraId="6B9224C0" w14:textId="16632CD2" w:rsidR="00211716" w:rsidRPr="00211716" w:rsidRDefault="00211716" w:rsidP="00211716">
      <w:pPr>
        <w:jc w:val="center"/>
        <w:rPr>
          <w:b/>
        </w:rPr>
      </w:pPr>
      <w:r w:rsidRPr="00211716">
        <w:rPr>
          <w:b/>
        </w:rPr>
        <w:t xml:space="preserve">RSASP </w:t>
      </w:r>
      <w:r w:rsidRPr="00211716">
        <w:rPr>
          <w:b/>
          <w:i/>
        </w:rPr>
        <w:t>(K, 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61"/>
        <w:gridCol w:w="744"/>
        <w:gridCol w:w="6564"/>
      </w:tblGrid>
      <w:tr w:rsidR="00211716" w:rsidRPr="00D4467B" w14:paraId="0C81A994" w14:textId="77777777" w:rsidTr="004E0034">
        <w:trPr>
          <w:trHeight w:val="20"/>
        </w:trPr>
        <w:tc>
          <w:tcPr>
            <w:tcW w:w="1661" w:type="dxa"/>
            <w:vMerge w:val="restart"/>
            <w:vAlign w:val="center"/>
          </w:tcPr>
          <w:p w14:paraId="6098CEC9" w14:textId="6192F386" w:rsidR="00211716" w:rsidRPr="00D4467B" w:rsidRDefault="00211716" w:rsidP="00211716">
            <w:pPr>
              <w:ind w:left="57"/>
              <w:jc w:val="left"/>
            </w:pPr>
            <w:r w:rsidRPr="00D4467B">
              <w:t>Đầu vào</w:t>
            </w:r>
          </w:p>
        </w:tc>
        <w:tc>
          <w:tcPr>
            <w:tcW w:w="744" w:type="dxa"/>
            <w:vAlign w:val="center"/>
          </w:tcPr>
          <w:p w14:paraId="6141EABB" w14:textId="77777777" w:rsidR="00211716" w:rsidRPr="00D4467B" w:rsidRDefault="00211716" w:rsidP="00211716">
            <w:pPr>
              <w:ind w:left="57"/>
              <w:jc w:val="left"/>
              <w:rPr>
                <w:i/>
              </w:rPr>
            </w:pPr>
            <w:r w:rsidRPr="00D4467B">
              <w:rPr>
                <w:i/>
              </w:rPr>
              <w:t>K</w:t>
            </w:r>
          </w:p>
        </w:tc>
        <w:tc>
          <w:tcPr>
            <w:tcW w:w="6564" w:type="dxa"/>
            <w:vAlign w:val="center"/>
          </w:tcPr>
          <w:p w14:paraId="38D6EF7C" w14:textId="77777777" w:rsidR="00211716" w:rsidRPr="00D4467B" w:rsidRDefault="00211716" w:rsidP="00211716">
            <w:pPr>
              <w:ind w:left="57"/>
              <w:jc w:val="left"/>
            </w:pPr>
            <w:r w:rsidRPr="00D4467B">
              <w:t>Khóa bí mật RSA, với K có một trong hai dạng sau:</w:t>
            </w:r>
          </w:p>
          <w:p w14:paraId="28AE42F0" w14:textId="085B4FCA" w:rsidR="00211716" w:rsidRPr="00D4467B" w:rsidRDefault="00211716" w:rsidP="00211716">
            <w:pPr>
              <w:ind w:left="57"/>
              <w:jc w:val="left"/>
            </w:pPr>
            <w:r>
              <w:t>- C</w:t>
            </w:r>
            <w:r w:rsidRPr="00D4467B">
              <w:t>ặp (</w:t>
            </w:r>
            <w:r w:rsidRPr="00D4467B">
              <w:rPr>
                <w:i/>
              </w:rPr>
              <w:t>n, d</w:t>
            </w:r>
            <w:r w:rsidRPr="00D4467B">
              <w:t>);</w:t>
            </w:r>
          </w:p>
          <w:p w14:paraId="404AB154" w14:textId="133FFC81" w:rsidR="00211716" w:rsidRPr="00D4467B" w:rsidRDefault="00211716" w:rsidP="00211716">
            <w:pPr>
              <w:ind w:left="57"/>
              <w:jc w:val="left"/>
            </w:pPr>
            <w:r>
              <w:t>- B</w:t>
            </w:r>
            <w:r w:rsidRPr="00D4467B">
              <w:t xml:space="preserve">ộ năm </w:t>
            </w:r>
            <w:r w:rsidRPr="00D4467B">
              <w:rPr>
                <w:i/>
              </w:rPr>
              <w:t>(p, q, dP, dQ, qlnv)</w:t>
            </w:r>
            <w:r w:rsidRPr="00D4467B">
              <w:t>;</w:t>
            </w:r>
          </w:p>
        </w:tc>
      </w:tr>
      <w:tr w:rsidR="00211716" w:rsidRPr="00D4467B" w14:paraId="14716994" w14:textId="77777777" w:rsidTr="004E0034">
        <w:trPr>
          <w:trHeight w:val="20"/>
        </w:trPr>
        <w:tc>
          <w:tcPr>
            <w:tcW w:w="1661" w:type="dxa"/>
            <w:vMerge/>
            <w:vAlign w:val="center"/>
          </w:tcPr>
          <w:p w14:paraId="65533FDF" w14:textId="77777777" w:rsidR="00211716" w:rsidRPr="00D4467B" w:rsidRDefault="00211716" w:rsidP="00211716">
            <w:pPr>
              <w:ind w:left="57"/>
              <w:jc w:val="left"/>
            </w:pPr>
          </w:p>
        </w:tc>
        <w:tc>
          <w:tcPr>
            <w:tcW w:w="744" w:type="dxa"/>
            <w:vAlign w:val="center"/>
          </w:tcPr>
          <w:p w14:paraId="45C63530" w14:textId="77777777" w:rsidR="00211716" w:rsidRPr="00D4467B" w:rsidRDefault="00211716" w:rsidP="00211716">
            <w:pPr>
              <w:ind w:left="57"/>
              <w:jc w:val="left"/>
              <w:rPr>
                <w:i/>
              </w:rPr>
            </w:pPr>
            <w:r w:rsidRPr="00D4467B">
              <w:rPr>
                <w:i/>
              </w:rPr>
              <w:t>m</w:t>
            </w:r>
          </w:p>
        </w:tc>
        <w:tc>
          <w:tcPr>
            <w:tcW w:w="6564" w:type="dxa"/>
            <w:vAlign w:val="center"/>
          </w:tcPr>
          <w:p w14:paraId="5FF350D8" w14:textId="77777777" w:rsidR="00211716" w:rsidRPr="00D4467B" w:rsidRDefault="00211716" w:rsidP="00211716">
            <w:pPr>
              <w:ind w:left="57"/>
              <w:jc w:val="left"/>
            </w:pPr>
            <w:r w:rsidRPr="00D4467B">
              <w:t xml:space="preserve">Biểu diễn của thông điệp, dưới dạng số nguyên giữa 0 và </w:t>
            </w:r>
            <w:r w:rsidRPr="00D4467B">
              <w:rPr>
                <w:i/>
              </w:rPr>
              <w:t>n</w:t>
            </w:r>
            <w:r w:rsidRPr="00D4467B">
              <w:t>-1</w:t>
            </w:r>
          </w:p>
        </w:tc>
      </w:tr>
      <w:tr w:rsidR="00211716" w:rsidRPr="00D4467B" w14:paraId="7D3DA806" w14:textId="77777777" w:rsidTr="004E0034">
        <w:trPr>
          <w:trHeight w:val="20"/>
        </w:trPr>
        <w:tc>
          <w:tcPr>
            <w:tcW w:w="1661" w:type="dxa"/>
            <w:vAlign w:val="center"/>
          </w:tcPr>
          <w:p w14:paraId="5DEC16F3" w14:textId="3C6DD08B" w:rsidR="00211716" w:rsidRPr="00D4467B" w:rsidRDefault="00211716" w:rsidP="00211716">
            <w:pPr>
              <w:ind w:left="57"/>
              <w:jc w:val="left"/>
            </w:pPr>
            <w:r w:rsidRPr="00D4467B">
              <w:t>Đầ</w:t>
            </w:r>
            <w:r>
              <w:t>u ra</w:t>
            </w:r>
          </w:p>
        </w:tc>
        <w:tc>
          <w:tcPr>
            <w:tcW w:w="744" w:type="dxa"/>
            <w:vAlign w:val="center"/>
          </w:tcPr>
          <w:p w14:paraId="45394D5B" w14:textId="77777777" w:rsidR="00211716" w:rsidRPr="00D4467B" w:rsidRDefault="00211716" w:rsidP="00211716">
            <w:pPr>
              <w:ind w:left="57"/>
              <w:jc w:val="left"/>
            </w:pPr>
            <w:r w:rsidRPr="00D4467B">
              <w:t>s</w:t>
            </w:r>
          </w:p>
        </w:tc>
        <w:tc>
          <w:tcPr>
            <w:tcW w:w="6564" w:type="dxa"/>
            <w:vAlign w:val="center"/>
          </w:tcPr>
          <w:p w14:paraId="4259772C" w14:textId="77777777" w:rsidR="00211716" w:rsidRPr="00D4467B" w:rsidRDefault="00211716" w:rsidP="00211716">
            <w:pPr>
              <w:ind w:left="57"/>
              <w:jc w:val="left"/>
            </w:pPr>
            <w:r w:rsidRPr="00D4467B">
              <w:t xml:space="preserve">Biểu diễn của chữ ký, là số nguyên giữa 0 và </w:t>
            </w:r>
            <w:r w:rsidRPr="00D4467B">
              <w:rPr>
                <w:i/>
              </w:rPr>
              <w:t>n</w:t>
            </w:r>
            <w:r w:rsidRPr="00D4467B">
              <w:t>-1</w:t>
            </w:r>
          </w:p>
        </w:tc>
      </w:tr>
      <w:tr w:rsidR="00211716" w:rsidRPr="00D4467B" w14:paraId="7A41267B" w14:textId="77777777" w:rsidTr="004E0034">
        <w:trPr>
          <w:trHeight w:val="20"/>
        </w:trPr>
        <w:tc>
          <w:tcPr>
            <w:tcW w:w="1661" w:type="dxa"/>
            <w:vAlign w:val="center"/>
          </w:tcPr>
          <w:p w14:paraId="4163F49A" w14:textId="7602CBEC" w:rsidR="00211716" w:rsidRPr="00D4467B" w:rsidRDefault="00211716" w:rsidP="00211716">
            <w:pPr>
              <w:ind w:left="57"/>
              <w:jc w:val="left"/>
            </w:pPr>
            <w:r w:rsidRPr="00D4467B">
              <w:t>Thông báo lỗ</w:t>
            </w:r>
            <w:r>
              <w:t>i</w:t>
            </w:r>
          </w:p>
        </w:tc>
        <w:tc>
          <w:tcPr>
            <w:tcW w:w="7308" w:type="dxa"/>
            <w:gridSpan w:val="2"/>
            <w:vAlign w:val="center"/>
          </w:tcPr>
          <w:p w14:paraId="32AB8CB1" w14:textId="77777777" w:rsidR="00211716" w:rsidRPr="00D4467B" w:rsidRDefault="00211716" w:rsidP="00211716">
            <w:pPr>
              <w:ind w:left="57"/>
              <w:jc w:val="left"/>
            </w:pPr>
            <w:r w:rsidRPr="00D4467B">
              <w:t>“biểu diễn thông điệp ở ngoài miền hợp lệ”</w:t>
            </w:r>
          </w:p>
        </w:tc>
      </w:tr>
      <w:tr w:rsidR="00211716" w:rsidRPr="00D4467B" w14:paraId="38F7DD93" w14:textId="77777777" w:rsidTr="004E0034">
        <w:trPr>
          <w:trHeight w:val="20"/>
        </w:trPr>
        <w:tc>
          <w:tcPr>
            <w:tcW w:w="1661" w:type="dxa"/>
            <w:vAlign w:val="center"/>
          </w:tcPr>
          <w:p w14:paraId="306E4820" w14:textId="20C55701" w:rsidR="00211716" w:rsidRPr="00D4467B" w:rsidRDefault="00211716" w:rsidP="00211716">
            <w:pPr>
              <w:ind w:left="57"/>
              <w:jc w:val="left"/>
            </w:pPr>
            <w:r w:rsidRPr="00D4467B">
              <w:t>Giả thiế</w:t>
            </w:r>
            <w:r>
              <w:t>t</w:t>
            </w:r>
          </w:p>
        </w:tc>
        <w:tc>
          <w:tcPr>
            <w:tcW w:w="7308" w:type="dxa"/>
            <w:gridSpan w:val="2"/>
            <w:vAlign w:val="center"/>
          </w:tcPr>
          <w:p w14:paraId="11D1CED1" w14:textId="77777777" w:rsidR="00211716" w:rsidRPr="00D4467B" w:rsidRDefault="00211716" w:rsidP="00211716">
            <w:pPr>
              <w:ind w:left="57"/>
              <w:jc w:val="left"/>
            </w:pPr>
            <w:r w:rsidRPr="00D4467B">
              <w:t>K là một khóa bí mật RSA hợp lệ</w:t>
            </w:r>
          </w:p>
        </w:tc>
      </w:tr>
    </w:tbl>
    <w:p w14:paraId="17FC2C58" w14:textId="77777777" w:rsidR="00211716" w:rsidRPr="00D4467B" w:rsidRDefault="00211716" w:rsidP="00211716">
      <w:r w:rsidRPr="00D4467B">
        <w:t>Các bước:</w:t>
      </w:r>
    </w:p>
    <w:p w14:paraId="403DDA93" w14:textId="1D6576B5" w:rsidR="00211716" w:rsidRPr="00D4467B" w:rsidRDefault="00211716" w:rsidP="00211716">
      <w:pPr>
        <w:pStyle w:val="ListParagraph"/>
        <w:numPr>
          <w:ilvl w:val="1"/>
          <w:numId w:val="43"/>
        </w:numPr>
        <w:ind w:left="426"/>
      </w:pPr>
      <w:r>
        <w:t>N</w:t>
      </w:r>
      <w:r w:rsidRPr="00D4467B">
        <w:t xml:space="preserve">ếu biểu diễn của thông điệp </w:t>
      </w:r>
      <w:r w:rsidRPr="00211716">
        <w:rPr>
          <w:i/>
        </w:rPr>
        <w:t>m</w:t>
      </w:r>
      <w:r w:rsidRPr="00D4467B">
        <w:t xml:space="preserve"> không nằm giữa 0 và </w:t>
      </w:r>
      <w:r w:rsidRPr="00211716">
        <w:rPr>
          <w:i/>
        </w:rPr>
        <w:t>n</w:t>
      </w:r>
      <w:r w:rsidRPr="00D4467B">
        <w:t>-1, cho ra thông báo lỗi “biểu diễn thông điệp ở ngoài miền hợp lệ” và dừng lại;</w:t>
      </w:r>
    </w:p>
    <w:p w14:paraId="1FF7127F" w14:textId="03F3FC62" w:rsidR="00211716" w:rsidRPr="00D4467B" w:rsidRDefault="00211716" w:rsidP="00211716">
      <w:pPr>
        <w:pStyle w:val="ListParagraph"/>
        <w:numPr>
          <w:ilvl w:val="1"/>
          <w:numId w:val="43"/>
        </w:numPr>
        <w:ind w:left="426"/>
      </w:pPr>
      <w:r>
        <w:t>B</w:t>
      </w:r>
      <w:r w:rsidRPr="00D4467B">
        <w:t>iểu diễn của chữ ký được tính như sau:</w:t>
      </w:r>
    </w:p>
    <w:p w14:paraId="648D447D" w14:textId="677504C6" w:rsidR="00211716" w:rsidRPr="00D4467B" w:rsidRDefault="00211716" w:rsidP="00211716">
      <w:pPr>
        <w:pStyle w:val="ListParagraph"/>
        <w:numPr>
          <w:ilvl w:val="0"/>
          <w:numId w:val="45"/>
        </w:numPr>
      </w:pPr>
      <w:r>
        <w:t>N</w:t>
      </w:r>
      <w:r w:rsidRPr="00D4467B">
        <w:t>ếu dạng thứ nhất (</w:t>
      </w:r>
      <w:r w:rsidRPr="00211716">
        <w:rPr>
          <w:i/>
        </w:rPr>
        <w:t>n, d</w:t>
      </w:r>
      <w:r w:rsidRPr="00D4467B">
        <w:t xml:space="preserve">) của </w:t>
      </w:r>
      <w:r w:rsidRPr="00211716">
        <w:rPr>
          <w:i/>
        </w:rPr>
        <w:t>K</w:t>
      </w:r>
      <w:r w:rsidRPr="00D4467B">
        <w:t xml:space="preserve"> được sử dụng thì </w:t>
      </w:r>
      <w:r w:rsidRPr="00211716">
        <w:rPr>
          <w:i/>
        </w:rPr>
        <w:t>s</w:t>
      </w:r>
      <w:r w:rsidRPr="00D4467B">
        <w:t xml:space="preserve"> = </w:t>
      </w:r>
      <w:r w:rsidRPr="00211716">
        <w:rPr>
          <w:i/>
        </w:rPr>
        <w:t>m</w:t>
      </w:r>
      <w:r w:rsidRPr="00211716">
        <w:rPr>
          <w:i/>
          <w:vertAlign w:val="superscript"/>
        </w:rPr>
        <w:t>d</w:t>
      </w:r>
      <w:r w:rsidRPr="00D4467B">
        <w:t xml:space="preserve"> mod </w:t>
      </w:r>
      <w:r w:rsidRPr="00211716">
        <w:rPr>
          <w:i/>
        </w:rPr>
        <w:t>n</w:t>
      </w:r>
      <w:r w:rsidRPr="00D4467B">
        <w:t>;</w:t>
      </w:r>
    </w:p>
    <w:p w14:paraId="1A894BA6" w14:textId="0C5DE5EB" w:rsidR="00211716" w:rsidRPr="00D4467B" w:rsidRDefault="00211716" w:rsidP="00211716">
      <w:pPr>
        <w:pStyle w:val="ListParagraph"/>
        <w:numPr>
          <w:ilvl w:val="0"/>
          <w:numId w:val="45"/>
        </w:numPr>
      </w:pPr>
      <w:r>
        <w:t>N</w:t>
      </w:r>
      <w:r w:rsidRPr="00D4467B">
        <w:t>ếu dạng thứ hai (</w:t>
      </w:r>
      <w:r w:rsidRPr="00211716">
        <w:rPr>
          <w:i/>
        </w:rPr>
        <w:t>p, q, dP, dQ, qlnv</w:t>
      </w:r>
      <w:r w:rsidRPr="00D4467B">
        <w:t>) của K được sử dụng thì tiến hành như sau:</w:t>
      </w:r>
    </w:p>
    <w:p w14:paraId="2027E9C9" w14:textId="12433D1D" w:rsidR="00211716" w:rsidRPr="00D4467B" w:rsidRDefault="00211716" w:rsidP="00211716">
      <w:pPr>
        <w:pStyle w:val="ListParagraph"/>
        <w:numPr>
          <w:ilvl w:val="0"/>
          <w:numId w:val="46"/>
        </w:numPr>
        <w:ind w:left="993" w:hanging="371"/>
      </w:pPr>
      <w:r w:rsidRPr="00D4467B">
        <w:t xml:space="preserve">Lấy </w:t>
      </w:r>
      <w:r w:rsidRPr="00211716">
        <w:rPr>
          <w:i/>
        </w:rPr>
        <w:t>s</w:t>
      </w:r>
      <w:r w:rsidRPr="00211716">
        <w:rPr>
          <w:i/>
          <w:vertAlign w:val="subscript"/>
        </w:rPr>
        <w:t>1</w:t>
      </w:r>
      <w:r w:rsidRPr="00D4467B">
        <w:t xml:space="preserve"> = </w:t>
      </w:r>
      <w:r w:rsidRPr="00211716">
        <w:rPr>
          <w:i/>
        </w:rPr>
        <w:t>m</w:t>
      </w:r>
      <w:r w:rsidRPr="00211716">
        <w:rPr>
          <w:i/>
          <w:vertAlign w:val="superscript"/>
        </w:rPr>
        <w:t>dP</w:t>
      </w:r>
      <w:r w:rsidRPr="00D4467B">
        <w:t xml:space="preserve"> mod </w:t>
      </w:r>
      <w:r w:rsidRPr="00211716">
        <w:rPr>
          <w:i/>
        </w:rPr>
        <w:t>p</w:t>
      </w:r>
      <w:r w:rsidRPr="00D4467B">
        <w:t xml:space="preserve"> và </w:t>
      </w:r>
      <w:r w:rsidRPr="00211716">
        <w:rPr>
          <w:i/>
        </w:rPr>
        <w:t>s</w:t>
      </w:r>
      <w:r w:rsidRPr="00211716">
        <w:rPr>
          <w:i/>
          <w:vertAlign w:val="subscript"/>
        </w:rPr>
        <w:t>2</w:t>
      </w:r>
      <w:r w:rsidRPr="00D4467B">
        <w:t xml:space="preserve"> = m</w:t>
      </w:r>
      <w:r w:rsidRPr="00211716">
        <w:rPr>
          <w:i/>
          <w:vertAlign w:val="superscript"/>
        </w:rPr>
        <w:t>dQ</w:t>
      </w:r>
      <w:r w:rsidRPr="00D4467B">
        <w:t xml:space="preserve"> mod </w:t>
      </w:r>
      <w:r w:rsidRPr="00211716">
        <w:rPr>
          <w:i/>
        </w:rPr>
        <w:t>q</w:t>
      </w:r>
    </w:p>
    <w:p w14:paraId="36408CA0" w14:textId="1DDFA8DF" w:rsidR="00211716" w:rsidRPr="00D4467B" w:rsidRDefault="00211716" w:rsidP="00211716">
      <w:pPr>
        <w:pStyle w:val="ListParagraph"/>
        <w:numPr>
          <w:ilvl w:val="0"/>
          <w:numId w:val="46"/>
        </w:numPr>
        <w:ind w:left="993" w:hanging="371"/>
      </w:pPr>
      <w:r w:rsidRPr="00D4467B">
        <w:t xml:space="preserve">Đặt </w:t>
      </w:r>
      <w:r w:rsidRPr="00211716">
        <w:rPr>
          <w:i/>
        </w:rPr>
        <w:t>h</w:t>
      </w:r>
      <w:r w:rsidRPr="00D4467B">
        <w:t xml:space="preserve"> = (</w:t>
      </w:r>
      <w:r w:rsidRPr="00211716">
        <w:rPr>
          <w:i/>
        </w:rPr>
        <w:t>s</w:t>
      </w:r>
      <w:r w:rsidRPr="00211716">
        <w:rPr>
          <w:i/>
          <w:vertAlign w:val="subscript"/>
        </w:rPr>
        <w:t>1</w:t>
      </w:r>
      <w:r w:rsidRPr="00D4467B">
        <w:t xml:space="preserve"> - </w:t>
      </w:r>
      <w:r w:rsidRPr="00211716">
        <w:rPr>
          <w:i/>
        </w:rPr>
        <w:t>s</w:t>
      </w:r>
      <w:r w:rsidRPr="00211716">
        <w:rPr>
          <w:i/>
          <w:vertAlign w:val="subscript"/>
        </w:rPr>
        <w:t>2</w:t>
      </w:r>
      <w:r w:rsidRPr="00D4467B">
        <w:t>)·</w:t>
      </w:r>
      <w:r w:rsidRPr="00211716">
        <w:rPr>
          <w:i/>
        </w:rPr>
        <w:t>qlnv</w:t>
      </w:r>
      <w:r w:rsidRPr="00D4467B">
        <w:t xml:space="preserve"> mod </w:t>
      </w:r>
      <w:r w:rsidRPr="00211716">
        <w:rPr>
          <w:i/>
        </w:rPr>
        <w:t>p</w:t>
      </w:r>
    </w:p>
    <w:p w14:paraId="655FB056" w14:textId="2081B018" w:rsidR="00211716" w:rsidRPr="00D4467B" w:rsidRDefault="00211716" w:rsidP="00211716">
      <w:pPr>
        <w:pStyle w:val="ListParagraph"/>
        <w:numPr>
          <w:ilvl w:val="0"/>
          <w:numId w:val="46"/>
        </w:numPr>
        <w:ind w:left="993" w:hanging="371"/>
      </w:pPr>
      <w:r w:rsidRPr="00D4467B">
        <w:t xml:space="preserve">Đặt </w:t>
      </w:r>
      <w:r w:rsidRPr="00211716">
        <w:rPr>
          <w:i/>
        </w:rPr>
        <w:t>s</w:t>
      </w:r>
      <w:r w:rsidRPr="00D4467B">
        <w:t xml:space="preserve"> = </w:t>
      </w:r>
      <w:r w:rsidRPr="00211716">
        <w:rPr>
          <w:i/>
        </w:rPr>
        <w:t>s</w:t>
      </w:r>
      <w:r w:rsidRPr="00211716">
        <w:rPr>
          <w:i/>
          <w:vertAlign w:val="subscript"/>
        </w:rPr>
        <w:t>2</w:t>
      </w:r>
      <w:r w:rsidRPr="00D4467B">
        <w:t xml:space="preserve"> + </w:t>
      </w:r>
      <w:r w:rsidRPr="00211716">
        <w:rPr>
          <w:i/>
        </w:rPr>
        <w:t>q·h</w:t>
      </w:r>
    </w:p>
    <w:p w14:paraId="22FCC7C2" w14:textId="5B2BCB83" w:rsidR="00211716" w:rsidRPr="00D4467B" w:rsidRDefault="00211716" w:rsidP="00211716">
      <w:pPr>
        <w:pStyle w:val="ListParagraph"/>
        <w:numPr>
          <w:ilvl w:val="0"/>
          <w:numId w:val="45"/>
        </w:numPr>
      </w:pPr>
      <w:r>
        <w:t>X</w:t>
      </w:r>
      <w:r w:rsidRPr="00D4467B">
        <w:t xml:space="preserve">uất ra </w:t>
      </w:r>
      <w:r w:rsidRPr="00211716">
        <w:rPr>
          <w:i/>
        </w:rPr>
        <w:t>s.</w:t>
      </w:r>
    </w:p>
    <w:p w14:paraId="56882242" w14:textId="2CECA8EF" w:rsidR="00211716" w:rsidRPr="00D4467B" w:rsidRDefault="00211716" w:rsidP="00DA3534">
      <w:pPr>
        <w:pStyle w:val="ListParagraph"/>
        <w:numPr>
          <w:ilvl w:val="0"/>
          <w:numId w:val="9"/>
        </w:numPr>
      </w:pPr>
      <w:r w:rsidRPr="00D4467B">
        <w:lastRenderedPageBreak/>
        <w:t>Phép toán cơ sở RSAVP</w:t>
      </w:r>
    </w:p>
    <w:p w14:paraId="4A41CA73" w14:textId="77777777" w:rsidR="00DA3534" w:rsidRPr="00D4467B" w:rsidRDefault="00DA3534" w:rsidP="00DA3534">
      <w:pPr>
        <w:jc w:val="center"/>
        <w:rPr>
          <w:b/>
        </w:rPr>
      </w:pPr>
      <w:r w:rsidRPr="00D4467B">
        <w:rPr>
          <w:b/>
        </w:rPr>
        <w:t xml:space="preserve">RSAVP </w:t>
      </w:r>
      <w:r w:rsidRPr="00D4467B">
        <w:t>((n, e), 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646"/>
        <w:gridCol w:w="891"/>
        <w:gridCol w:w="6417"/>
      </w:tblGrid>
      <w:tr w:rsidR="00DA3534" w:rsidRPr="00D4467B" w14:paraId="397CC688" w14:textId="77777777" w:rsidTr="00DA3534">
        <w:tc>
          <w:tcPr>
            <w:tcW w:w="1646" w:type="dxa"/>
            <w:vMerge w:val="restart"/>
            <w:vAlign w:val="center"/>
          </w:tcPr>
          <w:p w14:paraId="77DEA823" w14:textId="62BE2B22" w:rsidR="00DA3534" w:rsidRPr="00D4467B" w:rsidRDefault="00DA3534" w:rsidP="00DA3534">
            <w:pPr>
              <w:ind w:left="57"/>
              <w:jc w:val="left"/>
            </w:pPr>
            <w:r w:rsidRPr="00D4467B">
              <w:t>Đầu vào</w:t>
            </w:r>
          </w:p>
        </w:tc>
        <w:tc>
          <w:tcPr>
            <w:tcW w:w="891" w:type="dxa"/>
            <w:vAlign w:val="center"/>
          </w:tcPr>
          <w:p w14:paraId="33E53649" w14:textId="77777777" w:rsidR="00DA3534" w:rsidRPr="00D4467B" w:rsidRDefault="00DA3534" w:rsidP="00DA3534">
            <w:pPr>
              <w:ind w:left="57"/>
              <w:jc w:val="left"/>
              <w:rPr>
                <w:i/>
              </w:rPr>
            </w:pPr>
            <w:r w:rsidRPr="00D4467B">
              <w:rPr>
                <w:i/>
              </w:rPr>
              <w:t>(n, e)</w:t>
            </w:r>
          </w:p>
        </w:tc>
        <w:tc>
          <w:tcPr>
            <w:tcW w:w="6417" w:type="dxa"/>
            <w:vAlign w:val="center"/>
          </w:tcPr>
          <w:p w14:paraId="7B6053D3" w14:textId="77777777" w:rsidR="00DA3534" w:rsidRPr="00D4467B" w:rsidRDefault="00DA3534" w:rsidP="00DA3534">
            <w:pPr>
              <w:ind w:left="57"/>
              <w:jc w:val="left"/>
            </w:pPr>
            <w:r w:rsidRPr="00D4467B">
              <w:t>Khóa công khai RSA</w:t>
            </w:r>
          </w:p>
        </w:tc>
      </w:tr>
      <w:tr w:rsidR="00DA3534" w:rsidRPr="00D4467B" w14:paraId="2F549CD1" w14:textId="77777777" w:rsidTr="00DA3534">
        <w:tc>
          <w:tcPr>
            <w:tcW w:w="1646" w:type="dxa"/>
            <w:vMerge/>
            <w:vAlign w:val="center"/>
          </w:tcPr>
          <w:p w14:paraId="02D91312" w14:textId="77777777" w:rsidR="00DA3534" w:rsidRPr="00D4467B" w:rsidRDefault="00DA3534" w:rsidP="00DA3534">
            <w:pPr>
              <w:ind w:left="57"/>
              <w:jc w:val="left"/>
            </w:pPr>
          </w:p>
        </w:tc>
        <w:tc>
          <w:tcPr>
            <w:tcW w:w="891" w:type="dxa"/>
            <w:vAlign w:val="center"/>
          </w:tcPr>
          <w:p w14:paraId="5CBD4DD6" w14:textId="77777777" w:rsidR="00DA3534" w:rsidRPr="00D4467B" w:rsidRDefault="00DA3534" w:rsidP="00DA3534">
            <w:pPr>
              <w:ind w:left="57"/>
              <w:jc w:val="left"/>
              <w:rPr>
                <w:i/>
              </w:rPr>
            </w:pPr>
            <w:r w:rsidRPr="00D4467B">
              <w:rPr>
                <w:i/>
              </w:rPr>
              <w:t>s</w:t>
            </w:r>
          </w:p>
        </w:tc>
        <w:tc>
          <w:tcPr>
            <w:tcW w:w="6417" w:type="dxa"/>
            <w:vAlign w:val="center"/>
          </w:tcPr>
          <w:p w14:paraId="656002B4" w14:textId="77777777" w:rsidR="00DA3534" w:rsidRPr="00D4467B" w:rsidRDefault="00DA3534" w:rsidP="00DA3534">
            <w:pPr>
              <w:ind w:left="57"/>
              <w:jc w:val="left"/>
            </w:pPr>
            <w:r w:rsidRPr="00D4467B">
              <w:t xml:space="preserve">Biểu diễn của chữ ký, là số nguyên giữa 0 và </w:t>
            </w:r>
            <w:r w:rsidRPr="00D4467B">
              <w:rPr>
                <w:i/>
              </w:rPr>
              <w:t>n</w:t>
            </w:r>
            <w:r w:rsidRPr="00D4467B">
              <w:t>-1</w:t>
            </w:r>
          </w:p>
        </w:tc>
      </w:tr>
      <w:tr w:rsidR="00211716" w:rsidRPr="00D4467B" w14:paraId="78BD559D" w14:textId="77777777" w:rsidTr="00DA3534">
        <w:tc>
          <w:tcPr>
            <w:tcW w:w="1646" w:type="dxa"/>
            <w:vAlign w:val="center"/>
          </w:tcPr>
          <w:p w14:paraId="5C10C734" w14:textId="10CCF573" w:rsidR="00211716" w:rsidRPr="00D4467B" w:rsidRDefault="00211716" w:rsidP="00DA3534">
            <w:pPr>
              <w:ind w:left="57"/>
              <w:jc w:val="left"/>
            </w:pPr>
            <w:r w:rsidRPr="00D4467B">
              <w:t>Đầ</w:t>
            </w:r>
            <w:r w:rsidR="00DA3534">
              <w:t>u ra</w:t>
            </w:r>
          </w:p>
        </w:tc>
        <w:tc>
          <w:tcPr>
            <w:tcW w:w="891" w:type="dxa"/>
            <w:vAlign w:val="center"/>
          </w:tcPr>
          <w:p w14:paraId="0AB70876" w14:textId="77777777" w:rsidR="00211716" w:rsidRPr="00D4467B" w:rsidRDefault="00211716" w:rsidP="00DA3534">
            <w:pPr>
              <w:ind w:left="57"/>
              <w:jc w:val="left"/>
            </w:pPr>
            <w:r w:rsidRPr="00D4467B">
              <w:t>m</w:t>
            </w:r>
          </w:p>
        </w:tc>
        <w:tc>
          <w:tcPr>
            <w:tcW w:w="6417" w:type="dxa"/>
            <w:vAlign w:val="center"/>
          </w:tcPr>
          <w:p w14:paraId="2ACC3FEE" w14:textId="77777777" w:rsidR="00211716" w:rsidRPr="00D4467B" w:rsidRDefault="00211716" w:rsidP="00DA3534">
            <w:pPr>
              <w:ind w:left="57"/>
              <w:jc w:val="left"/>
            </w:pPr>
            <w:r w:rsidRPr="00D4467B">
              <w:t xml:space="preserve">Biểu diễn của thông điệp, là số nguyên giữa 0 và </w:t>
            </w:r>
            <w:r w:rsidRPr="00D4467B">
              <w:rPr>
                <w:i/>
              </w:rPr>
              <w:t>n</w:t>
            </w:r>
            <w:r w:rsidRPr="00D4467B">
              <w:t>-1</w:t>
            </w:r>
          </w:p>
        </w:tc>
      </w:tr>
      <w:tr w:rsidR="00211716" w:rsidRPr="00D4467B" w14:paraId="60B737FE" w14:textId="77777777" w:rsidTr="00DA3534">
        <w:tc>
          <w:tcPr>
            <w:tcW w:w="1646" w:type="dxa"/>
            <w:vAlign w:val="center"/>
          </w:tcPr>
          <w:p w14:paraId="128A652B" w14:textId="4B65676C" w:rsidR="00211716" w:rsidRPr="00D4467B" w:rsidRDefault="00211716" w:rsidP="00DA3534">
            <w:pPr>
              <w:ind w:left="57"/>
              <w:jc w:val="left"/>
            </w:pPr>
            <w:r w:rsidRPr="00D4467B">
              <w:t>Thông báo lỗ</w:t>
            </w:r>
            <w:r w:rsidR="00DA3534">
              <w:t>i</w:t>
            </w:r>
          </w:p>
        </w:tc>
        <w:tc>
          <w:tcPr>
            <w:tcW w:w="7308" w:type="dxa"/>
            <w:gridSpan w:val="2"/>
            <w:vAlign w:val="center"/>
          </w:tcPr>
          <w:p w14:paraId="6257E348" w14:textId="77777777" w:rsidR="00211716" w:rsidRPr="00D4467B" w:rsidRDefault="00211716" w:rsidP="00DA3534">
            <w:pPr>
              <w:ind w:left="57"/>
              <w:jc w:val="left"/>
            </w:pPr>
            <w:r w:rsidRPr="00D4467B">
              <w:t>“biểu diễn chữ ký ở ngoài miền hợp lệ”</w:t>
            </w:r>
          </w:p>
        </w:tc>
      </w:tr>
      <w:tr w:rsidR="00211716" w:rsidRPr="00D4467B" w14:paraId="7762390C" w14:textId="77777777" w:rsidTr="00DA3534">
        <w:tc>
          <w:tcPr>
            <w:tcW w:w="1646" w:type="dxa"/>
            <w:vAlign w:val="center"/>
          </w:tcPr>
          <w:p w14:paraId="6FEBE842" w14:textId="326C3DFB" w:rsidR="00211716" w:rsidRPr="00D4467B" w:rsidRDefault="00211716" w:rsidP="00DA3534">
            <w:pPr>
              <w:ind w:left="57"/>
              <w:jc w:val="left"/>
            </w:pPr>
            <w:r w:rsidRPr="00D4467B">
              <w:t>Giả thiế</w:t>
            </w:r>
            <w:r w:rsidR="00DA3534">
              <w:t>t</w:t>
            </w:r>
          </w:p>
        </w:tc>
        <w:tc>
          <w:tcPr>
            <w:tcW w:w="7308" w:type="dxa"/>
            <w:gridSpan w:val="2"/>
            <w:vAlign w:val="center"/>
          </w:tcPr>
          <w:p w14:paraId="483A15C6" w14:textId="77777777" w:rsidR="00211716" w:rsidRPr="00D4467B" w:rsidRDefault="00211716" w:rsidP="00DA3534">
            <w:pPr>
              <w:ind w:left="57"/>
              <w:jc w:val="left"/>
            </w:pPr>
            <w:r w:rsidRPr="00D4467B">
              <w:t>Khóa công khai RSA (</w:t>
            </w:r>
            <w:r w:rsidRPr="00D4467B">
              <w:rPr>
                <w:i/>
              </w:rPr>
              <w:t>n, e</w:t>
            </w:r>
            <w:r w:rsidRPr="00D4467B">
              <w:t>) là hợp lệ</w:t>
            </w:r>
          </w:p>
        </w:tc>
      </w:tr>
    </w:tbl>
    <w:p w14:paraId="0E3385B0" w14:textId="77777777" w:rsidR="00211716" w:rsidRPr="00D4467B" w:rsidRDefault="00211716" w:rsidP="00DA3534">
      <w:r w:rsidRPr="00D4467B">
        <w:t>Các bước:</w:t>
      </w:r>
    </w:p>
    <w:p w14:paraId="699C5C05" w14:textId="1E9F1954" w:rsidR="00211716" w:rsidRPr="00D4467B" w:rsidRDefault="00DA3534" w:rsidP="00DA3534">
      <w:pPr>
        <w:pStyle w:val="ListParagraph"/>
        <w:numPr>
          <w:ilvl w:val="1"/>
          <w:numId w:val="45"/>
        </w:numPr>
        <w:ind w:left="567"/>
      </w:pPr>
      <w:r>
        <w:t>N</w:t>
      </w:r>
      <w:r w:rsidR="00211716" w:rsidRPr="00D4467B">
        <w:t xml:space="preserve">ếu biểu diễn của chữ ký s không nằm giữa 0 và </w:t>
      </w:r>
      <w:r w:rsidR="00211716" w:rsidRPr="00DA3534">
        <w:rPr>
          <w:i/>
        </w:rPr>
        <w:t>n</w:t>
      </w:r>
      <w:r w:rsidR="00211716" w:rsidRPr="00D4467B">
        <w:t>-1, cho ra “biểu diễn chữ ký ở ngoài miền hợp lệ” và dừng lại;</w:t>
      </w:r>
    </w:p>
    <w:p w14:paraId="2E8316AA" w14:textId="5A7BB301" w:rsidR="00211716" w:rsidRPr="00D4467B" w:rsidRDefault="00DA3534" w:rsidP="00DA3534">
      <w:pPr>
        <w:pStyle w:val="ListParagraph"/>
        <w:numPr>
          <w:ilvl w:val="1"/>
          <w:numId w:val="45"/>
        </w:numPr>
        <w:ind w:left="567"/>
      </w:pPr>
      <w:r>
        <w:t>Đ</w:t>
      </w:r>
      <w:r w:rsidR="00211716" w:rsidRPr="00D4467B">
        <w:t xml:space="preserve">ặt </w:t>
      </w:r>
      <w:r w:rsidR="00211716" w:rsidRPr="00DA3534">
        <w:rPr>
          <w:i/>
        </w:rPr>
        <w:t>m</w:t>
      </w:r>
      <w:r w:rsidR="00211716" w:rsidRPr="00D4467B">
        <w:t xml:space="preserve"> = </w:t>
      </w:r>
      <w:r w:rsidR="00211716" w:rsidRPr="00DA3534">
        <w:rPr>
          <w:i/>
        </w:rPr>
        <w:t>s</w:t>
      </w:r>
      <w:r w:rsidR="00211716" w:rsidRPr="00DA3534">
        <w:rPr>
          <w:i/>
          <w:vertAlign w:val="superscript"/>
        </w:rPr>
        <w:t>e</w:t>
      </w:r>
      <w:r w:rsidR="00211716" w:rsidRPr="00D4467B">
        <w:t xml:space="preserve"> mod </w:t>
      </w:r>
      <w:r w:rsidR="00211716" w:rsidRPr="00DA3534">
        <w:rPr>
          <w:i/>
        </w:rPr>
        <w:t>n</w:t>
      </w:r>
      <w:r w:rsidR="00211716" w:rsidRPr="00D4467B">
        <w:t>;</w:t>
      </w:r>
    </w:p>
    <w:p w14:paraId="5CDAE121" w14:textId="4FC93AB9" w:rsidR="00211716" w:rsidRPr="00DA3534" w:rsidRDefault="00DA3534" w:rsidP="00DA3534">
      <w:pPr>
        <w:pStyle w:val="ListParagraph"/>
        <w:numPr>
          <w:ilvl w:val="1"/>
          <w:numId w:val="45"/>
        </w:numPr>
        <w:ind w:left="567"/>
      </w:pPr>
      <w:r>
        <w:t>X</w:t>
      </w:r>
      <w:r w:rsidR="00211716" w:rsidRPr="00D4467B">
        <w:t xml:space="preserve">uất ra </w:t>
      </w:r>
      <w:r w:rsidR="00211716" w:rsidRPr="00DA3534">
        <w:rPr>
          <w:i/>
        </w:rPr>
        <w:t>m.</w:t>
      </w:r>
    </w:p>
    <w:p w14:paraId="0D1FCCEC" w14:textId="5D967EC4" w:rsidR="00BF3D9E" w:rsidRDefault="00BF3D9E" w:rsidP="00BF3D9E">
      <w:pPr>
        <w:pStyle w:val="Heading4"/>
      </w:pPr>
      <w:r w:rsidRPr="00BF3D9E">
        <w:t>Thao tác tạo chữ ký</w:t>
      </w:r>
    </w:p>
    <w:p w14:paraId="18051ED4" w14:textId="77777777" w:rsidR="00BF3D9E" w:rsidRPr="00833A7D" w:rsidRDefault="00BF3D9E" w:rsidP="00BF3D9E">
      <w:pPr>
        <w:jc w:val="center"/>
        <w:rPr>
          <w:b/>
          <w:szCs w:val="20"/>
        </w:rPr>
      </w:pPr>
      <w:r w:rsidRPr="00833A7D">
        <w:rPr>
          <w:b/>
          <w:szCs w:val="20"/>
        </w:rPr>
        <w:t>RSASSA-PSS-SIGN</w:t>
      </w:r>
      <w:r w:rsidRPr="00833A7D">
        <w:rPr>
          <w:b/>
          <w:i/>
          <w:szCs w:val="20"/>
        </w:rPr>
        <w:t>(K, M)</w:t>
      </w:r>
    </w:p>
    <w:p w14:paraId="177C5B1F" w14:textId="77777777" w:rsidR="00BF3D9E" w:rsidRDefault="00BF3D9E" w:rsidP="00BF3D9E">
      <w:r>
        <w:t xml:space="preserve">Trong đó: </w:t>
      </w:r>
    </w:p>
    <w:tbl>
      <w:tblPr>
        <w:tblW w:w="4666"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842"/>
        <w:gridCol w:w="496"/>
        <w:gridCol w:w="6118"/>
      </w:tblGrid>
      <w:tr w:rsidR="00BF3D9E" w:rsidRPr="009B0FEB" w14:paraId="6E8E34DC" w14:textId="77777777" w:rsidTr="00A522E4">
        <w:trPr>
          <w:trHeight w:val="330"/>
        </w:trPr>
        <w:tc>
          <w:tcPr>
            <w:tcW w:w="1842" w:type="dxa"/>
            <w:vMerge w:val="restart"/>
            <w:shd w:val="clear" w:color="auto" w:fill="auto"/>
            <w:tcMar>
              <w:top w:w="0" w:type="dxa"/>
              <w:left w:w="115" w:type="dxa"/>
              <w:bottom w:w="0" w:type="dxa"/>
              <w:right w:w="115" w:type="dxa"/>
            </w:tcMar>
            <w:hideMark/>
          </w:tcPr>
          <w:p w14:paraId="18C07F45"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Đầu vào</w:t>
            </w:r>
          </w:p>
          <w:p w14:paraId="2BDF26BA"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 </w:t>
            </w:r>
          </w:p>
        </w:tc>
        <w:tc>
          <w:tcPr>
            <w:tcW w:w="496" w:type="dxa"/>
            <w:shd w:val="clear" w:color="auto" w:fill="auto"/>
            <w:tcMar>
              <w:top w:w="0" w:type="dxa"/>
              <w:left w:w="115" w:type="dxa"/>
              <w:bottom w:w="0" w:type="dxa"/>
              <w:right w:w="115" w:type="dxa"/>
            </w:tcMar>
            <w:hideMark/>
          </w:tcPr>
          <w:p w14:paraId="2ADD6AF0" w14:textId="77777777" w:rsidR="00BF3D9E" w:rsidRPr="009B0FEB" w:rsidRDefault="00BF3D9E" w:rsidP="00A522E4">
            <w:pPr>
              <w:jc w:val="left"/>
              <w:textAlignment w:val="baseline"/>
              <w:rPr>
                <w:rFonts w:eastAsia="Times New Roman"/>
                <w:color w:val="000000"/>
                <w:szCs w:val="26"/>
              </w:rPr>
            </w:pPr>
            <w:r w:rsidRPr="009B0FEB">
              <w:rPr>
                <w:rFonts w:eastAsia="Times New Roman"/>
                <w:i/>
                <w:iCs/>
                <w:color w:val="000000"/>
                <w:szCs w:val="26"/>
                <w:bdr w:val="none" w:sz="0" w:space="0" w:color="auto" w:frame="1"/>
              </w:rPr>
              <w:t>K</w:t>
            </w:r>
          </w:p>
        </w:tc>
        <w:tc>
          <w:tcPr>
            <w:tcW w:w="6118" w:type="dxa"/>
            <w:shd w:val="clear" w:color="auto" w:fill="auto"/>
            <w:tcMar>
              <w:top w:w="0" w:type="dxa"/>
              <w:left w:w="115" w:type="dxa"/>
              <w:bottom w:w="0" w:type="dxa"/>
              <w:right w:w="115" w:type="dxa"/>
            </w:tcMar>
            <w:hideMark/>
          </w:tcPr>
          <w:p w14:paraId="0B5C49F7"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khóa bí mật RSA của người ký</w:t>
            </w:r>
          </w:p>
        </w:tc>
      </w:tr>
      <w:tr w:rsidR="00BF3D9E" w:rsidRPr="009B0FEB" w14:paraId="2C3A56CF" w14:textId="77777777" w:rsidTr="00A522E4">
        <w:trPr>
          <w:trHeight w:val="330"/>
        </w:trPr>
        <w:tc>
          <w:tcPr>
            <w:tcW w:w="1842" w:type="dxa"/>
            <w:vMerge/>
            <w:shd w:val="clear" w:color="auto" w:fill="auto"/>
            <w:tcMar>
              <w:top w:w="0" w:type="dxa"/>
              <w:left w:w="115" w:type="dxa"/>
              <w:bottom w:w="0" w:type="dxa"/>
              <w:right w:w="115" w:type="dxa"/>
            </w:tcMar>
            <w:hideMark/>
          </w:tcPr>
          <w:p w14:paraId="608EDB99" w14:textId="77777777" w:rsidR="00BF3D9E" w:rsidRPr="009B0FEB" w:rsidRDefault="00BF3D9E" w:rsidP="00A522E4">
            <w:pPr>
              <w:jc w:val="left"/>
              <w:textAlignment w:val="baseline"/>
              <w:rPr>
                <w:rFonts w:eastAsia="Times New Roman"/>
                <w:color w:val="000000"/>
                <w:szCs w:val="26"/>
              </w:rPr>
            </w:pPr>
          </w:p>
        </w:tc>
        <w:tc>
          <w:tcPr>
            <w:tcW w:w="496" w:type="dxa"/>
            <w:shd w:val="clear" w:color="auto" w:fill="auto"/>
            <w:tcMar>
              <w:top w:w="0" w:type="dxa"/>
              <w:left w:w="115" w:type="dxa"/>
              <w:bottom w:w="0" w:type="dxa"/>
              <w:right w:w="115" w:type="dxa"/>
            </w:tcMar>
            <w:hideMark/>
          </w:tcPr>
          <w:p w14:paraId="638B6A33" w14:textId="77777777" w:rsidR="00BF3D9E" w:rsidRPr="009B0FEB" w:rsidRDefault="00BF3D9E" w:rsidP="00A522E4">
            <w:pPr>
              <w:jc w:val="left"/>
              <w:textAlignment w:val="baseline"/>
              <w:rPr>
                <w:rFonts w:eastAsia="Times New Roman"/>
                <w:color w:val="000000"/>
                <w:szCs w:val="26"/>
              </w:rPr>
            </w:pPr>
            <w:r w:rsidRPr="009B0FEB">
              <w:rPr>
                <w:rFonts w:eastAsia="Times New Roman"/>
                <w:i/>
                <w:iCs/>
                <w:color w:val="000000"/>
                <w:szCs w:val="26"/>
                <w:bdr w:val="none" w:sz="0" w:space="0" w:color="auto" w:frame="1"/>
              </w:rPr>
              <w:t>M</w:t>
            </w:r>
          </w:p>
        </w:tc>
        <w:tc>
          <w:tcPr>
            <w:tcW w:w="6118" w:type="dxa"/>
            <w:shd w:val="clear" w:color="auto" w:fill="auto"/>
            <w:tcMar>
              <w:top w:w="0" w:type="dxa"/>
              <w:left w:w="115" w:type="dxa"/>
              <w:bottom w:w="0" w:type="dxa"/>
              <w:right w:w="115" w:type="dxa"/>
            </w:tcMar>
            <w:hideMark/>
          </w:tcPr>
          <w:p w14:paraId="76761CC3"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thông điệp sẽ được ký, là một chuỗi octet</w:t>
            </w:r>
          </w:p>
        </w:tc>
      </w:tr>
      <w:tr w:rsidR="00BF3D9E" w:rsidRPr="009B0FEB" w14:paraId="0174B1DA" w14:textId="77777777" w:rsidTr="00A522E4">
        <w:tc>
          <w:tcPr>
            <w:tcW w:w="1842" w:type="dxa"/>
            <w:shd w:val="clear" w:color="auto" w:fill="auto"/>
            <w:tcMar>
              <w:top w:w="0" w:type="dxa"/>
              <w:left w:w="115" w:type="dxa"/>
              <w:bottom w:w="0" w:type="dxa"/>
              <w:right w:w="115" w:type="dxa"/>
            </w:tcMar>
            <w:hideMark/>
          </w:tcPr>
          <w:p w14:paraId="55210150"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Đầu ra</w:t>
            </w:r>
          </w:p>
        </w:tc>
        <w:tc>
          <w:tcPr>
            <w:tcW w:w="496" w:type="dxa"/>
            <w:shd w:val="clear" w:color="auto" w:fill="auto"/>
            <w:tcMar>
              <w:top w:w="0" w:type="dxa"/>
              <w:left w:w="115" w:type="dxa"/>
              <w:bottom w:w="0" w:type="dxa"/>
              <w:right w:w="115" w:type="dxa"/>
            </w:tcMar>
            <w:hideMark/>
          </w:tcPr>
          <w:p w14:paraId="6E3C4A27" w14:textId="77777777" w:rsidR="00BF3D9E" w:rsidRPr="009B0FEB" w:rsidRDefault="00BF3D9E" w:rsidP="00A522E4">
            <w:pPr>
              <w:jc w:val="left"/>
              <w:textAlignment w:val="baseline"/>
              <w:rPr>
                <w:rFonts w:eastAsia="Times New Roman"/>
                <w:color w:val="000000"/>
                <w:szCs w:val="26"/>
              </w:rPr>
            </w:pPr>
            <w:r w:rsidRPr="009B0FEB">
              <w:rPr>
                <w:rFonts w:eastAsia="Times New Roman"/>
                <w:i/>
                <w:iCs/>
                <w:color w:val="000000"/>
                <w:szCs w:val="26"/>
                <w:bdr w:val="none" w:sz="0" w:space="0" w:color="auto" w:frame="1"/>
              </w:rPr>
              <w:t>S</w:t>
            </w:r>
          </w:p>
        </w:tc>
        <w:tc>
          <w:tcPr>
            <w:tcW w:w="6118" w:type="dxa"/>
            <w:shd w:val="clear" w:color="auto" w:fill="auto"/>
            <w:tcMar>
              <w:top w:w="0" w:type="dxa"/>
              <w:left w:w="115" w:type="dxa"/>
              <w:bottom w:w="0" w:type="dxa"/>
              <w:right w:w="115" w:type="dxa"/>
            </w:tcMar>
            <w:hideMark/>
          </w:tcPr>
          <w:p w14:paraId="19F5B02F" w14:textId="77777777" w:rsidR="00BF3D9E" w:rsidRPr="009B0FEB" w:rsidRDefault="00BF3D9E"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chữ ký, chuỗi octet có độ dài </w:t>
            </w:r>
            <w:r w:rsidRPr="009B0FEB">
              <w:rPr>
                <w:rFonts w:eastAsia="Times New Roman"/>
                <w:i/>
                <w:iCs/>
                <w:color w:val="000000"/>
                <w:szCs w:val="26"/>
                <w:bdr w:val="none" w:sz="0" w:space="0" w:color="auto" w:frame="1"/>
              </w:rPr>
              <w:t>k</w:t>
            </w:r>
            <w:r w:rsidRPr="009B0FEB">
              <w:rPr>
                <w:rFonts w:eastAsia="Times New Roman"/>
                <w:color w:val="000000"/>
                <w:szCs w:val="26"/>
                <w:bdr w:val="none" w:sz="0" w:space="0" w:color="auto" w:frame="1"/>
              </w:rPr>
              <w:t>, với</w:t>
            </w:r>
            <w:r w:rsidRPr="009B0FEB">
              <w:rPr>
                <w:rFonts w:eastAsia="Times New Roman"/>
                <w:i/>
                <w:iCs/>
                <w:color w:val="000000"/>
                <w:szCs w:val="26"/>
                <w:bdr w:val="none" w:sz="0" w:space="0" w:color="auto" w:frame="1"/>
              </w:rPr>
              <w:t> k </w:t>
            </w:r>
            <w:r w:rsidRPr="009B0FEB">
              <w:rPr>
                <w:rFonts w:eastAsia="Times New Roman"/>
                <w:color w:val="000000"/>
                <w:szCs w:val="26"/>
                <w:bdr w:val="none" w:sz="0" w:space="0" w:color="auto" w:frame="1"/>
              </w:rPr>
              <w:t>là độ dài của modulo RSA theo octet</w:t>
            </w:r>
          </w:p>
        </w:tc>
      </w:tr>
      <w:tr w:rsidR="00710177" w:rsidRPr="009B0FEB" w14:paraId="38541B01" w14:textId="77777777" w:rsidTr="009B31AD">
        <w:trPr>
          <w:trHeight w:val="330"/>
        </w:trPr>
        <w:tc>
          <w:tcPr>
            <w:tcW w:w="1842" w:type="dxa"/>
            <w:shd w:val="clear" w:color="auto" w:fill="auto"/>
            <w:tcMar>
              <w:top w:w="0" w:type="dxa"/>
              <w:left w:w="115" w:type="dxa"/>
              <w:bottom w:w="0" w:type="dxa"/>
              <w:right w:w="115" w:type="dxa"/>
            </w:tcMar>
            <w:hideMark/>
          </w:tcPr>
          <w:p w14:paraId="74D7A334" w14:textId="77777777" w:rsidR="00710177" w:rsidRPr="009B0FEB" w:rsidRDefault="00710177"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Thông báo lỗi</w:t>
            </w:r>
          </w:p>
        </w:tc>
        <w:tc>
          <w:tcPr>
            <w:tcW w:w="6614" w:type="dxa"/>
            <w:gridSpan w:val="2"/>
            <w:shd w:val="clear" w:color="auto" w:fill="auto"/>
            <w:tcMar>
              <w:top w:w="0" w:type="dxa"/>
              <w:left w:w="115" w:type="dxa"/>
              <w:bottom w:w="0" w:type="dxa"/>
              <w:right w:w="115" w:type="dxa"/>
            </w:tcMar>
            <w:hideMark/>
          </w:tcPr>
          <w:p w14:paraId="1127A0E5" w14:textId="7CCE5F59" w:rsidR="00710177" w:rsidRPr="009B0FEB" w:rsidRDefault="00710177" w:rsidP="00710177">
            <w:pPr>
              <w:jc w:val="left"/>
              <w:textAlignment w:val="baseline"/>
              <w:rPr>
                <w:rFonts w:eastAsia="Times New Roman"/>
                <w:color w:val="000000"/>
                <w:szCs w:val="26"/>
              </w:rPr>
            </w:pPr>
            <w:r w:rsidRPr="009B0FEB">
              <w:rPr>
                <w:rFonts w:eastAsia="Times New Roman"/>
                <w:color w:val="000000"/>
                <w:szCs w:val="26"/>
                <w:bdr w:val="none" w:sz="0" w:space="0" w:color="auto" w:frame="1"/>
              </w:rPr>
              <w:t> “văn bản quá dài”, “lỗi định dạng”</w:t>
            </w:r>
          </w:p>
        </w:tc>
      </w:tr>
    </w:tbl>
    <w:p w14:paraId="0D9CB67B" w14:textId="77777777" w:rsidR="00BF3D9E" w:rsidRPr="00D4467B" w:rsidRDefault="00BF3D9E" w:rsidP="00BF3D9E">
      <w:r w:rsidRPr="00D4467B">
        <w:t>Các bước:</w:t>
      </w:r>
    </w:p>
    <w:p w14:paraId="50113A3D" w14:textId="77777777" w:rsidR="00BF3D9E" w:rsidRPr="00D4467B" w:rsidRDefault="00BF3D9E" w:rsidP="007E4F0A">
      <w:pPr>
        <w:pStyle w:val="ListParagraph"/>
        <w:numPr>
          <w:ilvl w:val="1"/>
          <w:numId w:val="20"/>
        </w:numPr>
        <w:ind w:left="567"/>
      </w:pPr>
      <w:r>
        <w:t>M</w:t>
      </w:r>
      <w:r w:rsidRPr="00BF3D9E">
        <w:rPr>
          <w:i/>
        </w:rPr>
        <w:t>ã hóa EMSA-PSS</w:t>
      </w:r>
      <w:r w:rsidRPr="00D4467B">
        <w:t xml:space="preserve">: Áp dụng thao tác EMSA-PSS-ENCODE (được giới thiệu ở phần sau) vào văn bản </w:t>
      </w:r>
      <w:r w:rsidRPr="00BF3D9E">
        <w:rPr>
          <w:i/>
        </w:rPr>
        <w:t xml:space="preserve">M </w:t>
      </w:r>
      <w:r w:rsidRPr="00D4467B">
        <w:t xml:space="preserve">để tạo ra thông điệp được định dạng </w:t>
      </w:r>
      <w:r w:rsidRPr="00BF3D9E">
        <w:rPr>
          <w:i/>
        </w:rPr>
        <w:t xml:space="preserve">EM </w:t>
      </w:r>
      <w:r w:rsidRPr="00D4467B">
        <w:t xml:space="preserve">có độ dài </w:t>
      </w:r>
      <w:r w:rsidRPr="00D4467B">
        <w:sym w:font="Symbol" w:char="F0E9"/>
      </w:r>
      <w:r w:rsidRPr="00D4467B">
        <w:t>(</w:t>
      </w:r>
      <w:r w:rsidRPr="00BF3D9E">
        <w:rPr>
          <w:i/>
        </w:rPr>
        <w:t>modBits</w:t>
      </w:r>
      <w:r w:rsidRPr="00D4467B">
        <w:t>-1)/8</w:t>
      </w:r>
      <w:r w:rsidRPr="00D4467B">
        <w:sym w:font="Symbol" w:char="F0F9"/>
      </w:r>
      <w:r w:rsidRPr="00D4467B">
        <w:t xml:space="preserve"> octet sao cho độ dài bit của số nguyên OS2IP</w:t>
      </w:r>
      <w:r w:rsidRPr="00BF3D9E">
        <w:rPr>
          <w:i/>
        </w:rPr>
        <w:t xml:space="preserve"> (EM)</w:t>
      </w:r>
      <w:r w:rsidRPr="00D4467B">
        <w:t xml:space="preserve"> nhiều nhất là </w:t>
      </w:r>
      <w:r w:rsidRPr="00BF3D9E">
        <w:rPr>
          <w:i/>
        </w:rPr>
        <w:t>modBits</w:t>
      </w:r>
      <w:r w:rsidRPr="00D4467B">
        <w:t xml:space="preserve">-1, với </w:t>
      </w:r>
      <w:r w:rsidRPr="00BF3D9E">
        <w:rPr>
          <w:i/>
        </w:rPr>
        <w:t>modBits</w:t>
      </w:r>
      <w:r w:rsidRPr="00D4467B">
        <w:t xml:space="preserve"> là độ dài theo bit của số n (mođun RSA):</w:t>
      </w:r>
    </w:p>
    <w:p w14:paraId="3FF420C9" w14:textId="77777777" w:rsidR="00BF3D9E" w:rsidRPr="00D4467B" w:rsidRDefault="00BF3D9E" w:rsidP="00BF3D9E">
      <w:pPr>
        <w:jc w:val="center"/>
        <w:rPr>
          <w:i/>
        </w:rPr>
      </w:pPr>
      <w:r w:rsidRPr="00D4467B">
        <w:rPr>
          <w:i/>
        </w:rPr>
        <w:t>EM</w:t>
      </w:r>
      <w:r w:rsidRPr="00D4467B">
        <w:t xml:space="preserve"> = EMSA-PSS-ENCODE </w:t>
      </w:r>
      <w:r w:rsidRPr="00D4467B">
        <w:rPr>
          <w:i/>
        </w:rPr>
        <w:t>(M</w:t>
      </w:r>
      <w:r w:rsidRPr="00D4467B">
        <w:t xml:space="preserve">, </w:t>
      </w:r>
      <w:r w:rsidRPr="00D4467B">
        <w:rPr>
          <w:i/>
        </w:rPr>
        <w:t>modBits-1)</w:t>
      </w:r>
    </w:p>
    <w:p w14:paraId="139A84B5" w14:textId="2202C678" w:rsidR="00BF3D9E" w:rsidRPr="00D4467B" w:rsidRDefault="00BF3D9E" w:rsidP="009A5EA7">
      <w:pPr>
        <w:pStyle w:val="Nidung-BodyText"/>
        <w:ind w:left="567" w:firstLine="0"/>
      </w:pPr>
      <w:r w:rsidRPr="00D4467B">
        <w:t xml:space="preserve">Chú ý rằng độ dài octet của EM sẽ bằng k - 1 nếu </w:t>
      </w:r>
      <w:r w:rsidRPr="00D4467B">
        <w:rPr>
          <w:i/>
        </w:rPr>
        <w:t>modBits-1</w:t>
      </w:r>
      <w:r w:rsidRPr="00D4467B">
        <w:t xml:space="preserve"> chia hết cho 8 và bằng k nếu </w:t>
      </w:r>
      <w:r w:rsidRPr="00D4467B">
        <w:rPr>
          <w:i/>
        </w:rPr>
        <w:t>modBits-1</w:t>
      </w:r>
      <w:r w:rsidRPr="00D4467B">
        <w:t xml:space="preserve"> không chia hết cho 8. Nếu hàm EMSA-PSS-ENCODE cho ra thông báo lỗi “văn bản quá dài” thì RSASSA-PSS-SIGN cũng cho ra thông báo lỗi </w:t>
      </w:r>
      <w:r w:rsidRPr="00D4467B">
        <w:lastRenderedPageBreak/>
        <w:t>“văn bản quá dài” và dừng lại. Nếu EMSA-PSS-ENCODE cho ra thông báo “lỗi định dạng” thì RSASSA-PSS-SIGN cho ra thông báo “lỗi định dạng” và dừng lại.</w:t>
      </w:r>
    </w:p>
    <w:p w14:paraId="29E1C462" w14:textId="77777777" w:rsidR="00BF3D9E" w:rsidRPr="00D4467B" w:rsidRDefault="00BF3D9E" w:rsidP="007E4F0A">
      <w:pPr>
        <w:pStyle w:val="ListParagraph"/>
        <w:numPr>
          <w:ilvl w:val="0"/>
          <w:numId w:val="20"/>
        </w:numPr>
        <w:ind w:left="567"/>
      </w:pPr>
      <w:r w:rsidRPr="00BF3D9E">
        <w:rPr>
          <w:i/>
        </w:rPr>
        <w:t>Chữ ký RSA</w:t>
      </w:r>
      <w:r w:rsidRPr="00D4467B">
        <w:t>:</w:t>
      </w:r>
    </w:p>
    <w:p w14:paraId="5537B905" w14:textId="77777777" w:rsidR="00BF3D9E" w:rsidRPr="00D4467B" w:rsidRDefault="00F1339E" w:rsidP="007E4F0A">
      <w:pPr>
        <w:pStyle w:val="ListParagraph"/>
        <w:numPr>
          <w:ilvl w:val="0"/>
          <w:numId w:val="21"/>
        </w:numPr>
        <w:spacing w:before="0" w:after="0"/>
      </w:pPr>
      <w:r>
        <w:t>C</w:t>
      </w:r>
      <w:r w:rsidR="00BF3D9E" w:rsidRPr="00D4467B">
        <w:t xml:space="preserve">huyển thông điệp đã được định dạng (chuỗi octet) </w:t>
      </w:r>
      <w:r w:rsidR="00BF3D9E" w:rsidRPr="00BF3D9E">
        <w:rPr>
          <w:i/>
        </w:rPr>
        <w:t>EM</w:t>
      </w:r>
      <w:r w:rsidR="00BF3D9E" w:rsidRPr="00D4467B">
        <w:t xml:space="preserve"> thành biểu diễn thông điệp ở dạng số nguyên </w:t>
      </w:r>
      <w:r w:rsidR="00BF3D9E" w:rsidRPr="00BF3D9E">
        <w:rPr>
          <w:i/>
        </w:rPr>
        <w:t>m</w:t>
      </w:r>
      <w:r w:rsidR="00BF3D9E" w:rsidRPr="00D4467B">
        <w:t>;</w:t>
      </w:r>
    </w:p>
    <w:p w14:paraId="55C1D15A" w14:textId="77777777" w:rsidR="00BF3D9E" w:rsidRPr="00D4467B" w:rsidRDefault="00BF3D9E" w:rsidP="00F1339E">
      <w:pPr>
        <w:spacing w:before="0" w:after="0"/>
        <w:jc w:val="center"/>
        <w:rPr>
          <w:i/>
        </w:rPr>
      </w:pPr>
      <w:r w:rsidRPr="00D4467B">
        <w:rPr>
          <w:i/>
        </w:rPr>
        <w:t>m = OS2IP (EM)</w:t>
      </w:r>
    </w:p>
    <w:p w14:paraId="0789500D" w14:textId="77777777" w:rsidR="00BF3D9E" w:rsidRPr="00D4467B" w:rsidRDefault="00F1339E" w:rsidP="007E4F0A">
      <w:pPr>
        <w:pStyle w:val="ListParagraph"/>
        <w:numPr>
          <w:ilvl w:val="0"/>
          <w:numId w:val="21"/>
        </w:numPr>
        <w:spacing w:before="0" w:after="0"/>
      </w:pPr>
      <w:r>
        <w:t>Á</w:t>
      </w:r>
      <w:r w:rsidR="00BF3D9E" w:rsidRPr="00D4467B">
        <w:t xml:space="preserve">p dụng phép toán cơ sở RSASP với K là khóa bí mật RSA và biểu diễn thông điệp </w:t>
      </w:r>
      <w:r w:rsidR="00BF3D9E" w:rsidRPr="00BF3D9E">
        <w:rPr>
          <w:i/>
        </w:rPr>
        <w:t>m</w:t>
      </w:r>
      <w:r w:rsidR="00BF3D9E" w:rsidRPr="00D4467B">
        <w:t xml:space="preserve"> để tạo ra biểu diễn chữ ký là số nguyên </w:t>
      </w:r>
      <w:r w:rsidR="00BF3D9E" w:rsidRPr="00BF3D9E">
        <w:rPr>
          <w:i/>
        </w:rPr>
        <w:t>s</w:t>
      </w:r>
      <w:r w:rsidR="00BF3D9E" w:rsidRPr="00D4467B">
        <w:t>:</w:t>
      </w:r>
    </w:p>
    <w:p w14:paraId="39D0BAD8" w14:textId="77777777" w:rsidR="00BF3D9E" w:rsidRPr="00D4467B" w:rsidRDefault="00BF3D9E" w:rsidP="00F1339E">
      <w:pPr>
        <w:spacing w:before="0" w:after="0"/>
        <w:jc w:val="center"/>
        <w:rPr>
          <w:i/>
        </w:rPr>
      </w:pPr>
      <w:r w:rsidRPr="00D4467B">
        <w:rPr>
          <w:i/>
        </w:rPr>
        <w:t>s = RSASP(K, m);</w:t>
      </w:r>
    </w:p>
    <w:p w14:paraId="179CCC2F" w14:textId="77777777" w:rsidR="00BF3D9E" w:rsidRPr="00D4467B" w:rsidRDefault="00F1339E" w:rsidP="007E4F0A">
      <w:pPr>
        <w:pStyle w:val="ListParagraph"/>
        <w:numPr>
          <w:ilvl w:val="0"/>
          <w:numId w:val="21"/>
        </w:numPr>
        <w:spacing w:before="0" w:after="0"/>
      </w:pPr>
      <w:r>
        <w:t>C</w:t>
      </w:r>
      <w:r w:rsidR="00BF3D9E" w:rsidRPr="00D4467B">
        <w:t>huyển chữ ký s dạng số nguyên thành chữ ký S dạng chuỗi octet có độ dài k:</w:t>
      </w:r>
    </w:p>
    <w:p w14:paraId="7551E723" w14:textId="77777777" w:rsidR="00BF3D9E" w:rsidRPr="00D4467B" w:rsidRDefault="00BF3D9E" w:rsidP="00F1339E">
      <w:pPr>
        <w:spacing w:before="0" w:after="0"/>
        <w:jc w:val="center"/>
      </w:pPr>
      <w:r w:rsidRPr="00D4467B">
        <w:t>S = I2OSP (</w:t>
      </w:r>
      <w:r w:rsidRPr="00D4467B">
        <w:rPr>
          <w:i/>
        </w:rPr>
        <w:t>s, k</w:t>
      </w:r>
      <w:r w:rsidRPr="00D4467B">
        <w:t>)</w:t>
      </w:r>
    </w:p>
    <w:p w14:paraId="621D0F2A" w14:textId="77777777" w:rsidR="00BF3D9E" w:rsidRPr="00D4467B" w:rsidRDefault="00BF3D9E" w:rsidP="007E4F0A">
      <w:pPr>
        <w:pStyle w:val="ListParagraph"/>
        <w:numPr>
          <w:ilvl w:val="0"/>
          <w:numId w:val="20"/>
        </w:numPr>
        <w:ind w:left="567"/>
      </w:pPr>
      <w:r>
        <w:t>X</w:t>
      </w:r>
      <w:r w:rsidRPr="00BF3D9E">
        <w:rPr>
          <w:i/>
        </w:rPr>
        <w:t>uất ra chữ ký S</w:t>
      </w:r>
      <w:r w:rsidRPr="00D4467B">
        <w:t>.</w:t>
      </w:r>
    </w:p>
    <w:p w14:paraId="0FDBBC5E" w14:textId="77777777" w:rsidR="00BF3D9E" w:rsidRPr="00D4467B" w:rsidRDefault="00BF3D9E" w:rsidP="00B5112C">
      <w:pPr>
        <w:pStyle w:val="Heading4"/>
      </w:pPr>
      <w:r w:rsidRPr="00D4467B">
        <w:t>Thao tác kiểm tra chữ ký</w:t>
      </w:r>
    </w:p>
    <w:p w14:paraId="7BD60A28" w14:textId="77777777" w:rsidR="00833A7D" w:rsidRPr="00D4467B" w:rsidRDefault="00833A7D" w:rsidP="00833A7D">
      <w:pPr>
        <w:jc w:val="center"/>
        <w:rPr>
          <w:b/>
        </w:rPr>
      </w:pPr>
      <w:r w:rsidRPr="00D4467B">
        <w:rPr>
          <w:b/>
        </w:rPr>
        <w:t>RSASSA-PSS-VERIFY</w:t>
      </w:r>
      <w:r w:rsidRPr="00D4467B">
        <w:rPr>
          <w:i/>
        </w:rPr>
        <w:t>((n, e), M, S)</w:t>
      </w:r>
    </w:p>
    <w:tbl>
      <w:tblPr>
        <w:tblW w:w="4714"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134"/>
        <w:gridCol w:w="850"/>
        <w:gridCol w:w="6559"/>
      </w:tblGrid>
      <w:tr w:rsidR="00833A7D" w:rsidRPr="009B0FEB" w14:paraId="58F508C2" w14:textId="77777777" w:rsidTr="00710177">
        <w:trPr>
          <w:trHeight w:val="20"/>
        </w:trPr>
        <w:tc>
          <w:tcPr>
            <w:tcW w:w="1134" w:type="dxa"/>
            <w:vMerge w:val="restart"/>
            <w:shd w:val="clear" w:color="auto" w:fill="auto"/>
            <w:tcMar>
              <w:top w:w="0" w:type="dxa"/>
              <w:left w:w="108" w:type="dxa"/>
              <w:bottom w:w="0" w:type="dxa"/>
              <w:right w:w="108" w:type="dxa"/>
            </w:tcMar>
            <w:vAlign w:val="center"/>
            <w:hideMark/>
          </w:tcPr>
          <w:p w14:paraId="5D50A095" w14:textId="77777777" w:rsidR="00833A7D" w:rsidRPr="009B0FEB" w:rsidRDefault="00833A7D" w:rsidP="00833A7D">
            <w:pPr>
              <w:jc w:val="left"/>
              <w:textAlignment w:val="baseline"/>
              <w:rPr>
                <w:rFonts w:eastAsia="Times New Roman"/>
                <w:color w:val="000000"/>
                <w:szCs w:val="26"/>
              </w:rPr>
            </w:pPr>
            <w:r w:rsidRPr="009B0FEB">
              <w:rPr>
                <w:rFonts w:eastAsia="Times New Roman"/>
                <w:color w:val="000000"/>
                <w:szCs w:val="26"/>
                <w:bdr w:val="none" w:sz="0" w:space="0" w:color="auto" w:frame="1"/>
              </w:rPr>
              <w:t>Đầu vào</w:t>
            </w:r>
          </w:p>
        </w:tc>
        <w:tc>
          <w:tcPr>
            <w:tcW w:w="850" w:type="dxa"/>
            <w:shd w:val="clear" w:color="auto" w:fill="auto"/>
            <w:tcMar>
              <w:top w:w="0" w:type="dxa"/>
              <w:left w:w="108" w:type="dxa"/>
              <w:bottom w:w="0" w:type="dxa"/>
              <w:right w:w="108" w:type="dxa"/>
            </w:tcMar>
            <w:vAlign w:val="center"/>
            <w:hideMark/>
          </w:tcPr>
          <w:p w14:paraId="792D5E4D" w14:textId="77777777" w:rsidR="00833A7D" w:rsidRPr="009B0FEB" w:rsidRDefault="00833A7D" w:rsidP="00710177">
            <w:pPr>
              <w:jc w:val="center"/>
              <w:textAlignment w:val="baseline"/>
              <w:rPr>
                <w:rFonts w:eastAsia="Times New Roman"/>
                <w:color w:val="000000"/>
                <w:szCs w:val="26"/>
              </w:rPr>
            </w:pPr>
            <w:r w:rsidRPr="009B0FEB">
              <w:rPr>
                <w:rFonts w:eastAsia="Times New Roman"/>
                <w:i/>
                <w:iCs/>
                <w:color w:val="000000"/>
                <w:szCs w:val="26"/>
                <w:bdr w:val="none" w:sz="0" w:space="0" w:color="auto" w:frame="1"/>
              </w:rPr>
              <w:t>(n, e)</w:t>
            </w:r>
          </w:p>
        </w:tc>
        <w:tc>
          <w:tcPr>
            <w:tcW w:w="6559" w:type="dxa"/>
            <w:shd w:val="clear" w:color="auto" w:fill="auto"/>
            <w:tcMar>
              <w:top w:w="0" w:type="dxa"/>
              <w:left w:w="108" w:type="dxa"/>
              <w:bottom w:w="0" w:type="dxa"/>
              <w:right w:w="108" w:type="dxa"/>
            </w:tcMar>
            <w:vAlign w:val="bottom"/>
            <w:hideMark/>
          </w:tcPr>
          <w:p w14:paraId="5C879892" w14:textId="77777777" w:rsidR="00833A7D" w:rsidRPr="009B0FEB" w:rsidRDefault="00833A7D" w:rsidP="006C2E49">
            <w:pPr>
              <w:jc w:val="left"/>
              <w:textAlignment w:val="baseline"/>
              <w:rPr>
                <w:rFonts w:eastAsia="Times New Roman"/>
                <w:color w:val="000000"/>
                <w:szCs w:val="26"/>
              </w:rPr>
            </w:pPr>
            <w:r w:rsidRPr="009B0FEB">
              <w:rPr>
                <w:rFonts w:eastAsia="Times New Roman"/>
                <w:color w:val="000000"/>
                <w:szCs w:val="26"/>
                <w:bdr w:val="none" w:sz="0" w:space="0" w:color="auto" w:frame="1"/>
              </w:rPr>
              <w:t>khóa công khai RSA của người ký</w:t>
            </w:r>
          </w:p>
        </w:tc>
      </w:tr>
      <w:tr w:rsidR="00833A7D" w:rsidRPr="009B0FEB" w14:paraId="421CC723" w14:textId="77777777" w:rsidTr="00710177">
        <w:trPr>
          <w:trHeight w:val="20"/>
        </w:trPr>
        <w:tc>
          <w:tcPr>
            <w:tcW w:w="1134" w:type="dxa"/>
            <w:vMerge/>
            <w:shd w:val="clear" w:color="auto" w:fill="auto"/>
            <w:tcMar>
              <w:top w:w="0" w:type="dxa"/>
              <w:left w:w="108" w:type="dxa"/>
              <w:bottom w:w="0" w:type="dxa"/>
              <w:right w:w="108" w:type="dxa"/>
            </w:tcMar>
            <w:vAlign w:val="center"/>
            <w:hideMark/>
          </w:tcPr>
          <w:p w14:paraId="4B5DCDA6" w14:textId="77777777" w:rsidR="00833A7D" w:rsidRPr="009B0FEB" w:rsidRDefault="00833A7D" w:rsidP="00833A7D">
            <w:pPr>
              <w:jc w:val="left"/>
              <w:textAlignment w:val="baseline"/>
              <w:rPr>
                <w:rFonts w:eastAsia="Times New Roman"/>
                <w:color w:val="000000"/>
                <w:szCs w:val="26"/>
              </w:rPr>
            </w:pPr>
          </w:p>
        </w:tc>
        <w:tc>
          <w:tcPr>
            <w:tcW w:w="850" w:type="dxa"/>
            <w:shd w:val="clear" w:color="auto" w:fill="auto"/>
            <w:tcMar>
              <w:top w:w="0" w:type="dxa"/>
              <w:left w:w="108" w:type="dxa"/>
              <w:bottom w:w="0" w:type="dxa"/>
              <w:right w:w="108" w:type="dxa"/>
            </w:tcMar>
            <w:vAlign w:val="center"/>
            <w:hideMark/>
          </w:tcPr>
          <w:p w14:paraId="68A7249B" w14:textId="77777777" w:rsidR="00833A7D" w:rsidRPr="009B0FEB" w:rsidRDefault="00833A7D" w:rsidP="00710177">
            <w:pPr>
              <w:jc w:val="center"/>
              <w:textAlignment w:val="baseline"/>
              <w:rPr>
                <w:rFonts w:eastAsia="Times New Roman"/>
                <w:color w:val="000000"/>
                <w:szCs w:val="26"/>
              </w:rPr>
            </w:pPr>
            <w:r w:rsidRPr="009B0FEB">
              <w:rPr>
                <w:rFonts w:eastAsia="Times New Roman"/>
                <w:i/>
                <w:iCs/>
                <w:color w:val="000000"/>
                <w:szCs w:val="26"/>
                <w:bdr w:val="none" w:sz="0" w:space="0" w:color="auto" w:frame="1"/>
              </w:rPr>
              <w:t>M</w:t>
            </w:r>
          </w:p>
        </w:tc>
        <w:tc>
          <w:tcPr>
            <w:tcW w:w="6559" w:type="dxa"/>
            <w:shd w:val="clear" w:color="auto" w:fill="auto"/>
            <w:tcMar>
              <w:top w:w="0" w:type="dxa"/>
              <w:left w:w="108" w:type="dxa"/>
              <w:bottom w:w="0" w:type="dxa"/>
              <w:right w:w="108" w:type="dxa"/>
            </w:tcMar>
            <w:vAlign w:val="center"/>
            <w:hideMark/>
          </w:tcPr>
          <w:p w14:paraId="6F343D33" w14:textId="77777777" w:rsidR="00833A7D" w:rsidRPr="009B0FEB" w:rsidRDefault="00833A7D" w:rsidP="006C2E49">
            <w:pPr>
              <w:jc w:val="left"/>
              <w:textAlignment w:val="baseline"/>
              <w:rPr>
                <w:rFonts w:eastAsia="Times New Roman"/>
                <w:color w:val="000000"/>
                <w:szCs w:val="26"/>
              </w:rPr>
            </w:pPr>
            <w:r w:rsidRPr="009B0FEB">
              <w:rPr>
                <w:rFonts w:eastAsia="Times New Roman"/>
                <w:color w:val="000000"/>
                <w:szCs w:val="26"/>
                <w:bdr w:val="none" w:sz="0" w:space="0" w:color="auto" w:frame="1"/>
              </w:rPr>
              <w:t>thông điệp mà chữ ký của nó cần được kiểm tra, là chuỗi octet</w:t>
            </w:r>
          </w:p>
        </w:tc>
      </w:tr>
      <w:tr w:rsidR="00833A7D" w:rsidRPr="009B0FEB" w14:paraId="0980C91A" w14:textId="77777777" w:rsidTr="00710177">
        <w:trPr>
          <w:trHeight w:val="20"/>
        </w:trPr>
        <w:tc>
          <w:tcPr>
            <w:tcW w:w="1134" w:type="dxa"/>
            <w:vMerge/>
            <w:shd w:val="clear" w:color="auto" w:fill="auto"/>
            <w:tcMar>
              <w:top w:w="0" w:type="dxa"/>
              <w:left w:w="108" w:type="dxa"/>
              <w:bottom w:w="0" w:type="dxa"/>
              <w:right w:w="108" w:type="dxa"/>
            </w:tcMar>
            <w:vAlign w:val="center"/>
            <w:hideMark/>
          </w:tcPr>
          <w:p w14:paraId="65105C0F" w14:textId="77777777" w:rsidR="00833A7D" w:rsidRPr="009B0FEB" w:rsidRDefault="00833A7D" w:rsidP="00833A7D">
            <w:pPr>
              <w:jc w:val="left"/>
              <w:textAlignment w:val="baseline"/>
              <w:rPr>
                <w:rFonts w:eastAsia="Times New Roman"/>
                <w:color w:val="000000"/>
                <w:szCs w:val="26"/>
              </w:rPr>
            </w:pPr>
          </w:p>
        </w:tc>
        <w:tc>
          <w:tcPr>
            <w:tcW w:w="850" w:type="dxa"/>
            <w:shd w:val="clear" w:color="auto" w:fill="auto"/>
            <w:tcMar>
              <w:top w:w="0" w:type="dxa"/>
              <w:left w:w="108" w:type="dxa"/>
              <w:bottom w:w="0" w:type="dxa"/>
              <w:right w:w="108" w:type="dxa"/>
            </w:tcMar>
            <w:vAlign w:val="center"/>
            <w:hideMark/>
          </w:tcPr>
          <w:p w14:paraId="3FA89D31" w14:textId="77777777" w:rsidR="00833A7D" w:rsidRPr="009B0FEB" w:rsidRDefault="00833A7D" w:rsidP="00710177">
            <w:pPr>
              <w:jc w:val="center"/>
              <w:textAlignment w:val="baseline"/>
              <w:rPr>
                <w:rFonts w:eastAsia="Times New Roman"/>
                <w:color w:val="000000"/>
                <w:szCs w:val="26"/>
              </w:rPr>
            </w:pPr>
            <w:r w:rsidRPr="009B0FEB">
              <w:rPr>
                <w:rFonts w:eastAsia="Times New Roman"/>
                <w:i/>
                <w:iCs/>
                <w:color w:val="000000"/>
                <w:szCs w:val="26"/>
                <w:bdr w:val="none" w:sz="0" w:space="0" w:color="auto" w:frame="1"/>
              </w:rPr>
              <w:t>S</w:t>
            </w:r>
          </w:p>
        </w:tc>
        <w:tc>
          <w:tcPr>
            <w:tcW w:w="6559" w:type="dxa"/>
            <w:shd w:val="clear" w:color="auto" w:fill="auto"/>
            <w:tcMar>
              <w:top w:w="0" w:type="dxa"/>
              <w:left w:w="108" w:type="dxa"/>
              <w:bottom w:w="0" w:type="dxa"/>
              <w:right w:w="108" w:type="dxa"/>
            </w:tcMar>
            <w:vAlign w:val="center"/>
            <w:hideMark/>
          </w:tcPr>
          <w:p w14:paraId="42A3304D" w14:textId="77777777" w:rsidR="00833A7D" w:rsidRPr="009B0FEB" w:rsidRDefault="00833A7D" w:rsidP="006C2E49">
            <w:pPr>
              <w:jc w:val="left"/>
              <w:textAlignment w:val="baseline"/>
              <w:rPr>
                <w:rFonts w:eastAsia="Times New Roman"/>
                <w:color w:val="000000"/>
                <w:szCs w:val="26"/>
              </w:rPr>
            </w:pPr>
            <w:r w:rsidRPr="009B0FEB">
              <w:rPr>
                <w:rFonts w:eastAsia="Times New Roman"/>
                <w:color w:val="000000"/>
                <w:szCs w:val="26"/>
                <w:bdr w:val="none" w:sz="0" w:space="0" w:color="auto" w:frame="1"/>
              </w:rPr>
              <w:t>chữ ký được kiểm tra, chuỗi octet có độ dài </w:t>
            </w:r>
            <w:r w:rsidRPr="009B0FEB">
              <w:rPr>
                <w:rFonts w:eastAsia="Times New Roman"/>
                <w:i/>
                <w:iCs/>
                <w:color w:val="000000"/>
                <w:szCs w:val="26"/>
                <w:bdr w:val="none" w:sz="0" w:space="0" w:color="auto" w:frame="1"/>
              </w:rPr>
              <w:t>k</w:t>
            </w:r>
            <w:r w:rsidRPr="009B0FEB">
              <w:rPr>
                <w:rFonts w:eastAsia="Times New Roman"/>
                <w:color w:val="000000"/>
                <w:szCs w:val="26"/>
                <w:bdr w:val="none" w:sz="0" w:space="0" w:color="auto" w:frame="1"/>
              </w:rPr>
              <w:t>, với </w:t>
            </w:r>
            <w:r w:rsidRPr="009B0FEB">
              <w:rPr>
                <w:rFonts w:eastAsia="Times New Roman"/>
                <w:i/>
                <w:iCs/>
                <w:color w:val="000000"/>
                <w:szCs w:val="26"/>
                <w:bdr w:val="none" w:sz="0" w:space="0" w:color="auto" w:frame="1"/>
              </w:rPr>
              <w:t>k </w:t>
            </w:r>
            <w:r w:rsidRPr="009B0FEB">
              <w:rPr>
                <w:rFonts w:eastAsia="Times New Roman"/>
                <w:color w:val="000000"/>
                <w:szCs w:val="26"/>
                <w:bdr w:val="none" w:sz="0" w:space="0" w:color="auto" w:frame="1"/>
              </w:rPr>
              <w:t>là độ dài theo octet của số </w:t>
            </w:r>
            <w:r w:rsidRPr="009B0FEB">
              <w:rPr>
                <w:rFonts w:eastAsia="Times New Roman"/>
                <w:i/>
                <w:iCs/>
                <w:color w:val="000000"/>
                <w:szCs w:val="26"/>
                <w:bdr w:val="none" w:sz="0" w:space="0" w:color="auto" w:frame="1"/>
              </w:rPr>
              <w:t>n</w:t>
            </w:r>
            <w:r w:rsidRPr="009B0FEB">
              <w:rPr>
                <w:rFonts w:eastAsia="Times New Roman"/>
                <w:color w:val="000000"/>
                <w:szCs w:val="26"/>
                <w:bdr w:val="none" w:sz="0" w:space="0" w:color="auto" w:frame="1"/>
              </w:rPr>
              <w:t>, modulo RSA</w:t>
            </w:r>
          </w:p>
        </w:tc>
      </w:tr>
      <w:tr w:rsidR="00D94409" w:rsidRPr="009B0FEB" w14:paraId="65E19DBE" w14:textId="77777777" w:rsidTr="006C2E49">
        <w:trPr>
          <w:trHeight w:val="20"/>
        </w:trPr>
        <w:tc>
          <w:tcPr>
            <w:tcW w:w="1134" w:type="dxa"/>
            <w:shd w:val="clear" w:color="auto" w:fill="auto"/>
            <w:tcMar>
              <w:top w:w="0" w:type="dxa"/>
              <w:left w:w="108" w:type="dxa"/>
              <w:bottom w:w="0" w:type="dxa"/>
              <w:right w:w="108" w:type="dxa"/>
            </w:tcMar>
            <w:vAlign w:val="center"/>
            <w:hideMark/>
          </w:tcPr>
          <w:p w14:paraId="2CAF96BB" w14:textId="77777777" w:rsidR="00D94409" w:rsidRPr="009B0FEB" w:rsidRDefault="00D94409" w:rsidP="00833A7D">
            <w:pPr>
              <w:jc w:val="left"/>
              <w:textAlignment w:val="baseline"/>
              <w:rPr>
                <w:rFonts w:eastAsia="Times New Roman"/>
                <w:color w:val="000000"/>
                <w:szCs w:val="26"/>
              </w:rPr>
            </w:pPr>
            <w:r w:rsidRPr="009B0FEB">
              <w:rPr>
                <w:rFonts w:eastAsia="Times New Roman"/>
                <w:color w:val="000000"/>
                <w:szCs w:val="26"/>
                <w:bdr w:val="none" w:sz="0" w:space="0" w:color="auto" w:frame="1"/>
              </w:rPr>
              <w:t>Đầu ra</w:t>
            </w:r>
          </w:p>
        </w:tc>
        <w:tc>
          <w:tcPr>
            <w:tcW w:w="7409" w:type="dxa"/>
            <w:gridSpan w:val="2"/>
            <w:shd w:val="clear" w:color="auto" w:fill="auto"/>
            <w:tcMar>
              <w:top w:w="0" w:type="dxa"/>
              <w:left w:w="108" w:type="dxa"/>
              <w:bottom w:w="0" w:type="dxa"/>
              <w:right w:w="108" w:type="dxa"/>
            </w:tcMar>
            <w:hideMark/>
          </w:tcPr>
          <w:p w14:paraId="27FB11AB" w14:textId="77777777" w:rsidR="00D94409" w:rsidRPr="009B0FEB" w:rsidRDefault="00D94409" w:rsidP="00A522E4">
            <w:pPr>
              <w:jc w:val="left"/>
              <w:textAlignment w:val="baseline"/>
              <w:rPr>
                <w:rFonts w:eastAsia="Times New Roman"/>
                <w:color w:val="000000"/>
                <w:szCs w:val="26"/>
              </w:rPr>
            </w:pPr>
            <w:r w:rsidRPr="009B0FEB">
              <w:rPr>
                <w:rFonts w:eastAsia="Times New Roman"/>
                <w:color w:val="000000"/>
                <w:szCs w:val="26"/>
                <w:bdr w:val="none" w:sz="0" w:space="0" w:color="auto" w:frame="1"/>
              </w:rPr>
              <w:t>“chữ ký hợp lệ” hoặc “chữ ký không hợp lệ”</w:t>
            </w:r>
          </w:p>
        </w:tc>
      </w:tr>
    </w:tbl>
    <w:p w14:paraId="1B6D6CF3" w14:textId="77777777" w:rsidR="00BF3D9E" w:rsidRPr="00D4467B" w:rsidRDefault="00BF3D9E" w:rsidP="00BF3D9E">
      <w:r w:rsidRPr="00D4467B">
        <w:t>Các bước:</w:t>
      </w:r>
    </w:p>
    <w:p w14:paraId="4FF96178" w14:textId="77777777" w:rsidR="00BF3D9E" w:rsidRPr="00D4467B" w:rsidRDefault="00B5112C" w:rsidP="007E4F0A">
      <w:pPr>
        <w:pStyle w:val="ListParagraph"/>
        <w:numPr>
          <w:ilvl w:val="0"/>
          <w:numId w:val="22"/>
        </w:numPr>
        <w:ind w:left="567"/>
      </w:pPr>
      <w:r w:rsidRPr="00B5112C">
        <w:rPr>
          <w:i/>
        </w:rPr>
        <w:t>Kiểm tra độ dài</w:t>
      </w:r>
      <w:r w:rsidR="00BF3D9E" w:rsidRPr="00D4467B">
        <w:t xml:space="preserve">: Nếu độ dài của chữ ký </w:t>
      </w:r>
      <w:r w:rsidR="00BF3D9E" w:rsidRPr="00B5112C">
        <w:rPr>
          <w:i/>
        </w:rPr>
        <w:t>S</w:t>
      </w:r>
      <w:r w:rsidR="00BF3D9E" w:rsidRPr="00D4467B">
        <w:t xml:space="preserve"> không là </w:t>
      </w:r>
      <w:r w:rsidR="00BF3D9E" w:rsidRPr="00B5112C">
        <w:rPr>
          <w:i/>
        </w:rPr>
        <w:t>k</w:t>
      </w:r>
      <w:r w:rsidR="00BF3D9E" w:rsidRPr="00D4467B">
        <w:t xml:space="preserve"> octet, cho ra thông báo lỗi “chữ ký không hợp lệ” và dừng;</w:t>
      </w:r>
    </w:p>
    <w:p w14:paraId="2D1D2577" w14:textId="77777777" w:rsidR="00BF3D9E" w:rsidRPr="00D4467B" w:rsidRDefault="00B5112C" w:rsidP="007E4F0A">
      <w:pPr>
        <w:pStyle w:val="ListParagraph"/>
        <w:numPr>
          <w:ilvl w:val="0"/>
          <w:numId w:val="22"/>
        </w:numPr>
        <w:ind w:left="567"/>
      </w:pPr>
      <w:r w:rsidRPr="00B5112C">
        <w:rPr>
          <w:i/>
        </w:rPr>
        <w:t>Kiểm tra chữ ký RSA</w:t>
      </w:r>
      <w:r>
        <w:t>:</w:t>
      </w:r>
    </w:p>
    <w:p w14:paraId="52331D26" w14:textId="77777777" w:rsidR="00BF3D9E" w:rsidRPr="00D4467B" w:rsidRDefault="00B5112C" w:rsidP="007E4F0A">
      <w:pPr>
        <w:pStyle w:val="ListParagraph"/>
        <w:numPr>
          <w:ilvl w:val="0"/>
          <w:numId w:val="23"/>
        </w:numPr>
      </w:pPr>
      <w:r>
        <w:t>C</w:t>
      </w:r>
      <w:r w:rsidR="00BF3D9E" w:rsidRPr="00D4467B">
        <w:t>huyển chữ ký S thành biểu diễn chữ ký ở dạng số nguyên s;</w:t>
      </w:r>
    </w:p>
    <w:p w14:paraId="0DF20942" w14:textId="77777777" w:rsidR="00BF3D9E" w:rsidRPr="00D4467B" w:rsidRDefault="00BF3D9E" w:rsidP="00B5112C">
      <w:pPr>
        <w:jc w:val="center"/>
        <w:rPr>
          <w:i/>
        </w:rPr>
      </w:pPr>
      <w:r w:rsidRPr="00D4467B">
        <w:rPr>
          <w:i/>
        </w:rPr>
        <w:t xml:space="preserve">s = </w:t>
      </w:r>
      <w:r w:rsidRPr="00D4467B">
        <w:t>OS2IP</w:t>
      </w:r>
      <w:r w:rsidRPr="00D4467B">
        <w:rPr>
          <w:i/>
        </w:rPr>
        <w:t xml:space="preserve"> (S)</w:t>
      </w:r>
    </w:p>
    <w:p w14:paraId="1959E346" w14:textId="77777777" w:rsidR="00BF3D9E" w:rsidRPr="00D4467B" w:rsidRDefault="00B5112C" w:rsidP="007E4F0A">
      <w:pPr>
        <w:pStyle w:val="ListParagraph"/>
        <w:numPr>
          <w:ilvl w:val="0"/>
          <w:numId w:val="23"/>
        </w:numPr>
      </w:pPr>
      <w:r>
        <w:t>Á</w:t>
      </w:r>
      <w:r w:rsidR="00BF3D9E" w:rsidRPr="00D4467B">
        <w:t>p dụng phép toán cơ sở RSAVP với khóa công khai RSA là (</w:t>
      </w:r>
      <w:r w:rsidR="00BF3D9E" w:rsidRPr="00B5112C">
        <w:rPr>
          <w:i/>
        </w:rPr>
        <w:t>n, e</w:t>
      </w:r>
      <w:r w:rsidR="00BF3D9E" w:rsidRPr="00D4467B">
        <w:t>) và biểu diễn chữ ký s để tạo ra m là số nguyên biểu diễn thông điệp;</w:t>
      </w:r>
    </w:p>
    <w:p w14:paraId="2870B40C" w14:textId="77777777" w:rsidR="00BF3D9E" w:rsidRPr="00D4467B" w:rsidRDefault="00BF3D9E" w:rsidP="00B5112C">
      <w:pPr>
        <w:jc w:val="center"/>
      </w:pPr>
      <w:r w:rsidRPr="00D4467B">
        <w:rPr>
          <w:i/>
        </w:rPr>
        <w:t>m</w:t>
      </w:r>
      <w:r w:rsidRPr="00D4467B">
        <w:t xml:space="preserve"> = RSAVP </w:t>
      </w:r>
      <w:r w:rsidRPr="00D4467B">
        <w:rPr>
          <w:i/>
        </w:rPr>
        <w:t>((n, e), s)</w:t>
      </w:r>
    </w:p>
    <w:p w14:paraId="06B7EC02" w14:textId="75F913EF" w:rsidR="00BF3D9E" w:rsidRPr="00A91346" w:rsidRDefault="00B5112C" w:rsidP="007E4F0A">
      <w:pPr>
        <w:pStyle w:val="ListParagraph"/>
        <w:numPr>
          <w:ilvl w:val="0"/>
          <w:numId w:val="23"/>
        </w:numPr>
      </w:pPr>
      <w:r>
        <w:lastRenderedPageBreak/>
        <w:t>C</w:t>
      </w:r>
      <w:r w:rsidR="00BF3D9E" w:rsidRPr="00D4467B">
        <w:t xml:space="preserve">huyển biểu diễn thông điệp m thành thông điệp đã được định dạng </w:t>
      </w:r>
      <w:r w:rsidR="00BF3D9E" w:rsidRPr="00B5112C">
        <w:rPr>
          <w:i/>
        </w:rPr>
        <w:t>EM</w:t>
      </w:r>
      <w:r w:rsidR="00BF3D9E" w:rsidRPr="00D4467B">
        <w:t xml:space="preserve"> có độ dài </w:t>
      </w:r>
      <w:r w:rsidR="00BF3D9E" w:rsidRPr="00B5112C">
        <w:rPr>
          <w:i/>
        </w:rPr>
        <w:t>emLen</w:t>
      </w:r>
      <w:r w:rsidR="00BF3D9E" w:rsidRPr="00D4467B">
        <w:t xml:space="preserve"> =</w:t>
      </w:r>
      <w:r w:rsidR="00BF3D9E" w:rsidRPr="00D4467B">
        <w:sym w:font="Symbol" w:char="F0E9"/>
      </w:r>
      <w:r w:rsidR="00BF3D9E" w:rsidRPr="00D4467B">
        <w:t>(</w:t>
      </w:r>
      <w:r w:rsidR="00BF3D9E" w:rsidRPr="00B5112C">
        <w:rPr>
          <w:i/>
        </w:rPr>
        <w:t>modBits</w:t>
      </w:r>
      <w:r w:rsidR="00BF3D9E" w:rsidRPr="00D4467B">
        <w:t>-1/8</w:t>
      </w:r>
      <w:r w:rsidR="00BF3D9E" w:rsidRPr="00D4467B">
        <w:sym w:font="Symbol" w:char="F0F9"/>
      </w:r>
      <w:r w:rsidR="00BF3D9E" w:rsidRPr="00D4467B">
        <w:t xml:space="preserve"> octet, </w:t>
      </w:r>
      <w:r w:rsidR="00A91346">
        <w:t>trong đó</w:t>
      </w:r>
      <w:r w:rsidR="00BF3D9E" w:rsidRPr="00D4467B">
        <w:t xml:space="preserve"> </w:t>
      </w:r>
      <w:r w:rsidR="00BF3D9E" w:rsidRPr="00A91346">
        <w:rPr>
          <w:i/>
        </w:rPr>
        <w:t xml:space="preserve">modBits </w:t>
      </w:r>
      <w:r w:rsidR="00BF3D9E" w:rsidRPr="00A91346">
        <w:t>là độ dài theo bit của số n (mođun RSA):</w:t>
      </w:r>
    </w:p>
    <w:p w14:paraId="58E5AC51" w14:textId="08F79B1D" w:rsidR="00BF3D9E" w:rsidRPr="00D4467B" w:rsidRDefault="00BF3D9E" w:rsidP="00B5112C">
      <w:pPr>
        <w:jc w:val="center"/>
        <w:rPr>
          <w:i/>
        </w:rPr>
      </w:pPr>
      <w:r w:rsidRPr="00D4467B">
        <w:rPr>
          <w:i/>
        </w:rPr>
        <w:t>EM = I2OSP (m,</w:t>
      </w:r>
      <w:r w:rsidRPr="00D4467B">
        <w:t xml:space="preserve"> </w:t>
      </w:r>
      <w:r w:rsidRPr="00D4467B">
        <w:rPr>
          <w:i/>
        </w:rPr>
        <w:t>emLen)</w:t>
      </w:r>
    </w:p>
    <w:p w14:paraId="7E1083FA" w14:textId="318E472C" w:rsidR="00BF3D9E" w:rsidRPr="00D4467B" w:rsidRDefault="00BF3D9E" w:rsidP="009A5EA7">
      <w:pPr>
        <w:pStyle w:val="Nidung-BodyText"/>
        <w:ind w:left="567" w:firstLine="0"/>
      </w:pPr>
      <w:r w:rsidRPr="00D4467B">
        <w:t xml:space="preserve">Chú ý rằng </w:t>
      </w:r>
      <w:r w:rsidRPr="00D4467B">
        <w:rPr>
          <w:i/>
        </w:rPr>
        <w:t>emLen</w:t>
      </w:r>
      <w:r w:rsidRPr="00D4467B">
        <w:t xml:space="preserve"> sẽ bằng </w:t>
      </w:r>
      <w:r w:rsidRPr="00A91346">
        <w:rPr>
          <w:i/>
        </w:rPr>
        <w:t>k-1</w:t>
      </w:r>
      <w:r w:rsidRPr="00D4467B">
        <w:t xml:space="preserve"> nếu </w:t>
      </w:r>
      <w:r w:rsidRPr="00D4467B">
        <w:rPr>
          <w:i/>
        </w:rPr>
        <w:t>modBits-1</w:t>
      </w:r>
      <w:r w:rsidRPr="00D4467B">
        <w:t xml:space="preserve"> chia hết cho 8 và bằng k nếu </w:t>
      </w:r>
      <w:r w:rsidRPr="00D4467B">
        <w:rPr>
          <w:i/>
        </w:rPr>
        <w:t>modBits-1</w:t>
      </w:r>
      <w:r w:rsidRPr="00D4467B">
        <w:t xml:space="preserve"> không chia hết cho 8. Nếu I2OSP cho ra thông báo lỗi “số nguyên quá lớn” thì RSASSA-PSS-VERIFY cho ra thông báo lỗi “chữ ký không hợp lệ” và dừng lại.</w:t>
      </w:r>
    </w:p>
    <w:p w14:paraId="5AA404E1" w14:textId="094FBC2A" w:rsidR="00BF3D9E" w:rsidRPr="00D4467B" w:rsidRDefault="00B5112C" w:rsidP="007E4F0A">
      <w:pPr>
        <w:pStyle w:val="ListParagraph"/>
        <w:numPr>
          <w:ilvl w:val="0"/>
          <w:numId w:val="22"/>
        </w:numPr>
      </w:pPr>
      <w:r w:rsidRPr="00B5112C">
        <w:rPr>
          <w:i/>
        </w:rPr>
        <w:t>Kiểm tra EMSA-PSS</w:t>
      </w:r>
      <w:r w:rsidR="00BF3D9E" w:rsidRPr="00B5112C">
        <w:rPr>
          <w:i/>
        </w:rPr>
        <w:t>:</w:t>
      </w:r>
      <w:r w:rsidR="00BF3D9E" w:rsidRPr="00D4467B">
        <w:t xml:space="preserve"> Áp dụng thao tác kiểm tra EMSA-PSS-VERIFY vào thông điệp M và thông điệp đã được định dạng EM để xác định xem chúng có tương ứng với nhau hay không;</w:t>
      </w:r>
    </w:p>
    <w:p w14:paraId="615C1DB4" w14:textId="77777777" w:rsidR="00BF3D9E" w:rsidRPr="00D4467B" w:rsidRDefault="00BF3D9E" w:rsidP="00B5112C">
      <w:pPr>
        <w:jc w:val="center"/>
      </w:pPr>
      <w:r w:rsidRPr="00D4467B">
        <w:rPr>
          <w:i/>
        </w:rPr>
        <w:t>Result</w:t>
      </w:r>
      <w:r w:rsidRPr="00D4467B">
        <w:t xml:space="preserve"> = EMSA-PSS-VERIFY (</w:t>
      </w:r>
      <w:r w:rsidRPr="00D4467B">
        <w:rPr>
          <w:i/>
        </w:rPr>
        <w:t>M, EM,</w:t>
      </w:r>
      <w:r w:rsidRPr="00D4467B">
        <w:t xml:space="preserve"> </w:t>
      </w:r>
      <w:r w:rsidRPr="00D4467B">
        <w:rPr>
          <w:i/>
        </w:rPr>
        <w:t>modBits-1)</w:t>
      </w:r>
    </w:p>
    <w:p w14:paraId="25EC66CC" w14:textId="77777777" w:rsidR="00BF3D9E" w:rsidRPr="00D4467B" w:rsidRDefault="00B5112C" w:rsidP="007E4F0A">
      <w:pPr>
        <w:pStyle w:val="ListParagraph"/>
        <w:numPr>
          <w:ilvl w:val="0"/>
          <w:numId w:val="22"/>
        </w:numPr>
      </w:pPr>
      <w:r w:rsidRPr="00D4467B">
        <w:t>Nếu</w:t>
      </w:r>
      <w:r w:rsidR="00BF3D9E" w:rsidRPr="00D4467B">
        <w:t xml:space="preserve"> kết quả (Result) là “phù hợp” thì cho ra “chữ ký hợp lệ”. Ngược lại sẽ cho ra “chữ ký không hợp lệ”.</w:t>
      </w:r>
    </w:p>
    <w:p w14:paraId="793062DE" w14:textId="77777777" w:rsidR="00BF3D9E" w:rsidRPr="00BF3D9E" w:rsidRDefault="007549EA" w:rsidP="007549EA">
      <w:pPr>
        <w:pStyle w:val="Heading3"/>
      </w:pPr>
      <w:bookmarkStart w:id="37" w:name="_Toc123074265"/>
      <w:r w:rsidRPr="007549EA">
        <w:t>Hàm băm SHA-256</w:t>
      </w:r>
      <w:bookmarkEnd w:id="37"/>
    </w:p>
    <w:p w14:paraId="504DD8C8" w14:textId="77777777" w:rsidR="00216736" w:rsidRPr="00216736" w:rsidRDefault="00216736" w:rsidP="00216736">
      <w:pPr>
        <w:pStyle w:val="Nidung-BodyText"/>
      </w:pPr>
      <w:r w:rsidRPr="00216736">
        <w:t xml:space="preserve">SHA-256 được sử dụng để tính giá trị băm của một thông điệp có độ dài là </w:t>
      </w:r>
      <w:r w:rsidRPr="00216736">
        <w:rPr>
          <w:i/>
        </w:rPr>
        <w:t>l</w:t>
      </w:r>
      <w:r w:rsidRPr="00216736">
        <w:t xml:space="preserve">, với </w:t>
      </w:r>
      <w:r w:rsidRPr="00216736">
        <w:rPr>
          <w:i/>
        </w:rPr>
        <w:t>0 ≤ l &lt; 2</w:t>
      </w:r>
      <w:r w:rsidRPr="00216736">
        <w:rPr>
          <w:i/>
          <w:vertAlign w:val="superscript"/>
        </w:rPr>
        <w:t>64</w:t>
      </w:r>
      <w:r w:rsidRPr="00216736">
        <w:t xml:space="preserve">. Thuật toán sử dụng một chuỗi 64 từ (32 bit) được tạo ra từ một khối thông điệp đầu vào, 8 biến làm việc cho mỗi từ 32 bit, giá trị băm trung gian gồm 8 từ (32 bit), kết quả cuối cùng của </w:t>
      </w:r>
      <w:r>
        <w:t xml:space="preserve">hàm băm </w:t>
      </w:r>
      <w:r w:rsidRPr="00216736">
        <w:t>SHA-256 là 256 bit mã băm hay còn gọi là bản tóm lược thông điệp.</w:t>
      </w:r>
    </w:p>
    <w:p w14:paraId="55824D7E" w14:textId="77777777" w:rsidR="00216736" w:rsidRPr="00216736" w:rsidRDefault="00216736" w:rsidP="00216736">
      <w:pPr>
        <w:pStyle w:val="Nidung-BodyText"/>
      </w:pPr>
      <w:r w:rsidRPr="00216736">
        <w:t xml:space="preserve">Các từ tạo tạo ra từ khối thông điệp đầu vào được ký hiệu là </w:t>
      </w:r>
      <w:r w:rsidRPr="00216736">
        <w:rPr>
          <w:i/>
        </w:rPr>
        <w:t>W</w:t>
      </w:r>
      <w:r w:rsidRPr="00216736">
        <w:rPr>
          <w:i/>
          <w:vertAlign w:val="subscript"/>
        </w:rPr>
        <w:t>0</w:t>
      </w:r>
      <w:r w:rsidRPr="00216736">
        <w:rPr>
          <w:i/>
        </w:rPr>
        <w:t>,W</w:t>
      </w:r>
      <w:r w:rsidRPr="00216736">
        <w:rPr>
          <w:i/>
          <w:vertAlign w:val="subscript"/>
        </w:rPr>
        <w:t>1</w:t>
      </w:r>
      <w:r w:rsidRPr="00216736">
        <w:rPr>
          <w:i/>
        </w:rPr>
        <w:t>,…,W</w:t>
      </w:r>
      <w:r w:rsidRPr="00216736">
        <w:rPr>
          <w:i/>
          <w:vertAlign w:val="subscript"/>
        </w:rPr>
        <w:t>63</w:t>
      </w:r>
      <w:r w:rsidRPr="00216736">
        <w:rPr>
          <w:i/>
        </w:rPr>
        <w:t>,</w:t>
      </w:r>
      <w:r w:rsidRPr="00216736">
        <w:t xml:space="preserve"> tám biến làm việc được ký hiệu là </w:t>
      </w:r>
      <w:r w:rsidRPr="00216736">
        <w:rPr>
          <w:i/>
        </w:rPr>
        <w:t>a, b, c, d, e, f, g</w:t>
      </w:r>
      <w:r w:rsidRPr="00216736">
        <w:t xml:space="preserve"> và </w:t>
      </w:r>
      <w:r w:rsidRPr="00216736">
        <w:rPr>
          <w:i/>
        </w:rPr>
        <w:t>h</w:t>
      </w:r>
      <w:r w:rsidRPr="00216736">
        <w:t xml:space="preserve">. Các từ của kết quả băm được ký hiệu là </w:t>
      </w:r>
      <w:r w:rsidRPr="00216736">
        <w:object w:dxaOrig="1660" w:dyaOrig="380" w14:anchorId="0B166A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25pt;height:18.75pt" o:ole="">
            <v:imagedata r:id="rId19" o:title=""/>
          </v:shape>
          <o:OLEObject Type="Embed" ProgID="Equation.3" ShapeID="_x0000_i1025" DrawAspect="Content" ObjectID="_1733687328" r:id="rId20"/>
        </w:object>
      </w:r>
      <w:r w:rsidRPr="00216736">
        <w:t xml:space="preserve">, chúng được gán các giá trị băm khởi đầu, </w:t>
      </w:r>
      <w:r w:rsidRPr="00216736">
        <w:rPr>
          <w:i/>
        </w:rPr>
        <w:t>H</w:t>
      </w:r>
      <w:r w:rsidRPr="00216736">
        <w:rPr>
          <w:i/>
          <w:vertAlign w:val="superscript"/>
        </w:rPr>
        <w:t>(0)</w:t>
      </w:r>
      <w:r w:rsidRPr="00216736">
        <w:t xml:space="preserve">, và sẽ được thay thế bởi các giá trị băm trung gian (sau khi mỗi khối thông điệp được xử lý), </w:t>
      </w:r>
      <w:r w:rsidRPr="00216736">
        <w:rPr>
          <w:i/>
        </w:rPr>
        <w:t>H</w:t>
      </w:r>
      <w:r w:rsidRPr="00216736">
        <w:rPr>
          <w:i/>
          <w:vertAlign w:val="superscript"/>
        </w:rPr>
        <w:t>(i)</w:t>
      </w:r>
      <w:r w:rsidRPr="00216736">
        <w:t xml:space="preserve">, và cuối cùng là giá trị băm, </w:t>
      </w:r>
      <w:r w:rsidRPr="00216736">
        <w:rPr>
          <w:i/>
        </w:rPr>
        <w:t>H</w:t>
      </w:r>
      <w:r w:rsidRPr="00216736">
        <w:rPr>
          <w:i/>
          <w:vertAlign w:val="superscript"/>
        </w:rPr>
        <w:t>(N)</w:t>
      </w:r>
      <w:r w:rsidRPr="00216736">
        <w:t>.</w:t>
      </w:r>
    </w:p>
    <w:p w14:paraId="6A71FD00" w14:textId="77777777" w:rsidR="007549EA" w:rsidRDefault="00773966" w:rsidP="00216736">
      <w:pPr>
        <w:pStyle w:val="Nidung-BodyText"/>
      </w:pPr>
      <w:r>
        <w:t xml:space="preserve">Các bước: </w:t>
      </w:r>
    </w:p>
    <w:p w14:paraId="3203EB27" w14:textId="77777777" w:rsidR="00023973" w:rsidRPr="00023973" w:rsidRDefault="00773966" w:rsidP="007E4F0A">
      <w:pPr>
        <w:pStyle w:val="Nidung-BodyText"/>
        <w:numPr>
          <w:ilvl w:val="0"/>
          <w:numId w:val="24"/>
        </w:numPr>
        <w:ind w:left="709"/>
        <w:rPr>
          <w:i/>
        </w:rPr>
      </w:pPr>
      <w:r>
        <w:rPr>
          <w:i/>
        </w:rPr>
        <w:t xml:space="preserve">Tiền xử lý: </w:t>
      </w:r>
      <w:r w:rsidR="00023973" w:rsidRPr="00023973">
        <w:t>Tiền xử lý được thực hiện trước khi bắt đầu tính toán giá trị băm. Bước tiền xử lý được chia làm 3 bước nhỏ: bổ sung thông điệp, chia thông điệp đã được bổ sung thành các khối, và thiết lập các giá trị băm khởi đầu H</w:t>
      </w:r>
      <w:r w:rsidR="00023973" w:rsidRPr="00023973">
        <w:rPr>
          <w:vertAlign w:val="superscript"/>
        </w:rPr>
        <w:t>(0)</w:t>
      </w:r>
      <w:r w:rsidR="00023973" w:rsidRPr="00023973">
        <w:t>.</w:t>
      </w:r>
    </w:p>
    <w:p w14:paraId="5B60FE33" w14:textId="77777777" w:rsidR="00023973" w:rsidRPr="00E810A3" w:rsidRDefault="00023973" w:rsidP="007E4F0A">
      <w:pPr>
        <w:pStyle w:val="Nidung-BodyText"/>
        <w:numPr>
          <w:ilvl w:val="0"/>
          <w:numId w:val="25"/>
        </w:numPr>
        <w:rPr>
          <w:i/>
        </w:rPr>
      </w:pPr>
      <w:r>
        <w:rPr>
          <w:i/>
        </w:rPr>
        <w:t>Bổ sung thông điệp:</w:t>
      </w:r>
      <w:r>
        <w:t xml:space="preserve"> </w:t>
      </w:r>
      <w:r w:rsidR="00E810A3" w:rsidRPr="00E810A3">
        <w:t xml:space="preserve">Giả sử thông điệp M có độ dài là </w:t>
      </w:r>
      <w:r w:rsidR="00E810A3" w:rsidRPr="00E810A3">
        <w:rPr>
          <w:i/>
        </w:rPr>
        <w:t>l</w:t>
      </w:r>
      <w:r w:rsidR="00E810A3" w:rsidRPr="00E810A3">
        <w:t xml:space="preserve"> bit, bổ sung bit “1” vào cuối thông điệp, tiếp theo là k bit 0, với k thỏa mãn </w:t>
      </w:r>
      <w:r w:rsidR="00E810A3" w:rsidRPr="00E810A3">
        <w:rPr>
          <w:i/>
        </w:rPr>
        <w:t>l</w:t>
      </w:r>
      <w:r w:rsidR="00E810A3" w:rsidRPr="00E810A3">
        <w:t xml:space="preserve">+1+k = 448 mod 512. </w:t>
      </w:r>
      <w:r w:rsidR="00E810A3" w:rsidRPr="00E810A3">
        <w:lastRenderedPageBreak/>
        <w:t xml:space="preserve">Cuối cùng bổ sung một khối 64 bit để lưu giá trị </w:t>
      </w:r>
      <w:r w:rsidR="00E810A3" w:rsidRPr="00E810A3">
        <w:rPr>
          <w:i/>
        </w:rPr>
        <w:t>l</w:t>
      </w:r>
      <w:r w:rsidR="00E810A3" w:rsidRPr="00E810A3">
        <w:t xml:space="preserve"> (độ dài thật của thông điệp). Như vậy thông điệp sau khi đã được bổ sung có độ dài là bội của 512 bit.</w:t>
      </w:r>
    </w:p>
    <w:p w14:paraId="3304CBDC" w14:textId="77777777" w:rsidR="00E810A3" w:rsidRPr="00E810A3" w:rsidRDefault="00E810A3" w:rsidP="007E4F0A">
      <w:pPr>
        <w:pStyle w:val="Nidung-BodyText"/>
        <w:numPr>
          <w:ilvl w:val="0"/>
          <w:numId w:val="25"/>
        </w:numPr>
        <w:rPr>
          <w:i/>
        </w:rPr>
      </w:pPr>
      <w:r w:rsidRPr="00E810A3">
        <w:rPr>
          <w:i/>
        </w:rPr>
        <w:t>Chia thông điệp thành khối sau khi đã được bổ sung</w:t>
      </w:r>
      <w:r>
        <w:rPr>
          <w:i/>
        </w:rPr>
        <w:t>:</w:t>
      </w:r>
      <w:r>
        <w:t xml:space="preserve"> </w:t>
      </w:r>
      <w:r w:rsidRPr="00E810A3">
        <w:t xml:space="preserve">Thông điệp sau khi đã được bổ sung được chia thành N khối 512 bit, </w:t>
      </w:r>
      <w:r w:rsidRPr="00E810A3">
        <w:rPr>
          <w:i/>
        </w:rPr>
        <w:t>M</w:t>
      </w:r>
      <w:r w:rsidRPr="00E810A3">
        <w:rPr>
          <w:i/>
          <w:vertAlign w:val="superscript"/>
        </w:rPr>
        <w:t>(1)</w:t>
      </w:r>
      <w:r w:rsidRPr="00E810A3">
        <w:rPr>
          <w:i/>
        </w:rPr>
        <w:t>, M</w:t>
      </w:r>
      <w:r w:rsidRPr="00E810A3">
        <w:rPr>
          <w:i/>
          <w:vertAlign w:val="superscript"/>
        </w:rPr>
        <w:t>(2)</w:t>
      </w:r>
      <w:r w:rsidRPr="00E810A3">
        <w:rPr>
          <w:i/>
        </w:rPr>
        <w:t>,…, M</w:t>
      </w:r>
      <w:r w:rsidRPr="00E810A3">
        <w:rPr>
          <w:i/>
          <w:vertAlign w:val="superscript"/>
        </w:rPr>
        <w:t>(N)</w:t>
      </w:r>
      <w:r w:rsidRPr="00E810A3">
        <w:t xml:space="preserve">. Mỗi khối thông điệp gồm 16 từ (32 bit). 32 bit đầu tiên của khối thông điệp thứ </w:t>
      </w:r>
      <w:r w:rsidRPr="00E810A3">
        <w:rPr>
          <w:i/>
        </w:rPr>
        <w:t>i</w:t>
      </w:r>
      <w:r w:rsidRPr="00E810A3">
        <w:t xml:space="preserve"> là </w:t>
      </w:r>
      <w:r w:rsidRPr="00E810A3">
        <w:object w:dxaOrig="360" w:dyaOrig="380" w14:anchorId="58E9A21F">
          <v:shape id="_x0000_i1026" type="#_x0000_t75" style="width:18.75pt;height:18.75pt" o:ole="">
            <v:imagedata r:id="rId21" o:title=""/>
          </v:shape>
          <o:OLEObject Type="Embed" ProgID="Equation.3" ShapeID="_x0000_i1026" DrawAspect="Content" ObjectID="_1733687329" r:id="rId22"/>
        </w:object>
      </w:r>
      <w:r w:rsidRPr="00E810A3">
        <w:t xml:space="preserve">, 32 bit tiếp theo là </w:t>
      </w:r>
      <w:r w:rsidRPr="00E810A3">
        <w:object w:dxaOrig="360" w:dyaOrig="360" w14:anchorId="15FD67DD">
          <v:shape id="_x0000_i1027" type="#_x0000_t75" style="width:18.75pt;height:18.75pt" o:ole="">
            <v:imagedata r:id="rId23" o:title=""/>
          </v:shape>
          <o:OLEObject Type="Embed" ProgID="Equation.3" ShapeID="_x0000_i1027" DrawAspect="Content" ObjectID="_1733687330" r:id="rId24"/>
        </w:object>
      </w:r>
      <w:r w:rsidRPr="00E810A3">
        <w:t xml:space="preserve"> và 32 bit cuối cùng của khối thông điệp thứ </w:t>
      </w:r>
      <w:r w:rsidRPr="00E810A3">
        <w:rPr>
          <w:i/>
        </w:rPr>
        <w:t>i</w:t>
      </w:r>
      <w:r w:rsidRPr="00E810A3">
        <w:t xml:space="preserve"> là </w:t>
      </w:r>
      <w:r w:rsidRPr="00E810A3">
        <w:object w:dxaOrig="380" w:dyaOrig="360" w14:anchorId="358652A4">
          <v:shape id="_x0000_i1028" type="#_x0000_t75" style="width:18.75pt;height:18.75pt" o:ole="">
            <v:imagedata r:id="rId25" o:title=""/>
          </v:shape>
          <o:OLEObject Type="Embed" ProgID="Equation.3" ShapeID="_x0000_i1028" DrawAspect="Content" ObjectID="_1733687331" r:id="rId26"/>
        </w:object>
      </w:r>
      <w:r w:rsidRPr="00E810A3">
        <w:t>.</w:t>
      </w:r>
    </w:p>
    <w:p w14:paraId="69DBD401" w14:textId="2151D084" w:rsidR="00E810A3" w:rsidRPr="005562DB" w:rsidRDefault="00E810A3" w:rsidP="007E4F0A">
      <w:pPr>
        <w:pStyle w:val="Nidung-BodyText"/>
        <w:numPr>
          <w:ilvl w:val="0"/>
          <w:numId w:val="25"/>
        </w:numPr>
      </w:pPr>
      <w:r w:rsidRPr="00E810A3">
        <w:rPr>
          <w:i/>
        </w:rPr>
        <w:t>Thiết lập các giá trị băm khởi đầu H</w:t>
      </w:r>
      <w:r w:rsidRPr="00E810A3">
        <w:rPr>
          <w:i/>
          <w:vertAlign w:val="superscript"/>
        </w:rPr>
        <w:t>(0)</w:t>
      </w:r>
      <w:r w:rsidRPr="00E810A3">
        <w:rPr>
          <w:i/>
        </w:rPr>
        <w:t xml:space="preserve">: </w:t>
      </w:r>
      <w:r w:rsidRPr="00E810A3">
        <w:t xml:space="preserve">Các giá trị băm khởi đầu gồm 8 từ </w:t>
      </w:r>
      <w:r>
        <w:t>(32 bit)</w:t>
      </w:r>
      <w:r w:rsidR="00BA508F">
        <w:t>:</w:t>
      </w:r>
      <w:r w:rsidR="00852D9E">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0</m:t>
            </m:r>
          </m:sub>
          <m:sup>
            <m:d>
              <m:dPr>
                <m:ctrlPr>
                  <w:rPr>
                    <w:rFonts w:ascii="Cambria Math" w:hAnsi="Cambria Math"/>
                    <w:i/>
                  </w:rPr>
                </m:ctrlPr>
              </m:dPr>
              <m:e>
                <m:r>
                  <w:rPr>
                    <w:rFonts w:ascii="Cambria Math" w:hAnsi="Cambria Math"/>
                  </w:rPr>
                  <m:t>0</m:t>
                </m:r>
              </m:e>
            </m:d>
          </m:sup>
        </m:sSubSup>
        <m:r>
          <w:rPr>
            <w:rFonts w:ascii="Cambria Math" w:hAnsi="Cambria Math"/>
          </w:rPr>
          <m:t xml:space="preserve">=6a09e667; </m:t>
        </m:r>
        <m:sSubSup>
          <m:sSubSupPr>
            <m:ctrlPr>
              <w:rPr>
                <w:rFonts w:ascii="Cambria Math" w:hAnsi="Cambria Math"/>
                <w:i/>
              </w:rPr>
            </m:ctrlPr>
          </m:sSubSupPr>
          <m:e>
            <m:r>
              <w:rPr>
                <w:rFonts w:ascii="Cambria Math" w:hAnsi="Cambria Math"/>
              </w:rPr>
              <m:t>H</m:t>
            </m:r>
          </m:e>
          <m:sub>
            <m:r>
              <w:rPr>
                <w:rFonts w:ascii="Cambria Math" w:hAnsi="Cambria Math"/>
              </w:rPr>
              <m:t>1</m:t>
            </m:r>
          </m:sub>
          <m:sup>
            <m:d>
              <m:dPr>
                <m:ctrlPr>
                  <w:rPr>
                    <w:rFonts w:ascii="Cambria Math" w:hAnsi="Cambria Math"/>
                    <w:i/>
                  </w:rPr>
                </m:ctrlPr>
              </m:dPr>
              <m:e>
                <m:r>
                  <w:rPr>
                    <w:rFonts w:ascii="Cambria Math" w:hAnsi="Cambria Math"/>
                  </w:rPr>
                  <m:t>0</m:t>
                </m:r>
              </m:e>
            </m:d>
          </m:sup>
        </m:sSubSup>
        <m:r>
          <w:rPr>
            <w:rFonts w:ascii="Cambria Math" w:hAnsi="Cambria Math"/>
          </w:rPr>
          <m:t xml:space="preserve">=bb67ae85; </m:t>
        </m:r>
      </m:oMath>
      <w:r w:rsidR="008E5096">
        <w:rPr>
          <w:rFonts w:eastAsiaTheme="minorEastAsia"/>
        </w:rPr>
        <w:t xml:space="preserve"> </w:t>
      </w:r>
      <w:r w:rsidR="008E5096">
        <w:rPr>
          <w:rFonts w:eastAsiaTheme="minorEastAsia"/>
        </w:rPr>
        <w:tab/>
      </w:r>
      <w:r w:rsidR="008E5096">
        <w:rPr>
          <w:rFonts w:eastAsiaTheme="minorEastAsia"/>
        </w:rPr>
        <w:br/>
      </w:r>
      <m:oMathPara>
        <m:oMathParaPr>
          <m:jc m:val="left"/>
        </m:oMathParaPr>
        <m:oMath>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H</m:t>
                  </m:r>
                </m:e>
                <m:sub>
                  <m:r>
                    <w:rPr>
                      <w:rFonts w:ascii="Cambria Math" w:hAnsi="Cambria Math"/>
                    </w:rPr>
                    <m:t>2</m:t>
                  </m:r>
                </m:sub>
                <m:sup>
                  <m:d>
                    <m:dPr>
                      <m:ctrlPr>
                        <w:rPr>
                          <w:rFonts w:ascii="Cambria Math" w:hAnsi="Cambria Math"/>
                          <w:i/>
                        </w:rPr>
                      </m:ctrlPr>
                    </m:dPr>
                    <m:e>
                      <m:r>
                        <w:rPr>
                          <w:rFonts w:ascii="Cambria Math" w:hAnsi="Cambria Math"/>
                        </w:rPr>
                        <m:t>0</m:t>
                      </m:r>
                    </m:e>
                  </m:d>
                </m:sup>
              </m:sSubSup>
              <m:r>
                <w:rPr>
                  <w:rFonts w:ascii="Cambria Math" w:eastAsiaTheme="minorEastAsia" w:hAnsi="Cambria Math"/>
                </w:rPr>
                <m:t xml:space="preserve">=3c6ef372; </m:t>
              </m:r>
              <m:r>
                <w:rPr>
                  <w:rFonts w:ascii="Cambria Math" w:hAnsi="Cambria Math"/>
                </w:rPr>
                <m:t>H</m:t>
              </m:r>
            </m:e>
            <m:sub>
              <m:r>
                <w:rPr>
                  <w:rFonts w:ascii="Cambria Math" w:hAnsi="Cambria Math"/>
                </w:rPr>
                <m:t>3</m:t>
              </m:r>
            </m:sub>
            <m:sup>
              <m:d>
                <m:dPr>
                  <m:ctrlPr>
                    <w:rPr>
                      <w:rFonts w:ascii="Cambria Math" w:hAnsi="Cambria Math"/>
                      <w:i/>
                    </w:rPr>
                  </m:ctrlPr>
                </m:dPr>
                <m:e>
                  <m:r>
                    <w:rPr>
                      <w:rFonts w:ascii="Cambria Math" w:hAnsi="Cambria Math"/>
                    </w:rPr>
                    <m:t>0</m:t>
                  </m:r>
                </m:e>
              </m:d>
            </m:sup>
          </m:sSubSup>
          <m:r>
            <w:rPr>
              <w:rFonts w:ascii="Cambria Math" w:eastAsiaTheme="minorEastAsia" w:hAnsi="Cambria Math"/>
            </w:rPr>
            <m:t xml:space="preserve">=a54ff53a;  </m:t>
          </m:r>
          <m:r>
            <m:rPr>
              <m:sty m:val="p"/>
            </m:rPr>
            <w:rPr>
              <w:rFonts w:ascii="Cambria Math" w:eastAsiaTheme="minorEastAsia" w:hAnsi="Cambria Math"/>
            </w:rPr>
            <w:br/>
          </m:r>
        </m:oMath>
        <m:oMath>
          <m:sSubSup>
            <m:sSubSupPr>
              <m:ctrlPr>
                <w:rPr>
                  <w:rFonts w:ascii="Cambria Math" w:hAnsi="Cambria Math"/>
                  <w:i/>
                </w:rPr>
              </m:ctrlPr>
            </m:sSubSupPr>
            <m:e>
              <m:r>
                <w:rPr>
                  <w:rFonts w:ascii="Cambria Math" w:hAnsi="Cambria Math"/>
                </w:rPr>
                <m:t>H</m:t>
              </m:r>
            </m:e>
            <m:sub>
              <m:r>
                <w:rPr>
                  <w:rFonts w:ascii="Cambria Math" w:hAnsi="Cambria Math"/>
                </w:rPr>
                <m:t>4</m:t>
              </m:r>
            </m:sub>
            <m:sup>
              <m:d>
                <m:dPr>
                  <m:ctrlPr>
                    <w:rPr>
                      <w:rFonts w:ascii="Cambria Math" w:hAnsi="Cambria Math"/>
                      <w:i/>
                    </w:rPr>
                  </m:ctrlPr>
                </m:dPr>
                <m:e>
                  <m:r>
                    <w:rPr>
                      <w:rFonts w:ascii="Cambria Math" w:hAnsi="Cambria Math"/>
                    </w:rPr>
                    <m:t>0</m:t>
                  </m:r>
                </m:e>
              </m:d>
            </m:sup>
          </m:sSubSup>
          <m:r>
            <w:rPr>
              <w:rFonts w:ascii="Cambria Math" w:eastAsiaTheme="minorEastAsia" w:hAnsi="Cambria Math"/>
            </w:rPr>
            <m:t xml:space="preserve">510e527f, </m:t>
          </m:r>
          <m:sSubSup>
            <m:sSubSupPr>
              <m:ctrlPr>
                <w:rPr>
                  <w:rFonts w:ascii="Cambria Math" w:hAnsi="Cambria Math"/>
                  <w:i/>
                </w:rPr>
              </m:ctrlPr>
            </m:sSubSupPr>
            <m:e>
              <m:r>
                <w:rPr>
                  <w:rFonts w:ascii="Cambria Math" w:hAnsi="Cambria Math"/>
                </w:rPr>
                <m:t>H</m:t>
              </m:r>
            </m:e>
            <m:sub>
              <m:r>
                <w:rPr>
                  <w:rFonts w:ascii="Cambria Math" w:hAnsi="Cambria Math"/>
                </w:rPr>
                <m:t>5</m:t>
              </m:r>
            </m:sub>
            <m:sup>
              <m:d>
                <m:dPr>
                  <m:ctrlPr>
                    <w:rPr>
                      <w:rFonts w:ascii="Cambria Math" w:hAnsi="Cambria Math"/>
                      <w:i/>
                    </w:rPr>
                  </m:ctrlPr>
                </m:dPr>
                <m:e>
                  <m:r>
                    <w:rPr>
                      <w:rFonts w:ascii="Cambria Math" w:hAnsi="Cambria Math"/>
                    </w:rPr>
                    <m:t>0</m:t>
                  </m:r>
                </m:e>
              </m:d>
            </m:sup>
          </m:sSubSup>
          <m:r>
            <w:rPr>
              <w:rFonts w:ascii="Cambria Math" w:eastAsiaTheme="minorEastAsia" w:hAnsi="Cambria Math"/>
            </w:rPr>
            <m:t>=9b05688c,</m:t>
          </m:r>
          <m:r>
            <m:rPr>
              <m:sty m:val="p"/>
            </m:rPr>
            <w:rPr>
              <w:rFonts w:ascii="Cambria Math" w:eastAsiaTheme="minorEastAsia" w:hAnsi="Cambria Math"/>
            </w:rPr>
            <w:br/>
          </m:r>
        </m:oMath>
        <m:oMath>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6</m:t>
              </m:r>
            </m:sub>
            <m:sup>
              <m:r>
                <w:rPr>
                  <w:rFonts w:ascii="Cambria Math" w:hAnsi="Cambria Math"/>
                </w:rPr>
                <m:t>(0)</m:t>
              </m:r>
            </m:sup>
          </m:sSubSup>
          <m:r>
            <w:rPr>
              <w:rFonts w:ascii="Cambria Math" w:eastAsiaTheme="minorEastAsia" w:hAnsi="Cambria Math"/>
            </w:rPr>
            <m:t xml:space="preserve">=1f83d9ab, </m:t>
          </m:r>
          <m:sSubSup>
            <m:sSubSupPr>
              <m:ctrlPr>
                <w:rPr>
                  <w:rFonts w:ascii="Cambria Math" w:hAnsi="Cambria Math"/>
                  <w:i/>
                </w:rPr>
              </m:ctrlPr>
            </m:sSubSupPr>
            <m:e>
              <m:r>
                <w:rPr>
                  <w:rFonts w:ascii="Cambria Math" w:hAnsi="Cambria Math"/>
                </w:rPr>
                <m:t>H</m:t>
              </m:r>
            </m:e>
            <m:sub>
              <m:r>
                <w:rPr>
                  <w:rFonts w:ascii="Cambria Math" w:hAnsi="Cambria Math"/>
                </w:rPr>
                <m:t>7</m:t>
              </m:r>
            </m:sub>
            <m:sup>
              <m:r>
                <w:rPr>
                  <w:rFonts w:ascii="Cambria Math" w:hAnsi="Cambria Math"/>
                </w:rPr>
                <m:t>(0)</m:t>
              </m:r>
            </m:sup>
          </m:sSubSup>
          <m:r>
            <w:rPr>
              <w:rFonts w:ascii="Cambria Math" w:eastAsiaTheme="minorEastAsia" w:hAnsi="Cambria Math"/>
            </w:rPr>
            <m:t>=5be0cd19</m:t>
          </m:r>
        </m:oMath>
      </m:oMathPara>
    </w:p>
    <w:p w14:paraId="50AE244B" w14:textId="77777777" w:rsidR="00B1091A" w:rsidRPr="00B1091A" w:rsidRDefault="005562DB" w:rsidP="007E4F0A">
      <w:pPr>
        <w:pStyle w:val="Nidung-BodyText"/>
        <w:numPr>
          <w:ilvl w:val="0"/>
          <w:numId w:val="24"/>
        </w:numPr>
        <w:ind w:left="709"/>
        <w:rPr>
          <w:i/>
        </w:rPr>
      </w:pPr>
      <w:r w:rsidRPr="00B1091A">
        <w:rPr>
          <w:i/>
        </w:rPr>
        <w:t>Tính toán giá trị băm SHA-256:</w:t>
      </w:r>
      <w:r w:rsidR="00B1091A" w:rsidRPr="00B1091A">
        <w:rPr>
          <w:rFonts w:ascii="Arial" w:eastAsia="Times New Roman" w:hAnsi="Arial" w:cs="Arial"/>
          <w:sz w:val="24"/>
          <w:szCs w:val="20"/>
        </w:rPr>
        <w:t xml:space="preserve"> </w:t>
      </w:r>
      <w:r w:rsidR="00B1091A" w:rsidRPr="00B1091A">
        <w:t>Việc tính toán giá trị băm SHA-256 sử dụng các hàm và hằng được định nghĩa trong phần 6.2.1. Phép tính “+” được xem là cộng môđun 2</w:t>
      </w:r>
      <w:r w:rsidR="00B1091A" w:rsidRPr="00B1091A">
        <w:rPr>
          <w:vertAlign w:val="superscript"/>
        </w:rPr>
        <w:t>32</w:t>
      </w:r>
      <w:r w:rsidR="00B1091A" w:rsidRPr="00B1091A">
        <w:t>.</w:t>
      </w:r>
      <w:r w:rsidR="00B1091A">
        <w:t xml:space="preserve"> </w:t>
      </w:r>
      <w:r w:rsidR="00B1091A" w:rsidRPr="00B1091A">
        <w:t>Sau khi hoàn thành bước tiền xử lý, mỗi khối thông điệp, M</w:t>
      </w:r>
      <w:r w:rsidR="00B1091A" w:rsidRPr="00B1091A">
        <w:rPr>
          <w:vertAlign w:val="superscript"/>
        </w:rPr>
        <w:t>(1)</w:t>
      </w:r>
      <w:r w:rsidR="00B1091A" w:rsidRPr="00B1091A">
        <w:t>, M</w:t>
      </w:r>
      <w:r w:rsidR="00B1091A" w:rsidRPr="00B1091A">
        <w:rPr>
          <w:vertAlign w:val="superscript"/>
        </w:rPr>
        <w:t>(2)</w:t>
      </w:r>
      <w:r w:rsidR="00B1091A" w:rsidRPr="00B1091A">
        <w:t>,…, M</w:t>
      </w:r>
      <w:r w:rsidR="00B1091A" w:rsidRPr="00B1091A">
        <w:rPr>
          <w:vertAlign w:val="superscript"/>
        </w:rPr>
        <w:t>(N)</w:t>
      </w:r>
      <w:r w:rsidR="00B1091A" w:rsidRPr="00B1091A">
        <w:t xml:space="preserve"> tuần tự được xử lý theo các bước dưới đây</w:t>
      </w:r>
      <w:r w:rsidR="00B1091A">
        <w:t xml:space="preserve"> với i từ 0 tới n</w:t>
      </w:r>
      <w:r w:rsidR="00B1091A" w:rsidRPr="00B1091A">
        <w:t>:</w:t>
      </w:r>
    </w:p>
    <w:p w14:paraId="43B32876" w14:textId="77777777" w:rsidR="00773966" w:rsidRPr="00242869" w:rsidRDefault="00B1091A" w:rsidP="007E4F0A">
      <w:pPr>
        <w:pStyle w:val="Nidung-BodyText"/>
        <w:numPr>
          <w:ilvl w:val="0"/>
          <w:numId w:val="26"/>
        </w:numPr>
      </w:pPr>
      <w:r w:rsidRPr="00242869">
        <w:t>Tính các từ W</w:t>
      </w:r>
      <w:r w:rsidRPr="00242869">
        <w:rPr>
          <w:vertAlign w:val="subscript"/>
        </w:rPr>
        <w:t>t</w:t>
      </w:r>
      <w:r w:rsidRPr="00242869">
        <w:t xml:space="preserve"> từ khối thông điệp: </w:t>
      </w:r>
    </w:p>
    <w:tbl>
      <w:tblPr>
        <w:tblStyle w:val="TableGrid"/>
        <w:tblW w:w="7229" w:type="dxa"/>
        <w:tblInd w:w="14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428"/>
        <w:gridCol w:w="2801"/>
      </w:tblGrid>
      <w:tr w:rsidR="00B1091A" w14:paraId="3A094BEF" w14:textId="77777777" w:rsidTr="00AC656A">
        <w:tc>
          <w:tcPr>
            <w:tcW w:w="4428" w:type="dxa"/>
            <w:tcMar>
              <w:top w:w="0" w:type="dxa"/>
              <w:left w:w="0" w:type="dxa"/>
              <w:bottom w:w="0" w:type="dxa"/>
              <w:right w:w="0" w:type="dxa"/>
            </w:tcMar>
            <w:hideMark/>
          </w:tcPr>
          <w:p w14:paraId="4B242131" w14:textId="77777777" w:rsidR="00B1091A" w:rsidRPr="00AC656A" w:rsidRDefault="00B1091A" w:rsidP="00AC656A">
            <w:pPr>
              <w:spacing w:after="0" w:line="240" w:lineRule="auto"/>
              <w:jc w:val="center"/>
              <w:rPr>
                <w:szCs w:val="26"/>
              </w:rPr>
            </w:pPr>
            <w:r w:rsidRPr="00AC656A">
              <w:rPr>
                <w:szCs w:val="26"/>
              </w:rPr>
              <w:t>W</w:t>
            </w:r>
            <w:r w:rsidRPr="00AC656A">
              <w:rPr>
                <w:szCs w:val="26"/>
                <w:vertAlign w:val="subscript"/>
              </w:rPr>
              <w:t>t</w:t>
            </w:r>
            <w:r w:rsidRPr="00AC656A">
              <w:rPr>
                <w:szCs w:val="26"/>
              </w:rPr>
              <w:t xml:space="preserve"> = </w:t>
            </w:r>
            <w:r w:rsidRPr="00AC656A">
              <w:rPr>
                <w:noProof/>
                <w:szCs w:val="26"/>
                <w:lang w:val="en-GB" w:eastAsia="en-GB"/>
              </w:rPr>
              <w:drawing>
                <wp:inline distT="0" distB="0" distL="0" distR="0" wp14:anchorId="74B4D67C" wp14:editId="650158F6">
                  <wp:extent cx="230505" cy="230505"/>
                  <wp:effectExtent l="0" t="0" r="0" b="0"/>
                  <wp:docPr id="11" name="Picture 11" descr="C:\Users\trany\AppData\Local\Microsoft\Windows\Clipboard\HistoryData\{3FD28760-A31A-41B2-9E9D-D8F4F63EE413}\{680B33C1-B334-488E-B130-0025FE64C45C}\ResourceMap\{AC7429C2-841F-4FED-9312-ABD0FAB4DE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trany\AppData\Local\Microsoft\Windows\Clipboard\HistoryData\{3FD28760-A31A-41B2-9E9D-D8F4F63EE413}\{680B33C1-B334-488E-B130-0025FE64C45C}\ResourceMap\{AC7429C2-841F-4FED-9312-ABD0FAB4DE8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p>
        </w:tc>
        <w:tc>
          <w:tcPr>
            <w:tcW w:w="2801" w:type="dxa"/>
            <w:tcMar>
              <w:top w:w="0" w:type="dxa"/>
              <w:left w:w="0" w:type="dxa"/>
              <w:bottom w:w="0" w:type="dxa"/>
              <w:right w:w="0" w:type="dxa"/>
            </w:tcMar>
            <w:vAlign w:val="center"/>
            <w:hideMark/>
          </w:tcPr>
          <w:p w14:paraId="441A24F9" w14:textId="77777777" w:rsidR="00B1091A" w:rsidRPr="00AC656A" w:rsidRDefault="00B1091A" w:rsidP="00AC656A">
            <w:pPr>
              <w:spacing w:after="0" w:line="240" w:lineRule="auto"/>
              <w:ind w:left="107"/>
              <w:jc w:val="center"/>
              <w:rPr>
                <w:szCs w:val="26"/>
              </w:rPr>
            </w:pPr>
            <w:r w:rsidRPr="00AC656A">
              <w:rPr>
                <w:i/>
                <w:iCs/>
                <w:szCs w:val="26"/>
              </w:rPr>
              <w:t>với 0 ≤ t ≤ 15</w:t>
            </w:r>
          </w:p>
        </w:tc>
      </w:tr>
      <w:tr w:rsidR="00B1091A" w14:paraId="71EBD7FC" w14:textId="77777777" w:rsidTr="00AC656A">
        <w:tc>
          <w:tcPr>
            <w:tcW w:w="4428" w:type="dxa"/>
            <w:tcMar>
              <w:top w:w="0" w:type="dxa"/>
              <w:left w:w="0" w:type="dxa"/>
              <w:bottom w:w="0" w:type="dxa"/>
              <w:right w:w="0" w:type="dxa"/>
            </w:tcMar>
            <w:hideMark/>
          </w:tcPr>
          <w:p w14:paraId="11B2E3BF" w14:textId="77777777" w:rsidR="00B1091A" w:rsidRPr="00AC656A" w:rsidRDefault="00B1091A" w:rsidP="00AC656A">
            <w:pPr>
              <w:spacing w:after="0" w:line="240" w:lineRule="auto"/>
              <w:jc w:val="center"/>
              <w:rPr>
                <w:szCs w:val="26"/>
              </w:rPr>
            </w:pPr>
            <w:r w:rsidRPr="00AC656A">
              <w:rPr>
                <w:noProof/>
                <w:szCs w:val="26"/>
                <w:lang w:val="en-GB" w:eastAsia="en-GB"/>
              </w:rPr>
              <w:drawing>
                <wp:inline distT="0" distB="0" distL="0" distR="0" wp14:anchorId="5895501A" wp14:editId="59F839AC">
                  <wp:extent cx="2734945" cy="238760"/>
                  <wp:effectExtent l="0" t="0" r="8255" b="8890"/>
                  <wp:docPr id="10" name="Picture 10" descr="C:\Users\trany\AppData\Local\Microsoft\Windows\Clipboard\HistoryData\{3FD28760-A31A-41B2-9E9D-D8F4F63EE413}\{680B33C1-B334-488E-B130-0025FE64C45C}\ResourceMap\{08D2DEC7-1904-4421-B366-8ADF6D3AD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trany\AppData\Local\Microsoft\Windows\Clipboard\HistoryData\{3FD28760-A31A-41B2-9E9D-D8F4F63EE413}\{680B33C1-B334-488E-B130-0025FE64C45C}\ResourceMap\{08D2DEC7-1904-4421-B366-8ADF6D3AD6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4945" cy="238760"/>
                          </a:xfrm>
                          <a:prstGeom prst="rect">
                            <a:avLst/>
                          </a:prstGeom>
                          <a:noFill/>
                          <a:ln>
                            <a:noFill/>
                          </a:ln>
                        </pic:spPr>
                      </pic:pic>
                    </a:graphicData>
                  </a:graphic>
                </wp:inline>
              </w:drawing>
            </w:r>
          </w:p>
        </w:tc>
        <w:tc>
          <w:tcPr>
            <w:tcW w:w="2801" w:type="dxa"/>
            <w:tcMar>
              <w:top w:w="0" w:type="dxa"/>
              <w:left w:w="0" w:type="dxa"/>
              <w:bottom w:w="0" w:type="dxa"/>
              <w:right w:w="0" w:type="dxa"/>
            </w:tcMar>
            <w:vAlign w:val="center"/>
            <w:hideMark/>
          </w:tcPr>
          <w:p w14:paraId="16D7DAA6" w14:textId="77777777" w:rsidR="00B1091A" w:rsidRPr="00AC656A" w:rsidRDefault="00B1091A" w:rsidP="00AC656A">
            <w:pPr>
              <w:spacing w:after="0" w:line="240" w:lineRule="auto"/>
              <w:ind w:left="107"/>
              <w:jc w:val="center"/>
              <w:rPr>
                <w:szCs w:val="26"/>
              </w:rPr>
            </w:pPr>
            <w:r w:rsidRPr="00AC656A">
              <w:rPr>
                <w:i/>
                <w:iCs/>
                <w:szCs w:val="26"/>
              </w:rPr>
              <w:t>với 16 ≤ t ≤ 63</w:t>
            </w:r>
          </w:p>
        </w:tc>
      </w:tr>
    </w:tbl>
    <w:p w14:paraId="7FC9DBE6" w14:textId="77777777" w:rsidR="00B1091A" w:rsidRPr="00AC656A" w:rsidRDefault="00B1091A" w:rsidP="007E4F0A">
      <w:pPr>
        <w:pStyle w:val="Nidung-BodyText"/>
        <w:numPr>
          <w:ilvl w:val="0"/>
          <w:numId w:val="26"/>
        </w:numPr>
      </w:pPr>
      <w:r w:rsidRPr="00AC656A">
        <w:t>Khởi gán tám biến làm việc a, b, c, d, e, f, g và h bằng các giá trị băm thứ (i - 1)</w:t>
      </w:r>
    </w:p>
    <w:p w14:paraId="7AB1C695" w14:textId="77777777" w:rsidR="00AC656A" w:rsidRDefault="00B1091A" w:rsidP="00B1091A">
      <w:pPr>
        <w:ind w:left="1800"/>
        <w:rPr>
          <w:i/>
          <w:sz w:val="28"/>
          <w:szCs w:val="28"/>
        </w:rPr>
      </w:pPr>
      <w:r w:rsidRPr="00242869">
        <w:rPr>
          <w:i/>
          <w:position w:val="-12"/>
          <w:sz w:val="28"/>
          <w:szCs w:val="28"/>
        </w:rPr>
        <w:object w:dxaOrig="960" w:dyaOrig="380" w14:anchorId="49C7B764">
          <v:shape id="_x0000_i1029" type="#_x0000_t75" style="width:48.75pt;height:18.75pt" o:ole="">
            <v:imagedata r:id="rId29" o:title=""/>
          </v:shape>
          <o:OLEObject Type="Embed" ProgID="Equation.3" ShapeID="_x0000_i1029" DrawAspect="Content" ObjectID="_1733687332" r:id="rId30"/>
        </w:object>
      </w:r>
      <w:r w:rsidRPr="00242869">
        <w:rPr>
          <w:i/>
          <w:sz w:val="28"/>
          <w:szCs w:val="28"/>
        </w:rPr>
        <w:t xml:space="preserve">; </w:t>
      </w:r>
      <w:r w:rsidRPr="00242869">
        <w:rPr>
          <w:i/>
          <w:position w:val="-10"/>
          <w:sz w:val="28"/>
          <w:szCs w:val="28"/>
        </w:rPr>
        <w:object w:dxaOrig="960" w:dyaOrig="360" w14:anchorId="0DD34316">
          <v:shape id="_x0000_i1030" type="#_x0000_t75" style="width:48.75pt;height:18.75pt" o:ole="">
            <v:imagedata r:id="rId31" o:title=""/>
          </v:shape>
          <o:OLEObject Type="Embed" ProgID="Equation.3" ShapeID="_x0000_i1030" DrawAspect="Content" ObjectID="_1733687333" r:id="rId32"/>
        </w:object>
      </w:r>
      <w:r w:rsidRPr="00242869">
        <w:rPr>
          <w:i/>
          <w:sz w:val="28"/>
          <w:szCs w:val="28"/>
        </w:rPr>
        <w:t xml:space="preserve">; </w:t>
      </w:r>
      <w:r w:rsidRPr="00242869">
        <w:rPr>
          <w:i/>
          <w:position w:val="-10"/>
          <w:sz w:val="28"/>
          <w:szCs w:val="28"/>
        </w:rPr>
        <w:object w:dxaOrig="940" w:dyaOrig="360" w14:anchorId="7CC1489A">
          <v:shape id="_x0000_i1031" type="#_x0000_t75" style="width:45.75pt;height:18.75pt" o:ole="">
            <v:imagedata r:id="rId33" o:title=""/>
          </v:shape>
          <o:OLEObject Type="Embed" ProgID="Equation.3" ShapeID="_x0000_i1031" DrawAspect="Content" ObjectID="_1733687334" r:id="rId34"/>
        </w:object>
      </w:r>
      <w:r w:rsidRPr="00242869">
        <w:rPr>
          <w:i/>
          <w:sz w:val="28"/>
          <w:szCs w:val="28"/>
        </w:rPr>
        <w:t xml:space="preserve">; </w:t>
      </w:r>
      <w:r w:rsidRPr="00242869">
        <w:rPr>
          <w:i/>
          <w:position w:val="-12"/>
          <w:sz w:val="28"/>
          <w:szCs w:val="28"/>
        </w:rPr>
        <w:object w:dxaOrig="980" w:dyaOrig="380" w14:anchorId="1E0B4331">
          <v:shape id="_x0000_i1032" type="#_x0000_t75" style="width:48.75pt;height:18.75pt" o:ole="">
            <v:imagedata r:id="rId35" o:title=""/>
          </v:shape>
          <o:OLEObject Type="Embed" ProgID="Equation.3" ShapeID="_x0000_i1032" DrawAspect="Content" ObjectID="_1733687335" r:id="rId36"/>
        </w:object>
      </w:r>
      <w:r w:rsidRPr="00242869">
        <w:rPr>
          <w:i/>
          <w:sz w:val="28"/>
          <w:szCs w:val="28"/>
        </w:rPr>
        <w:t xml:space="preserve">; </w:t>
      </w:r>
    </w:p>
    <w:p w14:paraId="7E060268" w14:textId="7FA59BBC" w:rsidR="00B1091A" w:rsidRPr="00242869" w:rsidRDefault="00B1091A" w:rsidP="00B1091A">
      <w:pPr>
        <w:ind w:left="1800"/>
        <w:rPr>
          <w:i/>
          <w:szCs w:val="26"/>
        </w:rPr>
      </w:pPr>
      <w:r w:rsidRPr="00242869">
        <w:rPr>
          <w:i/>
          <w:position w:val="-10"/>
          <w:sz w:val="28"/>
          <w:szCs w:val="28"/>
        </w:rPr>
        <w:object w:dxaOrig="940" w:dyaOrig="360" w14:anchorId="311D8365">
          <v:shape id="_x0000_i1033" type="#_x0000_t75" style="width:45.75pt;height:18.75pt" o:ole="">
            <v:imagedata r:id="rId37" o:title=""/>
          </v:shape>
          <o:OLEObject Type="Embed" ProgID="Equation.3" ShapeID="_x0000_i1033" DrawAspect="Content" ObjectID="_1733687336" r:id="rId38"/>
        </w:object>
      </w:r>
      <w:r w:rsidRPr="00242869">
        <w:rPr>
          <w:i/>
          <w:sz w:val="28"/>
          <w:szCs w:val="28"/>
        </w:rPr>
        <w:t xml:space="preserve">; </w:t>
      </w:r>
      <w:r w:rsidRPr="00242869">
        <w:rPr>
          <w:i/>
          <w:position w:val="-12"/>
          <w:sz w:val="28"/>
          <w:szCs w:val="28"/>
        </w:rPr>
        <w:object w:dxaOrig="999" w:dyaOrig="380" w14:anchorId="5446964D">
          <v:shape id="_x0000_i1034" type="#_x0000_t75" style="width:49.5pt;height:18.75pt" o:ole="">
            <v:imagedata r:id="rId39" o:title=""/>
          </v:shape>
          <o:OLEObject Type="Embed" ProgID="Equation.3" ShapeID="_x0000_i1034" DrawAspect="Content" ObjectID="_1733687337" r:id="rId40"/>
        </w:object>
      </w:r>
      <w:r w:rsidRPr="00242869">
        <w:rPr>
          <w:i/>
          <w:sz w:val="28"/>
          <w:szCs w:val="28"/>
        </w:rPr>
        <w:t xml:space="preserve">; </w:t>
      </w:r>
      <w:r w:rsidRPr="00242869">
        <w:rPr>
          <w:i/>
          <w:position w:val="-12"/>
          <w:sz w:val="28"/>
          <w:szCs w:val="28"/>
        </w:rPr>
        <w:object w:dxaOrig="980" w:dyaOrig="380" w14:anchorId="3300F54B">
          <v:shape id="_x0000_i1035" type="#_x0000_t75" style="width:48.75pt;height:18.75pt" o:ole="">
            <v:imagedata r:id="rId41" o:title=""/>
          </v:shape>
          <o:OLEObject Type="Embed" ProgID="Equation.3" ShapeID="_x0000_i1035" DrawAspect="Content" ObjectID="_1733687338" r:id="rId42"/>
        </w:object>
      </w:r>
      <w:r w:rsidRPr="00242869">
        <w:rPr>
          <w:i/>
          <w:sz w:val="28"/>
          <w:szCs w:val="28"/>
        </w:rPr>
        <w:t>;</w:t>
      </w:r>
      <w:r w:rsidRPr="00242869">
        <w:rPr>
          <w:i/>
          <w:position w:val="-12"/>
          <w:sz w:val="28"/>
          <w:szCs w:val="28"/>
        </w:rPr>
        <w:object w:dxaOrig="960" w:dyaOrig="380" w14:anchorId="46CF189C">
          <v:shape id="_x0000_i1036" type="#_x0000_t75" style="width:48.75pt;height:18.75pt" o:ole="">
            <v:imagedata r:id="rId43" o:title=""/>
          </v:shape>
          <o:OLEObject Type="Embed" ProgID="Equation.3" ShapeID="_x0000_i1036" DrawAspect="Content" ObjectID="_1733687339" r:id="rId44"/>
        </w:object>
      </w:r>
    </w:p>
    <w:p w14:paraId="7F554070" w14:textId="77777777" w:rsidR="00B1091A" w:rsidRPr="00AC656A" w:rsidRDefault="00B1091A" w:rsidP="007E4F0A">
      <w:pPr>
        <w:pStyle w:val="Nidung-BodyText"/>
        <w:numPr>
          <w:ilvl w:val="0"/>
          <w:numId w:val="26"/>
        </w:numPr>
      </w:pPr>
      <w:r w:rsidRPr="00AC656A">
        <w:t xml:space="preserve">Với t từ 0 đến 63, tính: </w:t>
      </w:r>
    </w:p>
    <w:p w14:paraId="43C67B4D" w14:textId="77777777" w:rsidR="00AC656A" w:rsidRDefault="00C23533" w:rsidP="00C23533">
      <w:pPr>
        <w:ind w:left="720" w:firstLine="720"/>
      </w:pPr>
      <w:r>
        <w:rPr>
          <w:noProof/>
          <w:sz w:val="28"/>
          <w:szCs w:val="28"/>
          <w:lang w:val="en-GB" w:eastAsia="en-GB"/>
        </w:rPr>
        <w:drawing>
          <wp:inline distT="0" distB="0" distL="0" distR="0" wp14:anchorId="2EF040B7" wp14:editId="2D42FCB0">
            <wp:extent cx="2703195" cy="294005"/>
            <wp:effectExtent l="0" t="0" r="0" b="0"/>
            <wp:docPr id="15" name="Picture 15" descr="C:\Users\trany\AppData\Local\Microsoft\Windows\Clipboard\HistoryData\{3FD28760-A31A-41B2-9E9D-D8F4F63EE413}\{A07E98A8-AFD3-47B9-8045-D0918AF604DB}\ResourceMap\{A0C7AAD6-6E34-47F6-AA84-CFC535E47F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descr="C:\Users\trany\AppData\Local\Microsoft\Windows\Clipboard\HistoryData\{3FD28760-A31A-41B2-9E9D-D8F4F63EE413}\{A07E98A8-AFD3-47B9-8045-D0918AF604DB}\ResourceMap\{A0C7AAD6-6E34-47F6-AA84-CFC535E47FF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03195" cy="294005"/>
                    </a:xfrm>
                    <a:prstGeom prst="rect">
                      <a:avLst/>
                    </a:prstGeom>
                    <a:noFill/>
                    <a:ln>
                      <a:noFill/>
                    </a:ln>
                  </pic:spPr>
                </pic:pic>
              </a:graphicData>
            </a:graphic>
          </wp:inline>
        </w:drawing>
      </w:r>
      <w:r>
        <w:t>;</w:t>
      </w:r>
    </w:p>
    <w:p w14:paraId="0495F51D" w14:textId="3EB1BDAD" w:rsidR="00C23533" w:rsidRDefault="00C23533" w:rsidP="00C23533">
      <w:pPr>
        <w:ind w:left="720" w:firstLine="720"/>
      </w:pPr>
      <w:r>
        <w:t xml:space="preserve"> </w:t>
      </w:r>
      <w:r>
        <w:rPr>
          <w:noProof/>
          <w:sz w:val="28"/>
          <w:szCs w:val="28"/>
          <w:lang w:val="en-GB" w:eastAsia="en-GB"/>
        </w:rPr>
        <w:drawing>
          <wp:inline distT="0" distB="0" distL="0" distR="0" wp14:anchorId="51EF729D" wp14:editId="5AE276D8">
            <wp:extent cx="1757045" cy="294005"/>
            <wp:effectExtent l="0" t="0" r="0" b="0"/>
            <wp:docPr id="14" name="Picture 14" descr="C:\Users\trany\AppData\Local\Microsoft\Windows\Clipboard\HistoryData\{3FD28760-A31A-41B2-9E9D-D8F4F63EE413}\{A07E98A8-AFD3-47B9-8045-D0918AF604DB}\ResourceMap\{EE6A8E75-E180-4A1E-AADE-A2D19A5CF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descr="C:\Users\trany\AppData\Local\Microsoft\Windows\Clipboard\HistoryData\{3FD28760-A31A-41B2-9E9D-D8F4F63EE413}\{A07E98A8-AFD3-47B9-8045-D0918AF604DB}\ResourceMap\{EE6A8E75-E180-4A1E-AADE-A2D19A5CF8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7045" cy="294005"/>
                    </a:xfrm>
                    <a:prstGeom prst="rect">
                      <a:avLst/>
                    </a:prstGeom>
                    <a:noFill/>
                    <a:ln>
                      <a:noFill/>
                    </a:ln>
                  </pic:spPr>
                </pic:pic>
              </a:graphicData>
            </a:graphic>
          </wp:inline>
        </w:drawing>
      </w:r>
      <w:r>
        <w:t xml:space="preserve">; </w:t>
      </w:r>
    </w:p>
    <w:p w14:paraId="07E906B8" w14:textId="77777777" w:rsidR="00242869" w:rsidRPr="00D15BAA" w:rsidRDefault="00C23533" w:rsidP="00D15BAA">
      <w:pPr>
        <w:ind w:left="1440" w:firstLine="720"/>
      </w:pPr>
      <m:oMathPara>
        <m:oMathParaPr>
          <m:jc m:val="left"/>
        </m:oMathParaPr>
        <m:oMath>
          <m:r>
            <w:rPr>
              <w:rFonts w:ascii="Cambria Math" w:hAnsi="Cambria Math"/>
              <w:sz w:val="28"/>
              <w:szCs w:val="28"/>
            </w:rPr>
            <m:t>h=g; g=f; f=e; e=d+T</m:t>
          </m:r>
          <m:r>
            <w:rPr>
              <w:rFonts w:ascii="Cambria Math" w:hAnsi="Cambria Math"/>
              <w:sz w:val="28"/>
              <w:szCs w:val="28"/>
              <w:vertAlign w:val="subscript"/>
            </w:rPr>
            <m:t>1;</m:t>
          </m:r>
          <m:r>
            <m:rPr>
              <m:sty m:val="p"/>
            </m:rPr>
            <w:rPr>
              <w:rFonts w:ascii="Cambria Math" w:hAnsi="Cambria Math"/>
              <w:sz w:val="28"/>
              <w:szCs w:val="28"/>
              <w:vertAlign w:val="subscript"/>
            </w:rPr>
            <w:br/>
          </m:r>
        </m:oMath>
        <m:oMath>
          <m:r>
            <w:rPr>
              <w:rFonts w:ascii="Cambria Math" w:hAnsi="Cambria Math"/>
              <w:sz w:val="28"/>
              <w:szCs w:val="28"/>
              <w:vertAlign w:val="subscript"/>
            </w:rPr>
            <m:t xml:space="preserve"> </m:t>
          </m:r>
          <m:r>
            <w:rPr>
              <w:rFonts w:ascii="Cambria Math" w:hAnsi="Cambria Math"/>
              <w:sz w:val="28"/>
              <w:szCs w:val="28"/>
            </w:rPr>
            <m:t>d=c; c=b; b=a; a=T</m:t>
          </m:r>
          <m:r>
            <w:rPr>
              <w:rFonts w:ascii="Cambria Math" w:hAnsi="Cambria Math"/>
              <w:sz w:val="28"/>
              <w:szCs w:val="28"/>
              <w:vertAlign w:val="subscript"/>
            </w:rPr>
            <m:t>1</m:t>
          </m:r>
          <m:r>
            <w:rPr>
              <w:rFonts w:ascii="Cambria Math" w:hAnsi="Cambria Math"/>
              <w:sz w:val="28"/>
              <w:szCs w:val="28"/>
            </w:rPr>
            <m:t>+T</m:t>
          </m:r>
          <m:r>
            <w:rPr>
              <w:rFonts w:ascii="Cambria Math" w:hAnsi="Cambria Math"/>
              <w:sz w:val="28"/>
              <w:szCs w:val="28"/>
              <w:vertAlign w:val="subscript"/>
            </w:rPr>
            <m:t>2</m:t>
          </m:r>
        </m:oMath>
      </m:oMathPara>
    </w:p>
    <w:p w14:paraId="11B388A1" w14:textId="77777777" w:rsidR="00242869" w:rsidRDefault="00242869" w:rsidP="007E4F0A">
      <w:pPr>
        <w:pStyle w:val="Nidung-BodyText"/>
        <w:numPr>
          <w:ilvl w:val="0"/>
          <w:numId w:val="26"/>
        </w:numPr>
      </w:pPr>
      <w:r w:rsidRPr="00242869">
        <w:lastRenderedPageBreak/>
        <w:t>Tính giá trị băm trung gian thứ i, H</w:t>
      </w:r>
      <w:r w:rsidRPr="00242869">
        <w:rPr>
          <w:vertAlign w:val="superscript"/>
        </w:rPr>
        <w:t>(i)</w:t>
      </w:r>
    </w:p>
    <w:p w14:paraId="2F8D3C6A" w14:textId="77777777" w:rsidR="00D15BAA" w:rsidRDefault="00D15BAA" w:rsidP="00D15BAA">
      <w:pPr>
        <w:ind w:left="720" w:firstLine="720"/>
        <w:rPr>
          <w:sz w:val="28"/>
          <w:szCs w:val="28"/>
        </w:rPr>
      </w:pPr>
      <w:r w:rsidRPr="00106123">
        <w:rPr>
          <w:position w:val="-12"/>
          <w:sz w:val="28"/>
          <w:szCs w:val="28"/>
        </w:rPr>
        <w:object w:dxaOrig="1600" w:dyaOrig="380" w14:anchorId="47A8B1CA">
          <v:shape id="_x0000_i1037" type="#_x0000_t75" style="width:81pt;height:18.75pt" o:ole="">
            <v:imagedata r:id="rId47" o:title=""/>
          </v:shape>
          <o:OLEObject Type="Embed" ProgID="Equation.3" ShapeID="_x0000_i1037" DrawAspect="Content" ObjectID="_1733687340" r:id="rId48"/>
        </w:object>
      </w:r>
      <w:r>
        <w:rPr>
          <w:sz w:val="28"/>
          <w:szCs w:val="28"/>
        </w:rPr>
        <w:t xml:space="preserve">; </w:t>
      </w:r>
      <w:r w:rsidRPr="00106123">
        <w:rPr>
          <w:position w:val="-10"/>
          <w:sz w:val="28"/>
          <w:szCs w:val="28"/>
        </w:rPr>
        <w:object w:dxaOrig="1579" w:dyaOrig="360" w14:anchorId="2DB97537">
          <v:shape id="_x0000_i1038" type="#_x0000_t75" style="width:78pt;height:18.75pt" o:ole="">
            <v:imagedata r:id="rId49" o:title=""/>
          </v:shape>
          <o:OLEObject Type="Embed" ProgID="Equation.3" ShapeID="_x0000_i1038" DrawAspect="Content" ObjectID="_1733687341" r:id="rId50"/>
        </w:object>
      </w:r>
      <w:r>
        <w:rPr>
          <w:sz w:val="28"/>
          <w:szCs w:val="28"/>
        </w:rPr>
        <w:t xml:space="preserve">; </w:t>
      </w:r>
      <w:r w:rsidRPr="00106123">
        <w:rPr>
          <w:position w:val="-10"/>
          <w:sz w:val="28"/>
          <w:szCs w:val="28"/>
        </w:rPr>
        <w:object w:dxaOrig="1579" w:dyaOrig="360" w14:anchorId="3ED288DC">
          <v:shape id="_x0000_i1039" type="#_x0000_t75" style="width:78pt;height:18.75pt" o:ole="">
            <v:imagedata r:id="rId51" o:title=""/>
          </v:shape>
          <o:OLEObject Type="Embed" ProgID="Equation.3" ShapeID="_x0000_i1039" DrawAspect="Content" ObjectID="_1733687342" r:id="rId52"/>
        </w:object>
      </w:r>
      <w:r>
        <w:rPr>
          <w:sz w:val="28"/>
          <w:szCs w:val="28"/>
        </w:rPr>
        <w:t xml:space="preserve">; </w:t>
      </w:r>
      <w:r w:rsidRPr="00106123">
        <w:rPr>
          <w:position w:val="-12"/>
          <w:sz w:val="28"/>
          <w:szCs w:val="28"/>
        </w:rPr>
        <w:object w:dxaOrig="1620" w:dyaOrig="380" w14:anchorId="2DD93D82">
          <v:shape id="_x0000_i1040" type="#_x0000_t75" style="width:81pt;height:18.75pt" o:ole="">
            <v:imagedata r:id="rId53" o:title=""/>
          </v:shape>
          <o:OLEObject Type="Embed" ProgID="Equation.3" ShapeID="_x0000_i1040" DrawAspect="Content" ObjectID="_1733687343" r:id="rId54"/>
        </w:object>
      </w:r>
      <w:r>
        <w:rPr>
          <w:sz w:val="28"/>
          <w:szCs w:val="28"/>
        </w:rPr>
        <w:t>;</w:t>
      </w:r>
    </w:p>
    <w:p w14:paraId="4AEA9BB4" w14:textId="77777777" w:rsidR="00D15BAA" w:rsidRPr="00106123" w:rsidRDefault="00D15BAA" w:rsidP="00D15BAA">
      <w:pPr>
        <w:ind w:left="720" w:firstLine="720"/>
        <w:rPr>
          <w:sz w:val="28"/>
          <w:szCs w:val="28"/>
        </w:rPr>
      </w:pPr>
      <w:r w:rsidRPr="00106123">
        <w:rPr>
          <w:position w:val="-10"/>
          <w:sz w:val="28"/>
          <w:szCs w:val="28"/>
        </w:rPr>
        <w:object w:dxaOrig="1560" w:dyaOrig="360" w14:anchorId="0219790D">
          <v:shape id="_x0000_i1041" type="#_x0000_t75" style="width:78pt;height:18.75pt" o:ole="">
            <v:imagedata r:id="rId55" o:title=""/>
          </v:shape>
          <o:OLEObject Type="Embed" ProgID="Equation.3" ShapeID="_x0000_i1041" DrawAspect="Content" ObjectID="_1733687344" r:id="rId56"/>
        </w:object>
      </w:r>
      <w:r>
        <w:rPr>
          <w:sz w:val="28"/>
          <w:szCs w:val="28"/>
        </w:rPr>
        <w:t xml:space="preserve">; </w:t>
      </w:r>
      <w:r w:rsidRPr="00106123">
        <w:rPr>
          <w:position w:val="-12"/>
          <w:sz w:val="28"/>
          <w:szCs w:val="28"/>
        </w:rPr>
        <w:object w:dxaOrig="1640" w:dyaOrig="380" w14:anchorId="26458C84">
          <v:shape id="_x0000_i1042" type="#_x0000_t75" style="width:83.25pt;height:18.75pt" o:ole="">
            <v:imagedata r:id="rId57" o:title=""/>
          </v:shape>
          <o:OLEObject Type="Embed" ProgID="Equation.3" ShapeID="_x0000_i1042" DrawAspect="Content" ObjectID="_1733687345" r:id="rId58"/>
        </w:object>
      </w:r>
      <w:r>
        <w:rPr>
          <w:sz w:val="28"/>
          <w:szCs w:val="28"/>
        </w:rPr>
        <w:t xml:space="preserve">; </w:t>
      </w:r>
      <w:r w:rsidRPr="00106123">
        <w:rPr>
          <w:position w:val="-12"/>
          <w:sz w:val="28"/>
          <w:szCs w:val="28"/>
        </w:rPr>
        <w:object w:dxaOrig="1620" w:dyaOrig="380" w14:anchorId="552C5E8C">
          <v:shape id="_x0000_i1043" type="#_x0000_t75" style="width:81pt;height:18.75pt" o:ole="">
            <v:imagedata r:id="rId59" o:title=""/>
          </v:shape>
          <o:OLEObject Type="Embed" ProgID="Equation.3" ShapeID="_x0000_i1043" DrawAspect="Content" ObjectID="_1733687346" r:id="rId60"/>
        </w:object>
      </w:r>
      <w:r>
        <w:rPr>
          <w:sz w:val="28"/>
          <w:szCs w:val="28"/>
        </w:rPr>
        <w:t xml:space="preserve">; </w:t>
      </w:r>
      <w:r w:rsidRPr="00106123">
        <w:rPr>
          <w:position w:val="-12"/>
          <w:sz w:val="28"/>
          <w:szCs w:val="28"/>
        </w:rPr>
        <w:object w:dxaOrig="1579" w:dyaOrig="380" w14:anchorId="2234135A">
          <v:shape id="_x0000_i1044" type="#_x0000_t75" style="width:78pt;height:18.75pt" o:ole="">
            <v:imagedata r:id="rId61" o:title=""/>
          </v:shape>
          <o:OLEObject Type="Embed" ProgID="Equation.3" ShapeID="_x0000_i1044" DrawAspect="Content" ObjectID="_1733687347" r:id="rId62"/>
        </w:object>
      </w:r>
    </w:p>
    <w:p w14:paraId="59D3C30E" w14:textId="77777777" w:rsidR="00D15BAA" w:rsidRPr="00D15BAA" w:rsidRDefault="00D15BAA" w:rsidP="00D15BAA">
      <w:pPr>
        <w:pStyle w:val="Nidung-BodyText"/>
      </w:pPr>
      <w:r w:rsidRPr="00D15BAA">
        <w:t>Sau khi xử lý N lần (tương ứng với N khối thông điệp), kết quả đầu ra hàm băm SHA-256 của thông điệp M là:</w:t>
      </w:r>
    </w:p>
    <w:p w14:paraId="2BEEDEE8" w14:textId="77777777" w:rsidR="00D15BAA" w:rsidRPr="00D15BAA" w:rsidRDefault="00D15BAA" w:rsidP="00D15BAA">
      <w:pPr>
        <w:pStyle w:val="Nidung-BodyText"/>
        <w:ind w:left="720" w:firstLine="0"/>
        <w:jc w:val="center"/>
      </w:pPr>
      <w:r w:rsidRPr="00D15BAA">
        <w:object w:dxaOrig="520" w:dyaOrig="380" w14:anchorId="525F6C85">
          <v:shape id="_x0000_i1045" type="#_x0000_t75" style="width:26.25pt;height:18.75pt" o:ole="">
            <v:imagedata r:id="rId63" o:title=""/>
          </v:shape>
          <o:OLEObject Type="Embed" ProgID="Equation.3" ShapeID="_x0000_i1045" DrawAspect="Content" ObjectID="_1733687348" r:id="rId64"/>
        </w:object>
      </w:r>
      <w:r w:rsidRPr="00D15BAA">
        <w:t>||</w:t>
      </w:r>
      <w:r w:rsidRPr="00D15BAA">
        <w:object w:dxaOrig="520" w:dyaOrig="360" w14:anchorId="31D2FD1D">
          <v:shape id="_x0000_i1046" type="#_x0000_t75" style="width:26.25pt;height:18.75pt" o:ole="">
            <v:imagedata r:id="rId65" o:title=""/>
          </v:shape>
          <o:OLEObject Type="Embed" ProgID="Equation.3" ShapeID="_x0000_i1046" DrawAspect="Content" ObjectID="_1733687349" r:id="rId66"/>
        </w:object>
      </w:r>
      <w:r w:rsidRPr="00D15BAA">
        <w:t>||</w:t>
      </w:r>
      <w:r w:rsidRPr="00D15BAA">
        <w:object w:dxaOrig="520" w:dyaOrig="360" w14:anchorId="0645105D">
          <v:shape id="_x0000_i1047" type="#_x0000_t75" style="width:26.25pt;height:18.75pt" o:ole="">
            <v:imagedata r:id="rId67" o:title=""/>
          </v:shape>
          <o:OLEObject Type="Embed" ProgID="Equation.3" ShapeID="_x0000_i1047" DrawAspect="Content" ObjectID="_1733687350" r:id="rId68"/>
        </w:object>
      </w:r>
      <w:r w:rsidRPr="00D15BAA">
        <w:t>||</w:t>
      </w:r>
      <w:r w:rsidRPr="00D15BAA">
        <w:object w:dxaOrig="520" w:dyaOrig="380" w14:anchorId="2291768F">
          <v:shape id="_x0000_i1048" type="#_x0000_t75" style="width:26.25pt;height:18.75pt" o:ole="">
            <v:imagedata r:id="rId69" o:title=""/>
          </v:shape>
          <o:OLEObject Type="Embed" ProgID="Equation.3" ShapeID="_x0000_i1048" DrawAspect="Content" ObjectID="_1733687351" r:id="rId70"/>
        </w:object>
      </w:r>
      <w:r w:rsidRPr="00D15BAA">
        <w:t>||</w:t>
      </w:r>
      <w:r w:rsidRPr="00D15BAA">
        <w:object w:dxaOrig="520" w:dyaOrig="360" w14:anchorId="417E1D52">
          <v:shape id="_x0000_i1049" type="#_x0000_t75" style="width:26.25pt;height:18.75pt" o:ole="">
            <v:imagedata r:id="rId71" o:title=""/>
          </v:shape>
          <o:OLEObject Type="Embed" ProgID="Equation.3" ShapeID="_x0000_i1049" DrawAspect="Content" ObjectID="_1733687352" r:id="rId72"/>
        </w:object>
      </w:r>
      <w:r w:rsidRPr="00D15BAA">
        <w:t>||</w:t>
      </w:r>
      <w:r w:rsidRPr="00D15BAA">
        <w:object w:dxaOrig="520" w:dyaOrig="380" w14:anchorId="1E37B6AC">
          <v:shape id="_x0000_i1050" type="#_x0000_t75" style="width:26.25pt;height:18.75pt" o:ole="">
            <v:imagedata r:id="rId73" o:title=""/>
          </v:shape>
          <o:OLEObject Type="Embed" ProgID="Equation.3" ShapeID="_x0000_i1050" DrawAspect="Content" ObjectID="_1733687353" r:id="rId74"/>
        </w:object>
      </w:r>
      <w:r w:rsidRPr="00D15BAA">
        <w:t>||</w:t>
      </w:r>
      <w:r w:rsidRPr="00D15BAA">
        <w:object w:dxaOrig="520" w:dyaOrig="380" w14:anchorId="5A679CD4">
          <v:shape id="_x0000_i1051" type="#_x0000_t75" style="width:26.25pt;height:18.75pt" o:ole="">
            <v:imagedata r:id="rId75" o:title=""/>
          </v:shape>
          <o:OLEObject Type="Embed" ProgID="Equation.3" ShapeID="_x0000_i1051" DrawAspect="Content" ObjectID="_1733687354" r:id="rId76"/>
        </w:object>
      </w:r>
      <w:r w:rsidRPr="00D15BAA">
        <w:t>||</w:t>
      </w:r>
      <w:r w:rsidRPr="00D15BAA">
        <w:object w:dxaOrig="520" w:dyaOrig="380" w14:anchorId="53F861A2">
          <v:shape id="_x0000_i1052" type="#_x0000_t75" style="width:26.25pt;height:18.75pt" o:ole="">
            <v:imagedata r:id="rId77" o:title=""/>
          </v:shape>
          <o:OLEObject Type="Embed" ProgID="Equation.3" ShapeID="_x0000_i1052" DrawAspect="Content" ObjectID="_1733687355" r:id="rId78"/>
        </w:object>
      </w:r>
    </w:p>
    <w:p w14:paraId="3CAC977D" w14:textId="4C6AE085" w:rsidR="00D15BAA" w:rsidRDefault="00687A87" w:rsidP="00687A87">
      <w:pPr>
        <w:pStyle w:val="Heading3"/>
      </w:pPr>
      <w:bookmarkStart w:id="38" w:name="_Toc123074266"/>
      <w:r w:rsidRPr="00687A87">
        <w:t>Bộ tạo số giả ngẫu nhiên dùng AES-128</w:t>
      </w:r>
      <w:bookmarkEnd w:id="38"/>
    </w:p>
    <w:p w14:paraId="3B343E43" w14:textId="1F03477B" w:rsidR="000D76D9" w:rsidRPr="000D76D9" w:rsidRDefault="000D76D9" w:rsidP="000D76D9">
      <w:pPr>
        <w:pStyle w:val="Nidung-BodyText"/>
      </w:pPr>
      <w:r w:rsidRPr="000D76D9">
        <w:t>Thuật toán tạo số giả ngẫu nhiên dùng để tạo ra các số giả ngẫu nhiên (độc lập, đồng xác suất) làm tham số trong lược đồ chữ ký số</w:t>
      </w:r>
      <w:r>
        <w:t>.</w:t>
      </w:r>
    </w:p>
    <w:p w14:paraId="443C7259" w14:textId="77777777" w:rsidR="00687A87" w:rsidRPr="00D4467B" w:rsidRDefault="00687A87" w:rsidP="00687A87">
      <w:pPr>
        <w:pStyle w:val="Heading4"/>
      </w:pPr>
      <w:r w:rsidRPr="00D4467B">
        <w:t>Một số ký hiệ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43"/>
        <w:gridCol w:w="7607"/>
      </w:tblGrid>
      <w:tr w:rsidR="00687A87" w:rsidRPr="00D4467B" w14:paraId="44263287" w14:textId="77777777" w:rsidTr="00D2770A">
        <w:trPr>
          <w:trHeight w:val="1871"/>
        </w:trPr>
        <w:tc>
          <w:tcPr>
            <w:tcW w:w="1114" w:type="dxa"/>
            <w:vAlign w:val="center"/>
          </w:tcPr>
          <w:p w14:paraId="5DFB954D" w14:textId="77777777" w:rsidR="00687A87" w:rsidRPr="00D4467B" w:rsidRDefault="00687A87" w:rsidP="0088425B">
            <w:pPr>
              <w:ind w:left="57" w:right="57"/>
              <w:jc w:val="left"/>
            </w:pPr>
            <w:r w:rsidRPr="00D4467B">
              <w:t>AES</w:t>
            </w:r>
            <w:r w:rsidRPr="00D4467B">
              <w:rPr>
                <w:vertAlign w:val="subscript"/>
              </w:rPr>
              <w:t>K</w:t>
            </w:r>
            <w:r w:rsidRPr="00D4467B">
              <w:t>(M)</w:t>
            </w:r>
          </w:p>
        </w:tc>
        <w:tc>
          <w:tcPr>
            <w:tcW w:w="7607" w:type="dxa"/>
            <w:vAlign w:val="center"/>
          </w:tcPr>
          <w:p w14:paraId="179B8411" w14:textId="77777777" w:rsidR="00687A87" w:rsidRPr="00D4467B" w:rsidRDefault="00687A87" w:rsidP="0088425B">
            <w:pPr>
              <w:ind w:left="57" w:right="57"/>
              <w:jc w:val="left"/>
            </w:pPr>
            <w:r w:rsidRPr="00D4467B">
              <w:t>Hàm mã hóa AES-128. Thực hiện việc mã hóa khối thông điệp M (128 bit) bởi khóa K (128 bit). Trả về 128 bít dữ liệu đã mã của M (Chi tiết về hàm AES-128 được nêu trong tài liệu FIPS 197 “Advanced Encryption Standard”)</w:t>
            </w:r>
          </w:p>
        </w:tc>
      </w:tr>
      <w:tr w:rsidR="00687A87" w:rsidRPr="00D4467B" w14:paraId="387302D2" w14:textId="77777777" w:rsidTr="00D2770A">
        <w:trPr>
          <w:trHeight w:val="567"/>
        </w:trPr>
        <w:tc>
          <w:tcPr>
            <w:tcW w:w="1114" w:type="dxa"/>
            <w:vAlign w:val="center"/>
          </w:tcPr>
          <w:p w14:paraId="086D4149" w14:textId="77777777" w:rsidR="00687A87" w:rsidRPr="00D4467B" w:rsidRDefault="00687A87" w:rsidP="0088425B">
            <w:pPr>
              <w:ind w:left="57" w:right="57"/>
              <w:jc w:val="left"/>
            </w:pPr>
            <w:r w:rsidRPr="00D4467B">
              <w:t>DT</w:t>
            </w:r>
            <w:r w:rsidRPr="00D4467B">
              <w:rPr>
                <w:vertAlign w:val="subscript"/>
              </w:rPr>
              <w:t>j</w:t>
            </w:r>
          </w:p>
        </w:tc>
        <w:tc>
          <w:tcPr>
            <w:tcW w:w="7607" w:type="dxa"/>
            <w:vAlign w:val="center"/>
          </w:tcPr>
          <w:p w14:paraId="626E31A2" w14:textId="77777777" w:rsidR="00687A87" w:rsidRPr="00D4467B" w:rsidRDefault="00687A87" w:rsidP="0088425B">
            <w:pPr>
              <w:ind w:left="57" w:right="57"/>
              <w:jc w:val="left"/>
            </w:pPr>
            <w:r w:rsidRPr="00D4467B">
              <w:t>Giá trị 128 bit, là ngày tháng/thời gian (date/time) của hệ thống</w:t>
            </w:r>
          </w:p>
        </w:tc>
      </w:tr>
      <w:tr w:rsidR="00687A87" w:rsidRPr="00D4467B" w14:paraId="1111813E" w14:textId="77777777" w:rsidTr="00D2770A">
        <w:trPr>
          <w:trHeight w:val="567"/>
        </w:trPr>
        <w:tc>
          <w:tcPr>
            <w:tcW w:w="1114" w:type="dxa"/>
            <w:vAlign w:val="center"/>
          </w:tcPr>
          <w:p w14:paraId="2F400C81" w14:textId="77777777" w:rsidR="00687A87" w:rsidRPr="00D4467B" w:rsidRDefault="00687A87" w:rsidP="0088425B">
            <w:pPr>
              <w:ind w:left="57" w:right="57"/>
              <w:jc w:val="left"/>
            </w:pPr>
            <w:r w:rsidRPr="00D4467B">
              <w:t>XOR</w:t>
            </w:r>
          </w:p>
        </w:tc>
        <w:tc>
          <w:tcPr>
            <w:tcW w:w="7607" w:type="dxa"/>
            <w:vAlign w:val="center"/>
          </w:tcPr>
          <w:p w14:paraId="472C7F03" w14:textId="77777777" w:rsidR="00687A87" w:rsidRPr="00D4467B" w:rsidRDefault="00687A87" w:rsidP="0088425B">
            <w:pPr>
              <w:ind w:left="57" w:right="57"/>
              <w:jc w:val="left"/>
            </w:pPr>
            <w:r w:rsidRPr="00D4467B">
              <w:t>Phép toán XOR bit</w:t>
            </w:r>
          </w:p>
        </w:tc>
      </w:tr>
      <w:tr w:rsidR="00687A87" w:rsidRPr="00D4467B" w14:paraId="2DFCBA17" w14:textId="77777777" w:rsidTr="00D2770A">
        <w:trPr>
          <w:trHeight w:val="567"/>
        </w:trPr>
        <w:tc>
          <w:tcPr>
            <w:tcW w:w="1114" w:type="dxa"/>
            <w:vAlign w:val="center"/>
          </w:tcPr>
          <w:p w14:paraId="6797D142" w14:textId="77777777" w:rsidR="00687A87" w:rsidRPr="00D4467B" w:rsidRDefault="00687A87" w:rsidP="0088425B">
            <w:pPr>
              <w:ind w:left="57" w:right="57"/>
              <w:jc w:val="left"/>
            </w:pPr>
            <w:r w:rsidRPr="00D4467B">
              <w:sym w:font="Symbol" w:char="F0E9"/>
            </w:r>
            <w:r w:rsidRPr="00D4467B">
              <w:t>x</w:t>
            </w:r>
            <w:r w:rsidRPr="00D4467B">
              <w:sym w:font="Symbol" w:char="F0F9"/>
            </w:r>
          </w:p>
        </w:tc>
        <w:tc>
          <w:tcPr>
            <w:tcW w:w="7607" w:type="dxa"/>
            <w:vAlign w:val="center"/>
          </w:tcPr>
          <w:p w14:paraId="4643B17C" w14:textId="77777777" w:rsidR="00687A87" w:rsidRPr="00D4467B" w:rsidRDefault="00687A87" w:rsidP="0088425B">
            <w:pPr>
              <w:ind w:left="57" w:right="57"/>
              <w:jc w:val="left"/>
            </w:pPr>
            <w:r w:rsidRPr="00D4467B">
              <w:t xml:space="preserve">Số nguyên bé nhất lớn hơn hay bằng x, ví dụ: </w:t>
            </w:r>
            <w:r w:rsidRPr="00D4467B">
              <w:sym w:font="Symbol" w:char="F0E9"/>
            </w:r>
            <w:r w:rsidRPr="00D4467B">
              <w:t>6</w:t>
            </w:r>
            <w:r w:rsidRPr="00D4467B">
              <w:sym w:font="Symbol" w:char="F0F9"/>
            </w:r>
            <w:r w:rsidRPr="00D4467B">
              <w:t xml:space="preserve"> = </w:t>
            </w:r>
            <w:r w:rsidRPr="00D4467B">
              <w:sym w:font="Symbol" w:char="F0E9"/>
            </w:r>
            <w:r w:rsidRPr="00D4467B">
              <w:t>5.1</w:t>
            </w:r>
            <w:r w:rsidRPr="00D4467B">
              <w:sym w:font="Symbol" w:char="F0F9"/>
            </w:r>
            <w:r w:rsidRPr="00D4467B">
              <w:t xml:space="preserve"> = 6</w:t>
            </w:r>
          </w:p>
        </w:tc>
      </w:tr>
      <w:tr w:rsidR="00687A87" w:rsidRPr="00D4467B" w14:paraId="5FD7BA2A" w14:textId="77777777" w:rsidTr="00D2770A">
        <w:trPr>
          <w:trHeight w:val="567"/>
        </w:trPr>
        <w:tc>
          <w:tcPr>
            <w:tcW w:w="1114" w:type="dxa"/>
            <w:vAlign w:val="center"/>
          </w:tcPr>
          <w:p w14:paraId="537BC83D" w14:textId="77777777" w:rsidR="00687A87" w:rsidRPr="00D4467B" w:rsidRDefault="00687A87" w:rsidP="0088425B">
            <w:pPr>
              <w:ind w:left="57" w:right="57"/>
              <w:jc w:val="left"/>
            </w:pPr>
            <w:r w:rsidRPr="00D4467B">
              <w:sym w:font="Symbol" w:char="F0AC"/>
            </w:r>
          </w:p>
        </w:tc>
        <w:tc>
          <w:tcPr>
            <w:tcW w:w="7607" w:type="dxa"/>
            <w:vAlign w:val="center"/>
          </w:tcPr>
          <w:p w14:paraId="4EBDBBBA" w14:textId="77777777" w:rsidR="00687A87" w:rsidRPr="00D4467B" w:rsidRDefault="00687A87" w:rsidP="0088425B">
            <w:pPr>
              <w:ind w:left="57" w:right="57"/>
              <w:jc w:val="left"/>
            </w:pPr>
            <w:r w:rsidRPr="00D4467B">
              <w:t xml:space="preserve">Phép gán giá trị; ví dụ: a </w:t>
            </w:r>
            <w:r w:rsidRPr="00D4467B">
              <w:sym w:font="Symbol" w:char="F0AC"/>
            </w:r>
            <w:r w:rsidRPr="00D4467B">
              <w:t xml:space="preserve"> b có nghĩa là gán b cho a</w:t>
            </w:r>
          </w:p>
        </w:tc>
      </w:tr>
    </w:tbl>
    <w:p w14:paraId="720DD72A" w14:textId="77777777" w:rsidR="00687A87" w:rsidRPr="00D4467B" w:rsidRDefault="00687A87" w:rsidP="00687A87">
      <w:pPr>
        <w:pStyle w:val="Heading4"/>
      </w:pPr>
      <w:r w:rsidRPr="00D4467B">
        <w:t>Thuật toán</w:t>
      </w:r>
    </w:p>
    <w:p w14:paraId="18045468" w14:textId="77777777" w:rsidR="00687A87" w:rsidRPr="00567EEA" w:rsidRDefault="00687A87" w:rsidP="00567EEA">
      <w:pPr>
        <w:pStyle w:val="Nidung-BodyText"/>
      </w:pPr>
      <w:r w:rsidRPr="00567EEA">
        <w:t>Đầu vào:</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14"/>
        <w:gridCol w:w="5827"/>
      </w:tblGrid>
      <w:tr w:rsidR="00687A87" w:rsidRPr="00D4467B" w14:paraId="7B46BEF7" w14:textId="77777777" w:rsidTr="00594DB2">
        <w:tc>
          <w:tcPr>
            <w:tcW w:w="1114" w:type="dxa"/>
            <w:vAlign w:val="center"/>
          </w:tcPr>
          <w:p w14:paraId="7926CDDA" w14:textId="77777777" w:rsidR="00687A87" w:rsidRPr="00D4467B" w:rsidRDefault="00687A87" w:rsidP="00594DB2">
            <w:pPr>
              <w:ind w:left="57"/>
              <w:jc w:val="left"/>
            </w:pPr>
            <w:r w:rsidRPr="00D4467B">
              <w:t>L</w:t>
            </w:r>
          </w:p>
        </w:tc>
        <w:tc>
          <w:tcPr>
            <w:tcW w:w="5827" w:type="dxa"/>
            <w:vAlign w:val="center"/>
          </w:tcPr>
          <w:p w14:paraId="60B42D9D" w14:textId="77777777" w:rsidR="00687A87" w:rsidRPr="00D4467B" w:rsidRDefault="00687A87" w:rsidP="00594DB2">
            <w:pPr>
              <w:ind w:left="57"/>
              <w:jc w:val="left"/>
            </w:pPr>
            <w:r w:rsidRPr="00D4467B">
              <w:t>Số bit cần tạo ngẫu nhiên</w:t>
            </w:r>
          </w:p>
        </w:tc>
      </w:tr>
      <w:tr w:rsidR="00687A87" w:rsidRPr="00D4467B" w14:paraId="13B0EA82" w14:textId="77777777" w:rsidTr="00594DB2">
        <w:tc>
          <w:tcPr>
            <w:tcW w:w="1114" w:type="dxa"/>
            <w:vAlign w:val="center"/>
          </w:tcPr>
          <w:p w14:paraId="64190F40" w14:textId="77777777" w:rsidR="00687A87" w:rsidRPr="00D4467B" w:rsidRDefault="00687A87" w:rsidP="00594DB2">
            <w:pPr>
              <w:ind w:left="57"/>
              <w:jc w:val="left"/>
            </w:pPr>
            <w:r w:rsidRPr="00D4467B">
              <w:t>V</w:t>
            </w:r>
            <w:r w:rsidRPr="00D4467B">
              <w:rPr>
                <w:vertAlign w:val="subscript"/>
              </w:rPr>
              <w:t>0</w:t>
            </w:r>
          </w:p>
        </w:tc>
        <w:tc>
          <w:tcPr>
            <w:tcW w:w="5827" w:type="dxa"/>
            <w:vAlign w:val="center"/>
          </w:tcPr>
          <w:p w14:paraId="306AFE77" w14:textId="77777777" w:rsidR="00687A87" w:rsidRPr="00D4467B" w:rsidRDefault="00687A87" w:rsidP="00594DB2">
            <w:pPr>
              <w:ind w:left="57"/>
              <w:jc w:val="left"/>
            </w:pPr>
            <w:r w:rsidRPr="00D4467B">
              <w:t>128 bit ngẫu nhiên, lựa chọn bởi người dùng</w:t>
            </w:r>
          </w:p>
        </w:tc>
      </w:tr>
      <w:tr w:rsidR="00687A87" w:rsidRPr="00D4467B" w14:paraId="7CE5E85C" w14:textId="77777777" w:rsidTr="00594DB2">
        <w:tc>
          <w:tcPr>
            <w:tcW w:w="1114" w:type="dxa"/>
            <w:vAlign w:val="center"/>
          </w:tcPr>
          <w:p w14:paraId="05213773" w14:textId="77777777" w:rsidR="00687A87" w:rsidRPr="00D4467B" w:rsidRDefault="00687A87" w:rsidP="00594DB2">
            <w:pPr>
              <w:ind w:left="57"/>
              <w:jc w:val="left"/>
            </w:pPr>
            <w:r w:rsidRPr="00D4467B">
              <w:t>DT</w:t>
            </w:r>
            <w:r w:rsidRPr="00D4467B">
              <w:rPr>
                <w:vertAlign w:val="subscript"/>
              </w:rPr>
              <w:t>j</w:t>
            </w:r>
          </w:p>
        </w:tc>
        <w:tc>
          <w:tcPr>
            <w:tcW w:w="5827" w:type="dxa"/>
            <w:vAlign w:val="center"/>
          </w:tcPr>
          <w:p w14:paraId="6658EF6C" w14:textId="77777777" w:rsidR="00687A87" w:rsidRPr="00D4467B" w:rsidRDefault="00687A87" w:rsidP="00594DB2">
            <w:pPr>
              <w:ind w:left="57"/>
              <w:jc w:val="left"/>
            </w:pPr>
            <w:r w:rsidRPr="00D4467B">
              <w:t>128 bit là ngày tháng/thời gian của hệ thống</w:t>
            </w:r>
          </w:p>
        </w:tc>
      </w:tr>
      <w:tr w:rsidR="00687A87" w:rsidRPr="00D4467B" w14:paraId="3F2B80F7" w14:textId="77777777" w:rsidTr="00594DB2">
        <w:tc>
          <w:tcPr>
            <w:tcW w:w="1114" w:type="dxa"/>
            <w:vAlign w:val="center"/>
          </w:tcPr>
          <w:p w14:paraId="1B10015E" w14:textId="77777777" w:rsidR="00687A87" w:rsidRPr="00D4467B" w:rsidRDefault="00687A87" w:rsidP="00594DB2">
            <w:pPr>
              <w:ind w:left="57"/>
              <w:jc w:val="left"/>
            </w:pPr>
            <w:r w:rsidRPr="00D4467B">
              <w:t>K</w:t>
            </w:r>
          </w:p>
        </w:tc>
        <w:tc>
          <w:tcPr>
            <w:tcW w:w="5827" w:type="dxa"/>
            <w:vAlign w:val="center"/>
          </w:tcPr>
          <w:p w14:paraId="50113502" w14:textId="77777777" w:rsidR="00687A87" w:rsidRPr="00D4467B" w:rsidRDefault="00687A87" w:rsidP="00594DB2">
            <w:pPr>
              <w:ind w:left="57"/>
              <w:jc w:val="left"/>
            </w:pPr>
            <w:r w:rsidRPr="00D4467B">
              <w:t>128 bit khóa cho AES-128</w:t>
            </w:r>
          </w:p>
        </w:tc>
      </w:tr>
    </w:tbl>
    <w:p w14:paraId="02FF6B83" w14:textId="77777777" w:rsidR="00687A87" w:rsidRPr="00D4467B" w:rsidRDefault="00687A87" w:rsidP="00567EEA">
      <w:pPr>
        <w:pStyle w:val="Nidung-BodyText"/>
      </w:pPr>
      <w:r w:rsidRPr="00D4467B">
        <w:t>Đầu ra:</w:t>
      </w:r>
      <w:r w:rsidR="00567EEA">
        <w:t xml:space="preserve"> </w:t>
      </w:r>
      <w:r w:rsidRPr="00D4467B">
        <w:t xml:space="preserve">Số giả ngẫu nhiên </w:t>
      </w:r>
      <w:r w:rsidRPr="00D4467B">
        <w:rPr>
          <w:i/>
        </w:rPr>
        <w:t>p</w:t>
      </w:r>
      <w:r w:rsidRPr="00D4467B">
        <w:t xml:space="preserve"> có </w:t>
      </w:r>
      <w:r w:rsidRPr="00D4467B">
        <w:rPr>
          <w:i/>
        </w:rPr>
        <w:t>L</w:t>
      </w:r>
      <w:r w:rsidRPr="00D4467B">
        <w:t xml:space="preserve"> bit</w:t>
      </w:r>
    </w:p>
    <w:p w14:paraId="1BCC23A9" w14:textId="77777777" w:rsidR="00687A87" w:rsidRPr="00D4467B" w:rsidRDefault="00687A87" w:rsidP="00567EEA">
      <w:pPr>
        <w:pStyle w:val="Nidung-BodyText"/>
      </w:pPr>
      <w:r w:rsidRPr="00D4467B">
        <w:t>Các bước:</w:t>
      </w:r>
    </w:p>
    <w:p w14:paraId="0180BE2D" w14:textId="77777777" w:rsidR="00687A87" w:rsidRPr="00567EEA" w:rsidRDefault="00687A87" w:rsidP="007E4F0A">
      <w:pPr>
        <w:pStyle w:val="Nidung-BodyText"/>
        <w:numPr>
          <w:ilvl w:val="0"/>
          <w:numId w:val="27"/>
        </w:numPr>
        <w:ind w:left="1276"/>
      </w:pPr>
      <w:r w:rsidRPr="00567EEA">
        <w:t>p = null</w:t>
      </w:r>
    </w:p>
    <w:p w14:paraId="430C7C2B" w14:textId="77777777" w:rsidR="00687A87" w:rsidRPr="00567EEA" w:rsidRDefault="00981E40" w:rsidP="007E4F0A">
      <w:pPr>
        <w:pStyle w:val="Nidung-BodyText"/>
        <w:numPr>
          <w:ilvl w:val="0"/>
          <w:numId w:val="27"/>
        </w:numPr>
        <w:ind w:left="1276"/>
      </w:pPr>
      <w:r>
        <w:lastRenderedPageBreak/>
        <w:t>V</w:t>
      </w:r>
      <w:r w:rsidR="00687A87" w:rsidRPr="00567EEA">
        <w:t xml:space="preserve">ới j từ 1 đến </w:t>
      </w:r>
      <w:r w:rsidR="00687A87" w:rsidRPr="00D4467B">
        <w:sym w:font="Symbol" w:char="F0E9"/>
      </w:r>
      <w:r w:rsidR="00687A87" w:rsidRPr="00567EEA">
        <w:t>L/128</w:t>
      </w:r>
      <w:r w:rsidR="00687A87" w:rsidRPr="00D4467B">
        <w:sym w:font="Symbol" w:char="F0F9"/>
      </w:r>
      <w:r w:rsidR="00687A87" w:rsidRPr="00567EEA">
        <w:t>, thực hiện các bước sau:</w:t>
      </w:r>
    </w:p>
    <w:p w14:paraId="510463D3" w14:textId="77777777" w:rsidR="00687A87" w:rsidRPr="00567EEA" w:rsidRDefault="00687A87" w:rsidP="007E4F0A">
      <w:pPr>
        <w:pStyle w:val="Nidung-BodyText"/>
        <w:numPr>
          <w:ilvl w:val="1"/>
          <w:numId w:val="28"/>
        </w:numPr>
        <w:ind w:left="1560"/>
      </w:pPr>
      <w:r w:rsidRPr="00567EEA">
        <w:t>Ij = AES</w:t>
      </w:r>
      <w:r w:rsidRPr="00567EEA">
        <w:rPr>
          <w:vertAlign w:val="subscript"/>
        </w:rPr>
        <w:t>K</w:t>
      </w:r>
      <w:r w:rsidRPr="00567EEA">
        <w:t>(DT</w:t>
      </w:r>
      <w:r w:rsidRPr="00567EEA">
        <w:rPr>
          <w:vertAlign w:val="subscript"/>
        </w:rPr>
        <w:t>j</w:t>
      </w:r>
      <w:r w:rsidRPr="00567EEA">
        <w:t>)</w:t>
      </w:r>
    </w:p>
    <w:p w14:paraId="307671AA" w14:textId="77777777" w:rsidR="00687A87" w:rsidRPr="00567EEA" w:rsidRDefault="00687A87" w:rsidP="007E4F0A">
      <w:pPr>
        <w:pStyle w:val="Nidung-BodyText"/>
        <w:numPr>
          <w:ilvl w:val="1"/>
          <w:numId w:val="28"/>
        </w:numPr>
        <w:ind w:left="1560"/>
      </w:pPr>
      <w:r w:rsidRPr="00567EEA">
        <w:t>x</w:t>
      </w:r>
      <w:r w:rsidRPr="00567EEA">
        <w:rPr>
          <w:vertAlign w:val="subscript"/>
        </w:rPr>
        <w:t>j</w:t>
      </w:r>
      <w:r w:rsidRPr="00567EEA">
        <w:t xml:space="preserve"> = AES</w:t>
      </w:r>
      <w:r w:rsidRPr="00567EEA">
        <w:rPr>
          <w:vertAlign w:val="subscript"/>
        </w:rPr>
        <w:t>K</w:t>
      </w:r>
      <w:r w:rsidRPr="00567EEA">
        <w:t>(I</w:t>
      </w:r>
      <w:r w:rsidRPr="00567EEA">
        <w:rPr>
          <w:vertAlign w:val="subscript"/>
        </w:rPr>
        <w:t xml:space="preserve">j  </w:t>
      </w:r>
      <w:r w:rsidRPr="00567EEA">
        <w:t>XOR V</w:t>
      </w:r>
      <w:r w:rsidRPr="00567EEA">
        <w:rPr>
          <w:vertAlign w:val="subscript"/>
        </w:rPr>
        <w:t>j-1</w:t>
      </w:r>
      <w:r w:rsidRPr="00567EEA">
        <w:t>)</w:t>
      </w:r>
    </w:p>
    <w:p w14:paraId="4AF362B2" w14:textId="77777777" w:rsidR="00687A87" w:rsidRPr="00567EEA" w:rsidRDefault="00687A87" w:rsidP="007E4F0A">
      <w:pPr>
        <w:pStyle w:val="Nidung-BodyText"/>
        <w:numPr>
          <w:ilvl w:val="1"/>
          <w:numId w:val="28"/>
        </w:numPr>
        <w:ind w:left="1560"/>
      </w:pPr>
      <w:r w:rsidRPr="00567EEA">
        <w:t>V</w:t>
      </w:r>
      <w:r w:rsidRPr="00567EEA">
        <w:rPr>
          <w:vertAlign w:val="subscript"/>
        </w:rPr>
        <w:t>j</w:t>
      </w:r>
      <w:r w:rsidRPr="00567EEA">
        <w:t xml:space="preserve"> = AES</w:t>
      </w:r>
      <w:r w:rsidRPr="00567EEA">
        <w:rPr>
          <w:vertAlign w:val="subscript"/>
        </w:rPr>
        <w:t>K</w:t>
      </w:r>
      <w:r w:rsidRPr="00567EEA">
        <w:t>(I</w:t>
      </w:r>
      <w:r w:rsidRPr="00567EEA">
        <w:rPr>
          <w:vertAlign w:val="subscript"/>
        </w:rPr>
        <w:t xml:space="preserve">j  </w:t>
      </w:r>
      <w:r w:rsidRPr="00567EEA">
        <w:t>XOR x</w:t>
      </w:r>
      <w:r w:rsidRPr="00567EEA">
        <w:rPr>
          <w:vertAlign w:val="subscript"/>
        </w:rPr>
        <w:t>j</w:t>
      </w:r>
      <w:r w:rsidRPr="00567EEA">
        <w:t>)</w:t>
      </w:r>
    </w:p>
    <w:p w14:paraId="761E1BA1" w14:textId="77777777" w:rsidR="00687A87" w:rsidRPr="00567EEA" w:rsidRDefault="00687A87" w:rsidP="007E4F0A">
      <w:pPr>
        <w:pStyle w:val="Nidung-BodyText"/>
        <w:numPr>
          <w:ilvl w:val="1"/>
          <w:numId w:val="28"/>
        </w:numPr>
        <w:ind w:left="1560"/>
        <w:rPr>
          <w:vertAlign w:val="subscript"/>
        </w:rPr>
      </w:pPr>
      <w:r w:rsidRPr="00567EEA">
        <w:t xml:space="preserve">p </w:t>
      </w:r>
      <w:r w:rsidRPr="00D4467B">
        <w:sym w:font="Symbol" w:char="F0AC"/>
      </w:r>
      <w:r w:rsidRPr="00567EEA">
        <w:t xml:space="preserve"> p || x</w:t>
      </w:r>
      <w:r w:rsidRPr="00567EEA">
        <w:rPr>
          <w:vertAlign w:val="subscript"/>
        </w:rPr>
        <w:t>j</w:t>
      </w:r>
    </w:p>
    <w:p w14:paraId="7C16EEF0" w14:textId="77777777" w:rsidR="00687A87" w:rsidRPr="00567EEA" w:rsidRDefault="00687A87" w:rsidP="007E4F0A">
      <w:pPr>
        <w:pStyle w:val="Nidung-BodyText"/>
        <w:numPr>
          <w:ilvl w:val="0"/>
          <w:numId w:val="27"/>
        </w:numPr>
        <w:ind w:left="1276"/>
      </w:pPr>
      <w:r w:rsidRPr="00567EEA">
        <w:t xml:space="preserve">p </w:t>
      </w:r>
      <w:r w:rsidRPr="00D4467B">
        <w:sym w:font="Symbol" w:char="F0AC"/>
      </w:r>
      <w:r w:rsidRPr="00567EEA">
        <w:t xml:space="preserve"> Lấy L bit bên trái của p</w:t>
      </w:r>
    </w:p>
    <w:p w14:paraId="6689AD15" w14:textId="77777777" w:rsidR="001B06B5" w:rsidRDefault="001B06B5" w:rsidP="001B06B5">
      <w:pPr>
        <w:pStyle w:val="Heading3"/>
      </w:pPr>
      <w:bookmarkStart w:id="39" w:name="_Toc123074267"/>
      <w:r>
        <w:t>Lý do cho việc sử dụng 3 thuật toán trong tiêu chuẩn</w:t>
      </w:r>
      <w:bookmarkEnd w:id="39"/>
    </w:p>
    <w:p w14:paraId="4AC1F670" w14:textId="77777777" w:rsidR="001B06B5" w:rsidRDefault="001B06B5" w:rsidP="001B06B5">
      <w:pPr>
        <w:pStyle w:val="Nidung-BodyText"/>
      </w:pPr>
      <w:r>
        <w:t xml:space="preserve">Nguyên nhân khiến </w:t>
      </w:r>
      <w:r w:rsidRPr="00497326">
        <w:t>Tiểu Ban kỹ thuật TCVN/JTC 1/SC 27</w:t>
      </w:r>
      <w:r>
        <w:t xml:space="preserve"> lựa chọn 3 thuật toán trong tiêu chuẩn:</w:t>
      </w:r>
    </w:p>
    <w:p w14:paraId="0E18118A" w14:textId="77777777" w:rsidR="001B06B5" w:rsidRDefault="001B06B5" w:rsidP="001B06B5">
      <w:pPr>
        <w:pStyle w:val="ListParagraph"/>
        <w:numPr>
          <w:ilvl w:val="0"/>
          <w:numId w:val="19"/>
        </w:numPr>
      </w:pPr>
      <w:r w:rsidRPr="00C119FD">
        <w:t xml:space="preserve">Về lựa chọn thuật toán ký RSA-PSS. Trên thế giới các thuật toán chữ ký phổ biến nhất được sử dụng cho đến nay là RSA, DSA và thuật toán dựa trên đường cong Elliptic. Tuy nhiên, thuật toán ký DSA </w:t>
      </w:r>
      <w:r>
        <w:t>thời điểm xây dựng tiêu chuẩn</w:t>
      </w:r>
      <w:r w:rsidRPr="00C119FD">
        <w:t xml:space="preserve"> chưa được chứng minh là có tính an toàn chứng minh được (provable secure). Ngoài ra, vào năm 2001, một lỗi quan trọng trong cách cài đặt của thuật toán này đã được đề cập trong bài báo của Bleichenbacher. Thuật toán ký dùng đường cong Eliptic (ECDSA) được nhiều nước khuyến cáo sử dụng, </w:t>
      </w:r>
      <w:r>
        <w:t xml:space="preserve">tuy nhiên, </w:t>
      </w:r>
      <w:r w:rsidRPr="00C119FD">
        <w:t>ECDSA chưa thể có được trải nghiệm thực tế nhiều bằng hệ chữ ký RSA. Thuật toán ký RSA-PSS có các ưu thế sau: Về lí thuyết, RSA-PSS thuộc lược đồ an toàn chứng minh đượ</w:t>
      </w:r>
      <w:r>
        <w:t xml:space="preserve">c. </w:t>
      </w:r>
      <w:r w:rsidRPr="00C119FD">
        <w:t>Về độ an toàn thực tế: Do được ngẫu nhiên hóa cao nên phần lớn các tấn công vào lược đồ RSA-PSS khó thành công. RSA-PSS được nhiều tổ chức nghiên cứu ban hành tiêu chuẩn mậ</w:t>
      </w:r>
      <w:r>
        <w:t>t mã đánh giá cao</w:t>
      </w:r>
      <w:r w:rsidRPr="00C119FD">
        <w:t xml:space="preserve">. </w:t>
      </w:r>
    </w:p>
    <w:p w14:paraId="4C658F5B" w14:textId="77777777" w:rsidR="001B06B5" w:rsidRDefault="001B06B5" w:rsidP="001B06B5">
      <w:pPr>
        <w:pStyle w:val="ListParagraph"/>
        <w:numPr>
          <w:ilvl w:val="0"/>
          <w:numId w:val="19"/>
        </w:numPr>
      </w:pPr>
      <w:r w:rsidRPr="00C119FD">
        <w:t>Về lựa chọn thuật toán hàm băm SHA-256</w:t>
      </w:r>
      <w:r>
        <w:t>:</w:t>
      </w:r>
      <w:r w:rsidRPr="00C119FD">
        <w:t xml:space="preserve"> Các thuật toán hàm băm phổ biến nhất được dùng đến nay là các hàm băm thuộc họ MDx và SHA-x. Phần lớn các hàm băm thuộc họ MDx đều bị phá. Đối với hàm băm thuộc họ SHA-x, trước đây, trong các tiêu chuẩn mật mã thường sử dụng  thuật toán hàm băm SHA-1 (có độ dài của giá trị băm là 160 bit) và được coi là an toàn. Nhưng tháng 3/2005, nhóm 3 nhà mật mã học người Trung Quốc đã thông báo phá được thuật toán này. Chính vì vậy mà trong Tiêu chuẩn CKS Việt Nam đã phân tích lựa chọn thuật toán SHA-256. </w:t>
      </w:r>
    </w:p>
    <w:p w14:paraId="272206C0" w14:textId="3CE1D182" w:rsidR="001B06B5" w:rsidRPr="00497326" w:rsidRDefault="00A027C5" w:rsidP="003A6C65">
      <w:pPr>
        <w:ind w:left="360"/>
      </w:pPr>
      <w:sdt>
        <w:sdtPr>
          <w:id w:val="-2123525734"/>
          <w:citation/>
        </w:sdtPr>
        <w:sdtContent>
          <w:r w:rsidR="001B06B5">
            <w:fldChar w:fldCharType="begin"/>
          </w:r>
          <w:r w:rsidR="001B06B5">
            <w:instrText xml:space="preserve"> CITATION Tạp07 \l 1033 </w:instrText>
          </w:r>
          <w:r w:rsidR="001B06B5">
            <w:fldChar w:fldCharType="separate"/>
          </w:r>
          <w:r w:rsidR="00FD62BF" w:rsidRPr="00FD62BF">
            <w:rPr>
              <w:noProof/>
            </w:rPr>
            <w:t>(Tạp chí An toàn thông tin, 2007)</w:t>
          </w:r>
          <w:r w:rsidR="001B06B5">
            <w:fldChar w:fldCharType="end"/>
          </w:r>
        </w:sdtContent>
      </w:sdt>
    </w:p>
    <w:p w14:paraId="5F69C99E" w14:textId="77777777" w:rsidR="001B06B5" w:rsidRDefault="001B06B5" w:rsidP="001B06B5">
      <w:pPr>
        <w:spacing w:before="0" w:after="160" w:line="259" w:lineRule="auto"/>
        <w:contextualSpacing w:val="0"/>
        <w:jc w:val="left"/>
      </w:pPr>
      <w:r>
        <w:br w:type="page"/>
      </w:r>
    </w:p>
    <w:p w14:paraId="16D96C58" w14:textId="720D6B09" w:rsidR="007A69DB" w:rsidRDefault="007A69DB" w:rsidP="00A42581">
      <w:pPr>
        <w:pStyle w:val="Heading2"/>
      </w:pPr>
      <w:bookmarkStart w:id="40" w:name="_Toc123074268"/>
      <w:r>
        <w:lastRenderedPageBreak/>
        <w:t xml:space="preserve">So sánh </w:t>
      </w:r>
      <w:r w:rsidR="001B51E8">
        <w:t>chữ ký số RSA trong lý</w:t>
      </w:r>
      <w:r w:rsidR="001B51E8" w:rsidRPr="00DF545E">
        <w:t xml:space="preserve"> thuyết và tiêu chuẩn</w:t>
      </w:r>
      <w:bookmarkEnd w:id="40"/>
    </w:p>
    <w:tbl>
      <w:tblPr>
        <w:tblStyle w:val="TableGrid"/>
        <w:tblW w:w="0" w:type="auto"/>
        <w:tblLook w:val="04A0" w:firstRow="1" w:lastRow="0" w:firstColumn="1" w:lastColumn="0" w:noHBand="0" w:noVBand="1"/>
      </w:tblPr>
      <w:tblGrid>
        <w:gridCol w:w="795"/>
        <w:gridCol w:w="4124"/>
        <w:gridCol w:w="4142"/>
      </w:tblGrid>
      <w:tr w:rsidR="00A02F20" w:rsidRPr="00106123" w14:paraId="27DA6261" w14:textId="77777777" w:rsidTr="001846A9">
        <w:tc>
          <w:tcPr>
            <w:tcW w:w="795" w:type="dxa"/>
            <w:vAlign w:val="center"/>
          </w:tcPr>
          <w:p w14:paraId="2E1E28E3" w14:textId="77777777" w:rsidR="00A02F20" w:rsidRPr="008543AA" w:rsidRDefault="00A02F20" w:rsidP="00A02F20">
            <w:pPr>
              <w:jc w:val="center"/>
              <w:rPr>
                <w:b/>
                <w:sz w:val="28"/>
                <w:szCs w:val="28"/>
              </w:rPr>
            </w:pPr>
          </w:p>
        </w:tc>
        <w:tc>
          <w:tcPr>
            <w:tcW w:w="4124" w:type="dxa"/>
            <w:vAlign w:val="center"/>
          </w:tcPr>
          <w:p w14:paraId="561359CA" w14:textId="2862501E" w:rsidR="00A02F20" w:rsidRPr="008543AA" w:rsidRDefault="00A02F20" w:rsidP="00A02F20">
            <w:pPr>
              <w:jc w:val="center"/>
              <w:rPr>
                <w:b/>
                <w:sz w:val="28"/>
                <w:szCs w:val="28"/>
              </w:rPr>
            </w:pPr>
            <w:r w:rsidRPr="009A57C6">
              <w:rPr>
                <w:b/>
                <w:szCs w:val="26"/>
              </w:rPr>
              <w:t>Chữ ký số RSA</w:t>
            </w:r>
          </w:p>
        </w:tc>
        <w:tc>
          <w:tcPr>
            <w:tcW w:w="4142" w:type="dxa"/>
            <w:vAlign w:val="center"/>
          </w:tcPr>
          <w:p w14:paraId="3F68859B" w14:textId="7C8ABA8E" w:rsidR="00A02F20" w:rsidRPr="008543AA" w:rsidRDefault="00A02F20" w:rsidP="00A02F20">
            <w:pPr>
              <w:jc w:val="center"/>
              <w:rPr>
                <w:b/>
                <w:sz w:val="28"/>
                <w:szCs w:val="28"/>
              </w:rPr>
            </w:pPr>
            <w:r w:rsidRPr="009A57C6">
              <w:rPr>
                <w:b/>
                <w:szCs w:val="26"/>
              </w:rPr>
              <w:t>TCVN 7635:2007</w:t>
            </w:r>
          </w:p>
        </w:tc>
      </w:tr>
      <w:tr w:rsidR="00A02F20" w:rsidRPr="00106123" w14:paraId="5AD40C11" w14:textId="77777777" w:rsidTr="001846A9">
        <w:tc>
          <w:tcPr>
            <w:tcW w:w="795" w:type="dxa"/>
            <w:vAlign w:val="center"/>
          </w:tcPr>
          <w:p w14:paraId="7FFCD942" w14:textId="7123D24B" w:rsidR="00A02F20" w:rsidRPr="00A02F20" w:rsidRDefault="00A02F20" w:rsidP="00A02F20">
            <w:pPr>
              <w:jc w:val="center"/>
              <w:rPr>
                <w:b/>
                <w:sz w:val="28"/>
                <w:szCs w:val="28"/>
              </w:rPr>
            </w:pPr>
            <w:r w:rsidRPr="00A02F20">
              <w:rPr>
                <w:b/>
                <w:szCs w:val="26"/>
              </w:rPr>
              <w:t>Thao tác ký</w:t>
            </w:r>
          </w:p>
        </w:tc>
        <w:tc>
          <w:tcPr>
            <w:tcW w:w="4124" w:type="dxa"/>
          </w:tcPr>
          <w:p w14:paraId="06477911" w14:textId="77777777" w:rsidR="00A02F20" w:rsidRPr="009A57C6" w:rsidRDefault="00A02F20" w:rsidP="0015038B">
            <w:pPr>
              <w:spacing w:before="0" w:after="0"/>
              <w:rPr>
                <w:szCs w:val="26"/>
              </w:rPr>
            </w:pPr>
            <w:r w:rsidRPr="009A57C6">
              <w:rPr>
                <w:szCs w:val="26"/>
              </w:rPr>
              <w:t>3 bước:</w:t>
            </w:r>
          </w:p>
          <w:p w14:paraId="7EFC315A" w14:textId="77777777" w:rsidR="00A02F20" w:rsidRPr="009A57C6" w:rsidRDefault="00A02F20" w:rsidP="0015038B">
            <w:pPr>
              <w:pStyle w:val="ListParagraph"/>
              <w:numPr>
                <w:ilvl w:val="0"/>
                <w:numId w:val="50"/>
              </w:numPr>
              <w:spacing w:before="0" w:after="0"/>
              <w:ind w:left="466"/>
              <w:rPr>
                <w:szCs w:val="26"/>
              </w:rPr>
            </w:pPr>
            <w:r w:rsidRPr="009A57C6">
              <w:rPr>
                <w:szCs w:val="26"/>
              </w:rPr>
              <w:t xml:space="preserve">Băm thông điệp </w:t>
            </w:r>
            <m:oMath>
              <m:r>
                <w:rPr>
                  <w:rFonts w:ascii="Cambria Math" w:hAnsi="Cambria Math"/>
                  <w:szCs w:val="26"/>
                </w:rPr>
                <m:t>M → H(M)</m:t>
              </m:r>
            </m:oMath>
          </w:p>
          <w:p w14:paraId="34BF8F62" w14:textId="77777777" w:rsidR="001846A9" w:rsidRPr="001846A9" w:rsidRDefault="00A02F20" w:rsidP="0015038B">
            <w:pPr>
              <w:pStyle w:val="ListParagraph"/>
              <w:numPr>
                <w:ilvl w:val="0"/>
                <w:numId w:val="50"/>
              </w:numPr>
              <w:spacing w:before="0" w:after="0"/>
              <w:ind w:left="466"/>
              <w:rPr>
                <w:rFonts w:eastAsiaTheme="minorEastAsia"/>
                <w:szCs w:val="26"/>
              </w:rPr>
            </w:pPr>
            <w:r>
              <w:rPr>
                <w:szCs w:val="26"/>
              </w:rPr>
              <w:t>Sử dụng khóa bí mật d, t</w:t>
            </w:r>
            <w:r w:rsidRPr="009A57C6">
              <w:rPr>
                <w:szCs w:val="26"/>
              </w:rPr>
              <w:t>ính chữ</w:t>
            </w:r>
            <w:r>
              <w:rPr>
                <w:szCs w:val="26"/>
              </w:rPr>
              <w:t xml:space="preserve"> ký</w:t>
            </w:r>
            <w:r>
              <w:rPr>
                <w:szCs w:val="26"/>
              </w:rPr>
              <w:br/>
            </w:r>
            <m:oMathPara>
              <m:oMath>
                <m:r>
                  <w:rPr>
                    <w:rFonts w:ascii="Cambria Math" w:hAnsi="Cambria Math"/>
                    <w:szCs w:val="26"/>
                  </w:rPr>
                  <m:t>S=Sig</m:t>
                </m:r>
                <m:d>
                  <m:dPr>
                    <m:ctrlPr>
                      <w:rPr>
                        <w:rFonts w:ascii="Cambria Math" w:hAnsi="Cambria Math"/>
                        <w:i/>
                        <w:szCs w:val="26"/>
                      </w:rPr>
                    </m:ctrlPr>
                  </m:dPr>
                  <m:e>
                    <m:r>
                      <w:rPr>
                        <w:rFonts w:ascii="Cambria Math" w:hAnsi="Cambria Math"/>
                        <w:szCs w:val="26"/>
                      </w:rPr>
                      <m:t>M</m:t>
                    </m:r>
                  </m:e>
                </m:d>
                <m:r>
                  <w:rPr>
                    <w:rFonts w:ascii="Cambria Math" w:hAnsi="Cambria Math"/>
                    <w:szCs w:val="26"/>
                  </w:rPr>
                  <m:t>=</m:t>
                </m:r>
                <m:sSup>
                  <m:sSupPr>
                    <m:ctrlPr>
                      <w:rPr>
                        <w:rFonts w:ascii="Cambria Math" w:hAnsi="Cambria Math"/>
                        <w:i/>
                        <w:szCs w:val="26"/>
                      </w:rPr>
                    </m:ctrlPr>
                  </m:sSupPr>
                  <m:e>
                    <m:d>
                      <m:dPr>
                        <m:ctrlPr>
                          <w:rPr>
                            <w:rFonts w:ascii="Cambria Math" w:hAnsi="Cambria Math"/>
                            <w:i/>
                            <w:szCs w:val="26"/>
                          </w:rPr>
                        </m:ctrlPr>
                      </m:dPr>
                      <m:e>
                        <m:r>
                          <w:rPr>
                            <w:rFonts w:ascii="Cambria Math" w:hAnsi="Cambria Math"/>
                            <w:szCs w:val="26"/>
                          </w:rPr>
                          <m:t>H</m:t>
                        </m:r>
                        <m:d>
                          <m:dPr>
                            <m:ctrlPr>
                              <w:rPr>
                                <w:rFonts w:ascii="Cambria Math" w:hAnsi="Cambria Math"/>
                                <w:i/>
                                <w:szCs w:val="26"/>
                              </w:rPr>
                            </m:ctrlPr>
                          </m:dPr>
                          <m:e>
                            <m:r>
                              <w:rPr>
                                <w:rFonts w:ascii="Cambria Math" w:hAnsi="Cambria Math"/>
                                <w:szCs w:val="26"/>
                              </w:rPr>
                              <m:t>M</m:t>
                            </m:r>
                          </m:e>
                        </m:d>
                      </m:e>
                    </m:d>
                  </m:e>
                  <m:sup>
                    <m:r>
                      <w:rPr>
                        <w:rFonts w:ascii="Cambria Math" w:hAnsi="Cambria Math"/>
                        <w:szCs w:val="26"/>
                      </w:rPr>
                      <m:t>d</m:t>
                    </m:r>
                  </m:sup>
                </m:sSup>
                <m:r>
                  <w:rPr>
                    <w:rFonts w:ascii="Cambria Math" w:hAnsi="Cambria Math"/>
                    <w:szCs w:val="26"/>
                  </w:rPr>
                  <m:t xml:space="preserve"> mod n</m:t>
                </m:r>
              </m:oMath>
            </m:oMathPara>
          </w:p>
          <w:p w14:paraId="2227B7C2" w14:textId="65CAEBA9" w:rsidR="00A02F20" w:rsidRPr="001846A9" w:rsidRDefault="00A02F20" w:rsidP="0015038B">
            <w:pPr>
              <w:pStyle w:val="ListParagraph"/>
              <w:numPr>
                <w:ilvl w:val="0"/>
                <w:numId w:val="50"/>
              </w:numPr>
              <w:spacing w:before="0" w:after="0"/>
              <w:ind w:left="466"/>
              <w:rPr>
                <w:rFonts w:eastAsiaTheme="minorEastAsia"/>
                <w:szCs w:val="26"/>
              </w:rPr>
            </w:pPr>
            <w:r w:rsidRPr="001846A9">
              <w:rPr>
                <w:rFonts w:eastAsiaTheme="minorEastAsia"/>
                <w:szCs w:val="26"/>
              </w:rPr>
              <w:t>Xuất ra chữ ký S</w:t>
            </w:r>
          </w:p>
        </w:tc>
        <w:tc>
          <w:tcPr>
            <w:tcW w:w="4142" w:type="dxa"/>
          </w:tcPr>
          <w:p w14:paraId="02C9B1AF" w14:textId="77777777" w:rsidR="00A02F20" w:rsidRDefault="00A02F20" w:rsidP="0015038B">
            <w:pPr>
              <w:spacing w:before="0" w:after="0"/>
              <w:rPr>
                <w:szCs w:val="26"/>
              </w:rPr>
            </w:pPr>
            <w:r w:rsidRPr="009A57C6">
              <w:rPr>
                <w:szCs w:val="26"/>
              </w:rPr>
              <w:t xml:space="preserve">3 bước: </w:t>
            </w:r>
          </w:p>
          <w:p w14:paraId="0EB24B96" w14:textId="77777777" w:rsidR="00A02F20" w:rsidRPr="009A57C6" w:rsidRDefault="00A02F20" w:rsidP="0015038B">
            <w:pPr>
              <w:pStyle w:val="ListParagraph"/>
              <w:numPr>
                <w:ilvl w:val="0"/>
                <w:numId w:val="50"/>
              </w:numPr>
              <w:spacing w:before="0" w:after="0"/>
              <w:ind w:left="556"/>
              <w:rPr>
                <w:szCs w:val="26"/>
              </w:rPr>
            </w:pPr>
            <w:r>
              <w:rPr>
                <w:szCs w:val="26"/>
              </w:rPr>
              <w:t xml:space="preserve">Mã hóa </w:t>
            </w:r>
            <w:r w:rsidRPr="009A57C6">
              <w:rPr>
                <w:szCs w:val="26"/>
              </w:rPr>
              <w:t>EMSA-PSS</w:t>
            </w:r>
            <w:r>
              <w:rPr>
                <w:szCs w:val="26"/>
              </w:rPr>
              <w:t xml:space="preserve"> </w:t>
            </w:r>
            <m:oMath>
              <m:r>
                <w:rPr>
                  <w:rFonts w:ascii="Cambria Math" w:hAnsi="Cambria Math"/>
                  <w:szCs w:val="26"/>
                </w:rPr>
                <m:t>→</m:t>
              </m:r>
              <m:r>
                <w:rPr>
                  <w:rFonts w:ascii="Cambria Math" w:hAnsi="Cambria Math"/>
                </w:rPr>
                <m:t>EM = maskedDB</m:t>
              </m:r>
              <m:r>
                <m:rPr>
                  <m:sty m:val="p"/>
                </m:rPr>
                <w:rPr>
                  <w:rFonts w:ascii="Cambria Math" w:hAnsi="Cambria Math"/>
                </w:rPr>
                <m:t xml:space="preserve"> ||</m:t>
              </m:r>
              <m:r>
                <w:rPr>
                  <w:rFonts w:ascii="Cambria Math" w:hAnsi="Cambria Math"/>
                </w:rPr>
                <m:t>H</m:t>
              </m:r>
              <m:r>
                <m:rPr>
                  <m:sty m:val="p"/>
                </m:rPr>
                <w:rPr>
                  <w:rFonts w:ascii="Cambria Math" w:hAnsi="Cambria Math"/>
                </w:rPr>
                <m:t xml:space="preserve"> || </m:t>
              </m:r>
              <m:r>
                <w:rPr>
                  <w:rFonts w:ascii="Cambria Math" w:hAnsi="Cambria Math"/>
                </w:rPr>
                <m:t>0xbc</m:t>
              </m:r>
            </m:oMath>
          </w:p>
          <w:p w14:paraId="235245CB" w14:textId="77777777" w:rsidR="001846A9" w:rsidRPr="001846A9" w:rsidRDefault="00A02F20" w:rsidP="0015038B">
            <w:pPr>
              <w:pStyle w:val="ListParagraph"/>
              <w:numPr>
                <w:ilvl w:val="0"/>
                <w:numId w:val="50"/>
              </w:numPr>
              <w:spacing w:before="0" w:after="0"/>
              <w:ind w:left="556"/>
              <w:rPr>
                <w:szCs w:val="26"/>
              </w:rPr>
            </w:pPr>
            <w:r>
              <w:rPr>
                <w:szCs w:val="26"/>
              </w:rPr>
              <w:t>Sử dụng khóa bí mật d, t</w:t>
            </w:r>
            <w:r>
              <w:rPr>
                <w:rFonts w:eastAsiaTheme="minorEastAsia"/>
              </w:rPr>
              <w:t>ính chữ ký S</w:t>
            </w:r>
          </w:p>
          <w:p w14:paraId="68C14DD6" w14:textId="01D6AA5C" w:rsidR="00A02F20" w:rsidRPr="001846A9" w:rsidRDefault="00A02F20" w:rsidP="0015038B">
            <w:pPr>
              <w:pStyle w:val="ListParagraph"/>
              <w:numPr>
                <w:ilvl w:val="0"/>
                <w:numId w:val="50"/>
              </w:numPr>
              <w:spacing w:before="0" w:after="0"/>
              <w:ind w:left="556"/>
              <w:rPr>
                <w:szCs w:val="26"/>
              </w:rPr>
            </w:pPr>
            <w:r w:rsidRPr="001846A9">
              <w:rPr>
                <w:rFonts w:eastAsiaTheme="minorEastAsia"/>
              </w:rPr>
              <w:t>Xuất ra chữ ký S</w:t>
            </w:r>
          </w:p>
        </w:tc>
      </w:tr>
      <w:tr w:rsidR="00A02F20" w:rsidRPr="00106123" w14:paraId="02853ACF" w14:textId="77777777" w:rsidTr="001846A9">
        <w:tc>
          <w:tcPr>
            <w:tcW w:w="795" w:type="dxa"/>
            <w:vAlign w:val="center"/>
          </w:tcPr>
          <w:p w14:paraId="13DFD5A6" w14:textId="58ED4D99" w:rsidR="00A02F20" w:rsidRPr="00A02F20" w:rsidRDefault="00A02F20" w:rsidP="00A02F20">
            <w:pPr>
              <w:jc w:val="center"/>
              <w:rPr>
                <w:b/>
                <w:sz w:val="28"/>
                <w:szCs w:val="28"/>
              </w:rPr>
            </w:pPr>
            <w:r w:rsidRPr="00A02F20">
              <w:rPr>
                <w:b/>
                <w:szCs w:val="26"/>
              </w:rPr>
              <w:t>Thao tác kiểm tra chữ ký</w:t>
            </w:r>
          </w:p>
        </w:tc>
        <w:tc>
          <w:tcPr>
            <w:tcW w:w="4124" w:type="dxa"/>
          </w:tcPr>
          <w:p w14:paraId="22C6C717" w14:textId="77777777" w:rsidR="00A02F20" w:rsidRPr="009A57C6" w:rsidRDefault="00A02F20" w:rsidP="0015038B">
            <w:pPr>
              <w:spacing w:before="0" w:after="0"/>
              <w:rPr>
                <w:szCs w:val="26"/>
              </w:rPr>
            </w:pPr>
            <w:r>
              <w:rPr>
                <w:szCs w:val="26"/>
              </w:rPr>
              <w:t>3</w:t>
            </w:r>
            <w:r w:rsidRPr="009A57C6">
              <w:rPr>
                <w:szCs w:val="26"/>
              </w:rPr>
              <w:t xml:space="preserve"> bước:</w:t>
            </w:r>
          </w:p>
          <w:p w14:paraId="3ED09566" w14:textId="77777777" w:rsidR="00A02F20" w:rsidRPr="009C3C27" w:rsidRDefault="00A02F20" w:rsidP="0015038B">
            <w:pPr>
              <w:pStyle w:val="ListParagraph"/>
              <w:numPr>
                <w:ilvl w:val="0"/>
                <w:numId w:val="50"/>
              </w:numPr>
              <w:spacing w:before="0" w:after="0"/>
              <w:ind w:left="466"/>
              <w:rPr>
                <w:rFonts w:eastAsiaTheme="minorEastAsia"/>
                <w:szCs w:val="26"/>
              </w:rPr>
            </w:pPr>
            <w:r w:rsidRPr="009C3C27">
              <w:rPr>
                <w:szCs w:val="26"/>
              </w:rPr>
              <w:t>Sử dụng khóa công khai của người gửi e</w:t>
            </w:r>
            <w:r>
              <w:rPr>
                <w:szCs w:val="26"/>
              </w:rPr>
              <w:t>, t</w:t>
            </w:r>
            <w:r w:rsidRPr="009C3C27">
              <w:rPr>
                <w:szCs w:val="26"/>
              </w:rPr>
              <w:t>ính giá trị</w:t>
            </w:r>
            <w:r>
              <w:rPr>
                <w:szCs w:val="26"/>
              </w:rPr>
              <w:br/>
            </w:r>
            <w:r w:rsidRPr="009C3C27">
              <w:rPr>
                <w:szCs w:val="26"/>
              </w:rPr>
              <w:t xml:space="preserve"> </w:t>
            </w:r>
            <m:oMath>
              <m:r>
                <w:rPr>
                  <w:rFonts w:ascii="Cambria Math" w:hAnsi="Cambria Math"/>
                  <w:szCs w:val="26"/>
                </w:rPr>
                <m:t xml:space="preserve">m =  </m:t>
              </m:r>
              <m:sSup>
                <m:sSupPr>
                  <m:ctrlPr>
                    <w:rPr>
                      <w:rFonts w:ascii="Cambria Math" w:hAnsi="Cambria Math"/>
                      <w:i/>
                      <w:szCs w:val="26"/>
                    </w:rPr>
                  </m:ctrlPr>
                </m:sSupPr>
                <m:e>
                  <m:r>
                    <w:rPr>
                      <w:rFonts w:ascii="Cambria Math" w:hAnsi="Cambria Math"/>
                      <w:szCs w:val="26"/>
                    </w:rPr>
                    <m:t>S</m:t>
                  </m:r>
                </m:e>
                <m:sup>
                  <m:r>
                    <w:rPr>
                      <w:rFonts w:ascii="Cambria Math" w:hAnsi="Cambria Math"/>
                      <w:szCs w:val="26"/>
                    </w:rPr>
                    <m:t>e</m:t>
                  </m:r>
                </m:sup>
              </m:sSup>
              <m:r>
                <w:rPr>
                  <w:rFonts w:ascii="Cambria Math" w:hAnsi="Cambria Math"/>
                  <w:szCs w:val="26"/>
                </w:rPr>
                <m:t xml:space="preserve"> mod n</m:t>
              </m:r>
            </m:oMath>
          </w:p>
          <w:p w14:paraId="70CD0CA7" w14:textId="77777777" w:rsidR="0017430F" w:rsidRPr="0017430F" w:rsidRDefault="00A02F20" w:rsidP="0015038B">
            <w:pPr>
              <w:pStyle w:val="ListParagraph"/>
              <w:numPr>
                <w:ilvl w:val="0"/>
                <w:numId w:val="50"/>
              </w:numPr>
              <w:spacing w:before="0" w:after="0"/>
              <w:ind w:left="466"/>
              <w:rPr>
                <w:rFonts w:eastAsiaTheme="minorEastAsia"/>
                <w:szCs w:val="26"/>
              </w:rPr>
            </w:pPr>
            <w:r>
              <w:rPr>
                <w:szCs w:val="26"/>
              </w:rPr>
              <w:t xml:space="preserve">So sánh kết quả băm thông điệp M với giá trị m </w:t>
            </w:r>
            <m:oMath>
              <m:r>
                <w:rPr>
                  <w:rFonts w:ascii="Cambria Math" w:hAnsi="Cambria Math"/>
                  <w:szCs w:val="26"/>
                </w:rPr>
                <m:t>H</m:t>
              </m:r>
              <m:d>
                <m:dPr>
                  <m:ctrlPr>
                    <w:rPr>
                      <w:rFonts w:ascii="Cambria Math" w:hAnsi="Cambria Math"/>
                      <w:i/>
                      <w:szCs w:val="26"/>
                    </w:rPr>
                  </m:ctrlPr>
                </m:dPr>
                <m:e>
                  <m:r>
                    <w:rPr>
                      <w:rFonts w:ascii="Cambria Math" w:hAnsi="Cambria Math"/>
                      <w:szCs w:val="26"/>
                    </w:rPr>
                    <m:t>M</m:t>
                  </m:r>
                </m:e>
              </m:d>
              <m:r>
                <w:rPr>
                  <w:rFonts w:ascii="Cambria Math" w:hAnsi="Cambria Math"/>
                  <w:szCs w:val="26"/>
                </w:rPr>
                <m:t>=m?</m:t>
              </m:r>
            </m:oMath>
            <w:r>
              <w:rPr>
                <w:rFonts w:eastAsiaTheme="minorEastAsia"/>
                <w:szCs w:val="26"/>
              </w:rPr>
              <w:t xml:space="preserve">, đưa ra kết quả của </w:t>
            </w:r>
            <m:oMath>
              <m:r>
                <w:rPr>
                  <w:rFonts w:ascii="Cambria Math" w:eastAsiaTheme="minorEastAsia" w:hAnsi="Cambria Math"/>
                  <w:szCs w:val="26"/>
                </w:rPr>
                <m:t>VER</m:t>
              </m:r>
              <m:d>
                <m:dPr>
                  <m:ctrlPr>
                    <w:rPr>
                      <w:rFonts w:ascii="Cambria Math" w:eastAsiaTheme="minorEastAsia" w:hAnsi="Cambria Math"/>
                      <w:i/>
                      <w:szCs w:val="26"/>
                    </w:rPr>
                  </m:ctrlPr>
                </m:dPr>
                <m:e>
                  <m:r>
                    <w:rPr>
                      <w:rFonts w:ascii="Cambria Math" w:eastAsiaTheme="minorEastAsia" w:hAnsi="Cambria Math"/>
                      <w:szCs w:val="26"/>
                    </w:rPr>
                    <m:t>M,S</m:t>
                  </m:r>
                </m:e>
              </m:d>
            </m:oMath>
          </w:p>
          <w:p w14:paraId="0D14033F" w14:textId="1DC02EB8" w:rsidR="00A02F20" w:rsidRPr="0017430F" w:rsidRDefault="00A02F20" w:rsidP="0015038B">
            <w:pPr>
              <w:pStyle w:val="ListParagraph"/>
              <w:numPr>
                <w:ilvl w:val="0"/>
                <w:numId w:val="50"/>
              </w:numPr>
              <w:spacing w:before="0" w:after="0"/>
              <w:ind w:left="466"/>
              <w:rPr>
                <w:rFonts w:eastAsiaTheme="minorEastAsia"/>
                <w:szCs w:val="26"/>
              </w:rPr>
            </w:pPr>
            <w:r w:rsidRPr="0017430F">
              <w:rPr>
                <w:rFonts w:eastAsiaTheme="minorEastAsia"/>
                <w:szCs w:val="26"/>
              </w:rPr>
              <w:t xml:space="preserve">Nếu </w:t>
            </w:r>
            <m:oMath>
              <m:r>
                <w:rPr>
                  <w:rFonts w:ascii="Cambria Math" w:eastAsiaTheme="minorEastAsia" w:hAnsi="Cambria Math"/>
                  <w:szCs w:val="26"/>
                </w:rPr>
                <m:t>VER</m:t>
              </m:r>
              <m:d>
                <m:dPr>
                  <m:ctrlPr>
                    <w:rPr>
                      <w:rFonts w:ascii="Cambria Math" w:eastAsiaTheme="minorEastAsia" w:hAnsi="Cambria Math"/>
                      <w:i/>
                      <w:szCs w:val="26"/>
                    </w:rPr>
                  </m:ctrlPr>
                </m:dPr>
                <m:e>
                  <m:r>
                    <w:rPr>
                      <w:rFonts w:ascii="Cambria Math" w:eastAsiaTheme="minorEastAsia" w:hAnsi="Cambria Math"/>
                      <w:szCs w:val="26"/>
                    </w:rPr>
                    <m:t>M,S</m:t>
                  </m:r>
                </m:e>
              </m:d>
              <m:r>
                <w:rPr>
                  <w:rFonts w:ascii="Cambria Math" w:eastAsiaTheme="minorEastAsia" w:hAnsi="Cambria Math"/>
                  <w:szCs w:val="26"/>
                </w:rPr>
                <m:t>=True</m:t>
              </m:r>
            </m:oMath>
            <w:r w:rsidRPr="0017430F">
              <w:rPr>
                <w:rFonts w:eastAsiaTheme="minorEastAsia"/>
                <w:szCs w:val="26"/>
              </w:rPr>
              <w:t xml:space="preserve"> thì chữ ký hợp lệ. </w:t>
            </w:r>
            <w:r w:rsidRPr="00D4467B">
              <w:t>Ngược lại sẽ cho ra “chữ ký không hợp lệ”.</w:t>
            </w:r>
          </w:p>
        </w:tc>
        <w:tc>
          <w:tcPr>
            <w:tcW w:w="4142" w:type="dxa"/>
          </w:tcPr>
          <w:p w14:paraId="2D6DBAB6" w14:textId="77777777" w:rsidR="00A02F20" w:rsidRDefault="00A02F20" w:rsidP="0015038B">
            <w:pPr>
              <w:spacing w:before="0" w:after="0"/>
              <w:rPr>
                <w:szCs w:val="26"/>
              </w:rPr>
            </w:pPr>
            <w:r>
              <w:rPr>
                <w:szCs w:val="26"/>
              </w:rPr>
              <w:t>3</w:t>
            </w:r>
            <w:r w:rsidRPr="009A57C6">
              <w:rPr>
                <w:szCs w:val="26"/>
              </w:rPr>
              <w:t xml:space="preserve"> bước: </w:t>
            </w:r>
          </w:p>
          <w:p w14:paraId="65A0ABA9" w14:textId="77777777" w:rsidR="00A02F20" w:rsidRDefault="00A02F20" w:rsidP="0015038B">
            <w:pPr>
              <w:pStyle w:val="ListParagraph"/>
              <w:numPr>
                <w:ilvl w:val="0"/>
                <w:numId w:val="50"/>
              </w:numPr>
              <w:spacing w:before="0" w:after="0"/>
              <w:ind w:left="556"/>
              <w:rPr>
                <w:szCs w:val="26"/>
              </w:rPr>
            </w:pPr>
            <w:r>
              <w:rPr>
                <w:szCs w:val="26"/>
              </w:rPr>
              <w:t xml:space="preserve">Sử dụng khóa công khai, tính giá trị m và chuyển về dạng EM:  </w:t>
            </w:r>
            <w:r w:rsidRPr="00D4467B">
              <w:rPr>
                <w:i/>
              </w:rPr>
              <w:t>EM = I2OSP (m,</w:t>
            </w:r>
            <w:r w:rsidRPr="00D4467B">
              <w:t xml:space="preserve"> </w:t>
            </w:r>
            <w:r w:rsidRPr="00D4467B">
              <w:rPr>
                <w:i/>
              </w:rPr>
              <w:t>emLen)</w:t>
            </w:r>
          </w:p>
          <w:p w14:paraId="1C94CBE4" w14:textId="77777777" w:rsidR="0017430F" w:rsidRDefault="00A02F20" w:rsidP="0015038B">
            <w:pPr>
              <w:pStyle w:val="ListParagraph"/>
              <w:numPr>
                <w:ilvl w:val="0"/>
                <w:numId w:val="50"/>
              </w:numPr>
              <w:spacing w:before="0" w:after="0"/>
              <w:ind w:left="535"/>
              <w:rPr>
                <w:szCs w:val="26"/>
              </w:rPr>
            </w:pPr>
            <w:r>
              <w:rPr>
                <w:szCs w:val="26"/>
              </w:rPr>
              <w:t xml:space="preserve">Kiểm tra </w:t>
            </w:r>
            <w:r w:rsidRPr="009A57C6">
              <w:rPr>
                <w:szCs w:val="26"/>
              </w:rPr>
              <w:t>EMSA-PSS</w:t>
            </w:r>
            <w:r>
              <w:rPr>
                <w:szCs w:val="26"/>
              </w:rPr>
              <w:t xml:space="preserve">: </w:t>
            </w:r>
            <w:r w:rsidRPr="008D7090">
              <w:rPr>
                <w:szCs w:val="26"/>
              </w:rPr>
              <w:t>Từ EM xuất ra H, từ thông điệp M</w:t>
            </w:r>
            <w:r>
              <w:rPr>
                <w:szCs w:val="26"/>
              </w:rPr>
              <w:t xml:space="preserve"> tiến hành băm </w:t>
            </w:r>
            <m:oMath>
              <m:r>
                <w:rPr>
                  <w:rFonts w:ascii="Cambria Math" w:hAnsi="Cambria Math"/>
                  <w:szCs w:val="26"/>
                </w:rPr>
                <m:t>→mHash</m:t>
              </m:r>
            </m:oMath>
            <w:r>
              <w:rPr>
                <w:rFonts w:eastAsiaTheme="minorEastAsia"/>
                <w:szCs w:val="26"/>
              </w:rPr>
              <w:t>, tính</w:t>
            </w:r>
            <w:r w:rsidRPr="008D7090">
              <w:rPr>
                <w:szCs w:val="26"/>
              </w:rPr>
              <w:t xml:space="preserve"> </w:t>
            </w:r>
            <m:oMath>
              <m:r>
                <w:rPr>
                  <w:rFonts w:ascii="Cambria Math" w:hAnsi="Cambria Math"/>
                  <w:szCs w:val="26"/>
                </w:rPr>
                <m:t>M'=</m:t>
              </m:r>
              <m:sSub>
                <m:sSubPr>
                  <m:ctrlPr>
                    <w:rPr>
                      <w:rFonts w:ascii="Cambria Math" w:hAnsi="Cambria Math"/>
                      <w:i/>
                      <w:szCs w:val="26"/>
                    </w:rPr>
                  </m:ctrlPr>
                </m:sSubPr>
                <m:e>
                  <m:r>
                    <w:rPr>
                      <w:rFonts w:ascii="Cambria Math" w:hAnsi="Cambria Math"/>
                      <w:szCs w:val="26"/>
                    </w:rPr>
                    <m:t>padding</m:t>
                  </m:r>
                </m:e>
                <m:sub>
                  <m:r>
                    <w:rPr>
                      <w:rFonts w:ascii="Cambria Math" w:hAnsi="Cambria Math"/>
                      <w:szCs w:val="26"/>
                    </w:rPr>
                    <m:t>1</m:t>
                  </m:r>
                </m:sub>
              </m:sSub>
              <m:r>
                <w:rPr>
                  <w:rFonts w:ascii="Cambria Math" w:hAnsi="Cambria Math"/>
                  <w:szCs w:val="26"/>
                </w:rPr>
                <m:t>||mHash||s</m:t>
              </m:r>
            </m:oMath>
            <w:r w:rsidRPr="008D7090">
              <w:rPr>
                <w:szCs w:val="26"/>
              </w:rPr>
              <w:t xml:space="preserve"> rồ</w:t>
            </w:r>
            <w:r>
              <w:rPr>
                <w:szCs w:val="26"/>
              </w:rPr>
              <w:t xml:space="preserve">i băm </w:t>
            </w:r>
            <m:oMath>
              <m:sSup>
                <m:sSupPr>
                  <m:ctrlPr>
                    <w:rPr>
                      <w:rFonts w:ascii="Cambria Math" w:hAnsi="Cambria Math"/>
                      <w:i/>
                      <w:szCs w:val="26"/>
                    </w:rPr>
                  </m:ctrlPr>
                </m:sSupPr>
                <m:e>
                  <m:r>
                    <w:rPr>
                      <w:rFonts w:ascii="Cambria Math" w:hAnsi="Cambria Math"/>
                      <w:szCs w:val="26"/>
                    </w:rPr>
                    <m:t>M</m:t>
                  </m:r>
                </m:e>
                <m:sup>
                  <m:r>
                    <w:rPr>
                      <w:rFonts w:ascii="Cambria Math" w:hAnsi="Cambria Math"/>
                      <w:szCs w:val="26"/>
                    </w:rPr>
                    <m:t>'</m:t>
                  </m:r>
                </m:sup>
              </m:sSup>
              <m:r>
                <w:rPr>
                  <w:rFonts w:ascii="Cambria Math" w:hAnsi="Cambria Math"/>
                  <w:szCs w:val="26"/>
                </w:rPr>
                <m:t>→</m:t>
              </m:r>
              <m:sSup>
                <m:sSupPr>
                  <m:ctrlPr>
                    <w:rPr>
                      <w:rFonts w:ascii="Cambria Math" w:hAnsi="Cambria Math"/>
                      <w:i/>
                      <w:szCs w:val="26"/>
                    </w:rPr>
                  </m:ctrlPr>
                </m:sSupPr>
                <m:e>
                  <m:r>
                    <w:rPr>
                      <w:rFonts w:ascii="Cambria Math" w:hAnsi="Cambria Math"/>
                      <w:szCs w:val="26"/>
                    </w:rPr>
                    <m:t>H</m:t>
                  </m:r>
                </m:e>
                <m:sup>
                  <m:r>
                    <w:rPr>
                      <w:rFonts w:ascii="Cambria Math" w:hAnsi="Cambria Math"/>
                      <w:szCs w:val="26"/>
                    </w:rPr>
                    <m:t>'</m:t>
                  </m:r>
                </m:sup>
              </m:sSup>
            </m:oMath>
            <w:r w:rsidRPr="008D7090">
              <w:rPr>
                <w:szCs w:val="26"/>
              </w:rPr>
              <w:t>, sau đó so sánh H với H'</w:t>
            </w:r>
            <w:r>
              <w:rPr>
                <w:szCs w:val="26"/>
              </w:rPr>
              <w:t xml:space="preserve"> để đưa ra kết quả kiểm tra. </w:t>
            </w:r>
          </w:p>
          <w:p w14:paraId="53CD355E" w14:textId="7A795A94" w:rsidR="00A02F20" w:rsidRPr="0017430F" w:rsidRDefault="00A02F20" w:rsidP="0015038B">
            <w:pPr>
              <w:pStyle w:val="ListParagraph"/>
              <w:numPr>
                <w:ilvl w:val="0"/>
                <w:numId w:val="50"/>
              </w:numPr>
              <w:spacing w:before="0" w:after="0"/>
              <w:ind w:left="535"/>
              <w:rPr>
                <w:szCs w:val="26"/>
              </w:rPr>
            </w:pPr>
            <w:r w:rsidRPr="00D4467B">
              <w:t xml:space="preserve">Nếu kết quả </w:t>
            </w:r>
            <w:r>
              <w:t xml:space="preserve">kiểm tra EMSA-PSS </w:t>
            </w:r>
            <w:r w:rsidRPr="00D4467B">
              <w:t>là “phù hợp” thì cho ra “chữ ký hợp lệ”. Ngược lại sẽ cho ra “chữ ký không hợp lệ”.</w:t>
            </w:r>
          </w:p>
        </w:tc>
      </w:tr>
    </w:tbl>
    <w:p w14:paraId="3FBD2AA0" w14:textId="07210C83" w:rsidR="00497326" w:rsidRDefault="00497326">
      <w:pPr>
        <w:pStyle w:val="Caption"/>
        <w:rPr>
          <w:noProof/>
        </w:rPr>
      </w:pPr>
      <w:bookmarkStart w:id="41" w:name="_Toc123056227"/>
      <w:r>
        <w:t xml:space="preserve">Bảng </w:t>
      </w:r>
      <w:r w:rsidR="00DF01E2">
        <w:fldChar w:fldCharType="begin"/>
      </w:r>
      <w:r w:rsidR="00DF01E2">
        <w:instrText xml:space="preserve"> STYLEREF 1 \s </w:instrText>
      </w:r>
      <w:r w:rsidR="00DF01E2">
        <w:fldChar w:fldCharType="separate"/>
      </w:r>
      <w:r w:rsidR="00DF01E2">
        <w:rPr>
          <w:noProof/>
        </w:rPr>
        <w:t>2</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3</w:t>
      </w:r>
      <w:r w:rsidR="00DF01E2">
        <w:fldChar w:fldCharType="end"/>
      </w:r>
      <w:r>
        <w:rPr>
          <w:noProof/>
        </w:rPr>
        <w:t xml:space="preserve"> So sánh chữ ký số RSA trong lý thuyết và tiêu chuẩn</w:t>
      </w:r>
      <w:bookmarkEnd w:id="41"/>
    </w:p>
    <w:p w14:paraId="2FB7918E" w14:textId="7E8A296B" w:rsidR="00854A3F" w:rsidRDefault="00854A3F" w:rsidP="00591F22">
      <w:pPr>
        <w:pStyle w:val="Nidung-BodyText"/>
      </w:pPr>
      <w:r>
        <w:t>Vì</w:t>
      </w:r>
      <w:r w:rsidRPr="00BE2896">
        <w:t xml:space="preserve"> lý do bảo mật, </w:t>
      </w:r>
      <w:r>
        <w:t xml:space="preserve">chữ ký số </w:t>
      </w:r>
      <w:r w:rsidRPr="00BE2896">
        <w:t>RSA không thể được sử dụng ở dạ</w:t>
      </w:r>
      <w:r>
        <w:t>ng “</w:t>
      </w:r>
      <w:r w:rsidRPr="00BE2896">
        <w:t>đơn giả</w:t>
      </w:r>
      <w:r>
        <w:t>n”,</w:t>
      </w:r>
      <w:r w:rsidRPr="00BE2896">
        <w:t xml:space="preserve"> cần một số loại tiền xử lý cho thông </w:t>
      </w:r>
      <w:r>
        <w:t>điệp truyền vào</w:t>
      </w:r>
      <w:r w:rsidRPr="00BE2896">
        <w:t>.</w:t>
      </w:r>
      <w:r>
        <w:t xml:space="preserve"> </w:t>
      </w:r>
      <w:r w:rsidR="00591F22">
        <w:t>Vai trò của việc mã hóa EMSA-PSS giải thích lý do có sự khác nhau giữa chữ ký số RSA trong lý thuyết và tiêu chuẩn</w:t>
      </w:r>
      <w:r>
        <w:t xml:space="preserve">: </w:t>
      </w:r>
    </w:p>
    <w:p w14:paraId="45DB8723" w14:textId="380A571A" w:rsidR="00854A3F" w:rsidRDefault="00591F22" w:rsidP="00D61DA3">
      <w:pPr>
        <w:pStyle w:val="Gchudng"/>
        <w:numPr>
          <w:ilvl w:val="0"/>
          <w:numId w:val="52"/>
        </w:numPr>
        <w:ind w:left="567"/>
      </w:pPr>
      <w:r>
        <w:t>RSA-</w:t>
      </w:r>
      <w:r w:rsidRPr="00BF555E">
        <w:t xml:space="preserve">PSS </w:t>
      </w:r>
      <w:r>
        <w:t>băm</w:t>
      </w:r>
      <w:r w:rsidRPr="00BF555E">
        <w:t xml:space="preserve"> thông </w:t>
      </w:r>
      <w:r>
        <w:t>điệp</w:t>
      </w:r>
      <w:r w:rsidRPr="00BF555E">
        <w:t xml:space="preserve"> đầu vào và </w:t>
      </w:r>
      <w:r>
        <w:t xml:space="preserve">ghép với </w:t>
      </w:r>
      <w:r w:rsidRPr="00BF555E">
        <w:t>một</w:t>
      </w:r>
      <w:r>
        <w:t xml:space="preserve"> muối -</w:t>
      </w:r>
      <w:r w:rsidRPr="00BF555E">
        <w:t xml:space="preserve"> </w:t>
      </w:r>
      <w:r w:rsidRPr="00EE5D38">
        <w:rPr>
          <w:i/>
        </w:rPr>
        <w:t>salt</w:t>
      </w:r>
      <w:r w:rsidRPr="00BF555E">
        <w:t xml:space="preserve"> (một số ngẫu nhiên) và</w:t>
      </w:r>
      <w:r>
        <w:t xml:space="preserve"> phần đệm – </w:t>
      </w:r>
      <w:r>
        <w:rPr>
          <w:i/>
        </w:rPr>
        <w:t>padding</w:t>
      </w:r>
      <w:r>
        <w:t xml:space="preserve"> sau đó</w:t>
      </w:r>
      <w:r w:rsidRPr="00BF555E">
        <w:t xml:space="preserve"> chạy hàm băm. Hàm băm H này được sử dụng </w:t>
      </w:r>
      <w:r>
        <w:t>cho</w:t>
      </w:r>
      <w:r w:rsidRPr="00BF555E">
        <w:t xml:space="preserve"> đầu ra</w:t>
      </w:r>
      <w:r>
        <w:t xml:space="preserve"> của việc mã hóa thông điệp</w:t>
      </w:r>
      <w:r w:rsidRPr="00BF555E">
        <w:t>. Sau đó, một mặt nạ củ</w:t>
      </w:r>
      <w:r>
        <w:t>a H được tính với</w:t>
      </w:r>
      <w:r w:rsidRPr="00BF555E">
        <w:t xml:space="preserve"> độ dài bằng mô đun RSA trừ đi độ dài của H. Mặt nạ này sau đó được XOR với muối (và </w:t>
      </w:r>
      <w:r w:rsidRPr="00BF555E">
        <w:lastRenderedPageBreak/>
        <w:t>một số phần đệm bằng 0) và đầu ra sẽ được gọi là maskedDB. Sau đó, maskedDB được thêm vào H</w:t>
      </w:r>
      <w:r>
        <w:t xml:space="preserve"> cùng với giá trị </w:t>
      </w:r>
      <w:r w:rsidRPr="00DE58A9">
        <w:rPr>
          <w:i/>
        </w:rPr>
        <w:t>0xbc</w:t>
      </w:r>
      <w:r w:rsidRPr="00BF555E">
        <w:t xml:space="preserve"> để tạo </w:t>
      </w:r>
      <w:r>
        <w:t xml:space="preserve">ra </w:t>
      </w:r>
      <w:r w:rsidRPr="00BF555E">
        <w:t>đầ</w:t>
      </w:r>
      <w:r>
        <w:t xml:space="preserve">u vào cho hàm </w:t>
      </w:r>
      <w:r w:rsidR="00854A3F">
        <w:t xml:space="preserve">ký </w:t>
      </w:r>
      <w:r>
        <w:t>RSA.</w:t>
      </w:r>
    </w:p>
    <w:p w14:paraId="62790795" w14:textId="24E1F233" w:rsidR="00591F22" w:rsidRDefault="00854A3F" w:rsidP="00D61DA3">
      <w:pPr>
        <w:pStyle w:val="Gchudng"/>
        <w:numPr>
          <w:ilvl w:val="0"/>
          <w:numId w:val="52"/>
        </w:numPr>
        <w:ind w:left="567"/>
      </w:pPr>
      <w:r>
        <w:t>Tất cả các lược đồ chữ ký số được tiêu chuẩn hóa dựa trên RSA đều liên quan đến việc nối thêm một hoặc nhiều hằng số (ví dụ</w:t>
      </w:r>
      <w:r w:rsidR="00302264">
        <w:t>: padding1 và padding</w:t>
      </w:r>
      <w:r>
        <w:t>2) trong quá trình hình thành bản thông điệp tóm lược (message digest). Mục tiêu là làm cho đối thủ khó tìm thấy một thông điệp khác ánh xạ tới cùng một thông điệp tóm lược hoặc tìm hai thông điệp ánh xạ tới cùng một thông điệp tóm lược.</w:t>
      </w:r>
    </w:p>
    <w:p w14:paraId="465C3CDD" w14:textId="798001C9" w:rsidR="00854A3F" w:rsidRDefault="00854A3F" w:rsidP="00D61DA3">
      <w:pPr>
        <w:pStyle w:val="Gchudng"/>
        <w:numPr>
          <w:ilvl w:val="0"/>
          <w:numId w:val="52"/>
        </w:numPr>
        <w:ind w:left="567"/>
      </w:pPr>
      <w:r>
        <w:t>RSA-PSS cũng kết hợp một số giả ngẫu nhiên, cụ thể là muối</w:t>
      </w:r>
      <w:r w:rsidR="00985D37">
        <w:t xml:space="preserve"> (salt)</w:t>
      </w:r>
      <w:r>
        <w:t>. Vì muối thay đổi sau mỗi lần sử dụng, nên việc ký hai lần vào cùng một thông điệp bằng cùng một khóa riêng tư sẽ mang lại hai chữ ký khác nhau.</w:t>
      </w:r>
    </w:p>
    <w:p w14:paraId="5CCD0DFA" w14:textId="557A2934" w:rsidR="007F1F19" w:rsidRDefault="003024E1" w:rsidP="007F1F19">
      <w:pPr>
        <w:pStyle w:val="Nidung-BodyText"/>
      </w:pPr>
      <w:r w:rsidRPr="003024E1">
        <w:t>Thuật</w:t>
      </w:r>
      <w:r>
        <w:t xml:space="preserve"> toán RSA-PSS đã được chứng minh tính an toàn khi tránh được cuộc tấn công </w:t>
      </w:r>
      <w:r w:rsidRPr="00D64F46">
        <w:t>Bleichenbacher</w:t>
      </w:r>
      <w:r>
        <w:t xml:space="preserve"> </w:t>
      </w:r>
      <w:r w:rsidRPr="00D64F46">
        <w:rPr>
          <w:i/>
        </w:rPr>
        <w:t>(Bleichenbacher Attack)</w:t>
      </w:r>
      <w:r>
        <w:t xml:space="preserve">, tấn công dựa trên lỗi tính toán </w:t>
      </w:r>
      <w:r w:rsidRPr="00D64F46">
        <w:rPr>
          <w:i/>
        </w:rPr>
        <w:t>(Fault-based Attack)</w:t>
      </w:r>
      <w:r>
        <w:t>, …  RSA L</w:t>
      </w:r>
      <w:r w:rsidRPr="00D64F46">
        <w:t xml:space="preserve">aboratories đề xuất là </w:t>
      </w:r>
      <w:r>
        <w:t>lược đồ</w:t>
      </w:r>
      <w:r w:rsidRPr="00D64F46">
        <w:t xml:space="preserve"> an toàn nhất trong số các </w:t>
      </w:r>
      <w:r>
        <w:t>lược đồ</w:t>
      </w:r>
      <w:r w:rsidRPr="00D64F46">
        <w:t xml:space="preserve"> </w:t>
      </w:r>
      <w:r>
        <w:t>RSA hiện nay</w:t>
      </w:r>
      <w:r w:rsidRPr="00D64F46">
        <w:t>.</w:t>
      </w:r>
      <w:sdt>
        <w:sdtPr>
          <w:id w:val="-1082296405"/>
          <w:citation/>
        </w:sdtPr>
        <w:sdtContent>
          <w:r w:rsidR="007F1F19">
            <w:fldChar w:fldCharType="begin"/>
          </w:r>
          <w:r w:rsidR="007F1F19">
            <w:instrText xml:space="preserve"> CITATION Sta13 \l 1033 </w:instrText>
          </w:r>
          <w:r w:rsidR="007F1F19">
            <w:fldChar w:fldCharType="separate"/>
          </w:r>
          <w:r w:rsidR="00FD62BF">
            <w:t xml:space="preserve"> </w:t>
          </w:r>
          <w:r w:rsidR="00FD62BF" w:rsidRPr="00FD62BF">
            <w:t>(Stallings, 2013)</w:t>
          </w:r>
          <w:r w:rsidR="007F1F19">
            <w:fldChar w:fldCharType="end"/>
          </w:r>
        </w:sdtContent>
      </w:sdt>
    </w:p>
    <w:p w14:paraId="16706C49" w14:textId="5E0D5BBC" w:rsidR="00A504DD" w:rsidRDefault="00A504DD">
      <w:pPr>
        <w:spacing w:before="0" w:after="160" w:line="259" w:lineRule="auto"/>
        <w:contextualSpacing w:val="0"/>
        <w:jc w:val="left"/>
        <w:rPr>
          <w:noProof/>
          <w:szCs w:val="26"/>
        </w:rPr>
      </w:pPr>
      <w:r>
        <w:br w:type="page"/>
      </w:r>
    </w:p>
    <w:p w14:paraId="5B248A11" w14:textId="14385237" w:rsidR="00E65FA8" w:rsidRDefault="00126601" w:rsidP="003B17F4">
      <w:pPr>
        <w:pStyle w:val="Heading1"/>
      </w:pPr>
      <w:bookmarkStart w:id="42" w:name="_Toc123074269"/>
      <w:r>
        <w:lastRenderedPageBreak/>
        <w:t xml:space="preserve">TRIỂN KHAI CÀI ĐẶT </w:t>
      </w:r>
      <w:r w:rsidR="001950B1">
        <w:t>TH</w:t>
      </w:r>
      <w:r w:rsidR="00E61DC8">
        <w:t>Ử</w:t>
      </w:r>
      <w:r w:rsidR="001950B1">
        <w:t xml:space="preserve"> NGHIỆ</w:t>
      </w:r>
      <w:r>
        <w:t>M</w:t>
      </w:r>
      <w:bookmarkEnd w:id="42"/>
    </w:p>
    <w:p w14:paraId="28A3B90F" w14:textId="7FBA09A0" w:rsidR="00075797" w:rsidRDefault="00075797" w:rsidP="00075797">
      <w:pPr>
        <w:pStyle w:val="Heading2"/>
      </w:pPr>
      <w:bookmarkStart w:id="43" w:name="_Toc123074270"/>
      <w:r w:rsidRPr="00075797">
        <w:t>Thiết lập môi trường và kịch bản thử nghiệm</w:t>
      </w:r>
      <w:bookmarkEnd w:id="43"/>
    </w:p>
    <w:p w14:paraId="1F103A02" w14:textId="2E1DB99E" w:rsidR="00075797" w:rsidRDefault="00075797" w:rsidP="00075797">
      <w:pPr>
        <w:pStyle w:val="Heading3"/>
        <w:rPr>
          <w:bCs/>
        </w:rPr>
      </w:pPr>
      <w:bookmarkStart w:id="44" w:name="_Toc123074271"/>
      <w:r w:rsidRPr="00075797">
        <w:rPr>
          <w:bCs/>
        </w:rPr>
        <w:t>Thiết lập môi trường</w:t>
      </w:r>
      <w:bookmarkEnd w:id="44"/>
    </w:p>
    <w:p w14:paraId="62C40C78" w14:textId="77777777" w:rsidR="00075797" w:rsidRDefault="00075797" w:rsidP="00075797">
      <w:pPr>
        <w:pStyle w:val="Nidung-BodyText"/>
      </w:pPr>
      <w:r>
        <w:t>Khi triển khai thử nghiệm chữ ký điện tử bằng thuật toán RSA nhóm lựa chọn:</w:t>
      </w:r>
    </w:p>
    <w:p w14:paraId="161F36AE" w14:textId="03A3EFEC" w:rsidR="00075797" w:rsidRDefault="00075797" w:rsidP="007E4F0A">
      <w:pPr>
        <w:pStyle w:val="Hoath"/>
        <w:numPr>
          <w:ilvl w:val="0"/>
          <w:numId w:val="35"/>
        </w:numPr>
      </w:pPr>
      <w:r>
        <w:t>Thiết lập và cài đặt trên máy tính cá nhân với hệ điề</w:t>
      </w:r>
      <w:r w:rsidR="004E4CC2">
        <w:t>u hành Window</w:t>
      </w:r>
      <w:r>
        <w:t xml:space="preserve"> 10</w:t>
      </w:r>
    </w:p>
    <w:p w14:paraId="468177F1" w14:textId="77777777" w:rsidR="00075797" w:rsidRDefault="00075797" w:rsidP="007E4F0A">
      <w:pPr>
        <w:pStyle w:val="Hoath"/>
        <w:numPr>
          <w:ilvl w:val="0"/>
          <w:numId w:val="35"/>
        </w:numPr>
      </w:pPr>
      <w:r>
        <w:t>Ngôn ngữ lập trình chương trình: Python 3.11.0</w:t>
      </w:r>
    </w:p>
    <w:p w14:paraId="6FE3445F" w14:textId="77777777" w:rsidR="00075797" w:rsidRPr="00D97F26" w:rsidRDefault="00075797" w:rsidP="007E4F0A">
      <w:pPr>
        <w:pStyle w:val="Hoath"/>
        <w:numPr>
          <w:ilvl w:val="0"/>
          <w:numId w:val="35"/>
        </w:numPr>
      </w:pPr>
      <w:r>
        <w:t xml:space="preserve">Trình soạn thảo mã nguồn: </w:t>
      </w:r>
      <w:r w:rsidRPr="00D97F26">
        <w:t>Visual Studio Code</w:t>
      </w:r>
    </w:p>
    <w:p w14:paraId="7CC2D8F5" w14:textId="77777777" w:rsidR="00075797" w:rsidRDefault="00075797" w:rsidP="007E4F0A">
      <w:pPr>
        <w:pStyle w:val="Hoath"/>
        <w:numPr>
          <w:ilvl w:val="0"/>
          <w:numId w:val="35"/>
        </w:numPr>
      </w:pPr>
      <w:r>
        <w:t>Thư viện sử dụng:</w:t>
      </w:r>
    </w:p>
    <w:p w14:paraId="380698B5" w14:textId="52E253F0" w:rsidR="009B31AD" w:rsidRDefault="00075797" w:rsidP="009B31AD">
      <w:pPr>
        <w:pStyle w:val="Gchudng"/>
        <w:keepNext/>
        <w:numPr>
          <w:ilvl w:val="0"/>
          <w:numId w:val="51"/>
        </w:numPr>
        <w:ind w:left="1134"/>
      </w:pPr>
      <w:r w:rsidRPr="006334AD">
        <w:rPr>
          <w:i/>
        </w:rPr>
        <w:t>Rsa</w:t>
      </w:r>
      <w:r>
        <w:t xml:space="preserve"> : Thư viện dùng để thực hiện các chức năng như tạo khóa, tạo chữ ký và xác minh chữ ký số</w:t>
      </w:r>
      <w:r w:rsidR="009B31AD">
        <w:t xml:space="preserve"> </w:t>
      </w:r>
      <w:r w:rsidR="009B31AD" w:rsidRPr="009B31AD">
        <w:t xml:space="preserve">theo tiêu chuẩn mật mã công khai PKCS (Public-Key Cryptography Standard). Ban đầu được viết bởi Sybren Stüvel, Marloes de Boer và Ivo Tamboer. Nó được cải thiện bởi Sybren Stüvel, Barry Mead, Yesudeep Mangalapilly, và những người khác. </w:t>
      </w:r>
      <w:r w:rsidR="009B31AD">
        <w:t>Thư viện này đã</w:t>
      </w:r>
      <w:r w:rsidR="009B31AD" w:rsidRPr="009B31AD">
        <w:t xml:space="preserve"> được cấp phép Apache phiên bản 2.0.</w:t>
      </w:r>
      <w:sdt>
        <w:sdtPr>
          <w:id w:val="-1750347217"/>
          <w:citation/>
        </w:sdtPr>
        <w:sdtContent>
          <w:r w:rsidR="009B31AD">
            <w:fldChar w:fldCharType="begin"/>
          </w:r>
          <w:r w:rsidR="009B31AD">
            <w:instrText xml:space="preserve"> CITATION Syb20 \l 1033 </w:instrText>
          </w:r>
          <w:r w:rsidR="009B31AD">
            <w:fldChar w:fldCharType="separate"/>
          </w:r>
          <w:r w:rsidR="00FD62BF">
            <w:t xml:space="preserve"> </w:t>
          </w:r>
          <w:r w:rsidR="00FD62BF" w:rsidRPr="00FD62BF">
            <w:t>(Stüvel, 2020)</w:t>
          </w:r>
          <w:r w:rsidR="009B31AD">
            <w:fldChar w:fldCharType="end"/>
          </w:r>
        </w:sdtContent>
      </w:sdt>
      <w:r w:rsidR="009B31AD">
        <w:tab/>
      </w:r>
      <w:r w:rsidR="009B31AD">
        <w:br/>
        <w:t xml:space="preserve">Theo trang PyPi Stats, tính đến ngày 27/12/2022 số lượt tải của tháng trước lên đến </w:t>
      </w:r>
      <w:r w:rsidR="009B31AD" w:rsidRPr="00C57F66">
        <w:t>108,678,365</w:t>
      </w:r>
      <w:r w:rsidR="009B31AD">
        <w:t xml:space="preserve"> lượt tải, đặc biệt số lượt tải xuống vào ngày 26/12/2022 là </w:t>
      </w:r>
      <w:r w:rsidR="009B31AD" w:rsidRPr="00C57F66">
        <w:t>3.070.271</w:t>
      </w:r>
      <w:r w:rsidR="009B31AD">
        <w:t xml:space="preserve"> lượt tải. </w:t>
      </w:r>
      <w:sdt>
        <w:sdtPr>
          <w:id w:val="554049161"/>
          <w:citation/>
        </w:sdtPr>
        <w:sdtContent>
          <w:r w:rsidR="009B31AD">
            <w:fldChar w:fldCharType="begin"/>
          </w:r>
          <w:r w:rsidR="009B31AD">
            <w:instrText xml:space="preserve"> CITATION PyP22 \l 1033 </w:instrText>
          </w:r>
          <w:r w:rsidR="009B31AD">
            <w:fldChar w:fldCharType="separate"/>
          </w:r>
          <w:r w:rsidR="00FD62BF" w:rsidRPr="00FD62BF">
            <w:t>(PyPI Stats, 2022)</w:t>
          </w:r>
          <w:r w:rsidR="009B31AD">
            <w:fldChar w:fldCharType="end"/>
          </w:r>
        </w:sdtContent>
      </w:sdt>
      <w:r w:rsidR="009B31AD">
        <w:tab/>
      </w:r>
      <w:r w:rsidR="009B31AD">
        <w:br/>
      </w:r>
      <w:r w:rsidR="009B31AD" w:rsidRPr="00C57F66">
        <w:rPr>
          <w:lang w:val="en-GB" w:eastAsia="en-GB"/>
        </w:rPr>
        <w:drawing>
          <wp:inline distT="0" distB="0" distL="0" distR="0" wp14:anchorId="5E651E90" wp14:editId="41A9C10A">
            <wp:extent cx="5031877" cy="292435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t="12245" r="8645"/>
                    <a:stretch/>
                  </pic:blipFill>
                  <pic:spPr bwMode="auto">
                    <a:xfrm>
                      <a:off x="0" y="0"/>
                      <a:ext cx="5039387" cy="2928719"/>
                    </a:xfrm>
                    <a:prstGeom prst="rect">
                      <a:avLst/>
                    </a:prstGeom>
                    <a:ln>
                      <a:noFill/>
                    </a:ln>
                    <a:extLst>
                      <a:ext uri="{53640926-AAD7-44D8-BBD7-CCE9431645EC}">
                        <a14:shadowObscured xmlns:a14="http://schemas.microsoft.com/office/drawing/2010/main"/>
                      </a:ext>
                    </a:extLst>
                  </pic:spPr>
                </pic:pic>
              </a:graphicData>
            </a:graphic>
          </wp:inline>
        </w:drawing>
      </w:r>
    </w:p>
    <w:p w14:paraId="3931A86B" w14:textId="40FBB51B" w:rsidR="009B31AD" w:rsidRDefault="009B31AD" w:rsidP="009B31AD">
      <w:pPr>
        <w:pStyle w:val="Caption"/>
      </w:pPr>
      <w:bookmarkStart w:id="45" w:name="_Toc123056208"/>
      <w:r>
        <w:t xml:space="preserve">Hình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1</w:t>
      </w:r>
      <w:r>
        <w:fldChar w:fldCharType="end"/>
      </w:r>
      <w:r>
        <w:rPr>
          <w:noProof/>
        </w:rPr>
        <w:t xml:space="preserve"> </w:t>
      </w:r>
      <w:r w:rsidRPr="009171AE">
        <w:rPr>
          <w:noProof/>
        </w:rPr>
        <w:t>Số lượng tải xuống hàng ngày của gói RSA – Tổng thể</w:t>
      </w:r>
      <w:bookmarkEnd w:id="45"/>
    </w:p>
    <w:p w14:paraId="0738D307" w14:textId="4763E054" w:rsidR="000F678D" w:rsidRDefault="00075797" w:rsidP="000F678D">
      <w:pPr>
        <w:pStyle w:val="Gchudng"/>
        <w:numPr>
          <w:ilvl w:val="0"/>
          <w:numId w:val="51"/>
        </w:numPr>
        <w:ind w:left="1134"/>
      </w:pPr>
      <w:r w:rsidRPr="006334AD">
        <w:rPr>
          <w:i/>
        </w:rPr>
        <w:lastRenderedPageBreak/>
        <w:t>Tkinter</w:t>
      </w:r>
      <w:r>
        <w:t xml:space="preserve">: </w:t>
      </w:r>
      <w:r w:rsidR="009B31AD">
        <w:t xml:space="preserve">Thư viện dùng để xây dựng giao diện chương trình có hỗ trợ hầu hết các nền tảng </w:t>
      </w:r>
      <w:r w:rsidR="009B31AD" w:rsidRPr="006E3CE9">
        <w:t>(Windows, Mac, Unix)</w:t>
      </w:r>
      <w:r w:rsidR="009B31AD">
        <w:t xml:space="preserve">. </w:t>
      </w:r>
      <w:r w:rsidR="009B31AD" w:rsidRPr="006E3CE9">
        <w:t>Tkinter là thư viện GUI tiêu chuẩn cho Python. Tkinter trong Python cung cấp một cách nhanh chóng và dễ dàng để tạo các ứng dụng GUI. Tkinter cung cấp giao diện hướng đối tượng cho bộ công cụ Tk GUI.</w:t>
      </w:r>
      <w:r w:rsidR="000F678D">
        <w:t xml:space="preserve"> </w:t>
      </w:r>
      <w:sdt>
        <w:sdtPr>
          <w:id w:val="-1069341091"/>
          <w:citation/>
        </w:sdtPr>
        <w:sdtContent>
          <w:r w:rsidR="000F678D">
            <w:fldChar w:fldCharType="begin"/>
          </w:r>
          <w:r w:rsidR="000F678D">
            <w:instrText xml:space="preserve"> CITATION Pyt22 \l 1033 </w:instrText>
          </w:r>
          <w:r w:rsidR="000F678D">
            <w:fldChar w:fldCharType="separate"/>
          </w:r>
          <w:r w:rsidR="00FD62BF" w:rsidRPr="00FD62BF">
            <w:t>(Python Software Foundation, n.d.)</w:t>
          </w:r>
          <w:r w:rsidR="000F678D">
            <w:fldChar w:fldCharType="end"/>
          </w:r>
        </w:sdtContent>
      </w:sdt>
    </w:p>
    <w:p w14:paraId="4566A83B" w14:textId="0A5EAEC9" w:rsidR="00075797" w:rsidRDefault="00075797" w:rsidP="000F678D">
      <w:pPr>
        <w:pStyle w:val="Gchudng"/>
        <w:numPr>
          <w:ilvl w:val="0"/>
          <w:numId w:val="51"/>
        </w:numPr>
        <w:ind w:left="1134"/>
      </w:pPr>
      <w:r w:rsidRPr="006334AD">
        <w:rPr>
          <w:i/>
        </w:rPr>
        <w:t>Pyinstaller</w:t>
      </w:r>
      <w:r w:rsidRPr="00075797">
        <w:t xml:space="preserve">: </w:t>
      </w:r>
      <w:r w:rsidR="000F678D" w:rsidRPr="00075797">
        <w:t>Thư viện để đóng gói chương trình</w:t>
      </w:r>
      <w:r w:rsidR="000F678D">
        <w:t xml:space="preserve"> được viết bởi </w:t>
      </w:r>
      <w:r w:rsidR="000F678D" w:rsidRPr="006E3CE9">
        <w:t>David Cortesi, dựa trên cấu trúc của Giovanni Bajo &amp; William Caban, dựa trên hướng dẫn sử dụng của Gordon McMillan</w:t>
      </w:r>
      <w:r w:rsidR="000F678D">
        <w:t xml:space="preserve">. </w:t>
      </w:r>
      <w:r w:rsidR="000F678D" w:rsidRPr="006E3CE9">
        <w:t>PyInstaller hỗ trợ Python 3.7 trở lên và đóng gói chính xác nhiều gói Python chính chẳng hạn như numpy, matplotlib, PyQt, wxPython</w:t>
      </w:r>
      <w:r w:rsidR="000F678D">
        <w:t xml:space="preserve">… </w:t>
      </w:r>
      <w:sdt>
        <w:sdtPr>
          <w:id w:val="-64728909"/>
          <w:citation/>
        </w:sdtPr>
        <w:sdtContent>
          <w:r w:rsidR="000F678D">
            <w:fldChar w:fldCharType="begin"/>
          </w:r>
          <w:r w:rsidR="000F678D">
            <w:instrText xml:space="preserve"> CITATION Dav22 \l 1033 </w:instrText>
          </w:r>
          <w:r w:rsidR="000F678D">
            <w:fldChar w:fldCharType="separate"/>
          </w:r>
          <w:r w:rsidR="00FD62BF" w:rsidRPr="00FD62BF">
            <w:t>(Cortesi, n.d.)</w:t>
          </w:r>
          <w:r w:rsidR="000F678D">
            <w:fldChar w:fldCharType="end"/>
          </w:r>
        </w:sdtContent>
      </w:sdt>
    </w:p>
    <w:p w14:paraId="346A914C" w14:textId="02A157DE" w:rsidR="00075797" w:rsidRDefault="00075797" w:rsidP="00075797">
      <w:pPr>
        <w:pStyle w:val="Heading3"/>
      </w:pPr>
      <w:bookmarkStart w:id="46" w:name="_Toc123074272"/>
      <w:r w:rsidRPr="001400A4">
        <w:t>Kịch bản thử nghiệm</w:t>
      </w:r>
      <w:bookmarkEnd w:id="46"/>
    </w:p>
    <w:p w14:paraId="0DC720B3" w14:textId="77777777" w:rsidR="00075797" w:rsidRDefault="00075797" w:rsidP="00075797">
      <w:pPr>
        <w:pStyle w:val="Nidung-BodyText"/>
      </w:pPr>
      <w:r>
        <w:t>Với các thiết lập trên nhóm tiến hành xây dựng kịch bản thử nghiệm như sau:</w:t>
      </w:r>
    </w:p>
    <w:p w14:paraId="2B3E332B" w14:textId="1CF050D6" w:rsidR="00075797" w:rsidRPr="006334AD" w:rsidRDefault="00075797" w:rsidP="006334AD">
      <w:pPr>
        <w:pStyle w:val="Nidung-BodyText"/>
        <w:rPr>
          <w:b/>
          <w:i/>
        </w:rPr>
      </w:pPr>
      <w:r w:rsidRPr="006334AD">
        <w:rPr>
          <w:b/>
          <w:i/>
        </w:rPr>
        <w:t>Thao tác tạ</w:t>
      </w:r>
      <w:r w:rsidR="00DF01E2" w:rsidRPr="006334AD">
        <w:rPr>
          <w:b/>
          <w:i/>
        </w:rPr>
        <w:t>o khóa</w:t>
      </w:r>
    </w:p>
    <w:p w14:paraId="0C3DBEAF" w14:textId="77777777" w:rsidR="00075797" w:rsidRDefault="00075797" w:rsidP="00075797">
      <w:pPr>
        <w:pStyle w:val="Nidung-BodyText"/>
      </w:pPr>
      <w:r>
        <w:t>Tạo khóa công khai và bí mật với kích thước khóa là 2048 và được lưu dưới dạng nhị phân với phần mở rộng là .pem: PrivateKey.pem, PublicKey.pem</w:t>
      </w:r>
    </w:p>
    <w:p w14:paraId="37C8ECAF" w14:textId="2358521C" w:rsidR="00075797" w:rsidRPr="006334AD" w:rsidRDefault="00075797" w:rsidP="006334AD">
      <w:pPr>
        <w:pStyle w:val="Nidung-BodyText"/>
        <w:rPr>
          <w:b/>
          <w:i/>
        </w:rPr>
      </w:pPr>
      <w:r w:rsidRPr="006334AD">
        <w:rPr>
          <w:b/>
          <w:i/>
        </w:rPr>
        <w:t>Thao tác tạo chữ ký số</w:t>
      </w:r>
    </w:p>
    <w:p w14:paraId="322CB663" w14:textId="77777777" w:rsidR="00075797" w:rsidRDefault="00075797" w:rsidP="00075797">
      <w:pPr>
        <w:pStyle w:val="Nidung-BodyText"/>
      </w:pPr>
      <w:r>
        <w:t>Tạo chữ ký số và lưu chữ ký số dưới dạng nhị phân với phần mở rộng là .sig. Trong đó:</w:t>
      </w:r>
    </w:p>
    <w:p w14:paraId="785DD25F" w14:textId="3A75B22F" w:rsidR="00075797" w:rsidRDefault="00075797" w:rsidP="007E4F0A">
      <w:pPr>
        <w:pStyle w:val="Gchudng"/>
        <w:numPr>
          <w:ilvl w:val="0"/>
          <w:numId w:val="37"/>
        </w:numPr>
        <w:ind w:left="1276"/>
      </w:pPr>
      <w:r w:rsidRPr="006D25E3">
        <w:t>Thông điệp đầu vào: Chọn 1 tệp bất kỳ có định dạng .docx</w:t>
      </w:r>
      <w:r>
        <w:t>/</w:t>
      </w:r>
      <w:r w:rsidRPr="006D25E3">
        <w:t>.</w:t>
      </w:r>
      <w:r>
        <w:t>txt/</w:t>
      </w:r>
      <w:r w:rsidRPr="006D25E3">
        <w:t>.mp4</w:t>
      </w:r>
      <w:r>
        <w:t>/</w:t>
      </w:r>
      <w:r w:rsidRPr="006D25E3">
        <w:t>.jpg</w:t>
      </w:r>
      <w:r>
        <w:t>/.xlsx</w:t>
      </w:r>
    </w:p>
    <w:p w14:paraId="425C819E" w14:textId="77777777" w:rsidR="00075797" w:rsidRPr="006D25E3" w:rsidRDefault="00075797" w:rsidP="007E4F0A">
      <w:pPr>
        <w:pStyle w:val="Gchudng"/>
        <w:numPr>
          <w:ilvl w:val="0"/>
          <w:numId w:val="37"/>
        </w:numPr>
        <w:ind w:left="1276"/>
      </w:pPr>
      <w:r w:rsidRPr="006D25E3">
        <w:t>Hàm băm: Tích chọn hàm băm SHA-256 hoặc SHA-512</w:t>
      </w:r>
    </w:p>
    <w:p w14:paraId="1610F16E" w14:textId="4F0E73B3" w:rsidR="00075797" w:rsidRPr="004E4CC2" w:rsidRDefault="00075797" w:rsidP="007E4F0A">
      <w:pPr>
        <w:pStyle w:val="Gchudng"/>
        <w:numPr>
          <w:ilvl w:val="0"/>
          <w:numId w:val="37"/>
        </w:numPr>
        <w:ind w:left="1276"/>
      </w:pPr>
      <w:r w:rsidRPr="006D25E3">
        <w:t>Khóa bí mật: Chọn khóa bí mật được tạo và lưu ở</w:t>
      </w:r>
      <w:r>
        <w:t xml:space="preserve"> thao tác tạo khóa</w:t>
      </w:r>
    </w:p>
    <w:p w14:paraId="230AC5F4" w14:textId="096C7528" w:rsidR="00075797" w:rsidRPr="006334AD" w:rsidRDefault="00075797" w:rsidP="006334AD">
      <w:pPr>
        <w:pStyle w:val="Nidung-BodyText"/>
        <w:rPr>
          <w:b/>
          <w:i/>
        </w:rPr>
      </w:pPr>
      <w:r w:rsidRPr="006334AD">
        <w:rPr>
          <w:b/>
          <w:i/>
        </w:rPr>
        <w:t>Thao tác xác thực chữ ký số</w:t>
      </w:r>
    </w:p>
    <w:p w14:paraId="6F58F5EF" w14:textId="77777777" w:rsidR="00075797" w:rsidRPr="00AA2D40" w:rsidRDefault="00075797" w:rsidP="007E4F0A">
      <w:pPr>
        <w:pStyle w:val="Gchudng"/>
        <w:numPr>
          <w:ilvl w:val="0"/>
          <w:numId w:val="38"/>
        </w:numPr>
        <w:ind w:left="1276"/>
      </w:pPr>
      <w:r w:rsidRPr="00AA2D40">
        <w:t xml:space="preserve">Thông điệp đầu vào: Chọn tệp thông điệp đầu vào là tệp </w:t>
      </w:r>
      <w:r>
        <w:t>cần được kiểm tra xem hợp lệ không</w:t>
      </w:r>
    </w:p>
    <w:p w14:paraId="42DFB8ED" w14:textId="77777777" w:rsidR="00075797" w:rsidRPr="00FF4737" w:rsidRDefault="00075797" w:rsidP="007E4F0A">
      <w:pPr>
        <w:pStyle w:val="Gchudng"/>
        <w:numPr>
          <w:ilvl w:val="0"/>
          <w:numId w:val="38"/>
        </w:numPr>
        <w:ind w:left="1276"/>
      </w:pPr>
      <w:r w:rsidRPr="00FF4737">
        <w:t>Chọn hàm băm: Chọn hàm băm SHA-256 hoặc SHA-512</w:t>
      </w:r>
    </w:p>
    <w:p w14:paraId="41BA4C61" w14:textId="77777777" w:rsidR="00075797" w:rsidRDefault="00075797" w:rsidP="007E4F0A">
      <w:pPr>
        <w:pStyle w:val="Gchudng"/>
        <w:numPr>
          <w:ilvl w:val="0"/>
          <w:numId w:val="38"/>
        </w:numPr>
        <w:ind w:left="1276"/>
      </w:pPr>
      <w:r w:rsidRPr="00FF4737">
        <w:t xml:space="preserve">Chữ ký số: Chọn tệp chữ ký số được lưu ở bước tạo chữ ký số </w:t>
      </w:r>
    </w:p>
    <w:p w14:paraId="02B49BF8" w14:textId="53287927" w:rsidR="00075797" w:rsidRDefault="00075797" w:rsidP="007E4F0A">
      <w:pPr>
        <w:pStyle w:val="Gchudng"/>
        <w:numPr>
          <w:ilvl w:val="0"/>
          <w:numId w:val="38"/>
        </w:numPr>
        <w:ind w:left="1276"/>
      </w:pPr>
      <w:r w:rsidRPr="00075797">
        <w:t>Chọn khóa công khai: Chọn tệp khóa công khai được tạo và lưu ở thao tác tạo khóa</w:t>
      </w:r>
      <w:r w:rsidR="004E4CC2">
        <w:t>.</w:t>
      </w:r>
    </w:p>
    <w:p w14:paraId="2C3E08E1" w14:textId="77777777" w:rsidR="00075797" w:rsidRDefault="00075797" w:rsidP="00075797">
      <w:pPr>
        <w:ind w:left="720"/>
        <w:rPr>
          <w:szCs w:val="26"/>
        </w:rPr>
      </w:pPr>
      <w:r>
        <w:rPr>
          <w:szCs w:val="26"/>
        </w:rPr>
        <w:t>Dữ liệu thử nghiệm:</w:t>
      </w:r>
    </w:p>
    <w:tbl>
      <w:tblPr>
        <w:tblStyle w:val="TableGrid"/>
        <w:tblW w:w="0" w:type="auto"/>
        <w:tblLook w:val="04A0" w:firstRow="1" w:lastRow="0" w:firstColumn="1" w:lastColumn="0" w:noHBand="0" w:noVBand="1"/>
      </w:tblPr>
      <w:tblGrid>
        <w:gridCol w:w="1555"/>
        <w:gridCol w:w="2126"/>
        <w:gridCol w:w="2690"/>
        <w:gridCol w:w="2690"/>
      </w:tblGrid>
      <w:tr w:rsidR="00075797" w:rsidRPr="00075797" w14:paraId="53BEC8B3" w14:textId="77777777" w:rsidTr="00BB1805">
        <w:trPr>
          <w:trHeight w:val="1191"/>
        </w:trPr>
        <w:tc>
          <w:tcPr>
            <w:tcW w:w="1555" w:type="dxa"/>
            <w:vAlign w:val="center"/>
          </w:tcPr>
          <w:p w14:paraId="7FAEA522" w14:textId="24703D32" w:rsidR="00075797" w:rsidRPr="00075797" w:rsidRDefault="00075797" w:rsidP="005A6F4E">
            <w:pPr>
              <w:jc w:val="center"/>
            </w:pPr>
          </w:p>
        </w:tc>
        <w:tc>
          <w:tcPr>
            <w:tcW w:w="2126" w:type="dxa"/>
            <w:vAlign w:val="center"/>
          </w:tcPr>
          <w:p w14:paraId="6A01FCBD" w14:textId="77777777" w:rsidR="00075797" w:rsidRPr="00075797" w:rsidRDefault="00075797" w:rsidP="005A6F4E">
            <w:pPr>
              <w:jc w:val="center"/>
            </w:pPr>
            <w:r w:rsidRPr="00075797">
              <w:t>Tạo chữ ký số</w:t>
            </w:r>
          </w:p>
        </w:tc>
        <w:tc>
          <w:tcPr>
            <w:tcW w:w="2690" w:type="dxa"/>
            <w:vAlign w:val="center"/>
          </w:tcPr>
          <w:p w14:paraId="6949D45F" w14:textId="45971F32" w:rsidR="00075797" w:rsidRPr="00075797" w:rsidRDefault="00075797" w:rsidP="005A6F4E">
            <w:pPr>
              <w:jc w:val="center"/>
            </w:pPr>
            <w:r w:rsidRPr="00075797">
              <w:t>Xác minh chữ ký số</w:t>
            </w:r>
            <w:r>
              <w:t xml:space="preserve"> </w:t>
            </w:r>
            <w:r w:rsidRPr="005A6F4E">
              <w:rPr>
                <w:b/>
                <w:i/>
              </w:rPr>
              <w:t>(Chữ ký hợp lệ)</w:t>
            </w:r>
          </w:p>
        </w:tc>
        <w:tc>
          <w:tcPr>
            <w:tcW w:w="2690" w:type="dxa"/>
            <w:vAlign w:val="center"/>
          </w:tcPr>
          <w:p w14:paraId="50652810" w14:textId="2E8924AE" w:rsidR="00075797" w:rsidRPr="00075797" w:rsidRDefault="00075797" w:rsidP="005A6F4E">
            <w:pPr>
              <w:jc w:val="center"/>
            </w:pPr>
            <w:r w:rsidRPr="00075797">
              <w:t>Xác minh chữ ký số</w:t>
            </w:r>
            <w:r>
              <w:t xml:space="preserve"> </w:t>
            </w:r>
            <w:r w:rsidRPr="005A6F4E">
              <w:rPr>
                <w:b/>
                <w:i/>
              </w:rPr>
              <w:t>(Chữ ký không hợp lệ)</w:t>
            </w:r>
          </w:p>
        </w:tc>
      </w:tr>
      <w:tr w:rsidR="00075797" w:rsidRPr="00075797" w14:paraId="0FB3174E" w14:textId="77777777" w:rsidTr="00BB1805">
        <w:trPr>
          <w:trHeight w:val="510"/>
        </w:trPr>
        <w:tc>
          <w:tcPr>
            <w:tcW w:w="1555" w:type="dxa"/>
            <w:vAlign w:val="center"/>
          </w:tcPr>
          <w:p w14:paraId="59266187" w14:textId="77777777" w:rsidR="00075797" w:rsidRPr="00075797" w:rsidRDefault="00075797" w:rsidP="00DF01E2">
            <w:pPr>
              <w:jc w:val="left"/>
            </w:pPr>
            <w:r w:rsidRPr="00075797">
              <w:t>Khóa</w:t>
            </w:r>
          </w:p>
        </w:tc>
        <w:tc>
          <w:tcPr>
            <w:tcW w:w="2126" w:type="dxa"/>
            <w:vAlign w:val="center"/>
          </w:tcPr>
          <w:p w14:paraId="30786477" w14:textId="77777777" w:rsidR="00075797" w:rsidRPr="00075797" w:rsidRDefault="00075797" w:rsidP="00DF01E2">
            <w:pPr>
              <w:jc w:val="left"/>
            </w:pPr>
            <w:r w:rsidRPr="00075797">
              <w:t>PrivateKey.pem</w:t>
            </w:r>
          </w:p>
        </w:tc>
        <w:tc>
          <w:tcPr>
            <w:tcW w:w="2690" w:type="dxa"/>
            <w:vAlign w:val="center"/>
          </w:tcPr>
          <w:p w14:paraId="15B2FCB4" w14:textId="77777777" w:rsidR="00075797" w:rsidRPr="00075797" w:rsidRDefault="00075797" w:rsidP="00DF01E2">
            <w:pPr>
              <w:jc w:val="left"/>
            </w:pPr>
            <w:r w:rsidRPr="00075797">
              <w:t>PublicKey.pem</w:t>
            </w:r>
          </w:p>
        </w:tc>
        <w:tc>
          <w:tcPr>
            <w:tcW w:w="2690" w:type="dxa"/>
            <w:vAlign w:val="center"/>
          </w:tcPr>
          <w:p w14:paraId="0E954635" w14:textId="77777777" w:rsidR="00075797" w:rsidRPr="00075797" w:rsidRDefault="00075797" w:rsidP="00DF01E2">
            <w:pPr>
              <w:jc w:val="left"/>
            </w:pPr>
            <w:r w:rsidRPr="00075797">
              <w:t>PublicKey.pem</w:t>
            </w:r>
          </w:p>
        </w:tc>
      </w:tr>
      <w:tr w:rsidR="00075797" w:rsidRPr="00075797" w14:paraId="5E5D916B" w14:textId="77777777" w:rsidTr="00BB1805">
        <w:trPr>
          <w:trHeight w:val="510"/>
        </w:trPr>
        <w:tc>
          <w:tcPr>
            <w:tcW w:w="1555" w:type="dxa"/>
            <w:vMerge w:val="restart"/>
            <w:vAlign w:val="center"/>
          </w:tcPr>
          <w:p w14:paraId="6491B9B7" w14:textId="77777777" w:rsidR="00075797" w:rsidRPr="00075797" w:rsidRDefault="00075797" w:rsidP="00DF01E2">
            <w:pPr>
              <w:jc w:val="left"/>
            </w:pPr>
            <w:r w:rsidRPr="00075797">
              <w:t>Thông điệp đầu vào</w:t>
            </w:r>
          </w:p>
        </w:tc>
        <w:tc>
          <w:tcPr>
            <w:tcW w:w="2126" w:type="dxa"/>
            <w:vAlign w:val="center"/>
          </w:tcPr>
          <w:p w14:paraId="458E8C07" w14:textId="77777777" w:rsidR="00075797" w:rsidRPr="00075797" w:rsidRDefault="00075797" w:rsidP="00DF01E2">
            <w:pPr>
              <w:jc w:val="left"/>
            </w:pPr>
            <w:r w:rsidRPr="00075797">
              <w:t>Promise.docx</w:t>
            </w:r>
          </w:p>
        </w:tc>
        <w:tc>
          <w:tcPr>
            <w:tcW w:w="2690" w:type="dxa"/>
            <w:vAlign w:val="center"/>
          </w:tcPr>
          <w:p w14:paraId="089ECDA0" w14:textId="77777777" w:rsidR="00075797" w:rsidRPr="00075797" w:rsidRDefault="00075797" w:rsidP="00DF01E2">
            <w:pPr>
              <w:jc w:val="left"/>
            </w:pPr>
            <w:r w:rsidRPr="00075797">
              <w:t>Promise.docx</w:t>
            </w:r>
          </w:p>
        </w:tc>
        <w:tc>
          <w:tcPr>
            <w:tcW w:w="2690" w:type="dxa"/>
            <w:vAlign w:val="center"/>
          </w:tcPr>
          <w:p w14:paraId="4F4327E0" w14:textId="77777777" w:rsidR="00075797" w:rsidRPr="00075797" w:rsidRDefault="00075797" w:rsidP="00DF01E2">
            <w:pPr>
              <w:jc w:val="left"/>
            </w:pPr>
            <w:r w:rsidRPr="00075797">
              <w:t>Promise-edit.docx</w:t>
            </w:r>
          </w:p>
        </w:tc>
      </w:tr>
      <w:tr w:rsidR="00075797" w:rsidRPr="00075797" w14:paraId="6B21AFE8" w14:textId="77777777" w:rsidTr="00BB1805">
        <w:trPr>
          <w:trHeight w:val="510"/>
        </w:trPr>
        <w:tc>
          <w:tcPr>
            <w:tcW w:w="1555" w:type="dxa"/>
            <w:vMerge/>
            <w:vAlign w:val="center"/>
          </w:tcPr>
          <w:p w14:paraId="46A095EE" w14:textId="6A0382EC" w:rsidR="00075797" w:rsidRPr="00075797" w:rsidRDefault="00075797" w:rsidP="00DF01E2">
            <w:pPr>
              <w:jc w:val="left"/>
            </w:pPr>
          </w:p>
        </w:tc>
        <w:tc>
          <w:tcPr>
            <w:tcW w:w="2126" w:type="dxa"/>
            <w:vAlign w:val="center"/>
          </w:tcPr>
          <w:p w14:paraId="19A4A00F" w14:textId="77777777" w:rsidR="00075797" w:rsidRPr="00075797" w:rsidRDefault="00075797" w:rsidP="00DF01E2">
            <w:pPr>
              <w:jc w:val="left"/>
            </w:pPr>
            <w:r w:rsidRPr="00075797">
              <w:t>tkb3.xlsx</w:t>
            </w:r>
          </w:p>
        </w:tc>
        <w:tc>
          <w:tcPr>
            <w:tcW w:w="2690" w:type="dxa"/>
            <w:vAlign w:val="center"/>
          </w:tcPr>
          <w:p w14:paraId="5B9D15B2" w14:textId="77777777" w:rsidR="00075797" w:rsidRPr="00075797" w:rsidRDefault="00075797" w:rsidP="00DF01E2">
            <w:pPr>
              <w:jc w:val="left"/>
            </w:pPr>
            <w:r w:rsidRPr="00075797">
              <w:t>tkb3.xlsx</w:t>
            </w:r>
          </w:p>
        </w:tc>
        <w:tc>
          <w:tcPr>
            <w:tcW w:w="2690" w:type="dxa"/>
            <w:vAlign w:val="center"/>
          </w:tcPr>
          <w:p w14:paraId="34563AFC" w14:textId="77777777" w:rsidR="00075797" w:rsidRPr="00075797" w:rsidRDefault="00075797" w:rsidP="00DF01E2">
            <w:pPr>
              <w:jc w:val="left"/>
            </w:pPr>
            <w:r w:rsidRPr="00075797">
              <w:t>tkb3-edit.xlsx</w:t>
            </w:r>
          </w:p>
        </w:tc>
      </w:tr>
      <w:tr w:rsidR="00075797" w:rsidRPr="00075797" w14:paraId="1EBA2C35" w14:textId="77777777" w:rsidTr="00BB1805">
        <w:trPr>
          <w:trHeight w:val="510"/>
        </w:trPr>
        <w:tc>
          <w:tcPr>
            <w:tcW w:w="1555" w:type="dxa"/>
            <w:vMerge/>
            <w:vAlign w:val="center"/>
          </w:tcPr>
          <w:p w14:paraId="066659BC" w14:textId="23C28A27" w:rsidR="00075797" w:rsidRPr="00075797" w:rsidRDefault="00075797" w:rsidP="00DF01E2">
            <w:pPr>
              <w:jc w:val="left"/>
            </w:pPr>
          </w:p>
        </w:tc>
        <w:tc>
          <w:tcPr>
            <w:tcW w:w="2126" w:type="dxa"/>
            <w:vAlign w:val="center"/>
          </w:tcPr>
          <w:p w14:paraId="1F8D3DEB" w14:textId="77777777" w:rsidR="00075797" w:rsidRPr="00075797" w:rsidRDefault="00075797" w:rsidP="00DF01E2">
            <w:pPr>
              <w:jc w:val="left"/>
            </w:pPr>
            <w:r w:rsidRPr="00075797">
              <w:t>test.mp4</w:t>
            </w:r>
          </w:p>
        </w:tc>
        <w:tc>
          <w:tcPr>
            <w:tcW w:w="2690" w:type="dxa"/>
            <w:vAlign w:val="center"/>
          </w:tcPr>
          <w:p w14:paraId="088D11D4" w14:textId="77777777" w:rsidR="00075797" w:rsidRPr="00075797" w:rsidRDefault="00075797" w:rsidP="00DF01E2">
            <w:pPr>
              <w:jc w:val="left"/>
            </w:pPr>
            <w:r w:rsidRPr="00075797">
              <w:t>test.mp4</w:t>
            </w:r>
          </w:p>
        </w:tc>
        <w:tc>
          <w:tcPr>
            <w:tcW w:w="2690" w:type="dxa"/>
            <w:vAlign w:val="center"/>
          </w:tcPr>
          <w:p w14:paraId="26F1A0FF" w14:textId="77777777" w:rsidR="00075797" w:rsidRPr="00075797" w:rsidRDefault="00075797" w:rsidP="00DF01E2">
            <w:pPr>
              <w:jc w:val="left"/>
            </w:pPr>
            <w:r w:rsidRPr="00075797">
              <w:t>Test-edit.mp4</w:t>
            </w:r>
          </w:p>
        </w:tc>
      </w:tr>
      <w:tr w:rsidR="00075797" w:rsidRPr="00075797" w14:paraId="597E6827" w14:textId="77777777" w:rsidTr="00BB1805">
        <w:trPr>
          <w:trHeight w:val="510"/>
        </w:trPr>
        <w:tc>
          <w:tcPr>
            <w:tcW w:w="1555" w:type="dxa"/>
            <w:vMerge/>
            <w:vAlign w:val="center"/>
          </w:tcPr>
          <w:p w14:paraId="673EB15D" w14:textId="793ABBA7" w:rsidR="00075797" w:rsidRPr="00075797" w:rsidRDefault="00075797" w:rsidP="00DF01E2">
            <w:pPr>
              <w:jc w:val="left"/>
            </w:pPr>
          </w:p>
        </w:tc>
        <w:tc>
          <w:tcPr>
            <w:tcW w:w="2126" w:type="dxa"/>
            <w:vAlign w:val="center"/>
          </w:tcPr>
          <w:p w14:paraId="6B271AE5" w14:textId="77777777" w:rsidR="00075797" w:rsidRPr="00075797" w:rsidRDefault="00075797" w:rsidP="00DF01E2">
            <w:pPr>
              <w:jc w:val="left"/>
            </w:pPr>
            <w:r w:rsidRPr="00075797">
              <w:t>utonabi.jpg</w:t>
            </w:r>
          </w:p>
        </w:tc>
        <w:tc>
          <w:tcPr>
            <w:tcW w:w="2690" w:type="dxa"/>
            <w:vAlign w:val="center"/>
          </w:tcPr>
          <w:p w14:paraId="563FA26D" w14:textId="77777777" w:rsidR="00075797" w:rsidRPr="00075797" w:rsidRDefault="00075797" w:rsidP="00DF01E2">
            <w:pPr>
              <w:jc w:val="left"/>
            </w:pPr>
            <w:r w:rsidRPr="00075797">
              <w:t>utonabi.jpg</w:t>
            </w:r>
          </w:p>
        </w:tc>
        <w:tc>
          <w:tcPr>
            <w:tcW w:w="2690" w:type="dxa"/>
            <w:vAlign w:val="center"/>
          </w:tcPr>
          <w:p w14:paraId="62470457" w14:textId="77777777" w:rsidR="00075797" w:rsidRPr="00075797" w:rsidRDefault="00075797" w:rsidP="00DF01E2">
            <w:pPr>
              <w:jc w:val="left"/>
            </w:pPr>
            <w:r w:rsidRPr="00075797">
              <w:t>Utonabi-edit.jpg</w:t>
            </w:r>
          </w:p>
        </w:tc>
      </w:tr>
      <w:tr w:rsidR="00075797" w:rsidRPr="00075797" w14:paraId="721AE9AD" w14:textId="77777777" w:rsidTr="00BB1805">
        <w:trPr>
          <w:trHeight w:val="510"/>
        </w:trPr>
        <w:tc>
          <w:tcPr>
            <w:tcW w:w="1555" w:type="dxa"/>
            <w:vAlign w:val="center"/>
          </w:tcPr>
          <w:p w14:paraId="616E853F" w14:textId="77777777" w:rsidR="00075797" w:rsidRPr="00075797" w:rsidRDefault="00075797" w:rsidP="00DF01E2">
            <w:pPr>
              <w:jc w:val="left"/>
            </w:pPr>
            <w:r w:rsidRPr="00075797">
              <w:t>Hàm băm</w:t>
            </w:r>
          </w:p>
        </w:tc>
        <w:tc>
          <w:tcPr>
            <w:tcW w:w="2126" w:type="dxa"/>
            <w:vAlign w:val="center"/>
          </w:tcPr>
          <w:p w14:paraId="67FA9CFF" w14:textId="77777777" w:rsidR="00075797" w:rsidRPr="00075797" w:rsidRDefault="00075797" w:rsidP="00DF01E2">
            <w:pPr>
              <w:jc w:val="left"/>
            </w:pPr>
            <w:r w:rsidRPr="00075797">
              <w:t>SHA-256</w:t>
            </w:r>
          </w:p>
        </w:tc>
        <w:tc>
          <w:tcPr>
            <w:tcW w:w="2690" w:type="dxa"/>
            <w:vAlign w:val="center"/>
          </w:tcPr>
          <w:p w14:paraId="1465DE0C" w14:textId="77777777" w:rsidR="00075797" w:rsidRPr="00075797" w:rsidRDefault="00075797" w:rsidP="00DF01E2">
            <w:pPr>
              <w:jc w:val="left"/>
            </w:pPr>
            <w:r w:rsidRPr="00075797">
              <w:t>SHA-256</w:t>
            </w:r>
          </w:p>
        </w:tc>
        <w:tc>
          <w:tcPr>
            <w:tcW w:w="2690" w:type="dxa"/>
            <w:vAlign w:val="center"/>
          </w:tcPr>
          <w:p w14:paraId="23042C0E" w14:textId="77777777" w:rsidR="00075797" w:rsidRPr="00075797" w:rsidRDefault="00075797" w:rsidP="00DF01E2">
            <w:pPr>
              <w:jc w:val="left"/>
            </w:pPr>
            <w:r w:rsidRPr="00075797">
              <w:t>SHA-256</w:t>
            </w:r>
          </w:p>
        </w:tc>
      </w:tr>
      <w:tr w:rsidR="00075797" w:rsidRPr="00075797" w14:paraId="0DE0E6F8" w14:textId="77777777" w:rsidTr="00BB1805">
        <w:trPr>
          <w:trHeight w:val="510"/>
        </w:trPr>
        <w:tc>
          <w:tcPr>
            <w:tcW w:w="1555" w:type="dxa"/>
            <w:vAlign w:val="center"/>
          </w:tcPr>
          <w:p w14:paraId="0D8394D3" w14:textId="77777777" w:rsidR="00075797" w:rsidRPr="00075797" w:rsidRDefault="00075797" w:rsidP="00DF01E2">
            <w:pPr>
              <w:jc w:val="left"/>
            </w:pPr>
            <w:r w:rsidRPr="00075797">
              <w:t>Chữ ký số</w:t>
            </w:r>
          </w:p>
        </w:tc>
        <w:tc>
          <w:tcPr>
            <w:tcW w:w="2126" w:type="dxa"/>
            <w:vAlign w:val="center"/>
          </w:tcPr>
          <w:p w14:paraId="0BF1299D" w14:textId="77777777" w:rsidR="00075797" w:rsidRPr="00075797" w:rsidRDefault="00075797" w:rsidP="00DF01E2">
            <w:pPr>
              <w:jc w:val="left"/>
            </w:pPr>
          </w:p>
        </w:tc>
        <w:tc>
          <w:tcPr>
            <w:tcW w:w="2690" w:type="dxa"/>
            <w:vAlign w:val="center"/>
          </w:tcPr>
          <w:p w14:paraId="3DD62009" w14:textId="77777777" w:rsidR="00075797" w:rsidRPr="00075797" w:rsidRDefault="00075797" w:rsidP="00DF01E2">
            <w:pPr>
              <w:jc w:val="left"/>
            </w:pPr>
            <w:r w:rsidRPr="00075797">
              <w:t>test_sign1.sig</w:t>
            </w:r>
          </w:p>
        </w:tc>
        <w:tc>
          <w:tcPr>
            <w:tcW w:w="2690" w:type="dxa"/>
            <w:vAlign w:val="center"/>
          </w:tcPr>
          <w:p w14:paraId="5A97D55B" w14:textId="77777777" w:rsidR="00075797" w:rsidRPr="00075797" w:rsidRDefault="00075797" w:rsidP="00DF01E2">
            <w:pPr>
              <w:keepNext/>
              <w:jc w:val="left"/>
            </w:pPr>
            <w:r w:rsidRPr="00075797">
              <w:t>test_sign1.sig</w:t>
            </w:r>
          </w:p>
        </w:tc>
      </w:tr>
    </w:tbl>
    <w:p w14:paraId="6A573B96" w14:textId="690B1D02" w:rsidR="00075797" w:rsidRDefault="00DF01E2" w:rsidP="00DF01E2">
      <w:pPr>
        <w:pStyle w:val="Caption"/>
        <w:rPr>
          <w:noProof/>
        </w:rPr>
      </w:pPr>
      <w:bookmarkStart w:id="47" w:name="_Toc123056228"/>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1</w:t>
      </w:r>
      <w:r>
        <w:fldChar w:fldCharType="end"/>
      </w:r>
      <w:r>
        <w:rPr>
          <w:noProof/>
        </w:rPr>
        <w:t xml:space="preserve"> </w:t>
      </w:r>
      <w:r w:rsidRPr="00E77D54">
        <w:rPr>
          <w:noProof/>
        </w:rPr>
        <w:t>Dữ liệu thử nghiệm</w:t>
      </w:r>
      <w:bookmarkEnd w:id="47"/>
    </w:p>
    <w:p w14:paraId="6A64C003" w14:textId="79F2F0AC" w:rsidR="00DF01E2" w:rsidRDefault="00DF01E2" w:rsidP="00DF01E2">
      <w:pPr>
        <w:pStyle w:val="Heading2"/>
      </w:pPr>
      <w:bookmarkStart w:id="48" w:name="_Toc123074273"/>
      <w:r w:rsidRPr="00315B30">
        <w:t>Cài đặt thử nghiệm</w:t>
      </w:r>
      <w:bookmarkEnd w:id="48"/>
    </w:p>
    <w:p w14:paraId="7807EB12" w14:textId="4FE39229" w:rsidR="00DF01E2" w:rsidRPr="00DF01E2" w:rsidRDefault="00450A2E" w:rsidP="00DF01E2">
      <w:pPr>
        <w:pStyle w:val="Nidung-BodyText"/>
        <w:rPr>
          <w:color w:val="0563C1" w:themeColor="hyperlink"/>
          <w:u w:val="single"/>
        </w:rPr>
      </w:pPr>
      <w:r>
        <w:t>URL của mã nguồn</w:t>
      </w:r>
      <w:r w:rsidR="00DF01E2">
        <w:t xml:space="preserve">: </w:t>
      </w:r>
      <w:r w:rsidR="00DF01E2" w:rsidRPr="00DF01E2">
        <w:t>https://github.com/minhnguyet531/RSA_Project</w:t>
      </w:r>
    </w:p>
    <w:p w14:paraId="37985BEC" w14:textId="253A90FC" w:rsidR="001950B1" w:rsidRDefault="00855109" w:rsidP="00DF01E2">
      <w:pPr>
        <w:pStyle w:val="Heading3"/>
      </w:pPr>
      <w:bookmarkStart w:id="49" w:name="_Toc123074274"/>
      <w:r w:rsidRPr="00855109">
        <w:t xml:space="preserve">Mô tả các </w:t>
      </w:r>
      <w:r w:rsidR="008164B3">
        <w:t>t</w:t>
      </w:r>
      <w:r w:rsidR="00943D1C">
        <w:t>ệp</w:t>
      </w:r>
      <w:bookmarkEnd w:id="49"/>
    </w:p>
    <w:tbl>
      <w:tblPr>
        <w:tblStyle w:val="TableGrid"/>
        <w:tblW w:w="0" w:type="auto"/>
        <w:tblInd w:w="113" w:type="dxa"/>
        <w:tblLook w:val="04A0" w:firstRow="1" w:lastRow="0" w:firstColumn="1" w:lastColumn="0" w:noHBand="0" w:noVBand="1"/>
      </w:tblPr>
      <w:tblGrid>
        <w:gridCol w:w="2150"/>
        <w:gridCol w:w="6798"/>
      </w:tblGrid>
      <w:tr w:rsidR="00BB1805" w:rsidRPr="008B4B23" w14:paraId="4BE4C0DF" w14:textId="77777777" w:rsidTr="00BB1805">
        <w:trPr>
          <w:trHeight w:val="567"/>
        </w:trPr>
        <w:tc>
          <w:tcPr>
            <w:tcW w:w="2150" w:type="dxa"/>
            <w:vAlign w:val="center"/>
          </w:tcPr>
          <w:p w14:paraId="6B0B2B72" w14:textId="29DFFA12" w:rsidR="00BB1805" w:rsidRPr="008B4B23" w:rsidRDefault="00BB1805" w:rsidP="00BB1805">
            <w:pPr>
              <w:spacing w:after="160"/>
              <w:rPr>
                <w:szCs w:val="26"/>
              </w:rPr>
            </w:pPr>
            <w:r w:rsidRPr="00C97C6B">
              <w:rPr>
                <w:szCs w:val="26"/>
              </w:rPr>
              <w:t>Common.py</w:t>
            </w:r>
          </w:p>
        </w:tc>
        <w:tc>
          <w:tcPr>
            <w:tcW w:w="6798" w:type="dxa"/>
            <w:vAlign w:val="center"/>
          </w:tcPr>
          <w:p w14:paraId="268EB5E4" w14:textId="7FF0ECAD" w:rsidR="00BB1805" w:rsidRPr="008B4B23" w:rsidRDefault="00BB1805" w:rsidP="00BB1805">
            <w:pPr>
              <w:spacing w:after="160"/>
              <w:rPr>
                <w:szCs w:val="26"/>
              </w:rPr>
            </w:pPr>
            <w:r w:rsidRPr="00C97C6B">
              <w:rPr>
                <w:szCs w:val="26"/>
              </w:rPr>
              <w:t>Lưu các hàm dùng chung cho chương trình</w:t>
            </w:r>
          </w:p>
        </w:tc>
      </w:tr>
      <w:tr w:rsidR="00BB1805" w:rsidRPr="008B4B23" w14:paraId="28EFA2F7" w14:textId="77777777" w:rsidTr="00BB1805">
        <w:trPr>
          <w:trHeight w:val="567"/>
        </w:trPr>
        <w:tc>
          <w:tcPr>
            <w:tcW w:w="2150" w:type="dxa"/>
            <w:vAlign w:val="center"/>
          </w:tcPr>
          <w:p w14:paraId="21C80B12" w14:textId="246A5932" w:rsidR="00BB1805" w:rsidRPr="008B4B23" w:rsidRDefault="00BB1805" w:rsidP="00BB1805">
            <w:pPr>
              <w:pStyle w:val="ListParagraph"/>
              <w:spacing w:after="160"/>
              <w:ind w:left="0"/>
              <w:rPr>
                <w:szCs w:val="26"/>
              </w:rPr>
            </w:pPr>
            <w:r w:rsidRPr="00C97C6B">
              <w:rPr>
                <w:szCs w:val="26"/>
              </w:rPr>
              <w:t>Design.py</w:t>
            </w:r>
          </w:p>
        </w:tc>
        <w:tc>
          <w:tcPr>
            <w:tcW w:w="6798" w:type="dxa"/>
            <w:vAlign w:val="center"/>
          </w:tcPr>
          <w:p w14:paraId="125D8623" w14:textId="74F89C19" w:rsidR="00BB1805" w:rsidRPr="008B4B23" w:rsidRDefault="00BB1805" w:rsidP="00BB1805">
            <w:pPr>
              <w:pStyle w:val="ListParagraph"/>
              <w:spacing w:after="160"/>
              <w:ind w:left="0"/>
              <w:rPr>
                <w:szCs w:val="26"/>
              </w:rPr>
            </w:pPr>
            <w:r w:rsidRPr="00C97C6B">
              <w:rPr>
                <w:szCs w:val="26"/>
              </w:rPr>
              <w:t>Lưu các thiết kế form chương trình</w:t>
            </w:r>
          </w:p>
        </w:tc>
      </w:tr>
      <w:tr w:rsidR="00BB1805" w:rsidRPr="008B4B23" w14:paraId="266C3C10" w14:textId="77777777" w:rsidTr="00BB1805">
        <w:trPr>
          <w:trHeight w:val="567"/>
        </w:trPr>
        <w:tc>
          <w:tcPr>
            <w:tcW w:w="2150" w:type="dxa"/>
            <w:vAlign w:val="center"/>
          </w:tcPr>
          <w:p w14:paraId="0C4BA4B1" w14:textId="3184111A" w:rsidR="00BB1805" w:rsidRPr="008B4B23" w:rsidRDefault="00BB1805" w:rsidP="00BB1805">
            <w:pPr>
              <w:pStyle w:val="ListParagraph"/>
              <w:spacing w:after="160"/>
              <w:ind w:left="0"/>
              <w:rPr>
                <w:szCs w:val="26"/>
              </w:rPr>
            </w:pPr>
            <w:r w:rsidRPr="00C97C6B">
              <w:rPr>
                <w:szCs w:val="26"/>
              </w:rPr>
              <w:t>GenerateKeys.py</w:t>
            </w:r>
          </w:p>
        </w:tc>
        <w:tc>
          <w:tcPr>
            <w:tcW w:w="6798" w:type="dxa"/>
            <w:vAlign w:val="center"/>
          </w:tcPr>
          <w:p w14:paraId="4CF9CE4D" w14:textId="782DDE96" w:rsidR="00BB1805" w:rsidRPr="008B4B23" w:rsidRDefault="00BB1805" w:rsidP="00BB1805">
            <w:pPr>
              <w:pStyle w:val="ListParagraph"/>
              <w:spacing w:after="160"/>
              <w:ind w:left="0"/>
              <w:rPr>
                <w:szCs w:val="26"/>
              </w:rPr>
            </w:pPr>
            <w:r w:rsidRPr="00C97C6B">
              <w:rPr>
                <w:szCs w:val="26"/>
              </w:rPr>
              <w:t>Lưu hàm tạo public_key, private_key và các hàm liên quan đến khóa</w:t>
            </w:r>
            <w:r>
              <w:rPr>
                <w:szCs w:val="26"/>
              </w:rPr>
              <w:t xml:space="preserve"> công khai/ khóa bí mật</w:t>
            </w:r>
          </w:p>
        </w:tc>
      </w:tr>
      <w:tr w:rsidR="00BB1805" w:rsidRPr="008B4B23" w14:paraId="6CD642BE" w14:textId="77777777" w:rsidTr="00BB1805">
        <w:trPr>
          <w:trHeight w:val="567"/>
        </w:trPr>
        <w:tc>
          <w:tcPr>
            <w:tcW w:w="2150" w:type="dxa"/>
            <w:vAlign w:val="center"/>
          </w:tcPr>
          <w:p w14:paraId="2148EE5B" w14:textId="12123C5A" w:rsidR="00BB1805" w:rsidRPr="008B4B23" w:rsidRDefault="00BB1805" w:rsidP="00BB1805">
            <w:pPr>
              <w:pStyle w:val="ListParagraph"/>
              <w:spacing w:after="160"/>
              <w:ind w:left="0"/>
              <w:rPr>
                <w:szCs w:val="26"/>
              </w:rPr>
            </w:pPr>
            <w:r w:rsidRPr="00C97C6B">
              <w:rPr>
                <w:szCs w:val="26"/>
              </w:rPr>
              <w:t>hashMess.py</w:t>
            </w:r>
          </w:p>
        </w:tc>
        <w:tc>
          <w:tcPr>
            <w:tcW w:w="6798" w:type="dxa"/>
            <w:vAlign w:val="center"/>
          </w:tcPr>
          <w:p w14:paraId="05ECE9E9" w14:textId="42DDC3F0" w:rsidR="00BB1805" w:rsidRPr="008B4B23" w:rsidRDefault="00BB1805" w:rsidP="00BB1805">
            <w:pPr>
              <w:pStyle w:val="ListParagraph"/>
              <w:spacing w:after="160"/>
              <w:ind w:left="0"/>
              <w:rPr>
                <w:szCs w:val="26"/>
              </w:rPr>
            </w:pPr>
            <w:r w:rsidRPr="00C97C6B">
              <w:rPr>
                <w:szCs w:val="26"/>
              </w:rPr>
              <w:t>Lưu hàm dùng để băm thông điệp đầu vào</w:t>
            </w:r>
          </w:p>
        </w:tc>
      </w:tr>
      <w:tr w:rsidR="00BB1805" w:rsidRPr="008B4B23" w14:paraId="10DF1224" w14:textId="77777777" w:rsidTr="00BB1805">
        <w:trPr>
          <w:trHeight w:val="567"/>
        </w:trPr>
        <w:tc>
          <w:tcPr>
            <w:tcW w:w="2150" w:type="dxa"/>
            <w:vAlign w:val="center"/>
          </w:tcPr>
          <w:p w14:paraId="72CB6E94" w14:textId="7274743C" w:rsidR="00BB1805" w:rsidRPr="008B4B23" w:rsidRDefault="00BB1805" w:rsidP="00BB1805">
            <w:pPr>
              <w:pStyle w:val="ListParagraph"/>
              <w:spacing w:after="160"/>
              <w:ind w:left="0"/>
              <w:rPr>
                <w:szCs w:val="26"/>
              </w:rPr>
            </w:pPr>
            <w:r w:rsidRPr="00C97C6B">
              <w:rPr>
                <w:szCs w:val="26"/>
              </w:rPr>
              <w:t>paths.py</w:t>
            </w:r>
          </w:p>
        </w:tc>
        <w:tc>
          <w:tcPr>
            <w:tcW w:w="6798" w:type="dxa"/>
            <w:vAlign w:val="center"/>
          </w:tcPr>
          <w:p w14:paraId="015E11D7" w14:textId="192487ED" w:rsidR="00BB1805" w:rsidRPr="008B4B23" w:rsidRDefault="00BB1805" w:rsidP="00BB1805">
            <w:pPr>
              <w:pStyle w:val="ListParagraph"/>
              <w:spacing w:after="160"/>
              <w:ind w:left="0"/>
              <w:rPr>
                <w:szCs w:val="26"/>
              </w:rPr>
            </w:pPr>
            <w:r w:rsidRPr="00C97C6B">
              <w:rPr>
                <w:szCs w:val="26"/>
              </w:rPr>
              <w:t>Lưu các đường dẫn chính của thư mục</w:t>
            </w:r>
          </w:p>
        </w:tc>
      </w:tr>
      <w:tr w:rsidR="00BB1805" w:rsidRPr="008B4B23" w14:paraId="1AA26943" w14:textId="77777777" w:rsidTr="00BB1805">
        <w:trPr>
          <w:trHeight w:val="567"/>
        </w:trPr>
        <w:tc>
          <w:tcPr>
            <w:tcW w:w="2150" w:type="dxa"/>
            <w:vAlign w:val="center"/>
          </w:tcPr>
          <w:p w14:paraId="58C7A8EC" w14:textId="1171DB5B" w:rsidR="00BB1805" w:rsidRPr="008B4B23" w:rsidRDefault="00BB1805" w:rsidP="00BB1805">
            <w:pPr>
              <w:spacing w:after="160"/>
              <w:rPr>
                <w:szCs w:val="26"/>
              </w:rPr>
            </w:pPr>
            <w:r w:rsidRPr="00C97C6B">
              <w:rPr>
                <w:szCs w:val="26"/>
              </w:rPr>
              <w:t>sign.py</w:t>
            </w:r>
          </w:p>
        </w:tc>
        <w:tc>
          <w:tcPr>
            <w:tcW w:w="6798" w:type="dxa"/>
            <w:vAlign w:val="center"/>
          </w:tcPr>
          <w:p w14:paraId="7EA853C3" w14:textId="01C15380" w:rsidR="00BB1805" w:rsidRPr="008B4B23" w:rsidRDefault="00BB1805" w:rsidP="00BB1805">
            <w:pPr>
              <w:spacing w:after="160"/>
              <w:rPr>
                <w:szCs w:val="26"/>
              </w:rPr>
            </w:pPr>
            <w:r w:rsidRPr="00C97C6B">
              <w:rPr>
                <w:szCs w:val="26"/>
              </w:rPr>
              <w:t>Lưu hàm tạo chữ ký số</w:t>
            </w:r>
          </w:p>
        </w:tc>
      </w:tr>
      <w:tr w:rsidR="00BB1805" w:rsidRPr="008B4B23" w14:paraId="55AA1089" w14:textId="77777777" w:rsidTr="00BB1805">
        <w:trPr>
          <w:trHeight w:val="567"/>
        </w:trPr>
        <w:tc>
          <w:tcPr>
            <w:tcW w:w="2150" w:type="dxa"/>
            <w:vAlign w:val="center"/>
          </w:tcPr>
          <w:p w14:paraId="63ACE7E9" w14:textId="3669D116" w:rsidR="00BB1805" w:rsidRPr="008B4B23" w:rsidRDefault="00BB1805" w:rsidP="00BB1805">
            <w:pPr>
              <w:pStyle w:val="ListParagraph"/>
              <w:spacing w:after="160"/>
              <w:ind w:left="0"/>
              <w:rPr>
                <w:szCs w:val="26"/>
              </w:rPr>
            </w:pPr>
            <w:r w:rsidRPr="00C97C6B">
              <w:rPr>
                <w:szCs w:val="26"/>
              </w:rPr>
              <w:t>verify.py</w:t>
            </w:r>
          </w:p>
        </w:tc>
        <w:tc>
          <w:tcPr>
            <w:tcW w:w="6798" w:type="dxa"/>
            <w:vAlign w:val="center"/>
          </w:tcPr>
          <w:p w14:paraId="7B49B4CD" w14:textId="1AF61D8E" w:rsidR="00BB1805" w:rsidRPr="008B4B23" w:rsidRDefault="00BB1805" w:rsidP="00BB1805">
            <w:pPr>
              <w:pStyle w:val="ListParagraph"/>
              <w:keepNext/>
              <w:spacing w:after="160"/>
              <w:ind w:left="0"/>
              <w:rPr>
                <w:szCs w:val="26"/>
              </w:rPr>
            </w:pPr>
            <w:r w:rsidRPr="00C97C6B">
              <w:rPr>
                <w:szCs w:val="26"/>
              </w:rPr>
              <w:t>Lưu hàm xác minh chữ ký số</w:t>
            </w:r>
          </w:p>
        </w:tc>
      </w:tr>
    </w:tbl>
    <w:p w14:paraId="78493F8B" w14:textId="40738FD7" w:rsidR="008B4B23" w:rsidRDefault="008B4B23">
      <w:pPr>
        <w:pStyle w:val="Caption"/>
      </w:pPr>
      <w:bookmarkStart w:id="50" w:name="_Toc123056229"/>
      <w:r>
        <w:t xml:space="preserve">Bảng </w:t>
      </w:r>
      <w:r w:rsidR="00DF01E2">
        <w:fldChar w:fldCharType="begin"/>
      </w:r>
      <w:r w:rsidR="00DF01E2">
        <w:instrText xml:space="preserve"> STYLEREF 1 \s </w:instrText>
      </w:r>
      <w:r w:rsidR="00DF01E2">
        <w:fldChar w:fldCharType="separate"/>
      </w:r>
      <w:r w:rsidR="00DF01E2">
        <w:rPr>
          <w:noProof/>
        </w:rPr>
        <w:t>3</w:t>
      </w:r>
      <w:r w:rsidR="00DF01E2">
        <w:fldChar w:fldCharType="end"/>
      </w:r>
      <w:r w:rsidR="00DF01E2">
        <w:t>.</w:t>
      </w:r>
      <w:r w:rsidR="00DF01E2">
        <w:fldChar w:fldCharType="begin"/>
      </w:r>
      <w:r w:rsidR="00DF01E2">
        <w:instrText xml:space="preserve"> SEQ Bảng \* ARABIC \s 1 </w:instrText>
      </w:r>
      <w:r w:rsidR="00DF01E2">
        <w:fldChar w:fldCharType="separate"/>
      </w:r>
      <w:r w:rsidR="00DF01E2">
        <w:rPr>
          <w:noProof/>
        </w:rPr>
        <w:t>2</w:t>
      </w:r>
      <w:r w:rsidR="00DF01E2">
        <w:fldChar w:fldCharType="end"/>
      </w:r>
      <w:r>
        <w:rPr>
          <w:noProof/>
        </w:rPr>
        <w:t xml:space="preserve"> </w:t>
      </w:r>
      <w:r w:rsidRPr="00CF0F41">
        <w:rPr>
          <w:noProof/>
        </w:rPr>
        <w:t xml:space="preserve">Mô tả các </w:t>
      </w:r>
      <w:r w:rsidR="008164B3">
        <w:rPr>
          <w:noProof/>
        </w:rPr>
        <w:t>t</w:t>
      </w:r>
      <w:r w:rsidR="00943D1C">
        <w:rPr>
          <w:noProof/>
        </w:rPr>
        <w:t>ệp</w:t>
      </w:r>
      <w:r w:rsidRPr="00CF0F41">
        <w:rPr>
          <w:noProof/>
        </w:rPr>
        <w:t xml:space="preserve"> để xây dựng chương trình</w:t>
      </w:r>
      <w:bookmarkEnd w:id="50"/>
    </w:p>
    <w:p w14:paraId="2D17A74A" w14:textId="77777777" w:rsidR="00906ED4" w:rsidRPr="00906ED4" w:rsidRDefault="008B4B23" w:rsidP="006E70C8">
      <w:pPr>
        <w:pStyle w:val="Heading3"/>
      </w:pPr>
      <w:bookmarkStart w:id="51" w:name="_Toc123074275"/>
      <w:r w:rsidRPr="009F7619">
        <w:t>Các hàm chính được sử dụng</w:t>
      </w:r>
      <w:bookmarkEnd w:id="51"/>
    </w:p>
    <w:p w14:paraId="7F799C05" w14:textId="77777777" w:rsidR="008B4B23" w:rsidRPr="008B4B23" w:rsidRDefault="008B4B23" w:rsidP="007E4F0A">
      <w:pPr>
        <w:pStyle w:val="Hoath"/>
        <w:numPr>
          <w:ilvl w:val="0"/>
          <w:numId w:val="29"/>
        </w:numPr>
        <w:ind w:left="567"/>
      </w:pPr>
      <w:r w:rsidRPr="008B4B23">
        <w:t>(pubkey, privkey) = rsa.newkeys(size) =&gt; Tạo khóa công khai và khóa bí mật dựa vào thư viện RSA</w:t>
      </w:r>
    </w:p>
    <w:p w14:paraId="7763595C" w14:textId="77777777" w:rsidR="008B4B23" w:rsidRPr="008B4B23" w:rsidRDefault="008B4B23" w:rsidP="007E4F0A">
      <w:pPr>
        <w:pStyle w:val="Hoath"/>
        <w:numPr>
          <w:ilvl w:val="0"/>
          <w:numId w:val="29"/>
        </w:numPr>
        <w:ind w:left="567"/>
      </w:pPr>
      <w:r w:rsidRPr="008B4B23">
        <w:t>rsa.PublicKey.load_pkcs1() =&gt; Load khóa công khai</w:t>
      </w:r>
    </w:p>
    <w:p w14:paraId="39680DD7" w14:textId="77777777" w:rsidR="008B4B23" w:rsidRPr="008B4B23" w:rsidRDefault="008B4B23" w:rsidP="007E4F0A">
      <w:pPr>
        <w:pStyle w:val="Hoath"/>
        <w:numPr>
          <w:ilvl w:val="0"/>
          <w:numId w:val="29"/>
        </w:numPr>
        <w:ind w:left="567"/>
      </w:pPr>
      <w:r w:rsidRPr="008B4B23">
        <w:t>rsa.PrivateKey.load_pkcs1() =&gt; Load khóa bí mật</w:t>
      </w:r>
    </w:p>
    <w:p w14:paraId="67E7CED7" w14:textId="77777777" w:rsidR="008B4B23" w:rsidRPr="008B4B23" w:rsidRDefault="008B4B23" w:rsidP="007E4F0A">
      <w:pPr>
        <w:pStyle w:val="Hoath"/>
        <w:numPr>
          <w:ilvl w:val="0"/>
          <w:numId w:val="29"/>
        </w:numPr>
        <w:ind w:left="567"/>
      </w:pPr>
      <w:r w:rsidRPr="008B4B23">
        <w:lastRenderedPageBreak/>
        <w:t>rsa.compute_hash(input_mess, hashType) =&gt; Hàm băm</w:t>
      </w:r>
    </w:p>
    <w:p w14:paraId="42F6F0DC" w14:textId="77777777" w:rsidR="008B4B23" w:rsidRPr="008B4B23" w:rsidRDefault="008B4B23" w:rsidP="007E4F0A">
      <w:pPr>
        <w:pStyle w:val="Hoath"/>
        <w:numPr>
          <w:ilvl w:val="0"/>
          <w:numId w:val="29"/>
        </w:numPr>
        <w:ind w:left="567"/>
      </w:pPr>
      <w:r w:rsidRPr="008B4B23">
        <w:t>rsa.sign_hash(hash_msg, privkey, hash_method) =&gt; Tạo chữ ký</w:t>
      </w:r>
    </w:p>
    <w:p w14:paraId="16831133" w14:textId="77777777" w:rsidR="008B4B23" w:rsidRPr="008B4B23" w:rsidRDefault="008B4B23" w:rsidP="007E4F0A">
      <w:pPr>
        <w:pStyle w:val="Hoath"/>
        <w:numPr>
          <w:ilvl w:val="0"/>
          <w:numId w:val="29"/>
        </w:numPr>
        <w:ind w:left="567"/>
      </w:pPr>
      <w:r w:rsidRPr="008B4B23">
        <w:t>rsa.verify(message, signature, pubkey) =&gt; Xác minh chữ ký</w:t>
      </w:r>
    </w:p>
    <w:p w14:paraId="3D378CDF" w14:textId="5379CB61" w:rsidR="001950B1" w:rsidRDefault="006E70C8" w:rsidP="006E70C8">
      <w:pPr>
        <w:pStyle w:val="Heading3"/>
      </w:pPr>
      <w:bookmarkStart w:id="52" w:name="_Toc123074276"/>
      <w:r>
        <w:t>Xây dựng g</w:t>
      </w:r>
      <w:r w:rsidR="008B4B23">
        <w:t xml:space="preserve">iao diện </w:t>
      </w:r>
      <w:r>
        <w:t>chương trình</w:t>
      </w:r>
      <w:bookmarkEnd w:id="52"/>
    </w:p>
    <w:p w14:paraId="17241B75" w14:textId="5265A4F6" w:rsidR="00906ED4" w:rsidRPr="00906ED4" w:rsidRDefault="008B4B23" w:rsidP="008B4B23">
      <w:pPr>
        <w:pStyle w:val="Nidung-BodyText"/>
      </w:pPr>
      <w:r>
        <w:t xml:space="preserve">Nhóm đã xây dựng giao diện </w:t>
      </w:r>
      <w:r w:rsidR="006E70C8">
        <w:t>chương trình</w:t>
      </w:r>
      <w:r>
        <w:t xml:space="preserve"> bằng đoạn mã dưới đây.</w:t>
      </w:r>
    </w:p>
    <w:p w14:paraId="5F3E262D" w14:textId="77777777" w:rsidR="008B4B23" w:rsidRDefault="008B4B23" w:rsidP="008B4B23">
      <w:pPr>
        <w:keepNext/>
        <w:jc w:val="center"/>
      </w:pPr>
      <w:r w:rsidRPr="003102DB">
        <w:rPr>
          <w:b/>
          <w:bCs/>
          <w:noProof/>
          <w:szCs w:val="26"/>
          <w:lang w:val="en-GB" w:eastAsia="en-GB"/>
        </w:rPr>
        <w:drawing>
          <wp:inline distT="0" distB="0" distL="0" distR="0" wp14:anchorId="3798B8AE" wp14:editId="62E182E4">
            <wp:extent cx="5219656" cy="2968040"/>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219656" cy="2968040"/>
                    </a:xfrm>
                    <a:prstGeom prst="rect">
                      <a:avLst/>
                    </a:prstGeom>
                  </pic:spPr>
                </pic:pic>
              </a:graphicData>
            </a:graphic>
          </wp:inline>
        </w:drawing>
      </w:r>
    </w:p>
    <w:p w14:paraId="6E4B81E8" w14:textId="09F8C636" w:rsidR="008B4B23" w:rsidRDefault="008B4B23" w:rsidP="008B4B23">
      <w:pPr>
        <w:pStyle w:val="Caption"/>
      </w:pPr>
      <w:bookmarkStart w:id="53" w:name="_Toc123056209"/>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2</w:t>
      </w:r>
      <w:r w:rsidR="009B31AD">
        <w:fldChar w:fldCharType="end"/>
      </w:r>
      <w:r>
        <w:rPr>
          <w:noProof/>
        </w:rPr>
        <w:t xml:space="preserve"> </w:t>
      </w:r>
      <w:r w:rsidRPr="004E7E3D">
        <w:rPr>
          <w:noProof/>
        </w:rPr>
        <w:t>Code giao diện form tạo khóa</w:t>
      </w:r>
      <w:bookmarkEnd w:id="53"/>
    </w:p>
    <w:p w14:paraId="61C3A142" w14:textId="77777777" w:rsidR="008B4B23" w:rsidRDefault="008B4B23" w:rsidP="008B4B23">
      <w:pPr>
        <w:keepNext/>
        <w:jc w:val="center"/>
      </w:pPr>
      <w:r>
        <w:rPr>
          <w:b/>
          <w:bCs/>
          <w:noProof/>
          <w:szCs w:val="26"/>
          <w:lang w:val="en-GB" w:eastAsia="en-GB"/>
        </w:rPr>
        <w:lastRenderedPageBreak/>
        <w:drawing>
          <wp:inline distT="0" distB="0" distL="0" distR="0" wp14:anchorId="0F6C1F39" wp14:editId="5189B4E4">
            <wp:extent cx="5132135" cy="52200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5132135" cy="5220000"/>
                    </a:xfrm>
                    <a:prstGeom prst="rect">
                      <a:avLst/>
                    </a:prstGeom>
                    <a:ln>
                      <a:noFill/>
                    </a:ln>
                    <a:extLst>
                      <a:ext uri="{53640926-AAD7-44D8-BBD7-CCE9431645EC}">
                        <a14:shadowObscured xmlns:a14="http://schemas.microsoft.com/office/drawing/2010/main"/>
                      </a:ext>
                    </a:extLst>
                  </pic:spPr>
                </pic:pic>
              </a:graphicData>
            </a:graphic>
          </wp:inline>
        </w:drawing>
      </w:r>
    </w:p>
    <w:p w14:paraId="290E441C" w14:textId="5366C242" w:rsidR="008B4B23" w:rsidRDefault="008B4B23" w:rsidP="008B4B23">
      <w:pPr>
        <w:pStyle w:val="Caption"/>
      </w:pPr>
      <w:bookmarkStart w:id="54" w:name="_Toc123056210"/>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3</w:t>
      </w:r>
      <w:r w:rsidR="009B31AD">
        <w:fldChar w:fldCharType="end"/>
      </w:r>
      <w:r>
        <w:rPr>
          <w:noProof/>
        </w:rPr>
        <w:t xml:space="preserve"> </w:t>
      </w:r>
      <w:r w:rsidRPr="00567E71">
        <w:rPr>
          <w:noProof/>
        </w:rPr>
        <w:t>Code giao diện form tạo chữ ký số</w:t>
      </w:r>
      <w:bookmarkEnd w:id="54"/>
    </w:p>
    <w:p w14:paraId="2357A590" w14:textId="77777777" w:rsidR="008B4B23" w:rsidRDefault="008B4B23" w:rsidP="008B4B23">
      <w:pPr>
        <w:keepNext/>
        <w:jc w:val="center"/>
      </w:pPr>
      <w:r>
        <w:rPr>
          <w:b/>
          <w:bCs/>
          <w:noProof/>
          <w:szCs w:val="26"/>
          <w:lang w:val="en-GB" w:eastAsia="en-GB"/>
        </w:rPr>
        <w:lastRenderedPageBreak/>
        <w:drawing>
          <wp:inline distT="0" distB="0" distL="0" distR="0" wp14:anchorId="46ECEE0A" wp14:editId="5C7685FC">
            <wp:extent cx="5207052" cy="5121222"/>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5207052" cy="5121222"/>
                    </a:xfrm>
                    <a:prstGeom prst="rect">
                      <a:avLst/>
                    </a:prstGeom>
                    <a:ln>
                      <a:noFill/>
                    </a:ln>
                    <a:extLst>
                      <a:ext uri="{53640926-AAD7-44D8-BBD7-CCE9431645EC}">
                        <a14:shadowObscured xmlns:a14="http://schemas.microsoft.com/office/drawing/2010/main"/>
                      </a:ext>
                    </a:extLst>
                  </pic:spPr>
                </pic:pic>
              </a:graphicData>
            </a:graphic>
          </wp:inline>
        </w:drawing>
      </w:r>
    </w:p>
    <w:p w14:paraId="74775269" w14:textId="3F7916B3" w:rsidR="008B4B23" w:rsidRDefault="008B4B23" w:rsidP="008B4B23">
      <w:pPr>
        <w:pStyle w:val="Caption"/>
      </w:pPr>
      <w:bookmarkStart w:id="55" w:name="_Toc123056211"/>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4</w:t>
      </w:r>
      <w:r w:rsidR="009B31AD">
        <w:fldChar w:fldCharType="end"/>
      </w:r>
      <w:r>
        <w:rPr>
          <w:noProof/>
        </w:rPr>
        <w:t xml:space="preserve"> </w:t>
      </w:r>
      <w:r w:rsidRPr="008830A3">
        <w:rPr>
          <w:noProof/>
        </w:rPr>
        <w:t>Code giao diện form xác minh chữ ký số</w:t>
      </w:r>
      <w:bookmarkEnd w:id="55"/>
    </w:p>
    <w:p w14:paraId="20A182D4" w14:textId="77777777" w:rsidR="00906ED4" w:rsidRPr="00906ED4" w:rsidRDefault="008B4B23" w:rsidP="008A43C8">
      <w:pPr>
        <w:pStyle w:val="Heading3"/>
      </w:pPr>
      <w:bookmarkStart w:id="56" w:name="_Toc123074277"/>
      <w:r w:rsidRPr="008B4B23">
        <w:t>Khởi tạo khóa</w:t>
      </w:r>
      <w:bookmarkEnd w:id="56"/>
    </w:p>
    <w:p w14:paraId="6F24BC14" w14:textId="77777777" w:rsidR="008B4B23" w:rsidRDefault="008B4B23" w:rsidP="008B4B23">
      <w:pPr>
        <w:keepNext/>
        <w:spacing w:before="0" w:after="160" w:line="259" w:lineRule="auto"/>
        <w:contextualSpacing w:val="0"/>
        <w:jc w:val="center"/>
      </w:pPr>
      <w:r w:rsidRPr="00C97C6B">
        <w:rPr>
          <w:noProof/>
          <w:szCs w:val="26"/>
          <w:lang w:val="en-GB" w:eastAsia="en-GB"/>
        </w:rPr>
        <w:drawing>
          <wp:inline distT="0" distB="0" distL="0" distR="0" wp14:anchorId="3BFEBFC1" wp14:editId="047212E0">
            <wp:extent cx="5219995" cy="1490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219995" cy="1490105"/>
                    </a:xfrm>
                    <a:prstGeom prst="rect">
                      <a:avLst/>
                    </a:prstGeom>
                  </pic:spPr>
                </pic:pic>
              </a:graphicData>
            </a:graphic>
          </wp:inline>
        </w:drawing>
      </w:r>
    </w:p>
    <w:p w14:paraId="6F504CE4" w14:textId="3BD56BCA" w:rsidR="008B4B23" w:rsidRDefault="008B4B23" w:rsidP="008B4B23">
      <w:pPr>
        <w:pStyle w:val="Caption"/>
        <w:rPr>
          <w:noProof/>
        </w:rPr>
      </w:pPr>
      <w:bookmarkStart w:id="57" w:name="_Toc123056212"/>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5</w:t>
      </w:r>
      <w:r w:rsidR="009B31AD">
        <w:fldChar w:fldCharType="end"/>
      </w:r>
      <w:r>
        <w:rPr>
          <w:noProof/>
        </w:rPr>
        <w:t xml:space="preserve"> </w:t>
      </w:r>
      <w:r w:rsidRPr="00813419">
        <w:rPr>
          <w:noProof/>
        </w:rPr>
        <w:t>Code khởi tạo khóa công khai và khóa bí mật</w:t>
      </w:r>
      <w:bookmarkEnd w:id="57"/>
    </w:p>
    <w:p w14:paraId="76A2A9F5" w14:textId="77777777" w:rsidR="0098785E" w:rsidRPr="0098785E" w:rsidRDefault="0098785E" w:rsidP="0098785E">
      <w:pPr>
        <w:pStyle w:val="Nidung-BodyText"/>
      </w:pPr>
      <w:r>
        <w:t>Trong đó:</w:t>
      </w:r>
    </w:p>
    <w:p w14:paraId="595F01D5" w14:textId="79E6CD9E" w:rsidR="0098785E" w:rsidRDefault="0098785E" w:rsidP="007E4F0A">
      <w:pPr>
        <w:pStyle w:val="Nidung-BodyText"/>
        <w:numPr>
          <w:ilvl w:val="0"/>
          <w:numId w:val="30"/>
        </w:numPr>
        <w:ind w:left="1276"/>
      </w:pPr>
      <w:r>
        <w:t>size: Kích thước của khóa cần khởi tạo (</w:t>
      </w:r>
      <w:r w:rsidR="00A93872">
        <w:t>2048/</w:t>
      </w:r>
      <w:r>
        <w:t>…)</w:t>
      </w:r>
    </w:p>
    <w:p w14:paraId="2CD61C86" w14:textId="77777777" w:rsidR="0098785E" w:rsidRPr="00672B53" w:rsidRDefault="0098785E" w:rsidP="007E4F0A">
      <w:pPr>
        <w:pStyle w:val="Nidung-BodyText"/>
        <w:numPr>
          <w:ilvl w:val="0"/>
          <w:numId w:val="30"/>
        </w:numPr>
        <w:ind w:left="1276"/>
      </w:pPr>
      <w:r>
        <w:t>pubkey: Khóa công khai</w:t>
      </w:r>
    </w:p>
    <w:p w14:paraId="2D1119D9" w14:textId="60CD2B2B" w:rsidR="0098785E" w:rsidRDefault="0098785E" w:rsidP="007E4F0A">
      <w:pPr>
        <w:pStyle w:val="Nidung-BodyText"/>
        <w:numPr>
          <w:ilvl w:val="0"/>
          <w:numId w:val="30"/>
        </w:numPr>
        <w:ind w:left="1276"/>
      </w:pPr>
      <w:r>
        <w:t>privkey: Khóa bí mật</w:t>
      </w:r>
    </w:p>
    <w:p w14:paraId="37C3CFC3" w14:textId="77777777" w:rsidR="000F678D" w:rsidRDefault="000F678D" w:rsidP="000F678D">
      <w:pPr>
        <w:pStyle w:val="Nidung-BodyText"/>
        <w:numPr>
          <w:ilvl w:val="0"/>
          <w:numId w:val="30"/>
        </w:numPr>
      </w:pPr>
      <w:r>
        <w:lastRenderedPageBreak/>
        <w:t>rsa.newkeys(): hàm tạo khóa công khai và khóa riêng tư với tham số đầu vào là kích thước khóa n, đồng thời trả về dưới dạng (rsa.PublicKey, rsa.PrivateKey)</w:t>
      </w:r>
    </w:p>
    <w:p w14:paraId="04195328" w14:textId="70E0B9B6" w:rsidR="0098785E" w:rsidRDefault="000F678D" w:rsidP="000F678D">
      <w:pPr>
        <w:pStyle w:val="Nidung-BodyText"/>
      </w:pPr>
      <w:r>
        <w:t>Cả khóa pubkey và privkey đều được lưu dưới dạng PEM theo tiêu chuẩn PKCS#1.</w:t>
      </w:r>
    </w:p>
    <w:p w14:paraId="5A97D748" w14:textId="77777777" w:rsidR="004A2B09" w:rsidRDefault="004A2B09" w:rsidP="004A2B09">
      <w:pPr>
        <w:keepNext/>
        <w:spacing w:before="0" w:after="160" w:line="259" w:lineRule="auto"/>
        <w:contextualSpacing w:val="0"/>
        <w:jc w:val="center"/>
      </w:pPr>
      <w:r w:rsidRPr="00672B53">
        <w:rPr>
          <w:noProof/>
          <w:szCs w:val="26"/>
          <w:lang w:val="en-GB" w:eastAsia="en-GB"/>
        </w:rPr>
        <w:drawing>
          <wp:inline distT="0" distB="0" distL="0" distR="0" wp14:anchorId="1D2525AB" wp14:editId="79F5315F">
            <wp:extent cx="5220000" cy="1440000"/>
            <wp:effectExtent l="0" t="0" r="0" b="825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20000" cy="1440000"/>
                    </a:xfrm>
                    <a:prstGeom prst="rect">
                      <a:avLst/>
                    </a:prstGeom>
                  </pic:spPr>
                </pic:pic>
              </a:graphicData>
            </a:graphic>
          </wp:inline>
        </w:drawing>
      </w:r>
    </w:p>
    <w:p w14:paraId="0E2AD660" w14:textId="483BF54B" w:rsidR="004A2B09" w:rsidRDefault="004A2B09" w:rsidP="004A2B09">
      <w:pPr>
        <w:pStyle w:val="Caption"/>
      </w:pPr>
      <w:bookmarkStart w:id="58" w:name="_Toc123056213"/>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6</w:t>
      </w:r>
      <w:r w:rsidR="009B31AD">
        <w:fldChar w:fldCharType="end"/>
      </w:r>
      <w:r>
        <w:rPr>
          <w:noProof/>
        </w:rPr>
        <w:t xml:space="preserve"> </w:t>
      </w:r>
      <w:r w:rsidRPr="00B23FAE">
        <w:rPr>
          <w:noProof/>
        </w:rPr>
        <w:t>Code lưu khóa được tạo</w:t>
      </w:r>
      <w:bookmarkEnd w:id="58"/>
    </w:p>
    <w:p w14:paraId="1C6EE5F6" w14:textId="77777777" w:rsidR="004A2B09" w:rsidRDefault="004A2B09" w:rsidP="008A43C8">
      <w:pPr>
        <w:pStyle w:val="Nidung-BodyText"/>
      </w:pPr>
      <w:r>
        <w:t>Sau khi lưu khóa thành công thì khóa có dạng như sau:</w:t>
      </w:r>
    </w:p>
    <w:p w14:paraId="6578D3F9" w14:textId="77777777" w:rsidR="004A2B09" w:rsidRDefault="004A2B09" w:rsidP="004A2B09">
      <w:pPr>
        <w:keepNext/>
        <w:spacing w:before="0" w:after="160" w:line="259" w:lineRule="auto"/>
        <w:contextualSpacing w:val="0"/>
        <w:jc w:val="center"/>
      </w:pPr>
      <w:r w:rsidRPr="00672B53">
        <w:rPr>
          <w:noProof/>
          <w:szCs w:val="26"/>
          <w:lang w:val="en-GB" w:eastAsia="en-GB"/>
        </w:rPr>
        <w:drawing>
          <wp:inline distT="0" distB="0" distL="0" distR="0" wp14:anchorId="3767E711" wp14:editId="6D8D5BF8">
            <wp:extent cx="5218295" cy="1786270"/>
            <wp:effectExtent l="0" t="0" r="1905" b="4445"/>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223006" cy="1787883"/>
                    </a:xfrm>
                    <a:prstGeom prst="rect">
                      <a:avLst/>
                    </a:prstGeom>
                  </pic:spPr>
                </pic:pic>
              </a:graphicData>
            </a:graphic>
          </wp:inline>
        </w:drawing>
      </w:r>
    </w:p>
    <w:p w14:paraId="6768EDD7" w14:textId="2E77A859" w:rsidR="004A2B09" w:rsidRDefault="004A2B09" w:rsidP="004A2B09">
      <w:pPr>
        <w:pStyle w:val="Caption"/>
      </w:pPr>
      <w:bookmarkStart w:id="59" w:name="_Toc123056214"/>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7</w:t>
      </w:r>
      <w:r w:rsidR="009B31AD">
        <w:fldChar w:fldCharType="end"/>
      </w:r>
      <w:r>
        <w:rPr>
          <w:noProof/>
        </w:rPr>
        <w:t xml:space="preserve"> </w:t>
      </w:r>
      <w:r w:rsidRPr="00750736">
        <w:rPr>
          <w:noProof/>
        </w:rPr>
        <w:t>Lưu khóa công khai với định dạng .pem</w:t>
      </w:r>
      <w:bookmarkEnd w:id="59"/>
    </w:p>
    <w:p w14:paraId="3F795102" w14:textId="77777777" w:rsidR="004A2B09" w:rsidRDefault="004A2B09" w:rsidP="004A2B09">
      <w:pPr>
        <w:keepNext/>
        <w:jc w:val="center"/>
      </w:pPr>
      <w:r w:rsidRPr="00672B53">
        <w:rPr>
          <w:noProof/>
          <w:lang w:val="en-GB" w:eastAsia="en-GB"/>
        </w:rPr>
        <w:lastRenderedPageBreak/>
        <w:drawing>
          <wp:inline distT="0" distB="0" distL="0" distR="0" wp14:anchorId="1A6E1293" wp14:editId="276F44C6">
            <wp:extent cx="5219621" cy="3519377"/>
            <wp:effectExtent l="0" t="0" r="635" b="508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229025" cy="3525718"/>
                    </a:xfrm>
                    <a:prstGeom prst="rect">
                      <a:avLst/>
                    </a:prstGeom>
                  </pic:spPr>
                </pic:pic>
              </a:graphicData>
            </a:graphic>
          </wp:inline>
        </w:drawing>
      </w:r>
    </w:p>
    <w:p w14:paraId="2C2595E4" w14:textId="5A5D14B0" w:rsidR="004A2B09" w:rsidRDefault="004A2B09" w:rsidP="004A2B09">
      <w:pPr>
        <w:pStyle w:val="Caption"/>
        <w:rPr>
          <w:i w:val="0"/>
          <w:iCs w:val="0"/>
        </w:rPr>
      </w:pPr>
      <w:bookmarkStart w:id="60" w:name="_Toc123056215"/>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8</w:t>
      </w:r>
      <w:r w:rsidR="009B31AD">
        <w:fldChar w:fldCharType="end"/>
      </w:r>
      <w:r>
        <w:rPr>
          <w:noProof/>
        </w:rPr>
        <w:t xml:space="preserve"> </w:t>
      </w:r>
      <w:r w:rsidRPr="00D2740A">
        <w:rPr>
          <w:noProof/>
        </w:rPr>
        <w:t>Lưu khóa bí mật với định dạng .pem</w:t>
      </w:r>
      <w:bookmarkEnd w:id="60"/>
    </w:p>
    <w:p w14:paraId="38F40F57" w14:textId="77777777" w:rsidR="004A2B09" w:rsidRPr="001F2C04" w:rsidRDefault="004A2B09" w:rsidP="008A43C8">
      <w:pPr>
        <w:pStyle w:val="Heading3"/>
      </w:pPr>
      <w:bookmarkStart w:id="61" w:name="_Toc123074278"/>
      <w:r w:rsidRPr="001F2C04">
        <w:t>Tạo chữ ký</w:t>
      </w:r>
      <w:bookmarkEnd w:id="61"/>
    </w:p>
    <w:p w14:paraId="05FD4956" w14:textId="77777777" w:rsidR="00D864C9" w:rsidRDefault="004A2B09" w:rsidP="00D864C9">
      <w:pPr>
        <w:keepNext/>
        <w:jc w:val="center"/>
      </w:pPr>
      <w:r w:rsidRPr="009F0441">
        <w:rPr>
          <w:noProof/>
          <w:lang w:val="en-GB" w:eastAsia="en-GB"/>
        </w:rPr>
        <w:drawing>
          <wp:inline distT="0" distB="0" distL="0" distR="0" wp14:anchorId="16CDF4D2" wp14:editId="3A4D822C">
            <wp:extent cx="5220000" cy="2340000"/>
            <wp:effectExtent l="0" t="0" r="0" b="317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220000" cy="2340000"/>
                    </a:xfrm>
                    <a:prstGeom prst="rect">
                      <a:avLst/>
                    </a:prstGeom>
                  </pic:spPr>
                </pic:pic>
              </a:graphicData>
            </a:graphic>
          </wp:inline>
        </w:drawing>
      </w:r>
    </w:p>
    <w:p w14:paraId="60F31BB7" w14:textId="69C120A2" w:rsidR="00D864C9" w:rsidRDefault="00D864C9" w:rsidP="00D864C9">
      <w:pPr>
        <w:pStyle w:val="Caption"/>
      </w:pPr>
      <w:bookmarkStart w:id="62" w:name="_Toc123056216"/>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9</w:t>
      </w:r>
      <w:r w:rsidR="009B31AD">
        <w:fldChar w:fldCharType="end"/>
      </w:r>
      <w:r>
        <w:rPr>
          <w:noProof/>
        </w:rPr>
        <w:t xml:space="preserve"> </w:t>
      </w:r>
      <w:r w:rsidRPr="00635856">
        <w:rPr>
          <w:noProof/>
        </w:rPr>
        <w:t>Code băm thông điệp đầu vào</w:t>
      </w:r>
      <w:bookmarkEnd w:id="62"/>
    </w:p>
    <w:p w14:paraId="66CFAD1C" w14:textId="1E4ECE87" w:rsidR="00B37053" w:rsidRPr="00B37053" w:rsidRDefault="00D864C9" w:rsidP="00B37053">
      <w:pPr>
        <w:pStyle w:val="Nidung-BodyText"/>
        <w:rPr>
          <w:b/>
          <w:bCs/>
          <w:iCs/>
        </w:rPr>
      </w:pPr>
      <w:r>
        <w:rPr>
          <w:bCs/>
          <w:iCs/>
        </w:rPr>
        <w:t>Trong đó:</w:t>
      </w:r>
      <w:r w:rsidR="004A2B09" w:rsidRPr="009F0441">
        <w:rPr>
          <w:b/>
          <w:bCs/>
          <w:i/>
          <w:iCs/>
        </w:rPr>
        <w:t xml:space="preserve"> </w:t>
      </w:r>
    </w:p>
    <w:p w14:paraId="6B259F79" w14:textId="6E8F663B" w:rsidR="00B37053" w:rsidRDefault="00B37053" w:rsidP="007E4F0A">
      <w:pPr>
        <w:pStyle w:val="Nidung-BodyText"/>
        <w:numPr>
          <w:ilvl w:val="0"/>
          <w:numId w:val="31"/>
        </w:numPr>
        <w:ind w:left="1134"/>
      </w:pPr>
      <w:r>
        <w:t>Hàm hash_message: thực hiện băm thông điệp đầu vào và trả về kết quả đã được băm của thông điệp</w:t>
      </w:r>
    </w:p>
    <w:p w14:paraId="5437CEBC" w14:textId="62C5E333" w:rsidR="00B37053" w:rsidRDefault="00B37053" w:rsidP="007E4F0A">
      <w:pPr>
        <w:pStyle w:val="Nidung-BodyText"/>
        <w:numPr>
          <w:ilvl w:val="0"/>
          <w:numId w:val="31"/>
        </w:numPr>
        <w:ind w:left="1134"/>
      </w:pPr>
      <w:r>
        <w:t>path_mess: Đường dẫn lưu thư mục của tệp thông điệp đầu vào</w:t>
      </w:r>
    </w:p>
    <w:p w14:paraId="5A4E7EBD" w14:textId="03D4C891" w:rsidR="00B37053" w:rsidRDefault="00B37053" w:rsidP="007E4F0A">
      <w:pPr>
        <w:pStyle w:val="Nidung-BodyText"/>
        <w:numPr>
          <w:ilvl w:val="0"/>
          <w:numId w:val="31"/>
        </w:numPr>
        <w:ind w:left="1134"/>
      </w:pPr>
      <w:r>
        <w:t>hashType: Loại hàm băm sử dụng</w:t>
      </w:r>
      <w:r w:rsidR="000F678D">
        <w:t xml:space="preserve"> </w:t>
      </w:r>
      <w:r w:rsidR="000F678D" w:rsidRPr="000F678D">
        <w:t>(SHA256, SHA512)</w:t>
      </w:r>
    </w:p>
    <w:p w14:paraId="213C8632" w14:textId="7B08511B" w:rsidR="004A2B09" w:rsidRDefault="004A2B09" w:rsidP="007E4F0A">
      <w:pPr>
        <w:pStyle w:val="Nidung-BodyText"/>
        <w:numPr>
          <w:ilvl w:val="0"/>
          <w:numId w:val="31"/>
        </w:numPr>
        <w:ind w:left="1134"/>
      </w:pPr>
      <w:r>
        <w:t xml:space="preserve">input_mess: </w:t>
      </w:r>
      <w:r w:rsidR="000F678D">
        <w:t>Biến lưu t</w:t>
      </w:r>
      <w:r>
        <w:t>hông điệp đầu vào cần được băm</w:t>
      </w:r>
    </w:p>
    <w:p w14:paraId="29F4F7EB" w14:textId="7C88291C" w:rsidR="004A2B09" w:rsidRPr="009F0441" w:rsidRDefault="004A2B09" w:rsidP="000F678D">
      <w:pPr>
        <w:pStyle w:val="Nidung-BodyText"/>
        <w:numPr>
          <w:ilvl w:val="0"/>
          <w:numId w:val="31"/>
        </w:numPr>
      </w:pPr>
      <w:r>
        <w:lastRenderedPageBreak/>
        <w:t>rsa.compute_hash</w:t>
      </w:r>
      <w:r w:rsidR="000F678D">
        <w:t>()</w:t>
      </w:r>
      <w:r>
        <w:t xml:space="preserve">: Hàm để băm thông điệp của thư viện </w:t>
      </w:r>
      <w:r w:rsidR="0071393D">
        <w:t>rsa</w:t>
      </w:r>
      <w:r w:rsidR="000F678D">
        <w:t xml:space="preserve">, </w:t>
      </w:r>
      <w:r w:rsidR="000F678D" w:rsidRPr="000F678D">
        <w:t>đầu ra là kết quả thông điệp đã được băm</w:t>
      </w:r>
    </w:p>
    <w:p w14:paraId="35D7BE59" w14:textId="77777777" w:rsidR="0085766A" w:rsidRDefault="004A2B09" w:rsidP="0085766A">
      <w:pPr>
        <w:keepNext/>
        <w:jc w:val="center"/>
      </w:pPr>
      <w:r w:rsidRPr="00672B53">
        <w:rPr>
          <w:noProof/>
          <w:lang w:val="en-GB" w:eastAsia="en-GB"/>
        </w:rPr>
        <w:drawing>
          <wp:inline distT="0" distB="0" distL="0" distR="0" wp14:anchorId="0CC61D78" wp14:editId="0C48217F">
            <wp:extent cx="5220000" cy="1656000"/>
            <wp:effectExtent l="0" t="0" r="0" b="1905"/>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220000" cy="1656000"/>
                    </a:xfrm>
                    <a:prstGeom prst="rect">
                      <a:avLst/>
                    </a:prstGeom>
                  </pic:spPr>
                </pic:pic>
              </a:graphicData>
            </a:graphic>
          </wp:inline>
        </w:drawing>
      </w:r>
    </w:p>
    <w:p w14:paraId="30AE3D37" w14:textId="30B54A47" w:rsidR="0085766A" w:rsidRDefault="0085766A" w:rsidP="0085766A">
      <w:pPr>
        <w:pStyle w:val="Caption"/>
      </w:pPr>
      <w:bookmarkStart w:id="63" w:name="_Toc123056217"/>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0</w:t>
      </w:r>
      <w:r w:rsidR="009B31AD">
        <w:fldChar w:fldCharType="end"/>
      </w:r>
      <w:r>
        <w:rPr>
          <w:noProof/>
        </w:rPr>
        <w:t xml:space="preserve"> </w:t>
      </w:r>
      <w:r w:rsidRPr="00567B43">
        <w:rPr>
          <w:noProof/>
        </w:rPr>
        <w:t>Code tạo chữ ký số</w:t>
      </w:r>
      <w:bookmarkEnd w:id="63"/>
    </w:p>
    <w:p w14:paraId="276F3B80" w14:textId="77777777" w:rsidR="0085766A" w:rsidRDefault="0085766A" w:rsidP="0085766A">
      <w:pPr>
        <w:pStyle w:val="Nidung-BodyText"/>
        <w:rPr>
          <w:b/>
          <w:bCs/>
          <w:i/>
          <w:iCs/>
        </w:rPr>
      </w:pPr>
      <w:r>
        <w:rPr>
          <w:bCs/>
          <w:iCs/>
        </w:rPr>
        <w:t>Trong đó:</w:t>
      </w:r>
      <w:r w:rsidRPr="009F0441">
        <w:rPr>
          <w:b/>
          <w:bCs/>
          <w:i/>
          <w:iCs/>
        </w:rPr>
        <w:t xml:space="preserve"> </w:t>
      </w:r>
    </w:p>
    <w:p w14:paraId="28C7008A" w14:textId="12F5CC35" w:rsidR="0071393D" w:rsidRDefault="0071393D" w:rsidP="007E4F0A">
      <w:pPr>
        <w:pStyle w:val="Nidung-BodyText"/>
        <w:numPr>
          <w:ilvl w:val="0"/>
          <w:numId w:val="32"/>
        </w:numPr>
        <w:ind w:left="1134"/>
      </w:pPr>
      <w:r>
        <w:t>sign_message: Hàm tạo chữ ký số và trả về chữ ký số sau khi được tạo</w:t>
      </w:r>
    </w:p>
    <w:p w14:paraId="714A7324" w14:textId="2ED126B7" w:rsidR="004A2B09" w:rsidRDefault="004A2B09" w:rsidP="007E4F0A">
      <w:pPr>
        <w:pStyle w:val="Nidung-BodyText"/>
        <w:numPr>
          <w:ilvl w:val="0"/>
          <w:numId w:val="32"/>
        </w:numPr>
        <w:ind w:left="1134"/>
      </w:pPr>
      <w:r>
        <w:t>hash_msg: Thông điệp đã được băm</w:t>
      </w:r>
    </w:p>
    <w:p w14:paraId="781D0454" w14:textId="1CF0B6C2" w:rsidR="0071393D" w:rsidRDefault="0071393D" w:rsidP="007E4F0A">
      <w:pPr>
        <w:pStyle w:val="Nidung-BodyText"/>
        <w:numPr>
          <w:ilvl w:val="0"/>
          <w:numId w:val="32"/>
        </w:numPr>
        <w:ind w:left="1134"/>
      </w:pPr>
      <w:r>
        <w:t>path_privkey: Đường dẫn lưu thư mục của tệp chứa khóa bí mật</w:t>
      </w:r>
    </w:p>
    <w:p w14:paraId="50301D85" w14:textId="43C7B66B" w:rsidR="004A2B09" w:rsidRDefault="004A2B09" w:rsidP="007E4F0A">
      <w:pPr>
        <w:pStyle w:val="Nidung-BodyText"/>
        <w:numPr>
          <w:ilvl w:val="0"/>
          <w:numId w:val="32"/>
        </w:numPr>
        <w:ind w:left="1134"/>
      </w:pPr>
      <w:r>
        <w:t>hash_method: Phương thức băm (SHA-256, SHA-512…)</w:t>
      </w:r>
    </w:p>
    <w:p w14:paraId="60E95174" w14:textId="495A0D93" w:rsidR="004A2B09" w:rsidRDefault="0071393D" w:rsidP="007E4F0A">
      <w:pPr>
        <w:pStyle w:val="Nidung-BodyText"/>
        <w:numPr>
          <w:ilvl w:val="0"/>
          <w:numId w:val="32"/>
        </w:numPr>
        <w:ind w:left="1134"/>
      </w:pPr>
      <w:r>
        <w:t>rsa.PrivateKey.load_pkcs1(): Load khóa bí mật từ tệp lưu khóa bí mật</w:t>
      </w:r>
    </w:p>
    <w:p w14:paraId="71E6BCAF" w14:textId="30541A77" w:rsidR="004A2B09" w:rsidRDefault="004A2B09" w:rsidP="007E4F0A">
      <w:pPr>
        <w:pStyle w:val="Nidung-BodyText"/>
        <w:numPr>
          <w:ilvl w:val="0"/>
          <w:numId w:val="32"/>
        </w:numPr>
        <w:ind w:left="1134"/>
      </w:pPr>
      <w:r>
        <w:t>rsa.sign_hash: Hàm để tạo chữ ký số của thư viện rsa</w:t>
      </w:r>
      <w:r w:rsidR="000F678D">
        <w:t xml:space="preserve"> </w:t>
      </w:r>
      <w:r w:rsidR="000F678D" w:rsidRPr="000F678D">
        <w:t>với thông điệp đã băm làm thông số đầu vào sau đó ký mã băm bằng khóa riêng tư theo phương thức băm tương ứng</w:t>
      </w:r>
    </w:p>
    <w:p w14:paraId="3BE174D8" w14:textId="1C42C717" w:rsidR="00E14C19" w:rsidRDefault="004A2B09" w:rsidP="007E4F0A">
      <w:pPr>
        <w:pStyle w:val="Nidung-BodyText"/>
        <w:numPr>
          <w:ilvl w:val="0"/>
          <w:numId w:val="32"/>
        </w:numPr>
        <w:ind w:left="1134"/>
      </w:pPr>
      <w:r>
        <w:t>signature: Chữ ký số được tạo</w:t>
      </w:r>
    </w:p>
    <w:p w14:paraId="24E5BAFA" w14:textId="6EF1F83C" w:rsidR="004A2B09" w:rsidRPr="00E14C19" w:rsidRDefault="00E14C19" w:rsidP="00E14C19">
      <w:pPr>
        <w:spacing w:before="0" w:after="160" w:line="259" w:lineRule="auto"/>
        <w:contextualSpacing w:val="0"/>
        <w:jc w:val="left"/>
        <w:rPr>
          <w:noProof/>
          <w:szCs w:val="26"/>
        </w:rPr>
      </w:pPr>
      <w:r>
        <w:br w:type="page"/>
      </w:r>
    </w:p>
    <w:p w14:paraId="534C5244" w14:textId="77777777" w:rsidR="004A2B09" w:rsidRDefault="004A2B09" w:rsidP="008A43C8">
      <w:pPr>
        <w:pStyle w:val="Heading3"/>
      </w:pPr>
      <w:bookmarkStart w:id="64" w:name="_Toc123074279"/>
      <w:r w:rsidRPr="001F2C04">
        <w:lastRenderedPageBreak/>
        <w:t>Xác thực chữ ký</w:t>
      </w:r>
      <w:bookmarkEnd w:id="64"/>
    </w:p>
    <w:p w14:paraId="5576A743" w14:textId="77777777" w:rsidR="00BA36BE" w:rsidRDefault="004A2B09" w:rsidP="00BA36BE">
      <w:pPr>
        <w:jc w:val="center"/>
      </w:pPr>
      <w:r w:rsidRPr="009F0441">
        <w:rPr>
          <w:noProof/>
          <w:lang w:val="en-GB" w:eastAsia="en-GB"/>
        </w:rPr>
        <w:drawing>
          <wp:inline distT="0" distB="0" distL="0" distR="0" wp14:anchorId="71A35685" wp14:editId="5719ADAC">
            <wp:extent cx="5220000" cy="33000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220000" cy="3300078"/>
                    </a:xfrm>
                    <a:prstGeom prst="rect">
                      <a:avLst/>
                    </a:prstGeom>
                  </pic:spPr>
                </pic:pic>
              </a:graphicData>
            </a:graphic>
          </wp:inline>
        </w:drawing>
      </w:r>
    </w:p>
    <w:p w14:paraId="43FB9D44" w14:textId="2826FC9F" w:rsidR="004A2B09" w:rsidRDefault="00BA36BE" w:rsidP="009C1D98">
      <w:pPr>
        <w:pStyle w:val="Caption"/>
        <w:rPr>
          <w:b/>
          <w:bCs/>
          <w:szCs w:val="26"/>
        </w:rPr>
      </w:pPr>
      <w:bookmarkStart w:id="65" w:name="_Toc123056218"/>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1</w:t>
      </w:r>
      <w:r w:rsidR="009B31AD">
        <w:fldChar w:fldCharType="end"/>
      </w:r>
      <w:r>
        <w:rPr>
          <w:noProof/>
        </w:rPr>
        <w:t xml:space="preserve"> </w:t>
      </w:r>
      <w:r w:rsidRPr="005D16FB">
        <w:rPr>
          <w:noProof/>
        </w:rPr>
        <w:t>Code xác thực chữ ký số</w:t>
      </w:r>
      <w:bookmarkEnd w:id="65"/>
    </w:p>
    <w:p w14:paraId="3B843F61" w14:textId="77777777" w:rsidR="009B1133" w:rsidRDefault="009B1133" w:rsidP="009B1133">
      <w:pPr>
        <w:pStyle w:val="Nidung-BodyText"/>
      </w:pPr>
      <w:r>
        <w:t xml:space="preserve">Một số biến và hàm sử dụng: </w:t>
      </w:r>
    </w:p>
    <w:p w14:paraId="5B802FBF" w14:textId="77777777" w:rsidR="009B1133" w:rsidRDefault="009B1133" w:rsidP="009B1133">
      <w:pPr>
        <w:pStyle w:val="Nidung-BodyText"/>
        <w:numPr>
          <w:ilvl w:val="0"/>
          <w:numId w:val="33"/>
        </w:numPr>
        <w:ind w:left="1276"/>
      </w:pPr>
      <w:r>
        <w:t>verify_signature: Hàm xác thực chữ ký số và trả về kết quả xác thực True nếu hợp lệ và False nếu không hợp lệ</w:t>
      </w:r>
    </w:p>
    <w:p w14:paraId="5FB4A57A" w14:textId="77777777" w:rsidR="009B1133" w:rsidRDefault="009B1133" w:rsidP="009B1133">
      <w:pPr>
        <w:pStyle w:val="Nidung-BodyText"/>
        <w:numPr>
          <w:ilvl w:val="0"/>
          <w:numId w:val="33"/>
        </w:numPr>
        <w:ind w:left="1276"/>
      </w:pPr>
      <w:r>
        <w:t>path_message: Đường dẫn đến thư mục chứa tệp thông điệp đầu vào</w:t>
      </w:r>
    </w:p>
    <w:p w14:paraId="303D1329" w14:textId="77777777" w:rsidR="009B1133" w:rsidRDefault="009B1133" w:rsidP="009B1133">
      <w:pPr>
        <w:pStyle w:val="Nidung-BodyText"/>
        <w:numPr>
          <w:ilvl w:val="0"/>
          <w:numId w:val="33"/>
        </w:numPr>
        <w:ind w:left="1276"/>
      </w:pPr>
      <w:r>
        <w:t>path_signature: Đường dẫn đến thư mục chứa tệp chữ ký số</w:t>
      </w:r>
    </w:p>
    <w:p w14:paraId="3214DD91" w14:textId="77777777" w:rsidR="009B1133" w:rsidRDefault="009B1133" w:rsidP="009B1133">
      <w:pPr>
        <w:pStyle w:val="Nidung-BodyText"/>
        <w:numPr>
          <w:ilvl w:val="0"/>
          <w:numId w:val="33"/>
        </w:numPr>
        <w:ind w:left="1276"/>
      </w:pPr>
      <w:r>
        <w:t>path_pubkey: Đường dẫn đến thư mục chứa tệp khóa công khai</w:t>
      </w:r>
    </w:p>
    <w:p w14:paraId="6584DD10" w14:textId="52FF9C3C" w:rsidR="009B1133" w:rsidRPr="007D6711" w:rsidRDefault="009B1133" w:rsidP="009B1133">
      <w:pPr>
        <w:pStyle w:val="Nidung-BodyText"/>
        <w:numPr>
          <w:ilvl w:val="0"/>
          <w:numId w:val="33"/>
        </w:numPr>
        <w:ind w:left="1276"/>
      </w:pPr>
      <w:r>
        <w:t xml:space="preserve">rsa.verify: </w:t>
      </w:r>
      <w:r w:rsidRPr="00D872E5">
        <w:t>Xác minh chữ ký số của thư viện rsa và trả về tên của hàm băm đã sử dụ</w:t>
      </w:r>
      <w:r w:rsidR="000A2CBD">
        <w:t>ng (SHA-256/</w:t>
      </w:r>
      <w:r w:rsidRPr="00D872E5">
        <w:t>SHA512).</w:t>
      </w:r>
    </w:p>
    <w:p w14:paraId="26CD1112" w14:textId="7670E622" w:rsidR="004A2B09" w:rsidRDefault="004A2B09" w:rsidP="008A43C8">
      <w:pPr>
        <w:pStyle w:val="Heading3"/>
      </w:pPr>
      <w:bookmarkStart w:id="66" w:name="_Toc123074280"/>
      <w:r w:rsidRPr="001F2C04">
        <w:t xml:space="preserve">Giao diện </w:t>
      </w:r>
      <w:r w:rsidR="008A43C8">
        <w:t>chương trình</w:t>
      </w:r>
      <w:bookmarkEnd w:id="66"/>
    </w:p>
    <w:p w14:paraId="4FDBD65A" w14:textId="77777777" w:rsidR="00DC3E4A" w:rsidRDefault="00EE1A62" w:rsidP="00EE1A62">
      <w:pPr>
        <w:pStyle w:val="Nidung-BodyText"/>
      </w:pPr>
      <w:r>
        <w:t xml:space="preserve">Chương trình gồm 3 giao diện: </w:t>
      </w:r>
    </w:p>
    <w:p w14:paraId="2A27A53E" w14:textId="77777777" w:rsidR="00DC3E4A" w:rsidRDefault="00EE1A62" w:rsidP="007E4F0A">
      <w:pPr>
        <w:pStyle w:val="Gchudng"/>
        <w:numPr>
          <w:ilvl w:val="0"/>
          <w:numId w:val="42"/>
        </w:numPr>
        <w:ind w:left="1134"/>
      </w:pPr>
      <w:r>
        <w:t xml:space="preserve">Tạo khóa, </w:t>
      </w:r>
    </w:p>
    <w:p w14:paraId="2BD31CA7" w14:textId="49B7A446" w:rsidR="00DC3E4A" w:rsidRDefault="00EE1A62" w:rsidP="007E4F0A">
      <w:pPr>
        <w:pStyle w:val="Gchudng"/>
        <w:numPr>
          <w:ilvl w:val="0"/>
          <w:numId w:val="42"/>
        </w:numPr>
        <w:ind w:left="1134"/>
      </w:pPr>
      <w:r>
        <w:t>Tạo chữ ký số</w:t>
      </w:r>
    </w:p>
    <w:p w14:paraId="6439A521" w14:textId="075D92BD" w:rsidR="00EE1A62" w:rsidRPr="00EE1A62" w:rsidRDefault="00EE1A62" w:rsidP="007E4F0A">
      <w:pPr>
        <w:pStyle w:val="Gchudng"/>
        <w:numPr>
          <w:ilvl w:val="0"/>
          <w:numId w:val="42"/>
        </w:numPr>
        <w:ind w:left="1134"/>
      </w:pPr>
      <w:r>
        <w:t>Xác thực chữ ký số.</w:t>
      </w:r>
    </w:p>
    <w:p w14:paraId="2414B170" w14:textId="77777777" w:rsidR="009C1D98" w:rsidRDefault="004A2B09" w:rsidP="009C1D98">
      <w:pPr>
        <w:jc w:val="center"/>
      </w:pPr>
      <w:r w:rsidRPr="009F0441">
        <w:rPr>
          <w:noProof/>
          <w:lang w:val="en-GB" w:eastAsia="en-GB"/>
        </w:rPr>
        <w:lastRenderedPageBreak/>
        <w:drawing>
          <wp:inline distT="0" distB="0" distL="0" distR="0" wp14:anchorId="4EE92CF3" wp14:editId="190E6621">
            <wp:extent cx="5220000" cy="4323561"/>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bwMode="auto">
                    <a:xfrm>
                      <a:off x="0" y="0"/>
                      <a:ext cx="5220000" cy="4323561"/>
                    </a:xfrm>
                    <a:prstGeom prst="rect">
                      <a:avLst/>
                    </a:prstGeom>
                    <a:ln>
                      <a:noFill/>
                    </a:ln>
                    <a:extLst>
                      <a:ext uri="{53640926-AAD7-44D8-BBD7-CCE9431645EC}">
                        <a14:shadowObscured xmlns:a14="http://schemas.microsoft.com/office/drawing/2010/main"/>
                      </a:ext>
                    </a:extLst>
                  </pic:spPr>
                </pic:pic>
              </a:graphicData>
            </a:graphic>
          </wp:inline>
        </w:drawing>
      </w:r>
    </w:p>
    <w:p w14:paraId="48E7DD9E" w14:textId="78BC33B4" w:rsidR="009C1D98" w:rsidRDefault="009C1D98" w:rsidP="009C1D98">
      <w:pPr>
        <w:pStyle w:val="Caption"/>
      </w:pPr>
      <w:bookmarkStart w:id="67" w:name="_Toc123056219"/>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2</w:t>
      </w:r>
      <w:r w:rsidR="009B31AD">
        <w:fldChar w:fldCharType="end"/>
      </w:r>
      <w:r>
        <w:rPr>
          <w:noProof/>
        </w:rPr>
        <w:t xml:space="preserve"> </w:t>
      </w:r>
      <w:r w:rsidRPr="0041617D">
        <w:rPr>
          <w:noProof/>
        </w:rPr>
        <w:t>Giao diện tạo khóa</w:t>
      </w:r>
      <w:bookmarkEnd w:id="67"/>
    </w:p>
    <w:p w14:paraId="34C26D01" w14:textId="284AA32B" w:rsidR="004A2B09" w:rsidRDefault="00E92250" w:rsidP="004A2B09">
      <w:pPr>
        <w:ind w:firstLine="720"/>
        <w:rPr>
          <w:szCs w:val="26"/>
        </w:rPr>
      </w:pPr>
      <w:r w:rsidRPr="00E92250">
        <w:rPr>
          <w:szCs w:val="26"/>
        </w:rPr>
        <w:t>Các chức năng cơ bản trên giao diện bao gồm chức năng tạo khóa được tạo tương ứng với kích thước đầu vào được chọn tại combobox, chức năng lưu khóa và chức năng thử lại thao tác tạo khóa.</w:t>
      </w:r>
    </w:p>
    <w:p w14:paraId="21DC80C8" w14:textId="77777777" w:rsidR="00ED7BB8" w:rsidRDefault="004A2B09" w:rsidP="00ED7BB8">
      <w:pPr>
        <w:keepNext/>
        <w:jc w:val="center"/>
      </w:pPr>
      <w:r w:rsidRPr="00E75685">
        <w:rPr>
          <w:noProof/>
          <w:lang w:val="en-GB" w:eastAsia="en-GB"/>
        </w:rPr>
        <w:lastRenderedPageBreak/>
        <w:drawing>
          <wp:inline distT="0" distB="0" distL="0" distR="0" wp14:anchorId="3953FF72" wp14:editId="0747605B">
            <wp:extent cx="5220000" cy="4620666"/>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220000" cy="4620666"/>
                    </a:xfrm>
                    <a:prstGeom prst="rect">
                      <a:avLst/>
                    </a:prstGeom>
                  </pic:spPr>
                </pic:pic>
              </a:graphicData>
            </a:graphic>
          </wp:inline>
        </w:drawing>
      </w:r>
    </w:p>
    <w:p w14:paraId="234532BA" w14:textId="78FF6A14" w:rsidR="004A2B09" w:rsidRPr="00ED7BB8" w:rsidRDefault="00ED7BB8" w:rsidP="00ED7BB8">
      <w:pPr>
        <w:pStyle w:val="Caption"/>
      </w:pPr>
      <w:bookmarkStart w:id="68" w:name="_Toc123056220"/>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3</w:t>
      </w:r>
      <w:r w:rsidR="009B31AD">
        <w:fldChar w:fldCharType="end"/>
      </w:r>
      <w:r>
        <w:rPr>
          <w:noProof/>
        </w:rPr>
        <w:t xml:space="preserve"> </w:t>
      </w:r>
      <w:r w:rsidRPr="00DC0F3B">
        <w:rPr>
          <w:noProof/>
        </w:rPr>
        <w:t>Giao diện tạo chữ ký số</w:t>
      </w:r>
      <w:bookmarkEnd w:id="68"/>
    </w:p>
    <w:p w14:paraId="30B7DAA5" w14:textId="6D376D6D" w:rsidR="004A2B09" w:rsidRDefault="00E92250" w:rsidP="004A2B09">
      <w:pPr>
        <w:ind w:firstLine="720"/>
        <w:rPr>
          <w:szCs w:val="26"/>
        </w:rPr>
      </w:pPr>
      <w:r w:rsidRPr="00E92250">
        <w:rPr>
          <w:szCs w:val="26"/>
        </w:rPr>
        <w:t>Tại giao diện tạo chữ ký số bao gồm các chức năng như tạo chữ ký số với thông điệp đầu vào, khóa bí mật được chọn từ file và phương thức băm được chọn từ các nút radio button. Đồng thời có các chức năng như lưu chữ ký số, thông điệp đã băm và thử tại thao tác tạo chữ ký số.</w:t>
      </w:r>
    </w:p>
    <w:p w14:paraId="184BB3F3" w14:textId="77777777" w:rsidR="00ED7BB8" w:rsidRDefault="004A2B09" w:rsidP="00ED7BB8">
      <w:pPr>
        <w:keepNext/>
        <w:jc w:val="center"/>
      </w:pPr>
      <w:r w:rsidRPr="00E75685">
        <w:rPr>
          <w:noProof/>
          <w:lang w:val="en-GB" w:eastAsia="en-GB"/>
        </w:rPr>
        <w:lastRenderedPageBreak/>
        <w:drawing>
          <wp:inline distT="0" distB="0" distL="0" distR="0" wp14:anchorId="29DDE4DF" wp14:editId="62FF7366">
            <wp:extent cx="5220000" cy="420000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220000" cy="4200007"/>
                    </a:xfrm>
                    <a:prstGeom prst="rect">
                      <a:avLst/>
                    </a:prstGeom>
                  </pic:spPr>
                </pic:pic>
              </a:graphicData>
            </a:graphic>
          </wp:inline>
        </w:drawing>
      </w:r>
    </w:p>
    <w:p w14:paraId="2B433A1C" w14:textId="418FDE0F" w:rsidR="004A2B09" w:rsidRPr="00ED7BB8" w:rsidRDefault="00ED7BB8" w:rsidP="00ED7BB8">
      <w:pPr>
        <w:pStyle w:val="Caption"/>
      </w:pPr>
      <w:bookmarkStart w:id="69" w:name="_Toc123056221"/>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4</w:t>
      </w:r>
      <w:r w:rsidR="009B31AD">
        <w:fldChar w:fldCharType="end"/>
      </w:r>
      <w:r>
        <w:rPr>
          <w:noProof/>
        </w:rPr>
        <w:t xml:space="preserve"> </w:t>
      </w:r>
      <w:r w:rsidRPr="00D813EB">
        <w:rPr>
          <w:noProof/>
        </w:rPr>
        <w:t>Giao diện xác minh chữ ký số khi chữ ký hợp lệ</w:t>
      </w:r>
      <w:bookmarkEnd w:id="69"/>
    </w:p>
    <w:p w14:paraId="4D190CED" w14:textId="77777777" w:rsidR="00ED7BB8" w:rsidRDefault="004A2B09" w:rsidP="00ED7BB8">
      <w:pPr>
        <w:keepNext/>
        <w:jc w:val="center"/>
      </w:pPr>
      <w:r w:rsidRPr="00E75685">
        <w:rPr>
          <w:b/>
          <w:bCs/>
          <w:i/>
          <w:iCs/>
          <w:noProof/>
          <w:szCs w:val="26"/>
          <w:lang w:val="en-GB" w:eastAsia="en-GB"/>
        </w:rPr>
        <w:drawing>
          <wp:inline distT="0" distB="0" distL="0" distR="0" wp14:anchorId="20F74A8A" wp14:editId="2162101B">
            <wp:extent cx="5116314" cy="3986943"/>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5116314" cy="3986943"/>
                    </a:xfrm>
                    <a:prstGeom prst="rect">
                      <a:avLst/>
                    </a:prstGeom>
                  </pic:spPr>
                </pic:pic>
              </a:graphicData>
            </a:graphic>
          </wp:inline>
        </w:drawing>
      </w:r>
    </w:p>
    <w:p w14:paraId="5511C83F" w14:textId="49F194ED" w:rsidR="00ED7BB8" w:rsidRDefault="00ED7BB8" w:rsidP="00ED7BB8">
      <w:pPr>
        <w:pStyle w:val="Caption"/>
      </w:pPr>
      <w:bookmarkStart w:id="70" w:name="_Toc123056222"/>
      <w:r>
        <w:t xml:space="preserve">Hình </w:t>
      </w:r>
      <w:r w:rsidR="009B31AD">
        <w:fldChar w:fldCharType="begin"/>
      </w:r>
      <w:r w:rsidR="009B31AD">
        <w:instrText xml:space="preserve"> STYLEREF 1 \s </w:instrText>
      </w:r>
      <w:r w:rsidR="009B31AD">
        <w:fldChar w:fldCharType="separate"/>
      </w:r>
      <w:r w:rsidR="009B31AD">
        <w:rPr>
          <w:noProof/>
        </w:rPr>
        <w:t>3</w:t>
      </w:r>
      <w:r w:rsidR="009B31AD">
        <w:fldChar w:fldCharType="end"/>
      </w:r>
      <w:r w:rsidR="009B31AD">
        <w:t>.</w:t>
      </w:r>
      <w:r w:rsidR="009B31AD">
        <w:fldChar w:fldCharType="begin"/>
      </w:r>
      <w:r w:rsidR="009B31AD">
        <w:instrText xml:space="preserve"> SEQ Hình \* ARABIC \s 1 </w:instrText>
      </w:r>
      <w:r w:rsidR="009B31AD">
        <w:fldChar w:fldCharType="separate"/>
      </w:r>
      <w:r w:rsidR="009B31AD">
        <w:rPr>
          <w:noProof/>
        </w:rPr>
        <w:t>15</w:t>
      </w:r>
      <w:r w:rsidR="009B31AD">
        <w:fldChar w:fldCharType="end"/>
      </w:r>
      <w:r>
        <w:rPr>
          <w:noProof/>
        </w:rPr>
        <w:t xml:space="preserve"> </w:t>
      </w:r>
      <w:r w:rsidRPr="004A3851">
        <w:rPr>
          <w:noProof/>
        </w:rPr>
        <w:t>Giao diện xác minh chữ ký số khi chữ ký không hợp lệ</w:t>
      </w:r>
      <w:bookmarkEnd w:id="70"/>
    </w:p>
    <w:p w14:paraId="263C0529" w14:textId="77777777" w:rsidR="004A2B09" w:rsidRDefault="004A2B09" w:rsidP="004A2B09">
      <w:pPr>
        <w:jc w:val="center"/>
        <w:rPr>
          <w:b/>
          <w:bCs/>
          <w:i/>
          <w:iCs/>
          <w:szCs w:val="26"/>
        </w:rPr>
      </w:pPr>
    </w:p>
    <w:p w14:paraId="679EBB6D" w14:textId="52904FF8" w:rsidR="004A2B09" w:rsidRDefault="00E92250" w:rsidP="004A2B09">
      <w:pPr>
        <w:ind w:firstLine="720"/>
        <w:rPr>
          <w:szCs w:val="26"/>
        </w:rPr>
      </w:pPr>
      <w:r w:rsidRPr="00E92250">
        <w:rPr>
          <w:szCs w:val="26"/>
        </w:rPr>
        <w:t>Tại giao diện xác minh chữ ký số thì chức năng xác minh chữ ký số được xử lý với các thông số đầu vào như thông điệp dữ liệu, phương thức băm, chữ ký số và khóa công khai được lựa chọn tương ứng. Nếu chữ ký hợp lệ sẽ hiển thị popup thông báo “Chữ ký hợp lệ” ngược lại nếu chữ ký không hợp lệ sẽ hiển thị popup thông báo “Chữ ký không hợp lệ”.</w:t>
      </w:r>
    </w:p>
    <w:p w14:paraId="22AD144D" w14:textId="1B480D2F" w:rsidR="000E5596" w:rsidRDefault="000E5596" w:rsidP="000E5596">
      <w:pPr>
        <w:pStyle w:val="Heading2"/>
      </w:pPr>
      <w:bookmarkStart w:id="71" w:name="_Toc123074281"/>
      <w:r w:rsidRPr="00034FA4">
        <w:t>Kết quả thử nghiệm</w:t>
      </w:r>
      <w:bookmarkEnd w:id="71"/>
    </w:p>
    <w:p w14:paraId="3329175F" w14:textId="4CBEA61B" w:rsidR="000E5596" w:rsidRPr="000E5596" w:rsidRDefault="000E5596" w:rsidP="000E5596">
      <w:pPr>
        <w:ind w:firstLine="720"/>
        <w:rPr>
          <w:szCs w:val="26"/>
        </w:rPr>
      </w:pPr>
      <w:r w:rsidRPr="000E5596">
        <w:rPr>
          <w:szCs w:val="26"/>
        </w:rPr>
        <w:t>Với thư viện rsa nhóm sử dụng đã đem lại kết quả khả quan với việc tạo khóa, tạo chữ ký số cũng như xác thực chữ ký số. Đối với thao tác tạo chữ ký số tùy thuộc vào kích thước lựa chọn thì thời gian thực thi khác nhau nhưng nhìn chung với kích thước nhóm thử nghiệm là 2048 thì thời gian thực thi trung bình rơi vào từ 1.5 giây đến 3 giây. Còn thao tác tạo chữ ký số và xác thực chữ ký số thời gian thực thi khá nhanh đa số thời gian thực thi chưa đến 1 giây.</w:t>
      </w:r>
      <w:r w:rsidR="00D872E5">
        <w:rPr>
          <w:szCs w:val="26"/>
        </w:rPr>
        <w:t xml:space="preserve"> </w:t>
      </w:r>
      <w:r w:rsidR="00D872E5" w:rsidRPr="00D872E5">
        <w:rPr>
          <w:szCs w:val="26"/>
        </w:rPr>
        <w:t>Đồng thời nhóm chưa can thiệp được sâu vào các luồng xử lý logic của thư viện để dễ dàng tùy chỉnh theo như mong muốn</w:t>
      </w:r>
    </w:p>
    <w:p w14:paraId="796F4FA7" w14:textId="439EA9FF" w:rsidR="000E5596" w:rsidRDefault="000E5596" w:rsidP="000E5596">
      <w:pPr>
        <w:ind w:firstLine="720"/>
        <w:rPr>
          <w:szCs w:val="26"/>
        </w:rPr>
      </w:pPr>
      <w:r w:rsidRPr="000E5596">
        <w:rPr>
          <w:szCs w:val="26"/>
        </w:rPr>
        <w:t>Ngoài việc chạy chương trình dựa trên mã nguồn thì nhóm cũng đã đóng gói thành công chương trình để dễ dàng cài đặt và sử dụng trên các máy tính sử dụng hệ điều hành windown khác.</w:t>
      </w:r>
    </w:p>
    <w:p w14:paraId="4F893404" w14:textId="22C1CEB7" w:rsidR="004A2B09" w:rsidRPr="00672B53" w:rsidRDefault="000E5596" w:rsidP="000E5596">
      <w:pPr>
        <w:ind w:firstLine="720"/>
        <w:rPr>
          <w:b/>
          <w:bCs/>
          <w:i/>
          <w:iCs/>
          <w:szCs w:val="26"/>
        </w:rPr>
      </w:pPr>
      <w:r>
        <w:rPr>
          <w:szCs w:val="26"/>
        </w:rPr>
        <w:t>URL</w:t>
      </w:r>
      <w:r w:rsidRPr="000E5596">
        <w:rPr>
          <w:szCs w:val="26"/>
        </w:rPr>
        <w:t xml:space="preserve"> chương trình đã được đóng gói:</w:t>
      </w:r>
      <w:r w:rsidR="00F827C4">
        <w:rPr>
          <w:szCs w:val="26"/>
        </w:rPr>
        <w:tab/>
      </w:r>
      <w:r w:rsidRPr="000E5596">
        <w:rPr>
          <w:szCs w:val="26"/>
        </w:rPr>
        <w:t xml:space="preserve"> </w:t>
      </w:r>
      <w:r w:rsidR="004E4CC2" w:rsidRPr="004E4CC2">
        <w:rPr>
          <w:szCs w:val="26"/>
        </w:rPr>
        <w:t xml:space="preserve">https://github.com/minhnguyet531/RSA_Project/blob/main/dist/DesignRSA.exe </w:t>
      </w:r>
    </w:p>
    <w:p w14:paraId="5D9D5B1D" w14:textId="77777777" w:rsidR="008B4B23" w:rsidRDefault="008B4B23" w:rsidP="004A2B09">
      <w:pPr>
        <w:spacing w:before="0" w:after="160" w:line="259" w:lineRule="auto"/>
        <w:contextualSpacing w:val="0"/>
        <w:jc w:val="center"/>
        <w:rPr>
          <w:b/>
          <w:noProof/>
          <w:sz w:val="32"/>
          <w:szCs w:val="36"/>
        </w:rPr>
      </w:pPr>
      <w:r>
        <w:br w:type="page"/>
      </w:r>
    </w:p>
    <w:p w14:paraId="78BD4352" w14:textId="77777777" w:rsidR="001950B1" w:rsidRDefault="001950B1" w:rsidP="00F45623">
      <w:pPr>
        <w:pStyle w:val="newHeading1"/>
      </w:pPr>
      <w:bookmarkStart w:id="72" w:name="_Toc123074282"/>
      <w:r>
        <w:lastRenderedPageBreak/>
        <w:t>K</w:t>
      </w:r>
      <w:r w:rsidR="00F45623">
        <w:t>ẾT LUẬN</w:t>
      </w:r>
      <w:bookmarkEnd w:id="72"/>
    </w:p>
    <w:p w14:paraId="0FCC8E30" w14:textId="52679195" w:rsidR="00950E4F" w:rsidRDefault="000C41E9" w:rsidP="00626E77">
      <w:pPr>
        <w:pStyle w:val="Nidung-BodyText"/>
      </w:pPr>
      <w:r>
        <w:t xml:space="preserve">Chữ ký số ngày càng được sử dụng phổ biến </w:t>
      </w:r>
      <w:r w:rsidR="00626E77">
        <w:t xml:space="preserve">trong các giao dịch điện tử, từ dân sự, kinh doanh, tài chính – ngân hàng, bảo hiểm, v.v : </w:t>
      </w:r>
      <w:r w:rsidRPr="000C41E9">
        <w:t>ủy quyền thanh toán ngân hàng (chuyển tiền), trao đổi các tài liệu điện tử đã ký, ký các giao dịch trong các hệ thống blockchain công khai (chuyển tiền, mã thông báo hoặc các tài sản kỹ thuật số khác), để ký hợp đồng kỹ thuật số và trong nhiều tình huống khác</w:t>
      </w:r>
      <w:r w:rsidR="00626E77">
        <w:t xml:space="preserve">. </w:t>
      </w:r>
      <w:r w:rsidR="00626E77" w:rsidRPr="00626E77">
        <w:t>Dựa trên kết quả nghiên cứu khoa học công nghệ, các tiến bộ kỹ thuật, cơ sở lựa chọn từ các tiêu chuẩn quốc tế, tiêu chuẩn khu vực và tiêu chuẩn nước ngoài, năm 2007, Bộ Khoa học và Công nghệ quyết định xây dự</w:t>
      </w:r>
      <w:r w:rsidR="00626E77">
        <w:t xml:space="preserve">ng </w:t>
      </w:r>
      <w:r w:rsidR="00626E77" w:rsidRPr="00626E77">
        <w:t xml:space="preserve">Tiêu chuẩn quốc gia Việt Nam về </w:t>
      </w:r>
      <w:r w:rsidR="00626E77">
        <w:t>C</w:t>
      </w:r>
      <w:r w:rsidR="00626E77" w:rsidRPr="00626E77">
        <w:t>hữ ký số (ký hiệu TCVN 7635:2007</w:t>
      </w:r>
      <w:r w:rsidR="00626E77">
        <w:t xml:space="preserve"> “</w:t>
      </w:r>
      <w:r w:rsidR="00626E77" w:rsidRPr="00B9147A">
        <w:t>Các kỹ thuật mật mã - Chữ ký số</w:t>
      </w:r>
      <w:r w:rsidR="00626E77">
        <w:t xml:space="preserve">”).  </w:t>
      </w:r>
      <w:r w:rsidR="00626E77" w:rsidRPr="00626E77">
        <w:t>Tiêu chuẩn đã quy định 3 thành phần cần thiết cho lược đồ chữ ký số</w:t>
      </w:r>
      <w:r w:rsidR="00626E77">
        <w:t xml:space="preserve"> bao gồm thuật toán RSA-PSS, hàm băm SHA-256 và bộ tạo số giả ngẫu nhiên dùng giải thuật AES-128. </w:t>
      </w:r>
      <w:r w:rsidR="00626E77" w:rsidRPr="00626E77">
        <w:t>Việc xây dựng tiêu chuẩ</w:t>
      </w:r>
      <w:r w:rsidR="00626E77">
        <w:t>n chung giúp cho</w:t>
      </w:r>
      <w:r w:rsidR="00950E4F">
        <w:t xml:space="preserve"> </w:t>
      </w:r>
      <w:r w:rsidR="00950E4F" w:rsidRPr="00950E4F">
        <w:t>17 đơn vị cung cấp chữ ký số công cộng cũng như các Bộ, Ban, ngành, cơ quan tổ chức</w:t>
      </w:r>
      <w:r w:rsidR="00626E77">
        <w:t xml:space="preserve"> </w:t>
      </w:r>
      <w:r w:rsidR="00626E77" w:rsidRPr="00626E77">
        <w:t>tránh đượ</w:t>
      </w:r>
      <w:r w:rsidR="00950E4F">
        <w:t>c khó khăn khi</w:t>
      </w:r>
      <w:r w:rsidR="00626E77" w:rsidRPr="00626E77">
        <w:t xml:space="preserve"> </w:t>
      </w:r>
      <w:r w:rsidR="00950E4F">
        <w:t xml:space="preserve">phải </w:t>
      </w:r>
      <w:r w:rsidR="00626E77" w:rsidRPr="00626E77">
        <w:t>lựa chọn quá nhiều phương án chữ ký số</w:t>
      </w:r>
      <w:r w:rsidR="00950E4F">
        <w:t xml:space="preserve"> hiện nay.</w:t>
      </w:r>
    </w:p>
    <w:p w14:paraId="35778268" w14:textId="77777777" w:rsidR="00D53369" w:rsidRDefault="001633B0" w:rsidP="00950E4F">
      <w:pPr>
        <w:pStyle w:val="Nidung-BodyText"/>
      </w:pPr>
      <w:r>
        <w:t>Ứng dụng những kiến thức đã học, s</w:t>
      </w:r>
      <w:r w:rsidR="00950E4F">
        <w:t xml:space="preserve">ử dụng ngôn ngữ lập trình Python 3.11.0 kèm với các thư viện chính được thiết lập là RSA 4.9 và Tkinter, nhóm đã </w:t>
      </w:r>
      <w:r w:rsidR="00D53369">
        <w:t>triển khai cài đặt th</w:t>
      </w:r>
      <w:r w:rsidR="00E61DC8">
        <w:t>ử</w:t>
      </w:r>
      <w:r w:rsidR="00950E4F">
        <w:t xml:space="preserve"> nghiệm chữ ký điện tử bằng thuật toán RSA. </w:t>
      </w:r>
      <w:r w:rsidR="00E74978">
        <w:t xml:space="preserve">Người dùng có thể </w:t>
      </w:r>
      <w:r w:rsidR="00950E4F">
        <w:t>tạ</w:t>
      </w:r>
      <w:r w:rsidR="00E74978">
        <w:t>o, lưu</w:t>
      </w:r>
      <w:r w:rsidR="00950E4F">
        <w:t xml:space="preserve"> khóa</w:t>
      </w:r>
      <w:r w:rsidR="00D940E3">
        <w:t xml:space="preserve"> bí mật/công khai</w:t>
      </w:r>
      <w:r w:rsidR="00950E4F">
        <w:t>,</w:t>
      </w:r>
      <w:r w:rsidR="00D940E3">
        <w:t xml:space="preserve"> băm và lưu giá trị băm thông điệp cũng như</w:t>
      </w:r>
      <w:r w:rsidR="00950E4F">
        <w:t xml:space="preserve"> ký và xác thực chữ ký. </w:t>
      </w:r>
    </w:p>
    <w:p w14:paraId="44D2A7BF" w14:textId="77777777" w:rsidR="00123E07" w:rsidRDefault="00950E4F" w:rsidP="00950E4F">
      <w:pPr>
        <w:pStyle w:val="Nidung-BodyText"/>
      </w:pPr>
      <w:r w:rsidRPr="00950E4F">
        <w:t>Bài báo cáo đã giúp nhóm hiểu hơn về một trong những cơ sở kỹ thuật mật mã được ứng dụng trong các công nghệ ngân hàng</w:t>
      </w:r>
      <w:r w:rsidR="001633B0">
        <w:t>.</w:t>
      </w:r>
      <w:r w:rsidRPr="00950E4F">
        <w:t xml:space="preserve"> </w:t>
      </w:r>
      <w:r>
        <w:t xml:space="preserve">Do sự hạn chế về thời gian, bài báo cáo vẫn còn một số hạn chế nên rất mong nhận được sự đóng góp và nhận xét từ thầy để bài báo cáo được hoàn thiện hơn. </w:t>
      </w:r>
      <w:r w:rsidR="00123E07">
        <w:br w:type="page"/>
      </w:r>
    </w:p>
    <w:p w14:paraId="607A2DAA" w14:textId="77777777" w:rsidR="00CE25CC" w:rsidRDefault="00CE25CC" w:rsidP="00F21BBD">
      <w:pPr>
        <w:pStyle w:val="newHeading1"/>
      </w:pPr>
      <w:bookmarkStart w:id="73" w:name="_Toc123074283"/>
      <w:r>
        <w:lastRenderedPageBreak/>
        <w:t>TÀI LIỆU THAM KHẢO</w:t>
      </w:r>
      <w:bookmarkEnd w:id="73"/>
    </w:p>
    <w:sdt>
      <w:sdtPr>
        <w:rPr>
          <w:noProof/>
          <w:szCs w:val="26"/>
        </w:rPr>
        <w:id w:val="-573587230"/>
        <w:bibliography/>
      </w:sdtPr>
      <w:sdtContent>
        <w:sdt>
          <w:sdtPr>
            <w:rPr>
              <w:noProof/>
              <w:szCs w:val="26"/>
            </w:rPr>
            <w:id w:val="1104774571"/>
            <w:docPartObj>
              <w:docPartGallery w:val="Bibliographies"/>
              <w:docPartUnique/>
            </w:docPartObj>
          </w:sdtPr>
          <w:sdtContent>
            <w:sdt>
              <w:sdtPr>
                <w:rPr>
                  <w:noProof/>
                  <w:szCs w:val="26"/>
                </w:rPr>
                <w:id w:val="-1581048049"/>
                <w:bibliography/>
              </w:sdtPr>
              <w:sdtContent>
                <w:p w14:paraId="7AF9220B" w14:textId="77777777" w:rsidR="00FD62BF" w:rsidRDefault="00CE25CC" w:rsidP="00FD62BF">
                  <w:pPr>
                    <w:pStyle w:val="Bibliography"/>
                    <w:rPr>
                      <w:noProof/>
                      <w:sz w:val="24"/>
                      <w:szCs w:val="24"/>
                    </w:rPr>
                  </w:pPr>
                  <w:r>
                    <w:fldChar w:fldCharType="begin"/>
                  </w:r>
                  <w:r>
                    <w:instrText xml:space="preserve"> BIBLIOGRAPHY </w:instrText>
                  </w:r>
                  <w:r>
                    <w:fldChar w:fldCharType="separate"/>
                  </w:r>
                  <w:r w:rsidR="00FD62BF">
                    <w:rPr>
                      <w:noProof/>
                    </w:rPr>
                    <w:t xml:space="preserve">Cortesi, D., n.d. </w:t>
                  </w:r>
                  <w:r w:rsidR="00FD62BF">
                    <w:rPr>
                      <w:i/>
                      <w:iCs/>
                      <w:noProof/>
                    </w:rPr>
                    <w:t xml:space="preserve">PyInstaller Manual. </w:t>
                  </w:r>
                  <w:r w:rsidR="00FD62BF">
                    <w:rPr>
                      <w:noProof/>
                    </w:rPr>
                    <w:t xml:space="preserve">[Online] </w:t>
                  </w:r>
                  <w:r w:rsidR="00FD62BF">
                    <w:rPr>
                      <w:noProof/>
                    </w:rPr>
                    <w:br/>
                    <w:t xml:space="preserve">Available at: </w:t>
                  </w:r>
                  <w:r w:rsidR="00FD62BF">
                    <w:rPr>
                      <w:noProof/>
                      <w:u w:val="single"/>
                    </w:rPr>
                    <w:t>https://pyinstaller.org/en/stable/</w:t>
                  </w:r>
                  <w:r w:rsidR="00FD62BF">
                    <w:rPr>
                      <w:noProof/>
                    </w:rPr>
                    <w:br/>
                    <w:t>[Accessed 2022].</w:t>
                  </w:r>
                </w:p>
                <w:p w14:paraId="429C0A3D" w14:textId="77777777" w:rsidR="00FD62BF" w:rsidRDefault="00FD62BF" w:rsidP="00FD62BF">
                  <w:pPr>
                    <w:pStyle w:val="Bibliography"/>
                    <w:rPr>
                      <w:noProof/>
                    </w:rPr>
                  </w:pPr>
                  <w:r>
                    <w:rPr>
                      <w:noProof/>
                    </w:rPr>
                    <w:t xml:space="preserve">Cục Quản lý mật mã dân sự và Kiểm định sản phẩm mật mã, 2016. </w:t>
                  </w:r>
                  <w:r>
                    <w:rPr>
                      <w:i/>
                      <w:iCs/>
                      <w:noProof/>
                    </w:rPr>
                    <w:t xml:space="preserve">QCVN 5 : 2016/BQP - QUY CHUẨN KỸ THUẬT QUỐC GIA VỀ CHỮ KÝ SỐ SỬ DỤNG TRONG LĨNH VỰC NGÂN HÀNG. </w:t>
                  </w:r>
                  <w:r>
                    <w:rPr>
                      <w:noProof/>
                    </w:rPr>
                    <w:t xml:space="preserve">[Online] </w:t>
                  </w:r>
                  <w:r>
                    <w:rPr>
                      <w:noProof/>
                    </w:rPr>
                    <w:br/>
                    <w:t xml:space="preserve">Available at: </w:t>
                  </w:r>
                  <w:r>
                    <w:rPr>
                      <w:noProof/>
                      <w:u w:val="single"/>
                    </w:rPr>
                    <w:t>https://luattrongtay.vn/ViewFullText/Id/569550c7-5f86-4507-adbe-25af0f0550d5</w:t>
                  </w:r>
                </w:p>
                <w:p w14:paraId="7741A4F1" w14:textId="77777777" w:rsidR="00FD62BF" w:rsidRDefault="00FD62BF" w:rsidP="00FD62BF">
                  <w:pPr>
                    <w:pStyle w:val="Bibliography"/>
                    <w:rPr>
                      <w:noProof/>
                    </w:rPr>
                  </w:pPr>
                  <w:r>
                    <w:rPr>
                      <w:noProof/>
                    </w:rPr>
                    <w:t xml:space="preserve">Nhiên, V. T., 2007. </w:t>
                  </w:r>
                  <w:r>
                    <w:rPr>
                      <w:i/>
                      <w:iCs/>
                      <w:noProof/>
                    </w:rPr>
                    <w:t xml:space="preserve">Khảo sát các chữ ký số dựa trên hệ RSA, nghiên cứu lược đồ ký RSA-PSS và những chuẩn hóa. </w:t>
                  </w:r>
                  <w:r>
                    <w:rPr>
                      <w:noProof/>
                    </w:rPr>
                    <w:t xml:space="preserve">[Online] </w:t>
                  </w:r>
                  <w:r>
                    <w:rPr>
                      <w:noProof/>
                    </w:rPr>
                    <w:br/>
                    <w:t xml:space="preserve">Available at: </w:t>
                  </w:r>
                  <w:r>
                    <w:rPr>
                      <w:noProof/>
                      <w:u w:val="single"/>
                    </w:rPr>
                    <w:t>https://123docz.net/document/2595973-khao-sat-cac-chu-ki-so-dua-tren-he-rsa-nghien-cuu-luoc-do-chu-ki-rsa-pss-va-nhung-chuan-hoa.htm</w:t>
                  </w:r>
                </w:p>
                <w:p w14:paraId="2C61A923" w14:textId="77777777" w:rsidR="00FD62BF" w:rsidRDefault="00FD62BF" w:rsidP="00FD62BF">
                  <w:pPr>
                    <w:pStyle w:val="Bibliography"/>
                    <w:rPr>
                      <w:noProof/>
                    </w:rPr>
                  </w:pPr>
                  <w:r>
                    <w:rPr>
                      <w:noProof/>
                    </w:rPr>
                    <w:t xml:space="preserve">PyPI Stats, 2022. </w:t>
                  </w:r>
                  <w:r>
                    <w:rPr>
                      <w:i/>
                      <w:iCs/>
                      <w:noProof/>
                    </w:rPr>
                    <w:t xml:space="preserve">PyPI Download Stats. </w:t>
                  </w:r>
                  <w:r>
                    <w:rPr>
                      <w:noProof/>
                    </w:rPr>
                    <w:t xml:space="preserve">[Online] </w:t>
                  </w:r>
                  <w:r>
                    <w:rPr>
                      <w:noProof/>
                    </w:rPr>
                    <w:br/>
                    <w:t xml:space="preserve">Available at: </w:t>
                  </w:r>
                  <w:r>
                    <w:rPr>
                      <w:noProof/>
                      <w:u w:val="single"/>
                    </w:rPr>
                    <w:t>https://pypistats.org/packages/rsa</w:t>
                  </w:r>
                </w:p>
                <w:p w14:paraId="39A279A9" w14:textId="77777777" w:rsidR="00FD62BF" w:rsidRDefault="00FD62BF" w:rsidP="00FD62BF">
                  <w:pPr>
                    <w:pStyle w:val="Bibliography"/>
                    <w:rPr>
                      <w:noProof/>
                    </w:rPr>
                  </w:pPr>
                  <w:r>
                    <w:rPr>
                      <w:noProof/>
                    </w:rPr>
                    <w:t xml:space="preserve">Python Software Foundation, n.d. </w:t>
                  </w:r>
                  <w:r>
                    <w:rPr>
                      <w:i/>
                      <w:iCs/>
                      <w:noProof/>
                    </w:rPr>
                    <w:t xml:space="preserve">tkinter — Python interface to Tcl/Tk. </w:t>
                  </w:r>
                  <w:r>
                    <w:rPr>
                      <w:noProof/>
                    </w:rPr>
                    <w:t xml:space="preserve">[Online] </w:t>
                  </w:r>
                  <w:r>
                    <w:rPr>
                      <w:noProof/>
                    </w:rPr>
                    <w:br/>
                    <w:t xml:space="preserve">Available at: </w:t>
                  </w:r>
                  <w:r>
                    <w:rPr>
                      <w:noProof/>
                      <w:u w:val="single"/>
                    </w:rPr>
                    <w:t>https://docs.python.org/3/library/tkinter.html</w:t>
                  </w:r>
                  <w:r>
                    <w:rPr>
                      <w:noProof/>
                    </w:rPr>
                    <w:br/>
                    <w:t>[Accessed 2022].</w:t>
                  </w:r>
                </w:p>
                <w:p w14:paraId="292208FC" w14:textId="77777777" w:rsidR="00FD62BF" w:rsidRDefault="00FD62BF" w:rsidP="00FD62BF">
                  <w:pPr>
                    <w:pStyle w:val="Bibliography"/>
                    <w:rPr>
                      <w:noProof/>
                    </w:rPr>
                  </w:pPr>
                  <w:r>
                    <w:rPr>
                      <w:noProof/>
                    </w:rPr>
                    <w:t xml:space="preserve">Roseman, M., n.d. </w:t>
                  </w:r>
                  <w:r>
                    <w:rPr>
                      <w:i/>
                      <w:iCs/>
                      <w:noProof/>
                    </w:rPr>
                    <w:t xml:space="preserve">TkDocs Tutorial. </w:t>
                  </w:r>
                  <w:r>
                    <w:rPr>
                      <w:noProof/>
                    </w:rPr>
                    <w:t xml:space="preserve">[Online] </w:t>
                  </w:r>
                  <w:r>
                    <w:rPr>
                      <w:noProof/>
                    </w:rPr>
                    <w:br/>
                    <w:t xml:space="preserve">Available at: </w:t>
                  </w:r>
                  <w:r>
                    <w:rPr>
                      <w:noProof/>
                      <w:u w:val="single"/>
                    </w:rPr>
                    <w:t>https://tkdocs.com/tutorial/index.html</w:t>
                  </w:r>
                  <w:r>
                    <w:rPr>
                      <w:noProof/>
                    </w:rPr>
                    <w:br/>
                    <w:t>[Accessed 2022].</w:t>
                  </w:r>
                </w:p>
                <w:p w14:paraId="19BF750E" w14:textId="77777777" w:rsidR="00FD62BF" w:rsidRDefault="00FD62BF" w:rsidP="00FD62BF">
                  <w:pPr>
                    <w:pStyle w:val="Bibliography"/>
                    <w:rPr>
                      <w:noProof/>
                    </w:rPr>
                  </w:pPr>
                  <w:r>
                    <w:rPr>
                      <w:noProof/>
                    </w:rPr>
                    <w:t xml:space="preserve">Stallings, W., 2013. Digital Signature Algorithms. </w:t>
                  </w:r>
                  <w:r>
                    <w:rPr>
                      <w:i/>
                      <w:iCs/>
                      <w:noProof/>
                    </w:rPr>
                    <w:t>Cryptologia.</w:t>
                  </w:r>
                </w:p>
                <w:p w14:paraId="60FA54D4" w14:textId="77777777" w:rsidR="00FD62BF" w:rsidRDefault="00FD62BF" w:rsidP="00FD62BF">
                  <w:pPr>
                    <w:pStyle w:val="Bibliography"/>
                    <w:rPr>
                      <w:noProof/>
                    </w:rPr>
                  </w:pPr>
                  <w:r>
                    <w:rPr>
                      <w:noProof/>
                    </w:rPr>
                    <w:t xml:space="preserve">Stüvel, S. A., 2020. </w:t>
                  </w:r>
                  <w:r>
                    <w:rPr>
                      <w:i/>
                      <w:iCs/>
                      <w:noProof/>
                    </w:rPr>
                    <w:t xml:space="preserve">Python-RSA. </w:t>
                  </w:r>
                  <w:r>
                    <w:rPr>
                      <w:noProof/>
                    </w:rPr>
                    <w:t xml:space="preserve">[Online] </w:t>
                  </w:r>
                  <w:r>
                    <w:rPr>
                      <w:noProof/>
                    </w:rPr>
                    <w:br/>
                    <w:t xml:space="preserve">Available at: </w:t>
                  </w:r>
                  <w:r>
                    <w:rPr>
                      <w:noProof/>
                      <w:u w:val="single"/>
                    </w:rPr>
                    <w:t>https://stuvel.eu/software/rsa/</w:t>
                  </w:r>
                </w:p>
                <w:p w14:paraId="7E953270" w14:textId="77777777" w:rsidR="00FD62BF" w:rsidRDefault="00FD62BF" w:rsidP="00FD62BF">
                  <w:pPr>
                    <w:pStyle w:val="Bibliography"/>
                    <w:rPr>
                      <w:noProof/>
                    </w:rPr>
                  </w:pPr>
                  <w:r>
                    <w:rPr>
                      <w:noProof/>
                    </w:rPr>
                    <w:t xml:space="preserve">Stüvel, S. A., 2021. </w:t>
                  </w:r>
                  <w:r>
                    <w:rPr>
                      <w:i/>
                      <w:iCs/>
                      <w:noProof/>
                    </w:rPr>
                    <w:t xml:space="preserve">Welcome to Python-RSA’s documentation!. </w:t>
                  </w:r>
                  <w:r>
                    <w:rPr>
                      <w:noProof/>
                    </w:rPr>
                    <w:t xml:space="preserve">[Online] </w:t>
                  </w:r>
                  <w:r>
                    <w:rPr>
                      <w:noProof/>
                    </w:rPr>
                    <w:br/>
                    <w:t xml:space="preserve">Available at: </w:t>
                  </w:r>
                  <w:r>
                    <w:rPr>
                      <w:noProof/>
                      <w:u w:val="single"/>
                    </w:rPr>
                    <w:t>https://stuvel.eu/python-rsa-doc/</w:t>
                  </w:r>
                </w:p>
                <w:p w14:paraId="3CBCE255" w14:textId="77777777" w:rsidR="00FD62BF" w:rsidRDefault="00FD62BF" w:rsidP="00FD62BF">
                  <w:pPr>
                    <w:pStyle w:val="Bibliography"/>
                    <w:rPr>
                      <w:noProof/>
                    </w:rPr>
                  </w:pPr>
                  <w:r>
                    <w:rPr>
                      <w:noProof/>
                    </w:rPr>
                    <w:t xml:space="preserve">Tạp chí An toàn thông tin, 2007. </w:t>
                  </w:r>
                  <w:r>
                    <w:rPr>
                      <w:i/>
                      <w:iCs/>
                      <w:noProof/>
                    </w:rPr>
                    <w:t xml:space="preserve">Tiêu chuẩn Quốc gia Việt Nam về chữ ký số Nguồn antoanthongtin.vn. </w:t>
                  </w:r>
                  <w:r>
                    <w:rPr>
                      <w:noProof/>
                    </w:rPr>
                    <w:t xml:space="preserve">[Online] </w:t>
                  </w:r>
                  <w:r>
                    <w:rPr>
                      <w:noProof/>
                    </w:rPr>
                    <w:br/>
                    <w:t xml:space="preserve">Available at: </w:t>
                  </w:r>
                  <w:r>
                    <w:rPr>
                      <w:noProof/>
                      <w:u w:val="single"/>
                    </w:rPr>
                    <w:t>https://antoanthongtin.vn/ca-cqnn/tieu-chuan-quoc-gia-viet-nam-ve-chu-ky-so-100043</w:t>
                  </w:r>
                </w:p>
                <w:p w14:paraId="3543A33B" w14:textId="77777777" w:rsidR="00FD62BF" w:rsidRDefault="00FD62BF" w:rsidP="00FD62BF">
                  <w:pPr>
                    <w:pStyle w:val="Bibliography"/>
                    <w:rPr>
                      <w:noProof/>
                    </w:rPr>
                  </w:pPr>
                  <w:r>
                    <w:rPr>
                      <w:noProof/>
                    </w:rPr>
                    <w:lastRenderedPageBreak/>
                    <w:t xml:space="preserve">Tiểu Ban kỹ thuật tiêu chuẩn TCVN/JTC 1/SC 27 “Các kỹ thuật mật mã”, 2007. </w:t>
                  </w:r>
                  <w:r>
                    <w:rPr>
                      <w:i/>
                      <w:iCs/>
                      <w:noProof/>
                    </w:rPr>
                    <w:t xml:space="preserve">TCVN 7635:2007 “Các kỹ thuật mật mã - Chữ ký số”. </w:t>
                  </w:r>
                  <w:r>
                    <w:rPr>
                      <w:noProof/>
                    </w:rPr>
                    <w:t>s.l.:s.n.</w:t>
                  </w:r>
                </w:p>
                <w:p w14:paraId="7ED9EBCA" w14:textId="77777777" w:rsidR="00FD62BF" w:rsidRDefault="00FD62BF" w:rsidP="00FD62BF">
                  <w:pPr>
                    <w:pStyle w:val="Bibliography"/>
                    <w:rPr>
                      <w:noProof/>
                    </w:rPr>
                  </w:pPr>
                  <w:r>
                    <w:rPr>
                      <w:noProof/>
                    </w:rPr>
                    <w:t xml:space="preserve">Trung tâm Chứng thực điện tử quốc gia - Bộ Thông tin và Truyền thông, 2021. </w:t>
                  </w:r>
                  <w:r>
                    <w:rPr>
                      <w:i/>
                      <w:iCs/>
                      <w:noProof/>
                    </w:rPr>
                    <w:t xml:space="preserve">Báo cáo tình hình phát triển và ứng dụng chữ ký số tại Việt Nam năm 2021, </w:t>
                  </w:r>
                  <w:r>
                    <w:rPr>
                      <w:noProof/>
                    </w:rPr>
                    <w:t>s.l.: s.n.</w:t>
                  </w:r>
                </w:p>
                <w:p w14:paraId="454F9794" w14:textId="682EFD0D" w:rsidR="00CE25CC" w:rsidRDefault="00CE25CC" w:rsidP="00FD62BF">
                  <w:pPr>
                    <w:pStyle w:val="Nidung-BodyText"/>
                  </w:pPr>
                  <w:r>
                    <w:rPr>
                      <w:b/>
                      <w:bCs/>
                    </w:rPr>
                    <w:fldChar w:fldCharType="end"/>
                  </w:r>
                </w:p>
              </w:sdtContent>
            </w:sdt>
          </w:sdtContent>
        </w:sdt>
        <w:p w14:paraId="1976D8A4" w14:textId="77777777" w:rsidR="00F21BBD" w:rsidRDefault="00A027C5" w:rsidP="008B1414">
          <w:pPr>
            <w:pStyle w:val="Nidung-BodyText"/>
            <w:ind w:firstLine="0"/>
          </w:pPr>
        </w:p>
      </w:sdtContent>
    </w:sdt>
    <w:p w14:paraId="7F61D72D" w14:textId="77777777" w:rsidR="00F21BBD" w:rsidRDefault="00F21BBD" w:rsidP="00F21BBD"/>
    <w:p w14:paraId="6788E41D" w14:textId="77777777" w:rsidR="002300BA" w:rsidRDefault="002300BA"/>
    <w:sectPr w:rsidR="002300BA" w:rsidSect="00161C22">
      <w:pgSz w:w="11906" w:h="16838"/>
      <w:pgMar w:top="1134" w:right="1134"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82DAE" w14:textId="77777777" w:rsidR="00A027C5" w:rsidRDefault="00A027C5" w:rsidP="00952384">
      <w:pPr>
        <w:spacing w:before="0" w:after="0" w:line="240" w:lineRule="auto"/>
      </w:pPr>
      <w:r>
        <w:separator/>
      </w:r>
    </w:p>
  </w:endnote>
  <w:endnote w:type="continuationSeparator" w:id="0">
    <w:p w14:paraId="4D2D339E" w14:textId="77777777" w:rsidR="00A027C5" w:rsidRDefault="00A027C5" w:rsidP="009523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MV Bol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C44EB" w14:textId="77777777" w:rsidR="00A027C5" w:rsidRDefault="00A027C5" w:rsidP="00952384">
      <w:pPr>
        <w:spacing w:before="0" w:after="0" w:line="240" w:lineRule="auto"/>
      </w:pPr>
      <w:r>
        <w:separator/>
      </w:r>
    </w:p>
  </w:footnote>
  <w:footnote w:type="continuationSeparator" w:id="0">
    <w:p w14:paraId="41FCA239" w14:textId="77777777" w:rsidR="00A027C5" w:rsidRDefault="00A027C5" w:rsidP="0095238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A037C" w14:textId="77777777" w:rsidR="00A027C5" w:rsidRDefault="00A027C5">
    <w:pPr>
      <w:pStyle w:val="Header"/>
      <w:jc w:val="center"/>
    </w:pPr>
  </w:p>
  <w:p w14:paraId="6134AB6C" w14:textId="77777777" w:rsidR="00A027C5" w:rsidRDefault="00A027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056750"/>
      <w:docPartObj>
        <w:docPartGallery w:val="Page Numbers (Top of Page)"/>
        <w:docPartUnique/>
      </w:docPartObj>
    </w:sdtPr>
    <w:sdtEndPr>
      <w:rPr>
        <w:noProof/>
      </w:rPr>
    </w:sdtEndPr>
    <w:sdtContent>
      <w:p w14:paraId="76DFC829" w14:textId="3FAB051F" w:rsidR="00A027C5" w:rsidRDefault="00A027C5">
        <w:pPr>
          <w:pStyle w:val="Header"/>
          <w:jc w:val="center"/>
        </w:pPr>
        <w:r>
          <w:fldChar w:fldCharType="begin"/>
        </w:r>
        <w:r>
          <w:instrText xml:space="preserve"> PAGE   \* MERGEFORMAT </w:instrText>
        </w:r>
        <w:r>
          <w:fldChar w:fldCharType="separate"/>
        </w:r>
        <w:r w:rsidR="00F707EB">
          <w:rPr>
            <w:noProof/>
          </w:rPr>
          <w:t>viii</w:t>
        </w:r>
        <w:r>
          <w:rPr>
            <w:noProof/>
          </w:rPr>
          <w:fldChar w:fldCharType="end"/>
        </w:r>
      </w:p>
    </w:sdtContent>
  </w:sdt>
  <w:p w14:paraId="020ECFF3" w14:textId="77777777" w:rsidR="00A027C5" w:rsidRDefault="00A027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585A"/>
    <w:multiLevelType w:val="hybridMultilevel"/>
    <w:tmpl w:val="87E03112"/>
    <w:lvl w:ilvl="0" w:tplc="E2E4FB6C">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0062A9"/>
    <w:multiLevelType w:val="hybridMultilevel"/>
    <w:tmpl w:val="6980CCDC"/>
    <w:lvl w:ilvl="0" w:tplc="03B0DB5A">
      <w:start w:val="1"/>
      <w:numFmt w:val="bullet"/>
      <w:lvlText w:val="-"/>
      <w:lvlJc w:val="left"/>
      <w:pPr>
        <w:ind w:left="1004" w:hanging="360"/>
      </w:pPr>
      <w:rPr>
        <w:rFonts w:ascii="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ED52A72"/>
    <w:multiLevelType w:val="hybridMultilevel"/>
    <w:tmpl w:val="A3847A8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F12625E"/>
    <w:multiLevelType w:val="hybridMultilevel"/>
    <w:tmpl w:val="56BA9E72"/>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46792"/>
    <w:multiLevelType w:val="hybridMultilevel"/>
    <w:tmpl w:val="B134BAF4"/>
    <w:lvl w:ilvl="0" w:tplc="08090019">
      <w:start w:val="1"/>
      <w:numFmt w:val="lowerLetter"/>
      <w:lvlText w:val="%1."/>
      <w:lvlJc w:val="left"/>
      <w:pPr>
        <w:ind w:left="720" w:hanging="360"/>
      </w:pPr>
      <w:rPr>
        <w:rFonts w:hint="default"/>
      </w:rPr>
    </w:lvl>
    <w:lvl w:ilvl="1" w:tplc="A154A1B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C53C5F"/>
    <w:multiLevelType w:val="hybridMultilevel"/>
    <w:tmpl w:val="70E44C5A"/>
    <w:lvl w:ilvl="0" w:tplc="C0A6463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8F6380A"/>
    <w:multiLevelType w:val="hybridMultilevel"/>
    <w:tmpl w:val="0CC8C8D6"/>
    <w:lvl w:ilvl="0" w:tplc="EE70DF34">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AD1A8F"/>
    <w:multiLevelType w:val="hybridMultilevel"/>
    <w:tmpl w:val="3398DED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1AE626A8"/>
    <w:multiLevelType w:val="hybridMultilevel"/>
    <w:tmpl w:val="7EC48B84"/>
    <w:lvl w:ilvl="0" w:tplc="08090019">
      <w:start w:val="1"/>
      <w:numFmt w:val="lowerLetter"/>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9" w15:restartNumberingAfterBreak="0">
    <w:nsid w:val="1C02343A"/>
    <w:multiLevelType w:val="hybridMultilevel"/>
    <w:tmpl w:val="A52294E6"/>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7703E5"/>
    <w:multiLevelType w:val="hybridMultilevel"/>
    <w:tmpl w:val="3E4A0A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204E1738"/>
    <w:multiLevelType w:val="hybridMultilevel"/>
    <w:tmpl w:val="5A18A930"/>
    <w:lvl w:ilvl="0" w:tplc="C0A6463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5228FC"/>
    <w:multiLevelType w:val="hybridMultilevel"/>
    <w:tmpl w:val="1CE847C2"/>
    <w:lvl w:ilvl="0" w:tplc="03B0DB5A">
      <w:start w:val="1"/>
      <w:numFmt w:val="bullet"/>
      <w:lvlText w:val="-"/>
      <w:lvlJc w:val="left"/>
      <w:pPr>
        <w:ind w:left="1004" w:hanging="360"/>
      </w:pPr>
      <w:rPr>
        <w:rFonts w:ascii="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A925625"/>
    <w:multiLevelType w:val="hybridMultilevel"/>
    <w:tmpl w:val="02C8F2FE"/>
    <w:lvl w:ilvl="0" w:tplc="2F18181C">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374D7"/>
    <w:multiLevelType w:val="hybridMultilevel"/>
    <w:tmpl w:val="4C8874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2C4D4C3F"/>
    <w:multiLevelType w:val="hybridMultilevel"/>
    <w:tmpl w:val="B1583230"/>
    <w:lvl w:ilvl="0" w:tplc="C0A6463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2D887C7A"/>
    <w:multiLevelType w:val="hybridMultilevel"/>
    <w:tmpl w:val="6F44EB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E49B6"/>
    <w:multiLevelType w:val="hybridMultilevel"/>
    <w:tmpl w:val="C5D6585A"/>
    <w:lvl w:ilvl="0" w:tplc="08090019">
      <w:start w:val="1"/>
      <w:numFmt w:val="lowerLetter"/>
      <w:lvlText w:val="%1."/>
      <w:lvlJc w:val="left"/>
      <w:pPr>
        <w:ind w:left="720" w:hanging="360"/>
      </w:pPr>
      <w:rPr>
        <w:rFonts w:hint="default"/>
      </w:rPr>
    </w:lvl>
    <w:lvl w:ilvl="1" w:tplc="68B436D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D133A2"/>
    <w:multiLevelType w:val="hybridMultilevel"/>
    <w:tmpl w:val="93743FE4"/>
    <w:lvl w:ilvl="0" w:tplc="0809000F">
      <w:start w:val="1"/>
      <w:numFmt w:val="decimal"/>
      <w:lvlText w:val="%1."/>
      <w:lvlJc w:val="left"/>
      <w:pPr>
        <w:ind w:left="1440" w:hanging="360"/>
      </w:pPr>
    </w:lvl>
    <w:lvl w:ilvl="1" w:tplc="6A90B678">
      <w:start w:val="1"/>
      <w:numFmt w:val="lowerLetter"/>
      <w:lvlText w:val="%2."/>
      <w:lvlJc w:val="left"/>
      <w:pPr>
        <w:ind w:left="2160" w:hanging="360"/>
      </w:pPr>
      <w:rPr>
        <w:vertAlign w:val="baseline"/>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0DA5697"/>
    <w:multiLevelType w:val="hybridMultilevel"/>
    <w:tmpl w:val="3F3C3CDA"/>
    <w:lvl w:ilvl="0" w:tplc="08090017">
      <w:start w:val="1"/>
      <w:numFmt w:val="lowerLetter"/>
      <w:lvlText w:val="%1)"/>
      <w:lvlJc w:val="left"/>
      <w:pPr>
        <w:ind w:left="720" w:hanging="360"/>
      </w:pPr>
    </w:lvl>
    <w:lvl w:ilvl="1" w:tplc="EE70DF3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341D10"/>
    <w:multiLevelType w:val="hybridMultilevel"/>
    <w:tmpl w:val="677674A8"/>
    <w:lvl w:ilvl="0" w:tplc="03B0DB5A">
      <w:start w:val="1"/>
      <w:numFmt w:val="bullet"/>
      <w:lvlText w:val="-"/>
      <w:lvlJc w:val="left"/>
      <w:pPr>
        <w:ind w:left="1004" w:hanging="360"/>
      </w:pPr>
      <w:rPr>
        <w:rFonts w:ascii="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36C677A9"/>
    <w:multiLevelType w:val="multilevel"/>
    <w:tmpl w:val="C636A830"/>
    <w:styleLink w:val="BocoBTL"/>
    <w:lvl w:ilvl="0">
      <w:start w:val="1"/>
      <w:numFmt w:val="decimal"/>
      <w:lvlText w:val="CHƯƠNG %1."/>
      <w:lvlJc w:val="left"/>
      <w:pPr>
        <w:ind w:left="0" w:firstLine="0"/>
      </w:pPr>
      <w:rPr>
        <w:rFonts w:hint="default"/>
        <w:b/>
        <w:i w:val="0"/>
        <w:sz w:val="36"/>
      </w:rPr>
    </w:lvl>
    <w:lvl w:ilvl="1">
      <w:start w:val="1"/>
      <w:numFmt w:val="decimal"/>
      <w:lvlText w:val="%1.%2."/>
      <w:lvlJc w:val="left"/>
      <w:pPr>
        <w:ind w:left="0" w:firstLine="0"/>
      </w:pPr>
      <w:rPr>
        <w:rFonts w:hint="default"/>
        <w:sz w:val="32"/>
      </w:rPr>
    </w:lvl>
    <w:lvl w:ilvl="2">
      <w:start w:val="1"/>
      <w:numFmt w:val="decimal"/>
      <w:lvlText w:val="%1.%2.%3."/>
      <w:lvlJc w:val="left"/>
      <w:pPr>
        <w:ind w:left="0" w:firstLine="0"/>
      </w:pPr>
      <w:rPr>
        <w:rFonts w:hint="default"/>
        <w:sz w:val="28"/>
      </w:rPr>
    </w:lvl>
    <w:lvl w:ilvl="3">
      <w:start w:val="1"/>
      <w:numFmt w:val="decimal"/>
      <w:pStyle w:val="Heading4"/>
      <w:lvlText w:val="%1.%2.%3.%4."/>
      <w:lvlJc w:val="left"/>
      <w:pPr>
        <w:ind w:left="0" w:firstLine="0"/>
      </w:pPr>
      <w:rPr>
        <w:rFonts w:hint="default"/>
        <w:sz w:val="26"/>
        <w:szCs w:val="26"/>
      </w:rPr>
    </w:lvl>
    <w:lvl w:ilvl="4">
      <w:start w:val="1"/>
      <w:numFmt w:val="lowerLetter"/>
      <w:pStyle w:val="Heading5"/>
      <w:lvlText w:val="%5"/>
      <w:lvlJc w:val="left"/>
      <w:pPr>
        <w:ind w:left="0" w:firstLine="0"/>
      </w:pPr>
      <w:rPr>
        <w:rFonts w:ascii="Times New Roman" w:hAnsi="Times New Roman" w:cs="Times New Roman"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376562D1"/>
    <w:multiLevelType w:val="hybridMultilevel"/>
    <w:tmpl w:val="69322532"/>
    <w:lvl w:ilvl="0" w:tplc="26A04DD0">
      <w:start w:val="1"/>
      <w:numFmt w:val="bullet"/>
      <w:lvlText w:val="-"/>
      <w:lvlJc w:val="center"/>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BD0E55"/>
    <w:multiLevelType w:val="hybridMultilevel"/>
    <w:tmpl w:val="A09AB90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388B7996"/>
    <w:multiLevelType w:val="hybridMultilevel"/>
    <w:tmpl w:val="A59E28B6"/>
    <w:lvl w:ilvl="0" w:tplc="7A7A05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A5E6140"/>
    <w:multiLevelType w:val="hybridMultilevel"/>
    <w:tmpl w:val="02C8F2FE"/>
    <w:lvl w:ilvl="0" w:tplc="2F18181C">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8912B6"/>
    <w:multiLevelType w:val="hybridMultilevel"/>
    <w:tmpl w:val="10CA966E"/>
    <w:lvl w:ilvl="0" w:tplc="08090017">
      <w:start w:val="1"/>
      <w:numFmt w:val="lowerLetter"/>
      <w:lvlText w:val="%1)"/>
      <w:lvlJc w:val="left"/>
      <w:pPr>
        <w:ind w:left="720" w:hanging="360"/>
      </w:pPr>
    </w:lvl>
    <w:lvl w:ilvl="1" w:tplc="2F18181C">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23C4A"/>
    <w:multiLevelType w:val="multilevel"/>
    <w:tmpl w:val="880EF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B507802"/>
    <w:multiLevelType w:val="hybridMultilevel"/>
    <w:tmpl w:val="68EC867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4D7714D8"/>
    <w:multiLevelType w:val="hybridMultilevel"/>
    <w:tmpl w:val="D20494CA"/>
    <w:lvl w:ilvl="0" w:tplc="7A7A0566">
      <w:start w:val="1"/>
      <w:numFmt w:val="lowerRoman"/>
      <w:lvlText w:val="%1."/>
      <w:lvlJc w:val="left"/>
      <w:pPr>
        <w:ind w:left="1004" w:hanging="360"/>
      </w:pPr>
      <w:rPr>
        <w:rFonts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4E3505EA"/>
    <w:multiLevelType w:val="hybridMultilevel"/>
    <w:tmpl w:val="40D45F78"/>
    <w:lvl w:ilvl="0" w:tplc="C0A6463E">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1" w15:restartNumberingAfterBreak="0">
    <w:nsid w:val="53813CFC"/>
    <w:multiLevelType w:val="hybridMultilevel"/>
    <w:tmpl w:val="BFA6C966"/>
    <w:lvl w:ilvl="0" w:tplc="28C43B92">
      <w:start w:val="1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3EE1C9E"/>
    <w:multiLevelType w:val="hybridMultilevel"/>
    <w:tmpl w:val="94D4F9A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41575AD"/>
    <w:multiLevelType w:val="multilevel"/>
    <w:tmpl w:val="C636A830"/>
    <w:numStyleLink w:val="BocoBTL"/>
  </w:abstractNum>
  <w:abstractNum w:abstractNumId="34" w15:restartNumberingAfterBreak="0">
    <w:nsid w:val="54476068"/>
    <w:multiLevelType w:val="hybridMultilevel"/>
    <w:tmpl w:val="5E2AD11C"/>
    <w:lvl w:ilvl="0" w:tplc="C0A6463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A7167BF"/>
    <w:multiLevelType w:val="hybridMultilevel"/>
    <w:tmpl w:val="8A92A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C21FFA"/>
    <w:multiLevelType w:val="hybridMultilevel"/>
    <w:tmpl w:val="06FE9664"/>
    <w:lvl w:ilvl="0" w:tplc="03B0DB5A">
      <w:start w:val="1"/>
      <w:numFmt w:val="bullet"/>
      <w:lvlText w:val="-"/>
      <w:lvlJc w:val="left"/>
      <w:pPr>
        <w:ind w:left="1004" w:hanging="360"/>
      </w:pPr>
      <w:rPr>
        <w:rFonts w:ascii="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5BC85668"/>
    <w:multiLevelType w:val="multilevel"/>
    <w:tmpl w:val="880EF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5F0E6569"/>
    <w:multiLevelType w:val="hybridMultilevel"/>
    <w:tmpl w:val="8E6EB276"/>
    <w:lvl w:ilvl="0" w:tplc="C0A6463E">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65EB24F1"/>
    <w:multiLevelType w:val="hybridMultilevel"/>
    <w:tmpl w:val="AFD61188"/>
    <w:lvl w:ilvl="0" w:tplc="C0A646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97099B"/>
    <w:multiLevelType w:val="hybridMultilevel"/>
    <w:tmpl w:val="82349FC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5E43B0"/>
    <w:multiLevelType w:val="hybridMultilevel"/>
    <w:tmpl w:val="B97C4F6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7A4CF5"/>
    <w:multiLevelType w:val="hybridMultilevel"/>
    <w:tmpl w:val="412236D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3" w15:restartNumberingAfterBreak="0">
    <w:nsid w:val="6B5264F1"/>
    <w:multiLevelType w:val="hybridMultilevel"/>
    <w:tmpl w:val="FD9CFC7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DE359AB"/>
    <w:multiLevelType w:val="multilevel"/>
    <w:tmpl w:val="880EF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3FF59B4"/>
    <w:multiLevelType w:val="hybridMultilevel"/>
    <w:tmpl w:val="258831C4"/>
    <w:lvl w:ilvl="0" w:tplc="03B0DB5A">
      <w:start w:val="1"/>
      <w:numFmt w:val="bullet"/>
      <w:lvlText w:val="-"/>
      <w:lvlJc w:val="left"/>
      <w:pPr>
        <w:ind w:left="1004" w:hanging="360"/>
      </w:pPr>
      <w:rPr>
        <w:rFonts w:ascii="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6" w15:restartNumberingAfterBreak="0">
    <w:nsid w:val="75993029"/>
    <w:multiLevelType w:val="hybridMultilevel"/>
    <w:tmpl w:val="68BEC8E0"/>
    <w:lvl w:ilvl="0" w:tplc="C0A6463E">
      <w:start w:val="1"/>
      <w:numFmt w:val="bullet"/>
      <w:lvlText w:val=""/>
      <w:lvlJc w:val="left"/>
      <w:pPr>
        <w:ind w:left="1004" w:hanging="360"/>
      </w:pPr>
      <w:rPr>
        <w:rFonts w:ascii="Symbol" w:hAnsi="Symbol" w:hint="default"/>
      </w:rPr>
    </w:lvl>
    <w:lvl w:ilvl="1" w:tplc="D8443A22">
      <w:start w:val="4"/>
      <w:numFmt w:val="bullet"/>
      <w:lvlText w:val="-"/>
      <w:lvlJc w:val="left"/>
      <w:pPr>
        <w:ind w:left="1724" w:hanging="360"/>
      </w:pPr>
      <w:rPr>
        <w:rFonts w:ascii="Times New Roman" w:eastAsiaTheme="minorHAnsi" w:hAnsi="Times New Roman"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7" w15:restartNumberingAfterBreak="0">
    <w:nsid w:val="76015296"/>
    <w:multiLevelType w:val="multilevel"/>
    <w:tmpl w:val="880EF6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83F4880"/>
    <w:multiLevelType w:val="hybridMultilevel"/>
    <w:tmpl w:val="2544F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84136E7"/>
    <w:multiLevelType w:val="hybridMultilevel"/>
    <w:tmpl w:val="E05CDACE"/>
    <w:lvl w:ilvl="0" w:tplc="C0A6463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0" w15:restartNumberingAfterBreak="0">
    <w:nsid w:val="785366D1"/>
    <w:multiLevelType w:val="hybridMultilevel"/>
    <w:tmpl w:val="5D18FAC6"/>
    <w:lvl w:ilvl="0" w:tplc="C0A6463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7D0E4F67"/>
    <w:multiLevelType w:val="hybridMultilevel"/>
    <w:tmpl w:val="B63465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33"/>
    <w:lvlOverride w:ilvl="0">
      <w:lvl w:ilvl="0">
        <w:start w:val="1"/>
        <w:numFmt w:val="decimal"/>
        <w:pStyle w:val="Heading1"/>
        <w:lvlText w:val="CHƯƠNG %1."/>
        <w:lvlJc w:val="left"/>
        <w:pPr>
          <w:ind w:left="0" w:firstLine="0"/>
        </w:pPr>
        <w:rPr>
          <w:rFonts w:hint="default"/>
          <w:b/>
          <w:i w:val="0"/>
          <w:sz w:val="32"/>
        </w:rPr>
      </w:lvl>
    </w:lvlOverride>
    <w:lvlOverride w:ilvl="1">
      <w:lvl w:ilvl="1">
        <w:start w:val="1"/>
        <w:numFmt w:val="decimal"/>
        <w:pStyle w:val="Heading2"/>
        <w:lvlText w:val="%1.%2."/>
        <w:lvlJc w:val="left"/>
        <w:pPr>
          <w:ind w:left="0" w:firstLine="0"/>
        </w:pPr>
        <w:rPr>
          <w:rFonts w:hint="default"/>
          <w:sz w:val="28"/>
        </w:rPr>
      </w:lvl>
    </w:lvlOverride>
    <w:lvlOverride w:ilvl="2">
      <w:lvl w:ilvl="2">
        <w:start w:val="1"/>
        <w:numFmt w:val="decimal"/>
        <w:pStyle w:val="Heading3"/>
        <w:lvlText w:val="%1.%2.%3."/>
        <w:lvlJc w:val="left"/>
        <w:pPr>
          <w:ind w:left="0" w:firstLine="0"/>
        </w:pPr>
        <w:rPr>
          <w:rFonts w:hint="default"/>
          <w:sz w:val="26"/>
          <w:szCs w:val="26"/>
        </w:rPr>
      </w:lvl>
    </w:lvlOverride>
    <w:lvlOverride w:ilvl="3">
      <w:lvl w:ilvl="3">
        <w:start w:val="1"/>
        <w:numFmt w:val="decimal"/>
        <w:pStyle w:val="Heading4"/>
        <w:lvlText w:val="%1.%2.%3.%4."/>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lowerLetter"/>
        <w:pStyle w:val="Heading5"/>
        <w:lvlText w:val="%5."/>
        <w:lvlJc w:val="left"/>
        <w:pPr>
          <w:ind w:left="0" w:firstLine="0"/>
        </w:pPr>
        <w:rPr>
          <w:rFonts w:ascii="Times New Roman" w:hAnsi="Times New Roman" w:cs="Times New Roman"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 w:numId="3">
    <w:abstractNumId w:val="10"/>
  </w:num>
  <w:num w:numId="4">
    <w:abstractNumId w:val="23"/>
  </w:num>
  <w:num w:numId="5">
    <w:abstractNumId w:val="46"/>
  </w:num>
  <w:num w:numId="6">
    <w:abstractNumId w:val="30"/>
  </w:num>
  <w:num w:numId="7">
    <w:abstractNumId w:val="35"/>
  </w:num>
  <w:num w:numId="8">
    <w:abstractNumId w:val="39"/>
  </w:num>
  <w:num w:numId="9">
    <w:abstractNumId w:val="43"/>
  </w:num>
  <w:num w:numId="10">
    <w:abstractNumId w:val="40"/>
  </w:num>
  <w:num w:numId="11">
    <w:abstractNumId w:val="19"/>
  </w:num>
  <w:num w:numId="12">
    <w:abstractNumId w:val="26"/>
  </w:num>
  <w:num w:numId="13">
    <w:abstractNumId w:val="27"/>
  </w:num>
  <w:num w:numId="14">
    <w:abstractNumId w:val="37"/>
  </w:num>
  <w:num w:numId="15">
    <w:abstractNumId w:val="47"/>
  </w:num>
  <w:num w:numId="16">
    <w:abstractNumId w:val="44"/>
  </w:num>
  <w:num w:numId="17">
    <w:abstractNumId w:val="50"/>
  </w:num>
  <w:num w:numId="18">
    <w:abstractNumId w:val="48"/>
  </w:num>
  <w:num w:numId="19">
    <w:abstractNumId w:val="11"/>
  </w:num>
  <w:num w:numId="20">
    <w:abstractNumId w:val="3"/>
  </w:num>
  <w:num w:numId="21">
    <w:abstractNumId w:val="32"/>
  </w:num>
  <w:num w:numId="22">
    <w:abstractNumId w:val="9"/>
  </w:num>
  <w:num w:numId="23">
    <w:abstractNumId w:val="41"/>
  </w:num>
  <w:num w:numId="24">
    <w:abstractNumId w:val="42"/>
  </w:num>
  <w:num w:numId="25">
    <w:abstractNumId w:val="8"/>
  </w:num>
  <w:num w:numId="26">
    <w:abstractNumId w:val="2"/>
  </w:num>
  <w:num w:numId="27">
    <w:abstractNumId w:val="28"/>
  </w:num>
  <w:num w:numId="28">
    <w:abstractNumId w:val="18"/>
  </w:num>
  <w:num w:numId="29">
    <w:abstractNumId w:val="7"/>
  </w:num>
  <w:num w:numId="30">
    <w:abstractNumId w:val="34"/>
  </w:num>
  <w:num w:numId="31">
    <w:abstractNumId w:val="15"/>
  </w:num>
  <w:num w:numId="32">
    <w:abstractNumId w:val="49"/>
  </w:num>
  <w:num w:numId="33">
    <w:abstractNumId w:val="5"/>
  </w:num>
  <w:num w:numId="34">
    <w:abstractNumId w:val="1"/>
  </w:num>
  <w:num w:numId="35">
    <w:abstractNumId w:val="14"/>
  </w:num>
  <w:num w:numId="36">
    <w:abstractNumId w:val="45"/>
  </w:num>
  <w:num w:numId="37">
    <w:abstractNumId w:val="36"/>
  </w:num>
  <w:num w:numId="38">
    <w:abstractNumId w:val="12"/>
  </w:num>
  <w:num w:numId="39">
    <w:abstractNumId w:val="51"/>
  </w:num>
  <w:num w:numId="40">
    <w:abstractNumId w:val="0"/>
  </w:num>
  <w:num w:numId="41">
    <w:abstractNumId w:val="31"/>
  </w:num>
  <w:num w:numId="42">
    <w:abstractNumId w:val="38"/>
  </w:num>
  <w:num w:numId="43">
    <w:abstractNumId w:val="17"/>
  </w:num>
  <w:num w:numId="44">
    <w:abstractNumId w:val="16"/>
  </w:num>
  <w:num w:numId="45">
    <w:abstractNumId w:val="4"/>
  </w:num>
  <w:num w:numId="46">
    <w:abstractNumId w:val="24"/>
  </w:num>
  <w:num w:numId="47">
    <w:abstractNumId w:val="13"/>
  </w:num>
  <w:num w:numId="48">
    <w:abstractNumId w:val="25"/>
  </w:num>
  <w:num w:numId="49">
    <w:abstractNumId w:val="6"/>
  </w:num>
  <w:num w:numId="50">
    <w:abstractNumId w:val="22"/>
  </w:num>
  <w:num w:numId="51">
    <w:abstractNumId w:val="29"/>
  </w:num>
  <w:num w:numId="52">
    <w:abstractNumId w:val="2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0MDY1tTAzNDKxMDdX0lEKTi0uzszPAykwrgUA9MZjoSwAAAA="/>
  </w:docVars>
  <w:rsids>
    <w:rsidRoot w:val="00F21BBD"/>
    <w:rsid w:val="00010E16"/>
    <w:rsid w:val="00020442"/>
    <w:rsid w:val="00023973"/>
    <w:rsid w:val="000351D9"/>
    <w:rsid w:val="00036835"/>
    <w:rsid w:val="0004445F"/>
    <w:rsid w:val="000449EC"/>
    <w:rsid w:val="000720C8"/>
    <w:rsid w:val="00075797"/>
    <w:rsid w:val="00083910"/>
    <w:rsid w:val="00095530"/>
    <w:rsid w:val="000A2CBD"/>
    <w:rsid w:val="000B5C51"/>
    <w:rsid w:val="000C39B8"/>
    <w:rsid w:val="000C3BC4"/>
    <w:rsid w:val="000C41E9"/>
    <w:rsid w:val="000D76D9"/>
    <w:rsid w:val="000E2ABD"/>
    <w:rsid w:val="000E5596"/>
    <w:rsid w:val="000F0946"/>
    <w:rsid w:val="000F3074"/>
    <w:rsid w:val="000F678D"/>
    <w:rsid w:val="00101884"/>
    <w:rsid w:val="001036B6"/>
    <w:rsid w:val="001054B8"/>
    <w:rsid w:val="00110099"/>
    <w:rsid w:val="00120362"/>
    <w:rsid w:val="00123E07"/>
    <w:rsid w:val="00126601"/>
    <w:rsid w:val="00132992"/>
    <w:rsid w:val="00135780"/>
    <w:rsid w:val="00137BE5"/>
    <w:rsid w:val="0015038B"/>
    <w:rsid w:val="00161C22"/>
    <w:rsid w:val="00161D4F"/>
    <w:rsid w:val="001633B0"/>
    <w:rsid w:val="001728C0"/>
    <w:rsid w:val="0017430F"/>
    <w:rsid w:val="001846A9"/>
    <w:rsid w:val="001903EB"/>
    <w:rsid w:val="00193F5A"/>
    <w:rsid w:val="001950B1"/>
    <w:rsid w:val="001A0BBE"/>
    <w:rsid w:val="001A0E27"/>
    <w:rsid w:val="001A6FF6"/>
    <w:rsid w:val="001B06B5"/>
    <w:rsid w:val="001B10F5"/>
    <w:rsid w:val="001B51E8"/>
    <w:rsid w:val="001B5B7D"/>
    <w:rsid w:val="001B5E74"/>
    <w:rsid w:val="001B6D2F"/>
    <w:rsid w:val="001B7287"/>
    <w:rsid w:val="001C0E63"/>
    <w:rsid w:val="001C2BE5"/>
    <w:rsid w:val="001D5648"/>
    <w:rsid w:val="001E39A8"/>
    <w:rsid w:val="001E72A8"/>
    <w:rsid w:val="001F6104"/>
    <w:rsid w:val="001F6FCB"/>
    <w:rsid w:val="00205ADE"/>
    <w:rsid w:val="00207C8F"/>
    <w:rsid w:val="00211716"/>
    <w:rsid w:val="00214C16"/>
    <w:rsid w:val="00215CEE"/>
    <w:rsid w:val="00216736"/>
    <w:rsid w:val="00216820"/>
    <w:rsid w:val="00224181"/>
    <w:rsid w:val="002300BA"/>
    <w:rsid w:val="00236BEA"/>
    <w:rsid w:val="00237312"/>
    <w:rsid w:val="00242869"/>
    <w:rsid w:val="002609E6"/>
    <w:rsid w:val="00264EC0"/>
    <w:rsid w:val="00283400"/>
    <w:rsid w:val="002864D0"/>
    <w:rsid w:val="00287249"/>
    <w:rsid w:val="00291933"/>
    <w:rsid w:val="002A4C38"/>
    <w:rsid w:val="002B555B"/>
    <w:rsid w:val="002D454E"/>
    <w:rsid w:val="002F409F"/>
    <w:rsid w:val="00302264"/>
    <w:rsid w:val="003024E1"/>
    <w:rsid w:val="003027AE"/>
    <w:rsid w:val="003028A1"/>
    <w:rsid w:val="003046E4"/>
    <w:rsid w:val="003156F5"/>
    <w:rsid w:val="0033050E"/>
    <w:rsid w:val="0034513C"/>
    <w:rsid w:val="00370592"/>
    <w:rsid w:val="00370CC0"/>
    <w:rsid w:val="00374B1D"/>
    <w:rsid w:val="00392DB5"/>
    <w:rsid w:val="003A2E31"/>
    <w:rsid w:val="003A5A40"/>
    <w:rsid w:val="003A6C65"/>
    <w:rsid w:val="003B17F4"/>
    <w:rsid w:val="003B6A03"/>
    <w:rsid w:val="003C517F"/>
    <w:rsid w:val="003C79B3"/>
    <w:rsid w:val="00431265"/>
    <w:rsid w:val="00437FC1"/>
    <w:rsid w:val="00450A2E"/>
    <w:rsid w:val="004552A7"/>
    <w:rsid w:val="004616B4"/>
    <w:rsid w:val="00483B98"/>
    <w:rsid w:val="004954CF"/>
    <w:rsid w:val="00497326"/>
    <w:rsid w:val="004A1692"/>
    <w:rsid w:val="004A2B09"/>
    <w:rsid w:val="004A4CE4"/>
    <w:rsid w:val="004B73A7"/>
    <w:rsid w:val="004D6721"/>
    <w:rsid w:val="004E0034"/>
    <w:rsid w:val="004E4CC2"/>
    <w:rsid w:val="004F0513"/>
    <w:rsid w:val="005063E5"/>
    <w:rsid w:val="005218AB"/>
    <w:rsid w:val="00527CC3"/>
    <w:rsid w:val="00543672"/>
    <w:rsid w:val="00544905"/>
    <w:rsid w:val="00550AA1"/>
    <w:rsid w:val="00553133"/>
    <w:rsid w:val="005562DB"/>
    <w:rsid w:val="00565CA0"/>
    <w:rsid w:val="00567EEA"/>
    <w:rsid w:val="00572F92"/>
    <w:rsid w:val="0058195A"/>
    <w:rsid w:val="005875C5"/>
    <w:rsid w:val="00591F22"/>
    <w:rsid w:val="00594DB2"/>
    <w:rsid w:val="005A6F4E"/>
    <w:rsid w:val="005D513A"/>
    <w:rsid w:val="005E702E"/>
    <w:rsid w:val="005E72D7"/>
    <w:rsid w:val="005F64B1"/>
    <w:rsid w:val="00617393"/>
    <w:rsid w:val="0062311F"/>
    <w:rsid w:val="00625689"/>
    <w:rsid w:val="00625FE5"/>
    <w:rsid w:val="00626E77"/>
    <w:rsid w:val="00632A3C"/>
    <w:rsid w:val="006334AD"/>
    <w:rsid w:val="00650EB3"/>
    <w:rsid w:val="006609B1"/>
    <w:rsid w:val="00671AC0"/>
    <w:rsid w:val="00687A87"/>
    <w:rsid w:val="006958BB"/>
    <w:rsid w:val="006C2E49"/>
    <w:rsid w:val="006C43C2"/>
    <w:rsid w:val="006C4C04"/>
    <w:rsid w:val="006D564F"/>
    <w:rsid w:val="006E004A"/>
    <w:rsid w:val="006E00B5"/>
    <w:rsid w:val="006E2324"/>
    <w:rsid w:val="006E70C8"/>
    <w:rsid w:val="006F5C4F"/>
    <w:rsid w:val="007040D4"/>
    <w:rsid w:val="00710177"/>
    <w:rsid w:val="0071393D"/>
    <w:rsid w:val="00721301"/>
    <w:rsid w:val="00721961"/>
    <w:rsid w:val="00751082"/>
    <w:rsid w:val="007549EA"/>
    <w:rsid w:val="00756CE0"/>
    <w:rsid w:val="00760417"/>
    <w:rsid w:val="007641FE"/>
    <w:rsid w:val="00764E23"/>
    <w:rsid w:val="00773747"/>
    <w:rsid w:val="00773966"/>
    <w:rsid w:val="0079051C"/>
    <w:rsid w:val="00790A22"/>
    <w:rsid w:val="007A69DB"/>
    <w:rsid w:val="007D201A"/>
    <w:rsid w:val="007D6711"/>
    <w:rsid w:val="007E28E2"/>
    <w:rsid w:val="007E2AB7"/>
    <w:rsid w:val="007E329D"/>
    <w:rsid w:val="007E4436"/>
    <w:rsid w:val="007E48AB"/>
    <w:rsid w:val="007E4F0A"/>
    <w:rsid w:val="007F1F19"/>
    <w:rsid w:val="007F22EC"/>
    <w:rsid w:val="007F5047"/>
    <w:rsid w:val="00806667"/>
    <w:rsid w:val="008164B3"/>
    <w:rsid w:val="0082451F"/>
    <w:rsid w:val="008252DD"/>
    <w:rsid w:val="00833A7D"/>
    <w:rsid w:val="00843B9D"/>
    <w:rsid w:val="0084783B"/>
    <w:rsid w:val="00852D9E"/>
    <w:rsid w:val="008543AA"/>
    <w:rsid w:val="00854A3F"/>
    <w:rsid w:val="00855109"/>
    <w:rsid w:val="00857621"/>
    <w:rsid w:val="0085766A"/>
    <w:rsid w:val="00866651"/>
    <w:rsid w:val="00867A9A"/>
    <w:rsid w:val="00882528"/>
    <w:rsid w:val="00882E57"/>
    <w:rsid w:val="0088425B"/>
    <w:rsid w:val="008959D5"/>
    <w:rsid w:val="0089738D"/>
    <w:rsid w:val="008A43C8"/>
    <w:rsid w:val="008A7995"/>
    <w:rsid w:val="008B1414"/>
    <w:rsid w:val="008B1C90"/>
    <w:rsid w:val="008B4B23"/>
    <w:rsid w:val="008E5096"/>
    <w:rsid w:val="008F6AE8"/>
    <w:rsid w:val="008F6D16"/>
    <w:rsid w:val="00901E40"/>
    <w:rsid w:val="00906ED4"/>
    <w:rsid w:val="00916E79"/>
    <w:rsid w:val="00917A0B"/>
    <w:rsid w:val="00921AB7"/>
    <w:rsid w:val="00937A1D"/>
    <w:rsid w:val="009404B8"/>
    <w:rsid w:val="00943D1C"/>
    <w:rsid w:val="00950BB8"/>
    <w:rsid w:val="00950E4F"/>
    <w:rsid w:val="00952384"/>
    <w:rsid w:val="00977B7C"/>
    <w:rsid w:val="009804B3"/>
    <w:rsid w:val="00981E40"/>
    <w:rsid w:val="00985D37"/>
    <w:rsid w:val="0098785E"/>
    <w:rsid w:val="009A5EA7"/>
    <w:rsid w:val="009A6394"/>
    <w:rsid w:val="009B1133"/>
    <w:rsid w:val="009B31AD"/>
    <w:rsid w:val="009C1D98"/>
    <w:rsid w:val="009C6AFB"/>
    <w:rsid w:val="009D671B"/>
    <w:rsid w:val="00A027C5"/>
    <w:rsid w:val="00A02F20"/>
    <w:rsid w:val="00A0777D"/>
    <w:rsid w:val="00A11CAD"/>
    <w:rsid w:val="00A14119"/>
    <w:rsid w:val="00A14947"/>
    <w:rsid w:val="00A252E9"/>
    <w:rsid w:val="00A35FAD"/>
    <w:rsid w:val="00A42581"/>
    <w:rsid w:val="00A457C8"/>
    <w:rsid w:val="00A477FA"/>
    <w:rsid w:val="00A504DD"/>
    <w:rsid w:val="00A514E9"/>
    <w:rsid w:val="00A522E4"/>
    <w:rsid w:val="00A52B6A"/>
    <w:rsid w:val="00A556F0"/>
    <w:rsid w:val="00A57EAF"/>
    <w:rsid w:val="00A666C0"/>
    <w:rsid w:val="00A70362"/>
    <w:rsid w:val="00A70496"/>
    <w:rsid w:val="00A7584F"/>
    <w:rsid w:val="00A91346"/>
    <w:rsid w:val="00A91C3C"/>
    <w:rsid w:val="00A93755"/>
    <w:rsid w:val="00A93872"/>
    <w:rsid w:val="00AA2425"/>
    <w:rsid w:val="00AB258C"/>
    <w:rsid w:val="00AC413B"/>
    <w:rsid w:val="00AC46C6"/>
    <w:rsid w:val="00AC5C7E"/>
    <w:rsid w:val="00AC656A"/>
    <w:rsid w:val="00AE4452"/>
    <w:rsid w:val="00AF5166"/>
    <w:rsid w:val="00B074E0"/>
    <w:rsid w:val="00B1091A"/>
    <w:rsid w:val="00B11E12"/>
    <w:rsid w:val="00B3296B"/>
    <w:rsid w:val="00B37053"/>
    <w:rsid w:val="00B376BC"/>
    <w:rsid w:val="00B405CE"/>
    <w:rsid w:val="00B5112C"/>
    <w:rsid w:val="00B526FF"/>
    <w:rsid w:val="00B9147A"/>
    <w:rsid w:val="00BA36BE"/>
    <w:rsid w:val="00BA508F"/>
    <w:rsid w:val="00BB1805"/>
    <w:rsid w:val="00BB3757"/>
    <w:rsid w:val="00BC65CD"/>
    <w:rsid w:val="00BE5123"/>
    <w:rsid w:val="00BF3D9E"/>
    <w:rsid w:val="00C0595C"/>
    <w:rsid w:val="00C119FD"/>
    <w:rsid w:val="00C11FAD"/>
    <w:rsid w:val="00C1699D"/>
    <w:rsid w:val="00C16A67"/>
    <w:rsid w:val="00C23533"/>
    <w:rsid w:val="00C27B6A"/>
    <w:rsid w:val="00C341DD"/>
    <w:rsid w:val="00C421BF"/>
    <w:rsid w:val="00C64BF7"/>
    <w:rsid w:val="00C6745A"/>
    <w:rsid w:val="00C71481"/>
    <w:rsid w:val="00C93DBD"/>
    <w:rsid w:val="00CA2F13"/>
    <w:rsid w:val="00CB4FC7"/>
    <w:rsid w:val="00CB63CE"/>
    <w:rsid w:val="00CC38D0"/>
    <w:rsid w:val="00CC6B9A"/>
    <w:rsid w:val="00CE1C7E"/>
    <w:rsid w:val="00CE25CC"/>
    <w:rsid w:val="00D15BAA"/>
    <w:rsid w:val="00D226F4"/>
    <w:rsid w:val="00D2770A"/>
    <w:rsid w:val="00D32DCE"/>
    <w:rsid w:val="00D33E61"/>
    <w:rsid w:val="00D53369"/>
    <w:rsid w:val="00D53EE9"/>
    <w:rsid w:val="00D6064D"/>
    <w:rsid w:val="00D61DA3"/>
    <w:rsid w:val="00D713BF"/>
    <w:rsid w:val="00D801F4"/>
    <w:rsid w:val="00D864C9"/>
    <w:rsid w:val="00D872E5"/>
    <w:rsid w:val="00D91B03"/>
    <w:rsid w:val="00D940E3"/>
    <w:rsid w:val="00D94409"/>
    <w:rsid w:val="00DA1E66"/>
    <w:rsid w:val="00DA2D5C"/>
    <w:rsid w:val="00DA3534"/>
    <w:rsid w:val="00DA6354"/>
    <w:rsid w:val="00DB3EF1"/>
    <w:rsid w:val="00DC3E4A"/>
    <w:rsid w:val="00DC5FFE"/>
    <w:rsid w:val="00DE58A9"/>
    <w:rsid w:val="00DF01E2"/>
    <w:rsid w:val="00DF545E"/>
    <w:rsid w:val="00E01587"/>
    <w:rsid w:val="00E14C19"/>
    <w:rsid w:val="00E15D52"/>
    <w:rsid w:val="00E23220"/>
    <w:rsid w:val="00E25825"/>
    <w:rsid w:val="00E2694E"/>
    <w:rsid w:val="00E31409"/>
    <w:rsid w:val="00E36ACD"/>
    <w:rsid w:val="00E41B50"/>
    <w:rsid w:val="00E42FED"/>
    <w:rsid w:val="00E43CEB"/>
    <w:rsid w:val="00E57E41"/>
    <w:rsid w:val="00E61DC8"/>
    <w:rsid w:val="00E65FA8"/>
    <w:rsid w:val="00E74978"/>
    <w:rsid w:val="00E810A3"/>
    <w:rsid w:val="00E92250"/>
    <w:rsid w:val="00E92369"/>
    <w:rsid w:val="00EA262F"/>
    <w:rsid w:val="00EA590F"/>
    <w:rsid w:val="00EA73E1"/>
    <w:rsid w:val="00EC74D6"/>
    <w:rsid w:val="00ED32E8"/>
    <w:rsid w:val="00ED5BB5"/>
    <w:rsid w:val="00ED7BB8"/>
    <w:rsid w:val="00EE1A62"/>
    <w:rsid w:val="00EF4C71"/>
    <w:rsid w:val="00F00A77"/>
    <w:rsid w:val="00F1339E"/>
    <w:rsid w:val="00F15DA6"/>
    <w:rsid w:val="00F21BBD"/>
    <w:rsid w:val="00F340A8"/>
    <w:rsid w:val="00F34616"/>
    <w:rsid w:val="00F346B2"/>
    <w:rsid w:val="00F36884"/>
    <w:rsid w:val="00F43FCA"/>
    <w:rsid w:val="00F45623"/>
    <w:rsid w:val="00F45CC0"/>
    <w:rsid w:val="00F537B6"/>
    <w:rsid w:val="00F700FB"/>
    <w:rsid w:val="00F707EB"/>
    <w:rsid w:val="00F827C4"/>
    <w:rsid w:val="00F87B8F"/>
    <w:rsid w:val="00F91C9B"/>
    <w:rsid w:val="00F92C84"/>
    <w:rsid w:val="00FA6C98"/>
    <w:rsid w:val="00FA77D7"/>
    <w:rsid w:val="00FB3D4F"/>
    <w:rsid w:val="00FC5053"/>
    <w:rsid w:val="00FC7834"/>
    <w:rsid w:val="00FD62BF"/>
    <w:rsid w:val="00FF1D32"/>
    <w:rsid w:val="00FF20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48C8C7A5"/>
  <w15:chartTrackingRefBased/>
  <w15:docId w15:val="{5F3BBB70-D3BC-45E6-BE65-DF2C87B1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E66"/>
    <w:pPr>
      <w:spacing w:before="120" w:after="120" w:line="360" w:lineRule="auto"/>
      <w:contextualSpacing/>
      <w:jc w:val="both"/>
    </w:pPr>
    <w:rPr>
      <w:rFonts w:ascii="Times New Roman" w:hAnsi="Times New Roman" w:cs="Times New Roman"/>
      <w:sz w:val="26"/>
      <w:lang w:val="en-US"/>
    </w:rPr>
  </w:style>
  <w:style w:type="paragraph" w:styleId="Heading1">
    <w:name w:val="heading 1"/>
    <w:basedOn w:val="Normal"/>
    <w:next w:val="Normal"/>
    <w:link w:val="Heading1Char"/>
    <w:uiPriority w:val="9"/>
    <w:qFormat/>
    <w:rsid w:val="00010E16"/>
    <w:pPr>
      <w:keepNext/>
      <w:keepLines/>
      <w:numPr>
        <w:numId w:val="2"/>
      </w:numPr>
      <w:mirrorIndents/>
      <w:outlineLvl w:val="0"/>
    </w:pPr>
    <w:rPr>
      <w:rFonts w:eastAsiaTheme="majorEastAsia" w:cstheme="majorBidi"/>
      <w:b/>
      <w:caps/>
      <w:noProof/>
      <w:sz w:val="32"/>
      <w:szCs w:val="32"/>
    </w:rPr>
  </w:style>
  <w:style w:type="paragraph" w:styleId="Heading2">
    <w:name w:val="heading 2"/>
    <w:next w:val="Normal"/>
    <w:link w:val="Heading2Char"/>
    <w:uiPriority w:val="9"/>
    <w:unhideWhenUsed/>
    <w:qFormat/>
    <w:rsid w:val="00010E16"/>
    <w:pPr>
      <w:numPr>
        <w:ilvl w:val="1"/>
        <w:numId w:val="2"/>
      </w:numPr>
      <w:spacing w:before="120" w:after="120" w:line="264" w:lineRule="auto"/>
      <w:jc w:val="both"/>
      <w:outlineLvl w:val="1"/>
    </w:pPr>
    <w:rPr>
      <w:rFonts w:ascii="Times New Roman" w:eastAsiaTheme="majorEastAsia" w:hAnsi="Times New Roman" w:cstheme="majorBidi"/>
      <w:b/>
      <w:noProof/>
      <w:sz w:val="28"/>
      <w:szCs w:val="32"/>
      <w:lang w:val="en-US"/>
    </w:rPr>
  </w:style>
  <w:style w:type="paragraph" w:styleId="Heading3">
    <w:name w:val="heading 3"/>
    <w:basedOn w:val="Heading2"/>
    <w:next w:val="Normal"/>
    <w:link w:val="Heading3Char"/>
    <w:uiPriority w:val="9"/>
    <w:unhideWhenUsed/>
    <w:qFormat/>
    <w:rsid w:val="00F21BBD"/>
    <w:pPr>
      <w:numPr>
        <w:ilvl w:val="2"/>
      </w:numPr>
      <w:outlineLvl w:val="2"/>
    </w:pPr>
    <w:rPr>
      <w:color w:val="000000" w:themeColor="text1"/>
      <w:sz w:val="26"/>
      <w:szCs w:val="26"/>
    </w:rPr>
  </w:style>
  <w:style w:type="paragraph" w:styleId="Heading4">
    <w:name w:val="heading 4"/>
    <w:basedOn w:val="ListParagraph"/>
    <w:next w:val="Normal"/>
    <w:link w:val="Heading4Char"/>
    <w:uiPriority w:val="9"/>
    <w:unhideWhenUsed/>
    <w:qFormat/>
    <w:rsid w:val="00D33E61"/>
    <w:pPr>
      <w:numPr>
        <w:ilvl w:val="3"/>
        <w:numId w:val="2"/>
      </w:numPr>
      <w:ind w:left="992" w:hanging="992"/>
      <w:outlineLvl w:val="3"/>
    </w:pPr>
    <w:rPr>
      <w:i/>
    </w:rPr>
  </w:style>
  <w:style w:type="paragraph" w:styleId="Heading5">
    <w:name w:val="heading 5"/>
    <w:basedOn w:val="Heading4"/>
    <w:next w:val="Normal"/>
    <w:link w:val="Heading5Char"/>
    <w:uiPriority w:val="9"/>
    <w:unhideWhenUsed/>
    <w:qFormat/>
    <w:rsid w:val="004D6721"/>
    <w:pPr>
      <w:numPr>
        <w:ilvl w:val="4"/>
      </w:numPr>
      <w:ind w:left="284" w:hanging="284"/>
      <w:outlineLvl w:val="4"/>
    </w:pPr>
  </w:style>
  <w:style w:type="paragraph" w:styleId="Heading6">
    <w:name w:val="heading 6"/>
    <w:basedOn w:val="Normal"/>
    <w:next w:val="Normal"/>
    <w:link w:val="Heading6Char"/>
    <w:uiPriority w:val="9"/>
    <w:unhideWhenUsed/>
    <w:qFormat/>
    <w:rsid w:val="00F21BBD"/>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unhideWhenUsed/>
    <w:qFormat/>
    <w:rsid w:val="00F21BB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ocoBTL">
    <w:name w:val="Báo cáo BTL"/>
    <w:aliases w:val="Luận văn,Khoá luận"/>
    <w:uiPriority w:val="99"/>
    <w:rsid w:val="00137BE5"/>
    <w:pPr>
      <w:numPr>
        <w:numId w:val="1"/>
      </w:numPr>
    </w:pPr>
  </w:style>
  <w:style w:type="paragraph" w:customStyle="1" w:styleId="newHeading1">
    <w:name w:val="new_Heading1"/>
    <w:basedOn w:val="Normal"/>
    <w:next w:val="newHeading2"/>
    <w:qFormat/>
    <w:rsid w:val="00F21BBD"/>
    <w:pPr>
      <w:jc w:val="center"/>
      <w:outlineLvl w:val="0"/>
    </w:pPr>
    <w:rPr>
      <w:b/>
      <w:noProof/>
      <w:sz w:val="32"/>
      <w:szCs w:val="36"/>
    </w:rPr>
  </w:style>
  <w:style w:type="paragraph" w:styleId="Quote">
    <w:name w:val="Quote"/>
    <w:basedOn w:val="Normal"/>
    <w:next w:val="Normal"/>
    <w:link w:val="QuoteChar"/>
    <w:uiPriority w:val="29"/>
    <w:rsid w:val="00F21BBD"/>
    <w:pPr>
      <w:spacing w:before="200" w:after="160"/>
      <w:ind w:left="864" w:right="864"/>
      <w:jc w:val="center"/>
    </w:pPr>
    <w:rPr>
      <w:i/>
      <w:iCs/>
      <w:color w:val="404040" w:themeColor="text1" w:themeTint="BF"/>
    </w:rPr>
  </w:style>
  <w:style w:type="table" w:customStyle="1" w:styleId="TableGrid1">
    <w:name w:val="Table Grid1"/>
    <w:basedOn w:val="TableNormal"/>
    <w:uiPriority w:val="59"/>
    <w:rsid w:val="00F21BBD"/>
    <w:pPr>
      <w:spacing w:after="0" w:line="240" w:lineRule="auto"/>
    </w:pPr>
    <w:rPr>
      <w:rFonts w:ascii="Times New Roman" w:eastAsia="Calibri" w:hAnsi="Times New Roman" w:cs="Times New Roman"/>
      <w:color w:val="000000"/>
      <w:sz w:val="28"/>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Heading2">
    <w:name w:val="new_Heading2"/>
    <w:basedOn w:val="Normal"/>
    <w:link w:val="newHeading2Char"/>
    <w:qFormat/>
    <w:rsid w:val="00F21BBD"/>
    <w:pPr>
      <w:outlineLvl w:val="1"/>
    </w:pPr>
    <w:rPr>
      <w:rFonts w:eastAsiaTheme="majorEastAsia" w:cstheme="majorBidi"/>
      <w:b/>
      <w:noProof/>
      <w:sz w:val="28"/>
      <w:szCs w:val="32"/>
    </w:rPr>
  </w:style>
  <w:style w:type="character" w:customStyle="1" w:styleId="newHeading2Char">
    <w:name w:val="new_Heading2 Char"/>
    <w:basedOn w:val="DefaultParagraphFont"/>
    <w:link w:val="newHeading2"/>
    <w:rsid w:val="00F21BBD"/>
    <w:rPr>
      <w:rFonts w:ascii="Times New Roman" w:eastAsiaTheme="majorEastAsia" w:hAnsi="Times New Roman" w:cstheme="majorBidi"/>
      <w:b/>
      <w:noProof/>
      <w:sz w:val="28"/>
      <w:szCs w:val="32"/>
      <w:lang w:val="en-US"/>
    </w:rPr>
  </w:style>
  <w:style w:type="paragraph" w:styleId="ListParagraph">
    <w:name w:val="List Paragraph"/>
    <w:basedOn w:val="Normal"/>
    <w:uiPriority w:val="34"/>
    <w:qFormat/>
    <w:rsid w:val="00F21BBD"/>
    <w:pPr>
      <w:ind w:left="720"/>
    </w:pPr>
  </w:style>
  <w:style w:type="character" w:customStyle="1" w:styleId="Heading1Char">
    <w:name w:val="Heading 1 Char"/>
    <w:basedOn w:val="DefaultParagraphFont"/>
    <w:link w:val="Heading1"/>
    <w:uiPriority w:val="9"/>
    <w:rsid w:val="00010E16"/>
    <w:rPr>
      <w:rFonts w:ascii="Times New Roman" w:eastAsiaTheme="majorEastAsia" w:hAnsi="Times New Roman" w:cstheme="majorBidi"/>
      <w:b/>
      <w:caps/>
      <w:noProof/>
      <w:sz w:val="32"/>
      <w:szCs w:val="32"/>
      <w:lang w:val="en-US"/>
    </w:rPr>
  </w:style>
  <w:style w:type="character" w:customStyle="1" w:styleId="Heading2Char">
    <w:name w:val="Heading 2 Char"/>
    <w:basedOn w:val="DefaultParagraphFont"/>
    <w:link w:val="Heading2"/>
    <w:uiPriority w:val="9"/>
    <w:rsid w:val="00010E16"/>
    <w:rPr>
      <w:rFonts w:ascii="Times New Roman" w:eastAsiaTheme="majorEastAsia" w:hAnsi="Times New Roman" w:cstheme="majorBidi"/>
      <w:b/>
      <w:noProof/>
      <w:sz w:val="28"/>
      <w:szCs w:val="32"/>
      <w:lang w:val="en-US"/>
    </w:rPr>
  </w:style>
  <w:style w:type="character" w:customStyle="1" w:styleId="Heading3Char">
    <w:name w:val="Heading 3 Char"/>
    <w:basedOn w:val="DefaultParagraphFont"/>
    <w:link w:val="Heading3"/>
    <w:uiPriority w:val="9"/>
    <w:rsid w:val="00F21BBD"/>
    <w:rPr>
      <w:rFonts w:ascii="Times New Roman" w:eastAsiaTheme="majorEastAsia" w:hAnsi="Times New Roman" w:cstheme="majorBidi"/>
      <w:b/>
      <w:noProof/>
      <w:color w:val="000000" w:themeColor="text1"/>
      <w:sz w:val="26"/>
      <w:szCs w:val="26"/>
      <w:lang w:val="en-US"/>
    </w:rPr>
  </w:style>
  <w:style w:type="character" w:customStyle="1" w:styleId="Heading4Char">
    <w:name w:val="Heading 4 Char"/>
    <w:basedOn w:val="DefaultParagraphFont"/>
    <w:link w:val="Heading4"/>
    <w:uiPriority w:val="9"/>
    <w:rsid w:val="00D33E61"/>
    <w:rPr>
      <w:rFonts w:ascii="Times New Roman" w:hAnsi="Times New Roman" w:cs="Times New Roman"/>
      <w:i/>
      <w:sz w:val="26"/>
      <w:lang w:val="en-US"/>
    </w:rPr>
  </w:style>
  <w:style w:type="character" w:customStyle="1" w:styleId="QuoteChar">
    <w:name w:val="Quote Char"/>
    <w:basedOn w:val="DefaultParagraphFont"/>
    <w:link w:val="Quote"/>
    <w:uiPriority w:val="29"/>
    <w:rsid w:val="00F21BBD"/>
    <w:rPr>
      <w:rFonts w:ascii="Times New Roman" w:hAnsi="Times New Roman" w:cs="Times New Roman"/>
      <w:i/>
      <w:iCs/>
      <w:color w:val="404040" w:themeColor="text1" w:themeTint="BF"/>
      <w:sz w:val="26"/>
      <w:lang w:val="en-US"/>
    </w:rPr>
  </w:style>
  <w:style w:type="paragraph" w:styleId="IntenseQuote">
    <w:name w:val="Intense Quote"/>
    <w:basedOn w:val="Normal"/>
    <w:next w:val="Normal"/>
    <w:link w:val="IntenseQuoteChar"/>
    <w:uiPriority w:val="30"/>
    <w:rsid w:val="00F21BB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F21BBD"/>
    <w:rPr>
      <w:rFonts w:ascii="Times New Roman" w:hAnsi="Times New Roman" w:cs="Times New Roman"/>
      <w:i/>
      <w:iCs/>
      <w:color w:val="5B9BD5" w:themeColor="accent1"/>
      <w:sz w:val="26"/>
      <w:lang w:val="en-US"/>
    </w:rPr>
  </w:style>
  <w:style w:type="paragraph" w:styleId="Caption">
    <w:name w:val="caption"/>
    <w:basedOn w:val="Normal"/>
    <w:next w:val="Normal"/>
    <w:uiPriority w:val="35"/>
    <w:unhideWhenUsed/>
    <w:qFormat/>
    <w:rsid w:val="00CC6B9A"/>
    <w:pPr>
      <w:spacing w:before="0"/>
      <w:jc w:val="center"/>
    </w:pPr>
    <w:rPr>
      <w:i/>
      <w:iCs/>
      <w:sz w:val="24"/>
      <w:szCs w:val="18"/>
    </w:rPr>
  </w:style>
  <w:style w:type="paragraph" w:customStyle="1" w:styleId="Nidung-BodyText">
    <w:name w:val="Nội dung - Body Text"/>
    <w:basedOn w:val="Normal"/>
    <w:qFormat/>
    <w:rsid w:val="006C43C2"/>
    <w:pPr>
      <w:ind w:firstLine="720"/>
    </w:pPr>
    <w:rPr>
      <w:noProof/>
      <w:szCs w:val="26"/>
    </w:rPr>
  </w:style>
  <w:style w:type="character" w:styleId="Strong">
    <w:name w:val="Strong"/>
    <w:basedOn w:val="DefaultParagraphFont"/>
    <w:uiPriority w:val="22"/>
    <w:qFormat/>
    <w:rsid w:val="00F21BBD"/>
    <w:rPr>
      <w:b/>
      <w:bCs/>
    </w:rPr>
  </w:style>
  <w:style w:type="character" w:styleId="IntenseEmphasis">
    <w:name w:val="Intense Emphasis"/>
    <w:basedOn w:val="DefaultParagraphFont"/>
    <w:uiPriority w:val="21"/>
    <w:rsid w:val="00F21BBD"/>
    <w:rPr>
      <w:i/>
      <w:iCs/>
      <w:color w:val="5B9BD5" w:themeColor="accent1"/>
    </w:rPr>
  </w:style>
  <w:style w:type="character" w:styleId="Emphasis">
    <w:name w:val="Emphasis"/>
    <w:basedOn w:val="DefaultParagraphFont"/>
    <w:uiPriority w:val="20"/>
    <w:rsid w:val="00F21BBD"/>
    <w:rPr>
      <w:i/>
      <w:iCs/>
    </w:rPr>
  </w:style>
  <w:style w:type="character" w:styleId="SubtleEmphasis">
    <w:name w:val="Subtle Emphasis"/>
    <w:basedOn w:val="DefaultParagraphFont"/>
    <w:uiPriority w:val="19"/>
    <w:qFormat/>
    <w:rsid w:val="00F21BBD"/>
    <w:rPr>
      <w:i/>
      <w:iCs/>
      <w:color w:val="404040" w:themeColor="text1" w:themeTint="BF"/>
    </w:rPr>
  </w:style>
  <w:style w:type="paragraph" w:styleId="Subtitle">
    <w:name w:val="Subtitle"/>
    <w:basedOn w:val="Normal"/>
    <w:next w:val="Normal"/>
    <w:link w:val="SubtitleChar"/>
    <w:uiPriority w:val="11"/>
    <w:qFormat/>
    <w:rsid w:val="00F21BBD"/>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F21BBD"/>
    <w:rPr>
      <w:rFonts w:eastAsiaTheme="minorEastAsia"/>
      <w:color w:val="5A5A5A" w:themeColor="text1" w:themeTint="A5"/>
      <w:spacing w:val="15"/>
      <w:lang w:val="en-US"/>
    </w:rPr>
  </w:style>
  <w:style w:type="paragraph" w:styleId="Title">
    <w:name w:val="Title"/>
    <w:basedOn w:val="Normal"/>
    <w:next w:val="Normal"/>
    <w:link w:val="TitleChar"/>
    <w:uiPriority w:val="10"/>
    <w:rsid w:val="00F21BBD"/>
    <w:pPr>
      <w:spacing w:before="0"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1BBD"/>
    <w:rPr>
      <w:rFonts w:asciiTheme="majorHAnsi" w:eastAsiaTheme="majorEastAsia" w:hAnsiTheme="majorHAnsi" w:cstheme="majorBidi"/>
      <w:spacing w:val="-10"/>
      <w:kern w:val="28"/>
      <w:sz w:val="56"/>
      <w:szCs w:val="56"/>
      <w:lang w:val="en-US"/>
    </w:rPr>
  </w:style>
  <w:style w:type="character" w:styleId="IntenseReference">
    <w:name w:val="Intense Reference"/>
    <w:basedOn w:val="DefaultParagraphFont"/>
    <w:uiPriority w:val="32"/>
    <w:rsid w:val="00F21BBD"/>
    <w:rPr>
      <w:b/>
      <w:bCs/>
      <w:smallCaps/>
      <w:color w:val="5B9BD5" w:themeColor="accent1"/>
      <w:spacing w:val="5"/>
    </w:rPr>
  </w:style>
  <w:style w:type="character" w:styleId="SubtleReference">
    <w:name w:val="Subtle Reference"/>
    <w:basedOn w:val="DefaultParagraphFont"/>
    <w:uiPriority w:val="31"/>
    <w:rsid w:val="00F21BBD"/>
    <w:rPr>
      <w:smallCaps/>
      <w:color w:val="5A5A5A" w:themeColor="text1" w:themeTint="A5"/>
    </w:rPr>
  </w:style>
  <w:style w:type="character" w:styleId="BookTitle">
    <w:name w:val="Book Title"/>
    <w:basedOn w:val="DefaultParagraphFont"/>
    <w:uiPriority w:val="33"/>
    <w:rsid w:val="00F21BBD"/>
    <w:rPr>
      <w:b/>
      <w:bCs/>
      <w:i/>
      <w:iCs/>
      <w:spacing w:val="5"/>
    </w:rPr>
  </w:style>
  <w:style w:type="character" w:customStyle="1" w:styleId="Heading6Char">
    <w:name w:val="Heading 6 Char"/>
    <w:basedOn w:val="DefaultParagraphFont"/>
    <w:link w:val="Heading6"/>
    <w:uiPriority w:val="9"/>
    <w:rsid w:val="00F21BBD"/>
    <w:rPr>
      <w:rFonts w:asciiTheme="majorHAnsi" w:eastAsiaTheme="majorEastAsia" w:hAnsiTheme="majorHAnsi" w:cstheme="majorBidi"/>
      <w:color w:val="1F4D78" w:themeColor="accent1" w:themeShade="7F"/>
      <w:sz w:val="26"/>
      <w:lang w:val="en-US"/>
    </w:rPr>
  </w:style>
  <w:style w:type="character" w:customStyle="1" w:styleId="Heading8Char">
    <w:name w:val="Heading 8 Char"/>
    <w:basedOn w:val="DefaultParagraphFont"/>
    <w:link w:val="Heading8"/>
    <w:uiPriority w:val="9"/>
    <w:rsid w:val="00F21BBD"/>
    <w:rPr>
      <w:rFonts w:asciiTheme="majorHAnsi" w:eastAsiaTheme="majorEastAsia" w:hAnsiTheme="majorHAnsi" w:cstheme="majorBidi"/>
      <w:color w:val="272727" w:themeColor="text1" w:themeTint="D8"/>
      <w:sz w:val="21"/>
      <w:szCs w:val="21"/>
      <w:lang w:val="en-US"/>
    </w:rPr>
  </w:style>
  <w:style w:type="paragraph" w:styleId="NormalWeb">
    <w:name w:val="Normal (Web)"/>
    <w:basedOn w:val="Normal"/>
    <w:uiPriority w:val="99"/>
    <w:unhideWhenUsed/>
    <w:rsid w:val="00901E40"/>
    <w:pPr>
      <w:spacing w:before="100" w:beforeAutospacing="1" w:after="100" w:afterAutospacing="1" w:line="240" w:lineRule="auto"/>
      <w:contextualSpacing w:val="0"/>
      <w:jc w:val="left"/>
    </w:pPr>
    <w:rPr>
      <w:rFonts w:eastAsia="Times New Roman"/>
      <w:sz w:val="24"/>
      <w:szCs w:val="24"/>
      <w:lang w:val="en-GB" w:eastAsia="en-GB"/>
    </w:rPr>
  </w:style>
  <w:style w:type="character" w:styleId="PlaceholderText">
    <w:name w:val="Placeholder Text"/>
    <w:basedOn w:val="DefaultParagraphFont"/>
    <w:uiPriority w:val="99"/>
    <w:semiHidden/>
    <w:rsid w:val="007E329D"/>
    <w:rPr>
      <w:color w:val="808080"/>
    </w:rPr>
  </w:style>
  <w:style w:type="paragraph" w:styleId="TOCHeading">
    <w:name w:val="TOC Heading"/>
    <w:basedOn w:val="Heading1"/>
    <w:next w:val="Normal"/>
    <w:uiPriority w:val="39"/>
    <w:unhideWhenUsed/>
    <w:qFormat/>
    <w:rsid w:val="00952384"/>
    <w:pPr>
      <w:numPr>
        <w:numId w:val="0"/>
      </w:numPr>
      <w:spacing w:before="240" w:after="0" w:line="259" w:lineRule="auto"/>
      <w:contextualSpacing w:val="0"/>
      <w:mirrorIndents w:val="0"/>
      <w:jc w:val="left"/>
      <w:outlineLvl w:val="9"/>
    </w:pPr>
    <w:rPr>
      <w:rFonts w:asciiTheme="majorHAnsi" w:hAnsiTheme="majorHAnsi"/>
      <w:b w:val="0"/>
      <w:caps w:val="0"/>
      <w:noProof w:val="0"/>
      <w:color w:val="2E74B5" w:themeColor="accent1" w:themeShade="BF"/>
    </w:rPr>
  </w:style>
  <w:style w:type="paragraph" w:styleId="TOC1">
    <w:name w:val="toc 1"/>
    <w:basedOn w:val="Normal"/>
    <w:next w:val="Normal"/>
    <w:autoRedefine/>
    <w:uiPriority w:val="39"/>
    <w:unhideWhenUsed/>
    <w:rsid w:val="00952384"/>
    <w:pPr>
      <w:spacing w:after="100"/>
    </w:pPr>
  </w:style>
  <w:style w:type="paragraph" w:styleId="TOC2">
    <w:name w:val="toc 2"/>
    <w:basedOn w:val="Normal"/>
    <w:next w:val="Normal"/>
    <w:autoRedefine/>
    <w:uiPriority w:val="39"/>
    <w:unhideWhenUsed/>
    <w:rsid w:val="00550AA1"/>
    <w:pPr>
      <w:tabs>
        <w:tab w:val="left" w:pos="426"/>
        <w:tab w:val="right" w:leader="dot" w:pos="9061"/>
      </w:tabs>
      <w:spacing w:after="100"/>
    </w:pPr>
  </w:style>
  <w:style w:type="paragraph" w:styleId="TOC3">
    <w:name w:val="toc 3"/>
    <w:basedOn w:val="Normal"/>
    <w:next w:val="Normal"/>
    <w:autoRedefine/>
    <w:uiPriority w:val="39"/>
    <w:unhideWhenUsed/>
    <w:rsid w:val="00550AA1"/>
    <w:pPr>
      <w:tabs>
        <w:tab w:val="left" w:pos="709"/>
        <w:tab w:val="right" w:leader="dot" w:pos="9061"/>
      </w:tabs>
      <w:spacing w:after="100"/>
    </w:pPr>
  </w:style>
  <w:style w:type="character" w:styleId="Hyperlink">
    <w:name w:val="Hyperlink"/>
    <w:basedOn w:val="DefaultParagraphFont"/>
    <w:uiPriority w:val="99"/>
    <w:unhideWhenUsed/>
    <w:rsid w:val="00952384"/>
    <w:rPr>
      <w:color w:val="0563C1" w:themeColor="hyperlink"/>
      <w:u w:val="single"/>
    </w:rPr>
  </w:style>
  <w:style w:type="paragraph" w:styleId="TOC4">
    <w:name w:val="toc 4"/>
    <w:basedOn w:val="Normal"/>
    <w:next w:val="Normal"/>
    <w:autoRedefine/>
    <w:uiPriority w:val="39"/>
    <w:unhideWhenUsed/>
    <w:rsid w:val="00550AA1"/>
    <w:pPr>
      <w:tabs>
        <w:tab w:val="left" w:pos="851"/>
        <w:tab w:val="right" w:leader="dot" w:pos="9061"/>
      </w:tabs>
      <w:spacing w:after="100"/>
    </w:pPr>
  </w:style>
  <w:style w:type="character" w:customStyle="1" w:styleId="Heading5Char">
    <w:name w:val="Heading 5 Char"/>
    <w:basedOn w:val="DefaultParagraphFont"/>
    <w:link w:val="Heading5"/>
    <w:uiPriority w:val="9"/>
    <w:rsid w:val="004D6721"/>
    <w:rPr>
      <w:rFonts w:ascii="Times New Roman" w:hAnsi="Times New Roman" w:cs="Times New Roman"/>
      <w:i/>
      <w:sz w:val="26"/>
      <w:lang w:val="en-US"/>
    </w:rPr>
  </w:style>
  <w:style w:type="paragraph" w:styleId="Header">
    <w:name w:val="header"/>
    <w:basedOn w:val="Normal"/>
    <w:link w:val="HeaderChar"/>
    <w:uiPriority w:val="99"/>
    <w:unhideWhenUsed/>
    <w:rsid w:val="00952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384"/>
    <w:rPr>
      <w:rFonts w:ascii="Times New Roman" w:hAnsi="Times New Roman" w:cs="Times New Roman"/>
      <w:sz w:val="26"/>
      <w:lang w:val="en-US"/>
    </w:rPr>
  </w:style>
  <w:style w:type="paragraph" w:styleId="Footer">
    <w:name w:val="footer"/>
    <w:basedOn w:val="Normal"/>
    <w:link w:val="FooterChar"/>
    <w:uiPriority w:val="99"/>
    <w:unhideWhenUsed/>
    <w:rsid w:val="00952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384"/>
    <w:rPr>
      <w:rFonts w:ascii="Times New Roman" w:hAnsi="Times New Roman" w:cs="Times New Roman"/>
      <w:sz w:val="26"/>
      <w:lang w:val="en-US"/>
    </w:rPr>
  </w:style>
  <w:style w:type="paragraph" w:customStyle="1" w:styleId="Hoath">
    <w:name w:val="Hoa thị"/>
    <w:basedOn w:val="Nidung-BodyText"/>
    <w:qFormat/>
    <w:rsid w:val="001B7287"/>
    <w:pPr>
      <w:tabs>
        <w:tab w:val="center" w:pos="4394"/>
      </w:tabs>
      <w:ind w:left="568" w:hanging="284"/>
    </w:pPr>
  </w:style>
  <w:style w:type="paragraph" w:customStyle="1" w:styleId="Gchudng">
    <w:name w:val="Gạch đầu dòng"/>
    <w:basedOn w:val="Nidung-BodyText"/>
    <w:qFormat/>
    <w:rsid w:val="00952384"/>
    <w:pPr>
      <w:ind w:left="568" w:hanging="284"/>
    </w:pPr>
  </w:style>
  <w:style w:type="paragraph" w:customStyle="1" w:styleId="Ducng">
    <w:name w:val="Dấu cộng"/>
    <w:basedOn w:val="Nidung-BodyText"/>
    <w:qFormat/>
    <w:rsid w:val="00952384"/>
    <w:pPr>
      <w:tabs>
        <w:tab w:val="center" w:pos="4394"/>
      </w:tabs>
      <w:ind w:left="568" w:hanging="284"/>
    </w:pPr>
  </w:style>
  <w:style w:type="table" w:styleId="TableGrid">
    <w:name w:val="Table Grid"/>
    <w:basedOn w:val="TableNormal"/>
    <w:rsid w:val="00952384"/>
    <w:pPr>
      <w:spacing w:after="0" w:line="240" w:lineRule="auto"/>
      <w:jc w:val="both"/>
    </w:pPr>
    <w:rPr>
      <w:rFonts w:ascii="Times New Roman" w:hAnsi="Times New Roman" w:cs="Times New Roman"/>
      <w:sz w:val="26"/>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52384"/>
    <w:pPr>
      <w:spacing w:after="0"/>
    </w:pPr>
  </w:style>
  <w:style w:type="paragraph" w:styleId="NoSpacing">
    <w:name w:val="No Spacing"/>
    <w:uiPriority w:val="1"/>
    <w:qFormat/>
    <w:rsid w:val="00952384"/>
    <w:pPr>
      <w:spacing w:after="0" w:line="240" w:lineRule="auto"/>
      <w:contextualSpacing/>
      <w:jc w:val="both"/>
    </w:pPr>
    <w:rPr>
      <w:rFonts w:ascii="Times New Roman" w:hAnsi="Times New Roman" w:cs="Times New Roman"/>
      <w:sz w:val="26"/>
      <w:lang w:val="en-US"/>
    </w:rPr>
  </w:style>
  <w:style w:type="paragraph" w:customStyle="1" w:styleId="msonormal0">
    <w:name w:val="msonormal"/>
    <w:basedOn w:val="Normal"/>
    <w:rsid w:val="00952384"/>
    <w:pPr>
      <w:spacing w:before="100" w:beforeAutospacing="1" w:after="100" w:afterAutospacing="1" w:line="240" w:lineRule="auto"/>
      <w:contextualSpacing w:val="0"/>
      <w:jc w:val="left"/>
    </w:pPr>
    <w:rPr>
      <w:rFonts w:eastAsia="Times New Roman"/>
      <w:sz w:val="24"/>
      <w:szCs w:val="24"/>
      <w:lang w:val="en-GB" w:eastAsia="en-GB"/>
    </w:rPr>
  </w:style>
  <w:style w:type="character" w:customStyle="1" w:styleId="apple-tab-span">
    <w:name w:val="apple-tab-span"/>
    <w:basedOn w:val="DefaultParagraphFont"/>
    <w:rsid w:val="00952384"/>
  </w:style>
  <w:style w:type="paragraph" w:styleId="Bibliography">
    <w:name w:val="Bibliography"/>
    <w:basedOn w:val="Normal"/>
    <w:next w:val="Normal"/>
    <w:uiPriority w:val="37"/>
    <w:unhideWhenUsed/>
    <w:rsid w:val="00952384"/>
  </w:style>
  <w:style w:type="paragraph" w:styleId="BalloonText">
    <w:name w:val="Balloon Text"/>
    <w:basedOn w:val="Normal"/>
    <w:link w:val="BalloonTextChar"/>
    <w:uiPriority w:val="99"/>
    <w:semiHidden/>
    <w:unhideWhenUsed/>
    <w:rsid w:val="0095238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384"/>
    <w:rPr>
      <w:rFonts w:ascii="Segoe UI" w:hAnsi="Segoe UI" w:cs="Segoe UI"/>
      <w:sz w:val="18"/>
      <w:szCs w:val="18"/>
      <w:lang w:val="en-US"/>
    </w:rPr>
  </w:style>
  <w:style w:type="table" w:styleId="PlainTable5">
    <w:name w:val="Plain Table 5"/>
    <w:basedOn w:val="TableNormal"/>
    <w:uiPriority w:val="45"/>
    <w:rsid w:val="00952384"/>
    <w:pPr>
      <w:spacing w:after="0" w:line="240" w:lineRule="auto"/>
    </w:pPr>
    <w:rPr>
      <w:rFonts w:ascii="Times New Roman" w:eastAsia="Arial" w:hAnsi="Times New Roman" w:cs="Arial"/>
      <w:sz w:val="26"/>
      <w:szCs w:val="24"/>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5">
    <w:name w:val="toc 5"/>
    <w:basedOn w:val="Normal"/>
    <w:next w:val="Normal"/>
    <w:autoRedefine/>
    <w:uiPriority w:val="39"/>
    <w:unhideWhenUsed/>
    <w:rsid w:val="00952384"/>
    <w:pPr>
      <w:spacing w:before="0" w:after="100" w:line="259" w:lineRule="auto"/>
      <w:ind w:left="880"/>
      <w:contextualSpacing w:val="0"/>
      <w:jc w:val="left"/>
    </w:pPr>
    <w:rPr>
      <w:rFonts w:asciiTheme="minorHAnsi" w:eastAsiaTheme="minorEastAsia" w:hAnsiTheme="minorHAnsi" w:cstheme="minorBidi"/>
      <w:sz w:val="22"/>
      <w:lang w:val="en-GB" w:eastAsia="en-GB"/>
    </w:rPr>
  </w:style>
  <w:style w:type="paragraph" w:styleId="TOC6">
    <w:name w:val="toc 6"/>
    <w:basedOn w:val="Normal"/>
    <w:next w:val="Normal"/>
    <w:autoRedefine/>
    <w:uiPriority w:val="39"/>
    <w:unhideWhenUsed/>
    <w:rsid w:val="00952384"/>
    <w:pPr>
      <w:spacing w:before="0" w:after="100" w:line="259" w:lineRule="auto"/>
      <w:ind w:left="1100"/>
      <w:contextualSpacing w:val="0"/>
      <w:jc w:val="left"/>
    </w:pPr>
    <w:rPr>
      <w:rFonts w:asciiTheme="minorHAnsi" w:eastAsiaTheme="minorEastAsia" w:hAnsiTheme="minorHAnsi" w:cstheme="minorBidi"/>
      <w:sz w:val="22"/>
      <w:lang w:val="en-GB" w:eastAsia="en-GB"/>
    </w:rPr>
  </w:style>
  <w:style w:type="paragraph" w:styleId="TOC7">
    <w:name w:val="toc 7"/>
    <w:basedOn w:val="Normal"/>
    <w:next w:val="Normal"/>
    <w:autoRedefine/>
    <w:uiPriority w:val="39"/>
    <w:unhideWhenUsed/>
    <w:rsid w:val="00952384"/>
    <w:pPr>
      <w:spacing w:before="0" w:after="100" w:line="259" w:lineRule="auto"/>
      <w:ind w:left="1320"/>
      <w:contextualSpacing w:val="0"/>
      <w:jc w:val="left"/>
    </w:pPr>
    <w:rPr>
      <w:rFonts w:asciiTheme="minorHAnsi" w:eastAsiaTheme="minorEastAsia" w:hAnsiTheme="minorHAnsi" w:cstheme="minorBidi"/>
      <w:sz w:val="22"/>
      <w:lang w:val="en-GB" w:eastAsia="en-GB"/>
    </w:rPr>
  </w:style>
  <w:style w:type="paragraph" w:styleId="TOC8">
    <w:name w:val="toc 8"/>
    <w:basedOn w:val="Normal"/>
    <w:next w:val="Normal"/>
    <w:autoRedefine/>
    <w:uiPriority w:val="39"/>
    <w:unhideWhenUsed/>
    <w:rsid w:val="00952384"/>
    <w:pPr>
      <w:spacing w:before="0" w:after="100" w:line="259" w:lineRule="auto"/>
      <w:ind w:left="1540"/>
      <w:contextualSpacing w:val="0"/>
      <w:jc w:val="left"/>
    </w:pPr>
    <w:rPr>
      <w:rFonts w:asciiTheme="minorHAnsi" w:eastAsiaTheme="minorEastAsia" w:hAnsiTheme="minorHAnsi" w:cstheme="minorBidi"/>
      <w:sz w:val="22"/>
      <w:lang w:val="en-GB" w:eastAsia="en-GB"/>
    </w:rPr>
  </w:style>
  <w:style w:type="paragraph" w:styleId="TOC9">
    <w:name w:val="toc 9"/>
    <w:basedOn w:val="Normal"/>
    <w:next w:val="Normal"/>
    <w:autoRedefine/>
    <w:uiPriority w:val="39"/>
    <w:unhideWhenUsed/>
    <w:rsid w:val="00952384"/>
    <w:pPr>
      <w:spacing w:before="0" w:after="100" w:line="259" w:lineRule="auto"/>
      <w:ind w:left="1760"/>
      <w:contextualSpacing w:val="0"/>
      <w:jc w:val="left"/>
    </w:pPr>
    <w:rPr>
      <w:rFonts w:asciiTheme="minorHAnsi" w:eastAsiaTheme="minorEastAsia" w:hAnsiTheme="minorHAnsi" w:cstheme="minorBidi"/>
      <w:sz w:val="22"/>
      <w:lang w:val="en-GB" w:eastAsia="en-GB"/>
    </w:rPr>
  </w:style>
  <w:style w:type="character" w:styleId="FollowedHyperlink">
    <w:name w:val="FollowedHyperlink"/>
    <w:basedOn w:val="DefaultParagraphFont"/>
    <w:uiPriority w:val="99"/>
    <w:semiHidden/>
    <w:unhideWhenUsed/>
    <w:rsid w:val="00952384"/>
    <w:rPr>
      <w:color w:val="954F72" w:themeColor="followedHyperlink"/>
      <w:u w:val="single"/>
    </w:rPr>
  </w:style>
  <w:style w:type="paragraph" w:customStyle="1" w:styleId="HD4">
    <w:name w:val="HD4"/>
    <w:next w:val="Normal"/>
    <w:rsid w:val="007A69DB"/>
    <w:pPr>
      <w:spacing w:before="120" w:after="120" w:line="288" w:lineRule="auto"/>
      <w:ind w:left="720"/>
      <w:outlineLvl w:val="3"/>
    </w:pPr>
    <w:rPr>
      <w:rFonts w:ascii="Times New Roman" w:eastAsiaTheme="majorEastAsia" w:hAnsi="Times New Roman" w:cs="Times New Roman"/>
      <w:iCs/>
      <w:sz w:val="28"/>
      <w:szCs w:val="28"/>
      <w:lang w:val="en-US"/>
    </w:rPr>
  </w:style>
  <w:style w:type="paragraph" w:styleId="HTMLPreformatted">
    <w:name w:val="HTML Preformatted"/>
    <w:basedOn w:val="Normal"/>
    <w:link w:val="HTMLPreformattedChar"/>
    <w:uiPriority w:val="99"/>
    <w:unhideWhenUsed/>
    <w:rsid w:val="007A69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88" w:lineRule="auto"/>
      <w:contextualSpacing w:val="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69DB"/>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386">
      <w:bodyDiv w:val="1"/>
      <w:marLeft w:val="0"/>
      <w:marRight w:val="0"/>
      <w:marTop w:val="0"/>
      <w:marBottom w:val="0"/>
      <w:divBdr>
        <w:top w:val="none" w:sz="0" w:space="0" w:color="auto"/>
        <w:left w:val="none" w:sz="0" w:space="0" w:color="auto"/>
        <w:bottom w:val="none" w:sz="0" w:space="0" w:color="auto"/>
        <w:right w:val="none" w:sz="0" w:space="0" w:color="auto"/>
      </w:divBdr>
    </w:div>
    <w:div w:id="21324911">
      <w:bodyDiv w:val="1"/>
      <w:marLeft w:val="0"/>
      <w:marRight w:val="0"/>
      <w:marTop w:val="0"/>
      <w:marBottom w:val="0"/>
      <w:divBdr>
        <w:top w:val="none" w:sz="0" w:space="0" w:color="auto"/>
        <w:left w:val="none" w:sz="0" w:space="0" w:color="auto"/>
        <w:bottom w:val="none" w:sz="0" w:space="0" w:color="auto"/>
        <w:right w:val="none" w:sz="0" w:space="0" w:color="auto"/>
      </w:divBdr>
    </w:div>
    <w:div w:id="22556145">
      <w:bodyDiv w:val="1"/>
      <w:marLeft w:val="0"/>
      <w:marRight w:val="0"/>
      <w:marTop w:val="0"/>
      <w:marBottom w:val="0"/>
      <w:divBdr>
        <w:top w:val="none" w:sz="0" w:space="0" w:color="auto"/>
        <w:left w:val="none" w:sz="0" w:space="0" w:color="auto"/>
        <w:bottom w:val="none" w:sz="0" w:space="0" w:color="auto"/>
        <w:right w:val="none" w:sz="0" w:space="0" w:color="auto"/>
      </w:divBdr>
    </w:div>
    <w:div w:id="28990568">
      <w:bodyDiv w:val="1"/>
      <w:marLeft w:val="0"/>
      <w:marRight w:val="0"/>
      <w:marTop w:val="0"/>
      <w:marBottom w:val="0"/>
      <w:divBdr>
        <w:top w:val="none" w:sz="0" w:space="0" w:color="auto"/>
        <w:left w:val="none" w:sz="0" w:space="0" w:color="auto"/>
        <w:bottom w:val="none" w:sz="0" w:space="0" w:color="auto"/>
        <w:right w:val="none" w:sz="0" w:space="0" w:color="auto"/>
      </w:divBdr>
    </w:div>
    <w:div w:id="42757052">
      <w:bodyDiv w:val="1"/>
      <w:marLeft w:val="0"/>
      <w:marRight w:val="0"/>
      <w:marTop w:val="0"/>
      <w:marBottom w:val="0"/>
      <w:divBdr>
        <w:top w:val="none" w:sz="0" w:space="0" w:color="auto"/>
        <w:left w:val="none" w:sz="0" w:space="0" w:color="auto"/>
        <w:bottom w:val="none" w:sz="0" w:space="0" w:color="auto"/>
        <w:right w:val="none" w:sz="0" w:space="0" w:color="auto"/>
      </w:divBdr>
    </w:div>
    <w:div w:id="109010271">
      <w:bodyDiv w:val="1"/>
      <w:marLeft w:val="0"/>
      <w:marRight w:val="0"/>
      <w:marTop w:val="0"/>
      <w:marBottom w:val="0"/>
      <w:divBdr>
        <w:top w:val="none" w:sz="0" w:space="0" w:color="auto"/>
        <w:left w:val="none" w:sz="0" w:space="0" w:color="auto"/>
        <w:bottom w:val="none" w:sz="0" w:space="0" w:color="auto"/>
        <w:right w:val="none" w:sz="0" w:space="0" w:color="auto"/>
      </w:divBdr>
    </w:div>
    <w:div w:id="110589058">
      <w:bodyDiv w:val="1"/>
      <w:marLeft w:val="0"/>
      <w:marRight w:val="0"/>
      <w:marTop w:val="0"/>
      <w:marBottom w:val="0"/>
      <w:divBdr>
        <w:top w:val="none" w:sz="0" w:space="0" w:color="auto"/>
        <w:left w:val="none" w:sz="0" w:space="0" w:color="auto"/>
        <w:bottom w:val="none" w:sz="0" w:space="0" w:color="auto"/>
        <w:right w:val="none" w:sz="0" w:space="0" w:color="auto"/>
      </w:divBdr>
    </w:div>
    <w:div w:id="114446662">
      <w:bodyDiv w:val="1"/>
      <w:marLeft w:val="0"/>
      <w:marRight w:val="0"/>
      <w:marTop w:val="0"/>
      <w:marBottom w:val="0"/>
      <w:divBdr>
        <w:top w:val="none" w:sz="0" w:space="0" w:color="auto"/>
        <w:left w:val="none" w:sz="0" w:space="0" w:color="auto"/>
        <w:bottom w:val="none" w:sz="0" w:space="0" w:color="auto"/>
        <w:right w:val="none" w:sz="0" w:space="0" w:color="auto"/>
      </w:divBdr>
    </w:div>
    <w:div w:id="116333565">
      <w:bodyDiv w:val="1"/>
      <w:marLeft w:val="0"/>
      <w:marRight w:val="0"/>
      <w:marTop w:val="0"/>
      <w:marBottom w:val="0"/>
      <w:divBdr>
        <w:top w:val="none" w:sz="0" w:space="0" w:color="auto"/>
        <w:left w:val="none" w:sz="0" w:space="0" w:color="auto"/>
        <w:bottom w:val="none" w:sz="0" w:space="0" w:color="auto"/>
        <w:right w:val="none" w:sz="0" w:space="0" w:color="auto"/>
      </w:divBdr>
    </w:div>
    <w:div w:id="175730953">
      <w:bodyDiv w:val="1"/>
      <w:marLeft w:val="0"/>
      <w:marRight w:val="0"/>
      <w:marTop w:val="0"/>
      <w:marBottom w:val="0"/>
      <w:divBdr>
        <w:top w:val="none" w:sz="0" w:space="0" w:color="auto"/>
        <w:left w:val="none" w:sz="0" w:space="0" w:color="auto"/>
        <w:bottom w:val="none" w:sz="0" w:space="0" w:color="auto"/>
        <w:right w:val="none" w:sz="0" w:space="0" w:color="auto"/>
      </w:divBdr>
    </w:div>
    <w:div w:id="183330190">
      <w:bodyDiv w:val="1"/>
      <w:marLeft w:val="0"/>
      <w:marRight w:val="0"/>
      <w:marTop w:val="0"/>
      <w:marBottom w:val="0"/>
      <w:divBdr>
        <w:top w:val="none" w:sz="0" w:space="0" w:color="auto"/>
        <w:left w:val="none" w:sz="0" w:space="0" w:color="auto"/>
        <w:bottom w:val="none" w:sz="0" w:space="0" w:color="auto"/>
        <w:right w:val="none" w:sz="0" w:space="0" w:color="auto"/>
      </w:divBdr>
    </w:div>
    <w:div w:id="233055231">
      <w:bodyDiv w:val="1"/>
      <w:marLeft w:val="0"/>
      <w:marRight w:val="0"/>
      <w:marTop w:val="0"/>
      <w:marBottom w:val="0"/>
      <w:divBdr>
        <w:top w:val="none" w:sz="0" w:space="0" w:color="auto"/>
        <w:left w:val="none" w:sz="0" w:space="0" w:color="auto"/>
        <w:bottom w:val="none" w:sz="0" w:space="0" w:color="auto"/>
        <w:right w:val="none" w:sz="0" w:space="0" w:color="auto"/>
      </w:divBdr>
    </w:div>
    <w:div w:id="243997528">
      <w:bodyDiv w:val="1"/>
      <w:marLeft w:val="0"/>
      <w:marRight w:val="0"/>
      <w:marTop w:val="0"/>
      <w:marBottom w:val="0"/>
      <w:divBdr>
        <w:top w:val="none" w:sz="0" w:space="0" w:color="auto"/>
        <w:left w:val="none" w:sz="0" w:space="0" w:color="auto"/>
        <w:bottom w:val="none" w:sz="0" w:space="0" w:color="auto"/>
        <w:right w:val="none" w:sz="0" w:space="0" w:color="auto"/>
      </w:divBdr>
    </w:div>
    <w:div w:id="340819855">
      <w:bodyDiv w:val="1"/>
      <w:marLeft w:val="0"/>
      <w:marRight w:val="0"/>
      <w:marTop w:val="0"/>
      <w:marBottom w:val="0"/>
      <w:divBdr>
        <w:top w:val="none" w:sz="0" w:space="0" w:color="auto"/>
        <w:left w:val="none" w:sz="0" w:space="0" w:color="auto"/>
        <w:bottom w:val="none" w:sz="0" w:space="0" w:color="auto"/>
        <w:right w:val="none" w:sz="0" w:space="0" w:color="auto"/>
      </w:divBdr>
    </w:div>
    <w:div w:id="361368935">
      <w:bodyDiv w:val="1"/>
      <w:marLeft w:val="0"/>
      <w:marRight w:val="0"/>
      <w:marTop w:val="0"/>
      <w:marBottom w:val="0"/>
      <w:divBdr>
        <w:top w:val="none" w:sz="0" w:space="0" w:color="auto"/>
        <w:left w:val="none" w:sz="0" w:space="0" w:color="auto"/>
        <w:bottom w:val="none" w:sz="0" w:space="0" w:color="auto"/>
        <w:right w:val="none" w:sz="0" w:space="0" w:color="auto"/>
      </w:divBdr>
    </w:div>
    <w:div w:id="373585075">
      <w:bodyDiv w:val="1"/>
      <w:marLeft w:val="0"/>
      <w:marRight w:val="0"/>
      <w:marTop w:val="0"/>
      <w:marBottom w:val="0"/>
      <w:divBdr>
        <w:top w:val="none" w:sz="0" w:space="0" w:color="auto"/>
        <w:left w:val="none" w:sz="0" w:space="0" w:color="auto"/>
        <w:bottom w:val="none" w:sz="0" w:space="0" w:color="auto"/>
        <w:right w:val="none" w:sz="0" w:space="0" w:color="auto"/>
      </w:divBdr>
    </w:div>
    <w:div w:id="382339858">
      <w:bodyDiv w:val="1"/>
      <w:marLeft w:val="0"/>
      <w:marRight w:val="0"/>
      <w:marTop w:val="0"/>
      <w:marBottom w:val="0"/>
      <w:divBdr>
        <w:top w:val="none" w:sz="0" w:space="0" w:color="auto"/>
        <w:left w:val="none" w:sz="0" w:space="0" w:color="auto"/>
        <w:bottom w:val="none" w:sz="0" w:space="0" w:color="auto"/>
        <w:right w:val="none" w:sz="0" w:space="0" w:color="auto"/>
      </w:divBdr>
    </w:div>
    <w:div w:id="446589116">
      <w:bodyDiv w:val="1"/>
      <w:marLeft w:val="0"/>
      <w:marRight w:val="0"/>
      <w:marTop w:val="0"/>
      <w:marBottom w:val="0"/>
      <w:divBdr>
        <w:top w:val="none" w:sz="0" w:space="0" w:color="auto"/>
        <w:left w:val="none" w:sz="0" w:space="0" w:color="auto"/>
        <w:bottom w:val="none" w:sz="0" w:space="0" w:color="auto"/>
        <w:right w:val="none" w:sz="0" w:space="0" w:color="auto"/>
      </w:divBdr>
    </w:div>
    <w:div w:id="456291697">
      <w:bodyDiv w:val="1"/>
      <w:marLeft w:val="0"/>
      <w:marRight w:val="0"/>
      <w:marTop w:val="0"/>
      <w:marBottom w:val="0"/>
      <w:divBdr>
        <w:top w:val="none" w:sz="0" w:space="0" w:color="auto"/>
        <w:left w:val="none" w:sz="0" w:space="0" w:color="auto"/>
        <w:bottom w:val="none" w:sz="0" w:space="0" w:color="auto"/>
        <w:right w:val="none" w:sz="0" w:space="0" w:color="auto"/>
      </w:divBdr>
    </w:div>
    <w:div w:id="461339991">
      <w:bodyDiv w:val="1"/>
      <w:marLeft w:val="0"/>
      <w:marRight w:val="0"/>
      <w:marTop w:val="0"/>
      <w:marBottom w:val="0"/>
      <w:divBdr>
        <w:top w:val="none" w:sz="0" w:space="0" w:color="auto"/>
        <w:left w:val="none" w:sz="0" w:space="0" w:color="auto"/>
        <w:bottom w:val="none" w:sz="0" w:space="0" w:color="auto"/>
        <w:right w:val="none" w:sz="0" w:space="0" w:color="auto"/>
      </w:divBdr>
    </w:div>
    <w:div w:id="464353742">
      <w:bodyDiv w:val="1"/>
      <w:marLeft w:val="0"/>
      <w:marRight w:val="0"/>
      <w:marTop w:val="0"/>
      <w:marBottom w:val="0"/>
      <w:divBdr>
        <w:top w:val="none" w:sz="0" w:space="0" w:color="auto"/>
        <w:left w:val="none" w:sz="0" w:space="0" w:color="auto"/>
        <w:bottom w:val="none" w:sz="0" w:space="0" w:color="auto"/>
        <w:right w:val="none" w:sz="0" w:space="0" w:color="auto"/>
      </w:divBdr>
    </w:div>
    <w:div w:id="475561888">
      <w:bodyDiv w:val="1"/>
      <w:marLeft w:val="0"/>
      <w:marRight w:val="0"/>
      <w:marTop w:val="0"/>
      <w:marBottom w:val="0"/>
      <w:divBdr>
        <w:top w:val="none" w:sz="0" w:space="0" w:color="auto"/>
        <w:left w:val="none" w:sz="0" w:space="0" w:color="auto"/>
        <w:bottom w:val="none" w:sz="0" w:space="0" w:color="auto"/>
        <w:right w:val="none" w:sz="0" w:space="0" w:color="auto"/>
      </w:divBdr>
    </w:div>
    <w:div w:id="475681235">
      <w:bodyDiv w:val="1"/>
      <w:marLeft w:val="0"/>
      <w:marRight w:val="0"/>
      <w:marTop w:val="0"/>
      <w:marBottom w:val="0"/>
      <w:divBdr>
        <w:top w:val="none" w:sz="0" w:space="0" w:color="auto"/>
        <w:left w:val="none" w:sz="0" w:space="0" w:color="auto"/>
        <w:bottom w:val="none" w:sz="0" w:space="0" w:color="auto"/>
        <w:right w:val="none" w:sz="0" w:space="0" w:color="auto"/>
      </w:divBdr>
    </w:div>
    <w:div w:id="507525150">
      <w:bodyDiv w:val="1"/>
      <w:marLeft w:val="0"/>
      <w:marRight w:val="0"/>
      <w:marTop w:val="0"/>
      <w:marBottom w:val="0"/>
      <w:divBdr>
        <w:top w:val="none" w:sz="0" w:space="0" w:color="auto"/>
        <w:left w:val="none" w:sz="0" w:space="0" w:color="auto"/>
        <w:bottom w:val="none" w:sz="0" w:space="0" w:color="auto"/>
        <w:right w:val="none" w:sz="0" w:space="0" w:color="auto"/>
      </w:divBdr>
    </w:div>
    <w:div w:id="514995965">
      <w:bodyDiv w:val="1"/>
      <w:marLeft w:val="0"/>
      <w:marRight w:val="0"/>
      <w:marTop w:val="0"/>
      <w:marBottom w:val="0"/>
      <w:divBdr>
        <w:top w:val="none" w:sz="0" w:space="0" w:color="auto"/>
        <w:left w:val="none" w:sz="0" w:space="0" w:color="auto"/>
        <w:bottom w:val="none" w:sz="0" w:space="0" w:color="auto"/>
        <w:right w:val="none" w:sz="0" w:space="0" w:color="auto"/>
      </w:divBdr>
    </w:div>
    <w:div w:id="532116073">
      <w:bodyDiv w:val="1"/>
      <w:marLeft w:val="0"/>
      <w:marRight w:val="0"/>
      <w:marTop w:val="0"/>
      <w:marBottom w:val="0"/>
      <w:divBdr>
        <w:top w:val="none" w:sz="0" w:space="0" w:color="auto"/>
        <w:left w:val="none" w:sz="0" w:space="0" w:color="auto"/>
        <w:bottom w:val="none" w:sz="0" w:space="0" w:color="auto"/>
        <w:right w:val="none" w:sz="0" w:space="0" w:color="auto"/>
      </w:divBdr>
    </w:div>
    <w:div w:id="538593003">
      <w:bodyDiv w:val="1"/>
      <w:marLeft w:val="0"/>
      <w:marRight w:val="0"/>
      <w:marTop w:val="0"/>
      <w:marBottom w:val="0"/>
      <w:divBdr>
        <w:top w:val="none" w:sz="0" w:space="0" w:color="auto"/>
        <w:left w:val="none" w:sz="0" w:space="0" w:color="auto"/>
        <w:bottom w:val="none" w:sz="0" w:space="0" w:color="auto"/>
        <w:right w:val="none" w:sz="0" w:space="0" w:color="auto"/>
      </w:divBdr>
    </w:div>
    <w:div w:id="558900186">
      <w:bodyDiv w:val="1"/>
      <w:marLeft w:val="0"/>
      <w:marRight w:val="0"/>
      <w:marTop w:val="0"/>
      <w:marBottom w:val="0"/>
      <w:divBdr>
        <w:top w:val="none" w:sz="0" w:space="0" w:color="auto"/>
        <w:left w:val="none" w:sz="0" w:space="0" w:color="auto"/>
        <w:bottom w:val="none" w:sz="0" w:space="0" w:color="auto"/>
        <w:right w:val="none" w:sz="0" w:space="0" w:color="auto"/>
      </w:divBdr>
    </w:div>
    <w:div w:id="576600010">
      <w:bodyDiv w:val="1"/>
      <w:marLeft w:val="0"/>
      <w:marRight w:val="0"/>
      <w:marTop w:val="0"/>
      <w:marBottom w:val="0"/>
      <w:divBdr>
        <w:top w:val="none" w:sz="0" w:space="0" w:color="auto"/>
        <w:left w:val="none" w:sz="0" w:space="0" w:color="auto"/>
        <w:bottom w:val="none" w:sz="0" w:space="0" w:color="auto"/>
        <w:right w:val="none" w:sz="0" w:space="0" w:color="auto"/>
      </w:divBdr>
    </w:div>
    <w:div w:id="586304185">
      <w:bodyDiv w:val="1"/>
      <w:marLeft w:val="0"/>
      <w:marRight w:val="0"/>
      <w:marTop w:val="0"/>
      <w:marBottom w:val="0"/>
      <w:divBdr>
        <w:top w:val="none" w:sz="0" w:space="0" w:color="auto"/>
        <w:left w:val="none" w:sz="0" w:space="0" w:color="auto"/>
        <w:bottom w:val="none" w:sz="0" w:space="0" w:color="auto"/>
        <w:right w:val="none" w:sz="0" w:space="0" w:color="auto"/>
      </w:divBdr>
    </w:div>
    <w:div w:id="622349507">
      <w:bodyDiv w:val="1"/>
      <w:marLeft w:val="0"/>
      <w:marRight w:val="0"/>
      <w:marTop w:val="0"/>
      <w:marBottom w:val="0"/>
      <w:divBdr>
        <w:top w:val="none" w:sz="0" w:space="0" w:color="auto"/>
        <w:left w:val="none" w:sz="0" w:space="0" w:color="auto"/>
        <w:bottom w:val="none" w:sz="0" w:space="0" w:color="auto"/>
        <w:right w:val="none" w:sz="0" w:space="0" w:color="auto"/>
      </w:divBdr>
    </w:div>
    <w:div w:id="639844623">
      <w:bodyDiv w:val="1"/>
      <w:marLeft w:val="0"/>
      <w:marRight w:val="0"/>
      <w:marTop w:val="0"/>
      <w:marBottom w:val="0"/>
      <w:divBdr>
        <w:top w:val="none" w:sz="0" w:space="0" w:color="auto"/>
        <w:left w:val="none" w:sz="0" w:space="0" w:color="auto"/>
        <w:bottom w:val="none" w:sz="0" w:space="0" w:color="auto"/>
        <w:right w:val="none" w:sz="0" w:space="0" w:color="auto"/>
      </w:divBdr>
    </w:div>
    <w:div w:id="661006481">
      <w:bodyDiv w:val="1"/>
      <w:marLeft w:val="0"/>
      <w:marRight w:val="0"/>
      <w:marTop w:val="0"/>
      <w:marBottom w:val="0"/>
      <w:divBdr>
        <w:top w:val="none" w:sz="0" w:space="0" w:color="auto"/>
        <w:left w:val="none" w:sz="0" w:space="0" w:color="auto"/>
        <w:bottom w:val="none" w:sz="0" w:space="0" w:color="auto"/>
        <w:right w:val="none" w:sz="0" w:space="0" w:color="auto"/>
      </w:divBdr>
    </w:div>
    <w:div w:id="668561014">
      <w:bodyDiv w:val="1"/>
      <w:marLeft w:val="0"/>
      <w:marRight w:val="0"/>
      <w:marTop w:val="0"/>
      <w:marBottom w:val="0"/>
      <w:divBdr>
        <w:top w:val="none" w:sz="0" w:space="0" w:color="auto"/>
        <w:left w:val="none" w:sz="0" w:space="0" w:color="auto"/>
        <w:bottom w:val="none" w:sz="0" w:space="0" w:color="auto"/>
        <w:right w:val="none" w:sz="0" w:space="0" w:color="auto"/>
      </w:divBdr>
    </w:div>
    <w:div w:id="682821423">
      <w:bodyDiv w:val="1"/>
      <w:marLeft w:val="0"/>
      <w:marRight w:val="0"/>
      <w:marTop w:val="0"/>
      <w:marBottom w:val="0"/>
      <w:divBdr>
        <w:top w:val="none" w:sz="0" w:space="0" w:color="auto"/>
        <w:left w:val="none" w:sz="0" w:space="0" w:color="auto"/>
        <w:bottom w:val="none" w:sz="0" w:space="0" w:color="auto"/>
        <w:right w:val="none" w:sz="0" w:space="0" w:color="auto"/>
      </w:divBdr>
    </w:div>
    <w:div w:id="715738587">
      <w:bodyDiv w:val="1"/>
      <w:marLeft w:val="0"/>
      <w:marRight w:val="0"/>
      <w:marTop w:val="0"/>
      <w:marBottom w:val="0"/>
      <w:divBdr>
        <w:top w:val="none" w:sz="0" w:space="0" w:color="auto"/>
        <w:left w:val="none" w:sz="0" w:space="0" w:color="auto"/>
        <w:bottom w:val="none" w:sz="0" w:space="0" w:color="auto"/>
        <w:right w:val="none" w:sz="0" w:space="0" w:color="auto"/>
      </w:divBdr>
    </w:div>
    <w:div w:id="746073686">
      <w:bodyDiv w:val="1"/>
      <w:marLeft w:val="0"/>
      <w:marRight w:val="0"/>
      <w:marTop w:val="0"/>
      <w:marBottom w:val="0"/>
      <w:divBdr>
        <w:top w:val="none" w:sz="0" w:space="0" w:color="auto"/>
        <w:left w:val="none" w:sz="0" w:space="0" w:color="auto"/>
        <w:bottom w:val="none" w:sz="0" w:space="0" w:color="auto"/>
        <w:right w:val="none" w:sz="0" w:space="0" w:color="auto"/>
      </w:divBdr>
    </w:div>
    <w:div w:id="757947636">
      <w:bodyDiv w:val="1"/>
      <w:marLeft w:val="0"/>
      <w:marRight w:val="0"/>
      <w:marTop w:val="0"/>
      <w:marBottom w:val="0"/>
      <w:divBdr>
        <w:top w:val="none" w:sz="0" w:space="0" w:color="auto"/>
        <w:left w:val="none" w:sz="0" w:space="0" w:color="auto"/>
        <w:bottom w:val="none" w:sz="0" w:space="0" w:color="auto"/>
        <w:right w:val="none" w:sz="0" w:space="0" w:color="auto"/>
      </w:divBdr>
    </w:div>
    <w:div w:id="798719341">
      <w:bodyDiv w:val="1"/>
      <w:marLeft w:val="0"/>
      <w:marRight w:val="0"/>
      <w:marTop w:val="0"/>
      <w:marBottom w:val="0"/>
      <w:divBdr>
        <w:top w:val="none" w:sz="0" w:space="0" w:color="auto"/>
        <w:left w:val="none" w:sz="0" w:space="0" w:color="auto"/>
        <w:bottom w:val="none" w:sz="0" w:space="0" w:color="auto"/>
        <w:right w:val="none" w:sz="0" w:space="0" w:color="auto"/>
      </w:divBdr>
    </w:div>
    <w:div w:id="832994269">
      <w:bodyDiv w:val="1"/>
      <w:marLeft w:val="0"/>
      <w:marRight w:val="0"/>
      <w:marTop w:val="0"/>
      <w:marBottom w:val="0"/>
      <w:divBdr>
        <w:top w:val="none" w:sz="0" w:space="0" w:color="auto"/>
        <w:left w:val="none" w:sz="0" w:space="0" w:color="auto"/>
        <w:bottom w:val="none" w:sz="0" w:space="0" w:color="auto"/>
        <w:right w:val="none" w:sz="0" w:space="0" w:color="auto"/>
      </w:divBdr>
    </w:div>
    <w:div w:id="840966276">
      <w:bodyDiv w:val="1"/>
      <w:marLeft w:val="0"/>
      <w:marRight w:val="0"/>
      <w:marTop w:val="0"/>
      <w:marBottom w:val="0"/>
      <w:divBdr>
        <w:top w:val="none" w:sz="0" w:space="0" w:color="auto"/>
        <w:left w:val="none" w:sz="0" w:space="0" w:color="auto"/>
        <w:bottom w:val="none" w:sz="0" w:space="0" w:color="auto"/>
        <w:right w:val="none" w:sz="0" w:space="0" w:color="auto"/>
      </w:divBdr>
    </w:div>
    <w:div w:id="848715192">
      <w:bodyDiv w:val="1"/>
      <w:marLeft w:val="0"/>
      <w:marRight w:val="0"/>
      <w:marTop w:val="0"/>
      <w:marBottom w:val="0"/>
      <w:divBdr>
        <w:top w:val="none" w:sz="0" w:space="0" w:color="auto"/>
        <w:left w:val="none" w:sz="0" w:space="0" w:color="auto"/>
        <w:bottom w:val="none" w:sz="0" w:space="0" w:color="auto"/>
        <w:right w:val="none" w:sz="0" w:space="0" w:color="auto"/>
      </w:divBdr>
    </w:div>
    <w:div w:id="850728898">
      <w:bodyDiv w:val="1"/>
      <w:marLeft w:val="0"/>
      <w:marRight w:val="0"/>
      <w:marTop w:val="0"/>
      <w:marBottom w:val="0"/>
      <w:divBdr>
        <w:top w:val="none" w:sz="0" w:space="0" w:color="auto"/>
        <w:left w:val="none" w:sz="0" w:space="0" w:color="auto"/>
        <w:bottom w:val="none" w:sz="0" w:space="0" w:color="auto"/>
        <w:right w:val="none" w:sz="0" w:space="0" w:color="auto"/>
      </w:divBdr>
    </w:div>
    <w:div w:id="857505047">
      <w:bodyDiv w:val="1"/>
      <w:marLeft w:val="0"/>
      <w:marRight w:val="0"/>
      <w:marTop w:val="0"/>
      <w:marBottom w:val="0"/>
      <w:divBdr>
        <w:top w:val="none" w:sz="0" w:space="0" w:color="auto"/>
        <w:left w:val="none" w:sz="0" w:space="0" w:color="auto"/>
        <w:bottom w:val="none" w:sz="0" w:space="0" w:color="auto"/>
        <w:right w:val="none" w:sz="0" w:space="0" w:color="auto"/>
      </w:divBdr>
    </w:div>
    <w:div w:id="869951432">
      <w:bodyDiv w:val="1"/>
      <w:marLeft w:val="0"/>
      <w:marRight w:val="0"/>
      <w:marTop w:val="0"/>
      <w:marBottom w:val="0"/>
      <w:divBdr>
        <w:top w:val="none" w:sz="0" w:space="0" w:color="auto"/>
        <w:left w:val="none" w:sz="0" w:space="0" w:color="auto"/>
        <w:bottom w:val="none" w:sz="0" w:space="0" w:color="auto"/>
        <w:right w:val="none" w:sz="0" w:space="0" w:color="auto"/>
      </w:divBdr>
    </w:div>
    <w:div w:id="907149798">
      <w:bodyDiv w:val="1"/>
      <w:marLeft w:val="0"/>
      <w:marRight w:val="0"/>
      <w:marTop w:val="0"/>
      <w:marBottom w:val="0"/>
      <w:divBdr>
        <w:top w:val="none" w:sz="0" w:space="0" w:color="auto"/>
        <w:left w:val="none" w:sz="0" w:space="0" w:color="auto"/>
        <w:bottom w:val="none" w:sz="0" w:space="0" w:color="auto"/>
        <w:right w:val="none" w:sz="0" w:space="0" w:color="auto"/>
      </w:divBdr>
    </w:div>
    <w:div w:id="915700526">
      <w:bodyDiv w:val="1"/>
      <w:marLeft w:val="0"/>
      <w:marRight w:val="0"/>
      <w:marTop w:val="0"/>
      <w:marBottom w:val="0"/>
      <w:divBdr>
        <w:top w:val="none" w:sz="0" w:space="0" w:color="auto"/>
        <w:left w:val="none" w:sz="0" w:space="0" w:color="auto"/>
        <w:bottom w:val="none" w:sz="0" w:space="0" w:color="auto"/>
        <w:right w:val="none" w:sz="0" w:space="0" w:color="auto"/>
      </w:divBdr>
    </w:div>
    <w:div w:id="920524565">
      <w:bodyDiv w:val="1"/>
      <w:marLeft w:val="0"/>
      <w:marRight w:val="0"/>
      <w:marTop w:val="0"/>
      <w:marBottom w:val="0"/>
      <w:divBdr>
        <w:top w:val="none" w:sz="0" w:space="0" w:color="auto"/>
        <w:left w:val="none" w:sz="0" w:space="0" w:color="auto"/>
        <w:bottom w:val="none" w:sz="0" w:space="0" w:color="auto"/>
        <w:right w:val="none" w:sz="0" w:space="0" w:color="auto"/>
      </w:divBdr>
    </w:div>
    <w:div w:id="958142371">
      <w:bodyDiv w:val="1"/>
      <w:marLeft w:val="0"/>
      <w:marRight w:val="0"/>
      <w:marTop w:val="0"/>
      <w:marBottom w:val="0"/>
      <w:divBdr>
        <w:top w:val="none" w:sz="0" w:space="0" w:color="auto"/>
        <w:left w:val="none" w:sz="0" w:space="0" w:color="auto"/>
        <w:bottom w:val="none" w:sz="0" w:space="0" w:color="auto"/>
        <w:right w:val="none" w:sz="0" w:space="0" w:color="auto"/>
      </w:divBdr>
    </w:div>
    <w:div w:id="963190616">
      <w:bodyDiv w:val="1"/>
      <w:marLeft w:val="0"/>
      <w:marRight w:val="0"/>
      <w:marTop w:val="0"/>
      <w:marBottom w:val="0"/>
      <w:divBdr>
        <w:top w:val="none" w:sz="0" w:space="0" w:color="auto"/>
        <w:left w:val="none" w:sz="0" w:space="0" w:color="auto"/>
        <w:bottom w:val="none" w:sz="0" w:space="0" w:color="auto"/>
        <w:right w:val="none" w:sz="0" w:space="0" w:color="auto"/>
      </w:divBdr>
    </w:div>
    <w:div w:id="976759047">
      <w:bodyDiv w:val="1"/>
      <w:marLeft w:val="0"/>
      <w:marRight w:val="0"/>
      <w:marTop w:val="0"/>
      <w:marBottom w:val="0"/>
      <w:divBdr>
        <w:top w:val="none" w:sz="0" w:space="0" w:color="auto"/>
        <w:left w:val="none" w:sz="0" w:space="0" w:color="auto"/>
        <w:bottom w:val="none" w:sz="0" w:space="0" w:color="auto"/>
        <w:right w:val="none" w:sz="0" w:space="0" w:color="auto"/>
      </w:divBdr>
    </w:div>
    <w:div w:id="989404434">
      <w:bodyDiv w:val="1"/>
      <w:marLeft w:val="0"/>
      <w:marRight w:val="0"/>
      <w:marTop w:val="0"/>
      <w:marBottom w:val="0"/>
      <w:divBdr>
        <w:top w:val="none" w:sz="0" w:space="0" w:color="auto"/>
        <w:left w:val="none" w:sz="0" w:space="0" w:color="auto"/>
        <w:bottom w:val="none" w:sz="0" w:space="0" w:color="auto"/>
        <w:right w:val="none" w:sz="0" w:space="0" w:color="auto"/>
      </w:divBdr>
    </w:div>
    <w:div w:id="1006712654">
      <w:bodyDiv w:val="1"/>
      <w:marLeft w:val="0"/>
      <w:marRight w:val="0"/>
      <w:marTop w:val="0"/>
      <w:marBottom w:val="0"/>
      <w:divBdr>
        <w:top w:val="none" w:sz="0" w:space="0" w:color="auto"/>
        <w:left w:val="none" w:sz="0" w:space="0" w:color="auto"/>
        <w:bottom w:val="none" w:sz="0" w:space="0" w:color="auto"/>
        <w:right w:val="none" w:sz="0" w:space="0" w:color="auto"/>
      </w:divBdr>
    </w:div>
    <w:div w:id="1006833211">
      <w:bodyDiv w:val="1"/>
      <w:marLeft w:val="0"/>
      <w:marRight w:val="0"/>
      <w:marTop w:val="0"/>
      <w:marBottom w:val="0"/>
      <w:divBdr>
        <w:top w:val="none" w:sz="0" w:space="0" w:color="auto"/>
        <w:left w:val="none" w:sz="0" w:space="0" w:color="auto"/>
        <w:bottom w:val="none" w:sz="0" w:space="0" w:color="auto"/>
        <w:right w:val="none" w:sz="0" w:space="0" w:color="auto"/>
      </w:divBdr>
    </w:div>
    <w:div w:id="1041637145">
      <w:bodyDiv w:val="1"/>
      <w:marLeft w:val="0"/>
      <w:marRight w:val="0"/>
      <w:marTop w:val="0"/>
      <w:marBottom w:val="0"/>
      <w:divBdr>
        <w:top w:val="none" w:sz="0" w:space="0" w:color="auto"/>
        <w:left w:val="none" w:sz="0" w:space="0" w:color="auto"/>
        <w:bottom w:val="none" w:sz="0" w:space="0" w:color="auto"/>
        <w:right w:val="none" w:sz="0" w:space="0" w:color="auto"/>
      </w:divBdr>
    </w:div>
    <w:div w:id="1116873210">
      <w:bodyDiv w:val="1"/>
      <w:marLeft w:val="0"/>
      <w:marRight w:val="0"/>
      <w:marTop w:val="0"/>
      <w:marBottom w:val="0"/>
      <w:divBdr>
        <w:top w:val="none" w:sz="0" w:space="0" w:color="auto"/>
        <w:left w:val="none" w:sz="0" w:space="0" w:color="auto"/>
        <w:bottom w:val="none" w:sz="0" w:space="0" w:color="auto"/>
        <w:right w:val="none" w:sz="0" w:space="0" w:color="auto"/>
      </w:divBdr>
    </w:div>
    <w:div w:id="1122305323">
      <w:bodyDiv w:val="1"/>
      <w:marLeft w:val="0"/>
      <w:marRight w:val="0"/>
      <w:marTop w:val="0"/>
      <w:marBottom w:val="0"/>
      <w:divBdr>
        <w:top w:val="none" w:sz="0" w:space="0" w:color="auto"/>
        <w:left w:val="none" w:sz="0" w:space="0" w:color="auto"/>
        <w:bottom w:val="none" w:sz="0" w:space="0" w:color="auto"/>
        <w:right w:val="none" w:sz="0" w:space="0" w:color="auto"/>
      </w:divBdr>
    </w:div>
    <w:div w:id="1158615876">
      <w:bodyDiv w:val="1"/>
      <w:marLeft w:val="0"/>
      <w:marRight w:val="0"/>
      <w:marTop w:val="0"/>
      <w:marBottom w:val="0"/>
      <w:divBdr>
        <w:top w:val="none" w:sz="0" w:space="0" w:color="auto"/>
        <w:left w:val="none" w:sz="0" w:space="0" w:color="auto"/>
        <w:bottom w:val="none" w:sz="0" w:space="0" w:color="auto"/>
        <w:right w:val="none" w:sz="0" w:space="0" w:color="auto"/>
      </w:divBdr>
    </w:div>
    <w:div w:id="1294825859">
      <w:bodyDiv w:val="1"/>
      <w:marLeft w:val="0"/>
      <w:marRight w:val="0"/>
      <w:marTop w:val="0"/>
      <w:marBottom w:val="0"/>
      <w:divBdr>
        <w:top w:val="none" w:sz="0" w:space="0" w:color="auto"/>
        <w:left w:val="none" w:sz="0" w:space="0" w:color="auto"/>
        <w:bottom w:val="none" w:sz="0" w:space="0" w:color="auto"/>
        <w:right w:val="none" w:sz="0" w:space="0" w:color="auto"/>
      </w:divBdr>
    </w:div>
    <w:div w:id="1334257313">
      <w:bodyDiv w:val="1"/>
      <w:marLeft w:val="0"/>
      <w:marRight w:val="0"/>
      <w:marTop w:val="0"/>
      <w:marBottom w:val="0"/>
      <w:divBdr>
        <w:top w:val="none" w:sz="0" w:space="0" w:color="auto"/>
        <w:left w:val="none" w:sz="0" w:space="0" w:color="auto"/>
        <w:bottom w:val="none" w:sz="0" w:space="0" w:color="auto"/>
        <w:right w:val="none" w:sz="0" w:space="0" w:color="auto"/>
      </w:divBdr>
    </w:div>
    <w:div w:id="1383944212">
      <w:bodyDiv w:val="1"/>
      <w:marLeft w:val="0"/>
      <w:marRight w:val="0"/>
      <w:marTop w:val="0"/>
      <w:marBottom w:val="0"/>
      <w:divBdr>
        <w:top w:val="none" w:sz="0" w:space="0" w:color="auto"/>
        <w:left w:val="none" w:sz="0" w:space="0" w:color="auto"/>
        <w:bottom w:val="none" w:sz="0" w:space="0" w:color="auto"/>
        <w:right w:val="none" w:sz="0" w:space="0" w:color="auto"/>
      </w:divBdr>
    </w:div>
    <w:div w:id="1398014962">
      <w:bodyDiv w:val="1"/>
      <w:marLeft w:val="0"/>
      <w:marRight w:val="0"/>
      <w:marTop w:val="0"/>
      <w:marBottom w:val="0"/>
      <w:divBdr>
        <w:top w:val="none" w:sz="0" w:space="0" w:color="auto"/>
        <w:left w:val="none" w:sz="0" w:space="0" w:color="auto"/>
        <w:bottom w:val="none" w:sz="0" w:space="0" w:color="auto"/>
        <w:right w:val="none" w:sz="0" w:space="0" w:color="auto"/>
      </w:divBdr>
    </w:div>
    <w:div w:id="1419517276">
      <w:bodyDiv w:val="1"/>
      <w:marLeft w:val="0"/>
      <w:marRight w:val="0"/>
      <w:marTop w:val="0"/>
      <w:marBottom w:val="0"/>
      <w:divBdr>
        <w:top w:val="none" w:sz="0" w:space="0" w:color="auto"/>
        <w:left w:val="none" w:sz="0" w:space="0" w:color="auto"/>
        <w:bottom w:val="none" w:sz="0" w:space="0" w:color="auto"/>
        <w:right w:val="none" w:sz="0" w:space="0" w:color="auto"/>
      </w:divBdr>
    </w:div>
    <w:div w:id="1423331380">
      <w:bodyDiv w:val="1"/>
      <w:marLeft w:val="0"/>
      <w:marRight w:val="0"/>
      <w:marTop w:val="0"/>
      <w:marBottom w:val="0"/>
      <w:divBdr>
        <w:top w:val="none" w:sz="0" w:space="0" w:color="auto"/>
        <w:left w:val="none" w:sz="0" w:space="0" w:color="auto"/>
        <w:bottom w:val="none" w:sz="0" w:space="0" w:color="auto"/>
        <w:right w:val="none" w:sz="0" w:space="0" w:color="auto"/>
      </w:divBdr>
    </w:div>
    <w:div w:id="1437628852">
      <w:bodyDiv w:val="1"/>
      <w:marLeft w:val="0"/>
      <w:marRight w:val="0"/>
      <w:marTop w:val="0"/>
      <w:marBottom w:val="0"/>
      <w:divBdr>
        <w:top w:val="none" w:sz="0" w:space="0" w:color="auto"/>
        <w:left w:val="none" w:sz="0" w:space="0" w:color="auto"/>
        <w:bottom w:val="none" w:sz="0" w:space="0" w:color="auto"/>
        <w:right w:val="none" w:sz="0" w:space="0" w:color="auto"/>
      </w:divBdr>
    </w:div>
    <w:div w:id="1456832157">
      <w:bodyDiv w:val="1"/>
      <w:marLeft w:val="0"/>
      <w:marRight w:val="0"/>
      <w:marTop w:val="0"/>
      <w:marBottom w:val="0"/>
      <w:divBdr>
        <w:top w:val="none" w:sz="0" w:space="0" w:color="auto"/>
        <w:left w:val="none" w:sz="0" w:space="0" w:color="auto"/>
        <w:bottom w:val="none" w:sz="0" w:space="0" w:color="auto"/>
        <w:right w:val="none" w:sz="0" w:space="0" w:color="auto"/>
      </w:divBdr>
    </w:div>
    <w:div w:id="1472282646">
      <w:bodyDiv w:val="1"/>
      <w:marLeft w:val="0"/>
      <w:marRight w:val="0"/>
      <w:marTop w:val="0"/>
      <w:marBottom w:val="0"/>
      <w:divBdr>
        <w:top w:val="none" w:sz="0" w:space="0" w:color="auto"/>
        <w:left w:val="none" w:sz="0" w:space="0" w:color="auto"/>
        <w:bottom w:val="none" w:sz="0" w:space="0" w:color="auto"/>
        <w:right w:val="none" w:sz="0" w:space="0" w:color="auto"/>
      </w:divBdr>
    </w:div>
    <w:div w:id="1480809053">
      <w:bodyDiv w:val="1"/>
      <w:marLeft w:val="0"/>
      <w:marRight w:val="0"/>
      <w:marTop w:val="0"/>
      <w:marBottom w:val="0"/>
      <w:divBdr>
        <w:top w:val="none" w:sz="0" w:space="0" w:color="auto"/>
        <w:left w:val="none" w:sz="0" w:space="0" w:color="auto"/>
        <w:bottom w:val="none" w:sz="0" w:space="0" w:color="auto"/>
        <w:right w:val="none" w:sz="0" w:space="0" w:color="auto"/>
      </w:divBdr>
    </w:div>
    <w:div w:id="1497303292">
      <w:bodyDiv w:val="1"/>
      <w:marLeft w:val="0"/>
      <w:marRight w:val="0"/>
      <w:marTop w:val="0"/>
      <w:marBottom w:val="0"/>
      <w:divBdr>
        <w:top w:val="none" w:sz="0" w:space="0" w:color="auto"/>
        <w:left w:val="none" w:sz="0" w:space="0" w:color="auto"/>
        <w:bottom w:val="none" w:sz="0" w:space="0" w:color="auto"/>
        <w:right w:val="none" w:sz="0" w:space="0" w:color="auto"/>
      </w:divBdr>
    </w:div>
    <w:div w:id="1537811105">
      <w:bodyDiv w:val="1"/>
      <w:marLeft w:val="0"/>
      <w:marRight w:val="0"/>
      <w:marTop w:val="0"/>
      <w:marBottom w:val="0"/>
      <w:divBdr>
        <w:top w:val="none" w:sz="0" w:space="0" w:color="auto"/>
        <w:left w:val="none" w:sz="0" w:space="0" w:color="auto"/>
        <w:bottom w:val="none" w:sz="0" w:space="0" w:color="auto"/>
        <w:right w:val="none" w:sz="0" w:space="0" w:color="auto"/>
      </w:divBdr>
    </w:div>
    <w:div w:id="1668164994">
      <w:bodyDiv w:val="1"/>
      <w:marLeft w:val="0"/>
      <w:marRight w:val="0"/>
      <w:marTop w:val="0"/>
      <w:marBottom w:val="0"/>
      <w:divBdr>
        <w:top w:val="none" w:sz="0" w:space="0" w:color="auto"/>
        <w:left w:val="none" w:sz="0" w:space="0" w:color="auto"/>
        <w:bottom w:val="none" w:sz="0" w:space="0" w:color="auto"/>
        <w:right w:val="none" w:sz="0" w:space="0" w:color="auto"/>
      </w:divBdr>
    </w:div>
    <w:div w:id="1687293725">
      <w:bodyDiv w:val="1"/>
      <w:marLeft w:val="0"/>
      <w:marRight w:val="0"/>
      <w:marTop w:val="0"/>
      <w:marBottom w:val="0"/>
      <w:divBdr>
        <w:top w:val="none" w:sz="0" w:space="0" w:color="auto"/>
        <w:left w:val="none" w:sz="0" w:space="0" w:color="auto"/>
        <w:bottom w:val="none" w:sz="0" w:space="0" w:color="auto"/>
        <w:right w:val="none" w:sz="0" w:space="0" w:color="auto"/>
      </w:divBdr>
    </w:div>
    <w:div w:id="1739594741">
      <w:bodyDiv w:val="1"/>
      <w:marLeft w:val="0"/>
      <w:marRight w:val="0"/>
      <w:marTop w:val="0"/>
      <w:marBottom w:val="0"/>
      <w:divBdr>
        <w:top w:val="none" w:sz="0" w:space="0" w:color="auto"/>
        <w:left w:val="none" w:sz="0" w:space="0" w:color="auto"/>
        <w:bottom w:val="none" w:sz="0" w:space="0" w:color="auto"/>
        <w:right w:val="none" w:sz="0" w:space="0" w:color="auto"/>
      </w:divBdr>
    </w:div>
    <w:div w:id="1775976532">
      <w:bodyDiv w:val="1"/>
      <w:marLeft w:val="0"/>
      <w:marRight w:val="0"/>
      <w:marTop w:val="0"/>
      <w:marBottom w:val="0"/>
      <w:divBdr>
        <w:top w:val="none" w:sz="0" w:space="0" w:color="auto"/>
        <w:left w:val="none" w:sz="0" w:space="0" w:color="auto"/>
        <w:bottom w:val="none" w:sz="0" w:space="0" w:color="auto"/>
        <w:right w:val="none" w:sz="0" w:space="0" w:color="auto"/>
      </w:divBdr>
    </w:div>
    <w:div w:id="1787776040">
      <w:bodyDiv w:val="1"/>
      <w:marLeft w:val="0"/>
      <w:marRight w:val="0"/>
      <w:marTop w:val="0"/>
      <w:marBottom w:val="0"/>
      <w:divBdr>
        <w:top w:val="none" w:sz="0" w:space="0" w:color="auto"/>
        <w:left w:val="none" w:sz="0" w:space="0" w:color="auto"/>
        <w:bottom w:val="none" w:sz="0" w:space="0" w:color="auto"/>
        <w:right w:val="none" w:sz="0" w:space="0" w:color="auto"/>
      </w:divBdr>
    </w:div>
    <w:div w:id="1814711103">
      <w:bodyDiv w:val="1"/>
      <w:marLeft w:val="0"/>
      <w:marRight w:val="0"/>
      <w:marTop w:val="0"/>
      <w:marBottom w:val="0"/>
      <w:divBdr>
        <w:top w:val="none" w:sz="0" w:space="0" w:color="auto"/>
        <w:left w:val="none" w:sz="0" w:space="0" w:color="auto"/>
        <w:bottom w:val="none" w:sz="0" w:space="0" w:color="auto"/>
        <w:right w:val="none" w:sz="0" w:space="0" w:color="auto"/>
      </w:divBdr>
    </w:div>
    <w:div w:id="1835294168">
      <w:bodyDiv w:val="1"/>
      <w:marLeft w:val="0"/>
      <w:marRight w:val="0"/>
      <w:marTop w:val="0"/>
      <w:marBottom w:val="0"/>
      <w:divBdr>
        <w:top w:val="none" w:sz="0" w:space="0" w:color="auto"/>
        <w:left w:val="none" w:sz="0" w:space="0" w:color="auto"/>
        <w:bottom w:val="none" w:sz="0" w:space="0" w:color="auto"/>
        <w:right w:val="none" w:sz="0" w:space="0" w:color="auto"/>
      </w:divBdr>
    </w:div>
    <w:div w:id="1845052919">
      <w:bodyDiv w:val="1"/>
      <w:marLeft w:val="0"/>
      <w:marRight w:val="0"/>
      <w:marTop w:val="0"/>
      <w:marBottom w:val="0"/>
      <w:divBdr>
        <w:top w:val="none" w:sz="0" w:space="0" w:color="auto"/>
        <w:left w:val="none" w:sz="0" w:space="0" w:color="auto"/>
        <w:bottom w:val="none" w:sz="0" w:space="0" w:color="auto"/>
        <w:right w:val="none" w:sz="0" w:space="0" w:color="auto"/>
      </w:divBdr>
    </w:div>
    <w:div w:id="1886944039">
      <w:bodyDiv w:val="1"/>
      <w:marLeft w:val="0"/>
      <w:marRight w:val="0"/>
      <w:marTop w:val="0"/>
      <w:marBottom w:val="0"/>
      <w:divBdr>
        <w:top w:val="none" w:sz="0" w:space="0" w:color="auto"/>
        <w:left w:val="none" w:sz="0" w:space="0" w:color="auto"/>
        <w:bottom w:val="none" w:sz="0" w:space="0" w:color="auto"/>
        <w:right w:val="none" w:sz="0" w:space="0" w:color="auto"/>
      </w:divBdr>
    </w:div>
    <w:div w:id="1891107161">
      <w:bodyDiv w:val="1"/>
      <w:marLeft w:val="0"/>
      <w:marRight w:val="0"/>
      <w:marTop w:val="0"/>
      <w:marBottom w:val="0"/>
      <w:divBdr>
        <w:top w:val="none" w:sz="0" w:space="0" w:color="auto"/>
        <w:left w:val="none" w:sz="0" w:space="0" w:color="auto"/>
        <w:bottom w:val="none" w:sz="0" w:space="0" w:color="auto"/>
        <w:right w:val="none" w:sz="0" w:space="0" w:color="auto"/>
      </w:divBdr>
    </w:div>
    <w:div w:id="1911423688">
      <w:bodyDiv w:val="1"/>
      <w:marLeft w:val="0"/>
      <w:marRight w:val="0"/>
      <w:marTop w:val="0"/>
      <w:marBottom w:val="0"/>
      <w:divBdr>
        <w:top w:val="none" w:sz="0" w:space="0" w:color="auto"/>
        <w:left w:val="none" w:sz="0" w:space="0" w:color="auto"/>
        <w:bottom w:val="none" w:sz="0" w:space="0" w:color="auto"/>
        <w:right w:val="none" w:sz="0" w:space="0" w:color="auto"/>
      </w:divBdr>
    </w:div>
    <w:div w:id="1913616484">
      <w:bodyDiv w:val="1"/>
      <w:marLeft w:val="0"/>
      <w:marRight w:val="0"/>
      <w:marTop w:val="0"/>
      <w:marBottom w:val="0"/>
      <w:divBdr>
        <w:top w:val="none" w:sz="0" w:space="0" w:color="auto"/>
        <w:left w:val="none" w:sz="0" w:space="0" w:color="auto"/>
        <w:bottom w:val="none" w:sz="0" w:space="0" w:color="auto"/>
        <w:right w:val="none" w:sz="0" w:space="0" w:color="auto"/>
      </w:divBdr>
    </w:div>
    <w:div w:id="1918637402">
      <w:bodyDiv w:val="1"/>
      <w:marLeft w:val="0"/>
      <w:marRight w:val="0"/>
      <w:marTop w:val="0"/>
      <w:marBottom w:val="0"/>
      <w:divBdr>
        <w:top w:val="none" w:sz="0" w:space="0" w:color="auto"/>
        <w:left w:val="none" w:sz="0" w:space="0" w:color="auto"/>
        <w:bottom w:val="none" w:sz="0" w:space="0" w:color="auto"/>
        <w:right w:val="none" w:sz="0" w:space="0" w:color="auto"/>
      </w:divBdr>
    </w:div>
    <w:div w:id="1943874850">
      <w:bodyDiv w:val="1"/>
      <w:marLeft w:val="0"/>
      <w:marRight w:val="0"/>
      <w:marTop w:val="0"/>
      <w:marBottom w:val="0"/>
      <w:divBdr>
        <w:top w:val="none" w:sz="0" w:space="0" w:color="auto"/>
        <w:left w:val="none" w:sz="0" w:space="0" w:color="auto"/>
        <w:bottom w:val="none" w:sz="0" w:space="0" w:color="auto"/>
        <w:right w:val="none" w:sz="0" w:space="0" w:color="auto"/>
      </w:divBdr>
    </w:div>
    <w:div w:id="1945452210">
      <w:bodyDiv w:val="1"/>
      <w:marLeft w:val="0"/>
      <w:marRight w:val="0"/>
      <w:marTop w:val="0"/>
      <w:marBottom w:val="0"/>
      <w:divBdr>
        <w:top w:val="none" w:sz="0" w:space="0" w:color="auto"/>
        <w:left w:val="none" w:sz="0" w:space="0" w:color="auto"/>
        <w:bottom w:val="none" w:sz="0" w:space="0" w:color="auto"/>
        <w:right w:val="none" w:sz="0" w:space="0" w:color="auto"/>
      </w:divBdr>
    </w:div>
    <w:div w:id="1948612912">
      <w:bodyDiv w:val="1"/>
      <w:marLeft w:val="0"/>
      <w:marRight w:val="0"/>
      <w:marTop w:val="0"/>
      <w:marBottom w:val="0"/>
      <w:divBdr>
        <w:top w:val="none" w:sz="0" w:space="0" w:color="auto"/>
        <w:left w:val="none" w:sz="0" w:space="0" w:color="auto"/>
        <w:bottom w:val="none" w:sz="0" w:space="0" w:color="auto"/>
        <w:right w:val="none" w:sz="0" w:space="0" w:color="auto"/>
      </w:divBdr>
    </w:div>
    <w:div w:id="1949000098">
      <w:bodyDiv w:val="1"/>
      <w:marLeft w:val="0"/>
      <w:marRight w:val="0"/>
      <w:marTop w:val="0"/>
      <w:marBottom w:val="0"/>
      <w:divBdr>
        <w:top w:val="none" w:sz="0" w:space="0" w:color="auto"/>
        <w:left w:val="none" w:sz="0" w:space="0" w:color="auto"/>
        <w:bottom w:val="none" w:sz="0" w:space="0" w:color="auto"/>
        <w:right w:val="none" w:sz="0" w:space="0" w:color="auto"/>
      </w:divBdr>
    </w:div>
    <w:div w:id="1969628248">
      <w:bodyDiv w:val="1"/>
      <w:marLeft w:val="0"/>
      <w:marRight w:val="0"/>
      <w:marTop w:val="0"/>
      <w:marBottom w:val="0"/>
      <w:divBdr>
        <w:top w:val="none" w:sz="0" w:space="0" w:color="auto"/>
        <w:left w:val="none" w:sz="0" w:space="0" w:color="auto"/>
        <w:bottom w:val="none" w:sz="0" w:space="0" w:color="auto"/>
        <w:right w:val="none" w:sz="0" w:space="0" w:color="auto"/>
      </w:divBdr>
    </w:div>
    <w:div w:id="1999116640">
      <w:bodyDiv w:val="1"/>
      <w:marLeft w:val="0"/>
      <w:marRight w:val="0"/>
      <w:marTop w:val="0"/>
      <w:marBottom w:val="0"/>
      <w:divBdr>
        <w:top w:val="none" w:sz="0" w:space="0" w:color="auto"/>
        <w:left w:val="none" w:sz="0" w:space="0" w:color="auto"/>
        <w:bottom w:val="none" w:sz="0" w:space="0" w:color="auto"/>
        <w:right w:val="none" w:sz="0" w:space="0" w:color="auto"/>
      </w:divBdr>
    </w:div>
    <w:div w:id="2001538169">
      <w:bodyDiv w:val="1"/>
      <w:marLeft w:val="0"/>
      <w:marRight w:val="0"/>
      <w:marTop w:val="0"/>
      <w:marBottom w:val="0"/>
      <w:divBdr>
        <w:top w:val="none" w:sz="0" w:space="0" w:color="auto"/>
        <w:left w:val="none" w:sz="0" w:space="0" w:color="auto"/>
        <w:bottom w:val="none" w:sz="0" w:space="0" w:color="auto"/>
        <w:right w:val="none" w:sz="0" w:space="0" w:color="auto"/>
      </w:divBdr>
    </w:div>
    <w:div w:id="2008439187">
      <w:bodyDiv w:val="1"/>
      <w:marLeft w:val="0"/>
      <w:marRight w:val="0"/>
      <w:marTop w:val="0"/>
      <w:marBottom w:val="0"/>
      <w:divBdr>
        <w:top w:val="none" w:sz="0" w:space="0" w:color="auto"/>
        <w:left w:val="none" w:sz="0" w:space="0" w:color="auto"/>
        <w:bottom w:val="none" w:sz="0" w:space="0" w:color="auto"/>
        <w:right w:val="none" w:sz="0" w:space="0" w:color="auto"/>
      </w:divBdr>
    </w:div>
    <w:div w:id="2024432558">
      <w:bodyDiv w:val="1"/>
      <w:marLeft w:val="0"/>
      <w:marRight w:val="0"/>
      <w:marTop w:val="0"/>
      <w:marBottom w:val="0"/>
      <w:divBdr>
        <w:top w:val="none" w:sz="0" w:space="0" w:color="auto"/>
        <w:left w:val="none" w:sz="0" w:space="0" w:color="auto"/>
        <w:bottom w:val="none" w:sz="0" w:space="0" w:color="auto"/>
        <w:right w:val="none" w:sz="0" w:space="0" w:color="auto"/>
      </w:divBdr>
    </w:div>
    <w:div w:id="2067415833">
      <w:bodyDiv w:val="1"/>
      <w:marLeft w:val="0"/>
      <w:marRight w:val="0"/>
      <w:marTop w:val="0"/>
      <w:marBottom w:val="0"/>
      <w:divBdr>
        <w:top w:val="none" w:sz="0" w:space="0" w:color="auto"/>
        <w:left w:val="none" w:sz="0" w:space="0" w:color="auto"/>
        <w:bottom w:val="none" w:sz="0" w:space="0" w:color="auto"/>
        <w:right w:val="none" w:sz="0" w:space="0" w:color="auto"/>
      </w:divBdr>
    </w:div>
    <w:div w:id="2070610742">
      <w:bodyDiv w:val="1"/>
      <w:marLeft w:val="0"/>
      <w:marRight w:val="0"/>
      <w:marTop w:val="0"/>
      <w:marBottom w:val="0"/>
      <w:divBdr>
        <w:top w:val="none" w:sz="0" w:space="0" w:color="auto"/>
        <w:left w:val="none" w:sz="0" w:space="0" w:color="auto"/>
        <w:bottom w:val="none" w:sz="0" w:space="0" w:color="auto"/>
        <w:right w:val="none" w:sz="0" w:space="0" w:color="auto"/>
      </w:divBdr>
    </w:div>
    <w:div w:id="2132437408">
      <w:bodyDiv w:val="1"/>
      <w:marLeft w:val="0"/>
      <w:marRight w:val="0"/>
      <w:marTop w:val="0"/>
      <w:marBottom w:val="0"/>
      <w:divBdr>
        <w:top w:val="none" w:sz="0" w:space="0" w:color="auto"/>
        <w:left w:val="none" w:sz="0" w:space="0" w:color="auto"/>
        <w:bottom w:val="none" w:sz="0" w:space="0" w:color="auto"/>
        <w:right w:val="none" w:sz="0" w:space="0" w:color="auto"/>
      </w:divBdr>
    </w:div>
    <w:div w:id="213255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4.bin"/><Relationship Id="rId39" Type="http://schemas.openxmlformats.org/officeDocument/2006/relationships/image" Target="media/image21.wmf"/><Relationship Id="rId21" Type="http://schemas.openxmlformats.org/officeDocument/2006/relationships/image" Target="media/image11.wmf"/><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image" Target="media/image26.wmf"/><Relationship Id="rId50" Type="http://schemas.openxmlformats.org/officeDocument/2006/relationships/oleObject" Target="embeddings/oleObject14.bin"/><Relationship Id="rId55" Type="http://schemas.openxmlformats.org/officeDocument/2006/relationships/image" Target="media/image30.wmf"/><Relationship Id="rId63" Type="http://schemas.openxmlformats.org/officeDocument/2006/relationships/image" Target="media/image34.wmf"/><Relationship Id="rId68" Type="http://schemas.openxmlformats.org/officeDocument/2006/relationships/oleObject" Target="embeddings/oleObject23.bin"/><Relationship Id="rId76" Type="http://schemas.openxmlformats.org/officeDocument/2006/relationships/oleObject" Target="embeddings/oleObject27.bin"/><Relationship Id="rId84" Type="http://schemas.openxmlformats.org/officeDocument/2006/relationships/image" Target="media/image47.png"/><Relationship Id="rId89"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38.wmf"/><Relationship Id="rId92"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wmf"/><Relationship Id="rId11" Type="http://schemas.openxmlformats.org/officeDocument/2006/relationships/header" Target="header2.xml"/><Relationship Id="rId24" Type="http://schemas.openxmlformats.org/officeDocument/2006/relationships/oleObject" Target="embeddings/oleObject3.bin"/><Relationship Id="rId32" Type="http://schemas.openxmlformats.org/officeDocument/2006/relationships/oleObject" Target="embeddings/oleObject6.bin"/><Relationship Id="rId37" Type="http://schemas.openxmlformats.org/officeDocument/2006/relationships/image" Target="media/image20.wmf"/><Relationship Id="rId40" Type="http://schemas.openxmlformats.org/officeDocument/2006/relationships/oleObject" Target="embeddings/oleObject10.bin"/><Relationship Id="rId45" Type="http://schemas.openxmlformats.org/officeDocument/2006/relationships/image" Target="media/image24.png"/><Relationship Id="rId53" Type="http://schemas.openxmlformats.org/officeDocument/2006/relationships/image" Target="media/image29.wmf"/><Relationship Id="rId58" Type="http://schemas.openxmlformats.org/officeDocument/2006/relationships/oleObject" Target="embeddings/oleObject18.bin"/><Relationship Id="rId66" Type="http://schemas.openxmlformats.org/officeDocument/2006/relationships/oleObject" Target="embeddings/oleObject22.bin"/><Relationship Id="rId74" Type="http://schemas.openxmlformats.org/officeDocument/2006/relationships/oleObject" Target="embeddings/oleObject26.bin"/><Relationship Id="rId79" Type="http://schemas.openxmlformats.org/officeDocument/2006/relationships/image" Target="media/image42.png"/><Relationship Id="rId87"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33.wmf"/><Relationship Id="rId82" Type="http://schemas.openxmlformats.org/officeDocument/2006/relationships/image" Target="media/image45.png"/><Relationship Id="rId90" Type="http://schemas.openxmlformats.org/officeDocument/2006/relationships/image" Target="media/image53.png"/><Relationship Id="rId95" Type="http://schemas.openxmlformats.org/officeDocument/2006/relationships/theme" Target="theme/theme1.xml"/><Relationship Id="rId19" Type="http://schemas.openxmlformats.org/officeDocument/2006/relationships/image" Target="media/image10.wmf"/><Relationship Id="rId14" Type="http://schemas.openxmlformats.org/officeDocument/2006/relationships/image" Target="media/image5.png"/><Relationship Id="rId22" Type="http://schemas.openxmlformats.org/officeDocument/2006/relationships/oleObject" Target="embeddings/oleObject2.bin"/><Relationship Id="rId27" Type="http://schemas.openxmlformats.org/officeDocument/2006/relationships/image" Target="media/image14.png"/><Relationship Id="rId30" Type="http://schemas.openxmlformats.org/officeDocument/2006/relationships/oleObject" Target="embeddings/oleObject5.bin"/><Relationship Id="rId35" Type="http://schemas.openxmlformats.org/officeDocument/2006/relationships/image" Target="media/image19.wmf"/><Relationship Id="rId43" Type="http://schemas.openxmlformats.org/officeDocument/2006/relationships/image" Target="media/image23.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oleObject" Target="embeddings/oleObject21.bin"/><Relationship Id="rId69" Type="http://schemas.openxmlformats.org/officeDocument/2006/relationships/image" Target="media/image37.wmf"/><Relationship Id="rId77" Type="http://schemas.openxmlformats.org/officeDocument/2006/relationships/image" Target="media/image41.wmf"/><Relationship Id="rId8" Type="http://schemas.openxmlformats.org/officeDocument/2006/relationships/image" Target="media/image1.png"/><Relationship Id="rId51" Type="http://schemas.openxmlformats.org/officeDocument/2006/relationships/image" Target="media/image28.wmf"/><Relationship Id="rId72" Type="http://schemas.openxmlformats.org/officeDocument/2006/relationships/oleObject" Target="embeddings/oleObject25.bin"/><Relationship Id="rId80" Type="http://schemas.openxmlformats.org/officeDocument/2006/relationships/image" Target="media/image43.png"/><Relationship Id="rId85" Type="http://schemas.openxmlformats.org/officeDocument/2006/relationships/image" Target="media/image48.png"/><Relationship Id="rId93"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wmf"/><Relationship Id="rId33" Type="http://schemas.openxmlformats.org/officeDocument/2006/relationships/image" Target="media/image18.wmf"/><Relationship Id="rId38" Type="http://schemas.openxmlformats.org/officeDocument/2006/relationships/oleObject" Target="embeddings/oleObject9.bin"/><Relationship Id="rId46" Type="http://schemas.openxmlformats.org/officeDocument/2006/relationships/image" Target="media/image25.png"/><Relationship Id="rId59" Type="http://schemas.openxmlformats.org/officeDocument/2006/relationships/image" Target="media/image32.wmf"/><Relationship Id="rId67" Type="http://schemas.openxmlformats.org/officeDocument/2006/relationships/image" Target="media/image36.wmf"/><Relationship Id="rId20" Type="http://schemas.openxmlformats.org/officeDocument/2006/relationships/oleObject" Target="embeddings/oleObject1.bin"/><Relationship Id="rId41" Type="http://schemas.openxmlformats.org/officeDocument/2006/relationships/image" Target="media/image22.wmf"/><Relationship Id="rId54" Type="http://schemas.openxmlformats.org/officeDocument/2006/relationships/oleObject" Target="embeddings/oleObject16.bin"/><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image" Target="media/image40.wmf"/><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wmf"/><Relationship Id="rId28" Type="http://schemas.openxmlformats.org/officeDocument/2006/relationships/image" Target="media/image15.png"/><Relationship Id="rId36" Type="http://schemas.openxmlformats.org/officeDocument/2006/relationships/oleObject" Target="embeddings/oleObject8.bin"/><Relationship Id="rId49" Type="http://schemas.openxmlformats.org/officeDocument/2006/relationships/image" Target="media/image27.wmf"/><Relationship Id="rId57" Type="http://schemas.openxmlformats.org/officeDocument/2006/relationships/image" Target="media/image31.wmf"/><Relationship Id="rId10" Type="http://schemas.openxmlformats.org/officeDocument/2006/relationships/header" Target="header1.xml"/><Relationship Id="rId31" Type="http://schemas.openxmlformats.org/officeDocument/2006/relationships/image" Target="media/image17.wmf"/><Relationship Id="rId44" Type="http://schemas.openxmlformats.org/officeDocument/2006/relationships/oleObject" Target="embeddings/oleObject12.bin"/><Relationship Id="rId52" Type="http://schemas.openxmlformats.org/officeDocument/2006/relationships/oleObject" Target="embeddings/oleObject15.bin"/><Relationship Id="rId60" Type="http://schemas.openxmlformats.org/officeDocument/2006/relationships/oleObject" Target="embeddings/oleObject19.bin"/><Relationship Id="rId65" Type="http://schemas.openxmlformats.org/officeDocument/2006/relationships/image" Target="media/image35.wmf"/><Relationship Id="rId73" Type="http://schemas.openxmlformats.org/officeDocument/2006/relationships/image" Target="media/image39.wmf"/><Relationship Id="rId78" Type="http://schemas.openxmlformats.org/officeDocument/2006/relationships/oleObject" Target="embeddings/oleObject28.bin"/><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yb21</b:Tag>
    <b:SourceType>InternetSite</b:SourceType>
    <b:Guid>{B767F35C-8E88-46C4-A15C-552BB92FD4E1}</b:Guid>
    <b:Author>
      <b:Author>
        <b:NameList>
          <b:Person>
            <b:Last>Stüvel</b:Last>
            <b:First>Sybren</b:First>
            <b:Middle>A.</b:Middle>
          </b:Person>
        </b:NameList>
      </b:Author>
    </b:Author>
    <b:Title>Welcome to Python-RSA’s documentation!</b:Title>
    <b:Year>2021</b:Year>
    <b:URL>https://stuvel.eu/python-rsa-doc/</b:URL>
    <b:RefOrder>10</b:RefOrder>
  </b:Source>
  <b:Source>
    <b:Tag>Mar22</b:Tag>
    <b:SourceType>InternetSite</b:SourceType>
    <b:Guid>{E8334745-5574-423E-BC8A-CE3F961A2298}</b:Guid>
    <b:Author>
      <b:Author>
        <b:NameList>
          <b:Person>
            <b:Last>Roseman</b:Last>
            <b:First>Mark</b:First>
          </b:Person>
        </b:NameList>
      </b:Author>
    </b:Author>
    <b:Title>TkDocs Tutorial</b:Title>
    <b:YearAccessed>2022</b:YearAccessed>
    <b:URL>https://tkdocs.com/tutorial/index.html</b:URL>
    <b:RefOrder>11</b:RefOrder>
  </b:Source>
  <b:Source>
    <b:Tag>Nhi07</b:Tag>
    <b:SourceType>DocumentFromInternetSite</b:SourceType>
    <b:Guid>{2B5DB292-B020-45D2-BB66-58614AFF43FC}</b:Guid>
    <b:Author>
      <b:Author>
        <b:NameList>
          <b:Person>
            <b:Last>Nhiên</b:Last>
            <b:First>Văn</b:First>
            <b:Middle>Thị</b:Middle>
          </b:Person>
        </b:NameList>
      </b:Author>
    </b:Author>
    <b:Title>Khảo sát các chữ ký số dựa trên hệ RSA, nghiên cứu lược đồ ký RSA-PSS và những chuẩn hóa</b:Title>
    <b:Year>2007</b:Year>
    <b:URL>https://123docz.net/document/2595973-khao-sat-cac-chu-ki-so-dua-tren-he-rsa-nghien-cuu-luoc-do-chu-ki-rsa-pss-va-nhung-chuan-hoa.htm</b:URL>
    <b:RefOrder>12</b:RefOrder>
  </b:Source>
  <b:Source>
    <b:Tag>Tạp07</b:Tag>
    <b:SourceType>InternetSite</b:SourceType>
    <b:Guid>{FF57E967-C243-47EC-86A8-AAB8D21EBB50}</b:Guid>
    <b:Title>Tiêu chuẩn Quốc gia Việt Nam về chữ ký số Nguồn antoanthongtin.vn</b:Title>
    <b:Year>2007</b:Year>
    <b:Author>
      <b:Author>
        <b:Corporate>Tạp chí An toàn thông tin</b:Corporate>
      </b:Author>
    </b:Author>
    <b:URL>https://antoanthongtin.vn/ca-cqnn/tieu-chuan-quoc-gia-viet-nam-ve-chu-ky-so-100043</b:URL>
    <b:RefOrder>4</b:RefOrder>
  </b:Source>
  <b:Source>
    <b:Tag>Tiể07</b:Tag>
    <b:SourceType>Misc</b:SourceType>
    <b:Guid>{9EE620FA-337C-444B-9AD5-5262F3EAFFC0}</b:Guid>
    <b:Title>TCVN 7635:2007 “Các kỹ thuật mật mã - Chữ ký số”</b:Title>
    <b:Year>2007</b:Year>
    <b:Author>
      <b:Author>
        <b:Corporate>Tiểu Ban kỹ thuật tiêu chuẩn TCVN/JTC 1/SC 27 “Các kỹ thuật mật mã”</b:Corporate>
      </b:Author>
    </b:Author>
    <b:RefOrder>3</b:RefOrder>
  </b:Source>
  <b:Source>
    <b:Tag>Cục16</b:Tag>
    <b:SourceType>DocumentFromInternetSite</b:SourceType>
    <b:Guid>{D090F188-B929-4DD4-A582-24C8F8C0F39D}</b:Guid>
    <b:Author>
      <b:Author>
        <b:Corporate>Cục Quản lý mật mã dân sự và Kiểm định sản phẩm mật mã</b:Corporate>
      </b:Author>
    </b:Author>
    <b:Title>QCVN 5 : 2016/BQP - QUY CHUẨN KỸ THUẬT QUỐC GIA VỀ CHỮ KÝ SỐ SỬ DỤNG TRONG LĨNH VỰC NGÂN HÀNG</b:Title>
    <b:Year>2016</b:Year>
    <b:URL>https://luattrongtay.vn/ViewFullText/Id/569550c7-5f86-4507-adbe-25af0f0550d5</b:URL>
    <b:RefOrder>1</b:RefOrder>
  </b:Source>
  <b:Source>
    <b:Tag>Tru21</b:Tag>
    <b:SourceType>Report</b:SourceType>
    <b:Guid>{874B1604-0A31-40B8-AC84-1E3BF0F9DDEF}</b:Guid>
    <b:Title>Báo cáo tình hình phát triển và ứng dụng chữ ký số tại Việt Nam năm 2021</b:Title>
    <b:Year>2021</b:Year>
    <b:URL>http://vnbook.com.vn/books/Ungdungchukyso2021_output/web/index.html</b:URL>
    <b:Author>
      <b:Author>
        <b:Corporate>Trung tâm Chứng thực điện tử quốc gia - Bộ Thông tin và Truyền thông</b:Corporate>
      </b:Author>
    </b:Author>
    <b:RefOrder>2</b:RefOrder>
  </b:Source>
  <b:Source>
    <b:Tag>Sta13</b:Tag>
    <b:SourceType>JournalArticle</b:SourceType>
    <b:Guid>{FBCDC822-500C-448D-8506-842D4F0435E4}</b:Guid>
    <b:Title>Digital Signature Algorithms</b:Title>
    <b:Year>2013</b:Year>
    <b:URL>https://www.researchgate.net/publication/263336916_Digital_Signature_Algorithms</b:URL>
    <b:Author>
      <b:Author>
        <b:NameList>
          <b:Person>
            <b:Last>Stallings</b:Last>
            <b:First>William</b:First>
          </b:Person>
        </b:NameList>
      </b:Author>
    </b:Author>
    <b:JournalName>Cryptologia</b:JournalName>
    <b:DOI>10.1080/01611194.2013.797044</b:DOI>
    <b:RefOrder>5</b:RefOrder>
  </b:Source>
  <b:Source>
    <b:Tag>Syb20</b:Tag>
    <b:SourceType>InternetSite</b:SourceType>
    <b:Guid>{D90EC5D7-7C88-444B-A744-9B1F84B9A322}</b:Guid>
    <b:Title>Python-RSA</b:Title>
    <b:Year>2020</b:Year>
    <b:Author>
      <b:Author>
        <b:NameList>
          <b:Person>
            <b:Last>Stüvel</b:Last>
            <b:First>Sybren</b:First>
            <b:Middle>A.</b:Middle>
          </b:Person>
        </b:NameList>
      </b:Author>
    </b:Author>
    <b:URL>https://stuvel.eu/software/rsa/</b:URL>
    <b:RefOrder>6</b:RefOrder>
  </b:Source>
  <b:Source>
    <b:Tag>PyP22</b:Tag>
    <b:SourceType>InternetSite</b:SourceType>
    <b:Guid>{05B0E03D-1892-47CB-B395-D894E71FDBCF}</b:Guid>
    <b:Author>
      <b:Author>
        <b:Corporate>PyPI Stats</b:Corporate>
      </b:Author>
    </b:Author>
    <b:Title>PyPI Download Stats</b:Title>
    <b:Year>2022</b:Year>
    <b:URL>https://pypistats.org/packages/rsa</b:URL>
    <b:RefOrder>7</b:RefOrder>
  </b:Source>
  <b:Source>
    <b:Tag>Pyt22</b:Tag>
    <b:SourceType>InternetSite</b:SourceType>
    <b:Guid>{BC39BD0E-9647-4A8D-8360-3660F8B88C5A}</b:Guid>
    <b:Author>
      <b:Author>
        <b:Corporate>Python Software Foundation</b:Corporate>
      </b:Author>
    </b:Author>
    <b:Title>tkinter — Python interface to Tcl/Tk</b:Title>
    <b:YearAccessed>2022</b:YearAccessed>
    <b:URL>https://docs.python.org/3/library/tkinter.html</b:URL>
    <b:RefOrder>8</b:RefOrder>
  </b:Source>
  <b:Source>
    <b:Tag>Dav22</b:Tag>
    <b:SourceType>InternetSite</b:SourceType>
    <b:Guid>{DE6AF875-AC8E-444D-A743-93439575D63D}</b:Guid>
    <b:Author>
      <b:Author>
        <b:NameList>
          <b:Person>
            <b:Last>Cortesi</b:Last>
            <b:First>David</b:First>
          </b:Person>
        </b:NameList>
      </b:Author>
    </b:Author>
    <b:Title>PyInstaller Manual</b:Title>
    <b:YearAccessed>2022</b:YearAccessed>
    <b:URL>https://pyinstaller.org/en/stable/</b:URL>
    <b:RefOrder>9</b:RefOrder>
  </b:Source>
</b:Sources>
</file>

<file path=customXml/itemProps1.xml><?xml version="1.0" encoding="utf-8"?>
<ds:datastoreItem xmlns:ds="http://schemas.openxmlformats.org/officeDocument/2006/customXml" ds:itemID="{9C2ABD99-A612-463A-9CEB-1F3656112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58</Pages>
  <Words>10246</Words>
  <Characters>58406</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Tran</dc:creator>
  <cp:keywords/>
  <dc:description/>
  <cp:lastModifiedBy>Yen Tran</cp:lastModifiedBy>
  <cp:revision>261</cp:revision>
  <dcterms:created xsi:type="dcterms:W3CDTF">2022-12-10T10:42:00Z</dcterms:created>
  <dcterms:modified xsi:type="dcterms:W3CDTF">2022-12-27T15:57:00Z</dcterms:modified>
</cp:coreProperties>
</file>